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E3F43" w14:textId="77777777" w:rsidR="000F2A6D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</w:p>
    <w:p w14:paraId="324DB054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5D902E9F" w:rsidR="000F2A6D" w:rsidRPr="00301595" w:rsidRDefault="009C69F4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9C69F4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4DF3B268" w14:textId="77777777" w:rsidR="000F2A6D" w:rsidRPr="00B30C37" w:rsidRDefault="000F2A6D" w:rsidP="000F2A6D">
      <w:pPr>
        <w:tabs>
          <w:tab w:val="left" w:pos="482"/>
        </w:tabs>
        <w:rPr>
          <w:b/>
          <w:i/>
          <w:szCs w:val="24"/>
          <w:lang w:val="en-GB"/>
        </w:rPr>
      </w:pPr>
    </w:p>
    <w:p w14:paraId="191028E9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1BFE200E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7F206F68" w14:textId="77777777" w:rsidR="000F2A6D" w:rsidRPr="00B30C37" w:rsidRDefault="000F2A6D" w:rsidP="000F2A6D">
      <w:pPr>
        <w:tabs>
          <w:tab w:val="left" w:pos="482"/>
        </w:tabs>
        <w:rPr>
          <w:b/>
          <w:i/>
          <w:szCs w:val="24"/>
          <w:lang w:val="en-GB"/>
        </w:rPr>
      </w:pPr>
    </w:p>
    <w:p w14:paraId="1A5EDD13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453D1C8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5EA3C21E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B5AD848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772824C2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5A17282D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56D305F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08E5872E" w14:textId="77777777" w:rsidR="000F2A6D" w:rsidRPr="00580332" w:rsidRDefault="000F2A6D" w:rsidP="000F2A6D">
      <w:pPr>
        <w:tabs>
          <w:tab w:val="left" w:pos="482"/>
        </w:tabs>
        <w:jc w:val="center"/>
        <w:rPr>
          <w:b/>
          <w:sz w:val="27"/>
          <w:szCs w:val="27"/>
          <w:lang w:val="en-GB"/>
        </w:rPr>
      </w:pPr>
      <w:r>
        <w:rPr>
          <w:b/>
          <w:sz w:val="27"/>
          <w:szCs w:val="27"/>
          <w:lang w:val="en-GB"/>
        </w:rPr>
        <w:t>DIPLOMATIC LIST</w:t>
      </w:r>
    </w:p>
    <w:p w14:paraId="687F9AF1" w14:textId="77777777" w:rsidR="000F2A6D" w:rsidRPr="00D1341A" w:rsidRDefault="000F2A6D" w:rsidP="000F2A6D">
      <w:pPr>
        <w:tabs>
          <w:tab w:val="left" w:pos="482"/>
        </w:tabs>
        <w:rPr>
          <w:b/>
          <w:szCs w:val="24"/>
          <w:lang w:val="en-GB"/>
        </w:rPr>
      </w:pPr>
    </w:p>
    <w:p w14:paraId="02680857" w14:textId="02EFC58B" w:rsidR="000F2A6D" w:rsidRDefault="000F2A6D" w:rsidP="00C37CFA">
      <w:pPr>
        <w:rPr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Pr="000F2A6D">
        <w:rPr>
          <w:b/>
          <w:sz w:val="17"/>
          <w:szCs w:val="17"/>
          <w:lang w:val="de-DE"/>
        </w:rPr>
        <w:lastRenderedPageBreak/>
        <w:t>TABLE</w:t>
      </w:r>
      <w:r w:rsidR="00A81619">
        <w:rPr>
          <w:b/>
          <w:sz w:val="17"/>
          <w:szCs w:val="17"/>
          <w:lang w:val="de-DE"/>
        </w:rPr>
        <w:t xml:space="preserve"> </w:t>
      </w:r>
      <w:r w:rsidRPr="000F2A6D">
        <w:rPr>
          <w:b/>
          <w:sz w:val="17"/>
          <w:szCs w:val="17"/>
          <w:lang w:val="de-DE"/>
        </w:rPr>
        <w:t>OF</w:t>
      </w:r>
      <w:r w:rsidR="00A81619">
        <w:rPr>
          <w:b/>
          <w:sz w:val="17"/>
          <w:szCs w:val="17"/>
          <w:lang w:val="de-DE"/>
        </w:rPr>
        <w:t xml:space="preserve"> </w:t>
      </w:r>
      <w:r w:rsidRPr="000F2A6D">
        <w:rPr>
          <w:b/>
          <w:sz w:val="17"/>
          <w:szCs w:val="17"/>
          <w:lang w:val="de-DE"/>
        </w:rPr>
        <w:t>CONTENTS</w:t>
      </w:r>
    </w:p>
    <w:p w14:paraId="6C149D96" w14:textId="77777777" w:rsidR="000F2A6D" w:rsidRDefault="000F2A6D" w:rsidP="00C37CFA">
      <w:pPr>
        <w:rPr>
          <w:sz w:val="17"/>
          <w:szCs w:val="17"/>
          <w:lang w:val="en-US"/>
        </w:rPr>
      </w:pPr>
    </w:p>
    <w:p w14:paraId="31708D07" w14:textId="079B1DF4" w:rsidR="005321F1" w:rsidRDefault="0082661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r>
        <w:rPr>
          <w:sz w:val="17"/>
          <w:szCs w:val="17"/>
          <w:lang w:val="en-GB"/>
        </w:rPr>
        <w:fldChar w:fldCharType="begin"/>
      </w:r>
      <w:r>
        <w:rPr>
          <w:sz w:val="17"/>
          <w:szCs w:val="17"/>
          <w:lang w:val="en-GB"/>
        </w:rPr>
        <w:instrText xml:space="preserve"> TOC \o "1-3" \h \z \u </w:instrText>
      </w:r>
      <w:r>
        <w:rPr>
          <w:sz w:val="17"/>
          <w:szCs w:val="17"/>
          <w:lang w:val="en-GB"/>
        </w:rPr>
        <w:fldChar w:fldCharType="separate"/>
      </w:r>
      <w:hyperlink w:anchor="_Toc227667476" w:history="1">
        <w:r w:rsidR="005321F1" w:rsidRPr="001E605A">
          <w:rPr>
            <w:rStyle w:val="Hyperlink"/>
            <w:noProof/>
            <w:lang w:val="de-DE"/>
          </w:rPr>
          <w:t>ORDER OF PRECEDENCE</w:t>
        </w:r>
        <w:r w:rsidR="005321F1">
          <w:rPr>
            <w:noProof/>
            <w:webHidden/>
          </w:rPr>
          <w:tab/>
        </w:r>
        <w:r w:rsidR="005321F1">
          <w:rPr>
            <w:noProof/>
            <w:webHidden/>
          </w:rPr>
          <w:fldChar w:fldCharType="begin"/>
        </w:r>
        <w:r w:rsidR="005321F1">
          <w:rPr>
            <w:noProof/>
            <w:webHidden/>
          </w:rPr>
          <w:instrText xml:space="preserve"> PAGEREF _Toc227667476 \h </w:instrText>
        </w:r>
        <w:r w:rsidR="005321F1">
          <w:rPr>
            <w:noProof/>
            <w:webHidden/>
          </w:rPr>
        </w:r>
        <w:r w:rsidR="005321F1">
          <w:rPr>
            <w:noProof/>
            <w:webHidden/>
          </w:rPr>
          <w:fldChar w:fldCharType="separate"/>
        </w:r>
        <w:r w:rsidR="005321F1">
          <w:rPr>
            <w:noProof/>
            <w:webHidden/>
          </w:rPr>
          <w:t>6</w:t>
        </w:r>
        <w:r w:rsidR="005321F1">
          <w:rPr>
            <w:noProof/>
            <w:webHidden/>
          </w:rPr>
          <w:fldChar w:fldCharType="end"/>
        </w:r>
      </w:hyperlink>
    </w:p>
    <w:p w14:paraId="45DF2035" w14:textId="2616C93D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77" w:history="1">
        <w:r w:rsidRPr="001E605A">
          <w:rPr>
            <w:rStyle w:val="Hyperlink"/>
          </w:rPr>
          <w:t>HEADS OF DIPLOMATIC MISS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1BE362DA" w14:textId="2A218B9F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78" w:history="1">
        <w:r w:rsidRPr="001E605A">
          <w:rPr>
            <w:rStyle w:val="Hyperlink"/>
          </w:rPr>
          <w:t>CHARGÉS D’AFFAIRES AD INTERI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7D54179D" w14:textId="260F338C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79" w:history="1">
        <w:r w:rsidRPr="001E605A">
          <w:rPr>
            <w:rStyle w:val="Hyperlink"/>
          </w:rPr>
          <w:t>Afghan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1E1ADABF" w14:textId="6F21A9A4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80" w:history="1">
        <w:r w:rsidRPr="001E605A">
          <w:rPr>
            <w:rStyle w:val="Hyperlink"/>
          </w:rPr>
          <w:t>Alb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07469CD8" w14:textId="587B7B2C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81" w:history="1">
        <w:r w:rsidRPr="001E605A">
          <w:rPr>
            <w:rStyle w:val="Hyperlink"/>
          </w:rPr>
          <w:t>Alge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3AFBBA93" w14:textId="3F3918E2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82" w:history="1">
        <w:r w:rsidRPr="001E605A">
          <w:rPr>
            <w:rStyle w:val="Hyperlink"/>
          </w:rPr>
          <w:t>Andorr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66316467" w14:textId="0C65DD50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83" w:history="1">
        <w:r w:rsidRPr="001E605A">
          <w:rPr>
            <w:rStyle w:val="Hyperlink"/>
          </w:rPr>
          <w:t>Ango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0FE5BCCE" w14:textId="7D63ABDE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84" w:history="1">
        <w:r w:rsidRPr="001E605A">
          <w:rPr>
            <w:rStyle w:val="Hyperlink"/>
          </w:rPr>
          <w:t>Argent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7B88E833" w14:textId="53B0041E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85" w:history="1">
        <w:r w:rsidRPr="001E605A">
          <w:rPr>
            <w:rStyle w:val="Hyperlink"/>
          </w:rPr>
          <w:t>Arme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4E40E3AA" w14:textId="38B60FA4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86" w:history="1">
        <w:r w:rsidRPr="001E605A">
          <w:rPr>
            <w:rStyle w:val="Hyperlink"/>
          </w:rPr>
          <w:t>Austra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2A6AC368" w14:textId="46A9964D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87" w:history="1">
        <w:r w:rsidRPr="001E605A">
          <w:rPr>
            <w:rStyle w:val="Hyperlink"/>
          </w:rPr>
          <w:t>Aust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5CD72DAB" w14:textId="05CEB7EE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88" w:history="1">
        <w:r w:rsidRPr="001E605A">
          <w:rPr>
            <w:rStyle w:val="Hyperlink"/>
          </w:rPr>
          <w:t>Azerbaij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45FFDE80" w14:textId="52FAC688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89" w:history="1">
        <w:r w:rsidRPr="001E605A">
          <w:rPr>
            <w:rStyle w:val="Hyperlink"/>
          </w:rPr>
          <w:t>Bahra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9</w:t>
        </w:r>
        <w:r>
          <w:rPr>
            <w:webHidden/>
          </w:rPr>
          <w:fldChar w:fldCharType="end"/>
        </w:r>
      </w:hyperlink>
    </w:p>
    <w:p w14:paraId="0407A520" w14:textId="047964A5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90" w:history="1">
        <w:r w:rsidRPr="001E605A">
          <w:rPr>
            <w:rStyle w:val="Hyperlink"/>
          </w:rPr>
          <w:t>Banglades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3456812F" w14:textId="01C71276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91" w:history="1">
        <w:r w:rsidRPr="001E605A">
          <w:rPr>
            <w:rStyle w:val="Hyperlink"/>
          </w:rPr>
          <w:t>Bela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1</w:t>
        </w:r>
        <w:r>
          <w:rPr>
            <w:webHidden/>
          </w:rPr>
          <w:fldChar w:fldCharType="end"/>
        </w:r>
      </w:hyperlink>
    </w:p>
    <w:p w14:paraId="75A6C9A1" w14:textId="177B2919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92" w:history="1">
        <w:r w:rsidRPr="001E605A">
          <w:rPr>
            <w:rStyle w:val="Hyperlink"/>
          </w:rPr>
          <w:t>Belgiu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2</w:t>
        </w:r>
        <w:r>
          <w:rPr>
            <w:webHidden/>
          </w:rPr>
          <w:fldChar w:fldCharType="end"/>
        </w:r>
      </w:hyperlink>
    </w:p>
    <w:p w14:paraId="1A92125D" w14:textId="6019C147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93" w:history="1">
        <w:r w:rsidRPr="001E605A">
          <w:rPr>
            <w:rStyle w:val="Hyperlink"/>
          </w:rPr>
          <w:t>Ben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3</w:t>
        </w:r>
        <w:r>
          <w:rPr>
            <w:webHidden/>
          </w:rPr>
          <w:fldChar w:fldCharType="end"/>
        </w:r>
      </w:hyperlink>
    </w:p>
    <w:p w14:paraId="70D72A69" w14:textId="64BCCAA1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94" w:history="1">
        <w:r w:rsidRPr="001E605A">
          <w:rPr>
            <w:rStyle w:val="Hyperlink"/>
          </w:rPr>
          <w:t>Bosnia and Herzegov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4</w:t>
        </w:r>
        <w:r>
          <w:rPr>
            <w:webHidden/>
          </w:rPr>
          <w:fldChar w:fldCharType="end"/>
        </w:r>
      </w:hyperlink>
    </w:p>
    <w:p w14:paraId="0982F9EE" w14:textId="3FB1EA70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95" w:history="1">
        <w:r w:rsidRPr="001E605A">
          <w:rPr>
            <w:rStyle w:val="Hyperlink"/>
          </w:rPr>
          <w:t>Brazi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5</w:t>
        </w:r>
        <w:r>
          <w:rPr>
            <w:webHidden/>
          </w:rPr>
          <w:fldChar w:fldCharType="end"/>
        </w:r>
      </w:hyperlink>
    </w:p>
    <w:p w14:paraId="00BAD5A3" w14:textId="3D69051E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96" w:history="1">
        <w:r w:rsidRPr="001E605A">
          <w:rPr>
            <w:rStyle w:val="Hyperlink"/>
          </w:rPr>
          <w:t>Bulga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6</w:t>
        </w:r>
        <w:r>
          <w:rPr>
            <w:webHidden/>
          </w:rPr>
          <w:fldChar w:fldCharType="end"/>
        </w:r>
      </w:hyperlink>
    </w:p>
    <w:p w14:paraId="1AA28E35" w14:textId="25C25EE7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97" w:history="1">
        <w:r w:rsidRPr="001E605A">
          <w:rPr>
            <w:rStyle w:val="Hyperlink"/>
          </w:rPr>
          <w:t>Burkina Fas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7</w:t>
        </w:r>
        <w:r>
          <w:rPr>
            <w:webHidden/>
          </w:rPr>
          <w:fldChar w:fldCharType="end"/>
        </w:r>
      </w:hyperlink>
    </w:p>
    <w:p w14:paraId="69363F60" w14:textId="6585C1A3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98" w:history="1">
        <w:r w:rsidRPr="001E605A">
          <w:rPr>
            <w:rStyle w:val="Hyperlink"/>
          </w:rPr>
          <w:t>Burund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8</w:t>
        </w:r>
        <w:r>
          <w:rPr>
            <w:webHidden/>
          </w:rPr>
          <w:fldChar w:fldCharType="end"/>
        </w:r>
      </w:hyperlink>
    </w:p>
    <w:p w14:paraId="612A2D16" w14:textId="0F092C82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499" w:history="1">
        <w:r w:rsidRPr="001E605A">
          <w:rPr>
            <w:rStyle w:val="Hyperlink"/>
          </w:rPr>
          <w:t>Cabo Verd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4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9</w:t>
        </w:r>
        <w:r>
          <w:rPr>
            <w:webHidden/>
          </w:rPr>
          <w:fldChar w:fldCharType="end"/>
        </w:r>
      </w:hyperlink>
    </w:p>
    <w:p w14:paraId="2A109A08" w14:textId="6F15ED25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00" w:history="1">
        <w:r w:rsidRPr="001E605A">
          <w:rPr>
            <w:rStyle w:val="Hyperlink"/>
          </w:rPr>
          <w:t>Cambod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0</w:t>
        </w:r>
        <w:r>
          <w:rPr>
            <w:webHidden/>
          </w:rPr>
          <w:fldChar w:fldCharType="end"/>
        </w:r>
      </w:hyperlink>
    </w:p>
    <w:p w14:paraId="59F1F41B" w14:textId="10CFC22F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01" w:history="1">
        <w:r w:rsidRPr="001E605A">
          <w:rPr>
            <w:rStyle w:val="Hyperlink"/>
          </w:rPr>
          <w:t>Cana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1</w:t>
        </w:r>
        <w:r>
          <w:rPr>
            <w:webHidden/>
          </w:rPr>
          <w:fldChar w:fldCharType="end"/>
        </w:r>
      </w:hyperlink>
    </w:p>
    <w:p w14:paraId="322E896D" w14:textId="3CB565EA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02" w:history="1">
        <w:r w:rsidRPr="001E605A">
          <w:rPr>
            <w:rStyle w:val="Hyperlink"/>
          </w:rPr>
          <w:t>Chil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2</w:t>
        </w:r>
        <w:r>
          <w:rPr>
            <w:webHidden/>
          </w:rPr>
          <w:fldChar w:fldCharType="end"/>
        </w:r>
      </w:hyperlink>
    </w:p>
    <w:p w14:paraId="3E5AD75D" w14:textId="18C426E3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03" w:history="1">
        <w:r w:rsidRPr="001E605A">
          <w:rPr>
            <w:rStyle w:val="Hyperlink"/>
          </w:rPr>
          <w:t>Ch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3</w:t>
        </w:r>
        <w:r>
          <w:rPr>
            <w:webHidden/>
          </w:rPr>
          <w:fldChar w:fldCharType="end"/>
        </w:r>
      </w:hyperlink>
    </w:p>
    <w:p w14:paraId="3E04F08A" w14:textId="0ECE87C4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04" w:history="1">
        <w:r w:rsidRPr="001E605A">
          <w:rPr>
            <w:rStyle w:val="Hyperlink"/>
          </w:rPr>
          <w:t>Colo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5</w:t>
        </w:r>
        <w:r>
          <w:rPr>
            <w:webHidden/>
          </w:rPr>
          <w:fldChar w:fldCharType="end"/>
        </w:r>
      </w:hyperlink>
    </w:p>
    <w:p w14:paraId="5E8CAB3C" w14:textId="69BE337F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05" w:history="1">
        <w:r w:rsidRPr="001E605A">
          <w:rPr>
            <w:rStyle w:val="Hyperlink"/>
          </w:rPr>
          <w:t>Cong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6</w:t>
        </w:r>
        <w:r>
          <w:rPr>
            <w:webHidden/>
          </w:rPr>
          <w:fldChar w:fldCharType="end"/>
        </w:r>
      </w:hyperlink>
    </w:p>
    <w:p w14:paraId="5591F31D" w14:textId="264A5D75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06" w:history="1">
        <w:r w:rsidRPr="001E605A">
          <w:rPr>
            <w:rStyle w:val="Hyperlink"/>
          </w:rPr>
          <w:t>Costa 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7</w:t>
        </w:r>
        <w:r>
          <w:rPr>
            <w:webHidden/>
          </w:rPr>
          <w:fldChar w:fldCharType="end"/>
        </w:r>
      </w:hyperlink>
    </w:p>
    <w:p w14:paraId="5B2882F7" w14:textId="79674E23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07" w:history="1">
        <w:r w:rsidRPr="001E605A">
          <w:rPr>
            <w:rStyle w:val="Hyperlink"/>
          </w:rPr>
          <w:t>Côte d'Ivoir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8</w:t>
        </w:r>
        <w:r>
          <w:rPr>
            <w:webHidden/>
          </w:rPr>
          <w:fldChar w:fldCharType="end"/>
        </w:r>
      </w:hyperlink>
    </w:p>
    <w:p w14:paraId="3C3518FE" w14:textId="6D212ACF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08" w:history="1">
        <w:r w:rsidRPr="001E605A">
          <w:rPr>
            <w:rStyle w:val="Hyperlink"/>
          </w:rPr>
          <w:t>Croat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9</w:t>
        </w:r>
        <w:r>
          <w:rPr>
            <w:webHidden/>
          </w:rPr>
          <w:fldChar w:fldCharType="end"/>
        </w:r>
      </w:hyperlink>
    </w:p>
    <w:p w14:paraId="5C0CAB41" w14:textId="19BC0412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09" w:history="1">
        <w:r w:rsidRPr="001E605A">
          <w:rPr>
            <w:rStyle w:val="Hyperlink"/>
          </w:rPr>
          <w:t>Cub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0</w:t>
        </w:r>
        <w:r>
          <w:rPr>
            <w:webHidden/>
          </w:rPr>
          <w:fldChar w:fldCharType="end"/>
        </w:r>
      </w:hyperlink>
    </w:p>
    <w:p w14:paraId="6D12B46D" w14:textId="5C3A31BD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10" w:history="1">
        <w:r w:rsidRPr="001E605A">
          <w:rPr>
            <w:rStyle w:val="Hyperlink"/>
          </w:rPr>
          <w:t>Cyp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1</w:t>
        </w:r>
        <w:r>
          <w:rPr>
            <w:webHidden/>
          </w:rPr>
          <w:fldChar w:fldCharType="end"/>
        </w:r>
      </w:hyperlink>
    </w:p>
    <w:p w14:paraId="01A0B54F" w14:textId="69628DA5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11" w:history="1">
        <w:r w:rsidRPr="001E605A">
          <w:rPr>
            <w:rStyle w:val="Hyperlink"/>
          </w:rPr>
          <w:t>Czech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2</w:t>
        </w:r>
        <w:r>
          <w:rPr>
            <w:webHidden/>
          </w:rPr>
          <w:fldChar w:fldCharType="end"/>
        </w:r>
      </w:hyperlink>
    </w:p>
    <w:p w14:paraId="0D5846FB" w14:textId="4C218CC8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12" w:history="1">
        <w:r w:rsidRPr="001E605A">
          <w:rPr>
            <w:rStyle w:val="Hyperlink"/>
          </w:rPr>
          <w:t>Denmar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3</w:t>
        </w:r>
        <w:r>
          <w:rPr>
            <w:webHidden/>
          </w:rPr>
          <w:fldChar w:fldCharType="end"/>
        </w:r>
      </w:hyperlink>
    </w:p>
    <w:p w14:paraId="0EA7D644" w14:textId="33A9B97B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13" w:history="1">
        <w:r w:rsidRPr="001E605A">
          <w:rPr>
            <w:rStyle w:val="Hyperlink"/>
          </w:rPr>
          <w:t>Domin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4</w:t>
        </w:r>
        <w:r>
          <w:rPr>
            <w:webHidden/>
          </w:rPr>
          <w:fldChar w:fldCharType="end"/>
        </w:r>
      </w:hyperlink>
    </w:p>
    <w:p w14:paraId="57D3ADD4" w14:textId="363265DB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14" w:history="1">
        <w:r w:rsidRPr="001E605A">
          <w:rPr>
            <w:rStyle w:val="Hyperlink"/>
          </w:rPr>
          <w:t>Dominican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5</w:t>
        </w:r>
        <w:r>
          <w:rPr>
            <w:webHidden/>
          </w:rPr>
          <w:fldChar w:fldCharType="end"/>
        </w:r>
      </w:hyperlink>
    </w:p>
    <w:p w14:paraId="6EC08C45" w14:textId="1D0044DE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15" w:history="1">
        <w:r w:rsidRPr="001E605A">
          <w:rPr>
            <w:rStyle w:val="Hyperlink"/>
          </w:rPr>
          <w:t>Ecuad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6</w:t>
        </w:r>
        <w:r>
          <w:rPr>
            <w:webHidden/>
          </w:rPr>
          <w:fldChar w:fldCharType="end"/>
        </w:r>
      </w:hyperlink>
    </w:p>
    <w:p w14:paraId="6BD22AF3" w14:textId="585B2838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16" w:history="1">
        <w:r w:rsidRPr="001E605A">
          <w:rPr>
            <w:rStyle w:val="Hyperlink"/>
          </w:rPr>
          <w:t>Egyp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7</w:t>
        </w:r>
        <w:r>
          <w:rPr>
            <w:webHidden/>
          </w:rPr>
          <w:fldChar w:fldCharType="end"/>
        </w:r>
      </w:hyperlink>
    </w:p>
    <w:p w14:paraId="78C69E17" w14:textId="7F8440A4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17" w:history="1">
        <w:r w:rsidRPr="001E605A">
          <w:rPr>
            <w:rStyle w:val="Hyperlink"/>
          </w:rPr>
          <w:t>El Salvad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8</w:t>
        </w:r>
        <w:r>
          <w:rPr>
            <w:webHidden/>
          </w:rPr>
          <w:fldChar w:fldCharType="end"/>
        </w:r>
      </w:hyperlink>
    </w:p>
    <w:p w14:paraId="76ABD542" w14:textId="668A7BA1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18" w:history="1">
        <w:r w:rsidRPr="001E605A">
          <w:rPr>
            <w:rStyle w:val="Hyperlink"/>
          </w:rPr>
          <w:t>Equatorial Guin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9</w:t>
        </w:r>
        <w:r>
          <w:rPr>
            <w:webHidden/>
          </w:rPr>
          <w:fldChar w:fldCharType="end"/>
        </w:r>
      </w:hyperlink>
    </w:p>
    <w:p w14:paraId="39213D63" w14:textId="457E6EB8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19" w:history="1">
        <w:r w:rsidRPr="001E605A">
          <w:rPr>
            <w:rStyle w:val="Hyperlink"/>
          </w:rPr>
          <w:t>Est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0</w:t>
        </w:r>
        <w:r>
          <w:rPr>
            <w:webHidden/>
          </w:rPr>
          <w:fldChar w:fldCharType="end"/>
        </w:r>
      </w:hyperlink>
    </w:p>
    <w:p w14:paraId="4B3CD4E8" w14:textId="15FDBED4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20" w:history="1">
        <w:r w:rsidRPr="001E605A">
          <w:rPr>
            <w:rStyle w:val="Hyperlink"/>
          </w:rPr>
          <w:t>Ethiop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1</w:t>
        </w:r>
        <w:r>
          <w:rPr>
            <w:webHidden/>
          </w:rPr>
          <w:fldChar w:fldCharType="end"/>
        </w:r>
      </w:hyperlink>
    </w:p>
    <w:p w14:paraId="77C0AF3B" w14:textId="4DF629AC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21" w:history="1">
        <w:r w:rsidRPr="001E605A">
          <w:rPr>
            <w:rStyle w:val="Hyperlink"/>
          </w:rPr>
          <w:t>Fin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2</w:t>
        </w:r>
        <w:r>
          <w:rPr>
            <w:webHidden/>
          </w:rPr>
          <w:fldChar w:fldCharType="end"/>
        </w:r>
      </w:hyperlink>
    </w:p>
    <w:p w14:paraId="360F5A4D" w14:textId="261FA10E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22" w:history="1">
        <w:r w:rsidRPr="001E605A">
          <w:rPr>
            <w:rStyle w:val="Hyperlink"/>
          </w:rPr>
          <w:t>Fran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2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3</w:t>
        </w:r>
        <w:r>
          <w:rPr>
            <w:webHidden/>
          </w:rPr>
          <w:fldChar w:fldCharType="end"/>
        </w:r>
      </w:hyperlink>
    </w:p>
    <w:p w14:paraId="06081D29" w14:textId="44588754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23" w:history="1">
        <w:r w:rsidRPr="001E605A">
          <w:rPr>
            <w:rStyle w:val="Hyperlink"/>
          </w:rPr>
          <w:t>Georg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5</w:t>
        </w:r>
        <w:r>
          <w:rPr>
            <w:webHidden/>
          </w:rPr>
          <w:fldChar w:fldCharType="end"/>
        </w:r>
      </w:hyperlink>
    </w:p>
    <w:p w14:paraId="00535191" w14:textId="5E3C0AF5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24" w:history="1">
        <w:r w:rsidRPr="001E605A">
          <w:rPr>
            <w:rStyle w:val="Hyperlink"/>
          </w:rPr>
          <w:t>German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6</w:t>
        </w:r>
        <w:r>
          <w:rPr>
            <w:webHidden/>
          </w:rPr>
          <w:fldChar w:fldCharType="end"/>
        </w:r>
      </w:hyperlink>
    </w:p>
    <w:p w14:paraId="176CC679" w14:textId="553590A8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25" w:history="1">
        <w:r w:rsidRPr="001E605A">
          <w:rPr>
            <w:rStyle w:val="Hyperlink"/>
          </w:rPr>
          <w:t>Gha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8</w:t>
        </w:r>
        <w:r>
          <w:rPr>
            <w:webHidden/>
          </w:rPr>
          <w:fldChar w:fldCharType="end"/>
        </w:r>
      </w:hyperlink>
    </w:p>
    <w:p w14:paraId="4306DC89" w14:textId="651DC561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26" w:history="1">
        <w:r w:rsidRPr="001E605A">
          <w:rPr>
            <w:rStyle w:val="Hyperlink"/>
          </w:rPr>
          <w:t>Gree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9</w:t>
        </w:r>
        <w:r>
          <w:rPr>
            <w:webHidden/>
          </w:rPr>
          <w:fldChar w:fldCharType="end"/>
        </w:r>
      </w:hyperlink>
    </w:p>
    <w:p w14:paraId="79474E09" w14:textId="4F63793F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27" w:history="1">
        <w:r w:rsidRPr="001E605A">
          <w:rPr>
            <w:rStyle w:val="Hyperlink"/>
          </w:rPr>
          <w:t>Guatema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0</w:t>
        </w:r>
        <w:r>
          <w:rPr>
            <w:webHidden/>
          </w:rPr>
          <w:fldChar w:fldCharType="end"/>
        </w:r>
      </w:hyperlink>
    </w:p>
    <w:p w14:paraId="3F89B29F" w14:textId="6BD2D5CD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28" w:history="1">
        <w:r w:rsidRPr="001E605A">
          <w:rPr>
            <w:rStyle w:val="Hyperlink"/>
          </w:rPr>
          <w:t>Guin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1</w:t>
        </w:r>
        <w:r>
          <w:rPr>
            <w:webHidden/>
          </w:rPr>
          <w:fldChar w:fldCharType="end"/>
        </w:r>
      </w:hyperlink>
    </w:p>
    <w:p w14:paraId="20964146" w14:textId="71AA54C7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29" w:history="1">
        <w:r w:rsidRPr="001E605A">
          <w:rPr>
            <w:rStyle w:val="Hyperlink"/>
          </w:rPr>
          <w:t>Holy Se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2</w:t>
        </w:r>
        <w:r>
          <w:rPr>
            <w:webHidden/>
          </w:rPr>
          <w:fldChar w:fldCharType="end"/>
        </w:r>
      </w:hyperlink>
    </w:p>
    <w:p w14:paraId="3F52E728" w14:textId="5E5A9B42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30" w:history="1">
        <w:r w:rsidRPr="001E605A">
          <w:rPr>
            <w:rStyle w:val="Hyperlink"/>
          </w:rPr>
          <w:t>Hung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3</w:t>
        </w:r>
        <w:r>
          <w:rPr>
            <w:webHidden/>
          </w:rPr>
          <w:fldChar w:fldCharType="end"/>
        </w:r>
      </w:hyperlink>
    </w:p>
    <w:p w14:paraId="6A7AC35E" w14:textId="2CB8B52D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31" w:history="1">
        <w:r w:rsidRPr="001E605A">
          <w:rPr>
            <w:rStyle w:val="Hyperlink"/>
          </w:rPr>
          <w:t>Ic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5</w:t>
        </w:r>
        <w:r>
          <w:rPr>
            <w:webHidden/>
          </w:rPr>
          <w:fldChar w:fldCharType="end"/>
        </w:r>
      </w:hyperlink>
    </w:p>
    <w:p w14:paraId="02A5E530" w14:textId="495A66E8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32" w:history="1">
        <w:r w:rsidRPr="001E605A">
          <w:rPr>
            <w:rStyle w:val="Hyperlink"/>
          </w:rPr>
          <w:t>Ind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6</w:t>
        </w:r>
        <w:r>
          <w:rPr>
            <w:webHidden/>
          </w:rPr>
          <w:fldChar w:fldCharType="end"/>
        </w:r>
      </w:hyperlink>
    </w:p>
    <w:p w14:paraId="31561577" w14:textId="5D537AFE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33" w:history="1">
        <w:r w:rsidRPr="001E605A">
          <w:rPr>
            <w:rStyle w:val="Hyperlink"/>
          </w:rPr>
          <w:t>Indone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7</w:t>
        </w:r>
        <w:r>
          <w:rPr>
            <w:webHidden/>
          </w:rPr>
          <w:fldChar w:fldCharType="end"/>
        </w:r>
      </w:hyperlink>
    </w:p>
    <w:p w14:paraId="4E824475" w14:textId="1ABFFEA7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34" w:history="1">
        <w:r w:rsidRPr="001E605A">
          <w:rPr>
            <w:rStyle w:val="Hyperlink"/>
          </w:rPr>
          <w:t>Ir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8</w:t>
        </w:r>
        <w:r>
          <w:rPr>
            <w:webHidden/>
          </w:rPr>
          <w:fldChar w:fldCharType="end"/>
        </w:r>
      </w:hyperlink>
    </w:p>
    <w:p w14:paraId="76891F42" w14:textId="03BB34BA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35" w:history="1">
        <w:r w:rsidRPr="001E605A">
          <w:rPr>
            <w:rStyle w:val="Hyperlink"/>
          </w:rPr>
          <w:t>Iraq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9</w:t>
        </w:r>
        <w:r>
          <w:rPr>
            <w:webHidden/>
          </w:rPr>
          <w:fldChar w:fldCharType="end"/>
        </w:r>
      </w:hyperlink>
    </w:p>
    <w:p w14:paraId="05811041" w14:textId="565B4710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36" w:history="1">
        <w:r w:rsidRPr="001E605A">
          <w:rPr>
            <w:rStyle w:val="Hyperlink"/>
          </w:rPr>
          <w:t>Ir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0</w:t>
        </w:r>
        <w:r>
          <w:rPr>
            <w:webHidden/>
          </w:rPr>
          <w:fldChar w:fldCharType="end"/>
        </w:r>
      </w:hyperlink>
    </w:p>
    <w:p w14:paraId="43594908" w14:textId="42522293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37" w:history="1">
        <w:r w:rsidRPr="001E605A">
          <w:rPr>
            <w:rStyle w:val="Hyperlink"/>
          </w:rPr>
          <w:t>Israe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1</w:t>
        </w:r>
        <w:r>
          <w:rPr>
            <w:webHidden/>
          </w:rPr>
          <w:fldChar w:fldCharType="end"/>
        </w:r>
      </w:hyperlink>
    </w:p>
    <w:p w14:paraId="53539351" w14:textId="1E0D0841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38" w:history="1">
        <w:r w:rsidRPr="001E605A">
          <w:rPr>
            <w:rStyle w:val="Hyperlink"/>
          </w:rPr>
          <w:t>Ital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2</w:t>
        </w:r>
        <w:r>
          <w:rPr>
            <w:webHidden/>
          </w:rPr>
          <w:fldChar w:fldCharType="end"/>
        </w:r>
      </w:hyperlink>
    </w:p>
    <w:p w14:paraId="48477B58" w14:textId="7E40144D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39" w:history="1">
        <w:r w:rsidRPr="001E605A">
          <w:rPr>
            <w:rStyle w:val="Hyperlink"/>
          </w:rPr>
          <w:t>Jap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4</w:t>
        </w:r>
        <w:r>
          <w:rPr>
            <w:webHidden/>
          </w:rPr>
          <w:fldChar w:fldCharType="end"/>
        </w:r>
      </w:hyperlink>
    </w:p>
    <w:p w14:paraId="7953AE8A" w14:textId="4D13E976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40" w:history="1">
        <w:r w:rsidRPr="001E605A">
          <w:rPr>
            <w:rStyle w:val="Hyperlink"/>
          </w:rPr>
          <w:t>Jor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5</w:t>
        </w:r>
        <w:r>
          <w:rPr>
            <w:webHidden/>
          </w:rPr>
          <w:fldChar w:fldCharType="end"/>
        </w:r>
      </w:hyperlink>
    </w:p>
    <w:p w14:paraId="1A5BE097" w14:textId="5DF24ED0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41" w:history="1">
        <w:r w:rsidRPr="001E605A">
          <w:rPr>
            <w:rStyle w:val="Hyperlink"/>
          </w:rPr>
          <w:t>Kazakh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6</w:t>
        </w:r>
        <w:r>
          <w:rPr>
            <w:webHidden/>
          </w:rPr>
          <w:fldChar w:fldCharType="end"/>
        </w:r>
      </w:hyperlink>
    </w:p>
    <w:p w14:paraId="51C3CF74" w14:textId="6A98DCAB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42" w:history="1">
        <w:r w:rsidRPr="001E605A">
          <w:rPr>
            <w:rStyle w:val="Hyperlink"/>
          </w:rPr>
          <w:t>Keny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7</w:t>
        </w:r>
        <w:r>
          <w:rPr>
            <w:webHidden/>
          </w:rPr>
          <w:fldChar w:fldCharType="end"/>
        </w:r>
      </w:hyperlink>
    </w:p>
    <w:p w14:paraId="5FFA83BC" w14:textId="11078B83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43" w:history="1">
        <w:r w:rsidRPr="001E605A">
          <w:rPr>
            <w:rStyle w:val="Hyperlink"/>
          </w:rPr>
          <w:t>Kor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8</w:t>
        </w:r>
        <w:r>
          <w:rPr>
            <w:webHidden/>
          </w:rPr>
          <w:fldChar w:fldCharType="end"/>
        </w:r>
      </w:hyperlink>
    </w:p>
    <w:p w14:paraId="289CA109" w14:textId="4D7B76D0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44" w:history="1">
        <w:r w:rsidRPr="001E605A">
          <w:rPr>
            <w:rStyle w:val="Hyperlink"/>
          </w:rPr>
          <w:t>Korea DP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9</w:t>
        </w:r>
        <w:r>
          <w:rPr>
            <w:webHidden/>
          </w:rPr>
          <w:fldChar w:fldCharType="end"/>
        </w:r>
      </w:hyperlink>
    </w:p>
    <w:p w14:paraId="1BDA92AA" w14:textId="0DB2D4B8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45" w:history="1">
        <w:r w:rsidRPr="001E605A">
          <w:rPr>
            <w:rStyle w:val="Hyperlink"/>
          </w:rPr>
          <w:t>Kosov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0</w:t>
        </w:r>
        <w:r>
          <w:rPr>
            <w:webHidden/>
          </w:rPr>
          <w:fldChar w:fldCharType="end"/>
        </w:r>
      </w:hyperlink>
    </w:p>
    <w:p w14:paraId="2B3946AC" w14:textId="6681A7A4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46" w:history="1">
        <w:r w:rsidRPr="001E605A">
          <w:rPr>
            <w:rStyle w:val="Hyperlink"/>
          </w:rPr>
          <w:t>Kuwai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1</w:t>
        </w:r>
        <w:r>
          <w:rPr>
            <w:webHidden/>
          </w:rPr>
          <w:fldChar w:fldCharType="end"/>
        </w:r>
      </w:hyperlink>
    </w:p>
    <w:p w14:paraId="4F58EFD4" w14:textId="6B95F1D0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47" w:history="1">
        <w:r w:rsidRPr="001E605A">
          <w:rPr>
            <w:rStyle w:val="Hyperlink"/>
          </w:rPr>
          <w:t>Kyrgyz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2</w:t>
        </w:r>
        <w:r>
          <w:rPr>
            <w:webHidden/>
          </w:rPr>
          <w:fldChar w:fldCharType="end"/>
        </w:r>
      </w:hyperlink>
    </w:p>
    <w:p w14:paraId="21F56C76" w14:textId="1321A61C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48" w:history="1">
        <w:r w:rsidRPr="001E605A">
          <w:rPr>
            <w:rStyle w:val="Hyperlink"/>
          </w:rPr>
          <w:t>La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3</w:t>
        </w:r>
        <w:r>
          <w:rPr>
            <w:webHidden/>
          </w:rPr>
          <w:fldChar w:fldCharType="end"/>
        </w:r>
      </w:hyperlink>
    </w:p>
    <w:p w14:paraId="5F4EB98A" w14:textId="61744B33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49" w:history="1">
        <w:r w:rsidRPr="001E605A">
          <w:rPr>
            <w:rStyle w:val="Hyperlink"/>
          </w:rPr>
          <w:t>Latv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4</w:t>
        </w:r>
        <w:r>
          <w:rPr>
            <w:webHidden/>
          </w:rPr>
          <w:fldChar w:fldCharType="end"/>
        </w:r>
      </w:hyperlink>
    </w:p>
    <w:p w14:paraId="6A30D8B1" w14:textId="0519C2AB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50" w:history="1">
        <w:r w:rsidRPr="001E605A">
          <w:rPr>
            <w:rStyle w:val="Hyperlink"/>
          </w:rPr>
          <w:t>Leban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5</w:t>
        </w:r>
        <w:r>
          <w:rPr>
            <w:webHidden/>
          </w:rPr>
          <w:fldChar w:fldCharType="end"/>
        </w:r>
      </w:hyperlink>
    </w:p>
    <w:p w14:paraId="6EF5FE47" w14:textId="190F7368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51" w:history="1">
        <w:r w:rsidRPr="001E605A">
          <w:rPr>
            <w:rStyle w:val="Hyperlink"/>
          </w:rPr>
          <w:t>Liby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6</w:t>
        </w:r>
        <w:r>
          <w:rPr>
            <w:webHidden/>
          </w:rPr>
          <w:fldChar w:fldCharType="end"/>
        </w:r>
      </w:hyperlink>
    </w:p>
    <w:p w14:paraId="6E28CCEC" w14:textId="2D7012FA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52" w:history="1">
        <w:r w:rsidRPr="001E605A">
          <w:rPr>
            <w:rStyle w:val="Hyperlink"/>
          </w:rPr>
          <w:t>Lithu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7</w:t>
        </w:r>
        <w:r>
          <w:rPr>
            <w:webHidden/>
          </w:rPr>
          <w:fldChar w:fldCharType="end"/>
        </w:r>
      </w:hyperlink>
    </w:p>
    <w:p w14:paraId="2E4A5F90" w14:textId="3B5A25B0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53" w:history="1">
        <w:r w:rsidRPr="001E605A">
          <w:rPr>
            <w:rStyle w:val="Hyperlink"/>
          </w:rPr>
          <w:t>Luxembour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8</w:t>
        </w:r>
        <w:r>
          <w:rPr>
            <w:webHidden/>
          </w:rPr>
          <w:fldChar w:fldCharType="end"/>
        </w:r>
      </w:hyperlink>
    </w:p>
    <w:p w14:paraId="7640EB74" w14:textId="10281176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54" w:history="1">
        <w:r w:rsidRPr="001E605A">
          <w:rPr>
            <w:rStyle w:val="Hyperlink"/>
          </w:rPr>
          <w:t>Malay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9</w:t>
        </w:r>
        <w:r>
          <w:rPr>
            <w:webHidden/>
          </w:rPr>
          <w:fldChar w:fldCharType="end"/>
        </w:r>
      </w:hyperlink>
    </w:p>
    <w:p w14:paraId="3395C0AB" w14:textId="6FB4ADDC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55" w:history="1">
        <w:r w:rsidRPr="001E605A">
          <w:rPr>
            <w:rStyle w:val="Hyperlink"/>
          </w:rPr>
          <w:t>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0</w:t>
        </w:r>
        <w:r>
          <w:rPr>
            <w:webHidden/>
          </w:rPr>
          <w:fldChar w:fldCharType="end"/>
        </w:r>
      </w:hyperlink>
    </w:p>
    <w:p w14:paraId="130D3FF5" w14:textId="4BBC3EDB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56" w:history="1">
        <w:r w:rsidRPr="001E605A">
          <w:rPr>
            <w:rStyle w:val="Hyperlink"/>
          </w:rPr>
          <w:t>Maurit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1</w:t>
        </w:r>
        <w:r>
          <w:rPr>
            <w:webHidden/>
          </w:rPr>
          <w:fldChar w:fldCharType="end"/>
        </w:r>
      </w:hyperlink>
    </w:p>
    <w:p w14:paraId="7E5B59B1" w14:textId="0BEA37D7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57" w:history="1">
        <w:r w:rsidRPr="001E605A">
          <w:rPr>
            <w:rStyle w:val="Hyperlink"/>
          </w:rPr>
          <w:t>Moldov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2</w:t>
        </w:r>
        <w:r>
          <w:rPr>
            <w:webHidden/>
          </w:rPr>
          <w:fldChar w:fldCharType="end"/>
        </w:r>
      </w:hyperlink>
    </w:p>
    <w:p w14:paraId="118CC447" w14:textId="7F57BB70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58" w:history="1">
        <w:r w:rsidRPr="001E605A">
          <w:rPr>
            <w:rStyle w:val="Hyperlink"/>
          </w:rPr>
          <w:t>Mona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3</w:t>
        </w:r>
        <w:r>
          <w:rPr>
            <w:webHidden/>
          </w:rPr>
          <w:fldChar w:fldCharType="end"/>
        </w:r>
      </w:hyperlink>
    </w:p>
    <w:p w14:paraId="60529DB3" w14:textId="28C0C893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59" w:history="1">
        <w:r w:rsidRPr="001E605A">
          <w:rPr>
            <w:rStyle w:val="Hyperlink"/>
          </w:rPr>
          <w:t>Mongo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4</w:t>
        </w:r>
        <w:r>
          <w:rPr>
            <w:webHidden/>
          </w:rPr>
          <w:fldChar w:fldCharType="end"/>
        </w:r>
      </w:hyperlink>
    </w:p>
    <w:p w14:paraId="5C78C7EC" w14:textId="35E90308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60" w:history="1">
        <w:r w:rsidRPr="001E605A">
          <w:rPr>
            <w:rStyle w:val="Hyperlink"/>
          </w:rPr>
          <w:t>Montenegr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5</w:t>
        </w:r>
        <w:r>
          <w:rPr>
            <w:webHidden/>
          </w:rPr>
          <w:fldChar w:fldCharType="end"/>
        </w:r>
      </w:hyperlink>
    </w:p>
    <w:p w14:paraId="209A9828" w14:textId="780E66D5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61" w:history="1">
        <w:r w:rsidRPr="001E605A">
          <w:rPr>
            <w:rStyle w:val="Hyperlink"/>
          </w:rPr>
          <w:t>Moroc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6</w:t>
        </w:r>
        <w:r>
          <w:rPr>
            <w:webHidden/>
          </w:rPr>
          <w:fldChar w:fldCharType="end"/>
        </w:r>
      </w:hyperlink>
    </w:p>
    <w:p w14:paraId="65CBEDD4" w14:textId="218F1EF6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62" w:history="1">
        <w:r w:rsidRPr="001E605A">
          <w:rPr>
            <w:rStyle w:val="Hyperlink"/>
          </w:rPr>
          <w:t>Nami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7</w:t>
        </w:r>
        <w:r>
          <w:rPr>
            <w:webHidden/>
          </w:rPr>
          <w:fldChar w:fldCharType="end"/>
        </w:r>
      </w:hyperlink>
    </w:p>
    <w:p w14:paraId="5B6FB9CD" w14:textId="7F9A9BFF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63" w:history="1">
        <w:r w:rsidRPr="001E605A">
          <w:rPr>
            <w:rStyle w:val="Hyperlink"/>
          </w:rPr>
          <w:t>Nep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8</w:t>
        </w:r>
        <w:r>
          <w:rPr>
            <w:webHidden/>
          </w:rPr>
          <w:fldChar w:fldCharType="end"/>
        </w:r>
      </w:hyperlink>
    </w:p>
    <w:p w14:paraId="6837DADE" w14:textId="45C2B9C0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64" w:history="1">
        <w:r w:rsidRPr="001E605A">
          <w:rPr>
            <w:rStyle w:val="Hyperlink"/>
          </w:rPr>
          <w:t>Netherland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9</w:t>
        </w:r>
        <w:r>
          <w:rPr>
            <w:webHidden/>
          </w:rPr>
          <w:fldChar w:fldCharType="end"/>
        </w:r>
      </w:hyperlink>
    </w:p>
    <w:p w14:paraId="41D457FB" w14:textId="549AAFEB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65" w:history="1">
        <w:r w:rsidRPr="001E605A">
          <w:rPr>
            <w:rStyle w:val="Hyperlink"/>
          </w:rPr>
          <w:t>New Zea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0</w:t>
        </w:r>
        <w:r>
          <w:rPr>
            <w:webHidden/>
          </w:rPr>
          <w:fldChar w:fldCharType="end"/>
        </w:r>
      </w:hyperlink>
    </w:p>
    <w:p w14:paraId="0A401027" w14:textId="45855E27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66" w:history="1">
        <w:r w:rsidRPr="001E605A">
          <w:rPr>
            <w:rStyle w:val="Hyperlink"/>
          </w:rPr>
          <w:t>Nicaragu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1</w:t>
        </w:r>
        <w:r>
          <w:rPr>
            <w:webHidden/>
          </w:rPr>
          <w:fldChar w:fldCharType="end"/>
        </w:r>
      </w:hyperlink>
    </w:p>
    <w:p w14:paraId="56B86515" w14:textId="16CEC41A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67" w:history="1">
        <w:r w:rsidRPr="001E605A">
          <w:rPr>
            <w:rStyle w:val="Hyperlink"/>
          </w:rPr>
          <w:t>Nige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2</w:t>
        </w:r>
        <w:r>
          <w:rPr>
            <w:webHidden/>
          </w:rPr>
          <w:fldChar w:fldCharType="end"/>
        </w:r>
      </w:hyperlink>
    </w:p>
    <w:p w14:paraId="7B0ACA51" w14:textId="0D3B35A4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68" w:history="1">
        <w:r w:rsidRPr="001E605A">
          <w:rPr>
            <w:rStyle w:val="Hyperlink"/>
          </w:rPr>
          <w:t>North Maced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3</w:t>
        </w:r>
        <w:r>
          <w:rPr>
            <w:webHidden/>
          </w:rPr>
          <w:fldChar w:fldCharType="end"/>
        </w:r>
      </w:hyperlink>
    </w:p>
    <w:p w14:paraId="680070A5" w14:textId="022CD307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69" w:history="1">
        <w:r w:rsidRPr="001E605A">
          <w:rPr>
            <w:rStyle w:val="Hyperlink"/>
          </w:rPr>
          <w:t>Norw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4</w:t>
        </w:r>
        <w:r>
          <w:rPr>
            <w:webHidden/>
          </w:rPr>
          <w:fldChar w:fldCharType="end"/>
        </w:r>
      </w:hyperlink>
    </w:p>
    <w:p w14:paraId="73EE6772" w14:textId="2128B166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70" w:history="1">
        <w:r w:rsidRPr="001E605A">
          <w:rPr>
            <w:rStyle w:val="Hyperlink"/>
          </w:rPr>
          <w:t>Om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5</w:t>
        </w:r>
        <w:r>
          <w:rPr>
            <w:webHidden/>
          </w:rPr>
          <w:fldChar w:fldCharType="end"/>
        </w:r>
      </w:hyperlink>
    </w:p>
    <w:p w14:paraId="1C0363C6" w14:textId="19276537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71" w:history="1">
        <w:r w:rsidRPr="001E605A">
          <w:rPr>
            <w:rStyle w:val="Hyperlink"/>
          </w:rPr>
          <w:t>Pak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6</w:t>
        </w:r>
        <w:r>
          <w:rPr>
            <w:webHidden/>
          </w:rPr>
          <w:fldChar w:fldCharType="end"/>
        </w:r>
      </w:hyperlink>
    </w:p>
    <w:p w14:paraId="49175103" w14:textId="10B1CFDB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72" w:history="1">
        <w:r w:rsidRPr="001E605A">
          <w:rPr>
            <w:rStyle w:val="Hyperlink"/>
          </w:rPr>
          <w:t>Palest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7</w:t>
        </w:r>
        <w:r>
          <w:rPr>
            <w:webHidden/>
          </w:rPr>
          <w:fldChar w:fldCharType="end"/>
        </w:r>
      </w:hyperlink>
    </w:p>
    <w:p w14:paraId="1E8BAEC4" w14:textId="48C50D22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73" w:history="1">
        <w:r w:rsidRPr="001E605A">
          <w:rPr>
            <w:rStyle w:val="Hyperlink"/>
          </w:rPr>
          <w:t>Panam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8</w:t>
        </w:r>
        <w:r>
          <w:rPr>
            <w:webHidden/>
          </w:rPr>
          <w:fldChar w:fldCharType="end"/>
        </w:r>
      </w:hyperlink>
    </w:p>
    <w:p w14:paraId="6FBC6466" w14:textId="4503C03A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74" w:history="1">
        <w:r w:rsidRPr="001E605A">
          <w:rPr>
            <w:rStyle w:val="Hyperlink"/>
          </w:rPr>
          <w:t>Para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9</w:t>
        </w:r>
        <w:r>
          <w:rPr>
            <w:webHidden/>
          </w:rPr>
          <w:fldChar w:fldCharType="end"/>
        </w:r>
      </w:hyperlink>
    </w:p>
    <w:p w14:paraId="29649D09" w14:textId="7AF57C98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75" w:history="1">
        <w:r w:rsidRPr="001E605A">
          <w:rPr>
            <w:rStyle w:val="Hyperlink"/>
          </w:rPr>
          <w:t>Per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0</w:t>
        </w:r>
        <w:r>
          <w:rPr>
            <w:webHidden/>
          </w:rPr>
          <w:fldChar w:fldCharType="end"/>
        </w:r>
      </w:hyperlink>
    </w:p>
    <w:p w14:paraId="13E91F0A" w14:textId="00ABBA5E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76" w:history="1">
        <w:r w:rsidRPr="001E605A">
          <w:rPr>
            <w:rStyle w:val="Hyperlink"/>
          </w:rPr>
          <w:t>Philippin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1</w:t>
        </w:r>
        <w:r>
          <w:rPr>
            <w:webHidden/>
          </w:rPr>
          <w:fldChar w:fldCharType="end"/>
        </w:r>
      </w:hyperlink>
    </w:p>
    <w:p w14:paraId="71588205" w14:textId="0F05FB2E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77" w:history="1">
        <w:r w:rsidRPr="001E605A">
          <w:rPr>
            <w:rStyle w:val="Hyperlink"/>
          </w:rPr>
          <w:t>Po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2</w:t>
        </w:r>
        <w:r>
          <w:rPr>
            <w:webHidden/>
          </w:rPr>
          <w:fldChar w:fldCharType="end"/>
        </w:r>
      </w:hyperlink>
    </w:p>
    <w:p w14:paraId="6B80ED47" w14:textId="007F5D40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78" w:history="1">
        <w:r w:rsidRPr="001E605A">
          <w:rPr>
            <w:rStyle w:val="Hyperlink"/>
          </w:rPr>
          <w:t>Portug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3</w:t>
        </w:r>
        <w:r>
          <w:rPr>
            <w:webHidden/>
          </w:rPr>
          <w:fldChar w:fldCharType="end"/>
        </w:r>
      </w:hyperlink>
    </w:p>
    <w:p w14:paraId="4C1BB98C" w14:textId="52192F39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79" w:history="1">
        <w:r w:rsidRPr="001E605A">
          <w:rPr>
            <w:rStyle w:val="Hyperlink"/>
          </w:rPr>
          <w:t>Qata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4</w:t>
        </w:r>
        <w:r>
          <w:rPr>
            <w:webHidden/>
          </w:rPr>
          <w:fldChar w:fldCharType="end"/>
        </w:r>
      </w:hyperlink>
    </w:p>
    <w:p w14:paraId="5EAA1A55" w14:textId="48590862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80" w:history="1">
        <w:r w:rsidRPr="001E605A">
          <w:rPr>
            <w:rStyle w:val="Hyperlink"/>
          </w:rPr>
          <w:t>Rom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5</w:t>
        </w:r>
        <w:r>
          <w:rPr>
            <w:webHidden/>
          </w:rPr>
          <w:fldChar w:fldCharType="end"/>
        </w:r>
      </w:hyperlink>
    </w:p>
    <w:p w14:paraId="3EC10CFD" w14:textId="6A626F7C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81" w:history="1">
        <w:r w:rsidRPr="001E605A">
          <w:rPr>
            <w:rStyle w:val="Hyperlink"/>
          </w:rPr>
          <w:t>Russian Feder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6</w:t>
        </w:r>
        <w:r>
          <w:rPr>
            <w:webHidden/>
          </w:rPr>
          <w:fldChar w:fldCharType="end"/>
        </w:r>
      </w:hyperlink>
    </w:p>
    <w:p w14:paraId="0F1C2526" w14:textId="4B873090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82" w:history="1">
        <w:r w:rsidRPr="001E605A">
          <w:rPr>
            <w:rStyle w:val="Hyperlink"/>
          </w:rPr>
          <w:t>Rwan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7</w:t>
        </w:r>
        <w:r>
          <w:rPr>
            <w:webHidden/>
          </w:rPr>
          <w:fldChar w:fldCharType="end"/>
        </w:r>
      </w:hyperlink>
    </w:p>
    <w:p w14:paraId="45C9D11C" w14:textId="060C5D53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83" w:history="1">
        <w:r w:rsidRPr="001E605A">
          <w:rPr>
            <w:rStyle w:val="Hyperlink"/>
          </w:rPr>
          <w:t>San Marin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8</w:t>
        </w:r>
        <w:r>
          <w:rPr>
            <w:webHidden/>
          </w:rPr>
          <w:fldChar w:fldCharType="end"/>
        </w:r>
      </w:hyperlink>
    </w:p>
    <w:p w14:paraId="6A6802C0" w14:textId="64DB2D7B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84" w:history="1">
        <w:r w:rsidRPr="001E605A">
          <w:rPr>
            <w:rStyle w:val="Hyperlink"/>
          </w:rPr>
          <w:t>Saudi Ara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9</w:t>
        </w:r>
        <w:r>
          <w:rPr>
            <w:webHidden/>
          </w:rPr>
          <w:fldChar w:fldCharType="end"/>
        </w:r>
      </w:hyperlink>
    </w:p>
    <w:p w14:paraId="333E68F3" w14:textId="2E338148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85" w:history="1">
        <w:r w:rsidRPr="001E605A">
          <w:rPr>
            <w:rStyle w:val="Hyperlink"/>
          </w:rPr>
          <w:t>Ser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0</w:t>
        </w:r>
        <w:r>
          <w:rPr>
            <w:webHidden/>
          </w:rPr>
          <w:fldChar w:fldCharType="end"/>
        </w:r>
      </w:hyperlink>
    </w:p>
    <w:p w14:paraId="7C4D0D03" w14:textId="061763C4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86" w:history="1">
        <w:r w:rsidRPr="001E605A">
          <w:rPr>
            <w:rStyle w:val="Hyperlink"/>
          </w:rPr>
          <w:t>Seychel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2</w:t>
        </w:r>
        <w:r>
          <w:rPr>
            <w:webHidden/>
          </w:rPr>
          <w:fldChar w:fldCharType="end"/>
        </w:r>
      </w:hyperlink>
    </w:p>
    <w:p w14:paraId="32F92B05" w14:textId="6C5EC9D3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87" w:history="1">
        <w:r w:rsidRPr="001E605A">
          <w:rPr>
            <w:rStyle w:val="Hyperlink"/>
          </w:rPr>
          <w:t>Slovak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3</w:t>
        </w:r>
        <w:r>
          <w:rPr>
            <w:webHidden/>
          </w:rPr>
          <w:fldChar w:fldCharType="end"/>
        </w:r>
      </w:hyperlink>
    </w:p>
    <w:p w14:paraId="1BF42D45" w14:textId="64EE3D0A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88" w:history="1">
        <w:r w:rsidRPr="001E605A">
          <w:rPr>
            <w:rStyle w:val="Hyperlink"/>
          </w:rPr>
          <w:t>South Af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4</w:t>
        </w:r>
        <w:r>
          <w:rPr>
            <w:webHidden/>
          </w:rPr>
          <w:fldChar w:fldCharType="end"/>
        </w:r>
      </w:hyperlink>
    </w:p>
    <w:p w14:paraId="01796A5D" w14:textId="15D57685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89" w:history="1">
        <w:r w:rsidRPr="001E605A">
          <w:rPr>
            <w:rStyle w:val="Hyperlink"/>
          </w:rPr>
          <w:t>Sovereign Military Order of 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5</w:t>
        </w:r>
        <w:r>
          <w:rPr>
            <w:webHidden/>
          </w:rPr>
          <w:fldChar w:fldCharType="end"/>
        </w:r>
      </w:hyperlink>
    </w:p>
    <w:p w14:paraId="29F23167" w14:textId="0AC168DC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90" w:history="1">
        <w:r w:rsidRPr="001E605A">
          <w:rPr>
            <w:rStyle w:val="Hyperlink"/>
          </w:rPr>
          <w:t>Spa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6</w:t>
        </w:r>
        <w:r>
          <w:rPr>
            <w:webHidden/>
          </w:rPr>
          <w:fldChar w:fldCharType="end"/>
        </w:r>
      </w:hyperlink>
    </w:p>
    <w:p w14:paraId="4B5DF810" w14:textId="1DF3D894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91" w:history="1">
        <w:r w:rsidRPr="001E605A">
          <w:rPr>
            <w:rStyle w:val="Hyperlink"/>
          </w:rPr>
          <w:t>Sri Lank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8</w:t>
        </w:r>
        <w:r>
          <w:rPr>
            <w:webHidden/>
          </w:rPr>
          <w:fldChar w:fldCharType="end"/>
        </w:r>
      </w:hyperlink>
    </w:p>
    <w:p w14:paraId="6F025344" w14:textId="1D246AD3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92" w:history="1">
        <w:r w:rsidRPr="001E605A">
          <w:rPr>
            <w:rStyle w:val="Hyperlink"/>
          </w:rPr>
          <w:t>Su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9</w:t>
        </w:r>
        <w:r>
          <w:rPr>
            <w:webHidden/>
          </w:rPr>
          <w:fldChar w:fldCharType="end"/>
        </w:r>
      </w:hyperlink>
    </w:p>
    <w:p w14:paraId="47414AF1" w14:textId="02AA1430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93" w:history="1">
        <w:r w:rsidRPr="001E605A">
          <w:rPr>
            <w:rStyle w:val="Hyperlink"/>
          </w:rPr>
          <w:t>Swed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0</w:t>
        </w:r>
        <w:r>
          <w:rPr>
            <w:webHidden/>
          </w:rPr>
          <w:fldChar w:fldCharType="end"/>
        </w:r>
      </w:hyperlink>
    </w:p>
    <w:p w14:paraId="2EE4E77A" w14:textId="0CD9A869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94" w:history="1">
        <w:r w:rsidRPr="001E605A">
          <w:rPr>
            <w:rStyle w:val="Hyperlink"/>
          </w:rPr>
          <w:t>Switzer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1</w:t>
        </w:r>
        <w:r>
          <w:rPr>
            <w:webHidden/>
          </w:rPr>
          <w:fldChar w:fldCharType="end"/>
        </w:r>
      </w:hyperlink>
    </w:p>
    <w:p w14:paraId="1E910AB0" w14:textId="054C7ED8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95" w:history="1">
        <w:r w:rsidRPr="001E605A">
          <w:rPr>
            <w:rStyle w:val="Hyperlink"/>
          </w:rPr>
          <w:t>Sy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3</w:t>
        </w:r>
        <w:r>
          <w:rPr>
            <w:webHidden/>
          </w:rPr>
          <w:fldChar w:fldCharType="end"/>
        </w:r>
      </w:hyperlink>
    </w:p>
    <w:p w14:paraId="3D53D3D6" w14:textId="49C559FE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96" w:history="1">
        <w:r w:rsidRPr="001E605A">
          <w:rPr>
            <w:rStyle w:val="Hyperlink"/>
          </w:rPr>
          <w:t>Tanz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4</w:t>
        </w:r>
        <w:r>
          <w:rPr>
            <w:webHidden/>
          </w:rPr>
          <w:fldChar w:fldCharType="end"/>
        </w:r>
      </w:hyperlink>
    </w:p>
    <w:p w14:paraId="53F280AC" w14:textId="5E215C39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97" w:history="1">
        <w:r w:rsidRPr="001E605A">
          <w:rPr>
            <w:rStyle w:val="Hyperlink"/>
          </w:rPr>
          <w:t>Thai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5</w:t>
        </w:r>
        <w:r>
          <w:rPr>
            <w:webHidden/>
          </w:rPr>
          <w:fldChar w:fldCharType="end"/>
        </w:r>
      </w:hyperlink>
    </w:p>
    <w:p w14:paraId="193F2EB6" w14:textId="5921A12E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98" w:history="1">
        <w:r w:rsidRPr="001E605A">
          <w:rPr>
            <w:rStyle w:val="Hyperlink"/>
          </w:rPr>
          <w:t>Tog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6</w:t>
        </w:r>
        <w:r>
          <w:rPr>
            <w:webHidden/>
          </w:rPr>
          <w:fldChar w:fldCharType="end"/>
        </w:r>
      </w:hyperlink>
    </w:p>
    <w:p w14:paraId="27EFC8FF" w14:textId="2020643F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599" w:history="1">
        <w:r w:rsidRPr="001E605A">
          <w:rPr>
            <w:rStyle w:val="Hyperlink"/>
          </w:rPr>
          <w:t>Tuni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5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7</w:t>
        </w:r>
        <w:r>
          <w:rPr>
            <w:webHidden/>
          </w:rPr>
          <w:fldChar w:fldCharType="end"/>
        </w:r>
      </w:hyperlink>
    </w:p>
    <w:p w14:paraId="34FEA00D" w14:textId="42C32FC6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600" w:history="1">
        <w:r w:rsidRPr="001E605A">
          <w:rPr>
            <w:rStyle w:val="Hyperlink"/>
          </w:rPr>
          <w:t>Turkmen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6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8</w:t>
        </w:r>
        <w:r>
          <w:rPr>
            <w:webHidden/>
          </w:rPr>
          <w:fldChar w:fldCharType="end"/>
        </w:r>
      </w:hyperlink>
    </w:p>
    <w:p w14:paraId="274EDC27" w14:textId="67DE6AEF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601" w:history="1">
        <w:r w:rsidRPr="001E605A">
          <w:rPr>
            <w:rStyle w:val="Hyperlink"/>
          </w:rPr>
          <w:t>Türkiy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6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9</w:t>
        </w:r>
        <w:r>
          <w:rPr>
            <w:webHidden/>
          </w:rPr>
          <w:fldChar w:fldCharType="end"/>
        </w:r>
      </w:hyperlink>
    </w:p>
    <w:p w14:paraId="17609E4F" w14:textId="0CDE2083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602" w:history="1">
        <w:r w:rsidRPr="001E605A">
          <w:rPr>
            <w:rStyle w:val="Hyperlink"/>
          </w:rPr>
          <w:t>Ugan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6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1</w:t>
        </w:r>
        <w:r>
          <w:rPr>
            <w:webHidden/>
          </w:rPr>
          <w:fldChar w:fldCharType="end"/>
        </w:r>
      </w:hyperlink>
    </w:p>
    <w:p w14:paraId="70A603E1" w14:textId="7A29E295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603" w:history="1">
        <w:r w:rsidRPr="001E605A">
          <w:rPr>
            <w:rStyle w:val="Hyperlink"/>
          </w:rPr>
          <w:t>Ukra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6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2</w:t>
        </w:r>
        <w:r>
          <w:rPr>
            <w:webHidden/>
          </w:rPr>
          <w:fldChar w:fldCharType="end"/>
        </w:r>
      </w:hyperlink>
    </w:p>
    <w:p w14:paraId="2BEFBE02" w14:textId="7ABA8683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604" w:history="1">
        <w:r w:rsidRPr="001E605A">
          <w:rPr>
            <w:rStyle w:val="Hyperlink"/>
          </w:rPr>
          <w:t>United Arab Emir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6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3</w:t>
        </w:r>
        <w:r>
          <w:rPr>
            <w:webHidden/>
          </w:rPr>
          <w:fldChar w:fldCharType="end"/>
        </w:r>
      </w:hyperlink>
    </w:p>
    <w:p w14:paraId="27592287" w14:textId="5AC2DD13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605" w:history="1">
        <w:r w:rsidRPr="001E605A">
          <w:rPr>
            <w:rStyle w:val="Hyperlink"/>
          </w:rPr>
          <w:t>United Kingdom of Great Britain and Northern Ir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6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4</w:t>
        </w:r>
        <w:r>
          <w:rPr>
            <w:webHidden/>
          </w:rPr>
          <w:fldChar w:fldCharType="end"/>
        </w:r>
      </w:hyperlink>
    </w:p>
    <w:p w14:paraId="218E59AE" w14:textId="77AFBAC6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606" w:history="1">
        <w:r w:rsidRPr="001E605A">
          <w:rPr>
            <w:rStyle w:val="Hyperlink"/>
          </w:rPr>
          <w:t>United Mexican St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6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5</w:t>
        </w:r>
        <w:r>
          <w:rPr>
            <w:webHidden/>
          </w:rPr>
          <w:fldChar w:fldCharType="end"/>
        </w:r>
      </w:hyperlink>
    </w:p>
    <w:p w14:paraId="6D132A5F" w14:textId="24AF731B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607" w:history="1">
        <w:r w:rsidRPr="001E605A">
          <w:rPr>
            <w:rStyle w:val="Hyperlink"/>
          </w:rPr>
          <w:t>United States of Ame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6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6</w:t>
        </w:r>
        <w:r>
          <w:rPr>
            <w:webHidden/>
          </w:rPr>
          <w:fldChar w:fldCharType="end"/>
        </w:r>
      </w:hyperlink>
    </w:p>
    <w:p w14:paraId="134D6744" w14:textId="407ACAF9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608" w:history="1">
        <w:r w:rsidRPr="001E605A">
          <w:rPr>
            <w:rStyle w:val="Hyperlink"/>
          </w:rPr>
          <w:t>Uru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6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8</w:t>
        </w:r>
        <w:r>
          <w:rPr>
            <w:webHidden/>
          </w:rPr>
          <w:fldChar w:fldCharType="end"/>
        </w:r>
      </w:hyperlink>
    </w:p>
    <w:p w14:paraId="1B7F4CC9" w14:textId="328258CD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609" w:history="1">
        <w:r w:rsidRPr="001E605A">
          <w:rPr>
            <w:rStyle w:val="Hyperlink"/>
          </w:rPr>
          <w:t>Uzbek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6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9</w:t>
        </w:r>
        <w:r>
          <w:rPr>
            <w:webHidden/>
          </w:rPr>
          <w:fldChar w:fldCharType="end"/>
        </w:r>
      </w:hyperlink>
    </w:p>
    <w:p w14:paraId="7DB16D85" w14:textId="76CE78DE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610" w:history="1">
        <w:r w:rsidRPr="001E605A">
          <w:rPr>
            <w:rStyle w:val="Hyperlink"/>
          </w:rPr>
          <w:t>Venezue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6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0</w:t>
        </w:r>
        <w:r>
          <w:rPr>
            <w:webHidden/>
          </w:rPr>
          <w:fldChar w:fldCharType="end"/>
        </w:r>
      </w:hyperlink>
    </w:p>
    <w:p w14:paraId="1AC3717E" w14:textId="449022A1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611" w:history="1">
        <w:r w:rsidRPr="001E605A">
          <w:rPr>
            <w:rStyle w:val="Hyperlink"/>
          </w:rPr>
          <w:t>Vietna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6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1</w:t>
        </w:r>
        <w:r>
          <w:rPr>
            <w:webHidden/>
          </w:rPr>
          <w:fldChar w:fldCharType="end"/>
        </w:r>
      </w:hyperlink>
    </w:p>
    <w:p w14:paraId="56E5B115" w14:textId="6BF5862A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612" w:history="1">
        <w:r w:rsidRPr="001E605A">
          <w:rPr>
            <w:rStyle w:val="Hyperlink"/>
          </w:rPr>
          <w:t>Yem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6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2</w:t>
        </w:r>
        <w:r>
          <w:rPr>
            <w:webHidden/>
          </w:rPr>
          <w:fldChar w:fldCharType="end"/>
        </w:r>
      </w:hyperlink>
    </w:p>
    <w:p w14:paraId="44C76951" w14:textId="730AA059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613" w:history="1">
        <w:r w:rsidRPr="001E605A">
          <w:rPr>
            <w:rStyle w:val="Hyperlink"/>
          </w:rPr>
          <w:t>Za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6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3</w:t>
        </w:r>
        <w:r>
          <w:rPr>
            <w:webHidden/>
          </w:rPr>
          <w:fldChar w:fldCharType="end"/>
        </w:r>
      </w:hyperlink>
    </w:p>
    <w:p w14:paraId="3120177A" w14:textId="1986ABD8" w:rsidR="005321F1" w:rsidRDefault="005321F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667614" w:history="1">
        <w:r w:rsidRPr="001E605A">
          <w:rPr>
            <w:rStyle w:val="Hyperlink"/>
          </w:rPr>
          <w:t>Zimbabw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6676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4</w:t>
        </w:r>
        <w:r>
          <w:rPr>
            <w:webHidden/>
          </w:rPr>
          <w:fldChar w:fldCharType="end"/>
        </w:r>
      </w:hyperlink>
    </w:p>
    <w:p w14:paraId="37316F00" w14:textId="51EF6149" w:rsidR="005321F1" w:rsidRDefault="005321F1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hyperlink w:anchor="_Toc227667615" w:history="1">
        <w:r w:rsidRPr="001E605A">
          <w:rPr>
            <w:rStyle w:val="Hyperlink"/>
            <w:noProof/>
          </w:rPr>
          <w:t>NATIONAL DAY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6676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5</w:t>
        </w:r>
        <w:r>
          <w:rPr>
            <w:noProof/>
            <w:webHidden/>
          </w:rPr>
          <w:fldChar w:fldCharType="end"/>
        </w:r>
      </w:hyperlink>
    </w:p>
    <w:p w14:paraId="3D21DB04" w14:textId="7E7C1801" w:rsidR="00AE47F6" w:rsidRDefault="00826610" w:rsidP="00AE47F6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  <w:r>
        <w:rPr>
          <w:sz w:val="17"/>
          <w:szCs w:val="17"/>
          <w:lang w:val="en-GB"/>
        </w:rPr>
        <w:fldChar w:fldCharType="end"/>
      </w:r>
    </w:p>
    <w:p w14:paraId="56DBFF98" w14:textId="77777777" w:rsidR="00AE47F6" w:rsidRPr="00301595" w:rsidRDefault="00AE47F6" w:rsidP="00AE47F6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</w:p>
    <w:p w14:paraId="50E94D93" w14:textId="78DFC91F" w:rsidR="00B81BDC" w:rsidRPr="0058276B" w:rsidRDefault="00AE47F6" w:rsidP="00CA058C">
      <w:pPr>
        <w:pStyle w:val="Heading1"/>
        <w:spacing w:before="240"/>
        <w:rPr>
          <w:lang w:val="de-DE"/>
        </w:rPr>
      </w:pPr>
      <w:r>
        <w:rPr>
          <w:sz w:val="17"/>
          <w:szCs w:val="17"/>
          <w:lang w:val="en-US"/>
        </w:rPr>
        <w:br w:type="page"/>
      </w:r>
      <w:bookmarkStart w:id="0" w:name="_Toc30497837"/>
      <w:bookmarkStart w:id="1" w:name="_Toc227667476"/>
      <w:r w:rsidR="00B81BDC" w:rsidRPr="0058276B">
        <w:rPr>
          <w:lang w:val="de-DE"/>
        </w:rPr>
        <w:lastRenderedPageBreak/>
        <w:t>ORDER</w:t>
      </w:r>
      <w:r w:rsidR="00E16444">
        <w:rPr>
          <w:lang w:val="de-DE"/>
        </w:rPr>
        <w:t xml:space="preserve"> </w:t>
      </w:r>
      <w:r w:rsidR="00B81BDC" w:rsidRPr="0058276B">
        <w:rPr>
          <w:lang w:val="de-DE"/>
        </w:rPr>
        <w:t>O</w:t>
      </w:r>
      <w:r w:rsidR="00BC1981">
        <w:rPr>
          <w:lang w:val="de-DE"/>
        </w:rPr>
        <w:t xml:space="preserve">F </w:t>
      </w:r>
      <w:r w:rsidR="00B81BDC" w:rsidRPr="0058276B">
        <w:rPr>
          <w:lang w:val="de-DE"/>
        </w:rPr>
        <w:t>PRECEDENCE</w:t>
      </w:r>
      <w:bookmarkEnd w:id="0"/>
      <w:bookmarkEnd w:id="1"/>
      <w:r w:rsidR="00B81BDC" w:rsidRPr="0058276B">
        <w:rPr>
          <w:lang w:val="de-DE"/>
        </w:rPr>
        <w:t xml:space="preserve">   </w:t>
      </w:r>
    </w:p>
    <w:p w14:paraId="2151D4B3" w14:textId="77777777" w:rsidR="00B81BDC" w:rsidRPr="009A426E" w:rsidRDefault="00B81BDC" w:rsidP="00CA058C">
      <w:pPr>
        <w:pStyle w:val="Heading2"/>
        <w:rPr>
          <w:rStyle w:val="FootnoteReference"/>
          <w:sz w:val="19"/>
          <w:szCs w:val="19"/>
        </w:rPr>
      </w:pPr>
      <w:bookmarkStart w:id="2" w:name="_Toc30497838"/>
      <w:bookmarkStart w:id="3" w:name="_Toc227667477"/>
      <w:r w:rsidRPr="009A426E">
        <w:rPr>
          <w:sz w:val="19"/>
          <w:szCs w:val="19"/>
        </w:rPr>
        <w:t>HEADS OF DIPLOMATIC MISSIONS</w:t>
      </w:r>
      <w:r w:rsidRPr="009A426E">
        <w:rPr>
          <w:rStyle w:val="FootnoteReference"/>
          <w:sz w:val="19"/>
          <w:szCs w:val="19"/>
        </w:rPr>
        <w:footnoteReference w:customMarkFollows="1" w:id="1"/>
        <w:t>*</w:t>
      </w:r>
      <w:bookmarkEnd w:id="2"/>
      <w:bookmarkEnd w:id="3"/>
    </w:p>
    <w:p w14:paraId="5B5997C4" w14:textId="4E71FD14" w:rsidR="00203E83" w:rsidRDefault="00203E83" w:rsidP="00203E83">
      <w:pPr>
        <w:jc w:val="center"/>
        <w:rPr>
          <w:sz w:val="19"/>
          <w:szCs w:val="19"/>
          <w:lang w:val="en-GB"/>
        </w:rPr>
      </w:pPr>
      <w:bookmarkStart w:id="4" w:name="ApostolicNuncioRemove"/>
      <w:r w:rsidRPr="00301595">
        <w:rPr>
          <w:sz w:val="19"/>
          <w:szCs w:val="19"/>
          <w:lang w:val="en-GB"/>
        </w:rPr>
        <w:t>Apostolic Nuncio and Doyen of the Diplomatic Corps</w:t>
      </w:r>
    </w:p>
    <w:p w14:paraId="0606D19E" w14:textId="77777777" w:rsidR="00E16444" w:rsidRPr="00301595" w:rsidRDefault="00E16444" w:rsidP="00203E83">
      <w:pPr>
        <w:jc w:val="center"/>
        <w:rPr>
          <w:sz w:val="19"/>
          <w:szCs w:val="19"/>
          <w:lang w:val="en-GB"/>
        </w:rPr>
      </w:pPr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E16444" w:rsidRPr="00983ADC" w14:paraId="78FD3153" w14:textId="77777777" w:rsidTr="005321F1">
        <w:trPr>
          <w:cantSplit/>
          <w:trHeight w:val="20"/>
          <w:tblHeader/>
        </w:trPr>
        <w:tc>
          <w:tcPr>
            <w:tcW w:w="1701" w:type="dxa"/>
          </w:tcPr>
          <w:p w14:paraId="172011A6" w14:textId="168EFA80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en-GB"/>
              </w:rPr>
            </w:pPr>
            <w:bookmarkStart w:id="5" w:name="ApostolicNuncio"/>
            <w:r w:rsidRPr="00F152F0">
              <w:rPr>
                <w:b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4451BFCE" w14:textId="7D576019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en-GB"/>
              </w:rPr>
            </w:pPr>
            <w:r w:rsidRPr="00F152F0">
              <w:rPr>
                <w:b/>
                <w:sz w:val="19"/>
                <w:szCs w:val="19"/>
                <w:lang w:val="fr-FR"/>
              </w:rPr>
              <w:t>Head of Mission and Residence</w:t>
            </w:r>
          </w:p>
        </w:tc>
        <w:tc>
          <w:tcPr>
            <w:tcW w:w="1814" w:type="dxa"/>
          </w:tcPr>
          <w:p w14:paraId="0F382C03" w14:textId="792F579C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de-DE"/>
              </w:rPr>
            </w:pPr>
            <w:r w:rsidRPr="00F152F0">
              <w:rPr>
                <w:b/>
                <w:sz w:val="19"/>
                <w:szCs w:val="19"/>
                <w:lang w:val="de-DE"/>
              </w:rPr>
              <w:t>Date</w:t>
            </w:r>
          </w:p>
        </w:tc>
      </w:tr>
      <w:tr w:rsidR="00020953" w:rsidRPr="00983ADC" w14:paraId="5589CB0D" w14:textId="77777777" w:rsidTr="005321F1">
        <w:trPr>
          <w:cantSplit/>
          <w:tblHeader/>
        </w:trPr>
        <w:tc>
          <w:tcPr>
            <w:tcW w:w="1701" w:type="dxa"/>
            <w:tcMar>
              <w:top w:w="120" w:type="dxa"/>
            </w:tcMar>
          </w:tcPr>
          <w:p w14:paraId="614B2BF4" w14:textId="770A922F" w:rsidR="00020953" w:rsidRPr="005321F1" w:rsidRDefault="005321F1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Holy See</w:t>
            </w:r>
          </w:p>
        </w:tc>
        <w:tc>
          <w:tcPr>
            <w:tcW w:w="3288" w:type="dxa"/>
            <w:tcMar>
              <w:top w:w="120" w:type="dxa"/>
            </w:tcMar>
          </w:tcPr>
          <w:p w14:paraId="1B3837A6" w14:textId="77777777" w:rsidR="005321F1" w:rsidRDefault="005321F1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H. E. Archbishop Luigi Teresio BIANCO</w:t>
            </w:r>
          </w:p>
          <w:p w14:paraId="1BE21E50" w14:textId="56BBA88E" w:rsidR="00020953" w:rsidRPr="005321F1" w:rsidRDefault="005321F1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CB1A167" w14:textId="783E33D6" w:rsidR="00020953" w:rsidRPr="005321F1" w:rsidRDefault="005321F1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de-DE"/>
              </w:rPr>
            </w:pPr>
            <w:r>
              <w:rPr>
                <w:i/>
                <w:iCs/>
                <w:sz w:val="19"/>
                <w:szCs w:val="19"/>
                <w:lang w:val="de-DE"/>
              </w:rPr>
              <w:t>23 June 2025</w:t>
            </w:r>
          </w:p>
        </w:tc>
      </w:tr>
      <w:bookmarkEnd w:id="5"/>
    </w:tbl>
    <w:p w14:paraId="245A2CDF" w14:textId="77777777" w:rsidR="000F2A6D" w:rsidRDefault="000F2A6D" w:rsidP="00C37CFA">
      <w:pPr>
        <w:rPr>
          <w:sz w:val="17"/>
          <w:szCs w:val="17"/>
          <w:lang w:val="en-US"/>
        </w:rPr>
      </w:pPr>
    </w:p>
    <w:bookmarkEnd w:id="4"/>
    <w:p w14:paraId="32783A42" w14:textId="2934BC4D" w:rsidR="00775981" w:rsidRDefault="00775981" w:rsidP="00775981">
      <w:pPr>
        <w:jc w:val="center"/>
        <w:rPr>
          <w:sz w:val="19"/>
          <w:szCs w:val="19"/>
          <w:lang w:val="en-GB"/>
        </w:rPr>
      </w:pPr>
      <w:r w:rsidRPr="00EC56C5">
        <w:rPr>
          <w:sz w:val="19"/>
          <w:szCs w:val="19"/>
          <w:lang w:val="en-GB"/>
        </w:rPr>
        <w:t xml:space="preserve">Ambassadors </w:t>
      </w:r>
      <w:r>
        <w:rPr>
          <w:sz w:val="19"/>
          <w:szCs w:val="19"/>
          <w:lang w:val="en-GB"/>
        </w:rPr>
        <w:t>E</w:t>
      </w:r>
      <w:r w:rsidRPr="00EC56C5">
        <w:rPr>
          <w:sz w:val="19"/>
          <w:szCs w:val="19"/>
          <w:lang w:val="en-GB"/>
        </w:rPr>
        <w:t xml:space="preserve">xtraordinary and </w:t>
      </w:r>
      <w:r>
        <w:rPr>
          <w:sz w:val="19"/>
          <w:szCs w:val="19"/>
          <w:lang w:val="en-GB"/>
        </w:rPr>
        <w:t>P</w:t>
      </w:r>
      <w:r w:rsidRPr="00EC56C5">
        <w:rPr>
          <w:sz w:val="19"/>
          <w:szCs w:val="19"/>
          <w:lang w:val="en-GB"/>
        </w:rPr>
        <w:t>lenipotentiary</w:t>
      </w:r>
    </w:p>
    <w:p w14:paraId="67289882" w14:textId="77777777" w:rsidR="00E16444" w:rsidRDefault="00E16444" w:rsidP="00775981">
      <w:pPr>
        <w:jc w:val="center"/>
        <w:rPr>
          <w:sz w:val="19"/>
          <w:szCs w:val="19"/>
          <w:lang w:val="en-GB"/>
        </w:rPr>
      </w:pPr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775981" w:rsidRPr="0027671D" w14:paraId="678EEE33" w14:textId="77777777" w:rsidTr="005321F1">
        <w:trPr>
          <w:cantSplit/>
          <w:tblHeader/>
        </w:trPr>
        <w:tc>
          <w:tcPr>
            <w:tcW w:w="1701" w:type="dxa"/>
          </w:tcPr>
          <w:p w14:paraId="495FC83F" w14:textId="23529B5F" w:rsidR="00775981" w:rsidRPr="00020953" w:rsidRDefault="00020953" w:rsidP="00C05378">
            <w:pPr>
              <w:tabs>
                <w:tab w:val="left" w:pos="482"/>
              </w:tabs>
              <w:spacing w:after="120"/>
              <w:rPr>
                <w:b/>
                <w:bCs/>
                <w:i/>
                <w:iCs/>
                <w:sz w:val="19"/>
                <w:szCs w:val="19"/>
                <w:lang w:val="en-GB"/>
              </w:rPr>
            </w:pPr>
            <w:bookmarkStart w:id="6" w:name="Ambassadors"/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7A9203A8" w14:textId="772529F2" w:rsidR="00775981" w:rsidRPr="00020953" w:rsidRDefault="00020953" w:rsidP="00C05378">
            <w:pPr>
              <w:spacing w:after="120"/>
              <w:rPr>
                <w:b/>
                <w:bCs/>
                <w:i/>
                <w:iCs/>
                <w:sz w:val="19"/>
                <w:szCs w:val="19"/>
                <w:lang w:val="de-DE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>Head of Mission and Residence</w:t>
            </w:r>
          </w:p>
        </w:tc>
        <w:tc>
          <w:tcPr>
            <w:tcW w:w="1814" w:type="dxa"/>
          </w:tcPr>
          <w:p w14:paraId="4EA33E04" w14:textId="027028B9" w:rsidR="00775981" w:rsidRPr="00020953" w:rsidRDefault="00020953" w:rsidP="00C05378">
            <w:pPr>
              <w:tabs>
                <w:tab w:val="left" w:pos="482"/>
              </w:tabs>
              <w:spacing w:after="120"/>
              <w:rPr>
                <w:b/>
                <w:bCs/>
                <w:i/>
                <w:iCs/>
                <w:sz w:val="19"/>
                <w:szCs w:val="19"/>
                <w:lang w:val="en-GB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020953" w:rsidRPr="0027671D" w14:paraId="1013C1BB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D2F63C5" w14:textId="4198C816" w:rsidR="00020953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overeign Military Order of Malta</w:t>
            </w:r>
          </w:p>
        </w:tc>
        <w:tc>
          <w:tcPr>
            <w:tcW w:w="3288" w:type="dxa"/>
            <w:tcMar>
              <w:top w:w="120" w:type="dxa"/>
            </w:tcMar>
          </w:tcPr>
          <w:p w14:paraId="5A087758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Mariano Hugo Prince WINDISCH–GRAETZ</w:t>
            </w:r>
          </w:p>
          <w:p w14:paraId="6E133788" w14:textId="11D74735" w:rsidR="00020953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2465ABC" w14:textId="0AD386BC" w:rsidR="00020953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9 March 2009</w:t>
            </w:r>
          </w:p>
        </w:tc>
      </w:tr>
      <w:tr w:rsidR="005321F1" w:rsidRPr="0027671D" w14:paraId="5005DDCC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C73582C" w14:textId="6FE4A2E6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Yemen</w:t>
            </w:r>
          </w:p>
        </w:tc>
        <w:tc>
          <w:tcPr>
            <w:tcW w:w="3288" w:type="dxa"/>
            <w:tcMar>
              <w:top w:w="120" w:type="dxa"/>
            </w:tcMar>
          </w:tcPr>
          <w:p w14:paraId="0B3DB081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Haytham Abdulmomen Hassan SHOJA'AADIN</w:t>
            </w:r>
          </w:p>
          <w:p w14:paraId="300A5884" w14:textId="58A909A5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7F29334" w14:textId="67E3F567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ly 2017</w:t>
            </w:r>
          </w:p>
        </w:tc>
      </w:tr>
      <w:tr w:rsidR="005321F1" w:rsidRPr="0027671D" w14:paraId="5F511729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1B86A3F" w14:textId="2F4A50ED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nz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57B464F6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George Kahema MADAFA</w:t>
            </w:r>
          </w:p>
          <w:p w14:paraId="7AD0CF58" w14:textId="3E9220F0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7AF68B7" w14:textId="07065C6D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8</w:t>
            </w:r>
          </w:p>
        </w:tc>
      </w:tr>
      <w:tr w:rsidR="005321F1" w:rsidRPr="0027671D" w14:paraId="133B5D10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FA7432F" w14:textId="1A146EC8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ganda</w:t>
            </w:r>
          </w:p>
        </w:tc>
        <w:tc>
          <w:tcPr>
            <w:tcW w:w="3288" w:type="dxa"/>
            <w:tcMar>
              <w:top w:w="120" w:type="dxa"/>
            </w:tcMar>
          </w:tcPr>
          <w:p w14:paraId="7365C0F9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lizabeth Paula NAPEYOK</w:t>
            </w:r>
          </w:p>
          <w:p w14:paraId="0EC945E2" w14:textId="21A90BF1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5A8AA07A" w14:textId="6D3BDD36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8</w:t>
            </w:r>
          </w:p>
        </w:tc>
      </w:tr>
      <w:tr w:rsidR="005321F1" w:rsidRPr="0027671D" w14:paraId="22FF115E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881D6B7" w14:textId="2CA25774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roatia</w:t>
            </w:r>
          </w:p>
        </w:tc>
        <w:tc>
          <w:tcPr>
            <w:tcW w:w="3288" w:type="dxa"/>
            <w:tcMar>
              <w:top w:w="120" w:type="dxa"/>
            </w:tcMar>
          </w:tcPr>
          <w:p w14:paraId="411FA72A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Boris GRIGIĆ</w:t>
            </w:r>
          </w:p>
          <w:p w14:paraId="1817043F" w14:textId="765CDA49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60AAF97" w14:textId="632F0F2A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January 2019</w:t>
            </w:r>
          </w:p>
        </w:tc>
      </w:tr>
      <w:tr w:rsidR="005321F1" w:rsidRPr="0027671D" w14:paraId="27165464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51A5419" w14:textId="1F65A6C9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menia</w:t>
            </w:r>
          </w:p>
        </w:tc>
        <w:tc>
          <w:tcPr>
            <w:tcW w:w="3288" w:type="dxa"/>
            <w:tcMar>
              <w:top w:w="120" w:type="dxa"/>
            </w:tcMar>
          </w:tcPr>
          <w:p w14:paraId="63738012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shot HOVAKIMIAN</w:t>
            </w:r>
          </w:p>
          <w:p w14:paraId="6E192935" w14:textId="610523D4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PRAGUE</w:t>
            </w:r>
          </w:p>
        </w:tc>
        <w:tc>
          <w:tcPr>
            <w:tcW w:w="1814" w:type="dxa"/>
            <w:tcMar>
              <w:top w:w="120" w:type="dxa"/>
            </w:tcMar>
          </w:tcPr>
          <w:p w14:paraId="564EC632" w14:textId="1D3C6E6F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October 2019</w:t>
            </w:r>
          </w:p>
        </w:tc>
      </w:tr>
      <w:tr w:rsidR="005321F1" w:rsidRPr="0027671D" w14:paraId="639FEBB9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0EF635C" w14:textId="326559D0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rocco</w:t>
            </w:r>
          </w:p>
        </w:tc>
        <w:tc>
          <w:tcPr>
            <w:tcW w:w="3288" w:type="dxa"/>
            <w:tcMar>
              <w:top w:w="120" w:type="dxa"/>
            </w:tcMar>
          </w:tcPr>
          <w:p w14:paraId="4CB5C362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zzeddine FARHANE</w:t>
            </w:r>
          </w:p>
          <w:p w14:paraId="0AC3ADF8" w14:textId="74157485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FF5CC01" w14:textId="7623FE0F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October 2019</w:t>
            </w:r>
          </w:p>
        </w:tc>
      </w:tr>
      <w:tr w:rsidR="005321F1" w:rsidRPr="0027671D" w14:paraId="2828806D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163F16A" w14:textId="5DD68D71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Russian Federation</w:t>
            </w:r>
          </w:p>
        </w:tc>
        <w:tc>
          <w:tcPr>
            <w:tcW w:w="3288" w:type="dxa"/>
            <w:tcMar>
              <w:top w:w="120" w:type="dxa"/>
            </w:tcMar>
          </w:tcPr>
          <w:p w14:paraId="2B26AC7F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Timur EYVAZOV</w:t>
            </w:r>
          </w:p>
          <w:p w14:paraId="123128AE" w14:textId="05B44ED8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2F26565" w14:textId="71416B9D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January 2020</w:t>
            </w:r>
          </w:p>
        </w:tc>
      </w:tr>
      <w:tr w:rsidR="005321F1" w:rsidRPr="0027671D" w14:paraId="0E98FA22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4923B07" w14:textId="75CA5A3F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3288" w:type="dxa"/>
            <w:tcMar>
              <w:top w:w="120" w:type="dxa"/>
            </w:tcMar>
          </w:tcPr>
          <w:p w14:paraId="4BBD8D35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uan Francisco FACETTI FERNANDEZ</w:t>
            </w:r>
          </w:p>
          <w:p w14:paraId="18EF547C" w14:textId="41DF0C2F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088E3D4" w14:textId="24E3506D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January 2020</w:t>
            </w:r>
          </w:p>
        </w:tc>
      </w:tr>
      <w:tr w:rsidR="005321F1" w:rsidRPr="0027671D" w14:paraId="4E159FD2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F82FCF6" w14:textId="3F9127E9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South Af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3CE72A25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apulane Sydney MOLEKANE</w:t>
            </w:r>
          </w:p>
          <w:p w14:paraId="1F2F515F" w14:textId="0B48991F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551617B" w14:textId="7B26FF44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0</w:t>
            </w:r>
          </w:p>
        </w:tc>
      </w:tr>
      <w:tr w:rsidR="005321F1" w:rsidRPr="0027671D" w14:paraId="02DC63EC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97F2619" w14:textId="221BDF12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Oman</w:t>
            </w:r>
          </w:p>
        </w:tc>
        <w:tc>
          <w:tcPr>
            <w:tcW w:w="3288" w:type="dxa"/>
            <w:tcMar>
              <w:top w:w="120" w:type="dxa"/>
            </w:tcMar>
          </w:tcPr>
          <w:p w14:paraId="7A33D7BC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Yousuf Ahmed Hamed AL JABRI</w:t>
            </w:r>
          </w:p>
          <w:p w14:paraId="0DE544D5" w14:textId="31E84D58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F8E5840" w14:textId="37EC0129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ly 2020</w:t>
            </w:r>
          </w:p>
        </w:tc>
      </w:tr>
      <w:tr w:rsidR="005321F1" w:rsidRPr="0027671D" w14:paraId="1334304A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506C776" w14:textId="73F553B7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 DPR</w:t>
            </w:r>
          </w:p>
        </w:tc>
        <w:tc>
          <w:tcPr>
            <w:tcW w:w="3288" w:type="dxa"/>
            <w:tcMar>
              <w:top w:w="120" w:type="dxa"/>
            </w:tcMar>
          </w:tcPr>
          <w:p w14:paraId="0C091D43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CHOE Kang Il </w:t>
            </w:r>
          </w:p>
          <w:p w14:paraId="601ED6ED" w14:textId="54B44072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A2832DE" w14:textId="22193C98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0</w:t>
            </w:r>
          </w:p>
        </w:tc>
      </w:tr>
      <w:tr w:rsidR="005321F1" w:rsidRPr="0027671D" w14:paraId="200AAC88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05E0B91" w14:textId="3D364B44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osovo</w:t>
            </w:r>
          </w:p>
        </w:tc>
        <w:tc>
          <w:tcPr>
            <w:tcW w:w="3288" w:type="dxa"/>
            <w:tcMar>
              <w:top w:w="120" w:type="dxa"/>
            </w:tcMar>
          </w:tcPr>
          <w:p w14:paraId="7738B3F6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Valdet SADIKU</w:t>
            </w:r>
          </w:p>
          <w:p w14:paraId="32EE71F3" w14:textId="555CC972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0964611" w14:textId="63A8F59A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4 December 2021</w:t>
            </w:r>
          </w:p>
        </w:tc>
      </w:tr>
      <w:tr w:rsidR="005321F1" w:rsidRPr="0027671D" w14:paraId="58FC9137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114B4CA" w14:textId="63E2F0F5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zerbaijan</w:t>
            </w:r>
          </w:p>
        </w:tc>
        <w:tc>
          <w:tcPr>
            <w:tcW w:w="3288" w:type="dxa"/>
            <w:tcMar>
              <w:top w:w="120" w:type="dxa"/>
            </w:tcMar>
          </w:tcPr>
          <w:p w14:paraId="603D6C85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ovshan SADIGBAYLI</w:t>
            </w:r>
          </w:p>
          <w:p w14:paraId="12685332" w14:textId="2F790368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74C6647" w14:textId="5084857F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7 February 2022</w:t>
            </w:r>
          </w:p>
        </w:tc>
      </w:tr>
      <w:tr w:rsidR="005321F1" w:rsidRPr="0027671D" w14:paraId="39E4E9C2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41BE0B8" w14:textId="07023561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urit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298461AA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Zeineb ELY SALEM</w:t>
            </w:r>
          </w:p>
          <w:p w14:paraId="3C88A8B8" w14:textId="56A3910C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61BD6552" w14:textId="5C004E7A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2</w:t>
            </w:r>
          </w:p>
        </w:tc>
      </w:tr>
      <w:tr w:rsidR="005321F1" w:rsidRPr="0027671D" w14:paraId="06B06A56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F7FEB59" w14:textId="12CF855A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onesia</w:t>
            </w:r>
          </w:p>
        </w:tc>
        <w:tc>
          <w:tcPr>
            <w:tcW w:w="3288" w:type="dxa"/>
            <w:tcMar>
              <w:top w:w="120" w:type="dxa"/>
            </w:tcMar>
          </w:tcPr>
          <w:p w14:paraId="0A6FF6D3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Damos Dumoli AGUSMAN</w:t>
            </w:r>
          </w:p>
          <w:p w14:paraId="29747D6A" w14:textId="045CC017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4FC1B4E" w14:textId="7541F81C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2</w:t>
            </w:r>
          </w:p>
        </w:tc>
      </w:tr>
      <w:tr w:rsidR="005321F1" w:rsidRPr="0027671D" w14:paraId="4274F05C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C2EDEEF" w14:textId="7ED84E7E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witzer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2B56520E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Gabriele Pia SCHREIER</w:t>
            </w:r>
          </w:p>
          <w:p w14:paraId="5D2B693D" w14:textId="29969E48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5713115" w14:textId="1242F6AB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July 2022</w:t>
            </w:r>
          </w:p>
        </w:tc>
      </w:tr>
      <w:tr w:rsidR="005321F1" w:rsidRPr="0027671D" w14:paraId="423ED99E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1E67E7D" w14:textId="2DFDAEAD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golia</w:t>
            </w:r>
          </w:p>
        </w:tc>
        <w:tc>
          <w:tcPr>
            <w:tcW w:w="3288" w:type="dxa"/>
            <w:tcMar>
              <w:top w:w="120" w:type="dxa"/>
            </w:tcMar>
          </w:tcPr>
          <w:p w14:paraId="6F8FD144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sengeg MIJIDDORJ</w:t>
            </w:r>
          </w:p>
          <w:p w14:paraId="128F7028" w14:textId="7B5C03D4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3CE73D8" w14:textId="140BCC09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July 2022</w:t>
            </w:r>
          </w:p>
        </w:tc>
      </w:tr>
      <w:tr w:rsidR="005321F1" w:rsidRPr="0027671D" w14:paraId="07DFC2E9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1D46AFB" w14:textId="239F3E07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thiopia</w:t>
            </w:r>
          </w:p>
        </w:tc>
        <w:tc>
          <w:tcPr>
            <w:tcW w:w="3288" w:type="dxa"/>
            <w:tcMar>
              <w:top w:w="120" w:type="dxa"/>
            </w:tcMar>
          </w:tcPr>
          <w:p w14:paraId="467F06C9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Demitu Hambisa BONSA</w:t>
            </w:r>
          </w:p>
          <w:p w14:paraId="4D18C65F" w14:textId="123438EB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4A7F11EE" w14:textId="7878586C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September 2022</w:t>
            </w:r>
          </w:p>
        </w:tc>
      </w:tr>
      <w:tr w:rsidR="005321F1" w:rsidRPr="0027671D" w14:paraId="69E438A6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C0FBD47" w14:textId="3BE52B42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ruguay</w:t>
            </w:r>
          </w:p>
        </w:tc>
        <w:tc>
          <w:tcPr>
            <w:tcW w:w="3288" w:type="dxa"/>
            <w:tcMar>
              <w:top w:w="120" w:type="dxa"/>
            </w:tcMar>
          </w:tcPr>
          <w:p w14:paraId="1F7B0BFB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icardo Javier VARELA FERNÁNDEZ</w:t>
            </w:r>
          </w:p>
          <w:p w14:paraId="72DD104D" w14:textId="4E874EE9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25C74D10" w14:textId="37EB195C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September 2022</w:t>
            </w:r>
          </w:p>
        </w:tc>
      </w:tr>
      <w:tr w:rsidR="005321F1" w:rsidRPr="0027671D" w14:paraId="139183AE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6D49FFB" w14:textId="5138BAA8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gium</w:t>
            </w:r>
          </w:p>
        </w:tc>
        <w:tc>
          <w:tcPr>
            <w:tcW w:w="3288" w:type="dxa"/>
            <w:tcMar>
              <w:top w:w="120" w:type="dxa"/>
            </w:tcMar>
          </w:tcPr>
          <w:p w14:paraId="0D30ECFC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Caroline Marie - Thérèse F. VERMEULEN</w:t>
            </w:r>
          </w:p>
          <w:p w14:paraId="560A555F" w14:textId="29003366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579FAA5" w14:textId="07C09E35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October 2022</w:t>
            </w:r>
          </w:p>
        </w:tc>
      </w:tr>
      <w:tr w:rsidR="005321F1" w:rsidRPr="0027671D" w14:paraId="3CB4C321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BAB8B35" w14:textId="03821C0B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Rom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42E99571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Mihai-Alexandru GRĂDINAR</w:t>
            </w:r>
          </w:p>
          <w:p w14:paraId="0F0856D6" w14:textId="1616E818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DF7F668" w14:textId="07D2A49C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2</w:t>
            </w:r>
          </w:p>
        </w:tc>
      </w:tr>
      <w:tr w:rsidR="005321F1" w:rsidRPr="0027671D" w14:paraId="60C76295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A183EB8" w14:textId="37019784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uxembourg</w:t>
            </w:r>
          </w:p>
        </w:tc>
        <w:tc>
          <w:tcPr>
            <w:tcW w:w="3288" w:type="dxa"/>
            <w:tcMar>
              <w:top w:w="120" w:type="dxa"/>
            </w:tcMar>
          </w:tcPr>
          <w:p w14:paraId="508FCCFB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ean GRAFF</w:t>
            </w:r>
          </w:p>
          <w:p w14:paraId="4F2AE831" w14:textId="37B7A754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C1A875A" w14:textId="1B9B1BCF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2</w:t>
            </w:r>
          </w:p>
        </w:tc>
      </w:tr>
      <w:tr w:rsidR="005321F1" w:rsidRPr="0027671D" w14:paraId="169EF404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5C4D5DD" w14:textId="288682F5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in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715EBD97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Pertti Juhani ANTTINEN</w:t>
            </w:r>
          </w:p>
          <w:p w14:paraId="6B4D4557" w14:textId="5A9C4D34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0E6A1471" w14:textId="394AADC4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2</w:t>
            </w:r>
          </w:p>
        </w:tc>
      </w:tr>
      <w:tr w:rsidR="005321F1" w:rsidRPr="0027671D" w14:paraId="6E460CE0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C492233" w14:textId="00F904EF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Egypt</w:t>
            </w:r>
          </w:p>
        </w:tc>
        <w:tc>
          <w:tcPr>
            <w:tcW w:w="3288" w:type="dxa"/>
            <w:tcMar>
              <w:top w:w="120" w:type="dxa"/>
            </w:tcMar>
          </w:tcPr>
          <w:p w14:paraId="46C873A5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Nahla Mohamed Essam Eldin ELZAWAHRY</w:t>
            </w:r>
          </w:p>
          <w:p w14:paraId="4CB1F909" w14:textId="130965DF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2ABA782" w14:textId="6A95E930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6 December 2022</w:t>
            </w:r>
          </w:p>
        </w:tc>
      </w:tr>
      <w:tr w:rsidR="005321F1" w:rsidRPr="0027671D" w14:paraId="2D12328F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FD77991" w14:textId="141FB3BA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Lithu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407A6697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Lina RUKŠTELIENĖ</w:t>
            </w:r>
          </w:p>
          <w:p w14:paraId="185F81F3" w14:textId="32BE8E51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3090BB0" w14:textId="53667CA3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5321F1" w:rsidRPr="0027671D" w14:paraId="1BD1A669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F46E689" w14:textId="1DC8506F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k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47409EB1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i JAVED</w:t>
            </w:r>
          </w:p>
          <w:p w14:paraId="1E06F801" w14:textId="1514D3C8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C650DDE" w14:textId="5B0D4D36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5321F1" w:rsidRPr="0027671D" w14:paraId="1A0AFD08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4F17C0F" w14:textId="2857FB3E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North Macedonia</w:t>
            </w:r>
          </w:p>
        </w:tc>
        <w:tc>
          <w:tcPr>
            <w:tcW w:w="3288" w:type="dxa"/>
            <w:tcMar>
              <w:top w:w="120" w:type="dxa"/>
            </w:tcMar>
          </w:tcPr>
          <w:p w14:paraId="1EDBAB3F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Goran MILEVSKI</w:t>
            </w:r>
          </w:p>
          <w:p w14:paraId="2F311003" w14:textId="6C45654D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83FFE49" w14:textId="3D4C3DDF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3 May 2023</w:t>
            </w:r>
          </w:p>
        </w:tc>
      </w:tr>
      <w:tr w:rsidR="005321F1" w:rsidRPr="0027671D" w14:paraId="195F23B0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258A09C" w14:textId="30EE7A71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aco</w:t>
            </w:r>
          </w:p>
        </w:tc>
        <w:tc>
          <w:tcPr>
            <w:tcW w:w="3288" w:type="dxa"/>
            <w:tcMar>
              <w:top w:w="120" w:type="dxa"/>
            </w:tcMar>
          </w:tcPr>
          <w:p w14:paraId="5DFE3CAB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nne Marie EASTWOOD</w:t>
            </w:r>
          </w:p>
          <w:p w14:paraId="1D163C64" w14:textId="7D6A52EB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9179940" w14:textId="72FC09AA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 May 2023</w:t>
            </w:r>
          </w:p>
        </w:tc>
      </w:tr>
      <w:tr w:rsidR="005321F1" w:rsidRPr="0027671D" w14:paraId="50B7C5F7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9863760" w14:textId="4A0BA82E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imbabwe</w:t>
            </w:r>
          </w:p>
        </w:tc>
        <w:tc>
          <w:tcPr>
            <w:tcW w:w="3288" w:type="dxa"/>
            <w:tcMar>
              <w:top w:w="120" w:type="dxa"/>
            </w:tcMar>
          </w:tcPr>
          <w:p w14:paraId="78F83B21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lice MASHINGAIDZE</w:t>
            </w:r>
          </w:p>
          <w:p w14:paraId="3D073ADD" w14:textId="660152A7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5969F3B8" w14:textId="5BCCBFA3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5321F1" w:rsidRPr="0027671D" w14:paraId="12EB7CBE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646AF9A" w14:textId="58E0AA6D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yrgyz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49987952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alantbek KUSHCHUBEKOV</w:t>
            </w:r>
          </w:p>
          <w:p w14:paraId="10CB9731" w14:textId="79730EE2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6D73EA2C" w14:textId="4E0EFAF9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5321F1" w:rsidRPr="0027671D" w14:paraId="2C335B9D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56A4005" w14:textId="2FBEFA80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alia</w:t>
            </w:r>
          </w:p>
        </w:tc>
        <w:tc>
          <w:tcPr>
            <w:tcW w:w="3288" w:type="dxa"/>
            <w:tcMar>
              <w:top w:w="120" w:type="dxa"/>
            </w:tcMar>
          </w:tcPr>
          <w:p w14:paraId="3526D32C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Ian David Grainge BIGGS</w:t>
            </w:r>
          </w:p>
          <w:p w14:paraId="2826BFBB" w14:textId="2D800438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1964072" w14:textId="232EABE4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5321F1" w:rsidRPr="0027671D" w14:paraId="5E8CBF85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5FF646A" w14:textId="5085119C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pal</w:t>
            </w:r>
          </w:p>
        </w:tc>
        <w:tc>
          <w:tcPr>
            <w:tcW w:w="3288" w:type="dxa"/>
            <w:tcMar>
              <w:top w:w="120" w:type="dxa"/>
            </w:tcMar>
          </w:tcPr>
          <w:p w14:paraId="7CFE1D7B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Bharat Kumar REGMI</w:t>
            </w:r>
          </w:p>
          <w:p w14:paraId="71BC0029" w14:textId="3BBE0513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45F13F0" w14:textId="03D57A74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5321F1" w:rsidRPr="0027671D" w14:paraId="7CE4FB49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2757E50" w14:textId="2FC771BC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osnia and Herzegovina</w:t>
            </w:r>
          </w:p>
        </w:tc>
        <w:tc>
          <w:tcPr>
            <w:tcW w:w="3288" w:type="dxa"/>
            <w:tcMar>
              <w:top w:w="120" w:type="dxa"/>
            </w:tcMar>
          </w:tcPr>
          <w:p w14:paraId="1CE8652C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Dario NOVALIĆ</w:t>
            </w:r>
          </w:p>
          <w:p w14:paraId="607B9A21" w14:textId="1A7DFD10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0D4C061" w14:textId="6E620B80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August 2023</w:t>
            </w:r>
          </w:p>
        </w:tc>
      </w:tr>
      <w:tr w:rsidR="005321F1" w:rsidRPr="0027671D" w14:paraId="3796E5E6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A094204" w14:textId="426032A6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uwait</w:t>
            </w:r>
          </w:p>
        </w:tc>
        <w:tc>
          <w:tcPr>
            <w:tcW w:w="3288" w:type="dxa"/>
            <w:tcMar>
              <w:top w:w="120" w:type="dxa"/>
            </w:tcMar>
          </w:tcPr>
          <w:p w14:paraId="008C7FDC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alal Sulaiman ALFASSAM</w:t>
            </w:r>
          </w:p>
          <w:p w14:paraId="70365084" w14:textId="2911D764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EBBD994" w14:textId="2C80E136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5321F1" w:rsidRPr="0027671D" w14:paraId="6E909DBD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7556833" w14:textId="674C9757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hilippines</w:t>
            </w:r>
          </w:p>
        </w:tc>
        <w:tc>
          <w:tcPr>
            <w:tcW w:w="3288" w:type="dxa"/>
            <w:tcMar>
              <w:top w:w="120" w:type="dxa"/>
            </w:tcMar>
          </w:tcPr>
          <w:p w14:paraId="1C464C6F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vangelina Lourdes A. BERNAS</w:t>
            </w:r>
          </w:p>
          <w:p w14:paraId="028B4446" w14:textId="4FEEF566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3C6D971" w14:textId="1D491F53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5321F1" w:rsidRPr="0027671D" w14:paraId="4EAFD596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7F4DB3D" w14:textId="194381C1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hana</w:t>
            </w:r>
          </w:p>
        </w:tc>
        <w:tc>
          <w:tcPr>
            <w:tcW w:w="3288" w:type="dxa"/>
            <w:tcMar>
              <w:top w:w="120" w:type="dxa"/>
            </w:tcMar>
          </w:tcPr>
          <w:p w14:paraId="1535BAB5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Merene BENYAH</w:t>
            </w:r>
          </w:p>
          <w:p w14:paraId="078BA1C2" w14:textId="49486E25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12C946DA" w14:textId="7AB66AB6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5321F1" w:rsidRPr="0027671D" w14:paraId="5840E5A9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977B808" w14:textId="4328D030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ulgaria</w:t>
            </w:r>
          </w:p>
        </w:tc>
        <w:tc>
          <w:tcPr>
            <w:tcW w:w="3288" w:type="dxa"/>
            <w:tcMar>
              <w:top w:w="120" w:type="dxa"/>
            </w:tcMar>
          </w:tcPr>
          <w:p w14:paraId="76CDCDC6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rassimir Svilenov BOJANOV</w:t>
            </w:r>
          </w:p>
          <w:p w14:paraId="40DBDA1C" w14:textId="505C1A7E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D4B2E6D" w14:textId="78712D76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October 2023</w:t>
            </w:r>
          </w:p>
        </w:tc>
      </w:tr>
      <w:tr w:rsidR="005321F1" w:rsidRPr="0027671D" w14:paraId="273F965D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382353E" w14:textId="28E9F1F8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zech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09D42744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Jiří KUDĚLA</w:t>
            </w:r>
          </w:p>
          <w:p w14:paraId="75416669" w14:textId="2AF30823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902B0A5" w14:textId="488BF58A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October 2023</w:t>
            </w:r>
          </w:p>
        </w:tc>
      </w:tr>
      <w:tr w:rsidR="005321F1" w:rsidRPr="0027671D" w14:paraId="4F0039BE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205007D" w14:textId="3C578C45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kina Faso</w:t>
            </w:r>
          </w:p>
        </w:tc>
        <w:tc>
          <w:tcPr>
            <w:tcW w:w="3288" w:type="dxa"/>
            <w:tcMar>
              <w:top w:w="120" w:type="dxa"/>
            </w:tcMar>
          </w:tcPr>
          <w:p w14:paraId="59902091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Maimounata OUATTARA</w:t>
            </w:r>
          </w:p>
          <w:p w14:paraId="54F0A5F5" w14:textId="093E3964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F1B8D15" w14:textId="332C5538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October 2023</w:t>
            </w:r>
          </w:p>
        </w:tc>
      </w:tr>
      <w:tr w:rsidR="005321F1" w:rsidRPr="0027671D" w14:paraId="566C52F1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1E8FDF1" w14:textId="46CE1F68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Japan</w:t>
            </w:r>
          </w:p>
        </w:tc>
        <w:tc>
          <w:tcPr>
            <w:tcW w:w="3288" w:type="dxa"/>
            <w:tcMar>
              <w:top w:w="120" w:type="dxa"/>
            </w:tcMar>
          </w:tcPr>
          <w:p w14:paraId="1494F973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Akiko YOSHIDA</w:t>
            </w:r>
          </w:p>
          <w:p w14:paraId="5262CD82" w14:textId="32328021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372CE97" w14:textId="566A332D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3</w:t>
            </w:r>
          </w:p>
        </w:tc>
      </w:tr>
      <w:tr w:rsidR="005321F1" w:rsidRPr="0027671D" w14:paraId="048FFDC8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9530B17" w14:textId="433A203C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eden</w:t>
            </w:r>
          </w:p>
        </w:tc>
        <w:tc>
          <w:tcPr>
            <w:tcW w:w="3288" w:type="dxa"/>
            <w:tcMar>
              <w:top w:w="120" w:type="dxa"/>
            </w:tcMar>
          </w:tcPr>
          <w:p w14:paraId="44274408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Diana Helen MADUNIC</w:t>
            </w:r>
          </w:p>
          <w:p w14:paraId="71DD38FC" w14:textId="3169BA61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4EE00E43" w14:textId="401FDC0D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3</w:t>
            </w:r>
          </w:p>
        </w:tc>
      </w:tr>
      <w:tr w:rsidR="005321F1" w:rsidRPr="0027671D" w14:paraId="2FE4517D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27071F7" w14:textId="2149BD22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Andorra</w:t>
            </w:r>
          </w:p>
        </w:tc>
        <w:tc>
          <w:tcPr>
            <w:tcW w:w="3288" w:type="dxa"/>
            <w:tcMar>
              <w:top w:w="120" w:type="dxa"/>
            </w:tcMar>
          </w:tcPr>
          <w:p w14:paraId="30300145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icard FITER VILAJOANA</w:t>
            </w:r>
          </w:p>
          <w:p w14:paraId="1ED0E51A" w14:textId="3CAD72C8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ELLA</w:t>
            </w:r>
          </w:p>
        </w:tc>
        <w:tc>
          <w:tcPr>
            <w:tcW w:w="1814" w:type="dxa"/>
            <w:tcMar>
              <w:top w:w="120" w:type="dxa"/>
            </w:tcMar>
          </w:tcPr>
          <w:p w14:paraId="4EF1DE27" w14:textId="65193DC4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3</w:t>
            </w:r>
          </w:p>
        </w:tc>
      </w:tr>
      <w:tr w:rsidR="005321F1" w:rsidRPr="0027671D" w14:paraId="0F803F43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9BFC53B" w14:textId="1463839D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lb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0FACF588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Oljan KANUSHI</w:t>
            </w:r>
          </w:p>
          <w:p w14:paraId="1CFE2A00" w14:textId="795418A7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D9DF300" w14:textId="2A42ABFD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8 January 2024</w:t>
            </w:r>
          </w:p>
        </w:tc>
      </w:tr>
      <w:tr w:rsidR="005321F1" w:rsidRPr="0027671D" w14:paraId="0EF176D3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69B2F0B" w14:textId="5ACCE359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udi Arabia</w:t>
            </w:r>
          </w:p>
        </w:tc>
        <w:tc>
          <w:tcPr>
            <w:tcW w:w="3288" w:type="dxa"/>
            <w:tcMar>
              <w:top w:w="120" w:type="dxa"/>
            </w:tcMar>
          </w:tcPr>
          <w:p w14:paraId="438DA4C0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bdulah Khalid O. TAWLAH</w:t>
            </w:r>
          </w:p>
          <w:p w14:paraId="0A685C11" w14:textId="2BF62AFA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0A0ABF3" w14:textId="1DDB73DE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January 2024</w:t>
            </w:r>
          </w:p>
        </w:tc>
      </w:tr>
      <w:tr w:rsidR="005321F1" w:rsidRPr="0027671D" w14:paraId="0B6E37A5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4448E3D" w14:textId="06F8C439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taly</w:t>
            </w:r>
          </w:p>
        </w:tc>
        <w:tc>
          <w:tcPr>
            <w:tcW w:w="3288" w:type="dxa"/>
            <w:tcMar>
              <w:top w:w="120" w:type="dxa"/>
            </w:tcMar>
          </w:tcPr>
          <w:p w14:paraId="77D15D90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Giuseppe CAVAGNA</w:t>
            </w:r>
          </w:p>
          <w:p w14:paraId="55117C2C" w14:textId="35FF4504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AD57ECD" w14:textId="1D076CEB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March 2024</w:t>
            </w:r>
          </w:p>
        </w:tc>
      </w:tr>
      <w:tr w:rsidR="005321F1" w:rsidRPr="0027671D" w14:paraId="788B997E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303CB21" w14:textId="40EA2B45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Qatar</w:t>
            </w:r>
          </w:p>
        </w:tc>
        <w:tc>
          <w:tcPr>
            <w:tcW w:w="3288" w:type="dxa"/>
            <w:tcMar>
              <w:top w:w="120" w:type="dxa"/>
            </w:tcMar>
          </w:tcPr>
          <w:p w14:paraId="4F7CA9CD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assim Yaaqob Y A AL HAMADI</w:t>
            </w:r>
          </w:p>
          <w:p w14:paraId="039483DD" w14:textId="7C8B01CC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39364B6" w14:textId="7BD0F7A0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5321F1" w:rsidRPr="0027671D" w14:paraId="2BBCF8E3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E017279" w14:textId="1AB8B388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mbodia</w:t>
            </w:r>
          </w:p>
        </w:tc>
        <w:tc>
          <w:tcPr>
            <w:tcW w:w="3288" w:type="dxa"/>
            <w:tcMar>
              <w:top w:w="120" w:type="dxa"/>
            </w:tcMar>
          </w:tcPr>
          <w:p w14:paraId="45CEE252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CHHEANG Thyra</w:t>
            </w:r>
          </w:p>
          <w:p w14:paraId="18917B27" w14:textId="2CCD4B44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202E4FED" w14:textId="5ACD439F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5321F1" w:rsidRPr="0027671D" w14:paraId="6E91A08E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DD1A530" w14:textId="0FA81563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le</w:t>
            </w:r>
          </w:p>
        </w:tc>
        <w:tc>
          <w:tcPr>
            <w:tcW w:w="3288" w:type="dxa"/>
            <w:tcMar>
              <w:top w:w="120" w:type="dxa"/>
            </w:tcMar>
          </w:tcPr>
          <w:p w14:paraId="1AA8834D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ex Francisco WETZIG ABDALE</w:t>
            </w:r>
          </w:p>
          <w:p w14:paraId="5EBAFE5F" w14:textId="4DC1D007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6BD7DD8" w14:textId="1F567915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5321F1" w:rsidRPr="0027671D" w14:paraId="3C8D08A8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4375F80" w14:textId="536FDA9E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mibia</w:t>
            </w:r>
          </w:p>
        </w:tc>
        <w:tc>
          <w:tcPr>
            <w:tcW w:w="3288" w:type="dxa"/>
            <w:tcMar>
              <w:top w:w="120" w:type="dxa"/>
            </w:tcMar>
          </w:tcPr>
          <w:p w14:paraId="20DB62D1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Vasco Mushe SAMUPOFU</w:t>
            </w:r>
          </w:p>
          <w:p w14:paraId="0B57B215" w14:textId="1B6AABFE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E57776B" w14:textId="6654EE5C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5321F1" w:rsidRPr="0027671D" w14:paraId="7A79F7F1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1B16399" w14:textId="63493D60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go</w:t>
            </w:r>
          </w:p>
        </w:tc>
        <w:tc>
          <w:tcPr>
            <w:tcW w:w="3288" w:type="dxa"/>
            <w:tcMar>
              <w:top w:w="120" w:type="dxa"/>
            </w:tcMar>
          </w:tcPr>
          <w:p w14:paraId="0A7038C8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Henri OKEMBA</w:t>
            </w:r>
          </w:p>
          <w:p w14:paraId="7D46ADC9" w14:textId="0E3F13A5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1B85E39E" w14:textId="24E16341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5321F1" w:rsidRPr="0027671D" w14:paraId="5E8EAF25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11D924A" w14:textId="75A984EF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lgeria</w:t>
            </w:r>
          </w:p>
        </w:tc>
        <w:tc>
          <w:tcPr>
            <w:tcW w:w="3288" w:type="dxa"/>
            <w:tcMar>
              <w:top w:w="120" w:type="dxa"/>
            </w:tcMar>
          </w:tcPr>
          <w:p w14:paraId="3DBE81EA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Sabrina BEY</w:t>
            </w:r>
          </w:p>
          <w:p w14:paraId="6681CBBD" w14:textId="508AB9FC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C720DF8" w14:textId="750DD96D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ly 2024</w:t>
            </w:r>
          </w:p>
        </w:tc>
      </w:tr>
      <w:tr w:rsidR="005321F1" w:rsidRPr="0027671D" w14:paraId="7334E3E6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AA5EAEC" w14:textId="2F5B257B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pain</w:t>
            </w:r>
          </w:p>
        </w:tc>
        <w:tc>
          <w:tcPr>
            <w:tcW w:w="3288" w:type="dxa"/>
            <w:tcMar>
              <w:top w:w="120" w:type="dxa"/>
            </w:tcMar>
          </w:tcPr>
          <w:p w14:paraId="2D6E2298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Javier HERRERA GARCÍA-CANTURRI</w:t>
            </w:r>
          </w:p>
          <w:p w14:paraId="4A324B7B" w14:textId="7531FB34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6868F52" w14:textId="197EFFDD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ly 2024</w:t>
            </w:r>
          </w:p>
        </w:tc>
      </w:tr>
      <w:tr w:rsidR="005321F1" w:rsidRPr="0027671D" w14:paraId="10B8AD95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E536C39" w14:textId="382A926F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ermany</w:t>
            </w:r>
          </w:p>
        </w:tc>
        <w:tc>
          <w:tcPr>
            <w:tcW w:w="3288" w:type="dxa"/>
            <w:tcMar>
              <w:top w:w="120" w:type="dxa"/>
            </w:tcMar>
          </w:tcPr>
          <w:p w14:paraId="48C6FDAF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Sylvia Ursula Katja GRONEICK</w:t>
            </w:r>
          </w:p>
          <w:p w14:paraId="516B8499" w14:textId="14FEEBB5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4CABCC6" w14:textId="12A53D06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August 2024</w:t>
            </w:r>
          </w:p>
        </w:tc>
      </w:tr>
      <w:tr w:rsidR="005321F1" w:rsidRPr="0027671D" w14:paraId="12C1EBB6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5477C4E" w14:textId="6822C07B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undi</w:t>
            </w:r>
          </w:p>
        </w:tc>
        <w:tc>
          <w:tcPr>
            <w:tcW w:w="3288" w:type="dxa"/>
            <w:tcMar>
              <w:top w:w="120" w:type="dxa"/>
            </w:tcMar>
          </w:tcPr>
          <w:p w14:paraId="48336BF3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Ernest NDABASHINZE</w:t>
            </w:r>
          </w:p>
          <w:p w14:paraId="12789893" w14:textId="77C13300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78209E2" w14:textId="49CE6C27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August 2024</w:t>
            </w:r>
          </w:p>
        </w:tc>
      </w:tr>
      <w:tr w:rsidR="005321F1" w:rsidRPr="0027671D" w14:paraId="6252EFDC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7974795" w14:textId="0F17F667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rkmen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36A23A33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Esen AYDOGDYYEV</w:t>
            </w:r>
          </w:p>
          <w:p w14:paraId="41A1FFA3" w14:textId="089F885A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MOSCOW</w:t>
            </w:r>
          </w:p>
        </w:tc>
        <w:tc>
          <w:tcPr>
            <w:tcW w:w="1814" w:type="dxa"/>
            <w:tcMar>
              <w:top w:w="120" w:type="dxa"/>
            </w:tcMar>
          </w:tcPr>
          <w:p w14:paraId="7ED8E841" w14:textId="6B3EA5A8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August 2024</w:t>
            </w:r>
          </w:p>
        </w:tc>
      </w:tr>
      <w:tr w:rsidR="005321F1" w:rsidRPr="0027671D" w14:paraId="78469C42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895469D" w14:textId="5D660A60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ontenegro</w:t>
            </w:r>
          </w:p>
        </w:tc>
        <w:tc>
          <w:tcPr>
            <w:tcW w:w="3288" w:type="dxa"/>
            <w:tcMar>
              <w:top w:w="120" w:type="dxa"/>
            </w:tcMar>
          </w:tcPr>
          <w:p w14:paraId="233AB8B3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Dragan TUFEGDŽIĆ</w:t>
            </w:r>
          </w:p>
          <w:p w14:paraId="11C2EEA6" w14:textId="1ECC80D3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E4A0249" w14:textId="2676D14E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0 September 2024</w:t>
            </w:r>
          </w:p>
        </w:tc>
      </w:tr>
      <w:tr w:rsidR="005321F1" w:rsidRPr="0027671D" w14:paraId="2BA9AAA4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1F2CAD0" w14:textId="37486F15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ambia</w:t>
            </w:r>
          </w:p>
        </w:tc>
        <w:tc>
          <w:tcPr>
            <w:tcW w:w="3288" w:type="dxa"/>
            <w:tcMar>
              <w:top w:w="120" w:type="dxa"/>
            </w:tcMar>
          </w:tcPr>
          <w:p w14:paraId="0394AC05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Winnie NATALA CHIBESAKUNDA</w:t>
            </w:r>
          </w:p>
          <w:p w14:paraId="1A5B6C46" w14:textId="7997E1A7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405583AF" w14:textId="52B8B974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0 September 2024</w:t>
            </w:r>
          </w:p>
        </w:tc>
      </w:tr>
      <w:tr w:rsidR="005321F1" w:rsidRPr="0027671D" w14:paraId="5AA0E4DF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F8B9B59" w14:textId="13AF85AA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Cuba</w:t>
            </w:r>
          </w:p>
        </w:tc>
        <w:tc>
          <w:tcPr>
            <w:tcW w:w="3288" w:type="dxa"/>
            <w:tcMar>
              <w:top w:w="120" w:type="dxa"/>
            </w:tcMar>
          </w:tcPr>
          <w:p w14:paraId="672CBAC5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Pablo BERTI OLIVA</w:t>
            </w:r>
          </w:p>
          <w:p w14:paraId="79D359DB" w14:textId="3A060077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C2B0D10" w14:textId="134CBA76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0 September 2024</w:t>
            </w:r>
          </w:p>
        </w:tc>
      </w:tr>
      <w:tr w:rsidR="005321F1" w:rsidRPr="0027671D" w14:paraId="2035C868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C4C66A0" w14:textId="019A038F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n Marino</w:t>
            </w:r>
          </w:p>
        </w:tc>
        <w:tc>
          <w:tcPr>
            <w:tcW w:w="3288" w:type="dxa"/>
            <w:tcMar>
              <w:top w:w="120" w:type="dxa"/>
            </w:tcMar>
          </w:tcPr>
          <w:p w14:paraId="389855C6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Lisa GUALTIERI</w:t>
            </w:r>
          </w:p>
          <w:p w14:paraId="3A09CC4F" w14:textId="471F65FB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RUSSELS</w:t>
            </w:r>
          </w:p>
        </w:tc>
        <w:tc>
          <w:tcPr>
            <w:tcW w:w="1814" w:type="dxa"/>
            <w:tcMar>
              <w:top w:w="120" w:type="dxa"/>
            </w:tcMar>
          </w:tcPr>
          <w:p w14:paraId="24EFD7C8" w14:textId="1A9836A3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4</w:t>
            </w:r>
          </w:p>
        </w:tc>
      </w:tr>
      <w:tr w:rsidR="005321F1" w:rsidRPr="0027671D" w14:paraId="15D77D0A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548DCBB" w14:textId="5C74C6A2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ustria</w:t>
            </w:r>
          </w:p>
        </w:tc>
        <w:tc>
          <w:tcPr>
            <w:tcW w:w="3288" w:type="dxa"/>
            <w:tcMar>
              <w:top w:w="120" w:type="dxa"/>
            </w:tcMar>
          </w:tcPr>
          <w:p w14:paraId="027DCB43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onrad BÜHLER</w:t>
            </w:r>
          </w:p>
          <w:p w14:paraId="7748B8E3" w14:textId="2EEB728D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BE9DD31" w14:textId="19966152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5 November 2024</w:t>
            </w:r>
          </w:p>
        </w:tc>
      </w:tr>
      <w:tr w:rsidR="005321F1" w:rsidRPr="0027671D" w14:paraId="1B6B8D67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2325667" w14:textId="392045F4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</w:t>
            </w:r>
          </w:p>
        </w:tc>
        <w:tc>
          <w:tcPr>
            <w:tcW w:w="3288" w:type="dxa"/>
            <w:tcMar>
              <w:top w:w="120" w:type="dxa"/>
            </w:tcMar>
          </w:tcPr>
          <w:p w14:paraId="7ACB0734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Franҫois LAFRENIÈRE</w:t>
            </w:r>
          </w:p>
          <w:p w14:paraId="60294BD6" w14:textId="59E05E8F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2B4F4735" w14:textId="0F9879C8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4</w:t>
            </w:r>
          </w:p>
        </w:tc>
      </w:tr>
      <w:tr w:rsidR="005321F1" w:rsidRPr="0027671D" w14:paraId="2DFA8A4C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AABE97D" w14:textId="67849B5C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zbek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3F1D50FD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Oybek SHAKHAVDINOV</w:t>
            </w:r>
          </w:p>
          <w:p w14:paraId="10293814" w14:textId="62B8D1A6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18591EAD" w14:textId="674FC20A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5321F1" w:rsidRPr="0027671D" w14:paraId="7AF14AE0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119B3C3" w14:textId="79D3F9AF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3288" w:type="dxa"/>
            <w:tcMar>
              <w:top w:w="120" w:type="dxa"/>
            </w:tcMar>
          </w:tcPr>
          <w:p w14:paraId="34D3E01E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ames NGANGO</w:t>
            </w:r>
          </w:p>
          <w:p w14:paraId="2211F1AB" w14:textId="3F49AC60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GENEVA</w:t>
            </w:r>
          </w:p>
        </w:tc>
        <w:tc>
          <w:tcPr>
            <w:tcW w:w="1814" w:type="dxa"/>
            <w:tcMar>
              <w:top w:w="120" w:type="dxa"/>
            </w:tcMar>
          </w:tcPr>
          <w:p w14:paraId="2570FEF2" w14:textId="0866B1AD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5321F1" w:rsidRPr="0027671D" w14:paraId="6F7E2E94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31EEB8A" w14:textId="66BAE24F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enmark</w:t>
            </w:r>
          </w:p>
        </w:tc>
        <w:tc>
          <w:tcPr>
            <w:tcW w:w="3288" w:type="dxa"/>
            <w:tcMar>
              <w:top w:w="120" w:type="dxa"/>
            </w:tcMar>
          </w:tcPr>
          <w:p w14:paraId="5D4D5C1D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Christian THORNING</w:t>
            </w:r>
          </w:p>
          <w:p w14:paraId="643EE625" w14:textId="7BD3A869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5C10118D" w14:textId="01F0C939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5321F1" w:rsidRPr="0027671D" w14:paraId="3EA6D7D3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1610EC1" w14:textId="0D64339A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n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51020D85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ngela Marianna VIGLIOTTA MELLA</w:t>
            </w:r>
          </w:p>
          <w:p w14:paraId="237FD8F5" w14:textId="56CD91A3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AB2F67B" w14:textId="275910C1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5321F1" w:rsidRPr="0027671D" w14:paraId="0D5E67F5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3D80D1A" w14:textId="1EE47D3A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Türkiye</w:t>
            </w:r>
          </w:p>
        </w:tc>
        <w:tc>
          <w:tcPr>
            <w:tcW w:w="3288" w:type="dxa"/>
            <w:tcMar>
              <w:top w:w="120" w:type="dxa"/>
            </w:tcMar>
          </w:tcPr>
          <w:p w14:paraId="584AED88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Hayriye KUMAŞCIOĞLU</w:t>
            </w:r>
          </w:p>
          <w:p w14:paraId="127B56DF" w14:textId="4D876674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0C053DF" w14:textId="5E724721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January 2025</w:t>
            </w:r>
          </w:p>
        </w:tc>
      </w:tr>
      <w:tr w:rsidR="005321F1" w:rsidRPr="0027671D" w14:paraId="346903CF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766325C" w14:textId="611FB8C5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ôte d'Ivoire</w:t>
            </w:r>
          </w:p>
        </w:tc>
        <w:tc>
          <w:tcPr>
            <w:tcW w:w="3288" w:type="dxa"/>
            <w:tcMar>
              <w:top w:w="120" w:type="dxa"/>
            </w:tcMar>
          </w:tcPr>
          <w:p w14:paraId="38C1DDCC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Yacouba CISSE</w:t>
            </w:r>
          </w:p>
          <w:p w14:paraId="76A6B894" w14:textId="0066B999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503F8B4" w14:textId="7FEAD7ED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anuary 2025</w:t>
            </w:r>
          </w:p>
        </w:tc>
      </w:tr>
      <w:tr w:rsidR="005321F1" w:rsidRPr="0027671D" w14:paraId="3ECCFD2E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EE1581A" w14:textId="6F6AABE3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yprus</w:t>
            </w:r>
          </w:p>
        </w:tc>
        <w:tc>
          <w:tcPr>
            <w:tcW w:w="3288" w:type="dxa"/>
            <w:tcMar>
              <w:top w:w="120" w:type="dxa"/>
            </w:tcMar>
          </w:tcPr>
          <w:p w14:paraId="43FABE14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ndreas IGNATIOU</w:t>
            </w:r>
          </w:p>
          <w:p w14:paraId="15FD9F4F" w14:textId="055AD6F1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DD56693" w14:textId="08F48E95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anuary 2025</w:t>
            </w:r>
          </w:p>
        </w:tc>
      </w:tr>
      <w:tr w:rsidR="005321F1" w:rsidRPr="0027671D" w14:paraId="54F79ECD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1820CF4" w14:textId="290E91FE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kraine</w:t>
            </w:r>
          </w:p>
        </w:tc>
        <w:tc>
          <w:tcPr>
            <w:tcW w:w="3288" w:type="dxa"/>
            <w:tcMar>
              <w:top w:w="120" w:type="dxa"/>
            </w:tcMar>
          </w:tcPr>
          <w:p w14:paraId="35AC9D85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Petro BESHTA</w:t>
            </w:r>
          </w:p>
          <w:p w14:paraId="75379600" w14:textId="3A23D833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0826207" w14:textId="0C29F10D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February 2025</w:t>
            </w:r>
          </w:p>
        </w:tc>
      </w:tr>
      <w:tr w:rsidR="005321F1" w:rsidRPr="0027671D" w14:paraId="7859C628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6AD6CB9" w14:textId="40112F01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orea</w:t>
            </w:r>
          </w:p>
        </w:tc>
        <w:tc>
          <w:tcPr>
            <w:tcW w:w="3288" w:type="dxa"/>
            <w:tcMar>
              <w:top w:w="120" w:type="dxa"/>
            </w:tcMar>
          </w:tcPr>
          <w:p w14:paraId="68C83D0A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Ilyoung BAE</w:t>
            </w:r>
          </w:p>
          <w:p w14:paraId="4630BB44" w14:textId="64DA8850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68CF32C" w14:textId="2EAC638B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February 2025</w:t>
            </w:r>
          </w:p>
        </w:tc>
      </w:tr>
      <w:tr w:rsidR="005321F1" w:rsidRPr="0027671D" w14:paraId="4EBBB007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2A6D7A4" w14:textId="2673965A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tvia</w:t>
            </w:r>
          </w:p>
        </w:tc>
        <w:tc>
          <w:tcPr>
            <w:tcW w:w="3288" w:type="dxa"/>
            <w:tcMar>
              <w:top w:w="120" w:type="dxa"/>
            </w:tcMar>
          </w:tcPr>
          <w:p w14:paraId="49D92144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urijs POGREBŅAKS</w:t>
            </w:r>
          </w:p>
          <w:p w14:paraId="35AB89B1" w14:textId="29DDFDBA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10CE2059" w14:textId="445BA21C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5</w:t>
            </w:r>
          </w:p>
        </w:tc>
      </w:tr>
      <w:tr w:rsidR="005321F1" w:rsidRPr="0027671D" w14:paraId="1D510D02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8620D53" w14:textId="0A66E856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ordan</w:t>
            </w:r>
          </w:p>
        </w:tc>
        <w:tc>
          <w:tcPr>
            <w:tcW w:w="3288" w:type="dxa"/>
            <w:tcMar>
              <w:top w:w="120" w:type="dxa"/>
            </w:tcMar>
          </w:tcPr>
          <w:p w14:paraId="7E332ED6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ohammed Sameer Salem HINDAWI</w:t>
            </w:r>
          </w:p>
          <w:p w14:paraId="04A5DEE1" w14:textId="0C98C7F3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A641A47" w14:textId="5C3B60A9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5</w:t>
            </w:r>
          </w:p>
        </w:tc>
      </w:tr>
      <w:tr w:rsidR="005321F1" w:rsidRPr="0027671D" w14:paraId="6E879D8D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B5BE89A" w14:textId="6CF813C0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lovak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0C0E398D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Peter BAK</w:t>
            </w:r>
          </w:p>
          <w:p w14:paraId="4FF7394E" w14:textId="18C27F49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A5E4B9D" w14:textId="7899DBAC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5321F1" w:rsidRPr="0027671D" w14:paraId="46E6BD12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B2D4A05" w14:textId="418D529D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ndia</w:t>
            </w:r>
          </w:p>
        </w:tc>
        <w:tc>
          <w:tcPr>
            <w:tcW w:w="3288" w:type="dxa"/>
            <w:tcMar>
              <w:top w:w="120" w:type="dxa"/>
            </w:tcMar>
          </w:tcPr>
          <w:p w14:paraId="5B1E8E49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mit NARANG</w:t>
            </w:r>
          </w:p>
          <w:p w14:paraId="137DAD7C" w14:textId="3E456382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77537B3" w14:textId="070735AA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5321F1" w:rsidRPr="0027671D" w14:paraId="4FFD9DDB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EBBC25D" w14:textId="3AA28084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lastRenderedPageBreak/>
              <w:t>Brazil</w:t>
            </w:r>
          </w:p>
        </w:tc>
        <w:tc>
          <w:tcPr>
            <w:tcW w:w="3288" w:type="dxa"/>
            <w:tcMar>
              <w:top w:w="120" w:type="dxa"/>
            </w:tcMar>
          </w:tcPr>
          <w:p w14:paraId="50A0534E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Maria Izabel VIEIRA</w:t>
            </w:r>
          </w:p>
          <w:p w14:paraId="641C5C0D" w14:textId="31A8B440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F0438A3" w14:textId="3017B7B8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5321F1" w:rsidRPr="0027671D" w14:paraId="41D8BCC9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8145539" w14:textId="18EFD7BA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Mexican States</w:t>
            </w:r>
          </w:p>
        </w:tc>
        <w:tc>
          <w:tcPr>
            <w:tcW w:w="3288" w:type="dxa"/>
            <w:tcMar>
              <w:top w:w="120" w:type="dxa"/>
            </w:tcMar>
          </w:tcPr>
          <w:p w14:paraId="0E388D91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sé Antonio ZABALGOITIA</w:t>
            </w:r>
          </w:p>
          <w:p w14:paraId="4F164E76" w14:textId="2A9BBED5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5CCEE25" w14:textId="33F4ABF9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7 March 2025</w:t>
            </w:r>
          </w:p>
        </w:tc>
      </w:tr>
      <w:tr w:rsidR="005321F1" w:rsidRPr="0027671D" w14:paraId="0279769D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5E2E54C" w14:textId="4C764AF2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tnam</w:t>
            </w:r>
          </w:p>
        </w:tc>
        <w:tc>
          <w:tcPr>
            <w:tcW w:w="3288" w:type="dxa"/>
            <w:tcMar>
              <w:top w:w="120" w:type="dxa"/>
            </w:tcMar>
          </w:tcPr>
          <w:p w14:paraId="58924F24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Le Thai Hoang VU</w:t>
            </w:r>
          </w:p>
          <w:p w14:paraId="4C8377BD" w14:textId="7FF2EE9E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A957369" w14:textId="25B91BBC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3 April 2025</w:t>
            </w:r>
          </w:p>
        </w:tc>
      </w:tr>
      <w:tr w:rsidR="005321F1" w:rsidRPr="0027671D" w14:paraId="46A57344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5A470FE" w14:textId="4969CA59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eorgia</w:t>
            </w:r>
          </w:p>
        </w:tc>
        <w:tc>
          <w:tcPr>
            <w:tcW w:w="3288" w:type="dxa"/>
            <w:tcMar>
              <w:top w:w="120" w:type="dxa"/>
            </w:tcMar>
          </w:tcPr>
          <w:p w14:paraId="48C92C19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onstantine SURGULADZE</w:t>
            </w:r>
          </w:p>
          <w:p w14:paraId="608F776B" w14:textId="68ADA028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AE53815" w14:textId="67E62001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pril 2025</w:t>
            </w:r>
          </w:p>
        </w:tc>
      </w:tr>
      <w:tr w:rsidR="005321F1" w:rsidRPr="0027671D" w14:paraId="5D5F7D07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032BDF8" w14:textId="0266C1C6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ran</w:t>
            </w:r>
          </w:p>
        </w:tc>
        <w:tc>
          <w:tcPr>
            <w:tcW w:w="3288" w:type="dxa"/>
            <w:tcMar>
              <w:top w:w="120" w:type="dxa"/>
            </w:tcMar>
          </w:tcPr>
          <w:p w14:paraId="02B408BA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Marzieh AFKHAM</w:t>
            </w:r>
          </w:p>
          <w:p w14:paraId="15AEB421" w14:textId="4FBF6E75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A411214" w14:textId="7DFD62C2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pril 2025</w:t>
            </w:r>
          </w:p>
        </w:tc>
      </w:tr>
      <w:tr w:rsidR="005321F1" w:rsidRPr="0027671D" w14:paraId="46085B17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A572A6A" w14:textId="7CC29EAA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c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328D3E03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Helga HAUKSDÓTTIR</w:t>
            </w:r>
          </w:p>
          <w:p w14:paraId="6D02F6A0" w14:textId="6F90D4F3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5BC5B54" w14:textId="224662A5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3 April 2025</w:t>
            </w:r>
          </w:p>
        </w:tc>
      </w:tr>
      <w:tr w:rsidR="005321F1" w:rsidRPr="0027671D" w14:paraId="0ECCC618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14AB665" w14:textId="01430ADE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w Zea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406B65DC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ndrew Rive WILLIAMS</w:t>
            </w:r>
          </w:p>
          <w:p w14:paraId="3A443189" w14:textId="732F6D83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52D1D60" w14:textId="7D892B34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5321F1" w:rsidRPr="0027671D" w14:paraId="63911EE7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4928EF1" w14:textId="124B6A65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inea</w:t>
            </w:r>
          </w:p>
        </w:tc>
        <w:tc>
          <w:tcPr>
            <w:tcW w:w="3288" w:type="dxa"/>
            <w:tcMar>
              <w:top w:w="120" w:type="dxa"/>
            </w:tcMar>
          </w:tcPr>
          <w:p w14:paraId="39631927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minata Kobélé KEITA</w:t>
            </w:r>
          </w:p>
          <w:p w14:paraId="3582B1F5" w14:textId="29C8B8EC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1F1C7F6" w14:textId="146B01B7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5321F1" w:rsidRPr="0027671D" w14:paraId="1EA0EC9D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BF545B4" w14:textId="682D83FF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angladesh</w:t>
            </w:r>
          </w:p>
        </w:tc>
        <w:tc>
          <w:tcPr>
            <w:tcW w:w="3288" w:type="dxa"/>
            <w:tcMar>
              <w:top w:w="120" w:type="dxa"/>
            </w:tcMar>
          </w:tcPr>
          <w:p w14:paraId="38726BF6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ufik HASAN</w:t>
            </w:r>
          </w:p>
          <w:p w14:paraId="5B7FB3F9" w14:textId="18A48773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D285064" w14:textId="7AECFA66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5321F1" w:rsidRPr="0027671D" w14:paraId="2237B515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B33DE89" w14:textId="704F2106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erbia</w:t>
            </w:r>
          </w:p>
        </w:tc>
        <w:tc>
          <w:tcPr>
            <w:tcW w:w="3288" w:type="dxa"/>
            <w:tcMar>
              <w:top w:w="120" w:type="dxa"/>
            </w:tcMar>
          </w:tcPr>
          <w:p w14:paraId="367C875A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Ivo VOJVODIĆ</w:t>
            </w:r>
          </w:p>
          <w:p w14:paraId="0FED18D8" w14:textId="6261535F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5DEDFAD" w14:textId="4AC84EE2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ne 2025</w:t>
            </w:r>
          </w:p>
        </w:tc>
      </w:tr>
      <w:tr w:rsidR="005321F1" w:rsidRPr="0027671D" w14:paraId="45ED26DD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13E6CE9" w14:textId="0187191C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Netherlands</w:t>
            </w:r>
          </w:p>
        </w:tc>
        <w:tc>
          <w:tcPr>
            <w:tcW w:w="3288" w:type="dxa"/>
            <w:tcMar>
              <w:top w:w="120" w:type="dxa"/>
            </w:tcMar>
          </w:tcPr>
          <w:p w14:paraId="08F40DCF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Janneke Cecilia VRIJLAND</w:t>
            </w:r>
          </w:p>
          <w:p w14:paraId="02E50DAD" w14:textId="15C282FC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84A5009" w14:textId="6227CDA5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July 2025</w:t>
            </w:r>
          </w:p>
        </w:tc>
      </w:tr>
      <w:tr w:rsidR="005321F1" w:rsidRPr="0027671D" w14:paraId="67E91A1C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02F60B1" w14:textId="2C091373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eru</w:t>
            </w:r>
          </w:p>
        </w:tc>
        <w:tc>
          <w:tcPr>
            <w:tcW w:w="3288" w:type="dxa"/>
            <w:tcMar>
              <w:top w:w="120" w:type="dxa"/>
            </w:tcMar>
          </w:tcPr>
          <w:p w14:paraId="5F120E2C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Maria Eugenia ECHEVERRIA HERRERA VDA DE DE PURY</w:t>
            </w:r>
          </w:p>
          <w:p w14:paraId="649D647A" w14:textId="52B69DB4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5249808" w14:textId="42CCD590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July 2025</w:t>
            </w:r>
          </w:p>
        </w:tc>
      </w:tr>
      <w:tr w:rsidR="005321F1" w:rsidRPr="0027671D" w14:paraId="7CF548B2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44F96AC" w14:textId="4729C09E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srael</w:t>
            </w:r>
          </w:p>
        </w:tc>
        <w:tc>
          <w:tcPr>
            <w:tcW w:w="3288" w:type="dxa"/>
            <w:tcMar>
              <w:top w:w="120" w:type="dxa"/>
            </w:tcMar>
          </w:tcPr>
          <w:p w14:paraId="5354BEB5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Ruth COHEN DAR</w:t>
            </w:r>
          </w:p>
          <w:p w14:paraId="2C542811" w14:textId="7524F806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JERUSALEM</w:t>
            </w:r>
          </w:p>
        </w:tc>
        <w:tc>
          <w:tcPr>
            <w:tcW w:w="1814" w:type="dxa"/>
            <w:tcMar>
              <w:top w:w="120" w:type="dxa"/>
            </w:tcMar>
          </w:tcPr>
          <w:p w14:paraId="3391D716" w14:textId="264BE8F4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July 2025</w:t>
            </w:r>
          </w:p>
        </w:tc>
      </w:tr>
      <w:tr w:rsidR="005321F1" w:rsidRPr="0027671D" w14:paraId="626469B6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502AF3A" w14:textId="4934AC56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76309369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Caroline PHELAN</w:t>
            </w:r>
          </w:p>
          <w:p w14:paraId="03092794" w14:textId="40941F60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14014A3" w14:textId="0D848603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6 August 2025</w:t>
            </w:r>
          </w:p>
        </w:tc>
      </w:tr>
      <w:tr w:rsidR="005321F1" w:rsidRPr="0027671D" w14:paraId="57BBC044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00A462D" w14:textId="3015D64A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ta</w:t>
            </w:r>
          </w:p>
        </w:tc>
        <w:tc>
          <w:tcPr>
            <w:tcW w:w="3288" w:type="dxa"/>
            <w:tcMar>
              <w:top w:w="120" w:type="dxa"/>
            </w:tcMar>
          </w:tcPr>
          <w:p w14:paraId="0A6A0336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esmond CUTAJAR</w:t>
            </w:r>
          </w:p>
          <w:p w14:paraId="7532F1E1" w14:textId="2009DF19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ALLETTA</w:t>
            </w:r>
          </w:p>
        </w:tc>
        <w:tc>
          <w:tcPr>
            <w:tcW w:w="1814" w:type="dxa"/>
            <w:tcMar>
              <w:top w:w="120" w:type="dxa"/>
            </w:tcMar>
          </w:tcPr>
          <w:p w14:paraId="3E763428" w14:textId="35C08991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5</w:t>
            </w:r>
          </w:p>
        </w:tc>
      </w:tr>
      <w:tr w:rsidR="005321F1" w:rsidRPr="0027671D" w14:paraId="21271234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56F1072" w14:textId="366A3E18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stonia</w:t>
            </w:r>
          </w:p>
        </w:tc>
        <w:tc>
          <w:tcPr>
            <w:tcW w:w="3288" w:type="dxa"/>
            <w:tcMar>
              <w:top w:w="120" w:type="dxa"/>
            </w:tcMar>
          </w:tcPr>
          <w:p w14:paraId="483BE588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Jana VANAVESKI</w:t>
            </w:r>
          </w:p>
          <w:p w14:paraId="50D6B417" w14:textId="3CE170F7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PRAGUE</w:t>
            </w:r>
          </w:p>
        </w:tc>
        <w:tc>
          <w:tcPr>
            <w:tcW w:w="1814" w:type="dxa"/>
            <w:tcMar>
              <w:top w:w="120" w:type="dxa"/>
            </w:tcMar>
          </w:tcPr>
          <w:p w14:paraId="57C7A58E" w14:textId="2FB7966A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5</w:t>
            </w:r>
          </w:p>
        </w:tc>
      </w:tr>
      <w:tr w:rsidR="005321F1" w:rsidRPr="0027671D" w14:paraId="7866FB50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1E76E53" w14:textId="31121C74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France</w:t>
            </w:r>
          </w:p>
        </w:tc>
        <w:tc>
          <w:tcPr>
            <w:tcW w:w="3288" w:type="dxa"/>
            <w:tcMar>
              <w:top w:w="120" w:type="dxa"/>
            </w:tcMar>
          </w:tcPr>
          <w:p w14:paraId="37E00761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Fabienne RUNYO</w:t>
            </w:r>
          </w:p>
          <w:p w14:paraId="76801AF9" w14:textId="2887E670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B97C4D5" w14:textId="00A01422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8 September 2025</w:t>
            </w:r>
          </w:p>
        </w:tc>
      </w:tr>
      <w:tr w:rsidR="005321F1" w:rsidRPr="0027671D" w14:paraId="626CB6CE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3CFAFAD" w14:textId="18310DBB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Panama</w:t>
            </w:r>
          </w:p>
        </w:tc>
        <w:tc>
          <w:tcPr>
            <w:tcW w:w="3288" w:type="dxa"/>
            <w:tcMar>
              <w:top w:w="120" w:type="dxa"/>
            </w:tcMar>
          </w:tcPr>
          <w:p w14:paraId="7081F4E3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Vladimir Adolfo FRANCO SOUSA</w:t>
            </w:r>
          </w:p>
          <w:p w14:paraId="01937F61" w14:textId="449CA136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128A65B6" w14:textId="47E176B3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September 2025</w:t>
            </w:r>
          </w:p>
        </w:tc>
      </w:tr>
      <w:tr w:rsidR="005321F1" w:rsidRPr="0027671D" w14:paraId="559E8780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C7D2A02" w14:textId="2F9381F4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ldova</w:t>
            </w:r>
          </w:p>
        </w:tc>
        <w:tc>
          <w:tcPr>
            <w:tcW w:w="3288" w:type="dxa"/>
            <w:tcMar>
              <w:top w:w="120" w:type="dxa"/>
            </w:tcMar>
          </w:tcPr>
          <w:p w14:paraId="4D194230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ihail BARBULAT</w:t>
            </w:r>
          </w:p>
          <w:p w14:paraId="28C168B8" w14:textId="5D0D19CE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1EDB1417" w14:textId="5AA3E307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September 2025</w:t>
            </w:r>
          </w:p>
        </w:tc>
      </w:tr>
      <w:tr w:rsidR="005321F1" w:rsidRPr="0027671D" w14:paraId="66571480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12A8EB8" w14:textId="5C4972A9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azakh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619BB1C4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ltay ABIBULLAYEV</w:t>
            </w:r>
          </w:p>
          <w:p w14:paraId="78B1DA25" w14:textId="2CFF981A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A0AAB36" w14:textId="647AE680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5 November 2025</w:t>
            </w:r>
          </w:p>
        </w:tc>
      </w:tr>
      <w:tr w:rsidR="005321F1" w:rsidRPr="0027671D" w14:paraId="69F71BD9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C153F24" w14:textId="59E99A29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ai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3829EA9B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Pattarat HONGTONG</w:t>
            </w:r>
          </w:p>
          <w:p w14:paraId="36243A45" w14:textId="3B1A1DA4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6DC3C04" w14:textId="73EFF48B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5</w:t>
            </w:r>
          </w:p>
        </w:tc>
      </w:tr>
      <w:tr w:rsidR="005321F1" w:rsidRPr="0027671D" w14:paraId="0EBAFF5E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5583A65" w14:textId="57855BC6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way</w:t>
            </w:r>
          </w:p>
        </w:tc>
        <w:tc>
          <w:tcPr>
            <w:tcW w:w="3288" w:type="dxa"/>
            <w:tcMar>
              <w:top w:w="120" w:type="dxa"/>
            </w:tcMar>
          </w:tcPr>
          <w:p w14:paraId="5E20AE7D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Vegard KAALE</w:t>
            </w:r>
          </w:p>
          <w:p w14:paraId="54C519B2" w14:textId="26D2EAB9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287795CF" w14:textId="0483719C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5</w:t>
            </w:r>
          </w:p>
        </w:tc>
      </w:tr>
      <w:tr w:rsidR="005321F1" w:rsidRPr="0027671D" w14:paraId="3FBD2FEB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E9BCA8B" w14:textId="41AA1C34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hina</w:t>
            </w:r>
          </w:p>
        </w:tc>
        <w:tc>
          <w:tcPr>
            <w:tcW w:w="3288" w:type="dxa"/>
            <w:tcMar>
              <w:top w:w="120" w:type="dxa"/>
            </w:tcMar>
          </w:tcPr>
          <w:p w14:paraId="0A1454EE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KANG Yan</w:t>
            </w:r>
          </w:p>
          <w:p w14:paraId="59B5FC1A" w14:textId="490AE3F6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59567D5" w14:textId="41D8225E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4 January 2026</w:t>
            </w:r>
          </w:p>
        </w:tc>
      </w:tr>
      <w:tr w:rsidR="005321F1" w:rsidRPr="0027671D" w14:paraId="5E17B64E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0ABD6F2" w14:textId="1BAB4D5D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rtugal</w:t>
            </w:r>
          </w:p>
        </w:tc>
        <w:tc>
          <w:tcPr>
            <w:tcW w:w="3288" w:type="dxa"/>
            <w:tcMar>
              <w:top w:w="120" w:type="dxa"/>
            </w:tcMar>
          </w:tcPr>
          <w:p w14:paraId="0C150A9A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rge Manuel DA SILVA LOPES</w:t>
            </w:r>
          </w:p>
          <w:p w14:paraId="2B61AD39" w14:textId="1E446EAB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D3F3D18" w14:textId="42565CDB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January 2026</w:t>
            </w:r>
          </w:p>
        </w:tc>
      </w:tr>
      <w:tr w:rsidR="005321F1" w:rsidRPr="0027671D" w14:paraId="363D36AF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0DD2E2D" w14:textId="06350305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cuador</w:t>
            </w:r>
          </w:p>
        </w:tc>
        <w:tc>
          <w:tcPr>
            <w:tcW w:w="3288" w:type="dxa"/>
            <w:tcMar>
              <w:top w:w="120" w:type="dxa"/>
            </w:tcMar>
          </w:tcPr>
          <w:p w14:paraId="3013B7B3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Esteban Assar MOSCOSO BOHMAN</w:t>
            </w:r>
          </w:p>
          <w:p w14:paraId="504149FD" w14:textId="7F7B2970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3C06059" w14:textId="32F19E9B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January 2026</w:t>
            </w:r>
          </w:p>
        </w:tc>
      </w:tr>
      <w:tr w:rsidR="005321F1" w:rsidRPr="0027671D" w14:paraId="777E07A4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76CF27D" w14:textId="7A5E6FF4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sta 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752241BA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Olga Marta SAUMA URIBE</w:t>
            </w:r>
          </w:p>
          <w:p w14:paraId="799F6B04" w14:textId="3E407282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3D96ED6" w14:textId="4975BB78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March 2026</w:t>
            </w:r>
          </w:p>
        </w:tc>
      </w:tr>
      <w:tr w:rsidR="005321F1" w:rsidRPr="0027671D" w14:paraId="5DF6D1A0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1BA85E2" w14:textId="44A5C70E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o</w:t>
            </w:r>
          </w:p>
        </w:tc>
        <w:tc>
          <w:tcPr>
            <w:tcW w:w="3288" w:type="dxa"/>
            <w:tcMar>
              <w:top w:w="120" w:type="dxa"/>
            </w:tcMar>
          </w:tcPr>
          <w:p w14:paraId="6B733532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Khampheng DOUANGTHONGLA</w:t>
            </w:r>
          </w:p>
          <w:p w14:paraId="4BAF23FD" w14:textId="3DCCC0DE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904888A" w14:textId="730FC84E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March 2026</w:t>
            </w:r>
          </w:p>
        </w:tc>
      </w:tr>
      <w:tr w:rsidR="005321F1" w:rsidRPr="0027671D" w14:paraId="60F321F9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8A6AF8B" w14:textId="3F84595D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gentina</w:t>
            </w:r>
          </w:p>
        </w:tc>
        <w:tc>
          <w:tcPr>
            <w:tcW w:w="3288" w:type="dxa"/>
            <w:tcMar>
              <w:top w:w="120" w:type="dxa"/>
            </w:tcMar>
          </w:tcPr>
          <w:p w14:paraId="681E3FC3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Gustavo Rodolfo ZLAUVINEN</w:t>
            </w:r>
          </w:p>
          <w:p w14:paraId="7DA9216A" w14:textId="6B810C4E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C73C901" w14:textId="50C1FED3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March 2026</w:t>
            </w:r>
          </w:p>
        </w:tc>
      </w:tr>
      <w:tr w:rsidR="005321F1" w:rsidRPr="0027671D" w14:paraId="51FE0938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F9687D9" w14:textId="3D59D379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l Salvador</w:t>
            </w:r>
          </w:p>
        </w:tc>
        <w:tc>
          <w:tcPr>
            <w:tcW w:w="3288" w:type="dxa"/>
            <w:tcMar>
              <w:top w:w="120" w:type="dxa"/>
            </w:tcMar>
          </w:tcPr>
          <w:p w14:paraId="75F3F530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Kennedy Obed REYES LAZO</w:t>
            </w:r>
          </w:p>
          <w:p w14:paraId="6CE65237" w14:textId="2B121CD6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AED05A2" w14:textId="70E914E2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March 2026</w:t>
            </w:r>
          </w:p>
        </w:tc>
      </w:tr>
      <w:tr w:rsidR="005321F1" w:rsidRPr="0027671D" w14:paraId="3414B9C8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4CD0112" w14:textId="38D30575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reece</w:t>
            </w:r>
          </w:p>
        </w:tc>
        <w:tc>
          <w:tcPr>
            <w:tcW w:w="3288" w:type="dxa"/>
            <w:tcMar>
              <w:top w:w="120" w:type="dxa"/>
            </w:tcMar>
          </w:tcPr>
          <w:p w14:paraId="1A4091F4" w14:textId="77777777" w:rsid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thanasios KOTSIONIS</w:t>
            </w:r>
          </w:p>
          <w:p w14:paraId="47AEC27D" w14:textId="3A2C0CD7" w:rsidR="005321F1" w:rsidRPr="005321F1" w:rsidRDefault="005321F1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6682308" w14:textId="46F56DB8" w:rsidR="005321F1" w:rsidRPr="005321F1" w:rsidRDefault="005321F1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April 2026</w:t>
            </w:r>
          </w:p>
        </w:tc>
      </w:tr>
      <w:tr w:rsidR="005321F1" w:rsidRPr="0027671D" w14:paraId="7F67564C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DDA128E" w14:textId="507F0EF9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atemala</w:t>
            </w:r>
          </w:p>
        </w:tc>
        <w:tc>
          <w:tcPr>
            <w:tcW w:w="3288" w:type="dxa"/>
            <w:tcMar>
              <w:top w:w="120" w:type="dxa"/>
            </w:tcMar>
          </w:tcPr>
          <w:p w14:paraId="636E80B7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Gabriel ORELLANA ZABALZA</w:t>
            </w:r>
          </w:p>
          <w:p w14:paraId="4206AE46" w14:textId="214CE92A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558815C" w14:textId="1E99AD54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6</w:t>
            </w:r>
          </w:p>
        </w:tc>
      </w:tr>
      <w:tr w:rsidR="005321F1" w:rsidRPr="0027671D" w14:paraId="7904A0C6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704AF8B" w14:textId="089B246B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nisia</w:t>
            </w:r>
          </w:p>
        </w:tc>
        <w:tc>
          <w:tcPr>
            <w:tcW w:w="3288" w:type="dxa"/>
            <w:tcMar>
              <w:top w:w="120" w:type="dxa"/>
            </w:tcMar>
          </w:tcPr>
          <w:p w14:paraId="61346839" w14:textId="77777777" w:rsid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Samia Ilhem AMMAR</w:t>
            </w:r>
          </w:p>
          <w:p w14:paraId="29CF2BD5" w14:textId="328F4E6A" w:rsidR="005321F1" w:rsidRPr="005321F1" w:rsidRDefault="005321F1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BD15709" w14:textId="3EC00E14" w:rsidR="005321F1" w:rsidRPr="005321F1" w:rsidRDefault="005321F1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6</w:t>
            </w:r>
          </w:p>
        </w:tc>
      </w:tr>
      <w:bookmarkEnd w:id="6"/>
    </w:tbl>
    <w:p w14:paraId="7155170E" w14:textId="77777777" w:rsidR="00523181" w:rsidRDefault="00523181" w:rsidP="00775981">
      <w:pPr>
        <w:jc w:val="center"/>
        <w:rPr>
          <w:sz w:val="17"/>
          <w:szCs w:val="17"/>
          <w:lang w:val="en-US"/>
        </w:rPr>
      </w:pPr>
    </w:p>
    <w:p w14:paraId="68626FF1" w14:textId="77777777" w:rsidR="002475BE" w:rsidRDefault="00523181" w:rsidP="00555654">
      <w:pPr>
        <w:pStyle w:val="Heading2"/>
        <w:rPr>
          <w:lang w:val="en-US"/>
        </w:rPr>
      </w:pPr>
      <w:r>
        <w:rPr>
          <w:lang w:val="en-US"/>
        </w:rPr>
        <w:lastRenderedPageBreak/>
        <w:br w:type="page"/>
      </w:r>
      <w:bookmarkStart w:id="7" w:name="PalestineRemove"/>
      <w:bookmarkStart w:id="8" w:name="_Toc30497839"/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062E8A" w:rsidRPr="0027671D" w14:paraId="151B9A6F" w14:textId="77777777" w:rsidTr="005321F1">
        <w:trPr>
          <w:cantSplit/>
          <w:tblHeader/>
        </w:trPr>
        <w:tc>
          <w:tcPr>
            <w:tcW w:w="1701" w:type="dxa"/>
          </w:tcPr>
          <w:p w14:paraId="35F40152" w14:textId="57826B66" w:rsidR="00062E8A" w:rsidRPr="0027671D" w:rsidRDefault="00062E8A" w:rsidP="00C05378">
            <w:pPr>
              <w:tabs>
                <w:tab w:val="left" w:pos="482"/>
              </w:tabs>
              <w:spacing w:after="120"/>
              <w:rPr>
                <w:sz w:val="19"/>
                <w:szCs w:val="19"/>
                <w:lang w:val="en-GB"/>
              </w:rPr>
            </w:pPr>
            <w:bookmarkStart w:id="9" w:name="Palestine"/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lastRenderedPageBreak/>
              <w:t>Country</w:t>
            </w:r>
          </w:p>
        </w:tc>
        <w:tc>
          <w:tcPr>
            <w:tcW w:w="3288" w:type="dxa"/>
          </w:tcPr>
          <w:p w14:paraId="6CE3759C" w14:textId="415F0AF6" w:rsidR="00062E8A" w:rsidRPr="0027671D" w:rsidRDefault="00062E8A" w:rsidP="00C05378">
            <w:pPr>
              <w:spacing w:after="120"/>
              <w:rPr>
                <w:sz w:val="19"/>
                <w:szCs w:val="19"/>
                <w:lang w:val="de-DE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>Head of Mission and Residence</w:t>
            </w:r>
          </w:p>
        </w:tc>
        <w:tc>
          <w:tcPr>
            <w:tcW w:w="1814" w:type="dxa"/>
          </w:tcPr>
          <w:p w14:paraId="6D23E52B" w14:textId="76345036" w:rsidR="00062E8A" w:rsidRPr="0027671D" w:rsidRDefault="00062E8A" w:rsidP="00C05378">
            <w:pPr>
              <w:tabs>
                <w:tab w:val="left" w:pos="482"/>
              </w:tabs>
              <w:spacing w:after="120"/>
              <w:rPr>
                <w:sz w:val="19"/>
                <w:szCs w:val="19"/>
                <w:lang w:val="en-GB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062E8A" w:rsidRPr="0027671D" w14:paraId="6176F7AA" w14:textId="77777777" w:rsidTr="005321F1">
        <w:trPr>
          <w:cantSplit/>
          <w:tblHeader/>
        </w:trPr>
        <w:tc>
          <w:tcPr>
            <w:tcW w:w="1701" w:type="dxa"/>
            <w:tcMar>
              <w:top w:w="120" w:type="dxa"/>
            </w:tcMar>
          </w:tcPr>
          <w:p w14:paraId="2B66A44B" w14:textId="73D4B1B3" w:rsidR="00062E8A" w:rsidRPr="005321F1" w:rsidRDefault="005321F1" w:rsidP="00062E8A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lestine</w:t>
            </w:r>
          </w:p>
        </w:tc>
        <w:tc>
          <w:tcPr>
            <w:tcW w:w="3288" w:type="dxa"/>
            <w:tcMar>
              <w:top w:w="120" w:type="dxa"/>
            </w:tcMar>
          </w:tcPr>
          <w:p w14:paraId="684677DE" w14:textId="77777777" w:rsidR="005321F1" w:rsidRDefault="005321F1" w:rsidP="00062E8A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Salah Abdel SHAFI</w:t>
            </w:r>
          </w:p>
          <w:p w14:paraId="1BB99210" w14:textId="72716C4B" w:rsidR="00062E8A" w:rsidRPr="005321F1" w:rsidRDefault="005321F1" w:rsidP="00062E8A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92527DC" w14:textId="045461A0" w:rsidR="00062E8A" w:rsidRPr="005321F1" w:rsidRDefault="005321F1" w:rsidP="00062E8A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5 October 2014</w:t>
            </w:r>
          </w:p>
        </w:tc>
      </w:tr>
      <w:bookmarkEnd w:id="9"/>
    </w:tbl>
    <w:p w14:paraId="41A9A44F" w14:textId="77777777" w:rsidR="00523181" w:rsidRDefault="002475BE" w:rsidP="00555654">
      <w:pPr>
        <w:pStyle w:val="Heading2"/>
        <w:rPr>
          <w:rStyle w:val="FootnoteReference"/>
          <w:vertAlign w:val="baseline"/>
        </w:rPr>
      </w:pPr>
      <w:r>
        <w:rPr>
          <w:lang w:val="en-US"/>
        </w:rPr>
        <w:br w:type="page"/>
      </w:r>
      <w:bookmarkStart w:id="10" w:name="_Toc227667478"/>
      <w:bookmarkEnd w:id="7"/>
      <w:r w:rsidR="00523181" w:rsidRPr="00523181">
        <w:lastRenderedPageBreak/>
        <w:t>CHARGÉS D’AFFAIRES AD INTERIM</w:t>
      </w:r>
      <w:r w:rsidR="00523181" w:rsidRPr="00523181">
        <w:rPr>
          <w:rStyle w:val="FootnoteReference"/>
          <w:vertAlign w:val="baseline"/>
        </w:rPr>
        <w:footnoteReference w:customMarkFollows="1" w:id="2"/>
        <w:t>*</w:t>
      </w:r>
      <w:bookmarkEnd w:id="8"/>
      <w:bookmarkEnd w:id="10"/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44091C" w:rsidRPr="00852C96" w14:paraId="447B9F08" w14:textId="77777777" w:rsidTr="005321F1">
        <w:trPr>
          <w:cantSplit/>
          <w:tblHeader/>
        </w:trPr>
        <w:tc>
          <w:tcPr>
            <w:tcW w:w="1701" w:type="dxa"/>
          </w:tcPr>
          <w:p w14:paraId="24113D6C" w14:textId="3FBB6429" w:rsidR="0044091C" w:rsidRPr="00381F76" w:rsidRDefault="0044091C" w:rsidP="0093025C">
            <w:pPr>
              <w:spacing w:after="120"/>
              <w:rPr>
                <w:b/>
                <w:bCs/>
                <w:color w:val="000000"/>
                <w:sz w:val="19"/>
                <w:szCs w:val="19"/>
              </w:rPr>
            </w:pPr>
            <w:bookmarkStart w:id="11" w:name="ChargeAffaires"/>
            <w:r w:rsidRPr="00381F76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446E2017" w14:textId="12FE4600" w:rsidR="0044091C" w:rsidRPr="00381F76" w:rsidRDefault="0044091C" w:rsidP="0093025C">
            <w:pPr>
              <w:tabs>
                <w:tab w:val="left" w:pos="482"/>
              </w:tabs>
              <w:spacing w:after="120"/>
              <w:rPr>
                <w:b/>
                <w:bCs/>
                <w:sz w:val="19"/>
                <w:szCs w:val="19"/>
                <w:lang w:val="en-GB"/>
              </w:rPr>
            </w:pPr>
            <w:r w:rsidRPr="00381F76">
              <w:rPr>
                <w:b/>
                <w:bCs/>
                <w:i/>
                <w:iCs/>
                <w:sz w:val="19"/>
                <w:szCs w:val="19"/>
                <w:lang w:val="de-DE"/>
              </w:rPr>
              <w:t>Head of Mission and Residence</w:t>
            </w:r>
          </w:p>
        </w:tc>
        <w:tc>
          <w:tcPr>
            <w:tcW w:w="1814" w:type="dxa"/>
          </w:tcPr>
          <w:p w14:paraId="4FD1F39D" w14:textId="3FD01DF4" w:rsidR="0044091C" w:rsidRPr="00381F76" w:rsidRDefault="0044091C" w:rsidP="0093025C">
            <w:pPr>
              <w:spacing w:after="120"/>
              <w:rPr>
                <w:b/>
                <w:bCs/>
                <w:sz w:val="19"/>
                <w:szCs w:val="19"/>
                <w:lang w:val="en-GB"/>
              </w:rPr>
            </w:pPr>
            <w:r w:rsidRPr="00381F76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44091C" w:rsidRPr="00852C96" w14:paraId="392A9A52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D68BBD6" w14:textId="04270BEC" w:rsidR="0044091C" w:rsidRPr="005321F1" w:rsidRDefault="005321F1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abo Verde</w:t>
            </w:r>
          </w:p>
        </w:tc>
        <w:tc>
          <w:tcPr>
            <w:tcW w:w="3288" w:type="dxa"/>
            <w:tcMar>
              <w:top w:w="120" w:type="dxa"/>
            </w:tcMar>
          </w:tcPr>
          <w:p w14:paraId="6B10DFAE" w14:textId="77777777" w:rsid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Octávio Bento GOMES</w:t>
            </w:r>
          </w:p>
          <w:p w14:paraId="55FAC3A7" w14:textId="01620BA1" w:rsidR="0044091C" w:rsidRP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RUSSELS</w:t>
            </w:r>
          </w:p>
        </w:tc>
        <w:tc>
          <w:tcPr>
            <w:tcW w:w="1814" w:type="dxa"/>
            <w:tcMar>
              <w:top w:w="120" w:type="dxa"/>
            </w:tcMar>
          </w:tcPr>
          <w:p w14:paraId="1030BF61" w14:textId="2964C4E1" w:rsidR="0044091C" w:rsidRPr="005321F1" w:rsidRDefault="005321F1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August 2016</w:t>
            </w:r>
          </w:p>
        </w:tc>
      </w:tr>
      <w:tr w:rsidR="005321F1" w:rsidRPr="00852C96" w14:paraId="7C608508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8552452" w14:textId="19E1B7B8" w:rsidR="005321F1" w:rsidRPr="005321F1" w:rsidRDefault="005321F1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Libya</w:t>
            </w:r>
          </w:p>
        </w:tc>
        <w:tc>
          <w:tcPr>
            <w:tcW w:w="3288" w:type="dxa"/>
            <w:tcMar>
              <w:top w:w="120" w:type="dxa"/>
            </w:tcMar>
          </w:tcPr>
          <w:p w14:paraId="7539A873" w14:textId="77777777" w:rsid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Mohamed A. H. ELMAGHUR</w:t>
            </w:r>
          </w:p>
          <w:p w14:paraId="755F67BB" w14:textId="40004033" w:rsidR="005321F1" w:rsidRP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681B5A35" w14:textId="64ABB36D" w:rsidR="005321F1" w:rsidRPr="005321F1" w:rsidRDefault="005321F1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January 2018</w:t>
            </w:r>
          </w:p>
        </w:tc>
      </w:tr>
      <w:tr w:rsidR="005321F1" w:rsidRPr="00852C96" w14:paraId="4CF2724C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B084468" w14:textId="2A0F40B4" w:rsidR="005321F1" w:rsidRPr="005321F1" w:rsidRDefault="005321F1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Afghan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6835A5D4" w14:textId="77777777" w:rsid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Fazull Mahmood RAHEMEE PAJWAK</w:t>
            </w:r>
          </w:p>
          <w:p w14:paraId="7735184E" w14:textId="6D27B790" w:rsidR="005321F1" w:rsidRP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AF24FF6" w14:textId="27BA11B1" w:rsidR="005321F1" w:rsidRPr="005321F1" w:rsidRDefault="005321F1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December 2020</w:t>
            </w:r>
          </w:p>
        </w:tc>
      </w:tr>
      <w:tr w:rsidR="005321F1" w:rsidRPr="00852C96" w14:paraId="3AB63273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FF332D2" w14:textId="284568E0" w:rsidR="005321F1" w:rsidRPr="005321F1" w:rsidRDefault="005321F1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olombia</w:t>
            </w:r>
          </w:p>
        </w:tc>
        <w:tc>
          <w:tcPr>
            <w:tcW w:w="3288" w:type="dxa"/>
            <w:tcMar>
              <w:top w:w="120" w:type="dxa"/>
            </w:tcMar>
          </w:tcPr>
          <w:p w14:paraId="525FBF0F" w14:textId="77777777" w:rsid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Diana KECÁN CERVANTES</w:t>
            </w:r>
          </w:p>
          <w:p w14:paraId="4FF16DF7" w14:textId="3E317B2A" w:rsidR="005321F1" w:rsidRP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C148819" w14:textId="0B4ED680" w:rsidR="005321F1" w:rsidRPr="005321F1" w:rsidRDefault="005321F1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July 2023</w:t>
            </w:r>
          </w:p>
        </w:tc>
      </w:tr>
      <w:tr w:rsidR="005321F1" w:rsidRPr="00852C96" w14:paraId="7754B9F8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A1BDA05" w14:textId="6A87909D" w:rsidR="005321F1" w:rsidRPr="005321F1" w:rsidRDefault="005321F1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Equatorial Guinea</w:t>
            </w:r>
          </w:p>
        </w:tc>
        <w:tc>
          <w:tcPr>
            <w:tcW w:w="3288" w:type="dxa"/>
            <w:tcMar>
              <w:top w:w="120" w:type="dxa"/>
            </w:tcMar>
          </w:tcPr>
          <w:p w14:paraId="0A8FEE95" w14:textId="77777777" w:rsid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Mateo NSOGO NGUERE MICUE</w:t>
            </w:r>
          </w:p>
          <w:p w14:paraId="3987B46E" w14:textId="4EC071EA" w:rsidR="005321F1" w:rsidRP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2621BCCD" w14:textId="47DF0928" w:rsidR="005321F1" w:rsidRPr="005321F1" w:rsidRDefault="005321F1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November 2023</w:t>
            </w:r>
          </w:p>
        </w:tc>
      </w:tr>
      <w:tr w:rsidR="005321F1" w:rsidRPr="00852C96" w14:paraId="6034C13E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39E61F1" w14:textId="526F13A1" w:rsidR="005321F1" w:rsidRPr="005321F1" w:rsidRDefault="005321F1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Togo</w:t>
            </w:r>
          </w:p>
        </w:tc>
        <w:tc>
          <w:tcPr>
            <w:tcW w:w="3288" w:type="dxa"/>
            <w:tcMar>
              <w:top w:w="120" w:type="dxa"/>
            </w:tcMar>
          </w:tcPr>
          <w:p w14:paraId="5CE0F9AD" w14:textId="77777777" w:rsid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Cofie Séna Rodrigue WOUSSIDO</w:t>
            </w:r>
          </w:p>
          <w:p w14:paraId="6E2013A5" w14:textId="3DD74C19" w:rsidR="005321F1" w:rsidRP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5F9E8A84" w14:textId="078F244A" w:rsidR="005321F1" w:rsidRPr="005321F1" w:rsidRDefault="005321F1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August 2025</w:t>
            </w:r>
          </w:p>
        </w:tc>
      </w:tr>
      <w:tr w:rsidR="005321F1" w:rsidRPr="00852C96" w14:paraId="771AEAAB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BB239E1" w14:textId="196FF01F" w:rsidR="005321F1" w:rsidRPr="005321F1" w:rsidRDefault="005321F1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United States of Ame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2FA81732" w14:textId="77777777" w:rsidR="005321F1" w:rsidRDefault="005321F1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Brian Edward GREANEY</w:t>
            </w:r>
          </w:p>
          <w:p w14:paraId="2F63691F" w14:textId="5E8EB39A" w:rsidR="005321F1" w:rsidRPr="005321F1" w:rsidRDefault="005321F1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3C491D2" w14:textId="238CFE01" w:rsidR="005321F1" w:rsidRPr="005321F1" w:rsidRDefault="005321F1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ugust 2025</w:t>
            </w:r>
          </w:p>
        </w:tc>
      </w:tr>
      <w:tr w:rsidR="005321F1" w:rsidRPr="00852C96" w14:paraId="0A112504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3659DCC" w14:textId="72F924C8" w:rsidR="005321F1" w:rsidRPr="005321F1" w:rsidRDefault="005321F1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Iraq</w:t>
            </w:r>
          </w:p>
        </w:tc>
        <w:tc>
          <w:tcPr>
            <w:tcW w:w="3288" w:type="dxa"/>
            <w:tcMar>
              <w:top w:w="120" w:type="dxa"/>
            </w:tcMar>
          </w:tcPr>
          <w:p w14:paraId="6A809477" w14:textId="77777777" w:rsid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Rahman Loan Muhsin JOTHERY</w:t>
            </w:r>
          </w:p>
          <w:p w14:paraId="0C63594E" w14:textId="61CC802E" w:rsidR="005321F1" w:rsidRP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A65AFAB" w14:textId="7D5E5493" w:rsidR="005321F1" w:rsidRPr="005321F1" w:rsidRDefault="005321F1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 September 2025</w:t>
            </w:r>
          </w:p>
        </w:tc>
      </w:tr>
      <w:tr w:rsidR="005321F1" w:rsidRPr="00852C96" w14:paraId="6FFDFBE6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DE4EAFC" w14:textId="26DF92E0" w:rsidR="005321F1" w:rsidRPr="005321F1" w:rsidRDefault="005321F1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United Arab Emirates</w:t>
            </w:r>
          </w:p>
        </w:tc>
        <w:tc>
          <w:tcPr>
            <w:tcW w:w="3288" w:type="dxa"/>
            <w:tcMar>
              <w:top w:w="120" w:type="dxa"/>
            </w:tcMar>
          </w:tcPr>
          <w:p w14:paraId="5DBDB7F7" w14:textId="77777777" w:rsid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Shaikha Humood Shakhboot ALKAABI</w:t>
            </w:r>
          </w:p>
          <w:p w14:paraId="421781B7" w14:textId="5247714C" w:rsidR="005321F1" w:rsidRP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AD81DDA" w14:textId="19D24009" w:rsidR="005321F1" w:rsidRPr="005321F1" w:rsidRDefault="005321F1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0 September 2025</w:t>
            </w:r>
          </w:p>
        </w:tc>
      </w:tr>
      <w:tr w:rsidR="005321F1" w:rsidRPr="00852C96" w14:paraId="776B7B1E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FFAAB9F" w14:textId="31EF616D" w:rsidR="005321F1" w:rsidRPr="005321F1" w:rsidRDefault="005321F1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Nigeria</w:t>
            </w:r>
          </w:p>
        </w:tc>
        <w:tc>
          <w:tcPr>
            <w:tcW w:w="3288" w:type="dxa"/>
            <w:tcMar>
              <w:top w:w="120" w:type="dxa"/>
            </w:tcMar>
          </w:tcPr>
          <w:p w14:paraId="17CBFBAA" w14:textId="77777777" w:rsid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Viviene E. OGONYI</w:t>
            </w:r>
          </w:p>
          <w:p w14:paraId="6E96B9DE" w14:textId="07826B4C" w:rsidR="005321F1" w:rsidRP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276561F3" w14:textId="315B017A" w:rsidR="005321F1" w:rsidRPr="005321F1" w:rsidRDefault="005321F1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 October 2025</w:t>
            </w:r>
          </w:p>
        </w:tc>
      </w:tr>
      <w:tr w:rsidR="005321F1" w:rsidRPr="00852C96" w14:paraId="43B4144B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D183066" w14:textId="0B546803" w:rsidR="005321F1" w:rsidRPr="005321F1" w:rsidRDefault="005321F1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United Kingdom of Great Britain and Northern 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2EA6D8DA" w14:textId="77777777" w:rsidR="005321F1" w:rsidRDefault="005321F1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Nigel Marcus BAKER</w:t>
            </w:r>
          </w:p>
          <w:p w14:paraId="14058782" w14:textId="51D9F0BF" w:rsidR="005321F1" w:rsidRPr="005321F1" w:rsidRDefault="005321F1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32C4086" w14:textId="30F5A927" w:rsidR="005321F1" w:rsidRPr="005321F1" w:rsidRDefault="005321F1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November 2025</w:t>
            </w:r>
          </w:p>
        </w:tc>
      </w:tr>
      <w:tr w:rsidR="005321F1" w:rsidRPr="00852C96" w14:paraId="55524961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0623900" w14:textId="5B6707DF" w:rsidR="005321F1" w:rsidRPr="005321F1" w:rsidRDefault="005321F1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Malaysia</w:t>
            </w:r>
          </w:p>
        </w:tc>
        <w:tc>
          <w:tcPr>
            <w:tcW w:w="3288" w:type="dxa"/>
            <w:tcMar>
              <w:top w:w="120" w:type="dxa"/>
            </w:tcMar>
          </w:tcPr>
          <w:p w14:paraId="66B08987" w14:textId="77777777" w:rsid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Norafizian BIN MUSTAFFA</w:t>
            </w:r>
          </w:p>
          <w:p w14:paraId="3331A2EC" w14:textId="1D98F5AF" w:rsidR="005321F1" w:rsidRP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1243FD1F" w14:textId="1015F4CC" w:rsidR="005321F1" w:rsidRPr="005321F1" w:rsidRDefault="005321F1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9 December 2025</w:t>
            </w:r>
          </w:p>
        </w:tc>
      </w:tr>
      <w:tr w:rsidR="005321F1" w:rsidRPr="00852C96" w14:paraId="47B7CB11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324D4A3" w14:textId="355CEEC2" w:rsidR="005321F1" w:rsidRPr="005321F1" w:rsidRDefault="005321F1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Kenya</w:t>
            </w:r>
          </w:p>
        </w:tc>
        <w:tc>
          <w:tcPr>
            <w:tcW w:w="3288" w:type="dxa"/>
            <w:tcMar>
              <w:top w:w="120" w:type="dxa"/>
            </w:tcMar>
          </w:tcPr>
          <w:p w14:paraId="42203C1A" w14:textId="77777777" w:rsid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Valerie Wanjiku RUGENE</w:t>
            </w:r>
          </w:p>
          <w:p w14:paraId="46FE456F" w14:textId="69AE9985" w:rsidR="005321F1" w:rsidRP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3BA9376" w14:textId="6A44689E" w:rsidR="005321F1" w:rsidRPr="005321F1" w:rsidRDefault="005321F1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December 2025</w:t>
            </w:r>
          </w:p>
        </w:tc>
      </w:tr>
      <w:tr w:rsidR="005321F1" w:rsidRPr="00852C96" w14:paraId="758E62DA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ED57107" w14:textId="5D6E656A" w:rsidR="005321F1" w:rsidRPr="005321F1" w:rsidRDefault="005321F1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Serbia</w:t>
            </w:r>
          </w:p>
        </w:tc>
        <w:tc>
          <w:tcPr>
            <w:tcW w:w="3288" w:type="dxa"/>
            <w:tcMar>
              <w:top w:w="120" w:type="dxa"/>
            </w:tcMar>
          </w:tcPr>
          <w:p w14:paraId="72DE3C67" w14:textId="77777777" w:rsidR="005321F1" w:rsidRDefault="005321F1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s Vesna GORDANIĆ</w:t>
            </w:r>
          </w:p>
          <w:p w14:paraId="6D5DFE52" w14:textId="52C02BE2" w:rsidR="005321F1" w:rsidRPr="005321F1" w:rsidRDefault="005321F1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9F27564" w14:textId="31606FAB" w:rsidR="005321F1" w:rsidRPr="005321F1" w:rsidRDefault="005321F1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January 2026</w:t>
            </w:r>
          </w:p>
        </w:tc>
      </w:tr>
      <w:tr w:rsidR="005321F1" w:rsidRPr="00852C96" w14:paraId="38FE561F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80EB705" w14:textId="5BA8C28B" w:rsidR="005321F1" w:rsidRPr="005321F1" w:rsidRDefault="005321F1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Sri Lanka</w:t>
            </w:r>
          </w:p>
        </w:tc>
        <w:tc>
          <w:tcPr>
            <w:tcW w:w="3288" w:type="dxa"/>
            <w:tcMar>
              <w:top w:w="120" w:type="dxa"/>
            </w:tcMar>
          </w:tcPr>
          <w:p w14:paraId="45FD9938" w14:textId="77777777" w:rsid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Wickrama Arachchige Don Mahesh GUNAWARDANA</w:t>
            </w:r>
          </w:p>
          <w:p w14:paraId="77900B83" w14:textId="2CEBE05F" w:rsidR="005321F1" w:rsidRPr="005321F1" w:rsidRDefault="005321F1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C16927A" w14:textId="700B6CFB" w:rsidR="005321F1" w:rsidRPr="005321F1" w:rsidRDefault="005321F1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January 2026</w:t>
            </w:r>
          </w:p>
        </w:tc>
      </w:tr>
      <w:tr w:rsidR="005321F1" w:rsidRPr="00852C96" w14:paraId="494978DC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05E4A02" w14:textId="0160DC89" w:rsidR="005321F1" w:rsidRPr="005321F1" w:rsidRDefault="005321F1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Po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22CA91E3" w14:textId="77777777" w:rsidR="005321F1" w:rsidRDefault="005321F1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Leszek Wincenty SOCZEWICA</w:t>
            </w:r>
          </w:p>
          <w:p w14:paraId="1C4A25F1" w14:textId="504B707B" w:rsidR="005321F1" w:rsidRPr="005321F1" w:rsidRDefault="005321F1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39E41A6" w14:textId="7926EF4E" w:rsidR="005321F1" w:rsidRPr="005321F1" w:rsidRDefault="005321F1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 February 2026</w:t>
            </w:r>
          </w:p>
        </w:tc>
      </w:tr>
      <w:tr w:rsidR="005321F1" w:rsidRPr="00852C96" w14:paraId="5E2D1FBA" w14:textId="77777777" w:rsidTr="005321F1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D1EEAF5" w14:textId="65B76E42" w:rsidR="005321F1" w:rsidRPr="005321F1" w:rsidRDefault="005321F1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Hungary</w:t>
            </w:r>
          </w:p>
        </w:tc>
        <w:tc>
          <w:tcPr>
            <w:tcW w:w="3288" w:type="dxa"/>
            <w:tcMar>
              <w:top w:w="120" w:type="dxa"/>
            </w:tcMar>
          </w:tcPr>
          <w:p w14:paraId="2EE31D26" w14:textId="77777777" w:rsidR="005321F1" w:rsidRDefault="005321F1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Krisztián TÓTH</w:t>
            </w:r>
          </w:p>
          <w:p w14:paraId="76286A3B" w14:textId="59E20D99" w:rsidR="005321F1" w:rsidRPr="005321F1" w:rsidRDefault="005321F1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780403D" w14:textId="50309BC5" w:rsidR="005321F1" w:rsidRPr="005321F1" w:rsidRDefault="005321F1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7 February 2026</w:t>
            </w:r>
          </w:p>
        </w:tc>
      </w:tr>
      <w:bookmarkEnd w:id="11"/>
    </w:tbl>
    <w:p w14:paraId="3186ECA7" w14:textId="77777777" w:rsidR="00C37CFA" w:rsidRPr="0095670C" w:rsidRDefault="000F2A6D" w:rsidP="00C37CFA">
      <w:pPr>
        <w:rPr>
          <w:sz w:val="2"/>
          <w:szCs w:val="2"/>
          <w:lang w:val="en-US"/>
        </w:rPr>
      </w:pPr>
      <w:r w:rsidRPr="0095670C">
        <w:rPr>
          <w:sz w:val="2"/>
          <w:szCs w:val="2"/>
          <w:lang w:val="en-US"/>
        </w:rPr>
        <w:br w:type="page"/>
      </w:r>
    </w:p>
    <w:p w14:paraId="20318B0D" w14:textId="77777777" w:rsidR="00C37CFA" w:rsidRPr="002D7BB2" w:rsidRDefault="00C37CFA" w:rsidP="00C37CFA">
      <w:pPr>
        <w:rPr>
          <w:lang w:val="en-US"/>
        </w:rPr>
      </w:pPr>
    </w:p>
    <w:p w14:paraId="27B03708" w14:textId="77777777" w:rsidR="00C37CFA" w:rsidRPr="002D7BB2" w:rsidRDefault="00C37CFA" w:rsidP="00C37CFA">
      <w:pPr>
        <w:rPr>
          <w:lang w:val="en-US"/>
        </w:rPr>
      </w:pPr>
    </w:p>
    <w:p w14:paraId="2E3C086C" w14:textId="77777777" w:rsidR="00C37CFA" w:rsidRPr="002D7BB2" w:rsidRDefault="00C37CFA" w:rsidP="00C37CFA">
      <w:pPr>
        <w:rPr>
          <w:lang w:val="en-US"/>
        </w:rPr>
      </w:pPr>
    </w:p>
    <w:p w14:paraId="501BDAE5" w14:textId="77777777" w:rsidR="00C37CFA" w:rsidRPr="002D7BB2" w:rsidRDefault="00C37CFA" w:rsidP="00C37CFA">
      <w:pPr>
        <w:rPr>
          <w:lang w:val="en-US"/>
        </w:rPr>
      </w:pPr>
    </w:p>
    <w:p w14:paraId="57A95DDB" w14:textId="77777777" w:rsidR="00C37CFA" w:rsidRPr="002D7BB2" w:rsidRDefault="00C37CFA" w:rsidP="00C37CFA">
      <w:pPr>
        <w:rPr>
          <w:lang w:val="en-US"/>
        </w:rPr>
      </w:pPr>
    </w:p>
    <w:p w14:paraId="17826C29" w14:textId="77777777" w:rsidR="00C37CFA" w:rsidRPr="002D7BB2" w:rsidRDefault="00C37CFA" w:rsidP="00C37CFA">
      <w:pPr>
        <w:rPr>
          <w:lang w:val="en-US"/>
        </w:rPr>
      </w:pPr>
    </w:p>
    <w:p w14:paraId="017C0CF5" w14:textId="77777777" w:rsidR="00C37CFA" w:rsidRPr="002D7BB2" w:rsidRDefault="00C37CFA" w:rsidP="00C37CFA">
      <w:pPr>
        <w:rPr>
          <w:lang w:val="en-US"/>
        </w:rPr>
      </w:pPr>
    </w:p>
    <w:p w14:paraId="0F09BEFD" w14:textId="77777777" w:rsidR="00C37CFA" w:rsidRPr="002D7BB2" w:rsidRDefault="00C37CFA" w:rsidP="00C37CFA">
      <w:pPr>
        <w:rPr>
          <w:lang w:val="en-US"/>
        </w:rPr>
      </w:pPr>
    </w:p>
    <w:p w14:paraId="03F0BB4B" w14:textId="77777777" w:rsidR="00C37CFA" w:rsidRPr="002D7BB2" w:rsidRDefault="00C37CFA" w:rsidP="00C37CFA">
      <w:pPr>
        <w:rPr>
          <w:lang w:val="en-US"/>
        </w:rPr>
      </w:pPr>
    </w:p>
    <w:p w14:paraId="454DE0E2" w14:textId="77777777" w:rsidR="00C37CFA" w:rsidRPr="002D7BB2" w:rsidRDefault="00C37CFA" w:rsidP="00C37CFA">
      <w:pPr>
        <w:rPr>
          <w:lang w:val="en-US"/>
        </w:rPr>
      </w:pPr>
    </w:p>
    <w:p w14:paraId="57B91BE0" w14:textId="77777777" w:rsidR="00C37CFA" w:rsidRPr="002D7BB2" w:rsidRDefault="00C37CFA" w:rsidP="00C37CFA">
      <w:pPr>
        <w:rPr>
          <w:lang w:val="en-US"/>
        </w:rPr>
      </w:pPr>
    </w:p>
    <w:p w14:paraId="736F3365" w14:textId="77777777" w:rsidR="00C37CFA" w:rsidRPr="002D7BB2" w:rsidRDefault="00C37CFA" w:rsidP="00C37CFA">
      <w:pPr>
        <w:rPr>
          <w:lang w:val="en-US"/>
        </w:rPr>
      </w:pPr>
    </w:p>
    <w:p w14:paraId="0C138D6D" w14:textId="77777777" w:rsidR="00C37CFA" w:rsidRPr="002D7BB2" w:rsidRDefault="00C37CFA" w:rsidP="00C37CFA">
      <w:pPr>
        <w:rPr>
          <w:lang w:val="en-US"/>
        </w:rPr>
      </w:pPr>
    </w:p>
    <w:p w14:paraId="65253914" w14:textId="77777777" w:rsidR="00C37CFA" w:rsidRPr="002D7BB2" w:rsidRDefault="00C37CFA" w:rsidP="00C37CFA">
      <w:pPr>
        <w:rPr>
          <w:lang w:val="en-US"/>
        </w:rPr>
      </w:pPr>
    </w:p>
    <w:p w14:paraId="600BB417" w14:textId="77777777" w:rsidR="00C37CFA" w:rsidRPr="002D7BB2" w:rsidRDefault="00C37CFA" w:rsidP="00C37CFA">
      <w:pPr>
        <w:rPr>
          <w:lang w:val="en-US"/>
        </w:rPr>
      </w:pPr>
    </w:p>
    <w:p w14:paraId="3C08D1EA" w14:textId="77777777" w:rsidR="00C37CFA" w:rsidRPr="002D7BB2" w:rsidRDefault="00C37CFA" w:rsidP="00C37CFA">
      <w:pPr>
        <w:rPr>
          <w:lang w:val="en-US"/>
        </w:rPr>
      </w:pPr>
    </w:p>
    <w:p w14:paraId="3969C5A4" w14:textId="77777777" w:rsidR="00C37CFA" w:rsidRPr="002D7BB2" w:rsidRDefault="00C37CFA" w:rsidP="00C37CFA">
      <w:pPr>
        <w:rPr>
          <w:lang w:val="en-US"/>
        </w:rPr>
      </w:pPr>
    </w:p>
    <w:p w14:paraId="29CFF0EF" w14:textId="77777777" w:rsidR="00A31608" w:rsidRPr="00CE319C" w:rsidRDefault="00C37CFA" w:rsidP="00CE319C">
      <w:pPr>
        <w:jc w:val="center"/>
        <w:rPr>
          <w:b/>
          <w:bCs/>
          <w:sz w:val="19"/>
          <w:szCs w:val="19"/>
        </w:rPr>
      </w:pPr>
      <w:r w:rsidRPr="00CE319C">
        <w:rPr>
          <w:b/>
          <w:bCs/>
          <w:sz w:val="19"/>
          <w:szCs w:val="19"/>
        </w:rPr>
        <w:t>D I P L O M A T I C   M I S S I O N S</w:t>
      </w:r>
    </w:p>
    <w:p w14:paraId="295AB7D3" w14:textId="4A655028" w:rsidR="00467874" w:rsidRDefault="001A5D21" w:rsidP="005321F1">
      <w:pPr>
        <w:pStyle w:val="MisijeNaslov"/>
      </w:pPr>
      <w:r>
        <w:br w:type="page"/>
      </w:r>
      <w:bookmarkStart w:id="12" w:name="misije"/>
      <w:bookmarkStart w:id="13" w:name="_Toc227667479"/>
      <w:bookmarkEnd w:id="12"/>
      <w:r w:rsidR="005321F1">
        <w:lastRenderedPageBreak/>
        <w:t>Afghanistan</w:t>
      </w:r>
      <w:bookmarkEnd w:id="13"/>
    </w:p>
    <w:p w14:paraId="2BC0E3A7" w14:textId="781B3D02" w:rsidR="005321F1" w:rsidRDefault="005321F1" w:rsidP="005321F1">
      <w:pPr>
        <w:pStyle w:val="dlCaption"/>
      </w:pPr>
      <w:r>
        <w:t>EMBASSY OF THE ISLAMIC REPUBLIC OF AFGHANISTAN</w:t>
      </w:r>
    </w:p>
    <w:p w14:paraId="480061D9" w14:textId="661FDFE9" w:rsidR="005321F1" w:rsidRDefault="005321F1" w:rsidP="005321F1">
      <w:pPr>
        <w:pStyle w:val="dlAddress"/>
      </w:pPr>
      <w:r>
        <w:t>AT-1160 VIENNA, Huttengasse 24-26</w:t>
      </w:r>
    </w:p>
    <w:p w14:paraId="6FDDECCC" w14:textId="2DBAB6C9" w:rsidR="005321F1" w:rsidRDefault="005321F1" w:rsidP="005321F1">
      <w:pPr>
        <w:pStyle w:val="dlOfficeHours"/>
      </w:pPr>
      <w:r>
        <w:t>Office hours: Monday – Friday 9.00 – 13.00</w:t>
      </w:r>
    </w:p>
    <w:p w14:paraId="6F0305FF" w14:textId="3562DA49" w:rsidR="005321F1" w:rsidRDefault="005321F1" w:rsidP="005321F1">
      <w:pPr>
        <w:pStyle w:val="dlPhone"/>
      </w:pPr>
      <w:r>
        <w:t>Tel: + 43 1 402 10 06-23</w:t>
      </w:r>
    </w:p>
    <w:p w14:paraId="2C5CF026" w14:textId="2EF530EE" w:rsidR="005321F1" w:rsidRDefault="005321F1" w:rsidP="005321F1">
      <w:pPr>
        <w:pStyle w:val="dlPhone"/>
      </w:pPr>
      <w:r>
        <w:t>Emergency number: + 43 676 674 41 40, + 43 676 547 23 74</w:t>
      </w:r>
    </w:p>
    <w:p w14:paraId="0F62F859" w14:textId="02308C6E" w:rsidR="005321F1" w:rsidRDefault="005321F1" w:rsidP="005321F1">
      <w:pPr>
        <w:pStyle w:val="dlPhone"/>
      </w:pPr>
      <w:r>
        <w:t>E-mail: embassy@afghanistan-vienna.com</w:t>
      </w:r>
    </w:p>
    <w:p w14:paraId="1B88140E" w14:textId="2648E03E" w:rsidR="005321F1" w:rsidRDefault="005321F1" w:rsidP="005321F1">
      <w:pPr>
        <w:pStyle w:val="dlPhone"/>
      </w:pPr>
      <w:r>
        <w:t>Homepage: www.afghanistan-vienna.org</w:t>
      </w:r>
    </w:p>
    <w:p w14:paraId="54CF7467" w14:textId="7349082E" w:rsidR="005321F1" w:rsidRDefault="005321F1" w:rsidP="005321F1">
      <w:pPr>
        <w:pStyle w:val="dlUradCaption"/>
      </w:pPr>
      <w:r>
        <w:t>Consular Section</w:t>
      </w:r>
    </w:p>
    <w:p w14:paraId="53CBBE3A" w14:textId="1DD0FFE7" w:rsidR="005321F1" w:rsidRDefault="005321F1" w:rsidP="005321F1">
      <w:pPr>
        <w:pStyle w:val="dlPhone"/>
      </w:pPr>
      <w:r>
        <w:t>Tel: + 43 1 524 78 06</w:t>
      </w:r>
    </w:p>
    <w:p w14:paraId="75F60E51" w14:textId="64E61F58" w:rsidR="005321F1" w:rsidRDefault="005321F1" w:rsidP="005321F1">
      <w:pPr>
        <w:pStyle w:val="dlPhone"/>
      </w:pPr>
      <w:r>
        <w:t>E-mail: consulateafghanistan-vienna.com</w:t>
      </w:r>
    </w:p>
    <w:p w14:paraId="6B4D4FCD" w14:textId="0FFB6DB4" w:rsidR="005321F1" w:rsidRDefault="005321F1" w:rsidP="005321F1">
      <w:pPr>
        <w:pStyle w:val="dlPerson"/>
      </w:pPr>
    </w:p>
    <w:p w14:paraId="3BAC3A2E" w14:textId="18D26D61" w:rsidR="005321F1" w:rsidRDefault="005321F1" w:rsidP="005321F1">
      <w:pPr>
        <w:pStyle w:val="dlPerson"/>
      </w:pPr>
      <w:r>
        <w:t>Mr Fazull Mahmood RAHEMEE PAJWAK</w:t>
      </w:r>
    </w:p>
    <w:p w14:paraId="5BBAE61F" w14:textId="28140A9D" w:rsidR="005321F1" w:rsidRDefault="005321F1" w:rsidP="005321F1">
      <w:pPr>
        <w:pStyle w:val="dlPerson2"/>
      </w:pPr>
      <w:r>
        <w:t>Counsellor</w:t>
      </w:r>
    </w:p>
    <w:p w14:paraId="23E7FC95" w14:textId="27236FEF" w:rsidR="005321F1" w:rsidRDefault="005321F1" w:rsidP="005321F1">
      <w:pPr>
        <w:pStyle w:val="dlPerson2Last"/>
      </w:pPr>
      <w:r>
        <w:t>Chargé d'Affaires a.i.</w:t>
      </w:r>
    </w:p>
    <w:p w14:paraId="1589F8F2" w14:textId="0FF52A3E" w:rsidR="005321F1" w:rsidRDefault="005321F1" w:rsidP="005321F1">
      <w:pPr>
        <w:pStyle w:val="dlPerson"/>
      </w:pPr>
      <w:r>
        <w:t>Ms Masiha AKRAMI</w:t>
      </w:r>
    </w:p>
    <w:p w14:paraId="4B624325" w14:textId="66C62C48" w:rsidR="005321F1" w:rsidRDefault="005321F1" w:rsidP="005321F1">
      <w:pPr>
        <w:pStyle w:val="dlPerson2Last"/>
      </w:pPr>
      <w:r>
        <w:t>First Secretary</w:t>
      </w:r>
    </w:p>
    <w:p w14:paraId="5B9DA41D" w14:textId="4DD2CEBB" w:rsidR="005321F1" w:rsidRDefault="005321F1" w:rsidP="005321F1">
      <w:pPr>
        <w:pStyle w:val="MisijeNaslov"/>
      </w:pPr>
      <w:r>
        <w:br w:type="column"/>
      </w:r>
      <w:bookmarkStart w:id="14" w:name="_Toc227667480"/>
      <w:r>
        <w:lastRenderedPageBreak/>
        <w:t>Albania</w:t>
      </w:r>
      <w:bookmarkEnd w:id="14"/>
    </w:p>
    <w:p w14:paraId="2B51CC2E" w14:textId="752720A4" w:rsidR="005321F1" w:rsidRDefault="005321F1" w:rsidP="005321F1">
      <w:pPr>
        <w:pStyle w:val="dlCaption"/>
      </w:pPr>
      <w:r>
        <w:t>EMBASSY OF THE REPUBLIC OF ALBANIA</w:t>
      </w:r>
    </w:p>
    <w:p w14:paraId="791C2517" w14:textId="5B85AA48" w:rsidR="005321F1" w:rsidRDefault="005321F1" w:rsidP="005321F1">
      <w:pPr>
        <w:pStyle w:val="dlAddress"/>
      </w:pPr>
      <w:r>
        <w:t>SI-1000 LJUBLJANA, Tavčarjeva ulica 10</w:t>
      </w:r>
    </w:p>
    <w:p w14:paraId="31E26087" w14:textId="4810B312" w:rsidR="005321F1" w:rsidRDefault="005321F1" w:rsidP="005321F1">
      <w:pPr>
        <w:pStyle w:val="dlOfficeHours"/>
      </w:pPr>
      <w:r>
        <w:t>Office hours: Monday – Thursday 8.00 – 16.30, Friday 8.00 – 14.00</w:t>
      </w:r>
    </w:p>
    <w:p w14:paraId="43B292C7" w14:textId="3C0491E9" w:rsidR="005321F1" w:rsidRDefault="005321F1" w:rsidP="005321F1">
      <w:pPr>
        <w:pStyle w:val="dlPhone"/>
      </w:pPr>
      <w:r>
        <w:t>Tel: + 386 1 547 36 50</w:t>
      </w:r>
    </w:p>
    <w:p w14:paraId="165E62E0" w14:textId="37A58A8E" w:rsidR="005321F1" w:rsidRDefault="005321F1" w:rsidP="005321F1">
      <w:pPr>
        <w:pStyle w:val="dlPhone"/>
      </w:pPr>
      <w:r>
        <w:t>Emergency number: + 386 31 240 760</w:t>
      </w:r>
    </w:p>
    <w:p w14:paraId="64C13B7B" w14:textId="66851E0B" w:rsidR="005321F1" w:rsidRDefault="005321F1" w:rsidP="005321F1">
      <w:pPr>
        <w:pStyle w:val="dlPhone"/>
      </w:pPr>
      <w:r>
        <w:t>Fax: + 386 1 547 36 52</w:t>
      </w:r>
    </w:p>
    <w:p w14:paraId="1BDE7F3D" w14:textId="1889B8D6" w:rsidR="005321F1" w:rsidRDefault="005321F1" w:rsidP="005321F1">
      <w:pPr>
        <w:pStyle w:val="dlPhone"/>
      </w:pPr>
      <w:r>
        <w:t>E-mail: embassy.ljubljana@mfa.gov.al</w:t>
      </w:r>
    </w:p>
    <w:p w14:paraId="76849D84" w14:textId="69E7FD8E" w:rsidR="005321F1" w:rsidRDefault="005321F1" w:rsidP="005321F1">
      <w:pPr>
        <w:pStyle w:val="dlPhone"/>
      </w:pPr>
      <w:r>
        <w:t>Homepage: https://www.ambasadat.gov.al/slovenia/</w:t>
      </w:r>
    </w:p>
    <w:p w14:paraId="03F70E40" w14:textId="37EA62AD" w:rsidR="005321F1" w:rsidRDefault="005321F1" w:rsidP="005321F1">
      <w:pPr>
        <w:pStyle w:val="dlPerson"/>
      </w:pPr>
    </w:p>
    <w:p w14:paraId="35D84DE1" w14:textId="132EE4C5" w:rsidR="005321F1" w:rsidRDefault="005321F1" w:rsidP="005321F1">
      <w:pPr>
        <w:pStyle w:val="dlPerson"/>
      </w:pPr>
      <w:r>
        <w:t>H. E. Mr Oljan KANUSHI</w:t>
      </w:r>
    </w:p>
    <w:p w14:paraId="090B1E6E" w14:textId="7A27E024" w:rsidR="005321F1" w:rsidRDefault="005321F1" w:rsidP="005321F1">
      <w:pPr>
        <w:pStyle w:val="dlPerson2"/>
      </w:pPr>
      <w:r>
        <w:t>Ambassador Extraordinary and Plenipotentiary</w:t>
      </w:r>
    </w:p>
    <w:p w14:paraId="66CEC3DB" w14:textId="1F51BE7C" w:rsidR="005321F1" w:rsidRDefault="005321F1" w:rsidP="005321F1">
      <w:pPr>
        <w:pStyle w:val="dlPerson2Last"/>
      </w:pPr>
      <w:r>
        <w:t>8 January 2024</w:t>
      </w:r>
    </w:p>
    <w:p w14:paraId="1E056228" w14:textId="63028170" w:rsidR="005321F1" w:rsidRDefault="005321F1" w:rsidP="005321F1">
      <w:pPr>
        <w:pStyle w:val="dlPerson"/>
      </w:pPr>
      <w:r>
        <w:t>Mr Llesh KOLA</w:t>
      </w:r>
    </w:p>
    <w:p w14:paraId="722C8957" w14:textId="0BAC88A0" w:rsidR="005321F1" w:rsidRDefault="005321F1" w:rsidP="005321F1">
      <w:pPr>
        <w:pStyle w:val="dlPerson2Last"/>
      </w:pPr>
      <w:r>
        <w:t>Minister Plenipotentiary (Consular Affairs)</w:t>
      </w:r>
    </w:p>
    <w:p w14:paraId="75021BAB" w14:textId="4297B602" w:rsidR="005321F1" w:rsidRDefault="005321F1" w:rsidP="005321F1">
      <w:pPr>
        <w:pStyle w:val="dlPerson"/>
      </w:pPr>
      <w:r>
        <w:t>Colonel Elton RESO</w:t>
      </w:r>
    </w:p>
    <w:p w14:paraId="512E37FA" w14:textId="5AC0F217" w:rsidR="005321F1" w:rsidRDefault="005321F1" w:rsidP="005321F1">
      <w:pPr>
        <w:pStyle w:val="dlPerson2"/>
      </w:pPr>
      <w:r>
        <w:t>Military Attaché</w:t>
      </w:r>
    </w:p>
    <w:p w14:paraId="37143871" w14:textId="56446CDA" w:rsidR="005321F1" w:rsidRDefault="005321F1" w:rsidP="005321F1">
      <w:pPr>
        <w:pStyle w:val="dlPerson2Last"/>
      </w:pPr>
      <w:r>
        <w:t>with residence in Rome</w:t>
      </w:r>
    </w:p>
    <w:p w14:paraId="1A10C0AA" w14:textId="653D77C3" w:rsidR="005321F1" w:rsidRDefault="005321F1" w:rsidP="005321F1">
      <w:pPr>
        <w:pStyle w:val="MisijeNaslov"/>
      </w:pPr>
      <w:r>
        <w:br w:type="column"/>
      </w:r>
      <w:bookmarkStart w:id="15" w:name="_Toc227667481"/>
      <w:r>
        <w:lastRenderedPageBreak/>
        <w:t>Algeria</w:t>
      </w:r>
      <w:bookmarkEnd w:id="15"/>
    </w:p>
    <w:p w14:paraId="02285134" w14:textId="6292715A" w:rsidR="005321F1" w:rsidRDefault="005321F1" w:rsidP="005321F1">
      <w:pPr>
        <w:pStyle w:val="dlCaption"/>
      </w:pPr>
      <w:r>
        <w:t>EMBASSY OF THE PEOPLE’S DEMOCRATIC REPUBLIC OF ALGERIA</w:t>
      </w:r>
    </w:p>
    <w:p w14:paraId="27138089" w14:textId="7932EC20" w:rsidR="005321F1" w:rsidRDefault="005321F1" w:rsidP="005321F1">
      <w:pPr>
        <w:pStyle w:val="dlAddress"/>
      </w:pPr>
      <w:r>
        <w:t>SI-1000 LJUBLJANA, Opekarska cesta 35</w:t>
      </w:r>
    </w:p>
    <w:p w14:paraId="319973BF" w14:textId="2A1FBB80" w:rsidR="005321F1" w:rsidRDefault="005321F1" w:rsidP="005321F1">
      <w:pPr>
        <w:pStyle w:val="dlOfficeHours"/>
      </w:pPr>
      <w:r>
        <w:t>Office hours: Monday – Friday 8.00 – 12.00 and 13.00 – 16.00</w:t>
      </w:r>
    </w:p>
    <w:p w14:paraId="1E68F64B" w14:textId="69E930B6" w:rsidR="005321F1" w:rsidRDefault="005321F1" w:rsidP="005321F1">
      <w:pPr>
        <w:pStyle w:val="dlPhone"/>
      </w:pPr>
      <w:r>
        <w:t>Tel: + 386 8 383 17 00</w:t>
      </w:r>
    </w:p>
    <w:p w14:paraId="31FEA576" w14:textId="58B72BDB" w:rsidR="005321F1" w:rsidRDefault="005321F1" w:rsidP="005321F1">
      <w:pPr>
        <w:pStyle w:val="dlPhone"/>
      </w:pPr>
      <w:r>
        <w:t>Emergency number: + 386 70 431 079</w:t>
      </w:r>
    </w:p>
    <w:p w14:paraId="061A5D95" w14:textId="4FEA28F8" w:rsidR="005321F1" w:rsidRDefault="005321F1" w:rsidP="005321F1">
      <w:pPr>
        <w:pStyle w:val="dlPhone"/>
      </w:pPr>
      <w:r>
        <w:t>E-mail: amb-ljubjana@mae.dz</w:t>
      </w:r>
    </w:p>
    <w:p w14:paraId="65329380" w14:textId="2FECA57C" w:rsidR="005321F1" w:rsidRDefault="005321F1" w:rsidP="005321F1">
      <w:pPr>
        <w:pStyle w:val="dlPhone"/>
      </w:pPr>
      <w:r>
        <w:t>Homepage: https://embljubljana.mfa.gov.dz/</w:t>
      </w:r>
    </w:p>
    <w:p w14:paraId="249553C0" w14:textId="07B56AD2" w:rsidR="005321F1" w:rsidRDefault="005321F1" w:rsidP="005321F1">
      <w:pPr>
        <w:pStyle w:val="dlUradCaption"/>
      </w:pPr>
      <w:r>
        <w:t>Consular Section</w:t>
      </w:r>
    </w:p>
    <w:p w14:paraId="55CFB22F" w14:textId="6CA41750" w:rsidR="005321F1" w:rsidRDefault="005321F1" w:rsidP="005321F1">
      <w:pPr>
        <w:pStyle w:val="dlPhone"/>
      </w:pPr>
      <w:r>
        <w:t>Office hours: Monday – Friday 9.00 – 12.00 and 13.00 – 15.00</w:t>
      </w:r>
    </w:p>
    <w:p w14:paraId="6E1F3C64" w14:textId="3F5CAA8F" w:rsidR="005321F1" w:rsidRDefault="005321F1" w:rsidP="005321F1">
      <w:pPr>
        <w:pStyle w:val="dlPerson"/>
      </w:pPr>
    </w:p>
    <w:p w14:paraId="61080EE2" w14:textId="64CDC7B4" w:rsidR="005321F1" w:rsidRDefault="005321F1" w:rsidP="005321F1">
      <w:pPr>
        <w:pStyle w:val="dlPerson"/>
      </w:pPr>
      <w:r>
        <w:t>H. E. Ms Sabrina BEY</w:t>
      </w:r>
    </w:p>
    <w:p w14:paraId="457322BA" w14:textId="680EA9A3" w:rsidR="005321F1" w:rsidRDefault="005321F1" w:rsidP="005321F1">
      <w:pPr>
        <w:pStyle w:val="dlPerson2"/>
      </w:pPr>
      <w:r>
        <w:t>Ambassador Extraordinary and Plenipotentiary</w:t>
      </w:r>
    </w:p>
    <w:p w14:paraId="158EB6FF" w14:textId="207A5DE8" w:rsidR="005321F1" w:rsidRDefault="005321F1" w:rsidP="005321F1">
      <w:pPr>
        <w:pStyle w:val="dlPerson2Last"/>
      </w:pPr>
      <w:r>
        <w:t>23 July 2024</w:t>
      </w:r>
    </w:p>
    <w:p w14:paraId="1171457B" w14:textId="62A1AE4E" w:rsidR="005321F1" w:rsidRDefault="005321F1" w:rsidP="005321F1">
      <w:pPr>
        <w:pStyle w:val="dlPerson"/>
      </w:pPr>
      <w:r>
        <w:t>Mr Abdeldjalil BAASSOU</w:t>
      </w:r>
    </w:p>
    <w:p w14:paraId="6FA8CC29" w14:textId="45C9D7DD" w:rsidR="005321F1" w:rsidRDefault="005321F1" w:rsidP="005321F1">
      <w:pPr>
        <w:pStyle w:val="dlPerson2Last"/>
      </w:pPr>
      <w:r>
        <w:t>Counsellor</w:t>
      </w:r>
    </w:p>
    <w:p w14:paraId="6B6B04A9" w14:textId="7BCF5C2C" w:rsidR="005321F1" w:rsidRDefault="005321F1" w:rsidP="005321F1">
      <w:pPr>
        <w:pStyle w:val="dlPerson"/>
      </w:pPr>
      <w:r>
        <w:t>Mr Zoheir MOSBAH</w:t>
      </w:r>
    </w:p>
    <w:p w14:paraId="5D1003F6" w14:textId="7F7C08E3" w:rsidR="005321F1" w:rsidRDefault="005321F1" w:rsidP="005321F1">
      <w:pPr>
        <w:pStyle w:val="dlPerson2Last"/>
      </w:pPr>
      <w:r>
        <w:t>Attaché</w:t>
      </w:r>
    </w:p>
    <w:p w14:paraId="546DDFEE" w14:textId="77B32C97" w:rsidR="005321F1" w:rsidRDefault="005321F1" w:rsidP="005321F1">
      <w:pPr>
        <w:pStyle w:val="dlPerson"/>
      </w:pPr>
      <w:r>
        <w:t>Ms Malika BRAHIMI</w:t>
      </w:r>
    </w:p>
    <w:p w14:paraId="2FC29A5D" w14:textId="7AE2EC74" w:rsidR="005321F1" w:rsidRDefault="005321F1" w:rsidP="005321F1">
      <w:pPr>
        <w:pStyle w:val="dlPerson2Last"/>
      </w:pPr>
      <w:r>
        <w:t>Attaché</w:t>
      </w:r>
    </w:p>
    <w:p w14:paraId="6E96277B" w14:textId="6752AE92" w:rsidR="005321F1" w:rsidRDefault="005321F1" w:rsidP="005321F1">
      <w:pPr>
        <w:pStyle w:val="dlPerson"/>
      </w:pPr>
      <w:r>
        <w:t>Mr Abdelhak BENMALEK</w:t>
      </w:r>
    </w:p>
    <w:p w14:paraId="6A0015D1" w14:textId="7F17B6A1" w:rsidR="005321F1" w:rsidRDefault="005321F1" w:rsidP="005321F1">
      <w:pPr>
        <w:pStyle w:val="dlPerson2Last"/>
      </w:pPr>
      <w:r>
        <w:t>Attaché</w:t>
      </w:r>
    </w:p>
    <w:p w14:paraId="4BC62BF5" w14:textId="3B12EA0D" w:rsidR="005321F1" w:rsidRDefault="005321F1" w:rsidP="005321F1">
      <w:pPr>
        <w:pStyle w:val="dlPerson"/>
      </w:pPr>
      <w:r>
        <w:t>Mr Haroun-Aymen AZZOUZ</w:t>
      </w:r>
    </w:p>
    <w:p w14:paraId="5FA9D441" w14:textId="79FF7BA0" w:rsidR="005321F1" w:rsidRDefault="005321F1" w:rsidP="005321F1">
      <w:pPr>
        <w:pStyle w:val="dlPerson2Last"/>
      </w:pPr>
      <w:r>
        <w:t>Attaché</w:t>
      </w:r>
    </w:p>
    <w:p w14:paraId="593693D2" w14:textId="1636400D" w:rsidR="005321F1" w:rsidRDefault="005321F1" w:rsidP="005321F1">
      <w:pPr>
        <w:pStyle w:val="MisijeNaslov"/>
      </w:pPr>
      <w:r>
        <w:br w:type="column"/>
      </w:r>
      <w:bookmarkStart w:id="16" w:name="_Toc227667482"/>
      <w:r>
        <w:lastRenderedPageBreak/>
        <w:t>Andorra</w:t>
      </w:r>
      <w:bookmarkEnd w:id="16"/>
    </w:p>
    <w:p w14:paraId="3A43E560" w14:textId="381E651F" w:rsidR="005321F1" w:rsidRDefault="005321F1" w:rsidP="005321F1">
      <w:pPr>
        <w:pStyle w:val="dlCaption"/>
      </w:pPr>
      <w:r>
        <w:t>EMBASSY OF THE PRINCIPALITY OF ANDORRA</w:t>
      </w:r>
    </w:p>
    <w:p w14:paraId="788AA63F" w14:textId="77777777" w:rsidR="005321F1" w:rsidRDefault="005321F1" w:rsidP="005321F1">
      <w:pPr>
        <w:pStyle w:val="dlAddress"/>
      </w:pPr>
      <w:r>
        <w:t>Ministry of Foreign Affairs</w:t>
      </w:r>
    </w:p>
    <w:p w14:paraId="011A205F" w14:textId="22172ABA" w:rsidR="005321F1" w:rsidRDefault="005321F1" w:rsidP="005321F1">
      <w:pPr>
        <w:pStyle w:val="dlAddress"/>
      </w:pPr>
      <w:r>
        <w:t>AD-500 ANDORRA LA VELLA, C/Prat de la Creu 62-64</w:t>
      </w:r>
    </w:p>
    <w:p w14:paraId="6DCEDBF0" w14:textId="11C5BD64" w:rsidR="005321F1" w:rsidRDefault="005321F1" w:rsidP="005321F1">
      <w:pPr>
        <w:pStyle w:val="dlPhone"/>
      </w:pPr>
      <w:r>
        <w:t>Tel: + 376 87 57 04</w:t>
      </w:r>
    </w:p>
    <w:p w14:paraId="69FF573A" w14:textId="4FCCACE9" w:rsidR="005321F1" w:rsidRDefault="005321F1" w:rsidP="005321F1">
      <w:pPr>
        <w:pStyle w:val="dlPhone"/>
      </w:pPr>
      <w:r>
        <w:t>Fax: + 376 86 95 59</w:t>
      </w:r>
    </w:p>
    <w:p w14:paraId="7A12535D" w14:textId="3D98F6D5" w:rsidR="005321F1" w:rsidRDefault="005321F1" w:rsidP="005321F1">
      <w:pPr>
        <w:pStyle w:val="dlPhone"/>
      </w:pPr>
      <w:r>
        <w:t>E-mail: exteriors@govern.ad</w:t>
      </w:r>
    </w:p>
    <w:p w14:paraId="304210DD" w14:textId="718DACB3" w:rsidR="005321F1" w:rsidRDefault="005321F1" w:rsidP="005321F1">
      <w:pPr>
        <w:pStyle w:val="dlPerson"/>
      </w:pPr>
    </w:p>
    <w:p w14:paraId="632734A1" w14:textId="4027D29D" w:rsidR="005321F1" w:rsidRDefault="005321F1" w:rsidP="005321F1">
      <w:pPr>
        <w:pStyle w:val="dlPerson"/>
      </w:pPr>
      <w:r>
        <w:t>H. E. Mr Ricard FITER VILAJOANA</w:t>
      </w:r>
    </w:p>
    <w:p w14:paraId="52C7AEC5" w14:textId="012E9911" w:rsidR="005321F1" w:rsidRDefault="005321F1" w:rsidP="005321F1">
      <w:pPr>
        <w:pStyle w:val="dlPerson2"/>
      </w:pPr>
      <w:r>
        <w:t>Ambassador Extraordinary and Plenipotentiary</w:t>
      </w:r>
    </w:p>
    <w:p w14:paraId="73B2DC84" w14:textId="5AB74921" w:rsidR="005321F1" w:rsidRDefault="005321F1" w:rsidP="005321F1">
      <w:pPr>
        <w:pStyle w:val="dlPerson2Last"/>
      </w:pPr>
      <w:r>
        <w:t>22 November 2023</w:t>
      </w:r>
    </w:p>
    <w:p w14:paraId="447D4C1B" w14:textId="52B9B2F7" w:rsidR="005321F1" w:rsidRDefault="005321F1" w:rsidP="005321F1">
      <w:pPr>
        <w:pStyle w:val="MisijeNaslov"/>
      </w:pPr>
      <w:r>
        <w:br w:type="column"/>
      </w:r>
      <w:bookmarkStart w:id="17" w:name="_Toc227667483"/>
      <w:r>
        <w:lastRenderedPageBreak/>
        <w:t>Angola</w:t>
      </w:r>
      <w:bookmarkEnd w:id="17"/>
    </w:p>
    <w:p w14:paraId="3913979B" w14:textId="400B4D1C" w:rsidR="005321F1" w:rsidRDefault="005321F1" w:rsidP="005321F1">
      <w:pPr>
        <w:pStyle w:val="dlCaption"/>
      </w:pPr>
      <w:r>
        <w:t>EMBASSY OF THE REPUBLIC OF ANGOLA</w:t>
      </w:r>
    </w:p>
    <w:p w14:paraId="0C99FCD9" w14:textId="48B79D26" w:rsidR="005321F1" w:rsidRDefault="005321F1" w:rsidP="005321F1">
      <w:pPr>
        <w:pStyle w:val="dlAddress"/>
      </w:pPr>
      <w:r>
        <w:t>AT-1220 VIENNA, Leonard-Bernstein Straße 10/17˚ (Saturn Tower)</w:t>
      </w:r>
    </w:p>
    <w:p w14:paraId="4714868F" w14:textId="7B204FFA" w:rsidR="005321F1" w:rsidRDefault="005321F1" w:rsidP="005321F1">
      <w:pPr>
        <w:pStyle w:val="dlOfficeHours"/>
      </w:pPr>
      <w:r>
        <w:t>Office hours: Monday – Friday 9.00 – 13.00 and 14.00 – 17.00</w:t>
      </w:r>
    </w:p>
    <w:p w14:paraId="21A924C8" w14:textId="78E8E51B" w:rsidR="005321F1" w:rsidRDefault="005321F1" w:rsidP="005321F1">
      <w:pPr>
        <w:pStyle w:val="dlPhone"/>
      </w:pPr>
      <w:r>
        <w:t>Tel: + 43 1 718 74 88</w:t>
      </w:r>
    </w:p>
    <w:p w14:paraId="19AA396B" w14:textId="1295B05A" w:rsidR="005321F1" w:rsidRDefault="005321F1" w:rsidP="005321F1">
      <w:pPr>
        <w:pStyle w:val="dlPhone"/>
      </w:pPr>
      <w:r>
        <w:t>E-mail: embangola.viena@embangola.at, gabemb@embangola.at</w:t>
      </w:r>
    </w:p>
    <w:p w14:paraId="139B24D2" w14:textId="5342F0A4" w:rsidR="005321F1" w:rsidRDefault="005321F1" w:rsidP="005321F1">
      <w:pPr>
        <w:pStyle w:val="dlUradCaption"/>
      </w:pPr>
      <w:r>
        <w:t>Consular Section</w:t>
      </w:r>
    </w:p>
    <w:p w14:paraId="4A16A908" w14:textId="024541F1" w:rsidR="005321F1" w:rsidRDefault="005321F1" w:rsidP="005321F1">
      <w:pPr>
        <w:pStyle w:val="dlPhone"/>
      </w:pPr>
      <w:r>
        <w:t>Office hours: Monday – Friday 9.00 – 13.00 and 14.00 – 17.00</w:t>
      </w:r>
    </w:p>
    <w:p w14:paraId="35FF761F" w14:textId="0F8ADE91" w:rsidR="005321F1" w:rsidRDefault="005321F1" w:rsidP="005321F1">
      <w:pPr>
        <w:pStyle w:val="dlPhone"/>
      </w:pPr>
      <w:r>
        <w:t>Tel: + 43 1 718 74 88 18</w:t>
      </w:r>
    </w:p>
    <w:p w14:paraId="5D8927EE" w14:textId="7F0C5DA0" w:rsidR="005321F1" w:rsidRDefault="005321F1" w:rsidP="005321F1">
      <w:pPr>
        <w:pStyle w:val="dlPhone"/>
      </w:pPr>
      <w:r>
        <w:t>Emergency number: + 43 670 181 17 54</w:t>
      </w:r>
    </w:p>
    <w:p w14:paraId="1870CDF8" w14:textId="51508A2C" w:rsidR="005321F1" w:rsidRDefault="005321F1" w:rsidP="005321F1">
      <w:pPr>
        <w:pStyle w:val="dlPhone"/>
      </w:pPr>
      <w:r>
        <w:t>E-mail: serv.consular@embangola.at</w:t>
      </w:r>
    </w:p>
    <w:p w14:paraId="19D192ED" w14:textId="17FE58E1" w:rsidR="005321F1" w:rsidRDefault="005321F1" w:rsidP="005321F1">
      <w:pPr>
        <w:pStyle w:val="dlPerson"/>
      </w:pPr>
    </w:p>
    <w:p w14:paraId="13A46DDB" w14:textId="250BE600" w:rsidR="005321F1" w:rsidRDefault="005321F1" w:rsidP="005321F1">
      <w:pPr>
        <w:pStyle w:val="dlPerson"/>
      </w:pPr>
      <w:r>
        <w:t>Mr Afonso Da Cruz ÁLVARO</w:t>
      </w:r>
    </w:p>
    <w:p w14:paraId="54834FA3" w14:textId="3E3C3500" w:rsidR="005321F1" w:rsidRDefault="005321F1" w:rsidP="005321F1">
      <w:pPr>
        <w:pStyle w:val="dlPerson2Last"/>
      </w:pPr>
      <w:r>
        <w:t>Counsellor</w:t>
      </w:r>
    </w:p>
    <w:p w14:paraId="26CA094F" w14:textId="6D609044" w:rsidR="005321F1" w:rsidRDefault="005321F1" w:rsidP="005321F1">
      <w:pPr>
        <w:pStyle w:val="dlPerson"/>
      </w:pPr>
      <w:r>
        <w:t xml:space="preserve">Ms Eugénia </w:t>
      </w:r>
      <w:proofErr w:type="gramStart"/>
      <w:r>
        <w:t>Da</w:t>
      </w:r>
      <w:proofErr w:type="gramEnd"/>
      <w:r>
        <w:t xml:space="preserve"> Felicidade Dos Santos MANUEL</w:t>
      </w:r>
    </w:p>
    <w:p w14:paraId="2C8B6A5B" w14:textId="59DB49AE" w:rsidR="005321F1" w:rsidRDefault="005321F1" w:rsidP="005321F1">
      <w:pPr>
        <w:pStyle w:val="dlPerson2Last"/>
      </w:pPr>
      <w:r>
        <w:t>First Secretary</w:t>
      </w:r>
    </w:p>
    <w:p w14:paraId="4CA68708" w14:textId="16B656A2" w:rsidR="005321F1" w:rsidRDefault="005321F1" w:rsidP="005321F1">
      <w:pPr>
        <w:pStyle w:val="MisijeNaslov"/>
      </w:pPr>
      <w:r>
        <w:br w:type="column"/>
      </w:r>
      <w:bookmarkStart w:id="18" w:name="_Toc227667484"/>
      <w:r>
        <w:lastRenderedPageBreak/>
        <w:t>Argentina</w:t>
      </w:r>
      <w:bookmarkEnd w:id="18"/>
    </w:p>
    <w:p w14:paraId="6C2635A1" w14:textId="2031E6EA" w:rsidR="005321F1" w:rsidRDefault="005321F1" w:rsidP="005321F1">
      <w:pPr>
        <w:pStyle w:val="dlCaption"/>
      </w:pPr>
      <w:r>
        <w:t>EMBASSY OF THE ARGENTINE REPUBLIC</w:t>
      </w:r>
    </w:p>
    <w:p w14:paraId="35746DAF" w14:textId="036B028C" w:rsidR="005321F1" w:rsidRDefault="005321F1" w:rsidP="005321F1">
      <w:pPr>
        <w:pStyle w:val="dlAddress"/>
      </w:pPr>
      <w:r>
        <w:t>AT-1010 VIENNA, Lugeck 1, 7th floor, 44a</w:t>
      </w:r>
    </w:p>
    <w:p w14:paraId="3B4D71A0" w14:textId="7BE840D6" w:rsidR="005321F1" w:rsidRDefault="005321F1" w:rsidP="005321F1">
      <w:pPr>
        <w:pStyle w:val="dlOfficeHours"/>
      </w:pPr>
      <w:r>
        <w:t>Office hours: Monday – Friday 9.00 – 17.00</w:t>
      </w:r>
    </w:p>
    <w:p w14:paraId="180C4E6D" w14:textId="6EA11D05" w:rsidR="005321F1" w:rsidRDefault="005321F1" w:rsidP="005321F1">
      <w:pPr>
        <w:pStyle w:val="dlPhone"/>
      </w:pPr>
      <w:r>
        <w:t>Tel: + 43 1 533 51 71</w:t>
      </w:r>
    </w:p>
    <w:p w14:paraId="35E32BCC" w14:textId="06AA2151" w:rsidR="005321F1" w:rsidRDefault="005321F1" w:rsidP="005321F1">
      <w:pPr>
        <w:pStyle w:val="dlPhone"/>
      </w:pPr>
      <w:r>
        <w:t>E-mail: emajada_etria@mrecic.gov.ar</w:t>
      </w:r>
    </w:p>
    <w:p w14:paraId="47CCCB82" w14:textId="4BA3247E" w:rsidR="005321F1" w:rsidRDefault="005321F1" w:rsidP="005321F1">
      <w:pPr>
        <w:pStyle w:val="dlPhone"/>
      </w:pPr>
      <w:r>
        <w:t>Homepage: https://etria.cancilleria.gob.ar</w:t>
      </w:r>
    </w:p>
    <w:p w14:paraId="4CBBC067" w14:textId="42DE8057" w:rsidR="005321F1" w:rsidRDefault="005321F1" w:rsidP="005321F1">
      <w:pPr>
        <w:pStyle w:val="dlUradCaption"/>
      </w:pPr>
      <w:r>
        <w:t>Consular and Cultural Section</w:t>
      </w:r>
    </w:p>
    <w:p w14:paraId="6CEE5881" w14:textId="64516758" w:rsidR="005321F1" w:rsidRDefault="005321F1" w:rsidP="005321F1">
      <w:pPr>
        <w:pStyle w:val="dlPhone"/>
      </w:pPr>
      <w:r>
        <w:t>AT-1010 VIENNA, Lugeck 2/7</w:t>
      </w:r>
    </w:p>
    <w:p w14:paraId="21F67F3A" w14:textId="063F9535" w:rsidR="005321F1" w:rsidRDefault="005321F1" w:rsidP="005321F1">
      <w:pPr>
        <w:pStyle w:val="dlPhone"/>
      </w:pPr>
      <w:r>
        <w:t>Tel: + 43 1 533 84 63 (ext. 33 and 12)</w:t>
      </w:r>
    </w:p>
    <w:p w14:paraId="504BC7D4" w14:textId="0F8670A4" w:rsidR="005321F1" w:rsidRDefault="005321F1" w:rsidP="005321F1">
      <w:pPr>
        <w:pStyle w:val="dlPhone"/>
      </w:pPr>
      <w:r>
        <w:t>E-mail: consular-etria@mrecic.gov.ar, cultura@embargviena.at</w:t>
      </w:r>
    </w:p>
    <w:p w14:paraId="339BF5EE" w14:textId="013687B4" w:rsidR="005321F1" w:rsidRDefault="005321F1" w:rsidP="005321F1">
      <w:pPr>
        <w:pStyle w:val="dlPerson"/>
      </w:pPr>
    </w:p>
    <w:p w14:paraId="2400A882" w14:textId="5A0F5493" w:rsidR="005321F1" w:rsidRDefault="005321F1" w:rsidP="005321F1">
      <w:pPr>
        <w:pStyle w:val="dlPerson"/>
      </w:pPr>
      <w:r>
        <w:t>H. E. Mr Gustavo Rodolfo ZLAUVINEN</w:t>
      </w:r>
    </w:p>
    <w:p w14:paraId="192C83F7" w14:textId="3C7667BA" w:rsidR="005321F1" w:rsidRDefault="005321F1" w:rsidP="005321F1">
      <w:pPr>
        <w:pStyle w:val="dlPerson2"/>
      </w:pPr>
      <w:r>
        <w:t>Ambassador Extraordinary and Plenipotentiary</w:t>
      </w:r>
    </w:p>
    <w:p w14:paraId="257618F2" w14:textId="47BA5F0B" w:rsidR="005321F1" w:rsidRDefault="005321F1" w:rsidP="005321F1">
      <w:pPr>
        <w:pStyle w:val="dlPerson2Last"/>
      </w:pPr>
      <w:r>
        <w:t>18 March 2026</w:t>
      </w:r>
    </w:p>
    <w:p w14:paraId="53DD0AA0" w14:textId="71B8C986" w:rsidR="005321F1" w:rsidRDefault="005321F1" w:rsidP="005321F1">
      <w:pPr>
        <w:pStyle w:val="dlPerson"/>
      </w:pPr>
      <w:r>
        <w:t>Ms Maria Paula ZANNINI</w:t>
      </w:r>
    </w:p>
    <w:p w14:paraId="59180EDE" w14:textId="7C0BEB63" w:rsidR="005321F1" w:rsidRDefault="005321F1" w:rsidP="005321F1">
      <w:pPr>
        <w:pStyle w:val="dlPerson2Last"/>
      </w:pPr>
      <w:r>
        <w:t>Counsellor</w:t>
      </w:r>
    </w:p>
    <w:p w14:paraId="70523F34" w14:textId="729457ED" w:rsidR="005321F1" w:rsidRDefault="005321F1" w:rsidP="005321F1">
      <w:pPr>
        <w:pStyle w:val="dlPerson"/>
      </w:pPr>
      <w:r>
        <w:t>Captain Germán Luis ZARRALANGA</w:t>
      </w:r>
    </w:p>
    <w:p w14:paraId="3FFE225F" w14:textId="3630EED9" w:rsidR="005321F1" w:rsidRDefault="005321F1" w:rsidP="005321F1">
      <w:pPr>
        <w:pStyle w:val="dlPerson2Last"/>
      </w:pPr>
      <w:r>
        <w:t>Defence, Military, Naval and Air Attaché</w:t>
      </w:r>
    </w:p>
    <w:p w14:paraId="0E47D86C" w14:textId="3A666D2C" w:rsidR="005321F1" w:rsidRDefault="005321F1" w:rsidP="005321F1">
      <w:pPr>
        <w:pStyle w:val="MisijeNaslov"/>
      </w:pPr>
      <w:r>
        <w:br w:type="column"/>
      </w:r>
      <w:bookmarkStart w:id="19" w:name="_Toc227667485"/>
      <w:r>
        <w:lastRenderedPageBreak/>
        <w:t>Armenia</w:t>
      </w:r>
      <w:bookmarkEnd w:id="19"/>
    </w:p>
    <w:p w14:paraId="06771372" w14:textId="085864F9" w:rsidR="005321F1" w:rsidRDefault="005321F1" w:rsidP="005321F1">
      <w:pPr>
        <w:pStyle w:val="dlCaption"/>
      </w:pPr>
      <w:r>
        <w:t>EMBASSY OF THE REPUBLIC OF ARMENIA</w:t>
      </w:r>
    </w:p>
    <w:p w14:paraId="4226510A" w14:textId="39DDFC96" w:rsidR="005321F1" w:rsidRDefault="005321F1" w:rsidP="005321F1">
      <w:pPr>
        <w:pStyle w:val="dlAddress"/>
      </w:pPr>
      <w:r>
        <w:t>CZ-160 00 PRAGUE, Na Pískách 1411/95, Prague 6, Dejvice</w:t>
      </w:r>
    </w:p>
    <w:p w14:paraId="142FD89E" w14:textId="3220D5E0" w:rsidR="005321F1" w:rsidRDefault="005321F1" w:rsidP="005321F1">
      <w:pPr>
        <w:pStyle w:val="dlOfficeHours"/>
      </w:pPr>
      <w:r>
        <w:t>Office hours: Monday – Friday 9.00 – 18.00</w:t>
      </w:r>
    </w:p>
    <w:p w14:paraId="30B9C060" w14:textId="240E2456" w:rsidR="005321F1" w:rsidRDefault="005321F1" w:rsidP="005321F1">
      <w:pPr>
        <w:pStyle w:val="dlPhone"/>
      </w:pPr>
      <w:r>
        <w:t>Tel: + 420 220 518 175</w:t>
      </w:r>
    </w:p>
    <w:p w14:paraId="4D94B0A3" w14:textId="009B1CB6" w:rsidR="005321F1" w:rsidRDefault="005321F1" w:rsidP="005321F1">
      <w:pPr>
        <w:pStyle w:val="dlPhone"/>
      </w:pPr>
      <w:r>
        <w:t>E-mail: armembassy.cz@mfa.am</w:t>
      </w:r>
    </w:p>
    <w:p w14:paraId="59A91136" w14:textId="75FBD26B" w:rsidR="005321F1" w:rsidRDefault="005321F1" w:rsidP="005321F1">
      <w:pPr>
        <w:pStyle w:val="dlPhone"/>
      </w:pPr>
      <w:r>
        <w:t>Homepage: https://cz.mfa.am/</w:t>
      </w:r>
    </w:p>
    <w:p w14:paraId="58C44CA1" w14:textId="47D71B11" w:rsidR="005321F1" w:rsidRDefault="005321F1" w:rsidP="005321F1">
      <w:pPr>
        <w:pStyle w:val="dlUradCaption"/>
      </w:pPr>
      <w:r>
        <w:t>Consular Section</w:t>
      </w:r>
    </w:p>
    <w:p w14:paraId="22362B6D" w14:textId="364F2F03" w:rsidR="005321F1" w:rsidRDefault="005321F1" w:rsidP="005321F1">
      <w:pPr>
        <w:pStyle w:val="dlPhone"/>
      </w:pPr>
      <w:r>
        <w:t>Office Hours: Monday – Friday 9.30 – 13.00 (except Wednesday)</w:t>
      </w:r>
    </w:p>
    <w:p w14:paraId="16CB4ABA" w14:textId="321085AF" w:rsidR="005321F1" w:rsidRDefault="005321F1" w:rsidP="005321F1">
      <w:pPr>
        <w:pStyle w:val="dlPhone"/>
      </w:pPr>
      <w:r>
        <w:t>Emergency number: + 420 705 869 353</w:t>
      </w:r>
    </w:p>
    <w:p w14:paraId="3EE561DE" w14:textId="00E84C95" w:rsidR="005321F1" w:rsidRDefault="005321F1" w:rsidP="005321F1">
      <w:pPr>
        <w:pStyle w:val="dlPerson"/>
      </w:pPr>
    </w:p>
    <w:p w14:paraId="6ACE95D1" w14:textId="527C2482" w:rsidR="005321F1" w:rsidRDefault="005321F1" w:rsidP="005321F1">
      <w:pPr>
        <w:pStyle w:val="dlPerson"/>
      </w:pPr>
      <w:r>
        <w:t>H. E. Mr Ashot HOVAKIMIAN</w:t>
      </w:r>
    </w:p>
    <w:p w14:paraId="7F9167F0" w14:textId="1C2063F0" w:rsidR="005321F1" w:rsidRDefault="005321F1" w:rsidP="005321F1">
      <w:pPr>
        <w:pStyle w:val="dlPerson2"/>
      </w:pPr>
      <w:r>
        <w:t>Ambassador Extraordinary and Plenipotentiary</w:t>
      </w:r>
    </w:p>
    <w:p w14:paraId="21A6BDC3" w14:textId="3FFF1A59" w:rsidR="005321F1" w:rsidRDefault="005321F1" w:rsidP="005321F1">
      <w:pPr>
        <w:pStyle w:val="dlPerson2Last"/>
      </w:pPr>
      <w:r>
        <w:t>16 October 2019</w:t>
      </w:r>
    </w:p>
    <w:p w14:paraId="38A2AFF5" w14:textId="7CB0794D" w:rsidR="005321F1" w:rsidRDefault="005321F1" w:rsidP="005321F1">
      <w:pPr>
        <w:pStyle w:val="dlPerson"/>
      </w:pPr>
      <w:r>
        <w:t>Mr Arshak GEVORGYAN</w:t>
      </w:r>
    </w:p>
    <w:p w14:paraId="192A6BC5" w14:textId="2A6C7E87" w:rsidR="005321F1" w:rsidRDefault="005321F1" w:rsidP="005321F1">
      <w:pPr>
        <w:pStyle w:val="dlPerson2Last"/>
      </w:pPr>
      <w:r>
        <w:t>First Secretary</w:t>
      </w:r>
    </w:p>
    <w:p w14:paraId="1F3EBAF7" w14:textId="7D390CE5" w:rsidR="005321F1" w:rsidRDefault="005321F1" w:rsidP="005321F1">
      <w:pPr>
        <w:pStyle w:val="dlPerson"/>
      </w:pPr>
      <w:r>
        <w:t>Ms Emma PARAVYAN</w:t>
      </w:r>
    </w:p>
    <w:p w14:paraId="10B09BA4" w14:textId="20C0F9D5" w:rsidR="005321F1" w:rsidRDefault="005321F1" w:rsidP="005321F1">
      <w:pPr>
        <w:pStyle w:val="dlPerson2Last"/>
      </w:pPr>
      <w:r>
        <w:t>Third Secretary (Consular Affairs)</w:t>
      </w:r>
    </w:p>
    <w:p w14:paraId="263D1A4D" w14:textId="0A05A852" w:rsidR="005321F1" w:rsidRDefault="005321F1" w:rsidP="005321F1">
      <w:pPr>
        <w:pStyle w:val="MisijeNaslov"/>
      </w:pPr>
      <w:r>
        <w:br w:type="column"/>
      </w:r>
      <w:bookmarkStart w:id="20" w:name="_Toc227667486"/>
      <w:r>
        <w:lastRenderedPageBreak/>
        <w:t>Australia</w:t>
      </w:r>
      <w:bookmarkEnd w:id="20"/>
    </w:p>
    <w:p w14:paraId="1616FB3A" w14:textId="35AB75EB" w:rsidR="005321F1" w:rsidRDefault="005321F1" w:rsidP="005321F1">
      <w:pPr>
        <w:pStyle w:val="dlCaption"/>
      </w:pPr>
      <w:r>
        <w:t>EMBASSY OF AUSTRALIA</w:t>
      </w:r>
    </w:p>
    <w:p w14:paraId="0DD77AC3" w14:textId="2B3ABF7F" w:rsidR="005321F1" w:rsidRDefault="005321F1" w:rsidP="005321F1">
      <w:pPr>
        <w:pStyle w:val="dlAddress"/>
      </w:pPr>
      <w:r>
        <w:t>AT-1100 VIENNA, Gertrude Fröhlich Sandner Str. 2</w:t>
      </w:r>
    </w:p>
    <w:p w14:paraId="07D13731" w14:textId="0EFA2B49" w:rsidR="005321F1" w:rsidRDefault="005321F1" w:rsidP="005321F1">
      <w:pPr>
        <w:pStyle w:val="dlOfficeHours"/>
      </w:pPr>
      <w:r>
        <w:t>Office hours: Monday – Friday 8.30 – 16.30</w:t>
      </w:r>
    </w:p>
    <w:p w14:paraId="2E5B3F2D" w14:textId="1D5380E3" w:rsidR="005321F1" w:rsidRDefault="005321F1" w:rsidP="005321F1">
      <w:pPr>
        <w:pStyle w:val="dlPhone"/>
      </w:pPr>
      <w:r>
        <w:t>Tel: + 43 1 506 740</w:t>
      </w:r>
    </w:p>
    <w:p w14:paraId="278450D2" w14:textId="6F11B9CB" w:rsidR="005321F1" w:rsidRDefault="005321F1" w:rsidP="005321F1">
      <w:pPr>
        <w:pStyle w:val="dlPhone"/>
      </w:pPr>
      <w:r>
        <w:t>E-mail: Vienna.Embassy@dfat.gov.au, Consular.Vienna@dfat.gov.au</w:t>
      </w:r>
    </w:p>
    <w:p w14:paraId="16119EA1" w14:textId="2745800F" w:rsidR="005321F1" w:rsidRDefault="005321F1" w:rsidP="005321F1">
      <w:pPr>
        <w:pStyle w:val="dlPhone"/>
      </w:pPr>
      <w:r>
        <w:t>Homepage: www.austria.embassy.gov.au</w:t>
      </w:r>
    </w:p>
    <w:p w14:paraId="304E8210" w14:textId="4EE065A5" w:rsidR="005321F1" w:rsidRDefault="005321F1" w:rsidP="005321F1">
      <w:pPr>
        <w:pStyle w:val="dlPerson"/>
      </w:pPr>
    </w:p>
    <w:p w14:paraId="11A84FDF" w14:textId="505D7C0E" w:rsidR="005321F1" w:rsidRDefault="005321F1" w:rsidP="005321F1">
      <w:pPr>
        <w:pStyle w:val="dlPerson"/>
      </w:pPr>
      <w:r>
        <w:t>H. E. Mr Ian David Grainge BIGGS</w:t>
      </w:r>
    </w:p>
    <w:p w14:paraId="2D6CFC87" w14:textId="03A37175" w:rsidR="005321F1" w:rsidRDefault="005321F1" w:rsidP="005321F1">
      <w:pPr>
        <w:pStyle w:val="dlPerson2"/>
      </w:pPr>
      <w:r>
        <w:t>Ambassador Extraordinary and Plenipotentiary</w:t>
      </w:r>
    </w:p>
    <w:p w14:paraId="304457BE" w14:textId="5BC7A568" w:rsidR="005321F1" w:rsidRDefault="005321F1" w:rsidP="005321F1">
      <w:pPr>
        <w:pStyle w:val="dlPerson2Last"/>
      </w:pPr>
      <w:r>
        <w:t>27 June 2023</w:t>
      </w:r>
    </w:p>
    <w:p w14:paraId="15217873" w14:textId="3E7755F2" w:rsidR="005321F1" w:rsidRDefault="005321F1" w:rsidP="005321F1">
      <w:pPr>
        <w:pStyle w:val="dlPerson"/>
      </w:pPr>
      <w:r>
        <w:t>Ms Ana CENTILMEN</w:t>
      </w:r>
    </w:p>
    <w:p w14:paraId="0328F730" w14:textId="6A504874" w:rsidR="005321F1" w:rsidRDefault="005321F1" w:rsidP="005321F1">
      <w:pPr>
        <w:pStyle w:val="dlPerson2Last"/>
      </w:pPr>
      <w:r>
        <w:t>Counsellor</w:t>
      </w:r>
    </w:p>
    <w:p w14:paraId="24F86FE5" w14:textId="3BAC2090" w:rsidR="005321F1" w:rsidRDefault="005321F1" w:rsidP="005321F1">
      <w:pPr>
        <w:pStyle w:val="dlPerson"/>
      </w:pPr>
      <w:r>
        <w:t>Ms Amanda Jane BEECH</w:t>
      </w:r>
    </w:p>
    <w:p w14:paraId="556A17BE" w14:textId="27DA6680" w:rsidR="005321F1" w:rsidRDefault="005321F1" w:rsidP="005321F1">
      <w:pPr>
        <w:pStyle w:val="dlPerson2Last"/>
      </w:pPr>
      <w:r>
        <w:t>First Secretary</w:t>
      </w:r>
    </w:p>
    <w:p w14:paraId="009B1452" w14:textId="0B932724" w:rsidR="005321F1" w:rsidRDefault="005321F1" w:rsidP="005321F1">
      <w:pPr>
        <w:pStyle w:val="dlPerson"/>
      </w:pPr>
      <w:r>
        <w:t>Mr Declan Takeshi CONNOR</w:t>
      </w:r>
    </w:p>
    <w:p w14:paraId="2751394A" w14:textId="5CC5C258" w:rsidR="005321F1" w:rsidRDefault="005321F1" w:rsidP="005321F1">
      <w:pPr>
        <w:pStyle w:val="dlPerson2Last"/>
      </w:pPr>
      <w:r>
        <w:t>Second Secretary</w:t>
      </w:r>
    </w:p>
    <w:p w14:paraId="29BD9199" w14:textId="6C512BF3" w:rsidR="005321F1" w:rsidRDefault="005321F1" w:rsidP="005321F1">
      <w:pPr>
        <w:pStyle w:val="MisijeNaslov"/>
      </w:pPr>
      <w:r>
        <w:br w:type="column"/>
      </w:r>
      <w:bookmarkStart w:id="21" w:name="_Toc227667487"/>
      <w:r>
        <w:lastRenderedPageBreak/>
        <w:t>Austria</w:t>
      </w:r>
      <w:bookmarkEnd w:id="21"/>
    </w:p>
    <w:p w14:paraId="010FFF98" w14:textId="1FE513C1" w:rsidR="005321F1" w:rsidRDefault="005321F1" w:rsidP="005321F1">
      <w:pPr>
        <w:pStyle w:val="dlCaption"/>
      </w:pPr>
      <w:r>
        <w:t>EMBASSY OF THE REPUBLIC OF AUSTRIA</w:t>
      </w:r>
    </w:p>
    <w:p w14:paraId="32339D98" w14:textId="66C0B0DD" w:rsidR="005321F1" w:rsidRDefault="005321F1" w:rsidP="005321F1">
      <w:pPr>
        <w:pStyle w:val="dlAddress"/>
      </w:pPr>
      <w:r>
        <w:t>SI-1000 LJUBLJANA, Prešernova cesta 23</w:t>
      </w:r>
    </w:p>
    <w:p w14:paraId="094E02CE" w14:textId="53E27B4A" w:rsidR="005321F1" w:rsidRDefault="005321F1" w:rsidP="005321F1">
      <w:pPr>
        <w:pStyle w:val="dlOfficeHours"/>
      </w:pPr>
      <w:r>
        <w:t>Office hours: Monday – Friday 8.00 – 16.00</w:t>
      </w:r>
    </w:p>
    <w:p w14:paraId="32A095AF" w14:textId="3B091CC8" w:rsidR="005321F1" w:rsidRDefault="005321F1" w:rsidP="005321F1">
      <w:pPr>
        <w:pStyle w:val="dlPhone"/>
      </w:pPr>
      <w:r>
        <w:t>Tel: + 386 1 479 07 00</w:t>
      </w:r>
    </w:p>
    <w:p w14:paraId="67A1E70A" w14:textId="5492A9CF" w:rsidR="005321F1" w:rsidRDefault="005321F1" w:rsidP="005321F1">
      <w:pPr>
        <w:pStyle w:val="dlPhone"/>
      </w:pPr>
      <w:r>
        <w:t>Emergency number: + 386 40 329 329</w:t>
      </w:r>
    </w:p>
    <w:p w14:paraId="19895C9E" w14:textId="798406DC" w:rsidR="005321F1" w:rsidRDefault="005321F1" w:rsidP="005321F1">
      <w:pPr>
        <w:pStyle w:val="dlPhone"/>
      </w:pPr>
      <w:r>
        <w:t>Fax: + 386 1 252 17 17</w:t>
      </w:r>
    </w:p>
    <w:p w14:paraId="5908224D" w14:textId="5B390393" w:rsidR="005321F1" w:rsidRDefault="005321F1" w:rsidP="005321F1">
      <w:pPr>
        <w:pStyle w:val="dlPhone"/>
      </w:pPr>
      <w:r>
        <w:t>E-mail: laibach-ob@bmeia.gv.at</w:t>
      </w:r>
    </w:p>
    <w:p w14:paraId="354AFFE3" w14:textId="63476C66" w:rsidR="005321F1" w:rsidRDefault="005321F1" w:rsidP="005321F1">
      <w:pPr>
        <w:pStyle w:val="dlPhone"/>
      </w:pPr>
      <w:r>
        <w:t>Homepage: www.bmeia.gv.at/laibach</w:t>
      </w:r>
    </w:p>
    <w:p w14:paraId="4616797E" w14:textId="12F3F6DD" w:rsidR="005321F1" w:rsidRDefault="005321F1" w:rsidP="005321F1">
      <w:pPr>
        <w:pStyle w:val="dlUradCaption"/>
      </w:pPr>
      <w:r>
        <w:t>Cultural Forum</w:t>
      </w:r>
    </w:p>
    <w:p w14:paraId="3452360E" w14:textId="3836C2CC" w:rsidR="005321F1" w:rsidRDefault="005321F1" w:rsidP="005321F1">
      <w:pPr>
        <w:pStyle w:val="dlPhone"/>
      </w:pPr>
      <w:r>
        <w:t>Tel: + 386 1 479 07 41</w:t>
      </w:r>
    </w:p>
    <w:p w14:paraId="27DBD371" w14:textId="639D54AC" w:rsidR="005321F1" w:rsidRDefault="005321F1" w:rsidP="005321F1">
      <w:pPr>
        <w:pStyle w:val="dlPhone"/>
      </w:pPr>
      <w:r>
        <w:t>E-mail: laibach-kf@bmeia.gv.at</w:t>
      </w:r>
    </w:p>
    <w:p w14:paraId="25C62F44" w14:textId="644DBD14" w:rsidR="005321F1" w:rsidRDefault="005321F1" w:rsidP="005321F1">
      <w:pPr>
        <w:pStyle w:val="dlPhone"/>
      </w:pPr>
      <w:r>
        <w:t>Homepage: www.bmeia.gv.at/kf-laibach</w:t>
      </w:r>
    </w:p>
    <w:p w14:paraId="155B86D4" w14:textId="6634B22F" w:rsidR="005321F1" w:rsidRDefault="005321F1" w:rsidP="005321F1">
      <w:pPr>
        <w:pStyle w:val="dlUradCaption"/>
      </w:pPr>
      <w:r>
        <w:t>Consular Section</w:t>
      </w:r>
    </w:p>
    <w:p w14:paraId="0EA49AE8" w14:textId="7123B31B" w:rsidR="005321F1" w:rsidRDefault="005321F1" w:rsidP="005321F1">
      <w:pPr>
        <w:pStyle w:val="dlPhone"/>
      </w:pPr>
      <w:r>
        <w:t>(Entrance: Veselova ulica 10)</w:t>
      </w:r>
    </w:p>
    <w:p w14:paraId="019AF69E" w14:textId="119DECAC" w:rsidR="005321F1" w:rsidRDefault="005321F1" w:rsidP="005321F1">
      <w:pPr>
        <w:pStyle w:val="dlPhone"/>
      </w:pPr>
      <w:r>
        <w:t>Office hours: Monday – Thursday 8.30 – 12.00, Friday 8.30 – 11.00</w:t>
      </w:r>
    </w:p>
    <w:p w14:paraId="728D414F" w14:textId="5AC0337E" w:rsidR="005321F1" w:rsidRDefault="005321F1" w:rsidP="005321F1">
      <w:pPr>
        <w:pStyle w:val="dlPhone"/>
      </w:pPr>
      <w:r>
        <w:t>Tel: + 386 1 479 07 43</w:t>
      </w:r>
    </w:p>
    <w:p w14:paraId="1A846010" w14:textId="5B16522C" w:rsidR="005321F1" w:rsidRDefault="005321F1" w:rsidP="005321F1">
      <w:pPr>
        <w:pStyle w:val="dlUradCaption"/>
      </w:pPr>
      <w:r>
        <w:t>Commercial Section</w:t>
      </w:r>
    </w:p>
    <w:p w14:paraId="025B505C" w14:textId="536BA296" w:rsidR="005321F1" w:rsidRDefault="005321F1" w:rsidP="005321F1">
      <w:pPr>
        <w:pStyle w:val="dlPhone"/>
      </w:pPr>
      <w:r>
        <w:t>Office hours: Monday – Thursday 8.30 – 17.00, Friday 8.30 – 14.30</w:t>
      </w:r>
    </w:p>
    <w:p w14:paraId="63492D45" w14:textId="764602F4" w:rsidR="005321F1" w:rsidRDefault="005321F1" w:rsidP="005321F1">
      <w:pPr>
        <w:pStyle w:val="dlPhone"/>
      </w:pPr>
      <w:r>
        <w:t>Tel: + 386 1 513 97 70</w:t>
      </w:r>
    </w:p>
    <w:p w14:paraId="76EC36AF" w14:textId="57CD43B2" w:rsidR="005321F1" w:rsidRDefault="005321F1" w:rsidP="005321F1">
      <w:pPr>
        <w:pStyle w:val="dlPhone"/>
      </w:pPr>
      <w:r>
        <w:t>Fax: + 386 1 513 97 80</w:t>
      </w:r>
    </w:p>
    <w:p w14:paraId="78AADEEC" w14:textId="30FD9028" w:rsidR="005321F1" w:rsidRDefault="005321F1" w:rsidP="005321F1">
      <w:pPr>
        <w:pStyle w:val="dlPhone"/>
      </w:pPr>
      <w:r>
        <w:t>E-mail: ljubljana@advantageaustria.org</w:t>
      </w:r>
    </w:p>
    <w:p w14:paraId="0A902AD9" w14:textId="3FC708DB" w:rsidR="005321F1" w:rsidRDefault="005321F1" w:rsidP="005321F1">
      <w:pPr>
        <w:pStyle w:val="dlPhone"/>
      </w:pPr>
      <w:r>
        <w:t>Homepage: www.advantageaustria.org/si</w:t>
      </w:r>
    </w:p>
    <w:p w14:paraId="51AB9425" w14:textId="6737B8DD" w:rsidR="005321F1" w:rsidRDefault="005321F1" w:rsidP="005321F1">
      <w:pPr>
        <w:pStyle w:val="dlUradCaption"/>
      </w:pPr>
      <w:r>
        <w:t>Defense Attaché's Office</w:t>
      </w:r>
    </w:p>
    <w:p w14:paraId="5FBBEE9E" w14:textId="62C4EF7F" w:rsidR="005321F1" w:rsidRDefault="005321F1" w:rsidP="005321F1">
      <w:pPr>
        <w:pStyle w:val="dlPhone"/>
      </w:pPr>
      <w:r>
        <w:t>HU–1068 BUDAPEST, Benczúr utca 16</w:t>
      </w:r>
    </w:p>
    <w:p w14:paraId="3824CEC0" w14:textId="1B67818E" w:rsidR="005321F1" w:rsidRDefault="005321F1" w:rsidP="005321F1">
      <w:pPr>
        <w:pStyle w:val="dlPhone"/>
      </w:pPr>
      <w:r>
        <w:t>Tel: + 36 1 219 42 53</w:t>
      </w:r>
    </w:p>
    <w:p w14:paraId="6CE1DA4F" w14:textId="7FDB6A27" w:rsidR="005321F1" w:rsidRDefault="005321F1" w:rsidP="005321F1">
      <w:pPr>
        <w:pStyle w:val="dlPhone"/>
      </w:pPr>
      <w:r>
        <w:t>E-mail: ma.svn@bmlv.gv.at</w:t>
      </w:r>
    </w:p>
    <w:p w14:paraId="1F8459FF" w14:textId="337D60FB" w:rsidR="005321F1" w:rsidRDefault="005321F1" w:rsidP="005321F1">
      <w:pPr>
        <w:pStyle w:val="dlPerson"/>
      </w:pPr>
    </w:p>
    <w:p w14:paraId="6BFE52C0" w14:textId="08333A75" w:rsidR="005321F1" w:rsidRDefault="005321F1" w:rsidP="005321F1">
      <w:pPr>
        <w:pStyle w:val="dlPerson"/>
      </w:pPr>
      <w:r>
        <w:t>H. E. Mr Konrad BÜHLER</w:t>
      </w:r>
    </w:p>
    <w:p w14:paraId="3056582C" w14:textId="2BD75714" w:rsidR="005321F1" w:rsidRDefault="005321F1" w:rsidP="005321F1">
      <w:pPr>
        <w:pStyle w:val="dlPerson2"/>
      </w:pPr>
      <w:r>
        <w:t>Ambassador Extraordinary and Plenipotentiary</w:t>
      </w:r>
    </w:p>
    <w:p w14:paraId="7F347526" w14:textId="1EBA6F8B" w:rsidR="005321F1" w:rsidRDefault="005321F1" w:rsidP="005321F1">
      <w:pPr>
        <w:pStyle w:val="dlPerson2Last"/>
      </w:pPr>
      <w:r>
        <w:t>5 November 2024</w:t>
      </w:r>
    </w:p>
    <w:p w14:paraId="7155FAF7" w14:textId="6120EEC4" w:rsidR="005321F1" w:rsidRDefault="005321F1" w:rsidP="005321F1">
      <w:pPr>
        <w:pStyle w:val="dlPerson"/>
      </w:pPr>
      <w:r>
        <w:t>Mr Kristof GRABMAYER-KERI</w:t>
      </w:r>
    </w:p>
    <w:p w14:paraId="4774B0EA" w14:textId="2AC272C7" w:rsidR="005321F1" w:rsidRDefault="005321F1" w:rsidP="005321F1">
      <w:pPr>
        <w:pStyle w:val="dlPerson2Last"/>
      </w:pPr>
      <w:r>
        <w:t>Minister Counsellor</w:t>
      </w:r>
    </w:p>
    <w:p w14:paraId="00BA13E3" w14:textId="0B649EDB" w:rsidR="005321F1" w:rsidRDefault="005321F1" w:rsidP="005321F1">
      <w:pPr>
        <w:pStyle w:val="dlPerson"/>
      </w:pPr>
      <w:r>
        <w:t>Ms Sonja REISER-WEINZETTL</w:t>
      </w:r>
    </w:p>
    <w:p w14:paraId="2E2EDFCC" w14:textId="27A5B058" w:rsidR="005321F1" w:rsidRDefault="005321F1" w:rsidP="005321F1">
      <w:pPr>
        <w:pStyle w:val="dlPerson2Last"/>
      </w:pPr>
      <w:r>
        <w:t>Counsellor (Cultural Affairs)</w:t>
      </w:r>
    </w:p>
    <w:p w14:paraId="1A6ADC5D" w14:textId="3098F45F" w:rsidR="005321F1" w:rsidRDefault="005321F1" w:rsidP="005321F1">
      <w:pPr>
        <w:pStyle w:val="dlPerson"/>
      </w:pPr>
      <w:r>
        <w:lastRenderedPageBreak/>
        <w:t>Ms Edeltraud MESSNER</w:t>
      </w:r>
    </w:p>
    <w:p w14:paraId="76E3B4F4" w14:textId="168E8790" w:rsidR="005321F1" w:rsidRDefault="005321F1" w:rsidP="005321F1">
      <w:pPr>
        <w:pStyle w:val="dlPerson2Last"/>
      </w:pPr>
      <w:r>
        <w:t>Counsellor (Consular Affairs)</w:t>
      </w:r>
    </w:p>
    <w:p w14:paraId="74F3607F" w14:textId="580B618A" w:rsidR="005321F1" w:rsidRDefault="005321F1" w:rsidP="005321F1">
      <w:pPr>
        <w:pStyle w:val="dlPerson"/>
      </w:pPr>
      <w:r>
        <w:t>Ms Anke DULLNIG</w:t>
      </w:r>
    </w:p>
    <w:p w14:paraId="47A9DE86" w14:textId="271E1619" w:rsidR="005321F1" w:rsidRDefault="005321F1" w:rsidP="005321F1">
      <w:pPr>
        <w:pStyle w:val="dlPerson2Last"/>
      </w:pPr>
      <w:r>
        <w:t>Assistant Attaché</w:t>
      </w:r>
    </w:p>
    <w:p w14:paraId="4842719B" w14:textId="6CA34A9E" w:rsidR="005321F1" w:rsidRDefault="005321F1" w:rsidP="005321F1">
      <w:pPr>
        <w:pStyle w:val="dlPerson"/>
      </w:pPr>
      <w:r>
        <w:t>Mr Wilhelm NEST</w:t>
      </w:r>
    </w:p>
    <w:p w14:paraId="4F72893B" w14:textId="535695D2" w:rsidR="005321F1" w:rsidRDefault="005321F1" w:rsidP="005321F1">
      <w:pPr>
        <w:pStyle w:val="dlPerson2Last"/>
      </w:pPr>
      <w:r>
        <w:t>Counsellor (Commercial Affairs)</w:t>
      </w:r>
    </w:p>
    <w:p w14:paraId="3BBE8C4E" w14:textId="20664A0D" w:rsidR="005321F1" w:rsidRDefault="005321F1" w:rsidP="005321F1">
      <w:pPr>
        <w:pStyle w:val="dlPerson"/>
      </w:pPr>
      <w:r>
        <w:t>Mr Bernd ANDERSSON</w:t>
      </w:r>
    </w:p>
    <w:p w14:paraId="0F338761" w14:textId="30DE971F" w:rsidR="005321F1" w:rsidRDefault="005321F1" w:rsidP="005321F1">
      <w:pPr>
        <w:pStyle w:val="dlPerson2Last"/>
      </w:pPr>
      <w:r>
        <w:t>Attaché (Commercial Affairs)</w:t>
      </w:r>
    </w:p>
    <w:p w14:paraId="66584A5D" w14:textId="315BA040" w:rsidR="005321F1" w:rsidRDefault="005321F1" w:rsidP="005321F1">
      <w:pPr>
        <w:pStyle w:val="dlPerson"/>
      </w:pPr>
      <w:r>
        <w:t>Major Felix GAUTSCH</w:t>
      </w:r>
    </w:p>
    <w:p w14:paraId="231F8387" w14:textId="731B94B8" w:rsidR="005321F1" w:rsidRDefault="005321F1" w:rsidP="005321F1">
      <w:pPr>
        <w:pStyle w:val="dlPerson2Last"/>
      </w:pPr>
      <w:r>
        <w:t>Attaché</w:t>
      </w:r>
    </w:p>
    <w:p w14:paraId="0425545A" w14:textId="5479BD1A" w:rsidR="005321F1" w:rsidRDefault="005321F1" w:rsidP="005321F1">
      <w:pPr>
        <w:pStyle w:val="dlPerson"/>
      </w:pPr>
      <w:r>
        <w:t>Ms Janine Christine LUTZ</w:t>
      </w:r>
    </w:p>
    <w:p w14:paraId="5D58716D" w14:textId="2E41C9DA" w:rsidR="005321F1" w:rsidRDefault="005321F1" w:rsidP="005321F1">
      <w:pPr>
        <w:pStyle w:val="dlPerson2Last"/>
      </w:pPr>
      <w:r>
        <w:t>Assistant Attaché</w:t>
      </w:r>
    </w:p>
    <w:p w14:paraId="2CE985C4" w14:textId="2023FF2D" w:rsidR="005321F1" w:rsidRDefault="005321F1" w:rsidP="005321F1">
      <w:pPr>
        <w:pStyle w:val="dlPerson"/>
      </w:pPr>
      <w:r>
        <w:t>Brigadier Manfred HANZL</w:t>
      </w:r>
    </w:p>
    <w:p w14:paraId="20011A38" w14:textId="6F4875AB" w:rsidR="005321F1" w:rsidRDefault="005321F1" w:rsidP="005321F1">
      <w:pPr>
        <w:pStyle w:val="dlPerson2"/>
      </w:pPr>
      <w:r>
        <w:t>Defence Attaché</w:t>
      </w:r>
    </w:p>
    <w:p w14:paraId="49D70A52" w14:textId="60D4019B" w:rsidR="005321F1" w:rsidRDefault="005321F1" w:rsidP="005321F1">
      <w:pPr>
        <w:pStyle w:val="dlPerson2Last"/>
      </w:pPr>
      <w:r>
        <w:t>with residence in Budapest</w:t>
      </w:r>
    </w:p>
    <w:p w14:paraId="404E8BF9" w14:textId="072549F0" w:rsidR="005321F1" w:rsidRDefault="005321F1" w:rsidP="005321F1">
      <w:pPr>
        <w:pStyle w:val="MisijeNaslov"/>
      </w:pPr>
      <w:r>
        <w:br w:type="column"/>
      </w:r>
      <w:bookmarkStart w:id="22" w:name="_Toc227667488"/>
      <w:r>
        <w:lastRenderedPageBreak/>
        <w:t>Azerbaijan</w:t>
      </w:r>
      <w:bookmarkEnd w:id="22"/>
    </w:p>
    <w:p w14:paraId="3C9226D2" w14:textId="5F2DAC40" w:rsidR="005321F1" w:rsidRDefault="005321F1" w:rsidP="005321F1">
      <w:pPr>
        <w:pStyle w:val="dlCaption"/>
      </w:pPr>
      <w:r>
        <w:t>EMBASSY OF THE REPUBLIC OF AZERBAIJAN</w:t>
      </w:r>
    </w:p>
    <w:p w14:paraId="763601FE" w14:textId="7C1C1680" w:rsidR="005321F1" w:rsidRDefault="005321F1" w:rsidP="005321F1">
      <w:pPr>
        <w:pStyle w:val="dlAddress"/>
      </w:pPr>
      <w:r>
        <w:t>AT-1130 VIENNA, Hügelgasse 2</w:t>
      </w:r>
    </w:p>
    <w:p w14:paraId="5C981D7E" w14:textId="4EC69266" w:rsidR="005321F1" w:rsidRDefault="005321F1" w:rsidP="005321F1">
      <w:pPr>
        <w:pStyle w:val="dlOfficeHours"/>
      </w:pPr>
      <w:r>
        <w:t>Office hours: Monday – Friday 9.00 – 18.00</w:t>
      </w:r>
    </w:p>
    <w:p w14:paraId="32EB21F5" w14:textId="045279A4" w:rsidR="005321F1" w:rsidRDefault="005321F1" w:rsidP="005321F1">
      <w:pPr>
        <w:pStyle w:val="dlPhone"/>
      </w:pPr>
      <w:r>
        <w:t>Tel: + 43 1 403 13 22 40</w:t>
      </w:r>
    </w:p>
    <w:p w14:paraId="6B114678" w14:textId="161996ED" w:rsidR="005321F1" w:rsidRDefault="005321F1" w:rsidP="005321F1">
      <w:pPr>
        <w:pStyle w:val="dlPhone"/>
      </w:pPr>
      <w:r>
        <w:t>Emergency number: + 43 676 844 509 718</w:t>
      </w:r>
    </w:p>
    <w:p w14:paraId="6EBFC17C" w14:textId="28D068FC" w:rsidR="005321F1" w:rsidRDefault="005321F1" w:rsidP="005321F1">
      <w:pPr>
        <w:pStyle w:val="dlPhone"/>
      </w:pPr>
      <w:r>
        <w:t>Fax: + 43 1 403 13 23</w:t>
      </w:r>
    </w:p>
    <w:p w14:paraId="5E584F95" w14:textId="65E8E06B" w:rsidR="005321F1" w:rsidRDefault="005321F1" w:rsidP="005321F1">
      <w:pPr>
        <w:pStyle w:val="dlPhone"/>
      </w:pPr>
      <w:r>
        <w:t>E-mail: office_vienna@mission.mfa.gov.az</w:t>
      </w:r>
    </w:p>
    <w:p w14:paraId="31F663AE" w14:textId="3C3F4BAA" w:rsidR="005321F1" w:rsidRDefault="005321F1" w:rsidP="005321F1">
      <w:pPr>
        <w:pStyle w:val="dlPhone"/>
      </w:pPr>
      <w:r>
        <w:t>Homepage: www.vienna.mfa.gov.az</w:t>
      </w:r>
    </w:p>
    <w:p w14:paraId="6346925F" w14:textId="74CC5E54" w:rsidR="005321F1" w:rsidRDefault="005321F1" w:rsidP="005321F1">
      <w:pPr>
        <w:pStyle w:val="dlUradCaption"/>
      </w:pPr>
      <w:r>
        <w:t>Consular Section</w:t>
      </w:r>
    </w:p>
    <w:p w14:paraId="5F4BAFFB" w14:textId="3D281FCD" w:rsidR="005321F1" w:rsidRDefault="005321F1" w:rsidP="005321F1">
      <w:pPr>
        <w:pStyle w:val="dlPhone"/>
      </w:pPr>
      <w:r>
        <w:t>Office hours:</w:t>
      </w:r>
    </w:p>
    <w:p w14:paraId="4758D29D" w14:textId="24D934A0" w:rsidR="005321F1" w:rsidRDefault="005321F1" w:rsidP="005321F1">
      <w:pPr>
        <w:pStyle w:val="dlPhone"/>
      </w:pPr>
      <w:r>
        <w:t>Tel: + 43 1 403 132 211, + 43 676 783 98 85</w:t>
      </w:r>
    </w:p>
    <w:p w14:paraId="3BC49EDD" w14:textId="453EC76F" w:rsidR="005321F1" w:rsidRDefault="005321F1" w:rsidP="005321F1">
      <w:pPr>
        <w:pStyle w:val="dlPhone"/>
      </w:pPr>
      <w:r>
        <w:t>E-mail: consul_vienna@mission.mfa.gov.az</w:t>
      </w:r>
    </w:p>
    <w:p w14:paraId="1475D780" w14:textId="07D91734" w:rsidR="005321F1" w:rsidRDefault="005321F1" w:rsidP="005321F1">
      <w:pPr>
        <w:pStyle w:val="dlPerson"/>
      </w:pPr>
    </w:p>
    <w:p w14:paraId="2E5BE73B" w14:textId="62C139B4" w:rsidR="005321F1" w:rsidRDefault="005321F1" w:rsidP="005321F1">
      <w:pPr>
        <w:pStyle w:val="dlPerson"/>
      </w:pPr>
      <w:r>
        <w:t>H. E. Mr Rovshan SADIGBAYLI</w:t>
      </w:r>
    </w:p>
    <w:p w14:paraId="29CF92B9" w14:textId="7AE0FAE3" w:rsidR="005321F1" w:rsidRDefault="005321F1" w:rsidP="005321F1">
      <w:pPr>
        <w:pStyle w:val="dlPerson2"/>
      </w:pPr>
      <w:r>
        <w:t>Ambassador Extraordinary and Plenipotentiary</w:t>
      </w:r>
    </w:p>
    <w:p w14:paraId="2405D924" w14:textId="258EFE88" w:rsidR="005321F1" w:rsidRDefault="005321F1" w:rsidP="005321F1">
      <w:pPr>
        <w:pStyle w:val="dlPerson2Last"/>
      </w:pPr>
      <w:r>
        <w:t>17 February 2022</w:t>
      </w:r>
    </w:p>
    <w:p w14:paraId="79C75BA1" w14:textId="28D1E53A" w:rsidR="005321F1" w:rsidRDefault="005321F1" w:rsidP="005321F1">
      <w:pPr>
        <w:pStyle w:val="dlPerson"/>
      </w:pPr>
      <w:r>
        <w:t>Mr Kamran MAMMADOV</w:t>
      </w:r>
    </w:p>
    <w:p w14:paraId="1753B41F" w14:textId="6B8A172F" w:rsidR="005321F1" w:rsidRDefault="005321F1" w:rsidP="005321F1">
      <w:pPr>
        <w:pStyle w:val="dlPerson2Last"/>
      </w:pPr>
      <w:r>
        <w:t>Second Secretary (Consular Affairs)</w:t>
      </w:r>
    </w:p>
    <w:p w14:paraId="2BA85A11" w14:textId="6D6D8586" w:rsidR="005321F1" w:rsidRDefault="005321F1" w:rsidP="005321F1">
      <w:pPr>
        <w:pStyle w:val="dlPerson"/>
      </w:pPr>
      <w:r>
        <w:t>Colonel Vugar AHMADOV</w:t>
      </w:r>
    </w:p>
    <w:p w14:paraId="1DA8551A" w14:textId="62489DAE" w:rsidR="005321F1" w:rsidRDefault="005321F1" w:rsidP="005321F1">
      <w:pPr>
        <w:pStyle w:val="dlPerson2Last"/>
      </w:pPr>
      <w:r>
        <w:t>Military Attaché</w:t>
      </w:r>
    </w:p>
    <w:p w14:paraId="16D6057D" w14:textId="4BD68B8F" w:rsidR="005321F1" w:rsidRDefault="005321F1" w:rsidP="005321F1">
      <w:pPr>
        <w:pStyle w:val="dlPerson"/>
      </w:pPr>
      <w:r>
        <w:t>Lieutenant Commander Sanan BABAYEV</w:t>
      </w:r>
    </w:p>
    <w:p w14:paraId="00B4BBA1" w14:textId="6E4221C4" w:rsidR="005321F1" w:rsidRDefault="005321F1" w:rsidP="005321F1">
      <w:pPr>
        <w:pStyle w:val="dlPerson2Last"/>
      </w:pPr>
      <w:r>
        <w:t>Deputy Military Attaché</w:t>
      </w:r>
    </w:p>
    <w:p w14:paraId="7A164AD5" w14:textId="1A8B50CB" w:rsidR="005321F1" w:rsidRDefault="005321F1" w:rsidP="005321F1">
      <w:pPr>
        <w:pStyle w:val="MisijeNaslov"/>
      </w:pPr>
      <w:r>
        <w:br w:type="column"/>
      </w:r>
      <w:bookmarkStart w:id="23" w:name="_Toc227667489"/>
      <w:r>
        <w:lastRenderedPageBreak/>
        <w:t>Bahrain</w:t>
      </w:r>
      <w:bookmarkEnd w:id="23"/>
    </w:p>
    <w:p w14:paraId="6DA731C4" w14:textId="59D6C5E9" w:rsidR="005321F1" w:rsidRDefault="005321F1" w:rsidP="005321F1">
      <w:pPr>
        <w:pStyle w:val="dlCaption"/>
      </w:pPr>
      <w:r>
        <w:t>Embassy of the Kingdom of Bahrain</w:t>
      </w:r>
    </w:p>
    <w:p w14:paraId="1F73569C" w14:textId="57236B98" w:rsidR="005321F1" w:rsidRDefault="005321F1" w:rsidP="005321F1">
      <w:pPr>
        <w:pStyle w:val="dlAddress"/>
      </w:pPr>
      <w:r>
        <w:t>00161 ROMA, Viale di Villa Massimo 47</w:t>
      </w:r>
    </w:p>
    <w:p w14:paraId="04E37A11" w14:textId="022F1467" w:rsidR="005321F1" w:rsidRDefault="005321F1" w:rsidP="005321F1">
      <w:pPr>
        <w:pStyle w:val="dlPhone"/>
      </w:pPr>
      <w:r>
        <w:t>Tel: + 39 06 94 35 85 55</w:t>
      </w:r>
    </w:p>
    <w:p w14:paraId="632E63AC" w14:textId="2F41B561" w:rsidR="005321F1" w:rsidRDefault="005321F1" w:rsidP="005321F1">
      <w:pPr>
        <w:pStyle w:val="dlPhone"/>
      </w:pPr>
      <w:r>
        <w:t>Fax: +39 06 94 35 85 57</w:t>
      </w:r>
    </w:p>
    <w:p w14:paraId="06D825A8" w14:textId="22DE5448" w:rsidR="005321F1" w:rsidRDefault="005321F1" w:rsidP="005321F1">
      <w:pPr>
        <w:pStyle w:val="dlPhone"/>
      </w:pPr>
      <w:r>
        <w:t>E-mail: rome.mission@mofa.gov.bh</w:t>
      </w:r>
    </w:p>
    <w:p w14:paraId="46542440" w14:textId="24FF79C7" w:rsidR="005321F1" w:rsidRDefault="005321F1" w:rsidP="005321F1">
      <w:pPr>
        <w:pStyle w:val="dlPerson"/>
      </w:pPr>
    </w:p>
    <w:p w14:paraId="77EF888D" w14:textId="38846C36" w:rsidR="005321F1" w:rsidRDefault="005321F1" w:rsidP="005321F1">
      <w:pPr>
        <w:pStyle w:val="dlPerson"/>
      </w:pPr>
      <w:r>
        <w:t>Ms Sarah Tawfeeq Ahmed Khalil ALMANSOOR</w:t>
      </w:r>
    </w:p>
    <w:p w14:paraId="4B381794" w14:textId="4979D6AA" w:rsidR="005321F1" w:rsidRDefault="005321F1" w:rsidP="005321F1">
      <w:pPr>
        <w:pStyle w:val="dlPerson2Last"/>
      </w:pPr>
      <w:r>
        <w:t>First Secretary</w:t>
      </w:r>
    </w:p>
    <w:p w14:paraId="622D0BAD" w14:textId="1F5C5BB9" w:rsidR="005321F1" w:rsidRDefault="005321F1" w:rsidP="005321F1">
      <w:pPr>
        <w:pStyle w:val="MisijeNaslov"/>
      </w:pPr>
      <w:r>
        <w:br w:type="column"/>
      </w:r>
      <w:bookmarkStart w:id="24" w:name="_Toc227667490"/>
      <w:r>
        <w:lastRenderedPageBreak/>
        <w:t>Bangladesh</w:t>
      </w:r>
      <w:bookmarkEnd w:id="24"/>
    </w:p>
    <w:p w14:paraId="35378533" w14:textId="7C346463" w:rsidR="005321F1" w:rsidRDefault="005321F1" w:rsidP="005321F1">
      <w:pPr>
        <w:pStyle w:val="dlCaption"/>
      </w:pPr>
      <w:r>
        <w:t>EMBASSY OF THE PEOPLE´S REPUBLIC OF BANGLADESH</w:t>
      </w:r>
    </w:p>
    <w:p w14:paraId="00FC27C6" w14:textId="4B3E0B01" w:rsidR="005321F1" w:rsidRDefault="005321F1" w:rsidP="005321F1">
      <w:pPr>
        <w:pStyle w:val="dlAddress"/>
      </w:pPr>
      <w:r>
        <w:t>AT-1190 VIENNA, Peter Jordan Straße 50</w:t>
      </w:r>
    </w:p>
    <w:p w14:paraId="2639154F" w14:textId="6BEE5672" w:rsidR="005321F1" w:rsidRDefault="005321F1" w:rsidP="005321F1">
      <w:pPr>
        <w:pStyle w:val="dlPhone"/>
      </w:pPr>
      <w:r>
        <w:t>Tel: + 43 1 368 11 11</w:t>
      </w:r>
    </w:p>
    <w:p w14:paraId="3177436F" w14:textId="32BC616B" w:rsidR="005321F1" w:rsidRDefault="005321F1" w:rsidP="005321F1">
      <w:pPr>
        <w:pStyle w:val="dlPhone"/>
      </w:pPr>
      <w:r>
        <w:t>Fax: + 43 1 368 11 11 20</w:t>
      </w:r>
    </w:p>
    <w:p w14:paraId="7FF20BC7" w14:textId="2DF8C9DB" w:rsidR="005321F1" w:rsidRDefault="005321F1" w:rsidP="005321F1">
      <w:pPr>
        <w:pStyle w:val="dlPhone"/>
      </w:pPr>
      <w:r>
        <w:t>E-mail: mission.vienna@mofa.gov.bd</w:t>
      </w:r>
    </w:p>
    <w:p w14:paraId="3C64B438" w14:textId="293F7363" w:rsidR="005321F1" w:rsidRDefault="005321F1" w:rsidP="005321F1">
      <w:pPr>
        <w:pStyle w:val="dlUradCaption"/>
      </w:pPr>
      <w:r>
        <w:t>Economic Section</w:t>
      </w:r>
    </w:p>
    <w:p w14:paraId="023A57F0" w14:textId="6FD17FAA" w:rsidR="005321F1" w:rsidRDefault="005321F1" w:rsidP="005321F1">
      <w:pPr>
        <w:pStyle w:val="dlPhone"/>
      </w:pPr>
      <w:r>
        <w:t>E-mail: bdootbl@aol.com</w:t>
      </w:r>
    </w:p>
    <w:p w14:paraId="531B8116" w14:textId="61340B39" w:rsidR="005321F1" w:rsidRDefault="005321F1" w:rsidP="005321F1">
      <w:pPr>
        <w:pStyle w:val="dlPerson"/>
      </w:pPr>
    </w:p>
    <w:p w14:paraId="249F6891" w14:textId="3B1A45B8" w:rsidR="005321F1" w:rsidRDefault="005321F1" w:rsidP="005321F1">
      <w:pPr>
        <w:pStyle w:val="dlPerson"/>
      </w:pPr>
      <w:r>
        <w:t>H. E. Mr Tufik HASAN</w:t>
      </w:r>
    </w:p>
    <w:p w14:paraId="79F17058" w14:textId="61D5CDBD" w:rsidR="005321F1" w:rsidRDefault="005321F1" w:rsidP="005321F1">
      <w:pPr>
        <w:pStyle w:val="dlPerson2"/>
      </w:pPr>
      <w:r>
        <w:t>Ambassador Extraordinary and Plenipotentiary</w:t>
      </w:r>
    </w:p>
    <w:p w14:paraId="6242A3ED" w14:textId="1F114EAC" w:rsidR="005321F1" w:rsidRDefault="005321F1" w:rsidP="005321F1">
      <w:pPr>
        <w:pStyle w:val="dlPerson2Last"/>
      </w:pPr>
      <w:r>
        <w:t>27 May 2025</w:t>
      </w:r>
    </w:p>
    <w:p w14:paraId="7603E2D7" w14:textId="5335AF9E" w:rsidR="005321F1" w:rsidRDefault="005321F1" w:rsidP="005321F1">
      <w:pPr>
        <w:pStyle w:val="dlPerson"/>
      </w:pPr>
      <w:r>
        <w:t>Mr Rahat Bin ZAMAN</w:t>
      </w:r>
    </w:p>
    <w:p w14:paraId="4D9F2E3E" w14:textId="0612A094" w:rsidR="005321F1" w:rsidRDefault="005321F1" w:rsidP="005321F1">
      <w:pPr>
        <w:pStyle w:val="dlPerson2Last"/>
      </w:pPr>
      <w:r>
        <w:t>Counsellor</w:t>
      </w:r>
    </w:p>
    <w:p w14:paraId="13A70CEF" w14:textId="6609D37F" w:rsidR="005321F1" w:rsidRDefault="005321F1" w:rsidP="005321F1">
      <w:pPr>
        <w:pStyle w:val="dlPerson"/>
      </w:pPr>
      <w:r>
        <w:t>Mr Tanvir Ahmad TOROPHDER</w:t>
      </w:r>
    </w:p>
    <w:p w14:paraId="22039172" w14:textId="685668CE" w:rsidR="005321F1" w:rsidRDefault="005321F1" w:rsidP="005321F1">
      <w:pPr>
        <w:pStyle w:val="dlPerson2Last"/>
      </w:pPr>
      <w:r>
        <w:t>First Secretary</w:t>
      </w:r>
    </w:p>
    <w:p w14:paraId="55FF9F8B" w14:textId="1A19FA85" w:rsidR="005321F1" w:rsidRDefault="005321F1" w:rsidP="005321F1">
      <w:pPr>
        <w:pStyle w:val="MisijeNaslov"/>
      </w:pPr>
      <w:r>
        <w:br w:type="column"/>
      </w:r>
      <w:bookmarkStart w:id="25" w:name="_Toc227667491"/>
      <w:r>
        <w:lastRenderedPageBreak/>
        <w:t>Belarus</w:t>
      </w:r>
      <w:bookmarkEnd w:id="25"/>
    </w:p>
    <w:p w14:paraId="71AC92F6" w14:textId="759968EC" w:rsidR="005321F1" w:rsidRDefault="005321F1" w:rsidP="005321F1">
      <w:pPr>
        <w:pStyle w:val="dlCaption"/>
      </w:pPr>
      <w:r>
        <w:t>EMBASSY OF THE REPUBLIC OF BELARUS</w:t>
      </w:r>
    </w:p>
    <w:p w14:paraId="195B2AA9" w14:textId="2AD1552B" w:rsidR="005321F1" w:rsidRDefault="005321F1" w:rsidP="005321F1">
      <w:pPr>
        <w:pStyle w:val="dlAddress"/>
      </w:pPr>
      <w:r>
        <w:t>AT-1140 VIENNA, Hüttelbergstraße 6</w:t>
      </w:r>
    </w:p>
    <w:p w14:paraId="3BBD09D8" w14:textId="5E267A09" w:rsidR="005321F1" w:rsidRDefault="005321F1" w:rsidP="005321F1">
      <w:pPr>
        <w:pStyle w:val="dlOfficeHours"/>
      </w:pPr>
      <w:r>
        <w:t>Office hours: Monday – Friday 8.30 – 12.30 and 13.30 – 17.30</w:t>
      </w:r>
    </w:p>
    <w:p w14:paraId="05248C3B" w14:textId="1DCC0779" w:rsidR="005321F1" w:rsidRDefault="005321F1" w:rsidP="005321F1">
      <w:pPr>
        <w:pStyle w:val="dlPhone"/>
      </w:pPr>
      <w:r>
        <w:t>Tel: + 43 1 419 96 30</w:t>
      </w:r>
    </w:p>
    <w:p w14:paraId="37477869" w14:textId="64E69409" w:rsidR="005321F1" w:rsidRDefault="005321F1" w:rsidP="005321F1">
      <w:pPr>
        <w:pStyle w:val="dlPhone"/>
      </w:pPr>
      <w:r>
        <w:t>Fax: + 43 1 419 96 30 30</w:t>
      </w:r>
    </w:p>
    <w:p w14:paraId="7CCA16A6" w14:textId="2F8761E7" w:rsidR="005321F1" w:rsidRDefault="005321F1" w:rsidP="005321F1">
      <w:pPr>
        <w:pStyle w:val="dlPhone"/>
      </w:pPr>
      <w:r>
        <w:t>E-mail: austria@mfa.gov.by</w:t>
      </w:r>
    </w:p>
    <w:p w14:paraId="77C3B474" w14:textId="48950BC8" w:rsidR="005321F1" w:rsidRDefault="005321F1" w:rsidP="005321F1">
      <w:pPr>
        <w:pStyle w:val="dlPhone"/>
      </w:pPr>
      <w:r>
        <w:t>Homepage: https://www.austria.mfa.gov.by/en</w:t>
      </w:r>
    </w:p>
    <w:p w14:paraId="18F1D252" w14:textId="79245962" w:rsidR="005321F1" w:rsidRDefault="005321F1" w:rsidP="005321F1">
      <w:pPr>
        <w:pStyle w:val="dlUradCaption"/>
      </w:pPr>
      <w:r>
        <w:t>Consular Section</w:t>
      </w:r>
    </w:p>
    <w:p w14:paraId="0285FD51" w14:textId="4ACDEB6C" w:rsidR="005321F1" w:rsidRDefault="005321F1" w:rsidP="005321F1">
      <w:pPr>
        <w:pStyle w:val="dlPhone"/>
      </w:pPr>
      <w:r>
        <w:t>Office hours: Tuesday, Thursday, Friday 9.00 – 12.00</w:t>
      </w:r>
    </w:p>
    <w:p w14:paraId="58CD703D" w14:textId="2E1960E0" w:rsidR="005321F1" w:rsidRDefault="005321F1" w:rsidP="005321F1">
      <w:pPr>
        <w:pStyle w:val="dlPhone"/>
      </w:pPr>
      <w:r>
        <w:t>Tel: + 43 1 419 96 30 21</w:t>
      </w:r>
    </w:p>
    <w:p w14:paraId="1EA64213" w14:textId="4F67BF65" w:rsidR="005321F1" w:rsidRDefault="005321F1" w:rsidP="005321F1">
      <w:pPr>
        <w:pStyle w:val="dlPhone"/>
      </w:pPr>
      <w:r>
        <w:t>Emergency number: + 43 664 969 11 80</w:t>
      </w:r>
    </w:p>
    <w:p w14:paraId="5A267303" w14:textId="6078823A" w:rsidR="005321F1" w:rsidRDefault="005321F1" w:rsidP="005321F1">
      <w:pPr>
        <w:pStyle w:val="dlPhone"/>
      </w:pPr>
      <w:r>
        <w:t>E-mail: at.consul@mfa.gov.by</w:t>
      </w:r>
    </w:p>
    <w:p w14:paraId="0A28CDFB" w14:textId="5A72C0AB" w:rsidR="005321F1" w:rsidRDefault="005321F1" w:rsidP="005321F1">
      <w:pPr>
        <w:pStyle w:val="dlPerson"/>
      </w:pPr>
    </w:p>
    <w:p w14:paraId="7F563995" w14:textId="5DEDCF94" w:rsidR="005321F1" w:rsidRDefault="005321F1" w:rsidP="005321F1">
      <w:pPr>
        <w:pStyle w:val="dlPerson"/>
      </w:pPr>
      <w:r>
        <w:t>Mr Vladimir SOLOVYEV</w:t>
      </w:r>
    </w:p>
    <w:p w14:paraId="0741477F" w14:textId="084424C5" w:rsidR="005321F1" w:rsidRDefault="005321F1" w:rsidP="005321F1">
      <w:pPr>
        <w:pStyle w:val="dlPerson2Last"/>
      </w:pPr>
      <w:r>
        <w:t>Senior Counsellor</w:t>
      </w:r>
    </w:p>
    <w:p w14:paraId="39435B94" w14:textId="0C941C28" w:rsidR="005321F1" w:rsidRDefault="005321F1" w:rsidP="005321F1">
      <w:pPr>
        <w:pStyle w:val="MisijeNaslov"/>
      </w:pPr>
      <w:r>
        <w:br w:type="column"/>
      </w:r>
      <w:bookmarkStart w:id="26" w:name="_Toc227667492"/>
      <w:r>
        <w:lastRenderedPageBreak/>
        <w:t>Belgium</w:t>
      </w:r>
      <w:bookmarkEnd w:id="26"/>
    </w:p>
    <w:p w14:paraId="2908D744" w14:textId="026F1C4A" w:rsidR="005321F1" w:rsidRDefault="005321F1" w:rsidP="005321F1">
      <w:pPr>
        <w:pStyle w:val="dlCaption"/>
      </w:pPr>
      <w:r>
        <w:t>EMBASSY OF THE KINGDOM OF BELGIUM</w:t>
      </w:r>
    </w:p>
    <w:p w14:paraId="7B9CEF63" w14:textId="51038647" w:rsidR="005321F1" w:rsidRDefault="005321F1" w:rsidP="005321F1">
      <w:pPr>
        <w:pStyle w:val="dlAddress"/>
      </w:pPr>
      <w:r>
        <w:t>AT-1040 VIENNA, Schönburgstraße 10</w:t>
      </w:r>
    </w:p>
    <w:p w14:paraId="0F4340D7" w14:textId="087D7821" w:rsidR="005321F1" w:rsidRDefault="005321F1" w:rsidP="005321F1">
      <w:pPr>
        <w:pStyle w:val="dlOfficeHours"/>
      </w:pPr>
      <w:r>
        <w:t>Office hours: Monday – Friday 9.00 – 12.00 and 14.00 – 16.00</w:t>
      </w:r>
    </w:p>
    <w:p w14:paraId="50764F25" w14:textId="25BE4881" w:rsidR="005321F1" w:rsidRDefault="005321F1" w:rsidP="005321F1">
      <w:pPr>
        <w:pStyle w:val="dlPhone"/>
      </w:pPr>
      <w:r>
        <w:t>Tel: + 43 1 502 070</w:t>
      </w:r>
    </w:p>
    <w:p w14:paraId="0FF056C8" w14:textId="6C1DEE17" w:rsidR="005321F1" w:rsidRDefault="005321F1" w:rsidP="005321F1">
      <w:pPr>
        <w:pStyle w:val="dlPhone"/>
      </w:pPr>
      <w:r>
        <w:t>Emergency number: + 43 664 450 92 11</w:t>
      </w:r>
    </w:p>
    <w:p w14:paraId="5343DD51" w14:textId="09498C6D" w:rsidR="005321F1" w:rsidRDefault="005321F1" w:rsidP="005321F1">
      <w:pPr>
        <w:pStyle w:val="dlPhone"/>
      </w:pPr>
      <w:r>
        <w:t>Fax: + 43 502 07 22</w:t>
      </w:r>
    </w:p>
    <w:p w14:paraId="659CE9DE" w14:textId="4CEAE8CB" w:rsidR="005321F1" w:rsidRDefault="005321F1" w:rsidP="005321F1">
      <w:pPr>
        <w:pStyle w:val="dlPhone"/>
      </w:pPr>
      <w:r>
        <w:t>E-mail: vienna@diplobel.fed.be</w:t>
      </w:r>
    </w:p>
    <w:p w14:paraId="6AF199F2" w14:textId="4750B5AE" w:rsidR="005321F1" w:rsidRDefault="005321F1" w:rsidP="005321F1">
      <w:pPr>
        <w:pStyle w:val="dlPhone"/>
      </w:pPr>
      <w:r>
        <w:t>Homepage: austria.diplomatie.belgium.be</w:t>
      </w:r>
    </w:p>
    <w:p w14:paraId="7E56C0DA" w14:textId="421FA0B6" w:rsidR="005321F1" w:rsidRDefault="005321F1" w:rsidP="005321F1">
      <w:pPr>
        <w:pStyle w:val="dlUradCaption"/>
      </w:pPr>
      <w:r>
        <w:t>Consular Section</w:t>
      </w:r>
    </w:p>
    <w:p w14:paraId="52654C9E" w14:textId="14D28CC3" w:rsidR="005321F1" w:rsidRDefault="005321F1" w:rsidP="005321F1">
      <w:pPr>
        <w:pStyle w:val="dlPhone"/>
      </w:pPr>
      <w:r>
        <w:t>Official hours: Monday – Friday 9.30 – 12.00 and 14.00 – 16.00</w:t>
      </w:r>
    </w:p>
    <w:p w14:paraId="6C6ED5A7" w14:textId="79184202" w:rsidR="005321F1" w:rsidRDefault="005321F1" w:rsidP="005321F1">
      <w:pPr>
        <w:pStyle w:val="dlPhone"/>
      </w:pPr>
      <w:r>
        <w:t>E-mail: consular.vienna@diplobel.fed.be</w:t>
      </w:r>
    </w:p>
    <w:p w14:paraId="32A9315A" w14:textId="1878B31A" w:rsidR="005321F1" w:rsidRDefault="005321F1" w:rsidP="005321F1">
      <w:pPr>
        <w:pStyle w:val="dlUradCaption"/>
      </w:pPr>
      <w:r>
        <w:t>Delegation of Flanders</w:t>
      </w:r>
    </w:p>
    <w:p w14:paraId="697BBDBE" w14:textId="4B82F9A7" w:rsidR="005321F1" w:rsidRDefault="005321F1" w:rsidP="005321F1">
      <w:pPr>
        <w:pStyle w:val="dlPhone"/>
      </w:pPr>
      <w:r>
        <w:t>AT–1010 VIENNA, Elisabethstraße 16/1</w:t>
      </w:r>
    </w:p>
    <w:p w14:paraId="7AB06BE8" w14:textId="7BA45753" w:rsidR="005321F1" w:rsidRDefault="005321F1" w:rsidP="005321F1">
      <w:pPr>
        <w:pStyle w:val="dlPhone"/>
      </w:pPr>
      <w:r>
        <w:t>Office hours: Monday – Friday 9.00 – 17.00</w:t>
      </w:r>
    </w:p>
    <w:p w14:paraId="6AB703A2" w14:textId="247F0B96" w:rsidR="005321F1" w:rsidRDefault="005321F1" w:rsidP="005321F1">
      <w:pPr>
        <w:pStyle w:val="dlPhone"/>
      </w:pPr>
      <w:r>
        <w:t>Tel: + 43 1 596 09 60</w:t>
      </w:r>
    </w:p>
    <w:p w14:paraId="38EC477E" w14:textId="46DD60E3" w:rsidR="005321F1" w:rsidRDefault="005321F1" w:rsidP="005321F1">
      <w:pPr>
        <w:pStyle w:val="dlPhone"/>
      </w:pPr>
      <w:r>
        <w:t>Fax: + 43 1 596 09 22</w:t>
      </w:r>
    </w:p>
    <w:p w14:paraId="35DAC439" w14:textId="27003B7B" w:rsidR="005321F1" w:rsidRDefault="005321F1" w:rsidP="005321F1">
      <w:pPr>
        <w:pStyle w:val="dlPhone"/>
      </w:pPr>
      <w:r>
        <w:t>E-mail: vienna@flanders.eu</w:t>
      </w:r>
    </w:p>
    <w:p w14:paraId="4EF6A324" w14:textId="5B3210D3" w:rsidR="005321F1" w:rsidRDefault="005321F1" w:rsidP="005321F1">
      <w:pPr>
        <w:pStyle w:val="dlPhone"/>
      </w:pPr>
      <w:r>
        <w:t>Homepage: https://www.flanders.at/</w:t>
      </w:r>
    </w:p>
    <w:p w14:paraId="2ABC4A11" w14:textId="147238BB" w:rsidR="005321F1" w:rsidRDefault="005321F1" w:rsidP="005321F1">
      <w:pPr>
        <w:pStyle w:val="dlPerson"/>
      </w:pPr>
    </w:p>
    <w:p w14:paraId="7CF72D81" w14:textId="6B8CA9AF" w:rsidR="005321F1" w:rsidRDefault="005321F1" w:rsidP="005321F1">
      <w:pPr>
        <w:pStyle w:val="dlPerson"/>
      </w:pPr>
      <w:r>
        <w:t>H. E. Ms Caroline Marie - Thérèse F. VERMEULEN</w:t>
      </w:r>
    </w:p>
    <w:p w14:paraId="0E568155" w14:textId="1A7652D5" w:rsidR="005321F1" w:rsidRDefault="005321F1" w:rsidP="005321F1">
      <w:pPr>
        <w:pStyle w:val="dlPerson2"/>
      </w:pPr>
      <w:r>
        <w:t>Ambassador Extraordinary and Plenipotentiary</w:t>
      </w:r>
    </w:p>
    <w:p w14:paraId="48548195" w14:textId="1AAE0FBF" w:rsidR="005321F1" w:rsidRDefault="005321F1" w:rsidP="005321F1">
      <w:pPr>
        <w:pStyle w:val="dlPerson2Last"/>
      </w:pPr>
      <w:r>
        <w:t>26 October 2022</w:t>
      </w:r>
    </w:p>
    <w:p w14:paraId="229EC2DE" w14:textId="727484C4" w:rsidR="005321F1" w:rsidRDefault="005321F1" w:rsidP="005321F1">
      <w:pPr>
        <w:pStyle w:val="dlPerson"/>
      </w:pPr>
      <w:r>
        <w:t>Mr Arnt Johan W. KENNIS</w:t>
      </w:r>
    </w:p>
    <w:p w14:paraId="7B1638CD" w14:textId="4CE2FA6B" w:rsidR="005321F1" w:rsidRDefault="005321F1" w:rsidP="005321F1">
      <w:pPr>
        <w:pStyle w:val="dlPerson2Last"/>
      </w:pPr>
      <w:r>
        <w:t>Counsellor</w:t>
      </w:r>
    </w:p>
    <w:p w14:paraId="3AADC485" w14:textId="6C7514B3" w:rsidR="005321F1" w:rsidRDefault="005321F1" w:rsidP="005321F1">
      <w:pPr>
        <w:pStyle w:val="dlPerson"/>
      </w:pPr>
      <w:r>
        <w:t>Mr Koenraad VAN DE BORNE</w:t>
      </w:r>
    </w:p>
    <w:p w14:paraId="62A80DF0" w14:textId="76E1EEA0" w:rsidR="005321F1" w:rsidRDefault="005321F1" w:rsidP="005321F1">
      <w:pPr>
        <w:pStyle w:val="dlPerson2Last"/>
      </w:pPr>
      <w:r>
        <w:t>Counsellor</w:t>
      </w:r>
    </w:p>
    <w:p w14:paraId="548C5880" w14:textId="5E3E1977" w:rsidR="005321F1" w:rsidRDefault="005321F1" w:rsidP="005321F1">
      <w:pPr>
        <w:pStyle w:val="dlPerson"/>
      </w:pPr>
      <w:r>
        <w:t>Mr Julien Mathieu K. THONAR</w:t>
      </w:r>
    </w:p>
    <w:p w14:paraId="0F63D6A8" w14:textId="0A8F5DE5" w:rsidR="005321F1" w:rsidRDefault="005321F1" w:rsidP="005321F1">
      <w:pPr>
        <w:pStyle w:val="dlPerson2Last"/>
      </w:pPr>
      <w:r>
        <w:t>First Secretary (Consular Affairs)</w:t>
      </w:r>
    </w:p>
    <w:p w14:paraId="3911D23D" w14:textId="5A028277" w:rsidR="005321F1" w:rsidRDefault="005321F1" w:rsidP="005321F1">
      <w:pPr>
        <w:pStyle w:val="dlPerson"/>
      </w:pPr>
      <w:r>
        <w:t>Mr Laurens Robert L. BIELEN</w:t>
      </w:r>
    </w:p>
    <w:p w14:paraId="2D53F476" w14:textId="1805B564" w:rsidR="005321F1" w:rsidRDefault="005321F1" w:rsidP="005321F1">
      <w:pPr>
        <w:pStyle w:val="dlPerson2Last"/>
      </w:pPr>
      <w:r>
        <w:t>First Secretary</w:t>
      </w:r>
    </w:p>
    <w:p w14:paraId="2E0C77C6" w14:textId="6C27AC72" w:rsidR="005321F1" w:rsidRDefault="005321F1" w:rsidP="005321F1">
      <w:pPr>
        <w:pStyle w:val="dlPerson"/>
      </w:pPr>
      <w:r>
        <w:t>Colonel Benny VOS</w:t>
      </w:r>
    </w:p>
    <w:p w14:paraId="490F827B" w14:textId="68E4D9E2" w:rsidR="005321F1" w:rsidRDefault="005321F1" w:rsidP="005321F1">
      <w:pPr>
        <w:pStyle w:val="dlPerson2Last"/>
      </w:pPr>
      <w:r>
        <w:t>Defence Attaché</w:t>
      </w:r>
    </w:p>
    <w:p w14:paraId="2E87A49F" w14:textId="2DC54462" w:rsidR="005321F1" w:rsidRDefault="005321F1" w:rsidP="005321F1">
      <w:pPr>
        <w:pStyle w:val="MisijeNaslov"/>
      </w:pPr>
      <w:r>
        <w:br w:type="column"/>
      </w:r>
      <w:bookmarkStart w:id="27" w:name="_Toc227667493"/>
      <w:r>
        <w:lastRenderedPageBreak/>
        <w:t>Benin</w:t>
      </w:r>
      <w:bookmarkEnd w:id="27"/>
    </w:p>
    <w:p w14:paraId="03DD2F0F" w14:textId="0C65CC98" w:rsidR="005321F1" w:rsidRDefault="005321F1" w:rsidP="005321F1">
      <w:pPr>
        <w:pStyle w:val="dlCaption"/>
      </w:pPr>
      <w:r>
        <w:t>EMBASSY OF THE REPUBLIC OF BENIN</w:t>
      </w:r>
    </w:p>
    <w:p w14:paraId="38668FE0" w14:textId="767EBA9F" w:rsidR="005321F1" w:rsidRDefault="005321F1" w:rsidP="005321F1">
      <w:pPr>
        <w:pStyle w:val="MisijeNaslov"/>
      </w:pPr>
      <w:r>
        <w:br w:type="column"/>
      </w:r>
      <w:bookmarkStart w:id="28" w:name="_Toc227667494"/>
      <w:r>
        <w:lastRenderedPageBreak/>
        <w:t>Bosnia and Herzegovina</w:t>
      </w:r>
      <w:bookmarkEnd w:id="28"/>
    </w:p>
    <w:p w14:paraId="76CA6570" w14:textId="6A6211A5" w:rsidR="005321F1" w:rsidRDefault="005321F1" w:rsidP="005321F1">
      <w:pPr>
        <w:pStyle w:val="dlCaption"/>
      </w:pPr>
      <w:r>
        <w:t>EMBASSY OF BOSNIA AND HERZEGOVINA</w:t>
      </w:r>
    </w:p>
    <w:p w14:paraId="4F4BDFE0" w14:textId="07003A89" w:rsidR="005321F1" w:rsidRDefault="005321F1" w:rsidP="005321F1">
      <w:pPr>
        <w:pStyle w:val="dlAddress"/>
      </w:pPr>
      <w:r>
        <w:t>SI-1000 LJUBLJANA, Kolarjeva ulica 26</w:t>
      </w:r>
    </w:p>
    <w:p w14:paraId="2ED243A8" w14:textId="15C6C456" w:rsidR="005321F1" w:rsidRDefault="005321F1" w:rsidP="005321F1">
      <w:pPr>
        <w:pStyle w:val="dlOfficeHours"/>
      </w:pPr>
      <w:r>
        <w:t>Office hours: Monday – Friday 8.00 – 16.00</w:t>
      </w:r>
    </w:p>
    <w:p w14:paraId="0566DBE1" w14:textId="7378484D" w:rsidR="005321F1" w:rsidRDefault="005321F1" w:rsidP="005321F1">
      <w:pPr>
        <w:pStyle w:val="dlPhone"/>
      </w:pPr>
      <w:r>
        <w:t>Tel: + 386 1 234 32 50</w:t>
      </w:r>
    </w:p>
    <w:p w14:paraId="687AAFA0" w14:textId="1EF17ACC" w:rsidR="005321F1" w:rsidRDefault="005321F1" w:rsidP="005321F1">
      <w:pPr>
        <w:pStyle w:val="dlPhone"/>
      </w:pPr>
      <w:r>
        <w:t>Fax: + 386 1 234 32 61</w:t>
      </w:r>
    </w:p>
    <w:p w14:paraId="3100A17A" w14:textId="226DE938" w:rsidR="005321F1" w:rsidRDefault="005321F1" w:rsidP="005321F1">
      <w:pPr>
        <w:pStyle w:val="dlPhone"/>
      </w:pPr>
      <w:r>
        <w:t>E-mail: amb.ljubljana@mvp.gov.ba</w:t>
      </w:r>
    </w:p>
    <w:p w14:paraId="6D98BC4B" w14:textId="1F10D9C5" w:rsidR="005321F1" w:rsidRDefault="005321F1" w:rsidP="005321F1">
      <w:pPr>
        <w:pStyle w:val="dlPhone"/>
      </w:pPr>
      <w:r>
        <w:t>Homepage: www.ambasadabih.si</w:t>
      </w:r>
    </w:p>
    <w:p w14:paraId="647F1529" w14:textId="284AFE20" w:rsidR="005321F1" w:rsidRDefault="005321F1" w:rsidP="005321F1">
      <w:pPr>
        <w:pStyle w:val="dlUradCaption"/>
      </w:pPr>
      <w:r>
        <w:t>Consular Section</w:t>
      </w:r>
    </w:p>
    <w:p w14:paraId="6003DD13" w14:textId="69B8DD4C" w:rsidR="005321F1" w:rsidRDefault="005321F1" w:rsidP="005321F1">
      <w:pPr>
        <w:pStyle w:val="dlPhone"/>
      </w:pPr>
      <w:r>
        <w:t>Office hours: Monday – Friday 9.30 – 13.00</w:t>
      </w:r>
    </w:p>
    <w:p w14:paraId="740EA5FE" w14:textId="17182837" w:rsidR="005321F1" w:rsidRDefault="005321F1" w:rsidP="005321F1">
      <w:pPr>
        <w:pStyle w:val="dlPhone"/>
      </w:pPr>
      <w:r>
        <w:t>Tel: + 386 1 234 32 59</w:t>
      </w:r>
    </w:p>
    <w:p w14:paraId="14CB7929" w14:textId="5CF3CFB1" w:rsidR="005321F1" w:rsidRDefault="005321F1" w:rsidP="005321F1">
      <w:pPr>
        <w:pStyle w:val="dlPerson"/>
      </w:pPr>
    </w:p>
    <w:p w14:paraId="1073A32D" w14:textId="6FD6F40D" w:rsidR="005321F1" w:rsidRDefault="005321F1" w:rsidP="005321F1">
      <w:pPr>
        <w:pStyle w:val="dlPerson"/>
      </w:pPr>
      <w:r>
        <w:t>H. E. Mr Dario NOVALIĆ</w:t>
      </w:r>
    </w:p>
    <w:p w14:paraId="245D8B50" w14:textId="72EDE8E6" w:rsidR="005321F1" w:rsidRDefault="005321F1" w:rsidP="005321F1">
      <w:pPr>
        <w:pStyle w:val="dlPerson2"/>
      </w:pPr>
      <w:r>
        <w:t>Ambassador Extraordinary and Plenipotentiary</w:t>
      </w:r>
    </w:p>
    <w:p w14:paraId="2C0CC6CD" w14:textId="2F0517CA" w:rsidR="005321F1" w:rsidRDefault="005321F1" w:rsidP="005321F1">
      <w:pPr>
        <w:pStyle w:val="dlPerson2Last"/>
      </w:pPr>
      <w:r>
        <w:t>9 August 2023</w:t>
      </w:r>
    </w:p>
    <w:p w14:paraId="716E6757" w14:textId="37BE985E" w:rsidR="005321F1" w:rsidRDefault="005321F1" w:rsidP="005321F1">
      <w:pPr>
        <w:pStyle w:val="dlPerson"/>
      </w:pPr>
      <w:r>
        <w:t>Ms Biljana MARILOVIĆ</w:t>
      </w:r>
    </w:p>
    <w:p w14:paraId="25E821C5" w14:textId="04906699" w:rsidR="005321F1" w:rsidRDefault="005321F1" w:rsidP="005321F1">
      <w:pPr>
        <w:pStyle w:val="dlPerson2Last"/>
      </w:pPr>
      <w:r>
        <w:t>Minister Counsellor</w:t>
      </w:r>
    </w:p>
    <w:p w14:paraId="32BCAAB7" w14:textId="647514FE" w:rsidR="005321F1" w:rsidRDefault="005321F1" w:rsidP="005321F1">
      <w:pPr>
        <w:pStyle w:val="dlPerson"/>
      </w:pPr>
      <w:r>
        <w:t>Ms Aida HOTA</w:t>
      </w:r>
    </w:p>
    <w:p w14:paraId="7AB33321" w14:textId="4A9FE164" w:rsidR="005321F1" w:rsidRDefault="005321F1" w:rsidP="005321F1">
      <w:pPr>
        <w:pStyle w:val="dlPerson2Last"/>
      </w:pPr>
      <w:r>
        <w:t>Counsellor</w:t>
      </w:r>
    </w:p>
    <w:p w14:paraId="7296A79F" w14:textId="35E0C4DD" w:rsidR="005321F1" w:rsidRDefault="005321F1" w:rsidP="005321F1">
      <w:pPr>
        <w:pStyle w:val="dlPerson"/>
      </w:pPr>
      <w:r>
        <w:t>Mr Edin LJUTOVIĆ</w:t>
      </w:r>
    </w:p>
    <w:p w14:paraId="0AED1AAB" w14:textId="3169717A" w:rsidR="005321F1" w:rsidRDefault="005321F1" w:rsidP="005321F1">
      <w:pPr>
        <w:pStyle w:val="dlPerson2Last"/>
      </w:pPr>
      <w:r>
        <w:t>First Secretary</w:t>
      </w:r>
    </w:p>
    <w:p w14:paraId="353318FB" w14:textId="57937362" w:rsidR="005321F1" w:rsidRDefault="005321F1" w:rsidP="005321F1">
      <w:pPr>
        <w:pStyle w:val="MisijeNaslov"/>
      </w:pPr>
      <w:r>
        <w:br w:type="column"/>
      </w:r>
      <w:bookmarkStart w:id="29" w:name="_Toc227667495"/>
      <w:r>
        <w:lastRenderedPageBreak/>
        <w:t>Brazil</w:t>
      </w:r>
      <w:bookmarkEnd w:id="29"/>
    </w:p>
    <w:p w14:paraId="4EBE48F2" w14:textId="5072C588" w:rsidR="005321F1" w:rsidRDefault="005321F1" w:rsidP="005321F1">
      <w:pPr>
        <w:pStyle w:val="dlCaption"/>
      </w:pPr>
      <w:r>
        <w:t>EMBASSY OF THE FEDERATIVE REPUBLIC OF BRAZIL</w:t>
      </w:r>
    </w:p>
    <w:p w14:paraId="5E10C19B" w14:textId="0AC1B0DE" w:rsidR="005321F1" w:rsidRDefault="005321F1" w:rsidP="005321F1">
      <w:pPr>
        <w:pStyle w:val="dlAddress"/>
      </w:pPr>
      <w:r>
        <w:t>SI-1000 LJUBLJANA, Trg republike 3/7th floor</w:t>
      </w:r>
    </w:p>
    <w:p w14:paraId="43AAF40A" w14:textId="7200329D" w:rsidR="005321F1" w:rsidRDefault="005321F1" w:rsidP="005321F1">
      <w:pPr>
        <w:pStyle w:val="dlOfficeHours"/>
      </w:pPr>
      <w:r>
        <w:t>Office hours: Monday – Friday 9.00 – 17.00</w:t>
      </w:r>
    </w:p>
    <w:p w14:paraId="0CA29478" w14:textId="6252C89F" w:rsidR="005321F1" w:rsidRDefault="005321F1" w:rsidP="005321F1">
      <w:pPr>
        <w:pStyle w:val="dlPhone"/>
      </w:pPr>
      <w:r>
        <w:t>Tel: + 386 1 244 24 00</w:t>
      </w:r>
    </w:p>
    <w:p w14:paraId="1CE775D3" w14:textId="6BD551C5" w:rsidR="005321F1" w:rsidRDefault="005321F1" w:rsidP="005321F1">
      <w:pPr>
        <w:pStyle w:val="dlPhone"/>
      </w:pPr>
      <w:r>
        <w:t>Fax: + 386 1 244 24 20</w:t>
      </w:r>
    </w:p>
    <w:p w14:paraId="71AEEEDF" w14:textId="551CF82E" w:rsidR="005321F1" w:rsidRDefault="005321F1" w:rsidP="005321F1">
      <w:pPr>
        <w:pStyle w:val="dlPhone"/>
      </w:pPr>
      <w:r>
        <w:t>E-mail: brasemb.liubliana@itamaraty.gov.br</w:t>
      </w:r>
    </w:p>
    <w:p w14:paraId="5369E0AA" w14:textId="72A8F1D1" w:rsidR="005321F1" w:rsidRDefault="005321F1" w:rsidP="005321F1">
      <w:pPr>
        <w:pStyle w:val="dlPhone"/>
      </w:pPr>
      <w:r>
        <w:t>Homepage: http://liubliana.itamaraty.gov.br</w:t>
      </w:r>
    </w:p>
    <w:p w14:paraId="5651DFBA" w14:textId="1EAD49C8" w:rsidR="005321F1" w:rsidRDefault="005321F1" w:rsidP="005321F1">
      <w:pPr>
        <w:pStyle w:val="dlUradCaption"/>
      </w:pPr>
      <w:r>
        <w:t>Consular Section</w:t>
      </w:r>
    </w:p>
    <w:p w14:paraId="78F44AC1" w14:textId="3A44B12D" w:rsidR="005321F1" w:rsidRDefault="005321F1" w:rsidP="005321F1">
      <w:pPr>
        <w:pStyle w:val="dlPhone"/>
      </w:pPr>
      <w:r>
        <w:t>Office hours: Monday – Friday 10.00 – 13.00</w:t>
      </w:r>
    </w:p>
    <w:p w14:paraId="784DE69B" w14:textId="6B3BCB8E" w:rsidR="005321F1" w:rsidRDefault="005321F1" w:rsidP="005321F1">
      <w:pPr>
        <w:pStyle w:val="dlPhone"/>
      </w:pPr>
      <w:r>
        <w:t>Tel: + 386 1 244 24 21</w:t>
      </w:r>
    </w:p>
    <w:p w14:paraId="6FFD0942" w14:textId="4B4BA9F1" w:rsidR="005321F1" w:rsidRDefault="005321F1" w:rsidP="005321F1">
      <w:pPr>
        <w:pStyle w:val="dlPhone"/>
      </w:pPr>
      <w:r>
        <w:t>Emergency number: + 386 40 273 398</w:t>
      </w:r>
    </w:p>
    <w:p w14:paraId="30C3641C" w14:textId="1B5E8621" w:rsidR="005321F1" w:rsidRDefault="005321F1" w:rsidP="005321F1">
      <w:pPr>
        <w:pStyle w:val="dlPhone"/>
      </w:pPr>
      <w:r>
        <w:t>E-mail: consular.liubliana@itamaraty.gov.br</w:t>
      </w:r>
    </w:p>
    <w:p w14:paraId="144C6E71" w14:textId="53359F58" w:rsidR="005321F1" w:rsidRDefault="005321F1" w:rsidP="005321F1">
      <w:pPr>
        <w:pStyle w:val="dlPerson"/>
      </w:pPr>
    </w:p>
    <w:p w14:paraId="4B2ED8F2" w14:textId="71191678" w:rsidR="005321F1" w:rsidRDefault="005321F1" w:rsidP="005321F1">
      <w:pPr>
        <w:pStyle w:val="dlPerson"/>
      </w:pPr>
      <w:r>
        <w:t>H. E. Ms Maria Izabel VIEIRA</w:t>
      </w:r>
    </w:p>
    <w:p w14:paraId="6A7FEB8F" w14:textId="72AF92B0" w:rsidR="005321F1" w:rsidRDefault="005321F1" w:rsidP="005321F1">
      <w:pPr>
        <w:pStyle w:val="dlPerson2"/>
      </w:pPr>
      <w:r>
        <w:t>Ambassador Extraordinary and Plenipotentiary</w:t>
      </w:r>
    </w:p>
    <w:p w14:paraId="549B5FF3" w14:textId="50AE15E1" w:rsidR="005321F1" w:rsidRDefault="005321F1" w:rsidP="005321F1">
      <w:pPr>
        <w:pStyle w:val="dlPerson2Last"/>
      </w:pPr>
      <w:r>
        <w:t>17 March 2025</w:t>
      </w:r>
    </w:p>
    <w:p w14:paraId="418A3C9E" w14:textId="2BF4F46D" w:rsidR="005321F1" w:rsidRDefault="005321F1" w:rsidP="005321F1">
      <w:pPr>
        <w:pStyle w:val="dlPerson"/>
      </w:pPr>
      <w:r>
        <w:t>Mr Flavio Hugo LIMA ROCHA JUNIOR</w:t>
      </w:r>
    </w:p>
    <w:p w14:paraId="6F51D3BC" w14:textId="4FD6E786" w:rsidR="005321F1" w:rsidRDefault="005321F1" w:rsidP="005321F1">
      <w:pPr>
        <w:pStyle w:val="dlPerson2Last"/>
      </w:pPr>
      <w:r>
        <w:t>Minister Counsellor</w:t>
      </w:r>
    </w:p>
    <w:p w14:paraId="027CDD58" w14:textId="51B49FBA" w:rsidR="005321F1" w:rsidRDefault="005321F1" w:rsidP="005321F1">
      <w:pPr>
        <w:pStyle w:val="dlPerson"/>
      </w:pPr>
      <w:r>
        <w:t>Mr Paulo de Tarso LEITE MORAES JARDIM</w:t>
      </w:r>
    </w:p>
    <w:p w14:paraId="19607489" w14:textId="151B709C" w:rsidR="005321F1" w:rsidRDefault="005321F1" w:rsidP="005321F1">
      <w:pPr>
        <w:pStyle w:val="dlPerson2Last"/>
      </w:pPr>
      <w:r>
        <w:t>Counsellor</w:t>
      </w:r>
    </w:p>
    <w:p w14:paraId="58BBDAA0" w14:textId="71EFB3E8" w:rsidR="005321F1" w:rsidRDefault="005321F1" w:rsidP="005321F1">
      <w:pPr>
        <w:pStyle w:val="dlPerson"/>
      </w:pPr>
      <w:r>
        <w:t>Ms Elisângela TAVARES FRANCO</w:t>
      </w:r>
    </w:p>
    <w:p w14:paraId="13D5BD2D" w14:textId="36E6DC1E" w:rsidR="005321F1" w:rsidRDefault="005321F1" w:rsidP="005321F1">
      <w:pPr>
        <w:pStyle w:val="dlPerson2Last"/>
      </w:pPr>
      <w:r>
        <w:t>Attaché</w:t>
      </w:r>
    </w:p>
    <w:p w14:paraId="51973E4B" w14:textId="01B47BAD" w:rsidR="005321F1" w:rsidRDefault="005321F1" w:rsidP="005321F1">
      <w:pPr>
        <w:pStyle w:val="dlPerson"/>
      </w:pPr>
      <w:r>
        <w:t>Ms Rosemere VERAS GROSSMANN</w:t>
      </w:r>
    </w:p>
    <w:p w14:paraId="03F949DC" w14:textId="5FFD0104" w:rsidR="005321F1" w:rsidRDefault="005321F1" w:rsidP="005321F1">
      <w:pPr>
        <w:pStyle w:val="dlPerson2Last"/>
      </w:pPr>
      <w:r>
        <w:t>Attaché</w:t>
      </w:r>
    </w:p>
    <w:p w14:paraId="081CDDBF" w14:textId="2B912612" w:rsidR="005321F1" w:rsidRDefault="005321F1" w:rsidP="005321F1">
      <w:pPr>
        <w:pStyle w:val="dlPerson"/>
      </w:pPr>
      <w:r>
        <w:t>Colonel Ricardo DA CAS</w:t>
      </w:r>
    </w:p>
    <w:p w14:paraId="7A6E5667" w14:textId="6DFE33E7" w:rsidR="005321F1" w:rsidRDefault="005321F1" w:rsidP="005321F1">
      <w:pPr>
        <w:pStyle w:val="dlPerson2"/>
      </w:pPr>
      <w:r>
        <w:t>Defence and Air Attaché</w:t>
      </w:r>
    </w:p>
    <w:p w14:paraId="4C1A0CB1" w14:textId="433C9CBA" w:rsidR="005321F1" w:rsidRDefault="005321F1" w:rsidP="005321F1">
      <w:pPr>
        <w:pStyle w:val="dlPerson2Last"/>
      </w:pPr>
      <w:r>
        <w:t>with residence in Rome</w:t>
      </w:r>
    </w:p>
    <w:p w14:paraId="07557500" w14:textId="619E68E6" w:rsidR="005321F1" w:rsidRDefault="005321F1" w:rsidP="005321F1">
      <w:pPr>
        <w:pStyle w:val="MisijeNaslov"/>
      </w:pPr>
      <w:r>
        <w:br w:type="column"/>
      </w:r>
      <w:bookmarkStart w:id="30" w:name="_Toc227667496"/>
      <w:r>
        <w:lastRenderedPageBreak/>
        <w:t>Bulgaria</w:t>
      </w:r>
      <w:bookmarkEnd w:id="30"/>
    </w:p>
    <w:p w14:paraId="152B351F" w14:textId="138B19B9" w:rsidR="005321F1" w:rsidRDefault="005321F1" w:rsidP="005321F1">
      <w:pPr>
        <w:pStyle w:val="dlCaption"/>
      </w:pPr>
      <w:r>
        <w:t>EMBASSY OF THE REPUBLIC OF BULGARIA</w:t>
      </w:r>
    </w:p>
    <w:p w14:paraId="5A668D98" w14:textId="285B56E5" w:rsidR="005321F1" w:rsidRDefault="005321F1" w:rsidP="005321F1">
      <w:pPr>
        <w:pStyle w:val="dlAddress"/>
      </w:pPr>
      <w:r>
        <w:t>SI-1000 LJUBLJANA, Stara Ježica 9a</w:t>
      </w:r>
    </w:p>
    <w:p w14:paraId="53214C42" w14:textId="60F41624" w:rsidR="005321F1" w:rsidRDefault="005321F1" w:rsidP="005321F1">
      <w:pPr>
        <w:pStyle w:val="dlOfficeHours"/>
      </w:pPr>
      <w:r>
        <w:t>Office hours: Monday – Friday 8.30 – 16.00</w:t>
      </w:r>
    </w:p>
    <w:p w14:paraId="0F023AE6" w14:textId="2E77B557" w:rsidR="005321F1" w:rsidRDefault="005321F1" w:rsidP="005321F1">
      <w:pPr>
        <w:pStyle w:val="dlPhone"/>
      </w:pPr>
      <w:r>
        <w:t>Tel: + 386 1 283 28 99, + 386 1 283 29 00</w:t>
      </w:r>
    </w:p>
    <w:p w14:paraId="41748EB7" w14:textId="571BE017" w:rsidR="005321F1" w:rsidRDefault="005321F1" w:rsidP="005321F1">
      <w:pPr>
        <w:pStyle w:val="dlPhone"/>
      </w:pPr>
      <w:r>
        <w:t>Emergency number: + 386 41 722 238</w:t>
      </w:r>
    </w:p>
    <w:p w14:paraId="6370A706" w14:textId="52C01FAD" w:rsidR="005321F1" w:rsidRDefault="005321F1" w:rsidP="005321F1">
      <w:pPr>
        <w:pStyle w:val="dlPhone"/>
      </w:pPr>
      <w:r>
        <w:t>E-mail: Embassy.Ljubljana@mfa.bg</w:t>
      </w:r>
    </w:p>
    <w:p w14:paraId="2F8C0A96" w14:textId="638C0EBF" w:rsidR="005321F1" w:rsidRDefault="005321F1" w:rsidP="005321F1">
      <w:pPr>
        <w:pStyle w:val="dlPhone"/>
      </w:pPr>
      <w:r>
        <w:t>Homepage: www.mfa.bg/embassies/slovenia</w:t>
      </w:r>
    </w:p>
    <w:p w14:paraId="0F1EAE79" w14:textId="63894FD1" w:rsidR="005321F1" w:rsidRDefault="005321F1" w:rsidP="005321F1">
      <w:pPr>
        <w:pStyle w:val="dlUradCaption"/>
      </w:pPr>
      <w:r>
        <w:t>Consular Section</w:t>
      </w:r>
    </w:p>
    <w:p w14:paraId="25C7FC4A" w14:textId="4FD421AF" w:rsidR="005321F1" w:rsidRDefault="005321F1" w:rsidP="005321F1">
      <w:pPr>
        <w:pStyle w:val="dlPhone"/>
      </w:pPr>
      <w:r>
        <w:t>Office hours: Monday – Friday 9.00 – 13.00</w:t>
      </w:r>
    </w:p>
    <w:p w14:paraId="181D2552" w14:textId="39981999" w:rsidR="005321F1" w:rsidRDefault="005321F1" w:rsidP="005321F1">
      <w:pPr>
        <w:pStyle w:val="dlUradCaption"/>
      </w:pPr>
      <w:r>
        <w:t>Military Attaché´s Office</w:t>
      </w:r>
    </w:p>
    <w:p w14:paraId="1B1AC63F" w14:textId="01D0EA0A" w:rsidR="005321F1" w:rsidRDefault="005321F1" w:rsidP="005321F1">
      <w:pPr>
        <w:pStyle w:val="dlPhone"/>
      </w:pPr>
      <w:r>
        <w:t>AT–1000 VIENNA, Schwindgasse 8</w:t>
      </w:r>
    </w:p>
    <w:p w14:paraId="46AF2DC4" w14:textId="248A7994" w:rsidR="005321F1" w:rsidRDefault="005321F1" w:rsidP="005321F1">
      <w:pPr>
        <w:pStyle w:val="dlPhone"/>
      </w:pPr>
      <w:r>
        <w:t>Tel: + 43 1 505 31 13</w:t>
      </w:r>
    </w:p>
    <w:p w14:paraId="6F66E992" w14:textId="6AF74158" w:rsidR="005321F1" w:rsidRDefault="005321F1" w:rsidP="005321F1">
      <w:pPr>
        <w:pStyle w:val="dlPhone"/>
      </w:pPr>
      <w:r>
        <w:t>Fax: + 43 1 505 14 23</w:t>
      </w:r>
    </w:p>
    <w:p w14:paraId="2A92AF20" w14:textId="581F0201" w:rsidR="005321F1" w:rsidRDefault="005321F1" w:rsidP="005321F1">
      <w:pPr>
        <w:pStyle w:val="dlPhone"/>
      </w:pPr>
      <w:r>
        <w:t>E-mail: Embassy.Vienna@mfa.bg, Defence@embassybulgaria.at</w:t>
      </w:r>
    </w:p>
    <w:p w14:paraId="389CCFEF" w14:textId="72E1C90E" w:rsidR="005321F1" w:rsidRDefault="005321F1" w:rsidP="005321F1">
      <w:pPr>
        <w:pStyle w:val="dlPerson"/>
      </w:pPr>
    </w:p>
    <w:p w14:paraId="5AEB17FE" w14:textId="283D7452" w:rsidR="005321F1" w:rsidRDefault="005321F1" w:rsidP="005321F1">
      <w:pPr>
        <w:pStyle w:val="dlPerson"/>
      </w:pPr>
      <w:r>
        <w:t>H. E. Mr Krassimir Svilenov BOJANOV</w:t>
      </w:r>
    </w:p>
    <w:p w14:paraId="58A43ABD" w14:textId="36828217" w:rsidR="005321F1" w:rsidRDefault="005321F1" w:rsidP="005321F1">
      <w:pPr>
        <w:pStyle w:val="dlPerson2"/>
      </w:pPr>
      <w:r>
        <w:t>Ambassador Extraordinary and Plenipotentiary</w:t>
      </w:r>
    </w:p>
    <w:p w14:paraId="47C586DE" w14:textId="7DC58D25" w:rsidR="005321F1" w:rsidRDefault="005321F1" w:rsidP="005321F1">
      <w:pPr>
        <w:pStyle w:val="dlPerson2Last"/>
      </w:pPr>
      <w:r>
        <w:t>9 October 2023</w:t>
      </w:r>
    </w:p>
    <w:p w14:paraId="1EC4BC8E" w14:textId="2DE9F71B" w:rsidR="005321F1" w:rsidRDefault="005321F1" w:rsidP="005321F1">
      <w:pPr>
        <w:pStyle w:val="dlPerson"/>
      </w:pPr>
      <w:r>
        <w:t>Ms Rada Velyova GORANOVA-NIKOLOVA</w:t>
      </w:r>
    </w:p>
    <w:p w14:paraId="03B98EF8" w14:textId="3F1E9F03" w:rsidR="005321F1" w:rsidRDefault="005321F1" w:rsidP="005321F1">
      <w:pPr>
        <w:pStyle w:val="dlPerson2Last"/>
      </w:pPr>
      <w:r>
        <w:t>Counsellor (Political Affairs)</w:t>
      </w:r>
    </w:p>
    <w:p w14:paraId="14C71EFE" w14:textId="3C75B4FA" w:rsidR="005321F1" w:rsidRDefault="005321F1" w:rsidP="005321F1">
      <w:pPr>
        <w:pStyle w:val="dlPerson"/>
      </w:pPr>
      <w:r>
        <w:t>Ms Boryana Rumenova ARGIROVA</w:t>
      </w:r>
    </w:p>
    <w:p w14:paraId="0AACBD48" w14:textId="5987BBFE" w:rsidR="005321F1" w:rsidRDefault="005321F1" w:rsidP="005321F1">
      <w:pPr>
        <w:pStyle w:val="dlPerson2Last"/>
      </w:pPr>
      <w:r>
        <w:t>First Secretary (Consular Affairs)</w:t>
      </w:r>
    </w:p>
    <w:p w14:paraId="4743D238" w14:textId="4DB95FB4" w:rsidR="005321F1" w:rsidRDefault="005321F1" w:rsidP="005321F1">
      <w:pPr>
        <w:pStyle w:val="dlPerson"/>
      </w:pPr>
      <w:r>
        <w:t>Colonel Yoan Veselinov PAVLOV</w:t>
      </w:r>
    </w:p>
    <w:p w14:paraId="5B994E83" w14:textId="14933576" w:rsidR="005321F1" w:rsidRDefault="005321F1" w:rsidP="005321F1">
      <w:pPr>
        <w:pStyle w:val="dlPerson2"/>
      </w:pPr>
      <w:r>
        <w:t>Military and Air Attaché</w:t>
      </w:r>
    </w:p>
    <w:p w14:paraId="6E76BDDD" w14:textId="3B993243" w:rsidR="005321F1" w:rsidRDefault="005321F1" w:rsidP="005321F1">
      <w:pPr>
        <w:pStyle w:val="dlPerson2Last"/>
      </w:pPr>
      <w:r>
        <w:t>with residence in Vienna</w:t>
      </w:r>
    </w:p>
    <w:p w14:paraId="7F2A1418" w14:textId="3C5E526E" w:rsidR="005321F1" w:rsidRDefault="005321F1" w:rsidP="005321F1">
      <w:pPr>
        <w:pStyle w:val="dlPerson"/>
      </w:pPr>
      <w:r>
        <w:t>Major Ivona Valerieva KRUSHKOVA</w:t>
      </w:r>
    </w:p>
    <w:p w14:paraId="098D1264" w14:textId="25D3D367" w:rsidR="005321F1" w:rsidRDefault="005321F1" w:rsidP="005321F1">
      <w:pPr>
        <w:pStyle w:val="dlPerson2"/>
      </w:pPr>
      <w:r>
        <w:t>Deputy Military Attaché</w:t>
      </w:r>
    </w:p>
    <w:p w14:paraId="4A61EE4F" w14:textId="63322989" w:rsidR="005321F1" w:rsidRDefault="005321F1" w:rsidP="005321F1">
      <w:pPr>
        <w:pStyle w:val="dlPerson2Last"/>
      </w:pPr>
      <w:r>
        <w:t>with residence in Vienna</w:t>
      </w:r>
    </w:p>
    <w:p w14:paraId="1670579F" w14:textId="6CC79AAC" w:rsidR="005321F1" w:rsidRDefault="005321F1" w:rsidP="005321F1">
      <w:pPr>
        <w:pStyle w:val="MisijeNaslov"/>
      </w:pPr>
      <w:r>
        <w:br w:type="column"/>
      </w:r>
      <w:bookmarkStart w:id="31" w:name="_Toc227667497"/>
      <w:r>
        <w:lastRenderedPageBreak/>
        <w:t>Burkina Faso</w:t>
      </w:r>
      <w:bookmarkEnd w:id="31"/>
    </w:p>
    <w:p w14:paraId="4085B0D2" w14:textId="38A0D049" w:rsidR="005321F1" w:rsidRDefault="005321F1" w:rsidP="005321F1">
      <w:pPr>
        <w:pStyle w:val="dlCaption"/>
      </w:pPr>
      <w:r>
        <w:t>EMBASSY OF BURKINA FASO</w:t>
      </w:r>
    </w:p>
    <w:p w14:paraId="0C634588" w14:textId="5FB96D81" w:rsidR="005321F1" w:rsidRDefault="005321F1" w:rsidP="005321F1">
      <w:pPr>
        <w:pStyle w:val="dlAddress"/>
      </w:pPr>
      <w:r>
        <w:t>AT-1030 VIENNA, Strohgasse 14c/5</w:t>
      </w:r>
    </w:p>
    <w:p w14:paraId="67AAC707" w14:textId="732D842F" w:rsidR="005321F1" w:rsidRDefault="005321F1" w:rsidP="005321F1">
      <w:pPr>
        <w:pStyle w:val="dlOfficeHours"/>
      </w:pPr>
      <w:r>
        <w:t>Office hours: Monday – Friday 9.00 – 16.00</w:t>
      </w:r>
    </w:p>
    <w:p w14:paraId="3434F04B" w14:textId="25E18C5C" w:rsidR="005321F1" w:rsidRDefault="005321F1" w:rsidP="005321F1">
      <w:pPr>
        <w:pStyle w:val="dlPhone"/>
      </w:pPr>
      <w:r>
        <w:t>Tel: + 43 1 503 82 64</w:t>
      </w:r>
    </w:p>
    <w:p w14:paraId="58D27179" w14:textId="7A6FD398" w:rsidR="005321F1" w:rsidRDefault="005321F1" w:rsidP="005321F1">
      <w:pPr>
        <w:pStyle w:val="dlPhone"/>
      </w:pPr>
      <w:r>
        <w:t>Emergency number: + 43 676 408 77 53</w:t>
      </w:r>
    </w:p>
    <w:p w14:paraId="2F156A9A" w14:textId="26BAE340" w:rsidR="005321F1" w:rsidRDefault="005321F1" w:rsidP="005321F1">
      <w:pPr>
        <w:pStyle w:val="dlPhone"/>
      </w:pPr>
      <w:r>
        <w:t>E-mail: s.r@abfvienne.at</w:t>
      </w:r>
    </w:p>
    <w:p w14:paraId="6AACC95E" w14:textId="01B6010E" w:rsidR="005321F1" w:rsidRDefault="005321F1" w:rsidP="005321F1">
      <w:pPr>
        <w:pStyle w:val="dlPerson"/>
      </w:pPr>
    </w:p>
    <w:p w14:paraId="3E532AC3" w14:textId="1A709F9A" w:rsidR="005321F1" w:rsidRDefault="005321F1" w:rsidP="005321F1">
      <w:pPr>
        <w:pStyle w:val="dlPerson"/>
      </w:pPr>
      <w:r>
        <w:t>H. E. Ms Maimounata OUATTARA</w:t>
      </w:r>
    </w:p>
    <w:p w14:paraId="6DA78C11" w14:textId="7C331143" w:rsidR="005321F1" w:rsidRDefault="005321F1" w:rsidP="005321F1">
      <w:pPr>
        <w:pStyle w:val="dlPerson2"/>
      </w:pPr>
      <w:r>
        <w:t>Ambassador Extraordinary and Plenipotentiary</w:t>
      </w:r>
    </w:p>
    <w:p w14:paraId="4E2A342B" w14:textId="2555EAAD" w:rsidR="005321F1" w:rsidRDefault="005321F1" w:rsidP="005321F1">
      <w:pPr>
        <w:pStyle w:val="dlPerson2Last"/>
      </w:pPr>
      <w:r>
        <w:t>9 October 2023</w:t>
      </w:r>
    </w:p>
    <w:p w14:paraId="6C18A3F8" w14:textId="287123AF" w:rsidR="005321F1" w:rsidRDefault="005321F1" w:rsidP="005321F1">
      <w:pPr>
        <w:pStyle w:val="MisijeNaslov"/>
      </w:pPr>
      <w:r>
        <w:br w:type="column"/>
      </w:r>
      <w:bookmarkStart w:id="32" w:name="_Toc227667498"/>
      <w:r>
        <w:lastRenderedPageBreak/>
        <w:t>Burundi</w:t>
      </w:r>
      <w:bookmarkEnd w:id="32"/>
    </w:p>
    <w:p w14:paraId="1772BB95" w14:textId="4B05D5C0" w:rsidR="005321F1" w:rsidRDefault="005321F1" w:rsidP="005321F1">
      <w:pPr>
        <w:pStyle w:val="dlCaption"/>
      </w:pPr>
      <w:r>
        <w:t>EMBASSY OF THE REPUBLIC OF BURUNDI</w:t>
      </w:r>
    </w:p>
    <w:p w14:paraId="39E5F786" w14:textId="5E3B71A9" w:rsidR="005321F1" w:rsidRDefault="005321F1" w:rsidP="005321F1">
      <w:pPr>
        <w:pStyle w:val="dlAddress"/>
      </w:pPr>
      <w:r>
        <w:t>IT-00195 ROME, Via Enrico Accini 63, Scala B Int. 10</w:t>
      </w:r>
    </w:p>
    <w:p w14:paraId="29844E04" w14:textId="6505C51E" w:rsidR="005321F1" w:rsidRDefault="005321F1" w:rsidP="005321F1">
      <w:pPr>
        <w:pStyle w:val="dlOfficeHours"/>
      </w:pPr>
      <w:r>
        <w:t>Office hours: Monday – Thursday 9.00 – 17.00, Friday 9.00 – 13.00</w:t>
      </w:r>
    </w:p>
    <w:p w14:paraId="2967F44E" w14:textId="61C6EDDA" w:rsidR="005321F1" w:rsidRDefault="005321F1" w:rsidP="005321F1">
      <w:pPr>
        <w:pStyle w:val="dlPhone"/>
      </w:pPr>
      <w:r>
        <w:t>Tel: + 39 06 363 817 86</w:t>
      </w:r>
    </w:p>
    <w:p w14:paraId="279FA0E2" w14:textId="3DFEFEC9" w:rsidR="005321F1" w:rsidRDefault="005321F1" w:rsidP="005321F1">
      <w:pPr>
        <w:pStyle w:val="dlPhone"/>
      </w:pPr>
      <w:r>
        <w:t>Emergency number: + 39 389 231 28 61</w:t>
      </w:r>
    </w:p>
    <w:p w14:paraId="7A81417A" w14:textId="367BCDDB" w:rsidR="005321F1" w:rsidRDefault="005321F1" w:rsidP="005321F1">
      <w:pPr>
        <w:pStyle w:val="dlPhone"/>
      </w:pPr>
      <w:r>
        <w:t>E-mail: ambabu.roma@yahoo.fr</w:t>
      </w:r>
    </w:p>
    <w:p w14:paraId="46952CDD" w14:textId="63E7001C" w:rsidR="005321F1" w:rsidRDefault="005321F1" w:rsidP="005321F1">
      <w:pPr>
        <w:pStyle w:val="dlPerson"/>
      </w:pPr>
    </w:p>
    <w:p w14:paraId="2FFC2C9B" w14:textId="431D47BC" w:rsidR="005321F1" w:rsidRDefault="005321F1" w:rsidP="005321F1">
      <w:pPr>
        <w:pStyle w:val="dlPerson"/>
      </w:pPr>
      <w:r>
        <w:t>H. E. Mr Ernest NDABASHINZE</w:t>
      </w:r>
    </w:p>
    <w:p w14:paraId="5555D7F4" w14:textId="1CC13C68" w:rsidR="005321F1" w:rsidRDefault="005321F1" w:rsidP="005321F1">
      <w:pPr>
        <w:pStyle w:val="dlPerson2"/>
      </w:pPr>
      <w:r>
        <w:t>Ambassador Extraordinary and Plenipotentiary</w:t>
      </w:r>
    </w:p>
    <w:p w14:paraId="3C372BBC" w14:textId="28880EE5" w:rsidR="005321F1" w:rsidRDefault="005321F1" w:rsidP="005321F1">
      <w:pPr>
        <w:pStyle w:val="dlPerson2Last"/>
      </w:pPr>
      <w:r>
        <w:t>13 August 2024</w:t>
      </w:r>
    </w:p>
    <w:p w14:paraId="06B032B9" w14:textId="2E14EA08" w:rsidR="005321F1" w:rsidRDefault="005321F1" w:rsidP="005321F1">
      <w:pPr>
        <w:pStyle w:val="MisijeNaslov"/>
      </w:pPr>
      <w:r>
        <w:br w:type="column"/>
      </w:r>
      <w:bookmarkStart w:id="33" w:name="_Toc227667499"/>
      <w:r>
        <w:lastRenderedPageBreak/>
        <w:t>Cabo Verde</w:t>
      </w:r>
      <w:bookmarkEnd w:id="33"/>
    </w:p>
    <w:p w14:paraId="7362EEC0" w14:textId="5C8C8499" w:rsidR="005321F1" w:rsidRDefault="005321F1" w:rsidP="005321F1">
      <w:pPr>
        <w:pStyle w:val="dlCaption"/>
      </w:pPr>
      <w:r>
        <w:t>EMBASSY OF THE REPUBLIC OF CABO VERDE</w:t>
      </w:r>
    </w:p>
    <w:p w14:paraId="15C7D69F" w14:textId="347196FC" w:rsidR="005321F1" w:rsidRDefault="005321F1" w:rsidP="005321F1">
      <w:pPr>
        <w:pStyle w:val="dlAddress"/>
      </w:pPr>
      <w:r>
        <w:t>BE-1050 BRUSSELS, Avenue Jeanne 29</w:t>
      </w:r>
    </w:p>
    <w:p w14:paraId="04B9FE51" w14:textId="2D50A707" w:rsidR="005321F1" w:rsidRDefault="005321F1" w:rsidP="005321F1">
      <w:pPr>
        <w:pStyle w:val="dlOfficeHours"/>
      </w:pPr>
      <w:r>
        <w:t>Office hours: Monday – Friday 9.00 – 16.30</w:t>
      </w:r>
    </w:p>
    <w:p w14:paraId="0A248DF0" w14:textId="5D5705D9" w:rsidR="005321F1" w:rsidRDefault="005321F1" w:rsidP="005321F1">
      <w:pPr>
        <w:pStyle w:val="dlPhone"/>
      </w:pPr>
      <w:r>
        <w:t>Tel: + 32 2 643 62 70</w:t>
      </w:r>
    </w:p>
    <w:p w14:paraId="6E88392F" w14:textId="4C367F1C" w:rsidR="005321F1" w:rsidRDefault="005321F1" w:rsidP="005321F1">
      <w:pPr>
        <w:pStyle w:val="dlPhone"/>
      </w:pPr>
      <w:r>
        <w:t>Fax: + 32 2 646 33 85</w:t>
      </w:r>
    </w:p>
    <w:p w14:paraId="61B733A8" w14:textId="23A85274" w:rsidR="005321F1" w:rsidRDefault="005321F1" w:rsidP="005321F1">
      <w:pPr>
        <w:pStyle w:val="dlPhone"/>
      </w:pPr>
      <w:r>
        <w:t>E-mail: be.info@mnec.gov.cv</w:t>
      </w:r>
    </w:p>
    <w:p w14:paraId="0B6FEB3C" w14:textId="5FA00E06" w:rsidR="005321F1" w:rsidRDefault="005321F1" w:rsidP="005321F1">
      <w:pPr>
        <w:pStyle w:val="dlPerson"/>
      </w:pPr>
    </w:p>
    <w:p w14:paraId="1A46E2FC" w14:textId="4A16969E" w:rsidR="005321F1" w:rsidRDefault="005321F1" w:rsidP="005321F1">
      <w:pPr>
        <w:pStyle w:val="dlPerson"/>
      </w:pPr>
      <w:r>
        <w:t>Mr Octávio Bento GOMES</w:t>
      </w:r>
    </w:p>
    <w:p w14:paraId="5F9CFA72" w14:textId="66E32283" w:rsidR="005321F1" w:rsidRDefault="005321F1" w:rsidP="005321F1">
      <w:pPr>
        <w:pStyle w:val="dlPerson2"/>
      </w:pPr>
      <w:r>
        <w:t>Counsellor</w:t>
      </w:r>
    </w:p>
    <w:p w14:paraId="32AFE098" w14:textId="0482F7F4" w:rsidR="005321F1" w:rsidRDefault="005321F1" w:rsidP="005321F1">
      <w:pPr>
        <w:pStyle w:val="dlPerson2Last"/>
      </w:pPr>
      <w:r>
        <w:t>Chargé d'Affaires a.i.</w:t>
      </w:r>
    </w:p>
    <w:p w14:paraId="2F6F04F6" w14:textId="29A21701" w:rsidR="005321F1" w:rsidRDefault="005321F1" w:rsidP="005321F1">
      <w:pPr>
        <w:pStyle w:val="MisijeNaslov"/>
      </w:pPr>
      <w:r>
        <w:br w:type="column"/>
      </w:r>
      <w:bookmarkStart w:id="34" w:name="_Toc227667500"/>
      <w:r>
        <w:lastRenderedPageBreak/>
        <w:t>Cambodia</w:t>
      </w:r>
      <w:bookmarkEnd w:id="34"/>
    </w:p>
    <w:p w14:paraId="4A5946F9" w14:textId="6FDADE38" w:rsidR="005321F1" w:rsidRDefault="005321F1" w:rsidP="005321F1">
      <w:pPr>
        <w:pStyle w:val="dlCaption"/>
      </w:pPr>
      <w:r>
        <w:t>EMBASSY OF THE KINGDOM OF CAMBODIA</w:t>
      </w:r>
    </w:p>
    <w:p w14:paraId="3A8C0CDF" w14:textId="2692C326" w:rsidR="005321F1" w:rsidRDefault="005321F1" w:rsidP="005321F1">
      <w:pPr>
        <w:pStyle w:val="dlAddress"/>
      </w:pPr>
      <w:r>
        <w:t>DE-13187 BERLIN, Benjamin–Vogelsdorff Straße 2</w:t>
      </w:r>
    </w:p>
    <w:p w14:paraId="67555A66" w14:textId="718C5173" w:rsidR="005321F1" w:rsidRDefault="005321F1" w:rsidP="005321F1">
      <w:pPr>
        <w:pStyle w:val="dlOfficeHours"/>
      </w:pPr>
      <w:r>
        <w:t>Office hours: Monday – Friday 9.00 – 12.30 and 13.30 – 17.00</w:t>
      </w:r>
    </w:p>
    <w:p w14:paraId="2F1D9A85" w14:textId="111473CB" w:rsidR="005321F1" w:rsidRDefault="005321F1" w:rsidP="005321F1">
      <w:pPr>
        <w:pStyle w:val="dlPhone"/>
      </w:pPr>
      <w:r>
        <w:t>Tel: + 49 30 48 63 79 01</w:t>
      </w:r>
    </w:p>
    <w:p w14:paraId="58AAFD26" w14:textId="51ACF72B" w:rsidR="005321F1" w:rsidRDefault="005321F1" w:rsidP="005321F1">
      <w:pPr>
        <w:pStyle w:val="dlPhone"/>
      </w:pPr>
      <w:r>
        <w:t>Fax: + 49 30 48 63 79 73</w:t>
      </w:r>
    </w:p>
    <w:p w14:paraId="739320C2" w14:textId="729EED38" w:rsidR="005321F1" w:rsidRDefault="005321F1" w:rsidP="005321F1">
      <w:pPr>
        <w:pStyle w:val="dlPhone"/>
      </w:pPr>
      <w:r>
        <w:t>E-mail: camemb.gmy@mfaic.gov.kh</w:t>
      </w:r>
    </w:p>
    <w:p w14:paraId="55FF6305" w14:textId="6536EE5F" w:rsidR="005321F1" w:rsidRDefault="005321F1" w:rsidP="005321F1">
      <w:pPr>
        <w:pStyle w:val="dlPhone"/>
      </w:pPr>
      <w:r>
        <w:t>Homepage: https://recberlin.mfaic.gov.kh/</w:t>
      </w:r>
    </w:p>
    <w:p w14:paraId="07639173" w14:textId="6576521A" w:rsidR="005321F1" w:rsidRDefault="005321F1" w:rsidP="005321F1">
      <w:pPr>
        <w:pStyle w:val="dlUradCaption"/>
      </w:pPr>
      <w:r>
        <w:t>Consular Section</w:t>
      </w:r>
    </w:p>
    <w:p w14:paraId="07389726" w14:textId="49ECC1F6" w:rsidR="005321F1" w:rsidRDefault="005321F1" w:rsidP="005321F1">
      <w:pPr>
        <w:pStyle w:val="dlPhone"/>
      </w:pPr>
      <w:r>
        <w:t>E-mail: consular.rec@gmail.com</w:t>
      </w:r>
    </w:p>
    <w:p w14:paraId="1AD9E78A" w14:textId="34946590" w:rsidR="005321F1" w:rsidRDefault="005321F1" w:rsidP="005321F1">
      <w:pPr>
        <w:pStyle w:val="dlPerson"/>
      </w:pPr>
    </w:p>
    <w:p w14:paraId="3C090347" w14:textId="4DF67945" w:rsidR="005321F1" w:rsidRDefault="005321F1" w:rsidP="005321F1">
      <w:pPr>
        <w:pStyle w:val="dlPerson"/>
      </w:pPr>
      <w:r>
        <w:t>H. E. Mr CHHEANG Thyra</w:t>
      </w:r>
    </w:p>
    <w:p w14:paraId="039736EB" w14:textId="57057D36" w:rsidR="005321F1" w:rsidRDefault="005321F1" w:rsidP="005321F1">
      <w:pPr>
        <w:pStyle w:val="dlPerson2"/>
      </w:pPr>
      <w:r>
        <w:t>Ambassador Extraordinary and Plenipotentiary</w:t>
      </w:r>
    </w:p>
    <w:p w14:paraId="08A1572A" w14:textId="0E7DC08D" w:rsidR="005321F1" w:rsidRDefault="005321F1" w:rsidP="005321F1">
      <w:pPr>
        <w:pStyle w:val="dlPerson2Last"/>
      </w:pPr>
      <w:r>
        <w:t>13 March 2024</w:t>
      </w:r>
    </w:p>
    <w:p w14:paraId="09509EF8" w14:textId="181D1F71" w:rsidR="005321F1" w:rsidRDefault="005321F1" w:rsidP="005321F1">
      <w:pPr>
        <w:pStyle w:val="dlPerson"/>
      </w:pPr>
      <w:r>
        <w:t>Mr CHIN Sarin</w:t>
      </w:r>
    </w:p>
    <w:p w14:paraId="304BE707" w14:textId="4A19B4AF" w:rsidR="005321F1" w:rsidRDefault="005321F1" w:rsidP="005321F1">
      <w:pPr>
        <w:pStyle w:val="dlPerson2Last"/>
      </w:pPr>
      <w:r>
        <w:t>Minister Counsellor</w:t>
      </w:r>
    </w:p>
    <w:p w14:paraId="5735735E" w14:textId="2F343B02" w:rsidR="005321F1" w:rsidRDefault="005321F1" w:rsidP="005321F1">
      <w:pPr>
        <w:pStyle w:val="dlPerson"/>
      </w:pPr>
      <w:r>
        <w:t>Mr CHHAY Chanphanith</w:t>
      </w:r>
    </w:p>
    <w:p w14:paraId="01C875BA" w14:textId="2C073D32" w:rsidR="005321F1" w:rsidRDefault="005321F1" w:rsidP="005321F1">
      <w:pPr>
        <w:pStyle w:val="dlPerson2Last"/>
      </w:pPr>
      <w:r>
        <w:t>Second Secretary</w:t>
      </w:r>
    </w:p>
    <w:p w14:paraId="2CC36042" w14:textId="3473A725" w:rsidR="005321F1" w:rsidRDefault="005321F1" w:rsidP="005321F1">
      <w:pPr>
        <w:pStyle w:val="MisijeNaslov"/>
      </w:pPr>
      <w:r>
        <w:br w:type="column"/>
      </w:r>
      <w:bookmarkStart w:id="35" w:name="_Toc227667501"/>
      <w:r>
        <w:lastRenderedPageBreak/>
        <w:t>Canada</w:t>
      </w:r>
      <w:bookmarkEnd w:id="35"/>
    </w:p>
    <w:p w14:paraId="53E006C3" w14:textId="758FF54A" w:rsidR="005321F1" w:rsidRDefault="005321F1" w:rsidP="005321F1">
      <w:pPr>
        <w:pStyle w:val="dlCaption"/>
      </w:pPr>
      <w:r>
        <w:t>EMBASSY OF CANADA</w:t>
      </w:r>
    </w:p>
    <w:p w14:paraId="2EC20342" w14:textId="7DF79669" w:rsidR="005321F1" w:rsidRDefault="005321F1" w:rsidP="005321F1">
      <w:pPr>
        <w:pStyle w:val="dlAddress"/>
      </w:pPr>
      <w:r>
        <w:t>HU-1027 BUDAPEST, Ganz u. 12–14</w:t>
      </w:r>
    </w:p>
    <w:p w14:paraId="1E52358E" w14:textId="0D4778A0" w:rsidR="005321F1" w:rsidRDefault="005321F1" w:rsidP="005321F1">
      <w:pPr>
        <w:pStyle w:val="dlOfficeHours"/>
      </w:pPr>
      <w:r>
        <w:t>Office hours: Monday – Thursday 8.00 – 17.00, Friday 8.00 – 14.00</w:t>
      </w:r>
    </w:p>
    <w:p w14:paraId="09EB4441" w14:textId="00E372C3" w:rsidR="005321F1" w:rsidRDefault="005321F1" w:rsidP="005321F1">
      <w:pPr>
        <w:pStyle w:val="dlPhone"/>
      </w:pPr>
      <w:r>
        <w:t>Tel: + 36 1 392 33 60</w:t>
      </w:r>
    </w:p>
    <w:p w14:paraId="30B643F6" w14:textId="24C3D3C3" w:rsidR="005321F1" w:rsidRDefault="005321F1" w:rsidP="005321F1">
      <w:pPr>
        <w:pStyle w:val="dlPhone"/>
      </w:pPr>
      <w:r>
        <w:t>Emergency number: + 1 613 996 88 85</w:t>
      </w:r>
    </w:p>
    <w:p w14:paraId="079FAD9F" w14:textId="52DC3418" w:rsidR="005321F1" w:rsidRDefault="005321F1" w:rsidP="005321F1">
      <w:pPr>
        <w:pStyle w:val="dlPhone"/>
      </w:pPr>
      <w:r>
        <w:t>Fax: + 36 1 392 33 90</w:t>
      </w:r>
    </w:p>
    <w:p w14:paraId="64C75B5A" w14:textId="128A8F28" w:rsidR="005321F1" w:rsidRDefault="005321F1" w:rsidP="005321F1">
      <w:pPr>
        <w:pStyle w:val="dlPhone"/>
      </w:pPr>
      <w:r>
        <w:t>E-mail: BPESTG@international.gc.ca</w:t>
      </w:r>
    </w:p>
    <w:p w14:paraId="68A2B15E" w14:textId="4B3AD567" w:rsidR="005321F1" w:rsidRDefault="005321F1" w:rsidP="005321F1">
      <w:pPr>
        <w:pStyle w:val="dlPhone"/>
      </w:pPr>
      <w:r>
        <w:t>Homepage: https://www.international.gc.ca/country-pays/hungary-hongrie/budapest.aspx?lang=eng</w:t>
      </w:r>
    </w:p>
    <w:p w14:paraId="2B19B619" w14:textId="00614F6C" w:rsidR="005321F1" w:rsidRDefault="005321F1" w:rsidP="005321F1">
      <w:pPr>
        <w:pStyle w:val="dlUradCaption"/>
      </w:pPr>
      <w:r>
        <w:t>Consular Section</w:t>
      </w:r>
    </w:p>
    <w:p w14:paraId="30309EED" w14:textId="472065B6" w:rsidR="005321F1" w:rsidRDefault="005321F1" w:rsidP="005321F1">
      <w:pPr>
        <w:pStyle w:val="dlPhone"/>
      </w:pPr>
      <w:r>
        <w:t>Office hours: Monday – Friday 8.30 – 12.30 (by appointment only)</w:t>
      </w:r>
    </w:p>
    <w:p w14:paraId="40EAC844" w14:textId="625A82EB" w:rsidR="005321F1" w:rsidRDefault="005321F1" w:rsidP="005321F1">
      <w:pPr>
        <w:pStyle w:val="dlPhone"/>
      </w:pPr>
      <w:r>
        <w:t>Tel: + 36 1 392 33 42</w:t>
      </w:r>
    </w:p>
    <w:p w14:paraId="455D60DD" w14:textId="556302AC" w:rsidR="005321F1" w:rsidRDefault="005321F1" w:rsidP="005321F1">
      <w:pPr>
        <w:pStyle w:val="dlPhone"/>
      </w:pPr>
      <w:r>
        <w:t>E-mail: BPESTConsular/Consulaire@international.gc.ca</w:t>
      </w:r>
    </w:p>
    <w:p w14:paraId="526A6E41" w14:textId="5814916C" w:rsidR="005321F1" w:rsidRDefault="005321F1" w:rsidP="005321F1">
      <w:pPr>
        <w:pStyle w:val="dlPerson"/>
      </w:pPr>
    </w:p>
    <w:p w14:paraId="281BC5F6" w14:textId="1647F371" w:rsidR="005321F1" w:rsidRDefault="005321F1" w:rsidP="005321F1">
      <w:pPr>
        <w:pStyle w:val="dlPerson"/>
      </w:pPr>
      <w:r>
        <w:t>H. E. Mr Franҫois LAFRENIÈRE</w:t>
      </w:r>
    </w:p>
    <w:p w14:paraId="6152E0D5" w14:textId="5D27978D" w:rsidR="005321F1" w:rsidRDefault="005321F1" w:rsidP="005321F1">
      <w:pPr>
        <w:pStyle w:val="dlPerson2"/>
      </w:pPr>
      <w:r>
        <w:t>Ambassador Extraordinary and Plenipotentiary</w:t>
      </w:r>
    </w:p>
    <w:p w14:paraId="52EDEBB7" w14:textId="0D08F9D7" w:rsidR="005321F1" w:rsidRDefault="005321F1" w:rsidP="005321F1">
      <w:pPr>
        <w:pStyle w:val="dlPerson2Last"/>
      </w:pPr>
      <w:r>
        <w:t>5 November 2024</w:t>
      </w:r>
    </w:p>
    <w:p w14:paraId="2C657483" w14:textId="171069C8" w:rsidR="005321F1" w:rsidRDefault="005321F1" w:rsidP="005321F1">
      <w:pPr>
        <w:pStyle w:val="dlPerson"/>
      </w:pPr>
      <w:r>
        <w:t>Mr Nicolas DUMAINE</w:t>
      </w:r>
    </w:p>
    <w:p w14:paraId="6BB6DC72" w14:textId="1EAB5023" w:rsidR="005321F1" w:rsidRDefault="005321F1" w:rsidP="005321F1">
      <w:pPr>
        <w:pStyle w:val="dlPerson2Last"/>
      </w:pPr>
      <w:r>
        <w:t>Counsellor (Consular Affairs)</w:t>
      </w:r>
    </w:p>
    <w:p w14:paraId="2D2E0FC1" w14:textId="55EA508E" w:rsidR="005321F1" w:rsidRDefault="005321F1" w:rsidP="005321F1">
      <w:pPr>
        <w:pStyle w:val="dlPerson"/>
      </w:pPr>
      <w:r>
        <w:t>Mr Florian LEUPRECHT</w:t>
      </w:r>
    </w:p>
    <w:p w14:paraId="19214343" w14:textId="192B4670" w:rsidR="005321F1" w:rsidRDefault="005321F1" w:rsidP="005321F1">
      <w:pPr>
        <w:pStyle w:val="dlPerson2Last"/>
      </w:pPr>
      <w:r>
        <w:t>Counsellor</w:t>
      </w:r>
    </w:p>
    <w:p w14:paraId="2C39EAFD" w14:textId="158AF6A7" w:rsidR="005321F1" w:rsidRDefault="005321F1" w:rsidP="005321F1">
      <w:pPr>
        <w:pStyle w:val="dlPerson"/>
      </w:pPr>
      <w:r>
        <w:t>Mr Adriano DI NELLA</w:t>
      </w:r>
    </w:p>
    <w:p w14:paraId="0F2510A7" w14:textId="45E175DC" w:rsidR="005321F1" w:rsidRDefault="005321F1" w:rsidP="005321F1">
      <w:pPr>
        <w:pStyle w:val="dlPerson2"/>
      </w:pPr>
      <w:r>
        <w:t>Police Attache</w:t>
      </w:r>
    </w:p>
    <w:p w14:paraId="7573480B" w14:textId="26A258B1" w:rsidR="005321F1" w:rsidRDefault="005321F1" w:rsidP="005321F1">
      <w:pPr>
        <w:pStyle w:val="dlPerson2Last"/>
      </w:pPr>
      <w:r>
        <w:t>with residence in Rome</w:t>
      </w:r>
    </w:p>
    <w:p w14:paraId="3D314449" w14:textId="1F9DB81E" w:rsidR="005321F1" w:rsidRDefault="005321F1" w:rsidP="005321F1">
      <w:pPr>
        <w:pStyle w:val="dlPerson"/>
      </w:pPr>
      <w:r>
        <w:t>Colonel James David MARSHALL</w:t>
      </w:r>
    </w:p>
    <w:p w14:paraId="00AD0E93" w14:textId="5B61BC20" w:rsidR="005321F1" w:rsidRDefault="005321F1" w:rsidP="005321F1">
      <w:pPr>
        <w:pStyle w:val="dlPerson2"/>
      </w:pPr>
      <w:r>
        <w:t>Defence Attaché</w:t>
      </w:r>
    </w:p>
    <w:p w14:paraId="4F7B0655" w14:textId="7402C0EB" w:rsidR="005321F1" w:rsidRDefault="005321F1" w:rsidP="005321F1">
      <w:pPr>
        <w:pStyle w:val="dlPerson2Last"/>
      </w:pPr>
      <w:r>
        <w:t>with residence in Berlin</w:t>
      </w:r>
    </w:p>
    <w:p w14:paraId="28AFF674" w14:textId="5BB8366E" w:rsidR="005321F1" w:rsidRDefault="005321F1" w:rsidP="005321F1">
      <w:pPr>
        <w:pStyle w:val="MisijeNaslov"/>
      </w:pPr>
      <w:r>
        <w:br w:type="column"/>
      </w:r>
      <w:bookmarkStart w:id="36" w:name="_Toc227667502"/>
      <w:r>
        <w:lastRenderedPageBreak/>
        <w:t>Chile</w:t>
      </w:r>
      <w:bookmarkEnd w:id="36"/>
    </w:p>
    <w:p w14:paraId="450CFFA3" w14:textId="1366AC8F" w:rsidR="005321F1" w:rsidRDefault="005321F1" w:rsidP="005321F1">
      <w:pPr>
        <w:pStyle w:val="dlCaption"/>
      </w:pPr>
      <w:r>
        <w:t>EMBASSY OF THE REPUBLIC OF CHILE</w:t>
      </w:r>
    </w:p>
    <w:p w14:paraId="64F6A6A4" w14:textId="3ED78102" w:rsidR="005321F1" w:rsidRDefault="005321F1" w:rsidP="005321F1">
      <w:pPr>
        <w:pStyle w:val="dlAddress"/>
      </w:pPr>
      <w:r>
        <w:t>AT-1010 VIENNA, Lugeck 1/III/10</w:t>
      </w:r>
    </w:p>
    <w:p w14:paraId="6C7CFFAB" w14:textId="677FE48E" w:rsidR="005321F1" w:rsidRDefault="005321F1" w:rsidP="005321F1">
      <w:pPr>
        <w:pStyle w:val="dlOfficeHours"/>
      </w:pPr>
      <w:r>
        <w:t>Office hours: Monday – Friday 9.00 – 17.00</w:t>
      </w:r>
    </w:p>
    <w:p w14:paraId="30700AA2" w14:textId="2B17C784" w:rsidR="005321F1" w:rsidRDefault="005321F1" w:rsidP="005321F1">
      <w:pPr>
        <w:pStyle w:val="dlPhone"/>
      </w:pPr>
      <w:r>
        <w:t>Tel: + 43 1 512 92 08</w:t>
      </w:r>
    </w:p>
    <w:p w14:paraId="4A4DD81D" w14:textId="73602D6F" w:rsidR="005321F1" w:rsidRDefault="005321F1" w:rsidP="005321F1">
      <w:pPr>
        <w:pStyle w:val="dlPhone"/>
      </w:pPr>
      <w:r>
        <w:t>Emergency number: + 43 699 15 07 77 76</w:t>
      </w:r>
    </w:p>
    <w:p w14:paraId="4BBBFB9A" w14:textId="501F1EC3" w:rsidR="005321F1" w:rsidRDefault="005321F1" w:rsidP="005321F1">
      <w:pPr>
        <w:pStyle w:val="dlPhone"/>
      </w:pPr>
      <w:r>
        <w:t>Fax: + 43 1 512 92 08 33</w:t>
      </w:r>
    </w:p>
    <w:p w14:paraId="54EBED70" w14:textId="0C4337E5" w:rsidR="005321F1" w:rsidRDefault="005321F1" w:rsidP="005321F1">
      <w:pPr>
        <w:pStyle w:val="dlPhone"/>
      </w:pPr>
      <w:r>
        <w:t>E-mail: echile.austria@minrel.gob.cl</w:t>
      </w:r>
    </w:p>
    <w:p w14:paraId="09C408AA" w14:textId="7D102C03" w:rsidR="005321F1" w:rsidRDefault="005321F1" w:rsidP="005321F1">
      <w:pPr>
        <w:pStyle w:val="dlUradCaption"/>
      </w:pPr>
      <w:r>
        <w:t>Consular Section</w:t>
      </w:r>
    </w:p>
    <w:p w14:paraId="70756A45" w14:textId="78BA9728" w:rsidR="005321F1" w:rsidRDefault="005321F1" w:rsidP="005321F1">
      <w:pPr>
        <w:pStyle w:val="dlPhone"/>
      </w:pPr>
      <w:r>
        <w:t>AT-1010 VIENNA, Lugeck 1/III/8</w:t>
      </w:r>
    </w:p>
    <w:p w14:paraId="2945E25A" w14:textId="78579EA6" w:rsidR="005321F1" w:rsidRDefault="005321F1" w:rsidP="005321F1">
      <w:pPr>
        <w:pStyle w:val="dlPhone"/>
      </w:pPr>
      <w:r>
        <w:t>Office hours: Monday – Friday 9.00 – 13.00</w:t>
      </w:r>
    </w:p>
    <w:p w14:paraId="546E3785" w14:textId="087608B0" w:rsidR="005321F1" w:rsidRDefault="005321F1" w:rsidP="005321F1">
      <w:pPr>
        <w:pStyle w:val="dlPhone"/>
      </w:pPr>
      <w:r>
        <w:t>Emergency number: + 43 699 15 07 77 76</w:t>
      </w:r>
    </w:p>
    <w:p w14:paraId="3337ED7A" w14:textId="6853456F" w:rsidR="005321F1" w:rsidRDefault="005321F1" w:rsidP="005321F1">
      <w:pPr>
        <w:pStyle w:val="dlPhone"/>
      </w:pPr>
      <w:r>
        <w:t>E-mail: viena@consulado.gob.cl</w:t>
      </w:r>
    </w:p>
    <w:p w14:paraId="5D9BAEF4" w14:textId="3893BB9B" w:rsidR="005321F1" w:rsidRDefault="005321F1" w:rsidP="005321F1">
      <w:pPr>
        <w:pStyle w:val="dlPerson"/>
      </w:pPr>
    </w:p>
    <w:p w14:paraId="1690F18B" w14:textId="57167715" w:rsidR="005321F1" w:rsidRDefault="005321F1" w:rsidP="005321F1">
      <w:pPr>
        <w:pStyle w:val="dlPerson"/>
      </w:pPr>
      <w:r>
        <w:t>H. E. Mr Alex Francisco WETZIG ABDALE</w:t>
      </w:r>
    </w:p>
    <w:p w14:paraId="13E33C0B" w14:textId="38B6BCCC" w:rsidR="005321F1" w:rsidRDefault="005321F1" w:rsidP="005321F1">
      <w:pPr>
        <w:pStyle w:val="dlPerson2"/>
      </w:pPr>
      <w:r>
        <w:t>Ambassador Extraordinary and Plenipotentiary</w:t>
      </w:r>
    </w:p>
    <w:p w14:paraId="5575B433" w14:textId="4B9CB322" w:rsidR="005321F1" w:rsidRDefault="005321F1" w:rsidP="005321F1">
      <w:pPr>
        <w:pStyle w:val="dlPerson2Last"/>
      </w:pPr>
      <w:r>
        <w:t>21 May 2024</w:t>
      </w:r>
    </w:p>
    <w:p w14:paraId="55910135" w14:textId="049EA3A7" w:rsidR="005321F1" w:rsidRDefault="005321F1" w:rsidP="005321F1">
      <w:pPr>
        <w:pStyle w:val="dlPerson"/>
      </w:pPr>
      <w:r>
        <w:t>Ms Mila Alejandra FRANCISCO FERRADA</w:t>
      </w:r>
    </w:p>
    <w:p w14:paraId="54F8E741" w14:textId="1E9E9A5C" w:rsidR="005321F1" w:rsidRDefault="005321F1" w:rsidP="005321F1">
      <w:pPr>
        <w:pStyle w:val="dlPerson2Last"/>
      </w:pPr>
      <w:r>
        <w:t>Counsellor</w:t>
      </w:r>
    </w:p>
    <w:p w14:paraId="45947EA2" w14:textId="3E9C4A80" w:rsidR="005321F1" w:rsidRDefault="005321F1" w:rsidP="005321F1">
      <w:pPr>
        <w:pStyle w:val="dlPerson"/>
      </w:pPr>
      <w:r>
        <w:t>Mr Marco Andres MARTINEZ PINILLA</w:t>
      </w:r>
    </w:p>
    <w:p w14:paraId="0CE2E0C0" w14:textId="61B4D42D" w:rsidR="005321F1" w:rsidRDefault="005321F1" w:rsidP="005321F1">
      <w:pPr>
        <w:pStyle w:val="dlPerson2Last"/>
      </w:pPr>
      <w:r>
        <w:t>Counsellor</w:t>
      </w:r>
    </w:p>
    <w:p w14:paraId="713CAD6B" w14:textId="08CDC16B" w:rsidR="005321F1" w:rsidRDefault="005321F1" w:rsidP="005321F1">
      <w:pPr>
        <w:pStyle w:val="dlPerson"/>
      </w:pPr>
      <w:r>
        <w:t>Ms Rocio Natacha ARGOMEDO TRAEGER</w:t>
      </w:r>
    </w:p>
    <w:p w14:paraId="5881D72C" w14:textId="19ABE9ED" w:rsidR="005321F1" w:rsidRDefault="005321F1" w:rsidP="005321F1">
      <w:pPr>
        <w:pStyle w:val="dlPerson2Last"/>
      </w:pPr>
      <w:r>
        <w:t>Second Secretary (Consular Affairs)</w:t>
      </w:r>
    </w:p>
    <w:p w14:paraId="7339EC75" w14:textId="37028D33" w:rsidR="005321F1" w:rsidRDefault="005321F1" w:rsidP="005321F1">
      <w:pPr>
        <w:pStyle w:val="MisijeNaslov"/>
      </w:pPr>
      <w:r>
        <w:br w:type="column"/>
      </w:r>
      <w:bookmarkStart w:id="37" w:name="_Toc227667503"/>
      <w:r>
        <w:lastRenderedPageBreak/>
        <w:t>China</w:t>
      </w:r>
      <w:bookmarkEnd w:id="37"/>
    </w:p>
    <w:p w14:paraId="77EFB5B7" w14:textId="2680D216" w:rsidR="005321F1" w:rsidRDefault="005321F1" w:rsidP="005321F1">
      <w:pPr>
        <w:pStyle w:val="dlCaption"/>
      </w:pPr>
      <w:r>
        <w:t>EMBASSY OF THE PEOPLE`S REPUBLIC OF CHINA</w:t>
      </w:r>
    </w:p>
    <w:p w14:paraId="37085BFA" w14:textId="380BFF16" w:rsidR="005321F1" w:rsidRDefault="005321F1" w:rsidP="005321F1">
      <w:pPr>
        <w:pStyle w:val="dlAddress"/>
      </w:pPr>
      <w:r>
        <w:t>SI-1000 LJUBLJANA, Ob Ljubljanici 10</w:t>
      </w:r>
    </w:p>
    <w:p w14:paraId="3F45CD07" w14:textId="2836A6FE" w:rsidR="005321F1" w:rsidRDefault="005321F1" w:rsidP="005321F1">
      <w:pPr>
        <w:pStyle w:val="dlOfficeHours"/>
      </w:pPr>
      <w:r>
        <w:t>Office hours: Monday – Friday 8.00 – 12.00 and 13.00 – 17.00</w:t>
      </w:r>
    </w:p>
    <w:p w14:paraId="53B11B30" w14:textId="0ADE5ADA" w:rsidR="005321F1" w:rsidRDefault="005321F1" w:rsidP="005321F1">
      <w:pPr>
        <w:pStyle w:val="dlPhone"/>
      </w:pPr>
      <w:r>
        <w:t>Tel: + 386 1 620 25 07</w:t>
      </w:r>
    </w:p>
    <w:p w14:paraId="0F500DE7" w14:textId="542751F7" w:rsidR="005321F1" w:rsidRDefault="005321F1" w:rsidP="005321F1">
      <w:pPr>
        <w:pStyle w:val="dlPhone"/>
      </w:pPr>
      <w:r>
        <w:t>Emergency number: + 386 30 276 558</w:t>
      </w:r>
    </w:p>
    <w:p w14:paraId="03805776" w14:textId="60DA08B3" w:rsidR="005321F1" w:rsidRDefault="005321F1" w:rsidP="005321F1">
      <w:pPr>
        <w:pStyle w:val="dlPhone"/>
      </w:pPr>
      <w:r>
        <w:t>Fax: + 386 1 620 97 80</w:t>
      </w:r>
    </w:p>
    <w:p w14:paraId="278CA367" w14:textId="261B93F8" w:rsidR="005321F1" w:rsidRDefault="005321F1" w:rsidP="005321F1">
      <w:pPr>
        <w:pStyle w:val="dlPhone"/>
      </w:pPr>
      <w:r>
        <w:t>E-mail: kitajsko.veleposlanistvo@siol.net</w:t>
      </w:r>
    </w:p>
    <w:p w14:paraId="0B085B47" w14:textId="22378261" w:rsidR="005321F1" w:rsidRDefault="005321F1" w:rsidP="005321F1">
      <w:pPr>
        <w:pStyle w:val="dlPhone"/>
      </w:pPr>
      <w:r>
        <w:t>Homepage: http://si.chineseembassy.org</w:t>
      </w:r>
    </w:p>
    <w:p w14:paraId="46918FE4" w14:textId="04A3D8D3" w:rsidR="005321F1" w:rsidRDefault="005321F1" w:rsidP="005321F1">
      <w:pPr>
        <w:pStyle w:val="dlUradCaption"/>
      </w:pPr>
      <w:r>
        <w:t>Consular Section</w:t>
      </w:r>
    </w:p>
    <w:p w14:paraId="1CC1C94E" w14:textId="32CF10FD" w:rsidR="005321F1" w:rsidRDefault="005321F1" w:rsidP="005321F1">
      <w:pPr>
        <w:pStyle w:val="dlPhone"/>
      </w:pPr>
      <w:r>
        <w:t>SI-1000 LJUBLJANA, Ob Ljubljanici 12</w:t>
      </w:r>
    </w:p>
    <w:p w14:paraId="4CCB8404" w14:textId="743D7195" w:rsidR="005321F1" w:rsidRDefault="005321F1" w:rsidP="005321F1">
      <w:pPr>
        <w:pStyle w:val="dlPhone"/>
      </w:pPr>
      <w:r>
        <w:t>Tel: + 386 1 620 25 05</w:t>
      </w:r>
    </w:p>
    <w:p w14:paraId="743B53C4" w14:textId="3EF79B38" w:rsidR="005321F1" w:rsidRDefault="005321F1" w:rsidP="005321F1">
      <w:pPr>
        <w:pStyle w:val="dlPhone"/>
      </w:pPr>
      <w:r>
        <w:t>E-mail: ljubljana@csm.mfa.gov.cn</w:t>
      </w:r>
    </w:p>
    <w:p w14:paraId="3C0A8936" w14:textId="7B3EBC99" w:rsidR="005321F1" w:rsidRDefault="005321F1" w:rsidP="005321F1">
      <w:pPr>
        <w:pStyle w:val="dlPerson"/>
      </w:pPr>
    </w:p>
    <w:p w14:paraId="30D62D93" w14:textId="6DB039A6" w:rsidR="005321F1" w:rsidRDefault="005321F1" w:rsidP="005321F1">
      <w:pPr>
        <w:pStyle w:val="dlPerson"/>
      </w:pPr>
      <w:r>
        <w:t>H. E. Ms KANG Yan</w:t>
      </w:r>
    </w:p>
    <w:p w14:paraId="1CA07657" w14:textId="41DFB74D" w:rsidR="005321F1" w:rsidRDefault="005321F1" w:rsidP="005321F1">
      <w:pPr>
        <w:pStyle w:val="dlPerson2"/>
      </w:pPr>
      <w:r>
        <w:t>Ambassador Extraordinary and Plenipotentiary</w:t>
      </w:r>
    </w:p>
    <w:p w14:paraId="3E87CCAE" w14:textId="4CA1F4A5" w:rsidR="005321F1" w:rsidRDefault="005321F1" w:rsidP="005321F1">
      <w:pPr>
        <w:pStyle w:val="dlPerson2Last"/>
      </w:pPr>
      <w:r>
        <w:t>14 January 2026</w:t>
      </w:r>
    </w:p>
    <w:p w14:paraId="7C3344AA" w14:textId="47C12640" w:rsidR="005321F1" w:rsidRDefault="005321F1" w:rsidP="005321F1">
      <w:pPr>
        <w:pStyle w:val="dlPerson"/>
      </w:pPr>
      <w:r>
        <w:t>Mr ZHAO Binghui</w:t>
      </w:r>
    </w:p>
    <w:p w14:paraId="57E5351F" w14:textId="52FB0D79" w:rsidR="005321F1" w:rsidRDefault="005321F1" w:rsidP="005321F1">
      <w:pPr>
        <w:pStyle w:val="dlPerson2Last"/>
      </w:pPr>
      <w:r>
        <w:t>Counsellor</w:t>
      </w:r>
    </w:p>
    <w:p w14:paraId="0440C416" w14:textId="326D7EBE" w:rsidR="005321F1" w:rsidRDefault="005321F1" w:rsidP="005321F1">
      <w:pPr>
        <w:pStyle w:val="dlPerson"/>
      </w:pPr>
      <w:r>
        <w:t>Senior Colonel MENG Qinggang</w:t>
      </w:r>
    </w:p>
    <w:p w14:paraId="2DA40CF3" w14:textId="322E76C7" w:rsidR="005321F1" w:rsidRDefault="005321F1" w:rsidP="005321F1">
      <w:pPr>
        <w:pStyle w:val="dlPerson2Last"/>
      </w:pPr>
      <w:r>
        <w:t>Defence Attaché</w:t>
      </w:r>
    </w:p>
    <w:p w14:paraId="3B8F8FAD" w14:textId="2C3BB77B" w:rsidR="005321F1" w:rsidRDefault="005321F1" w:rsidP="005321F1">
      <w:pPr>
        <w:pStyle w:val="dlPerson"/>
      </w:pPr>
      <w:r>
        <w:t>Mr ZENG Wenfeng</w:t>
      </w:r>
    </w:p>
    <w:p w14:paraId="09FAAD46" w14:textId="5D5B258E" w:rsidR="005321F1" w:rsidRDefault="005321F1" w:rsidP="005321F1">
      <w:pPr>
        <w:pStyle w:val="dlPerson2Last"/>
      </w:pPr>
      <w:r>
        <w:t>Counsellor</w:t>
      </w:r>
    </w:p>
    <w:p w14:paraId="0CBCB100" w14:textId="2E89C0D9" w:rsidR="005321F1" w:rsidRDefault="005321F1" w:rsidP="005321F1">
      <w:pPr>
        <w:pStyle w:val="dlPerson"/>
      </w:pPr>
      <w:r>
        <w:t>Ms LIU Chunyan</w:t>
      </w:r>
    </w:p>
    <w:p w14:paraId="75B81274" w14:textId="398831D1" w:rsidR="005321F1" w:rsidRDefault="005321F1" w:rsidP="005321F1">
      <w:pPr>
        <w:pStyle w:val="dlPerson2Last"/>
      </w:pPr>
      <w:r>
        <w:t>First Secretary</w:t>
      </w:r>
    </w:p>
    <w:p w14:paraId="38EC03C8" w14:textId="7E6E60B0" w:rsidR="005321F1" w:rsidRDefault="005321F1" w:rsidP="005321F1">
      <w:pPr>
        <w:pStyle w:val="dlPerson"/>
      </w:pPr>
      <w:r>
        <w:t>Mr LI Lianbo</w:t>
      </w:r>
    </w:p>
    <w:p w14:paraId="6B80453C" w14:textId="46747DA6" w:rsidR="005321F1" w:rsidRDefault="005321F1" w:rsidP="005321F1">
      <w:pPr>
        <w:pStyle w:val="dlPerson2Last"/>
      </w:pPr>
      <w:r>
        <w:t>Second Secretary</w:t>
      </w:r>
    </w:p>
    <w:p w14:paraId="7E0533D9" w14:textId="13C0B39F" w:rsidR="005321F1" w:rsidRDefault="005321F1" w:rsidP="005321F1">
      <w:pPr>
        <w:pStyle w:val="dlPerson"/>
      </w:pPr>
      <w:r>
        <w:t>Mr CHANG Bo</w:t>
      </w:r>
    </w:p>
    <w:p w14:paraId="62B79069" w14:textId="2A734299" w:rsidR="005321F1" w:rsidRDefault="005321F1" w:rsidP="005321F1">
      <w:pPr>
        <w:pStyle w:val="dlPerson2Last"/>
      </w:pPr>
      <w:r>
        <w:t>Second Secretary</w:t>
      </w:r>
    </w:p>
    <w:p w14:paraId="22CEC0AD" w14:textId="6BCB03C3" w:rsidR="005321F1" w:rsidRDefault="005321F1" w:rsidP="005321F1">
      <w:pPr>
        <w:pStyle w:val="dlPerson"/>
      </w:pPr>
      <w:r>
        <w:t>Ms QIN Tianheng</w:t>
      </w:r>
    </w:p>
    <w:p w14:paraId="665C40C1" w14:textId="6A8302AF" w:rsidR="005321F1" w:rsidRDefault="005321F1" w:rsidP="005321F1">
      <w:pPr>
        <w:pStyle w:val="dlPerson2Last"/>
      </w:pPr>
      <w:r>
        <w:t>Second Secretary</w:t>
      </w:r>
    </w:p>
    <w:p w14:paraId="3F0AE47E" w14:textId="4FC47D6D" w:rsidR="005321F1" w:rsidRDefault="005321F1" w:rsidP="005321F1">
      <w:pPr>
        <w:pStyle w:val="dlPerson"/>
      </w:pPr>
      <w:r>
        <w:t>Major MA Ji</w:t>
      </w:r>
    </w:p>
    <w:p w14:paraId="400C8D1F" w14:textId="4C4A7752" w:rsidR="005321F1" w:rsidRDefault="005321F1" w:rsidP="005321F1">
      <w:pPr>
        <w:pStyle w:val="dlPerson2Last"/>
      </w:pPr>
      <w:r>
        <w:t>Assistant Defence Attaché</w:t>
      </w:r>
    </w:p>
    <w:p w14:paraId="5FD0672B" w14:textId="40C5DDD2" w:rsidR="005321F1" w:rsidRDefault="005321F1" w:rsidP="005321F1">
      <w:pPr>
        <w:pStyle w:val="dlPerson"/>
      </w:pPr>
      <w:r>
        <w:lastRenderedPageBreak/>
        <w:t>Mr XU Tianqi</w:t>
      </w:r>
    </w:p>
    <w:p w14:paraId="01DB93DD" w14:textId="06B99765" w:rsidR="005321F1" w:rsidRDefault="005321F1" w:rsidP="005321F1">
      <w:pPr>
        <w:pStyle w:val="dlPerson2Last"/>
      </w:pPr>
      <w:r>
        <w:t>Third Secretary</w:t>
      </w:r>
    </w:p>
    <w:p w14:paraId="18F1BE95" w14:textId="7CB67110" w:rsidR="005321F1" w:rsidRDefault="005321F1" w:rsidP="005321F1">
      <w:pPr>
        <w:pStyle w:val="dlPerson"/>
      </w:pPr>
      <w:r>
        <w:t>Mr ZHONG Xinbing</w:t>
      </w:r>
    </w:p>
    <w:p w14:paraId="7E1C5DBB" w14:textId="68F63602" w:rsidR="005321F1" w:rsidRDefault="005321F1" w:rsidP="005321F1">
      <w:pPr>
        <w:pStyle w:val="dlPerson2Last"/>
      </w:pPr>
      <w:r>
        <w:t>Third Secretary</w:t>
      </w:r>
    </w:p>
    <w:p w14:paraId="4882EADB" w14:textId="6B5C4DD9" w:rsidR="005321F1" w:rsidRDefault="005321F1" w:rsidP="005321F1">
      <w:pPr>
        <w:pStyle w:val="dlPerson"/>
      </w:pPr>
      <w:r>
        <w:t>Mr LIU Jiang</w:t>
      </w:r>
    </w:p>
    <w:p w14:paraId="4F23720C" w14:textId="7676D84D" w:rsidR="005321F1" w:rsidRDefault="005321F1" w:rsidP="005321F1">
      <w:pPr>
        <w:pStyle w:val="dlPerson2Last"/>
      </w:pPr>
      <w:r>
        <w:t>Third Secretary</w:t>
      </w:r>
    </w:p>
    <w:p w14:paraId="48550339" w14:textId="6B9E258B" w:rsidR="005321F1" w:rsidRDefault="005321F1" w:rsidP="005321F1">
      <w:pPr>
        <w:pStyle w:val="dlPerson"/>
      </w:pPr>
      <w:r>
        <w:t>Mr ZHOU Longfei</w:t>
      </w:r>
    </w:p>
    <w:p w14:paraId="2D133B36" w14:textId="27A14BC4" w:rsidR="005321F1" w:rsidRDefault="005321F1" w:rsidP="005321F1">
      <w:pPr>
        <w:pStyle w:val="dlPerson2Last"/>
      </w:pPr>
      <w:r>
        <w:t>Third Secretary</w:t>
      </w:r>
    </w:p>
    <w:p w14:paraId="71E4689B" w14:textId="7962B708" w:rsidR="005321F1" w:rsidRDefault="005321F1" w:rsidP="005321F1">
      <w:pPr>
        <w:pStyle w:val="dlPerson"/>
      </w:pPr>
      <w:r>
        <w:t>Ms TANG Dan</w:t>
      </w:r>
    </w:p>
    <w:p w14:paraId="5B14A20B" w14:textId="363D1434" w:rsidR="005321F1" w:rsidRDefault="005321F1" w:rsidP="005321F1">
      <w:pPr>
        <w:pStyle w:val="dlPerson2Last"/>
      </w:pPr>
      <w:r>
        <w:t>Attaché</w:t>
      </w:r>
    </w:p>
    <w:p w14:paraId="603CE548" w14:textId="57574FBA" w:rsidR="005321F1" w:rsidRDefault="005321F1" w:rsidP="005321F1">
      <w:pPr>
        <w:pStyle w:val="dlPerson"/>
      </w:pPr>
      <w:r>
        <w:t>Mr WANG Kang</w:t>
      </w:r>
    </w:p>
    <w:p w14:paraId="4B9A75ED" w14:textId="5862B86E" w:rsidR="005321F1" w:rsidRDefault="005321F1" w:rsidP="005321F1">
      <w:pPr>
        <w:pStyle w:val="dlPerson2Last"/>
      </w:pPr>
      <w:r>
        <w:t>Attaché</w:t>
      </w:r>
    </w:p>
    <w:p w14:paraId="5E4A2B67" w14:textId="06089F55" w:rsidR="005321F1" w:rsidRDefault="005321F1" w:rsidP="005321F1">
      <w:pPr>
        <w:pStyle w:val="dlPerson"/>
      </w:pPr>
      <w:r>
        <w:t>Mr BAI Jiong</w:t>
      </w:r>
    </w:p>
    <w:p w14:paraId="13D5421E" w14:textId="43388AC9" w:rsidR="005321F1" w:rsidRDefault="005321F1" w:rsidP="005321F1">
      <w:pPr>
        <w:pStyle w:val="dlPerson2Last"/>
      </w:pPr>
      <w:r>
        <w:t>Attaché</w:t>
      </w:r>
    </w:p>
    <w:p w14:paraId="6B310C78" w14:textId="618BA4C0" w:rsidR="005321F1" w:rsidRDefault="005321F1" w:rsidP="005321F1">
      <w:pPr>
        <w:pStyle w:val="dlPerson"/>
      </w:pPr>
      <w:r>
        <w:t>Ms LIN Quan</w:t>
      </w:r>
    </w:p>
    <w:p w14:paraId="453C3AB5" w14:textId="00F9D50D" w:rsidR="005321F1" w:rsidRDefault="005321F1" w:rsidP="005321F1">
      <w:pPr>
        <w:pStyle w:val="dlPerson2Last"/>
      </w:pPr>
      <w:r>
        <w:t>Attaché</w:t>
      </w:r>
    </w:p>
    <w:p w14:paraId="0B6EF8D1" w14:textId="718F7B69" w:rsidR="005321F1" w:rsidRDefault="005321F1" w:rsidP="005321F1">
      <w:pPr>
        <w:pStyle w:val="dlPerson"/>
      </w:pPr>
      <w:r>
        <w:t>Ms MOU Weimeng</w:t>
      </w:r>
    </w:p>
    <w:p w14:paraId="287E4CDA" w14:textId="78CC3140" w:rsidR="005321F1" w:rsidRDefault="005321F1" w:rsidP="005321F1">
      <w:pPr>
        <w:pStyle w:val="dlPerson2Last"/>
      </w:pPr>
      <w:r>
        <w:t>Attaché</w:t>
      </w:r>
    </w:p>
    <w:p w14:paraId="4C8A59D0" w14:textId="2627335A" w:rsidR="005321F1" w:rsidRDefault="005321F1" w:rsidP="005321F1">
      <w:pPr>
        <w:pStyle w:val="dlPerson"/>
      </w:pPr>
      <w:r>
        <w:t>Ms LIU Zihan</w:t>
      </w:r>
    </w:p>
    <w:p w14:paraId="48E9BEF7" w14:textId="73FFDF0C" w:rsidR="005321F1" w:rsidRDefault="005321F1" w:rsidP="005321F1">
      <w:pPr>
        <w:pStyle w:val="dlPerson2Last"/>
      </w:pPr>
      <w:r>
        <w:t>Attaché</w:t>
      </w:r>
    </w:p>
    <w:p w14:paraId="3A1CC48C" w14:textId="69C3BBC1" w:rsidR="005321F1" w:rsidRDefault="005321F1" w:rsidP="005321F1">
      <w:pPr>
        <w:pStyle w:val="MisijeNaslov"/>
      </w:pPr>
      <w:r>
        <w:br w:type="column"/>
      </w:r>
      <w:bookmarkStart w:id="38" w:name="_Toc227667504"/>
      <w:r>
        <w:lastRenderedPageBreak/>
        <w:t>Colombia</w:t>
      </w:r>
      <w:bookmarkEnd w:id="38"/>
    </w:p>
    <w:p w14:paraId="1506C7C3" w14:textId="30C69702" w:rsidR="005321F1" w:rsidRDefault="005321F1" w:rsidP="005321F1">
      <w:pPr>
        <w:pStyle w:val="dlCaption"/>
      </w:pPr>
      <w:r>
        <w:t>EMBASSY OF THE REPUBLIC OF COLOMBIA</w:t>
      </w:r>
    </w:p>
    <w:p w14:paraId="4D9C0742" w14:textId="2F90446A" w:rsidR="005321F1" w:rsidRDefault="005321F1" w:rsidP="005321F1">
      <w:pPr>
        <w:pStyle w:val="dlAddress"/>
      </w:pPr>
      <w:r>
        <w:t>AT-1010 VIENNA, Stadiongasse 6–8/15</w:t>
      </w:r>
    </w:p>
    <w:p w14:paraId="4C9D5AEB" w14:textId="16202B07" w:rsidR="005321F1" w:rsidRDefault="005321F1" w:rsidP="005321F1">
      <w:pPr>
        <w:pStyle w:val="dlOfficeHours"/>
      </w:pPr>
      <w:r>
        <w:t>Office hours: Monday – Friday 9.00 – 13.00 and 15.00 – 17.00</w:t>
      </w:r>
    </w:p>
    <w:p w14:paraId="6B1F5B58" w14:textId="7CDD943B" w:rsidR="005321F1" w:rsidRDefault="005321F1" w:rsidP="005321F1">
      <w:pPr>
        <w:pStyle w:val="dlPhone"/>
      </w:pPr>
      <w:r>
        <w:t>Tel: + 43 1 405 42 49</w:t>
      </w:r>
    </w:p>
    <w:p w14:paraId="5B8C84A2" w14:textId="154E1A6C" w:rsidR="005321F1" w:rsidRDefault="005321F1" w:rsidP="005321F1">
      <w:pPr>
        <w:pStyle w:val="dlPhone"/>
      </w:pPr>
      <w:r>
        <w:t>Fax: + 43 1 408 83 03</w:t>
      </w:r>
    </w:p>
    <w:p w14:paraId="70586F88" w14:textId="39FB82A1" w:rsidR="005321F1" w:rsidRDefault="005321F1" w:rsidP="005321F1">
      <w:pPr>
        <w:pStyle w:val="dlPhone"/>
      </w:pPr>
      <w:r>
        <w:t>E-mail: eaustria@cancilleria.gov.co</w:t>
      </w:r>
    </w:p>
    <w:p w14:paraId="00CF3BC0" w14:textId="460D9A01" w:rsidR="005321F1" w:rsidRDefault="005321F1" w:rsidP="005321F1">
      <w:pPr>
        <w:pStyle w:val="dlPhone"/>
      </w:pPr>
      <w:r>
        <w:t>Homepage: https://austria.embajada.gov.co/</w:t>
      </w:r>
    </w:p>
    <w:p w14:paraId="12D9F0D2" w14:textId="4B7AE4A9" w:rsidR="005321F1" w:rsidRDefault="005321F1" w:rsidP="005321F1">
      <w:pPr>
        <w:pStyle w:val="dlUradCaption"/>
      </w:pPr>
      <w:r>
        <w:t>Consular Section</w:t>
      </w:r>
    </w:p>
    <w:p w14:paraId="44A2FFCF" w14:textId="7A43F50F" w:rsidR="005321F1" w:rsidRDefault="005321F1" w:rsidP="005321F1">
      <w:pPr>
        <w:pStyle w:val="dlPhone"/>
      </w:pPr>
      <w:r>
        <w:t>AT–1010 VIENNA, Stadiongasse 6–8/31</w:t>
      </w:r>
    </w:p>
    <w:p w14:paraId="1C1D2DEC" w14:textId="50601233" w:rsidR="005321F1" w:rsidRDefault="005321F1" w:rsidP="005321F1">
      <w:pPr>
        <w:pStyle w:val="dlPhone"/>
      </w:pPr>
      <w:r>
        <w:t>Tel: + 43 1 405 42 49 18, + 43 1 405 42 49 16</w:t>
      </w:r>
    </w:p>
    <w:p w14:paraId="10A70E10" w14:textId="0B30F45F" w:rsidR="005321F1" w:rsidRDefault="005321F1" w:rsidP="005321F1">
      <w:pPr>
        <w:pStyle w:val="dlPhone"/>
      </w:pPr>
      <w:r>
        <w:t>Emergency number: + 43 699 181 786 38</w:t>
      </w:r>
    </w:p>
    <w:p w14:paraId="701BA4EB" w14:textId="6CAA02CE" w:rsidR="005321F1" w:rsidRDefault="005321F1" w:rsidP="005321F1">
      <w:pPr>
        <w:pStyle w:val="dlPhone"/>
      </w:pPr>
      <w:r>
        <w:t>E-mail: cviena@cancilleria.gov.co</w:t>
      </w:r>
    </w:p>
    <w:p w14:paraId="513A9571" w14:textId="4F83EC96" w:rsidR="005321F1" w:rsidRDefault="005321F1" w:rsidP="005321F1">
      <w:pPr>
        <w:pStyle w:val="dlPerson"/>
      </w:pPr>
    </w:p>
    <w:p w14:paraId="13181CD9" w14:textId="659855B6" w:rsidR="005321F1" w:rsidRDefault="005321F1" w:rsidP="005321F1">
      <w:pPr>
        <w:pStyle w:val="dlPerson"/>
      </w:pPr>
      <w:r>
        <w:t>Ms Diana KECÁN CERVANTES</w:t>
      </w:r>
    </w:p>
    <w:p w14:paraId="201D2513" w14:textId="16AD8D8A" w:rsidR="005321F1" w:rsidRDefault="005321F1" w:rsidP="005321F1">
      <w:pPr>
        <w:pStyle w:val="dlPerson2"/>
      </w:pPr>
      <w:r>
        <w:t>Counsellor</w:t>
      </w:r>
    </w:p>
    <w:p w14:paraId="1B1BAA1F" w14:textId="10F9BCBB" w:rsidR="005321F1" w:rsidRDefault="005321F1" w:rsidP="005321F1">
      <w:pPr>
        <w:pStyle w:val="dlPerson2Last"/>
      </w:pPr>
      <w:r>
        <w:t>Chargé d'Affaires a.i.</w:t>
      </w:r>
    </w:p>
    <w:p w14:paraId="57C9FA9E" w14:textId="67F74186" w:rsidR="005321F1" w:rsidRDefault="005321F1" w:rsidP="005321F1">
      <w:pPr>
        <w:pStyle w:val="MisijeNaslov"/>
      </w:pPr>
      <w:r>
        <w:br w:type="column"/>
      </w:r>
      <w:bookmarkStart w:id="39" w:name="_Toc227667505"/>
      <w:r>
        <w:lastRenderedPageBreak/>
        <w:t>Congo</w:t>
      </w:r>
      <w:bookmarkEnd w:id="39"/>
    </w:p>
    <w:p w14:paraId="1399B33C" w14:textId="1466835B" w:rsidR="005321F1" w:rsidRDefault="005321F1" w:rsidP="005321F1">
      <w:pPr>
        <w:pStyle w:val="dlCaption"/>
      </w:pPr>
      <w:r>
        <w:t>EMBASSY OF THE REPUBLIC OF THE CONGO</w:t>
      </w:r>
    </w:p>
    <w:p w14:paraId="3BC9E8AA" w14:textId="42144F8C" w:rsidR="005321F1" w:rsidRDefault="005321F1" w:rsidP="005321F1">
      <w:pPr>
        <w:pStyle w:val="dlAddress"/>
      </w:pPr>
      <w:r>
        <w:t>IT-00198 ROME, Via Ombrone, 8/10</w:t>
      </w:r>
    </w:p>
    <w:p w14:paraId="203C8A19" w14:textId="5BE47BEB" w:rsidR="005321F1" w:rsidRDefault="005321F1" w:rsidP="005321F1">
      <w:pPr>
        <w:pStyle w:val="dlPhone"/>
      </w:pPr>
      <w:r>
        <w:t>Tel: + 39 06 84 17 422</w:t>
      </w:r>
    </w:p>
    <w:p w14:paraId="6772C095" w14:textId="647F66B9" w:rsidR="005321F1" w:rsidRDefault="005321F1" w:rsidP="005321F1">
      <w:pPr>
        <w:pStyle w:val="dlPhone"/>
      </w:pPr>
      <w:r>
        <w:t>E-mail: ambaco-rome@ambaco-it.com</w:t>
      </w:r>
    </w:p>
    <w:p w14:paraId="0694BDAC" w14:textId="2C72DD88" w:rsidR="005321F1" w:rsidRDefault="005321F1" w:rsidP="005321F1">
      <w:pPr>
        <w:pStyle w:val="dlPhone"/>
      </w:pPr>
      <w:r>
        <w:t>Homepage: www.ambaco-it.com</w:t>
      </w:r>
    </w:p>
    <w:p w14:paraId="4DA96E4A" w14:textId="77F8FC73" w:rsidR="005321F1" w:rsidRDefault="005321F1" w:rsidP="005321F1">
      <w:pPr>
        <w:pStyle w:val="dlPerson"/>
      </w:pPr>
    </w:p>
    <w:p w14:paraId="25F9B360" w14:textId="06D4F4E3" w:rsidR="005321F1" w:rsidRDefault="005321F1" w:rsidP="005321F1">
      <w:pPr>
        <w:pStyle w:val="dlPerson"/>
      </w:pPr>
      <w:r>
        <w:t>H. E. Mr Henri OKEMBA</w:t>
      </w:r>
    </w:p>
    <w:p w14:paraId="32C360E3" w14:textId="280EF6E2" w:rsidR="005321F1" w:rsidRDefault="005321F1" w:rsidP="005321F1">
      <w:pPr>
        <w:pStyle w:val="dlPerson2"/>
      </w:pPr>
      <w:r>
        <w:t>Ambassador Extraordinary and Plenipotentiary</w:t>
      </w:r>
    </w:p>
    <w:p w14:paraId="6121FCB0" w14:textId="2CE84EF2" w:rsidR="005321F1" w:rsidRDefault="005321F1" w:rsidP="005321F1">
      <w:pPr>
        <w:pStyle w:val="dlPerson2Last"/>
      </w:pPr>
      <w:r>
        <w:t>21 May 2024</w:t>
      </w:r>
    </w:p>
    <w:p w14:paraId="67295CF9" w14:textId="45DF08BB" w:rsidR="005321F1" w:rsidRDefault="005321F1" w:rsidP="005321F1">
      <w:pPr>
        <w:pStyle w:val="MisijeNaslov"/>
      </w:pPr>
      <w:r>
        <w:br w:type="column"/>
      </w:r>
      <w:bookmarkStart w:id="40" w:name="_Toc227667506"/>
      <w:r>
        <w:lastRenderedPageBreak/>
        <w:t>Costa Rica</w:t>
      </w:r>
      <w:bookmarkEnd w:id="40"/>
    </w:p>
    <w:p w14:paraId="185EB618" w14:textId="338CF724" w:rsidR="005321F1" w:rsidRDefault="005321F1" w:rsidP="005321F1">
      <w:pPr>
        <w:pStyle w:val="dlCaption"/>
      </w:pPr>
      <w:r>
        <w:t>EMBASSY OF THE REPUBLIC OF COSTA RICA</w:t>
      </w:r>
    </w:p>
    <w:p w14:paraId="41F1E29D" w14:textId="581EA163" w:rsidR="005321F1" w:rsidRDefault="005321F1" w:rsidP="005321F1">
      <w:pPr>
        <w:pStyle w:val="dlAddress"/>
      </w:pPr>
      <w:r>
        <w:t>AT-1020 VIENNA, Floßgasse 7/1/3-4</w:t>
      </w:r>
    </w:p>
    <w:p w14:paraId="2A224648" w14:textId="0EF47372" w:rsidR="005321F1" w:rsidRDefault="005321F1" w:rsidP="005321F1">
      <w:pPr>
        <w:pStyle w:val="dlOfficeHours"/>
      </w:pPr>
      <w:r>
        <w:t>Office hours: Monday – Friday 9.00 – 16.00</w:t>
      </w:r>
    </w:p>
    <w:p w14:paraId="52FD90A3" w14:textId="5001FDCC" w:rsidR="005321F1" w:rsidRDefault="005321F1" w:rsidP="005321F1">
      <w:pPr>
        <w:pStyle w:val="dlPhone"/>
      </w:pPr>
      <w:r>
        <w:t>Tel: + 43 1 263 38 24</w:t>
      </w:r>
    </w:p>
    <w:p w14:paraId="77724D14" w14:textId="6CBC3838" w:rsidR="005321F1" w:rsidRDefault="005321F1" w:rsidP="005321F1">
      <w:pPr>
        <w:pStyle w:val="dlPhone"/>
      </w:pPr>
      <w:r>
        <w:t>Fax: + 43 1 263 38 245</w:t>
      </w:r>
    </w:p>
    <w:p w14:paraId="0BC5B701" w14:textId="186536C3" w:rsidR="005321F1" w:rsidRDefault="005321F1" w:rsidP="005321F1">
      <w:pPr>
        <w:pStyle w:val="dlPhone"/>
      </w:pPr>
      <w:r>
        <w:t>E-mail: embcr-at@rree.go.cr</w:t>
      </w:r>
    </w:p>
    <w:p w14:paraId="7DF28538" w14:textId="5BED9FE4" w:rsidR="005321F1" w:rsidRDefault="005321F1" w:rsidP="005321F1">
      <w:pPr>
        <w:pStyle w:val="dlPerson"/>
      </w:pPr>
    </w:p>
    <w:p w14:paraId="461BD30E" w14:textId="4CB7FE64" w:rsidR="005321F1" w:rsidRDefault="005321F1" w:rsidP="005321F1">
      <w:pPr>
        <w:pStyle w:val="dlPerson"/>
      </w:pPr>
      <w:r>
        <w:t>H. E. Ms Olga Marta SAUMA URIBE</w:t>
      </w:r>
    </w:p>
    <w:p w14:paraId="49A71C2B" w14:textId="64EA69A2" w:rsidR="005321F1" w:rsidRDefault="005321F1" w:rsidP="005321F1">
      <w:pPr>
        <w:pStyle w:val="dlPerson2"/>
      </w:pPr>
      <w:r>
        <w:t>Ambassador Extraordinary and Plenipotentiary</w:t>
      </w:r>
    </w:p>
    <w:p w14:paraId="0FE36071" w14:textId="55FA9CD0" w:rsidR="005321F1" w:rsidRDefault="005321F1" w:rsidP="005321F1">
      <w:pPr>
        <w:pStyle w:val="dlPerson2Last"/>
      </w:pPr>
      <w:r>
        <w:t>18 March 2026</w:t>
      </w:r>
    </w:p>
    <w:p w14:paraId="0A5EB873" w14:textId="3FDAC378" w:rsidR="005321F1" w:rsidRDefault="005321F1" w:rsidP="005321F1">
      <w:pPr>
        <w:pStyle w:val="dlPerson"/>
      </w:pPr>
      <w:r>
        <w:t>Mr Herbert Daniel ESPINOZA SOLANO</w:t>
      </w:r>
    </w:p>
    <w:p w14:paraId="46899DBF" w14:textId="4022D075" w:rsidR="005321F1" w:rsidRDefault="005321F1" w:rsidP="005321F1">
      <w:pPr>
        <w:pStyle w:val="dlPerson2Last"/>
      </w:pPr>
      <w:r>
        <w:t>Minister Counsellor</w:t>
      </w:r>
    </w:p>
    <w:p w14:paraId="12A3EA07" w14:textId="3926F0D0" w:rsidR="005321F1" w:rsidRDefault="005321F1" w:rsidP="005321F1">
      <w:pPr>
        <w:pStyle w:val="MisijeNaslov"/>
      </w:pPr>
      <w:r>
        <w:br w:type="column"/>
      </w:r>
      <w:bookmarkStart w:id="41" w:name="_Toc227667507"/>
      <w:r>
        <w:lastRenderedPageBreak/>
        <w:t>Côte d'Ivoire</w:t>
      </w:r>
      <w:bookmarkEnd w:id="41"/>
    </w:p>
    <w:p w14:paraId="25F12E96" w14:textId="5C75E1B1" w:rsidR="005321F1" w:rsidRDefault="005321F1" w:rsidP="005321F1">
      <w:pPr>
        <w:pStyle w:val="dlCaption"/>
      </w:pPr>
      <w:r>
        <w:t>EMBASSY OF THE REPUBLIC OF CÔTE D'IVOIRE</w:t>
      </w:r>
    </w:p>
    <w:p w14:paraId="31603C29" w14:textId="578A40DF" w:rsidR="005321F1" w:rsidRDefault="005321F1" w:rsidP="005321F1">
      <w:pPr>
        <w:pStyle w:val="dlAddress"/>
      </w:pPr>
      <w:r>
        <w:t>AT-1190 VIENNA, Muthgasse 13/3/332-333</w:t>
      </w:r>
    </w:p>
    <w:p w14:paraId="6DE7A13F" w14:textId="309592AD" w:rsidR="005321F1" w:rsidRDefault="005321F1" w:rsidP="005321F1">
      <w:pPr>
        <w:pStyle w:val="dlOfficeHours"/>
      </w:pPr>
      <w:r>
        <w:t>Office hours: Monday – Friday 9.30 – 12.30 and 13.00 – 16.00</w:t>
      </w:r>
    </w:p>
    <w:p w14:paraId="7528C093" w14:textId="7B1F68A4" w:rsidR="005321F1" w:rsidRDefault="005321F1" w:rsidP="005321F1">
      <w:pPr>
        <w:pStyle w:val="dlPhone"/>
      </w:pPr>
      <w:r>
        <w:t>Tel: + 43 1 581 00 76 10</w:t>
      </w:r>
    </w:p>
    <w:p w14:paraId="7EFE534F" w14:textId="0A764714" w:rsidR="005321F1" w:rsidRDefault="005321F1" w:rsidP="005321F1">
      <w:pPr>
        <w:pStyle w:val="dlPhone"/>
      </w:pPr>
      <w:r>
        <w:t>Emergency number: + 43 676 925 88 66</w:t>
      </w:r>
    </w:p>
    <w:p w14:paraId="76919351" w14:textId="6DDEADB6" w:rsidR="005321F1" w:rsidRDefault="005321F1" w:rsidP="005321F1">
      <w:pPr>
        <w:pStyle w:val="dlPhone"/>
      </w:pPr>
      <w:r>
        <w:t>Fax: + 43 1 581 00 76 31</w:t>
      </w:r>
    </w:p>
    <w:p w14:paraId="12BB1A74" w14:textId="29328B1B" w:rsidR="005321F1" w:rsidRDefault="005321F1" w:rsidP="005321F1">
      <w:pPr>
        <w:pStyle w:val="dlPhone"/>
      </w:pPr>
      <w:r>
        <w:t>E-mail: secretariat.autriche@diplomatie.gouv.ci</w:t>
      </w:r>
    </w:p>
    <w:p w14:paraId="130F5ECE" w14:textId="669EDDBC" w:rsidR="005321F1" w:rsidRDefault="005321F1" w:rsidP="005321F1">
      <w:pPr>
        <w:pStyle w:val="dlPhone"/>
      </w:pPr>
      <w:r>
        <w:t>Homepage: www.autriche.diplomatie.gouv.ci</w:t>
      </w:r>
    </w:p>
    <w:p w14:paraId="77AD7306" w14:textId="5031A80E" w:rsidR="005321F1" w:rsidRDefault="005321F1" w:rsidP="005321F1">
      <w:pPr>
        <w:pStyle w:val="dlUradCaption"/>
      </w:pPr>
      <w:r>
        <w:t>Consular Section</w:t>
      </w:r>
    </w:p>
    <w:p w14:paraId="1C091048" w14:textId="16596CCC" w:rsidR="005321F1" w:rsidRDefault="005321F1" w:rsidP="005321F1">
      <w:pPr>
        <w:pStyle w:val="dlPhone"/>
      </w:pPr>
      <w:r>
        <w:t>Tel: + 43 1 581 00 76 23</w:t>
      </w:r>
    </w:p>
    <w:p w14:paraId="7FAF9404" w14:textId="3DE0CAC0" w:rsidR="005321F1" w:rsidRDefault="005321F1" w:rsidP="005321F1">
      <w:pPr>
        <w:pStyle w:val="dlPhone"/>
      </w:pPr>
      <w:r>
        <w:t>Emergency number: + 43 681 201 709 21</w:t>
      </w:r>
    </w:p>
    <w:p w14:paraId="73CF0568" w14:textId="32395FEF" w:rsidR="005321F1" w:rsidRDefault="005321F1" w:rsidP="005321F1">
      <w:pPr>
        <w:pStyle w:val="dlPhone"/>
      </w:pPr>
      <w:r>
        <w:t>E-mail: r.ossohou@diplomatie.gouv.ci</w:t>
      </w:r>
    </w:p>
    <w:p w14:paraId="5E2215C2" w14:textId="5CA9ADAF" w:rsidR="005321F1" w:rsidRDefault="005321F1" w:rsidP="005321F1">
      <w:pPr>
        <w:pStyle w:val="dlPerson"/>
      </w:pPr>
    </w:p>
    <w:p w14:paraId="7478F63A" w14:textId="63009677" w:rsidR="005321F1" w:rsidRDefault="005321F1" w:rsidP="005321F1">
      <w:pPr>
        <w:pStyle w:val="dlPerson"/>
      </w:pPr>
      <w:r>
        <w:t>H. E. Mr Yacouba CISSE</w:t>
      </w:r>
    </w:p>
    <w:p w14:paraId="28993816" w14:textId="193C07F0" w:rsidR="005321F1" w:rsidRDefault="005321F1" w:rsidP="005321F1">
      <w:pPr>
        <w:pStyle w:val="dlPerson2"/>
      </w:pPr>
      <w:r>
        <w:t>Ambassador Extraordinary and Plenipotentiary</w:t>
      </w:r>
    </w:p>
    <w:p w14:paraId="2F093AC2" w14:textId="373851EB" w:rsidR="005321F1" w:rsidRDefault="005321F1" w:rsidP="005321F1">
      <w:pPr>
        <w:pStyle w:val="dlPerson2Last"/>
      </w:pPr>
      <w:r>
        <w:t>13 January 2025</w:t>
      </w:r>
    </w:p>
    <w:p w14:paraId="06AB65B6" w14:textId="0B014107" w:rsidR="005321F1" w:rsidRDefault="005321F1" w:rsidP="005321F1">
      <w:pPr>
        <w:pStyle w:val="dlPerson"/>
      </w:pPr>
      <w:r>
        <w:t>Mr Kouha Séverin AHOUSSI</w:t>
      </w:r>
    </w:p>
    <w:p w14:paraId="4A287080" w14:textId="5B70D25F" w:rsidR="005321F1" w:rsidRDefault="005321F1" w:rsidP="005321F1">
      <w:pPr>
        <w:pStyle w:val="dlPerson2Last"/>
      </w:pPr>
      <w:r>
        <w:t>Ambassador</w:t>
      </w:r>
    </w:p>
    <w:p w14:paraId="1243696C" w14:textId="2F4BB24F" w:rsidR="005321F1" w:rsidRDefault="005321F1" w:rsidP="005321F1">
      <w:pPr>
        <w:pStyle w:val="dlPerson"/>
      </w:pPr>
      <w:r>
        <w:t>Ms Laure Andréa Avoukah TCHICAYA née MOCKEY</w:t>
      </w:r>
    </w:p>
    <w:p w14:paraId="060455E6" w14:textId="4FFFE001" w:rsidR="005321F1" w:rsidRDefault="005321F1" w:rsidP="005321F1">
      <w:pPr>
        <w:pStyle w:val="dlPerson2Last"/>
      </w:pPr>
      <w:r>
        <w:t>Counsellor</w:t>
      </w:r>
    </w:p>
    <w:p w14:paraId="264163CD" w14:textId="01C7C65A" w:rsidR="005321F1" w:rsidRDefault="005321F1" w:rsidP="005321F1">
      <w:pPr>
        <w:pStyle w:val="MisijeNaslov"/>
      </w:pPr>
      <w:r>
        <w:br w:type="column"/>
      </w:r>
      <w:bookmarkStart w:id="42" w:name="_Toc227667508"/>
      <w:r>
        <w:lastRenderedPageBreak/>
        <w:t>Croatia</w:t>
      </w:r>
      <w:bookmarkEnd w:id="42"/>
    </w:p>
    <w:p w14:paraId="681126DC" w14:textId="0547CBBF" w:rsidR="005321F1" w:rsidRDefault="005321F1" w:rsidP="005321F1">
      <w:pPr>
        <w:pStyle w:val="dlCaption"/>
      </w:pPr>
      <w:r>
        <w:t>EMBASSY OF THE REPUBLIC OF CROATIA</w:t>
      </w:r>
    </w:p>
    <w:p w14:paraId="2E600247" w14:textId="381FB323" w:rsidR="005321F1" w:rsidRDefault="005321F1" w:rsidP="005321F1">
      <w:pPr>
        <w:pStyle w:val="dlAddress"/>
      </w:pPr>
      <w:r>
        <w:t>SI-1000 LJUBLJANA, Gruberjevo nabrežje 6</w:t>
      </w:r>
    </w:p>
    <w:p w14:paraId="332812BE" w14:textId="478A6E10" w:rsidR="005321F1" w:rsidRDefault="005321F1" w:rsidP="005321F1">
      <w:pPr>
        <w:pStyle w:val="dlOfficeHours"/>
      </w:pPr>
      <w:r>
        <w:t>Office hours: Monday – Friday 9.00 – 17.00</w:t>
      </w:r>
    </w:p>
    <w:p w14:paraId="24AD36B4" w14:textId="54E2C277" w:rsidR="005321F1" w:rsidRDefault="005321F1" w:rsidP="005321F1">
      <w:pPr>
        <w:pStyle w:val="dlPhone"/>
      </w:pPr>
      <w:r>
        <w:t>Tel: + 386 1 200 44 01</w:t>
      </w:r>
    </w:p>
    <w:p w14:paraId="1A4B22B4" w14:textId="5936ED4D" w:rsidR="005321F1" w:rsidRDefault="005321F1" w:rsidP="005321F1">
      <w:pPr>
        <w:pStyle w:val="dlPhone"/>
      </w:pPr>
      <w:r>
        <w:t>Emergency number: + 386 31 680 235</w:t>
      </w:r>
    </w:p>
    <w:p w14:paraId="2B3A77B8" w14:textId="5961FB9F" w:rsidR="005321F1" w:rsidRDefault="005321F1" w:rsidP="005321F1">
      <w:pPr>
        <w:pStyle w:val="dlPhone"/>
      </w:pPr>
      <w:r>
        <w:t>Fax: + 386 1 425 81 06</w:t>
      </w:r>
    </w:p>
    <w:p w14:paraId="1EFEDDF4" w14:textId="2EA6E5D2" w:rsidR="005321F1" w:rsidRDefault="005321F1" w:rsidP="005321F1">
      <w:pPr>
        <w:pStyle w:val="dlPhone"/>
      </w:pPr>
      <w:r>
        <w:t>E-mail: vrhslo@mvep.hr</w:t>
      </w:r>
    </w:p>
    <w:p w14:paraId="53CB7E42" w14:textId="5B2BFBE4" w:rsidR="005321F1" w:rsidRDefault="005321F1" w:rsidP="005321F1">
      <w:pPr>
        <w:pStyle w:val="dlPhone"/>
      </w:pPr>
      <w:r>
        <w:t>Homepage: http://si.mvep.hr/</w:t>
      </w:r>
    </w:p>
    <w:p w14:paraId="416B3611" w14:textId="048799A4" w:rsidR="005321F1" w:rsidRDefault="005321F1" w:rsidP="005321F1">
      <w:pPr>
        <w:pStyle w:val="dlUradCaption"/>
      </w:pPr>
      <w:r>
        <w:t>Consular Section</w:t>
      </w:r>
    </w:p>
    <w:p w14:paraId="611DDC6D" w14:textId="3D8EBB52" w:rsidR="005321F1" w:rsidRDefault="005321F1" w:rsidP="005321F1">
      <w:pPr>
        <w:pStyle w:val="dlPhone"/>
      </w:pPr>
      <w:r>
        <w:t>Office hours: Monday – Friday 9.00 – 13.00</w:t>
      </w:r>
    </w:p>
    <w:p w14:paraId="27B508E4" w14:textId="3D1E4480" w:rsidR="005321F1" w:rsidRDefault="005321F1" w:rsidP="005321F1">
      <w:pPr>
        <w:pStyle w:val="dlPhone"/>
      </w:pPr>
      <w:r>
        <w:t>Tel: + 386 1 200 44 08</w:t>
      </w:r>
    </w:p>
    <w:p w14:paraId="4D36A662" w14:textId="4499ED2B" w:rsidR="005321F1" w:rsidRDefault="005321F1" w:rsidP="005321F1">
      <w:pPr>
        <w:pStyle w:val="dlPerson"/>
      </w:pPr>
    </w:p>
    <w:p w14:paraId="602C7637" w14:textId="7DA52F8F" w:rsidR="005321F1" w:rsidRDefault="005321F1" w:rsidP="005321F1">
      <w:pPr>
        <w:pStyle w:val="dlPerson"/>
      </w:pPr>
      <w:r>
        <w:t>H. E. Mr Boris GRIGIĆ</w:t>
      </w:r>
    </w:p>
    <w:p w14:paraId="451E6EF2" w14:textId="12643C11" w:rsidR="005321F1" w:rsidRDefault="005321F1" w:rsidP="005321F1">
      <w:pPr>
        <w:pStyle w:val="dlPerson2"/>
      </w:pPr>
      <w:r>
        <w:t>Ambassador Extraordinary and Plenipotentiary</w:t>
      </w:r>
    </w:p>
    <w:p w14:paraId="2A611817" w14:textId="37E2A7D9" w:rsidR="005321F1" w:rsidRDefault="005321F1" w:rsidP="005321F1">
      <w:pPr>
        <w:pStyle w:val="dlPerson2Last"/>
      </w:pPr>
      <w:r>
        <w:t>25 January 2019</w:t>
      </w:r>
    </w:p>
    <w:p w14:paraId="0D4DEF86" w14:textId="2293C515" w:rsidR="005321F1" w:rsidRDefault="005321F1" w:rsidP="005321F1">
      <w:pPr>
        <w:pStyle w:val="dlPerson"/>
      </w:pPr>
      <w:r>
        <w:t>Mr Duje ANČIĆ</w:t>
      </w:r>
    </w:p>
    <w:p w14:paraId="19FC7533" w14:textId="0CA67B31" w:rsidR="005321F1" w:rsidRDefault="005321F1" w:rsidP="005321F1">
      <w:pPr>
        <w:pStyle w:val="dlPerson2Last"/>
      </w:pPr>
      <w:r>
        <w:t>Minister Plenipotentiary</w:t>
      </w:r>
    </w:p>
    <w:p w14:paraId="69D0C091" w14:textId="1150F870" w:rsidR="005321F1" w:rsidRDefault="005321F1" w:rsidP="005321F1">
      <w:pPr>
        <w:pStyle w:val="dlPerson"/>
      </w:pPr>
      <w:r>
        <w:t>Ms Ivana MARINKOVIĆ ŽUPANC</w:t>
      </w:r>
    </w:p>
    <w:p w14:paraId="6A57A804" w14:textId="013480E1" w:rsidR="005321F1" w:rsidRDefault="005321F1" w:rsidP="005321F1">
      <w:pPr>
        <w:pStyle w:val="dlPerson2Last"/>
      </w:pPr>
      <w:r>
        <w:t>Minister Plenipotentiary</w:t>
      </w:r>
    </w:p>
    <w:p w14:paraId="5640F627" w14:textId="71A6458E" w:rsidR="005321F1" w:rsidRDefault="005321F1" w:rsidP="005321F1">
      <w:pPr>
        <w:pStyle w:val="dlPerson"/>
      </w:pPr>
      <w:r>
        <w:t>Ms Irena ŠKREBLIN</w:t>
      </w:r>
    </w:p>
    <w:p w14:paraId="12C7557F" w14:textId="7D851227" w:rsidR="005321F1" w:rsidRDefault="005321F1" w:rsidP="005321F1">
      <w:pPr>
        <w:pStyle w:val="dlPerson2Last"/>
      </w:pPr>
      <w:r>
        <w:t>Minister Counsellor</w:t>
      </w:r>
    </w:p>
    <w:p w14:paraId="75166883" w14:textId="5D79B771" w:rsidR="005321F1" w:rsidRDefault="005321F1" w:rsidP="005321F1">
      <w:pPr>
        <w:pStyle w:val="dlPerson"/>
      </w:pPr>
      <w:r>
        <w:t>Ms Anđelka LEKO</w:t>
      </w:r>
    </w:p>
    <w:p w14:paraId="217F59EC" w14:textId="57D9CABE" w:rsidR="005321F1" w:rsidRDefault="005321F1" w:rsidP="005321F1">
      <w:pPr>
        <w:pStyle w:val="dlPerson2Last"/>
      </w:pPr>
      <w:r>
        <w:t>Third Secretary</w:t>
      </w:r>
    </w:p>
    <w:p w14:paraId="5943CAAA" w14:textId="04721595" w:rsidR="005321F1" w:rsidRDefault="005321F1" w:rsidP="005321F1">
      <w:pPr>
        <w:pStyle w:val="dlPerson"/>
      </w:pPr>
      <w:r>
        <w:t>Lieutenant Colonel Josip HOJKA</w:t>
      </w:r>
    </w:p>
    <w:p w14:paraId="27B296EC" w14:textId="1150BF61" w:rsidR="005321F1" w:rsidRDefault="005321F1" w:rsidP="005321F1">
      <w:pPr>
        <w:pStyle w:val="dlPerson2"/>
      </w:pPr>
      <w:r>
        <w:t>Defence Attaché</w:t>
      </w:r>
    </w:p>
    <w:p w14:paraId="61CAAEC6" w14:textId="07A83296" w:rsidR="005321F1" w:rsidRDefault="005321F1" w:rsidP="005321F1">
      <w:pPr>
        <w:pStyle w:val="dlPerson2Last"/>
      </w:pPr>
      <w:r>
        <w:t>with residence in Zagreb</w:t>
      </w:r>
    </w:p>
    <w:p w14:paraId="5AA94AEE" w14:textId="4BBF302A" w:rsidR="005321F1" w:rsidRDefault="005321F1" w:rsidP="005321F1">
      <w:pPr>
        <w:pStyle w:val="MisijeNaslov"/>
      </w:pPr>
      <w:r>
        <w:br w:type="column"/>
      </w:r>
      <w:bookmarkStart w:id="43" w:name="_Toc227667509"/>
      <w:r>
        <w:lastRenderedPageBreak/>
        <w:t>Cuba</w:t>
      </w:r>
      <w:bookmarkEnd w:id="43"/>
    </w:p>
    <w:p w14:paraId="00A785F7" w14:textId="49938497" w:rsidR="005321F1" w:rsidRDefault="005321F1" w:rsidP="005321F1">
      <w:pPr>
        <w:pStyle w:val="dlCaption"/>
      </w:pPr>
      <w:r>
        <w:t>EMBASSY OF THE REPUBLIC OF CUBA</w:t>
      </w:r>
    </w:p>
    <w:p w14:paraId="3B526F98" w14:textId="0161D753" w:rsidR="005321F1" w:rsidRDefault="005321F1" w:rsidP="005321F1">
      <w:pPr>
        <w:pStyle w:val="dlAddress"/>
      </w:pPr>
      <w:r>
        <w:t>AT-1070 VIENNA, Kaiserstraße 84/1/1</w:t>
      </w:r>
    </w:p>
    <w:p w14:paraId="218E3783" w14:textId="25BE562D" w:rsidR="005321F1" w:rsidRDefault="005321F1" w:rsidP="005321F1">
      <w:pPr>
        <w:pStyle w:val="dlOfficeHours"/>
      </w:pPr>
      <w:r>
        <w:t>Office hours: Monday – Friday 8.30 – 17.30</w:t>
      </w:r>
    </w:p>
    <w:p w14:paraId="11FCB599" w14:textId="7BA43A1F" w:rsidR="005321F1" w:rsidRDefault="005321F1" w:rsidP="005321F1">
      <w:pPr>
        <w:pStyle w:val="dlPhone"/>
      </w:pPr>
      <w:r>
        <w:t>Tel: + 43 1 877 81 98, + 43 1 522 16 48</w:t>
      </w:r>
    </w:p>
    <w:p w14:paraId="6656A255" w14:textId="7098AF02" w:rsidR="005321F1" w:rsidRDefault="005321F1" w:rsidP="005321F1">
      <w:pPr>
        <w:pStyle w:val="dlPhone"/>
      </w:pPr>
      <w:r>
        <w:t>Emergency number: + 43 699 187 781 97</w:t>
      </w:r>
    </w:p>
    <w:p w14:paraId="2C7ED9A3" w14:textId="7A3F35CB" w:rsidR="005321F1" w:rsidRDefault="005321F1" w:rsidP="005321F1">
      <w:pPr>
        <w:pStyle w:val="dlPhone"/>
      </w:pPr>
      <w:r>
        <w:t>Fax: + 43 1 877 81 98 30</w:t>
      </w:r>
    </w:p>
    <w:p w14:paraId="65FFA41B" w14:textId="221DCF71" w:rsidR="005321F1" w:rsidRDefault="005321F1" w:rsidP="005321F1">
      <w:pPr>
        <w:pStyle w:val="dlPhone"/>
      </w:pPr>
      <w:r>
        <w:t>E-mail: secembajador@ecuaustria.at</w:t>
      </w:r>
    </w:p>
    <w:p w14:paraId="6CABE64F" w14:textId="75B98686" w:rsidR="005321F1" w:rsidRDefault="005321F1" w:rsidP="005321F1">
      <w:pPr>
        <w:pStyle w:val="dlPhone"/>
      </w:pPr>
      <w:r>
        <w:t>Homepage: cubadiplomatica.cu/austria</w:t>
      </w:r>
    </w:p>
    <w:p w14:paraId="696ACC65" w14:textId="721AB22C" w:rsidR="005321F1" w:rsidRDefault="005321F1" w:rsidP="005321F1">
      <w:pPr>
        <w:pStyle w:val="dlUradCaption"/>
      </w:pPr>
      <w:r>
        <w:t>Consular Section</w:t>
      </w:r>
    </w:p>
    <w:p w14:paraId="0532378D" w14:textId="2BEC17F6" w:rsidR="005321F1" w:rsidRDefault="005321F1" w:rsidP="005321F1">
      <w:pPr>
        <w:pStyle w:val="dlPhone"/>
      </w:pPr>
      <w:r>
        <w:t>Office hours: Monday – Thursday 9.00 – 13.00</w:t>
      </w:r>
    </w:p>
    <w:p w14:paraId="1B5FF3A3" w14:textId="20063619" w:rsidR="005321F1" w:rsidRDefault="005321F1" w:rsidP="005321F1">
      <w:pPr>
        <w:pStyle w:val="dlPhone"/>
      </w:pPr>
      <w:r>
        <w:t>Tel: + 43 1 522 16 69</w:t>
      </w:r>
    </w:p>
    <w:p w14:paraId="29562BE9" w14:textId="34B71A3F" w:rsidR="005321F1" w:rsidRDefault="005321F1" w:rsidP="005321F1">
      <w:pPr>
        <w:pStyle w:val="dlPhone"/>
      </w:pPr>
      <w:r>
        <w:t>Emergency number: + 43 1 877 81 98 28, + 43 187 781 98 10</w:t>
      </w:r>
    </w:p>
    <w:p w14:paraId="6F76A066" w14:textId="2031B23F" w:rsidR="005321F1" w:rsidRDefault="005321F1" w:rsidP="005321F1">
      <w:pPr>
        <w:pStyle w:val="dlPhone"/>
      </w:pPr>
      <w:r>
        <w:t>Fax: + 43 1 877 81 98 20</w:t>
      </w:r>
    </w:p>
    <w:p w14:paraId="2D8FCE97" w14:textId="5A4E7A90" w:rsidR="005321F1" w:rsidRDefault="005321F1" w:rsidP="005321F1">
      <w:pPr>
        <w:pStyle w:val="dlPhone"/>
      </w:pPr>
      <w:r>
        <w:t>E-mail: oficonsulado@ecuaustria.at</w:t>
      </w:r>
    </w:p>
    <w:p w14:paraId="0FC0DC07" w14:textId="74C5C531" w:rsidR="005321F1" w:rsidRDefault="005321F1" w:rsidP="005321F1">
      <w:pPr>
        <w:pStyle w:val="dlPerson"/>
      </w:pPr>
    </w:p>
    <w:p w14:paraId="622AE208" w14:textId="5FE6529A" w:rsidR="005321F1" w:rsidRDefault="005321F1" w:rsidP="005321F1">
      <w:pPr>
        <w:pStyle w:val="dlPerson"/>
      </w:pPr>
      <w:r>
        <w:t>H. E. Mr Pablo BERTI OLIVA</w:t>
      </w:r>
    </w:p>
    <w:p w14:paraId="21FBC75F" w14:textId="005447F4" w:rsidR="005321F1" w:rsidRDefault="005321F1" w:rsidP="005321F1">
      <w:pPr>
        <w:pStyle w:val="dlPerson2"/>
      </w:pPr>
      <w:r>
        <w:t>Ambassador Extraordinary and Plenipotentiary</w:t>
      </w:r>
    </w:p>
    <w:p w14:paraId="3C5904B4" w14:textId="75112102" w:rsidR="005321F1" w:rsidRDefault="005321F1" w:rsidP="005321F1">
      <w:pPr>
        <w:pStyle w:val="dlPerson2Last"/>
      </w:pPr>
      <w:r>
        <w:t>10 September 2024</w:t>
      </w:r>
    </w:p>
    <w:p w14:paraId="2D2C522C" w14:textId="3105AE96" w:rsidR="005321F1" w:rsidRDefault="005321F1" w:rsidP="005321F1">
      <w:pPr>
        <w:pStyle w:val="dlPerson"/>
      </w:pPr>
      <w:r>
        <w:t>Ms Belkis ROMEU ALVAREZ</w:t>
      </w:r>
    </w:p>
    <w:p w14:paraId="42077D72" w14:textId="05FCC56C" w:rsidR="005321F1" w:rsidRDefault="005321F1" w:rsidP="005321F1">
      <w:pPr>
        <w:pStyle w:val="dlPerson2Last"/>
      </w:pPr>
      <w:r>
        <w:t>First Secretary</w:t>
      </w:r>
    </w:p>
    <w:p w14:paraId="4D2E7462" w14:textId="7DFE7DC9" w:rsidR="005321F1" w:rsidRDefault="005321F1" w:rsidP="005321F1">
      <w:pPr>
        <w:pStyle w:val="dlPerson"/>
      </w:pPr>
      <w:r>
        <w:t>Mr Reiner TRAVIESO GUERRA</w:t>
      </w:r>
    </w:p>
    <w:p w14:paraId="272C7FFB" w14:textId="55A5F686" w:rsidR="005321F1" w:rsidRDefault="005321F1" w:rsidP="005321F1">
      <w:pPr>
        <w:pStyle w:val="dlPerson2Last"/>
      </w:pPr>
      <w:r>
        <w:t>First Secretary</w:t>
      </w:r>
    </w:p>
    <w:p w14:paraId="5AEF604C" w14:textId="44F357BA" w:rsidR="005321F1" w:rsidRDefault="005321F1" w:rsidP="005321F1">
      <w:pPr>
        <w:pStyle w:val="MisijeNaslov"/>
      </w:pPr>
      <w:r>
        <w:br w:type="column"/>
      </w:r>
      <w:bookmarkStart w:id="44" w:name="_Toc227667510"/>
      <w:r>
        <w:lastRenderedPageBreak/>
        <w:t>Cyprus</w:t>
      </w:r>
      <w:bookmarkEnd w:id="44"/>
    </w:p>
    <w:p w14:paraId="467963B2" w14:textId="25DCBA03" w:rsidR="005321F1" w:rsidRDefault="005321F1" w:rsidP="005321F1">
      <w:pPr>
        <w:pStyle w:val="dlCaption"/>
      </w:pPr>
      <w:r>
        <w:t>EMBASSY OF THE REPUBLIC OF CYPRUS</w:t>
      </w:r>
    </w:p>
    <w:p w14:paraId="1FD8D304" w14:textId="6F87871F" w:rsidR="005321F1" w:rsidRDefault="005321F1" w:rsidP="005321F1">
      <w:pPr>
        <w:pStyle w:val="dlAddress"/>
      </w:pPr>
      <w:r>
        <w:t>AT-1040 VIENNA, Lothringerstrasse 4-6/MZ/3</w:t>
      </w:r>
    </w:p>
    <w:p w14:paraId="3D57B602" w14:textId="191C7117" w:rsidR="005321F1" w:rsidRDefault="005321F1" w:rsidP="005321F1">
      <w:pPr>
        <w:pStyle w:val="dlOfficeHours"/>
      </w:pPr>
      <w:r>
        <w:t>Office hours: Monday – Friday 9.00 – 17.00</w:t>
      </w:r>
    </w:p>
    <w:p w14:paraId="732B3ED1" w14:textId="2933E5C5" w:rsidR="005321F1" w:rsidRDefault="005321F1" w:rsidP="005321F1">
      <w:pPr>
        <w:pStyle w:val="dlPhone"/>
      </w:pPr>
      <w:r>
        <w:t>Tel: + 43 1 513 06 30</w:t>
      </w:r>
    </w:p>
    <w:p w14:paraId="470281F2" w14:textId="1DF6E1A2" w:rsidR="005321F1" w:rsidRDefault="005321F1" w:rsidP="005321F1">
      <w:pPr>
        <w:pStyle w:val="dlPhone"/>
      </w:pPr>
      <w:r>
        <w:t>Emergency number: + 43 670 206 24 75</w:t>
      </w:r>
    </w:p>
    <w:p w14:paraId="233AD680" w14:textId="765F9457" w:rsidR="005321F1" w:rsidRDefault="005321F1" w:rsidP="005321F1">
      <w:pPr>
        <w:pStyle w:val="dlPhone"/>
      </w:pPr>
      <w:r>
        <w:t>Fax: + 43 1 513 06 32</w:t>
      </w:r>
    </w:p>
    <w:p w14:paraId="4BCAC497" w14:textId="2E9E16DA" w:rsidR="005321F1" w:rsidRDefault="005321F1" w:rsidP="005321F1">
      <w:pPr>
        <w:pStyle w:val="dlPhone"/>
      </w:pPr>
      <w:r>
        <w:t>E-mail: ViennaEmbassy@mfa.gov.cy</w:t>
      </w:r>
    </w:p>
    <w:p w14:paraId="01DF6FB5" w14:textId="1FD05C27" w:rsidR="005321F1" w:rsidRDefault="005321F1" w:rsidP="005321F1">
      <w:pPr>
        <w:pStyle w:val="dlPhone"/>
      </w:pPr>
      <w:r>
        <w:t>Homepage: http://www.mfa.gov.cy/embassyvienna</w:t>
      </w:r>
    </w:p>
    <w:p w14:paraId="176C1578" w14:textId="5E026EE8" w:rsidR="005321F1" w:rsidRDefault="005321F1" w:rsidP="005321F1">
      <w:pPr>
        <w:pStyle w:val="dlUradCaption"/>
      </w:pPr>
      <w:r>
        <w:t>Consular Section</w:t>
      </w:r>
    </w:p>
    <w:p w14:paraId="1E65AA87" w14:textId="1C4F6986" w:rsidR="005321F1" w:rsidRDefault="005321F1" w:rsidP="005321F1">
      <w:pPr>
        <w:pStyle w:val="dlPhone"/>
      </w:pPr>
      <w:r>
        <w:t>E-mail: ViennaConsul@mfa.gov.cy</w:t>
      </w:r>
    </w:p>
    <w:p w14:paraId="2D9004D6" w14:textId="35AEFEBB" w:rsidR="005321F1" w:rsidRDefault="005321F1" w:rsidP="005321F1">
      <w:pPr>
        <w:pStyle w:val="dlUradCaption"/>
      </w:pPr>
      <w:r>
        <w:t>Economic and Commercial Section</w:t>
      </w:r>
    </w:p>
    <w:p w14:paraId="156F1D75" w14:textId="752E7978" w:rsidR="005321F1" w:rsidRDefault="005321F1" w:rsidP="005321F1">
      <w:pPr>
        <w:pStyle w:val="dlPhone"/>
      </w:pPr>
      <w:r>
        <w:t>Tel: + 43 1 513 06 34</w:t>
      </w:r>
    </w:p>
    <w:p w14:paraId="12F6E1F7" w14:textId="633F3290" w:rsidR="005321F1" w:rsidRDefault="005321F1" w:rsidP="005321F1">
      <w:pPr>
        <w:pStyle w:val="dlPhone"/>
      </w:pPr>
      <w:r>
        <w:t>Fax: + 43 1 513 06 35</w:t>
      </w:r>
    </w:p>
    <w:p w14:paraId="0A83B155" w14:textId="42FFC9C2" w:rsidR="005321F1" w:rsidRDefault="005321F1" w:rsidP="005321F1">
      <w:pPr>
        <w:pStyle w:val="dlPhone"/>
      </w:pPr>
      <w:r>
        <w:t>E-mail: office@cyprustrade.at</w:t>
      </w:r>
    </w:p>
    <w:p w14:paraId="69EBF090" w14:textId="02ECAF92" w:rsidR="005321F1" w:rsidRDefault="005321F1" w:rsidP="005321F1">
      <w:pPr>
        <w:pStyle w:val="dlUradCaption"/>
      </w:pPr>
      <w:r>
        <w:t>Defence Attaché Office</w:t>
      </w:r>
    </w:p>
    <w:p w14:paraId="4D181827" w14:textId="741152EE" w:rsidR="005321F1" w:rsidRDefault="005321F1" w:rsidP="005321F1">
      <w:pPr>
        <w:pStyle w:val="dlPhone"/>
      </w:pPr>
      <w:r>
        <w:t>E-mail: cydefencevienna@mod.gov.cy</w:t>
      </w:r>
    </w:p>
    <w:p w14:paraId="57A75FE8" w14:textId="4B173367" w:rsidR="005321F1" w:rsidRDefault="005321F1" w:rsidP="005321F1">
      <w:pPr>
        <w:pStyle w:val="dlPerson"/>
      </w:pPr>
    </w:p>
    <w:p w14:paraId="541BD461" w14:textId="41A227E0" w:rsidR="005321F1" w:rsidRDefault="005321F1" w:rsidP="005321F1">
      <w:pPr>
        <w:pStyle w:val="dlPerson"/>
      </w:pPr>
      <w:r>
        <w:t>H. E. Mr Andreas IGNATIOU</w:t>
      </w:r>
    </w:p>
    <w:p w14:paraId="04E099F7" w14:textId="28DAC798" w:rsidR="005321F1" w:rsidRDefault="005321F1" w:rsidP="005321F1">
      <w:pPr>
        <w:pStyle w:val="dlPerson2"/>
      </w:pPr>
      <w:r>
        <w:t>Ambassador Extraordinary and Plenipotentiary</w:t>
      </w:r>
    </w:p>
    <w:p w14:paraId="6C27CCCF" w14:textId="03F27B53" w:rsidR="005321F1" w:rsidRDefault="005321F1" w:rsidP="005321F1">
      <w:pPr>
        <w:pStyle w:val="dlPerson2Last"/>
      </w:pPr>
      <w:r>
        <w:t>13 January 2025</w:t>
      </w:r>
    </w:p>
    <w:p w14:paraId="0871CB37" w14:textId="2597D71C" w:rsidR="005321F1" w:rsidRDefault="005321F1" w:rsidP="005321F1">
      <w:pPr>
        <w:pStyle w:val="dlPerson"/>
      </w:pPr>
      <w:r>
        <w:t>Mr Christakis MAKRIYIANNIS</w:t>
      </w:r>
    </w:p>
    <w:p w14:paraId="4D241CAC" w14:textId="504C5051" w:rsidR="005321F1" w:rsidRDefault="005321F1" w:rsidP="005321F1">
      <w:pPr>
        <w:pStyle w:val="dlPerson2Last"/>
      </w:pPr>
      <w:r>
        <w:t>Counsellor (Economic and Commercial Affairs)</w:t>
      </w:r>
    </w:p>
    <w:p w14:paraId="1AB21AC1" w14:textId="02AA9F96" w:rsidR="005321F1" w:rsidRDefault="005321F1" w:rsidP="005321F1">
      <w:pPr>
        <w:pStyle w:val="dlPerson"/>
      </w:pPr>
      <w:r>
        <w:t>Mr Zacharias TRITEOS</w:t>
      </w:r>
    </w:p>
    <w:p w14:paraId="66B9026D" w14:textId="060F4F20" w:rsidR="005321F1" w:rsidRDefault="005321F1" w:rsidP="005321F1">
      <w:pPr>
        <w:pStyle w:val="dlPerson2Last"/>
      </w:pPr>
      <w:r>
        <w:t>Counsellor</w:t>
      </w:r>
    </w:p>
    <w:p w14:paraId="145B27FD" w14:textId="61B03E0C" w:rsidR="005321F1" w:rsidRDefault="005321F1" w:rsidP="005321F1">
      <w:pPr>
        <w:pStyle w:val="dlPerson"/>
      </w:pPr>
      <w:r>
        <w:t>Mr Charilaos PALMAS</w:t>
      </w:r>
    </w:p>
    <w:p w14:paraId="41493ABC" w14:textId="285326B5" w:rsidR="005321F1" w:rsidRDefault="005321F1" w:rsidP="005321F1">
      <w:pPr>
        <w:pStyle w:val="dlPerson2Last"/>
      </w:pPr>
      <w:r>
        <w:t>Attaché</w:t>
      </w:r>
    </w:p>
    <w:p w14:paraId="1900B7F0" w14:textId="65B80811" w:rsidR="005321F1" w:rsidRDefault="005321F1" w:rsidP="005321F1">
      <w:pPr>
        <w:pStyle w:val="dlPerson"/>
      </w:pPr>
      <w:r>
        <w:t>Lieutenant Colonel Theoklitos PACHOULIDES</w:t>
      </w:r>
    </w:p>
    <w:p w14:paraId="601A6730" w14:textId="3B7BBD47" w:rsidR="005321F1" w:rsidRDefault="005321F1" w:rsidP="005321F1">
      <w:pPr>
        <w:pStyle w:val="dlPerson2Last"/>
      </w:pPr>
      <w:r>
        <w:t>Defence Attaché</w:t>
      </w:r>
    </w:p>
    <w:p w14:paraId="151925E3" w14:textId="34646ABD" w:rsidR="005321F1" w:rsidRDefault="005321F1" w:rsidP="005321F1">
      <w:pPr>
        <w:pStyle w:val="MisijeNaslov"/>
      </w:pPr>
      <w:r>
        <w:br w:type="column"/>
      </w:r>
      <w:bookmarkStart w:id="45" w:name="_Toc227667511"/>
      <w:r>
        <w:lastRenderedPageBreak/>
        <w:t>Czech Republic</w:t>
      </w:r>
      <w:bookmarkEnd w:id="45"/>
    </w:p>
    <w:p w14:paraId="0B5FA8C5" w14:textId="253E6ABD" w:rsidR="005321F1" w:rsidRDefault="005321F1" w:rsidP="005321F1">
      <w:pPr>
        <w:pStyle w:val="dlCaption"/>
      </w:pPr>
      <w:r>
        <w:t>EMBASSY OF THE CZECH REPUBLIC</w:t>
      </w:r>
    </w:p>
    <w:p w14:paraId="6691ACB3" w14:textId="46F121FF" w:rsidR="005321F1" w:rsidRDefault="005321F1" w:rsidP="005321F1">
      <w:pPr>
        <w:pStyle w:val="dlAddress"/>
      </w:pPr>
      <w:r>
        <w:t>SI-1000 LJUBLJANA, Riharjeva ulica 1</w:t>
      </w:r>
    </w:p>
    <w:p w14:paraId="2BB21F4F" w14:textId="0E10A5A5" w:rsidR="005321F1" w:rsidRDefault="005321F1" w:rsidP="005321F1">
      <w:pPr>
        <w:pStyle w:val="dlOfficeHours"/>
      </w:pPr>
      <w:r>
        <w:t>Office hours: Monday – Friday 7.45 – 16.15</w:t>
      </w:r>
    </w:p>
    <w:p w14:paraId="2FAF5F51" w14:textId="735CA492" w:rsidR="005321F1" w:rsidRDefault="005321F1" w:rsidP="005321F1">
      <w:pPr>
        <w:pStyle w:val="dlPhone"/>
      </w:pPr>
      <w:r>
        <w:t>Tel: + 386 1 420 24 51</w:t>
      </w:r>
    </w:p>
    <w:p w14:paraId="44226E33" w14:textId="76DB5EB3" w:rsidR="005321F1" w:rsidRDefault="005321F1" w:rsidP="005321F1">
      <w:pPr>
        <w:pStyle w:val="dlPhone"/>
      </w:pPr>
      <w:r>
        <w:t>Fax: + 386 1 283 92 59</w:t>
      </w:r>
    </w:p>
    <w:p w14:paraId="58CCECA4" w14:textId="1E972D71" w:rsidR="005321F1" w:rsidRDefault="005321F1" w:rsidP="005321F1">
      <w:pPr>
        <w:pStyle w:val="dlPhone"/>
      </w:pPr>
      <w:r>
        <w:t>E-mail: ljubljana@mzv.gov.cz</w:t>
      </w:r>
    </w:p>
    <w:p w14:paraId="28B6F995" w14:textId="7EC4F3B6" w:rsidR="005321F1" w:rsidRDefault="005321F1" w:rsidP="005321F1">
      <w:pPr>
        <w:pStyle w:val="dlPhone"/>
      </w:pPr>
      <w:r>
        <w:t>Homepage: http://mzv.gov.cz/ljubljana</w:t>
      </w:r>
    </w:p>
    <w:p w14:paraId="64C677F7" w14:textId="51DEE929" w:rsidR="005321F1" w:rsidRDefault="005321F1" w:rsidP="005321F1">
      <w:pPr>
        <w:pStyle w:val="dlUradCaption"/>
      </w:pPr>
      <w:r>
        <w:t>Economic Section</w:t>
      </w:r>
    </w:p>
    <w:p w14:paraId="6FA39831" w14:textId="4C1A3452" w:rsidR="005321F1" w:rsidRDefault="005321F1" w:rsidP="005321F1">
      <w:pPr>
        <w:pStyle w:val="dlPhone"/>
      </w:pPr>
      <w:r>
        <w:t>E-mail: Commerce_Ljubljana@mzv.cz</w:t>
      </w:r>
    </w:p>
    <w:p w14:paraId="24560F1F" w14:textId="4AA2C45A" w:rsidR="005321F1" w:rsidRDefault="005321F1" w:rsidP="005321F1">
      <w:pPr>
        <w:pStyle w:val="dlUradCaption"/>
      </w:pPr>
      <w:r>
        <w:t>Consular Section</w:t>
      </w:r>
    </w:p>
    <w:p w14:paraId="61537E05" w14:textId="06FB63B4" w:rsidR="005321F1" w:rsidRDefault="005321F1" w:rsidP="005321F1">
      <w:pPr>
        <w:pStyle w:val="dlPhone"/>
      </w:pPr>
      <w:r>
        <w:t>Office hours: Monday, Wednesday, Friday 9.00 – 12.00</w:t>
      </w:r>
    </w:p>
    <w:p w14:paraId="752CA669" w14:textId="08D82C77" w:rsidR="005321F1" w:rsidRDefault="005321F1" w:rsidP="005321F1">
      <w:pPr>
        <w:pStyle w:val="dlPhone"/>
      </w:pPr>
      <w:r>
        <w:t>Emergency number: + 420 222 420 222</w:t>
      </w:r>
    </w:p>
    <w:p w14:paraId="682E85D4" w14:textId="5BD1037C" w:rsidR="005321F1" w:rsidRDefault="005321F1" w:rsidP="005321F1">
      <w:pPr>
        <w:pStyle w:val="dlPerson"/>
      </w:pPr>
    </w:p>
    <w:p w14:paraId="7C7F9458" w14:textId="76B7BA20" w:rsidR="005321F1" w:rsidRDefault="005321F1" w:rsidP="005321F1">
      <w:pPr>
        <w:pStyle w:val="dlPerson"/>
      </w:pPr>
      <w:r>
        <w:t>H. E. Mr Jiří KUDĚLA</w:t>
      </w:r>
    </w:p>
    <w:p w14:paraId="016C5D4F" w14:textId="166ED719" w:rsidR="005321F1" w:rsidRDefault="005321F1" w:rsidP="005321F1">
      <w:pPr>
        <w:pStyle w:val="dlPerson2"/>
      </w:pPr>
      <w:r>
        <w:t>Ambassador Extraordinary and Plenipotentiary</w:t>
      </w:r>
    </w:p>
    <w:p w14:paraId="353E8AD3" w14:textId="021B2C25" w:rsidR="005321F1" w:rsidRDefault="005321F1" w:rsidP="005321F1">
      <w:pPr>
        <w:pStyle w:val="dlPerson2Last"/>
      </w:pPr>
      <w:r>
        <w:t>9 October 2023</w:t>
      </w:r>
    </w:p>
    <w:p w14:paraId="67794807" w14:textId="02FAC842" w:rsidR="005321F1" w:rsidRDefault="005321F1" w:rsidP="005321F1">
      <w:pPr>
        <w:pStyle w:val="dlPerson"/>
      </w:pPr>
      <w:r>
        <w:t>Mr Pavel SLADKÝ</w:t>
      </w:r>
    </w:p>
    <w:p w14:paraId="69E145F8" w14:textId="59021671" w:rsidR="005321F1" w:rsidRDefault="005321F1" w:rsidP="005321F1">
      <w:pPr>
        <w:pStyle w:val="dlPerson2Last"/>
      </w:pPr>
      <w:r>
        <w:t>Minister Counsellor (Consular Affairs)</w:t>
      </w:r>
    </w:p>
    <w:p w14:paraId="4023D2CE" w14:textId="750C46CD" w:rsidR="005321F1" w:rsidRDefault="005321F1" w:rsidP="005321F1">
      <w:pPr>
        <w:pStyle w:val="dlPerson"/>
      </w:pPr>
      <w:r>
        <w:t>Mr Marian PAŠTINSKÝ</w:t>
      </w:r>
    </w:p>
    <w:p w14:paraId="73050AB9" w14:textId="01EE1A4F" w:rsidR="005321F1" w:rsidRDefault="005321F1" w:rsidP="005321F1">
      <w:pPr>
        <w:pStyle w:val="dlPerson2"/>
      </w:pPr>
      <w:r>
        <w:t>Third Secretary</w:t>
      </w:r>
    </w:p>
    <w:p w14:paraId="2673FD00" w14:textId="6BAC6901" w:rsidR="005321F1" w:rsidRDefault="005321F1" w:rsidP="005321F1">
      <w:pPr>
        <w:pStyle w:val="dlPerson2Last"/>
      </w:pPr>
      <w:r>
        <w:t>with residence in Vienna</w:t>
      </w:r>
    </w:p>
    <w:p w14:paraId="50453B01" w14:textId="087244A1" w:rsidR="005321F1" w:rsidRDefault="005321F1" w:rsidP="005321F1">
      <w:pPr>
        <w:pStyle w:val="dlPerson"/>
      </w:pPr>
      <w:r>
        <w:t>Ms Eva KOUSKOVÁ</w:t>
      </w:r>
    </w:p>
    <w:p w14:paraId="22BF9467" w14:textId="4B8952A8" w:rsidR="005321F1" w:rsidRDefault="005321F1" w:rsidP="005321F1">
      <w:pPr>
        <w:pStyle w:val="dlPerson2Last"/>
      </w:pPr>
      <w:r>
        <w:t>Attaché (Consular Affairs)</w:t>
      </w:r>
    </w:p>
    <w:p w14:paraId="6E34DD15" w14:textId="43B79B38" w:rsidR="005321F1" w:rsidRDefault="005321F1" w:rsidP="005321F1">
      <w:pPr>
        <w:pStyle w:val="dlPerson"/>
      </w:pPr>
      <w:r>
        <w:t>Mr Václav SLABÝ</w:t>
      </w:r>
    </w:p>
    <w:p w14:paraId="75CA78F3" w14:textId="4EE66B4C" w:rsidR="005321F1" w:rsidRDefault="005321F1" w:rsidP="005321F1">
      <w:pPr>
        <w:pStyle w:val="dlPerson2Last"/>
      </w:pPr>
      <w:r>
        <w:t>Attaché</w:t>
      </w:r>
    </w:p>
    <w:p w14:paraId="78AF1ED8" w14:textId="402B6827" w:rsidR="005321F1" w:rsidRDefault="005321F1" w:rsidP="005321F1">
      <w:pPr>
        <w:pStyle w:val="MisijeNaslov"/>
      </w:pPr>
      <w:r>
        <w:br w:type="column"/>
      </w:r>
      <w:bookmarkStart w:id="46" w:name="_Toc227667512"/>
      <w:r>
        <w:lastRenderedPageBreak/>
        <w:t>Denmark</w:t>
      </w:r>
      <w:bookmarkEnd w:id="46"/>
    </w:p>
    <w:p w14:paraId="5C476D0B" w14:textId="1AEF435D" w:rsidR="005321F1" w:rsidRDefault="005321F1" w:rsidP="005321F1">
      <w:pPr>
        <w:pStyle w:val="dlCaption"/>
      </w:pPr>
      <w:r>
        <w:t>EMBASSY OF THE KINGDOM OF DENMARK</w:t>
      </w:r>
    </w:p>
    <w:p w14:paraId="67F7FA8F" w14:textId="4B622A0B" w:rsidR="005321F1" w:rsidRDefault="005321F1" w:rsidP="005321F1">
      <w:pPr>
        <w:pStyle w:val="dlAddress"/>
      </w:pPr>
      <w:r>
        <w:t>HU-1122 BUDAPEST, Határőr út 37</w:t>
      </w:r>
    </w:p>
    <w:p w14:paraId="0FF3B7B9" w14:textId="77DAE4A8" w:rsidR="005321F1" w:rsidRDefault="005321F1" w:rsidP="005321F1">
      <w:pPr>
        <w:pStyle w:val="dlOfficeHours"/>
      </w:pPr>
      <w:r>
        <w:t>Office hours: Monday – Thursday 9.00 – 16.00, Friday 9.00 – 14.00</w:t>
      </w:r>
    </w:p>
    <w:p w14:paraId="2382E969" w14:textId="0BE927A0" w:rsidR="005321F1" w:rsidRDefault="005321F1" w:rsidP="005321F1">
      <w:pPr>
        <w:pStyle w:val="dlPhone"/>
      </w:pPr>
      <w:r>
        <w:t>Tel: + 36 1 487 90 00</w:t>
      </w:r>
    </w:p>
    <w:p w14:paraId="0AA1EB30" w14:textId="1CEDE4AD" w:rsidR="005321F1" w:rsidRDefault="005321F1" w:rsidP="005321F1">
      <w:pPr>
        <w:pStyle w:val="dlPhone"/>
      </w:pPr>
      <w:r>
        <w:t>E-mail: budamb@um.dk</w:t>
      </w:r>
    </w:p>
    <w:p w14:paraId="6D6A78E5" w14:textId="07B8A0A3" w:rsidR="005321F1" w:rsidRDefault="005321F1" w:rsidP="005321F1">
      <w:pPr>
        <w:pStyle w:val="dlPhone"/>
      </w:pPr>
      <w:r>
        <w:t>Homepage: www.ungarn.um.dk/en</w:t>
      </w:r>
    </w:p>
    <w:p w14:paraId="50F7439D" w14:textId="38E9B2EE" w:rsidR="005321F1" w:rsidRDefault="005321F1" w:rsidP="005321F1">
      <w:pPr>
        <w:pStyle w:val="dlPerson"/>
      </w:pPr>
    </w:p>
    <w:p w14:paraId="78822694" w14:textId="4EECD972" w:rsidR="005321F1" w:rsidRDefault="005321F1" w:rsidP="005321F1">
      <w:pPr>
        <w:pStyle w:val="dlPerson"/>
      </w:pPr>
      <w:r>
        <w:t>H. E. Mr Christian THORNING</w:t>
      </w:r>
    </w:p>
    <w:p w14:paraId="6F5EC320" w14:textId="797F6C9F" w:rsidR="005321F1" w:rsidRDefault="005321F1" w:rsidP="005321F1">
      <w:pPr>
        <w:pStyle w:val="dlPerson2"/>
      </w:pPr>
      <w:r>
        <w:t>Ambassador Extraordinary and Plenipotentiary</w:t>
      </w:r>
    </w:p>
    <w:p w14:paraId="287705B3" w14:textId="3AB98587" w:rsidR="005321F1" w:rsidRDefault="005321F1" w:rsidP="005321F1">
      <w:pPr>
        <w:pStyle w:val="dlPerson2Last"/>
      </w:pPr>
      <w:r>
        <w:t>13 December 2024</w:t>
      </w:r>
    </w:p>
    <w:p w14:paraId="7A446B93" w14:textId="350F582B" w:rsidR="005321F1" w:rsidRDefault="005321F1" w:rsidP="005321F1">
      <w:pPr>
        <w:pStyle w:val="MisijeNaslov"/>
      </w:pPr>
      <w:r>
        <w:br w:type="column"/>
      </w:r>
      <w:bookmarkStart w:id="47" w:name="_Toc227667513"/>
      <w:r>
        <w:lastRenderedPageBreak/>
        <w:t>Dominica</w:t>
      </w:r>
      <w:bookmarkEnd w:id="47"/>
    </w:p>
    <w:p w14:paraId="28B62E2F" w14:textId="29AA2993" w:rsidR="005321F1" w:rsidRDefault="005321F1" w:rsidP="005321F1">
      <w:pPr>
        <w:pStyle w:val="dlCaption"/>
      </w:pPr>
      <w:r>
        <w:t>EMBASSY OF THE COMMONWEALTH OF DOMINICA</w:t>
      </w:r>
    </w:p>
    <w:p w14:paraId="0009C366" w14:textId="54AB41B5" w:rsidR="005321F1" w:rsidRDefault="005321F1" w:rsidP="005321F1">
      <w:pPr>
        <w:pStyle w:val="dlAddress"/>
      </w:pPr>
      <w:r>
        <w:t>UK-LONDON SW5 OHW, 1 Collingham Gardens, Earls Court</w:t>
      </w:r>
    </w:p>
    <w:p w14:paraId="4904B0C3" w14:textId="52944090" w:rsidR="005321F1" w:rsidRDefault="005321F1" w:rsidP="005321F1">
      <w:pPr>
        <w:pStyle w:val="dlPhone"/>
      </w:pPr>
      <w:r>
        <w:t>Tel: + 44 207 370 51 94/5</w:t>
      </w:r>
    </w:p>
    <w:p w14:paraId="1C7DBCEA" w14:textId="0C5D90F6" w:rsidR="005321F1" w:rsidRDefault="005321F1" w:rsidP="005321F1">
      <w:pPr>
        <w:pStyle w:val="dlPhone"/>
      </w:pPr>
      <w:r>
        <w:t>Fax: + 44 207 373 87 43</w:t>
      </w:r>
    </w:p>
    <w:p w14:paraId="7C8ED24E" w14:textId="05CE4FAF" w:rsidR="005321F1" w:rsidRDefault="005321F1" w:rsidP="005321F1">
      <w:pPr>
        <w:pStyle w:val="dlPhone"/>
      </w:pPr>
      <w:r>
        <w:t>E-mail: info@dominicahighcommission.co.uk</w:t>
      </w:r>
    </w:p>
    <w:p w14:paraId="56D3987B" w14:textId="6812091F" w:rsidR="005321F1" w:rsidRDefault="005321F1" w:rsidP="005321F1">
      <w:pPr>
        <w:pStyle w:val="dlPhone"/>
      </w:pPr>
      <w:r>
        <w:t>Homepage: www.dominicahighcommission.co.uk</w:t>
      </w:r>
    </w:p>
    <w:p w14:paraId="16F4DF61" w14:textId="0C1969EB" w:rsidR="005321F1" w:rsidRDefault="005321F1" w:rsidP="005321F1">
      <w:pPr>
        <w:pStyle w:val="MisijeNaslov"/>
      </w:pPr>
      <w:r>
        <w:br w:type="column"/>
      </w:r>
      <w:bookmarkStart w:id="48" w:name="_Toc227667514"/>
      <w:r>
        <w:lastRenderedPageBreak/>
        <w:t>Dominican Republic</w:t>
      </w:r>
      <w:bookmarkEnd w:id="48"/>
    </w:p>
    <w:p w14:paraId="4601183D" w14:textId="64128701" w:rsidR="005321F1" w:rsidRDefault="005321F1" w:rsidP="005321F1">
      <w:pPr>
        <w:pStyle w:val="dlCaption"/>
      </w:pPr>
      <w:r>
        <w:t>EMBASSY OF THE DOMINICAN REPUBLIC</w:t>
      </w:r>
    </w:p>
    <w:p w14:paraId="35D2298D" w14:textId="7F36426B" w:rsidR="005321F1" w:rsidRDefault="005321F1" w:rsidP="005321F1">
      <w:pPr>
        <w:pStyle w:val="dlAddress"/>
      </w:pPr>
      <w:r>
        <w:t>AT-1040 VIENNA, Prinz Eugen Strasse 18/1/33</w:t>
      </w:r>
    </w:p>
    <w:p w14:paraId="5F9EF5BC" w14:textId="4C2D3D20" w:rsidR="005321F1" w:rsidRDefault="005321F1" w:rsidP="005321F1">
      <w:pPr>
        <w:pStyle w:val="dlOfficeHours"/>
      </w:pPr>
      <w:r>
        <w:t>Office hours: Monday – Friday 9.00 – 17.00</w:t>
      </w:r>
    </w:p>
    <w:p w14:paraId="7E8EC8C4" w14:textId="434413C4" w:rsidR="005321F1" w:rsidRDefault="005321F1" w:rsidP="005321F1">
      <w:pPr>
        <w:pStyle w:val="dlPhone"/>
      </w:pPr>
      <w:r>
        <w:t>Tel: + 43 1 505 85 55</w:t>
      </w:r>
    </w:p>
    <w:p w14:paraId="25B72C42" w14:textId="7B4F40AF" w:rsidR="005321F1" w:rsidRDefault="005321F1" w:rsidP="005321F1">
      <w:pPr>
        <w:pStyle w:val="dlPhone"/>
      </w:pPr>
      <w:r>
        <w:t>Fax: + 431 505 85 55 20</w:t>
      </w:r>
    </w:p>
    <w:p w14:paraId="2A7184DE" w14:textId="6F062CCE" w:rsidR="005321F1" w:rsidRDefault="005321F1" w:rsidP="005321F1">
      <w:pPr>
        <w:pStyle w:val="dlPhone"/>
      </w:pPr>
      <w:r>
        <w:t>E-mail: embadomaustria@mirex.gob.do</w:t>
      </w:r>
    </w:p>
    <w:p w14:paraId="5AF1DC63" w14:textId="2BDC3BA1" w:rsidR="005321F1" w:rsidRDefault="005321F1" w:rsidP="005321F1">
      <w:pPr>
        <w:pStyle w:val="dlUradCaption"/>
      </w:pPr>
      <w:r>
        <w:t>Consular Section</w:t>
      </w:r>
    </w:p>
    <w:p w14:paraId="3AE86056" w14:textId="34BCA0F3" w:rsidR="005321F1" w:rsidRDefault="005321F1" w:rsidP="005321F1">
      <w:pPr>
        <w:pStyle w:val="dlPhone"/>
      </w:pPr>
      <w:r>
        <w:t>E-mail: consularaustria@mirex.gob.do</w:t>
      </w:r>
    </w:p>
    <w:p w14:paraId="437751FC" w14:textId="539103DE" w:rsidR="005321F1" w:rsidRDefault="005321F1" w:rsidP="005321F1">
      <w:pPr>
        <w:pStyle w:val="dlPerson"/>
      </w:pPr>
    </w:p>
    <w:p w14:paraId="7D4E34E2" w14:textId="32595D94" w:rsidR="005321F1" w:rsidRDefault="005321F1" w:rsidP="005321F1">
      <w:pPr>
        <w:pStyle w:val="dlPerson"/>
      </w:pPr>
      <w:r>
        <w:t>H. E. Ms Angela Marianna VIGLIOTTA MELLA</w:t>
      </w:r>
    </w:p>
    <w:p w14:paraId="2967CEE2" w14:textId="3FAB4217" w:rsidR="005321F1" w:rsidRDefault="005321F1" w:rsidP="005321F1">
      <w:pPr>
        <w:pStyle w:val="dlPerson2"/>
      </w:pPr>
      <w:r>
        <w:t>Ambassador Extraordinary and Plenipotentiary</w:t>
      </w:r>
    </w:p>
    <w:p w14:paraId="281331F7" w14:textId="12D3E5A8" w:rsidR="005321F1" w:rsidRDefault="005321F1" w:rsidP="005321F1">
      <w:pPr>
        <w:pStyle w:val="dlPerson2Last"/>
      </w:pPr>
      <w:r>
        <w:t>13 December 2024</w:t>
      </w:r>
    </w:p>
    <w:p w14:paraId="661E13D4" w14:textId="2AE2188E" w:rsidR="005321F1" w:rsidRDefault="005321F1" w:rsidP="005321F1">
      <w:pPr>
        <w:pStyle w:val="dlPerson"/>
      </w:pPr>
      <w:r>
        <w:t>Mr Felix Domingo DE LA ROSA MOREL</w:t>
      </w:r>
    </w:p>
    <w:p w14:paraId="3ED4D96D" w14:textId="28CBBC75" w:rsidR="005321F1" w:rsidRDefault="005321F1" w:rsidP="005321F1">
      <w:pPr>
        <w:pStyle w:val="dlPerson2Last"/>
      </w:pPr>
      <w:r>
        <w:t>Counsellor</w:t>
      </w:r>
    </w:p>
    <w:p w14:paraId="2B09A2BB" w14:textId="10E5D3E5" w:rsidR="005321F1" w:rsidRDefault="005321F1" w:rsidP="005321F1">
      <w:pPr>
        <w:pStyle w:val="MisijeNaslov"/>
      </w:pPr>
      <w:r>
        <w:br w:type="column"/>
      </w:r>
      <w:bookmarkStart w:id="49" w:name="_Toc227667515"/>
      <w:r>
        <w:lastRenderedPageBreak/>
        <w:t>Ecuador</w:t>
      </w:r>
      <w:bookmarkEnd w:id="49"/>
    </w:p>
    <w:p w14:paraId="5BFEA659" w14:textId="6B9436E5" w:rsidR="005321F1" w:rsidRDefault="005321F1" w:rsidP="005321F1">
      <w:pPr>
        <w:pStyle w:val="dlCaption"/>
      </w:pPr>
      <w:r>
        <w:t>EMBASSY OF THE REPUBLIC OF ECUADOR</w:t>
      </w:r>
    </w:p>
    <w:p w14:paraId="300AEF8B" w14:textId="1312C7D4" w:rsidR="005321F1" w:rsidRDefault="005321F1" w:rsidP="005321F1">
      <w:pPr>
        <w:pStyle w:val="dlAddress"/>
      </w:pPr>
      <w:r>
        <w:t>IT-00197 ROME, Via Antonio Bertoloni 8</w:t>
      </w:r>
    </w:p>
    <w:p w14:paraId="5288DADE" w14:textId="525D1EB1" w:rsidR="005321F1" w:rsidRDefault="005321F1" w:rsidP="005321F1">
      <w:pPr>
        <w:pStyle w:val="dlOfficeHours"/>
      </w:pPr>
      <w:r>
        <w:t>Office hours: Monday – Friday 9.00 – 13.00 and 14.30 – 17.00</w:t>
      </w:r>
    </w:p>
    <w:p w14:paraId="596F3C53" w14:textId="4FCF0376" w:rsidR="005321F1" w:rsidRDefault="005321F1" w:rsidP="005321F1">
      <w:pPr>
        <w:pStyle w:val="dlPhone"/>
      </w:pPr>
      <w:r>
        <w:t>Tel: + 39 06 896 72 820</w:t>
      </w:r>
    </w:p>
    <w:p w14:paraId="53C4AFBD" w14:textId="25061797" w:rsidR="005321F1" w:rsidRDefault="005321F1" w:rsidP="005321F1">
      <w:pPr>
        <w:pStyle w:val="dlPhone"/>
      </w:pPr>
      <w:r>
        <w:t>Emergency number: + 39 06 895 60 749</w:t>
      </w:r>
    </w:p>
    <w:p w14:paraId="75C3CD86" w14:textId="572EA9A0" w:rsidR="005321F1" w:rsidRDefault="005321F1" w:rsidP="005321F1">
      <w:pPr>
        <w:pStyle w:val="dlPhone"/>
      </w:pPr>
      <w:r>
        <w:t>Fax: + 39 06 896 72 821</w:t>
      </w:r>
    </w:p>
    <w:p w14:paraId="342E31EC" w14:textId="439BC016" w:rsidR="005321F1" w:rsidRDefault="005321F1" w:rsidP="005321F1">
      <w:pPr>
        <w:pStyle w:val="dlPhone"/>
      </w:pPr>
      <w:r>
        <w:t>E-mail: mecuroma@ecuador.it</w:t>
      </w:r>
    </w:p>
    <w:p w14:paraId="4924DD70" w14:textId="6597EE5B" w:rsidR="005321F1" w:rsidRDefault="005321F1" w:rsidP="005321F1">
      <w:pPr>
        <w:pStyle w:val="dlPhone"/>
      </w:pPr>
      <w:r>
        <w:t>Homepage: www.italia.embajada.gob.ec</w:t>
      </w:r>
    </w:p>
    <w:p w14:paraId="10A00A0E" w14:textId="66AE6B43" w:rsidR="005321F1" w:rsidRDefault="005321F1" w:rsidP="005321F1">
      <w:pPr>
        <w:pStyle w:val="dlPerson"/>
      </w:pPr>
    </w:p>
    <w:p w14:paraId="4C55E1AD" w14:textId="4A569082" w:rsidR="005321F1" w:rsidRDefault="005321F1" w:rsidP="005321F1">
      <w:pPr>
        <w:pStyle w:val="dlPerson"/>
      </w:pPr>
      <w:r>
        <w:t>H. E. Mr Esteban Assar MOSCOSO BOHMAN</w:t>
      </w:r>
    </w:p>
    <w:p w14:paraId="75F2AD61" w14:textId="626C9E29" w:rsidR="005321F1" w:rsidRDefault="005321F1" w:rsidP="005321F1">
      <w:pPr>
        <w:pStyle w:val="dlPerson2"/>
      </w:pPr>
      <w:r>
        <w:t>Ambassador Extraordinary and Plenipotentiary</w:t>
      </w:r>
    </w:p>
    <w:p w14:paraId="7BFC6362" w14:textId="18AEFE74" w:rsidR="005321F1" w:rsidRDefault="005321F1" w:rsidP="005321F1">
      <w:pPr>
        <w:pStyle w:val="dlPerson2Last"/>
      </w:pPr>
      <w:r>
        <w:t>14 January 2026</w:t>
      </w:r>
    </w:p>
    <w:p w14:paraId="0C646FA0" w14:textId="1C9692BD" w:rsidR="005321F1" w:rsidRDefault="005321F1" w:rsidP="005321F1">
      <w:pPr>
        <w:pStyle w:val="dlPerson"/>
      </w:pPr>
      <w:r>
        <w:t>Mr Patricio TROYA SUÁREZ</w:t>
      </w:r>
    </w:p>
    <w:p w14:paraId="57881BD3" w14:textId="6F98964C" w:rsidR="005321F1" w:rsidRDefault="005321F1" w:rsidP="005321F1">
      <w:pPr>
        <w:pStyle w:val="dlPerson2Last"/>
      </w:pPr>
      <w:r>
        <w:t>Minister Plenipotentiary</w:t>
      </w:r>
    </w:p>
    <w:p w14:paraId="4BCAC3EA" w14:textId="0C0D23C3" w:rsidR="005321F1" w:rsidRDefault="005321F1" w:rsidP="005321F1">
      <w:pPr>
        <w:pStyle w:val="MisijeNaslov"/>
      </w:pPr>
      <w:r>
        <w:br w:type="column"/>
      </w:r>
      <w:bookmarkStart w:id="50" w:name="_Toc227667516"/>
      <w:r>
        <w:lastRenderedPageBreak/>
        <w:t>Egypt</w:t>
      </w:r>
      <w:bookmarkEnd w:id="50"/>
    </w:p>
    <w:p w14:paraId="6F21AD47" w14:textId="25D49802" w:rsidR="005321F1" w:rsidRDefault="005321F1" w:rsidP="005321F1">
      <w:pPr>
        <w:pStyle w:val="dlCaption"/>
      </w:pPr>
      <w:r>
        <w:t>EMBASSY OF THE ARAB REPUBLIC OF EGYPT</w:t>
      </w:r>
    </w:p>
    <w:p w14:paraId="67D83F18" w14:textId="14311FA5" w:rsidR="005321F1" w:rsidRDefault="005321F1" w:rsidP="005321F1">
      <w:pPr>
        <w:pStyle w:val="dlAddress"/>
      </w:pPr>
      <w:r>
        <w:t>SI-1000 LJUBLJANA, Opekarska cesta 18a</w:t>
      </w:r>
    </w:p>
    <w:p w14:paraId="3B97C759" w14:textId="242CA26E" w:rsidR="005321F1" w:rsidRDefault="005321F1" w:rsidP="005321F1">
      <w:pPr>
        <w:pStyle w:val="dlOfficeHours"/>
      </w:pPr>
      <w:r>
        <w:t>Office hours: Monday – Friday 9.00 – 16.00</w:t>
      </w:r>
    </w:p>
    <w:p w14:paraId="5F6023BC" w14:textId="0C4ED570" w:rsidR="005321F1" w:rsidRDefault="005321F1" w:rsidP="005321F1">
      <w:pPr>
        <w:pStyle w:val="dlPhone"/>
      </w:pPr>
      <w:r>
        <w:t>Tel: + 386 1 283 94 37, + 386 1 429 54 20</w:t>
      </w:r>
    </w:p>
    <w:p w14:paraId="475EE1F5" w14:textId="4E88ADDA" w:rsidR="005321F1" w:rsidRDefault="005321F1" w:rsidP="005321F1">
      <w:pPr>
        <w:pStyle w:val="dlPhone"/>
      </w:pPr>
      <w:r>
        <w:t>Fax: + 386 1 283 91 22</w:t>
      </w:r>
    </w:p>
    <w:p w14:paraId="6C826A65" w14:textId="30B646FA" w:rsidR="005321F1" w:rsidRDefault="005321F1" w:rsidP="005321F1">
      <w:pPr>
        <w:pStyle w:val="dlPhone"/>
      </w:pPr>
      <w:r>
        <w:t>E-mail: embassyegyptlj@outlook.com, embassy.ljubljana@mfa.gov.eg</w:t>
      </w:r>
    </w:p>
    <w:p w14:paraId="5BCDAB1A" w14:textId="6F6F0F19" w:rsidR="005321F1" w:rsidRDefault="005321F1" w:rsidP="005321F1">
      <w:pPr>
        <w:pStyle w:val="dlUradCaption"/>
      </w:pPr>
      <w:r>
        <w:t>Consular Section</w:t>
      </w:r>
    </w:p>
    <w:p w14:paraId="12A337FB" w14:textId="22783CC1" w:rsidR="005321F1" w:rsidRDefault="005321F1" w:rsidP="005321F1">
      <w:pPr>
        <w:pStyle w:val="dlPhone"/>
      </w:pPr>
      <w:r>
        <w:t>Office hours: Monday – Thursday 10.00 – 14.00</w:t>
      </w:r>
    </w:p>
    <w:p w14:paraId="79BF7853" w14:textId="32F9D2D9" w:rsidR="005321F1" w:rsidRDefault="005321F1" w:rsidP="005321F1">
      <w:pPr>
        <w:pStyle w:val="dlPhone"/>
      </w:pPr>
      <w:r>
        <w:t>Emergency number: + 386 1 40 818 874</w:t>
      </w:r>
    </w:p>
    <w:p w14:paraId="351A9005" w14:textId="5713EAB4" w:rsidR="005321F1" w:rsidRDefault="005321F1" w:rsidP="005321F1">
      <w:pPr>
        <w:pStyle w:val="dlPerson"/>
      </w:pPr>
    </w:p>
    <w:p w14:paraId="321FE1E5" w14:textId="082A4E3B" w:rsidR="005321F1" w:rsidRDefault="005321F1" w:rsidP="005321F1">
      <w:pPr>
        <w:pStyle w:val="dlPerson"/>
      </w:pPr>
      <w:r>
        <w:t>H. E. Ms Nahla Mohamed Essam Eldin ELZAWAHRY</w:t>
      </w:r>
    </w:p>
    <w:p w14:paraId="5A07DBD0" w14:textId="67330840" w:rsidR="005321F1" w:rsidRDefault="005321F1" w:rsidP="005321F1">
      <w:pPr>
        <w:pStyle w:val="dlPerson2"/>
      </w:pPr>
      <w:r>
        <w:t>Ambassador Extraordinary and Plenipotentiary</w:t>
      </w:r>
    </w:p>
    <w:p w14:paraId="2BD05A70" w14:textId="3A4CECF7" w:rsidR="005321F1" w:rsidRDefault="005321F1" w:rsidP="005321F1">
      <w:pPr>
        <w:pStyle w:val="dlPerson2Last"/>
      </w:pPr>
      <w:r>
        <w:t>16 December 2022</w:t>
      </w:r>
    </w:p>
    <w:p w14:paraId="342B94C6" w14:textId="58C47181" w:rsidR="005321F1" w:rsidRDefault="005321F1" w:rsidP="005321F1">
      <w:pPr>
        <w:pStyle w:val="dlPerson"/>
      </w:pPr>
      <w:r>
        <w:t>Mr Mahmoud Yehia Ali ABDELKADER</w:t>
      </w:r>
    </w:p>
    <w:p w14:paraId="03433E7B" w14:textId="082B9F2A" w:rsidR="005321F1" w:rsidRDefault="005321F1" w:rsidP="005321F1">
      <w:pPr>
        <w:pStyle w:val="dlPerson2Last"/>
      </w:pPr>
      <w:r>
        <w:t>Counsellor</w:t>
      </w:r>
    </w:p>
    <w:p w14:paraId="0C85B4A0" w14:textId="4003129E" w:rsidR="005321F1" w:rsidRDefault="005321F1" w:rsidP="005321F1">
      <w:pPr>
        <w:pStyle w:val="dlPerson"/>
      </w:pPr>
      <w:r>
        <w:t>Ms Zeinab Abouelkasem Mohamed Kasem ZAYED</w:t>
      </w:r>
    </w:p>
    <w:p w14:paraId="50EE10CA" w14:textId="1D0E6FA4" w:rsidR="005321F1" w:rsidRDefault="005321F1" w:rsidP="005321F1">
      <w:pPr>
        <w:pStyle w:val="dlPerson2Last"/>
      </w:pPr>
      <w:r>
        <w:t>Attaché</w:t>
      </w:r>
    </w:p>
    <w:p w14:paraId="4DDDA1D9" w14:textId="169BDC7F" w:rsidR="005321F1" w:rsidRDefault="005321F1" w:rsidP="005321F1">
      <w:pPr>
        <w:pStyle w:val="dlPerson"/>
      </w:pPr>
      <w:r>
        <w:t>Mr Tawfik ALI HUSSEIN MOHAMED</w:t>
      </w:r>
    </w:p>
    <w:p w14:paraId="7466C2F5" w14:textId="5DB50A4F" w:rsidR="005321F1" w:rsidRDefault="005321F1" w:rsidP="005321F1">
      <w:pPr>
        <w:pStyle w:val="dlPerson2Last"/>
      </w:pPr>
      <w:r>
        <w:t>Attaché (Administrative and Financial Affairs)</w:t>
      </w:r>
    </w:p>
    <w:p w14:paraId="0559638D" w14:textId="25D0C653" w:rsidR="005321F1" w:rsidRDefault="005321F1" w:rsidP="005321F1">
      <w:pPr>
        <w:pStyle w:val="MisijeNaslov"/>
      </w:pPr>
      <w:r>
        <w:br w:type="column"/>
      </w:r>
      <w:bookmarkStart w:id="51" w:name="_Toc227667517"/>
      <w:r>
        <w:lastRenderedPageBreak/>
        <w:t>El Salvador</w:t>
      </w:r>
      <w:bookmarkEnd w:id="51"/>
    </w:p>
    <w:p w14:paraId="5555301F" w14:textId="41B49AC9" w:rsidR="005321F1" w:rsidRDefault="005321F1" w:rsidP="005321F1">
      <w:pPr>
        <w:pStyle w:val="dlCaption"/>
      </w:pPr>
      <w:r>
        <w:t>EMBASSY OF THE REPUBLIC OF EL SALVADOR</w:t>
      </w:r>
    </w:p>
    <w:p w14:paraId="48A2DE45" w14:textId="4D11E1FA" w:rsidR="005321F1" w:rsidRDefault="005321F1" w:rsidP="005321F1">
      <w:pPr>
        <w:pStyle w:val="dlAddress"/>
      </w:pPr>
      <w:r>
        <w:t>1040 VIENNA, Prinz Eugen Strasse 72/2/1</w:t>
      </w:r>
    </w:p>
    <w:p w14:paraId="42170FD5" w14:textId="3B150A65" w:rsidR="005321F1" w:rsidRDefault="005321F1" w:rsidP="005321F1">
      <w:pPr>
        <w:pStyle w:val="dlOfficeHours"/>
      </w:pPr>
      <w:r>
        <w:t>Office hours: Monday – Friday 9.00 – 17.00</w:t>
      </w:r>
    </w:p>
    <w:p w14:paraId="313C9DC8" w14:textId="602F4ABF" w:rsidR="005321F1" w:rsidRDefault="005321F1" w:rsidP="005321F1">
      <w:pPr>
        <w:pStyle w:val="dlPhone"/>
      </w:pPr>
      <w:r>
        <w:t>Tel: + 43 1 505 38 74</w:t>
      </w:r>
    </w:p>
    <w:p w14:paraId="1153724F" w14:textId="599E65BC" w:rsidR="005321F1" w:rsidRDefault="005321F1" w:rsidP="005321F1">
      <w:pPr>
        <w:pStyle w:val="dlPhone"/>
      </w:pPr>
      <w:r>
        <w:t>Emergency number: + 43 676 331 19 36</w:t>
      </w:r>
    </w:p>
    <w:p w14:paraId="2CB1D230" w14:textId="74FA80E1" w:rsidR="005321F1" w:rsidRDefault="005321F1" w:rsidP="005321F1">
      <w:pPr>
        <w:pStyle w:val="dlPhone"/>
      </w:pPr>
      <w:r>
        <w:t>E-mail: elsalvador@embasal.at</w:t>
      </w:r>
    </w:p>
    <w:p w14:paraId="492F407B" w14:textId="34C99B8E" w:rsidR="005321F1" w:rsidRDefault="005321F1" w:rsidP="005321F1">
      <w:pPr>
        <w:pStyle w:val="dlPerson"/>
      </w:pPr>
    </w:p>
    <w:p w14:paraId="35616D81" w14:textId="62C1E309" w:rsidR="005321F1" w:rsidRDefault="005321F1" w:rsidP="005321F1">
      <w:pPr>
        <w:pStyle w:val="dlPerson"/>
      </w:pPr>
      <w:r>
        <w:t>H. E. Mr Kennedy Obed REYES LAZO</w:t>
      </w:r>
    </w:p>
    <w:p w14:paraId="432FB858" w14:textId="15FE6016" w:rsidR="005321F1" w:rsidRDefault="005321F1" w:rsidP="005321F1">
      <w:pPr>
        <w:pStyle w:val="dlPerson2"/>
      </w:pPr>
      <w:r>
        <w:t>Ambassador</w:t>
      </w:r>
    </w:p>
    <w:p w14:paraId="5AB8F4AC" w14:textId="0856A927" w:rsidR="005321F1" w:rsidRDefault="005321F1" w:rsidP="005321F1">
      <w:pPr>
        <w:pStyle w:val="dlPerson2Last"/>
      </w:pPr>
      <w:r>
        <w:t>18 March 2026</w:t>
      </w:r>
    </w:p>
    <w:p w14:paraId="7FA40253" w14:textId="033AEDC6" w:rsidR="005321F1" w:rsidRDefault="005321F1" w:rsidP="005321F1">
      <w:pPr>
        <w:pStyle w:val="dlPerson"/>
      </w:pPr>
      <w:r>
        <w:t>Ms Maria José GRANADINO FIGUEROA</w:t>
      </w:r>
    </w:p>
    <w:p w14:paraId="06C0866C" w14:textId="26DF4F14" w:rsidR="005321F1" w:rsidRDefault="005321F1" w:rsidP="005321F1">
      <w:pPr>
        <w:pStyle w:val="dlPerson2Last"/>
      </w:pPr>
      <w:r>
        <w:t>Minister Counsellor</w:t>
      </w:r>
    </w:p>
    <w:p w14:paraId="5FE987DF" w14:textId="493E1E36" w:rsidR="005321F1" w:rsidRDefault="005321F1" w:rsidP="005321F1">
      <w:pPr>
        <w:pStyle w:val="dlPerson"/>
      </w:pPr>
      <w:r>
        <w:t>Mr José Manuel RECINOS</w:t>
      </w:r>
    </w:p>
    <w:p w14:paraId="6F19ECBC" w14:textId="049891D7" w:rsidR="005321F1" w:rsidRDefault="005321F1" w:rsidP="005321F1">
      <w:pPr>
        <w:pStyle w:val="dlPerson2Last"/>
      </w:pPr>
      <w:r>
        <w:t>Minister Counsellor (Commercial and Economic Affairs)</w:t>
      </w:r>
    </w:p>
    <w:p w14:paraId="6C1F9236" w14:textId="487ADD25" w:rsidR="005321F1" w:rsidRDefault="005321F1" w:rsidP="005321F1">
      <w:pPr>
        <w:pStyle w:val="MisijeNaslov"/>
      </w:pPr>
      <w:r>
        <w:br w:type="column"/>
      </w:r>
      <w:bookmarkStart w:id="52" w:name="_Toc227667518"/>
      <w:r>
        <w:lastRenderedPageBreak/>
        <w:t>Equatorial Guinea</w:t>
      </w:r>
      <w:bookmarkEnd w:id="52"/>
    </w:p>
    <w:p w14:paraId="2C82BADF" w14:textId="1108090A" w:rsidR="005321F1" w:rsidRDefault="005321F1" w:rsidP="005321F1">
      <w:pPr>
        <w:pStyle w:val="dlCaption"/>
      </w:pPr>
      <w:r>
        <w:t>EMBASSY OF THE REPUBLIC OF EQUATORIAL GUINEA</w:t>
      </w:r>
    </w:p>
    <w:p w14:paraId="7C4F8511" w14:textId="4A601604" w:rsidR="005321F1" w:rsidRDefault="005321F1" w:rsidP="005321F1">
      <w:pPr>
        <w:pStyle w:val="dlAddress"/>
      </w:pPr>
      <w:r>
        <w:t>IT-00198 ROME, Via Bruxelles 59/a</w:t>
      </w:r>
    </w:p>
    <w:p w14:paraId="63398718" w14:textId="7E923DF1" w:rsidR="005321F1" w:rsidRDefault="005321F1" w:rsidP="005321F1">
      <w:pPr>
        <w:pStyle w:val="dlOfficeHours"/>
      </w:pPr>
      <w:r>
        <w:t>Office hours: Monday – Friday 9.00 – 16.00</w:t>
      </w:r>
    </w:p>
    <w:p w14:paraId="4B5F3512" w14:textId="40F7D915" w:rsidR="005321F1" w:rsidRDefault="005321F1" w:rsidP="005321F1">
      <w:pPr>
        <w:pStyle w:val="dlPhone"/>
      </w:pPr>
      <w:r>
        <w:t>Tel: + 39 068 555 428</w:t>
      </w:r>
    </w:p>
    <w:p w14:paraId="7F4FDF67" w14:textId="7D0F5B20" w:rsidR="005321F1" w:rsidRDefault="005321F1" w:rsidP="005321F1">
      <w:pPr>
        <w:pStyle w:val="dlPhone"/>
      </w:pPr>
      <w:r>
        <w:t>Emergency number: + 39 389 604 34 63</w:t>
      </w:r>
    </w:p>
    <w:p w14:paraId="5127DF8C" w14:textId="0633B02F" w:rsidR="005321F1" w:rsidRDefault="005321F1" w:rsidP="005321F1">
      <w:pPr>
        <w:pStyle w:val="dlPhone"/>
      </w:pPr>
      <w:r>
        <w:t>Fax: + 39 068 530 56 85</w:t>
      </w:r>
    </w:p>
    <w:p w14:paraId="07FAB24D" w14:textId="35EB7D6E" w:rsidR="005321F1" w:rsidRDefault="005321F1" w:rsidP="005321F1">
      <w:pPr>
        <w:pStyle w:val="dlPhone"/>
      </w:pPr>
      <w:r>
        <w:t>E-mail: embaregeitalia@gmail.com, embaregeitalia@namirialpec.it</w:t>
      </w:r>
    </w:p>
    <w:p w14:paraId="2637A5B3" w14:textId="3FDC9B78" w:rsidR="005321F1" w:rsidRDefault="005321F1" w:rsidP="005321F1">
      <w:pPr>
        <w:pStyle w:val="dlPerson"/>
      </w:pPr>
    </w:p>
    <w:p w14:paraId="0D452376" w14:textId="1EA4C686" w:rsidR="005321F1" w:rsidRDefault="005321F1" w:rsidP="005321F1">
      <w:pPr>
        <w:pStyle w:val="dlPerson"/>
      </w:pPr>
      <w:r>
        <w:t>Mr Mateo NSOGO NGUERE MICUE</w:t>
      </w:r>
    </w:p>
    <w:p w14:paraId="3260CDFC" w14:textId="758EA382" w:rsidR="005321F1" w:rsidRDefault="005321F1" w:rsidP="005321F1">
      <w:pPr>
        <w:pStyle w:val="dlPerson2"/>
      </w:pPr>
      <w:r>
        <w:t>Counsellor</w:t>
      </w:r>
    </w:p>
    <w:p w14:paraId="7C23AADC" w14:textId="6CE6D419" w:rsidR="005321F1" w:rsidRDefault="005321F1" w:rsidP="005321F1">
      <w:pPr>
        <w:pStyle w:val="dlPerson2Last"/>
      </w:pPr>
      <w:r>
        <w:t>Chargé d'Affaires a.i.</w:t>
      </w:r>
    </w:p>
    <w:p w14:paraId="6E63B6FE" w14:textId="2141FC8A" w:rsidR="005321F1" w:rsidRDefault="005321F1" w:rsidP="005321F1">
      <w:pPr>
        <w:pStyle w:val="MisijeNaslov"/>
      </w:pPr>
      <w:r>
        <w:br w:type="column"/>
      </w:r>
      <w:bookmarkStart w:id="53" w:name="_Toc227667519"/>
      <w:r>
        <w:lastRenderedPageBreak/>
        <w:t>Estonia</w:t>
      </w:r>
      <w:bookmarkEnd w:id="53"/>
    </w:p>
    <w:p w14:paraId="7B81F4E0" w14:textId="575667D4" w:rsidR="005321F1" w:rsidRDefault="005321F1" w:rsidP="005321F1">
      <w:pPr>
        <w:pStyle w:val="dlCaption"/>
      </w:pPr>
      <w:r>
        <w:t>EMBASSY OF THE REPUBLIC OF ESTONIA</w:t>
      </w:r>
    </w:p>
    <w:p w14:paraId="28DA0330" w14:textId="2D37288E" w:rsidR="005321F1" w:rsidRDefault="005321F1" w:rsidP="005321F1">
      <w:pPr>
        <w:pStyle w:val="dlAddress"/>
      </w:pPr>
      <w:r>
        <w:t>CZ-11800 PRAGUE, Velkopřevorské námĕstí 484/3</w:t>
      </w:r>
    </w:p>
    <w:p w14:paraId="381BA2D5" w14:textId="70C0A613" w:rsidR="005321F1" w:rsidRDefault="005321F1" w:rsidP="005321F1">
      <w:pPr>
        <w:pStyle w:val="dlOfficeHours"/>
      </w:pPr>
      <w:r>
        <w:t>Office hours: Monday – Friday 8.30 – 17.00</w:t>
      </w:r>
    </w:p>
    <w:p w14:paraId="29B020E3" w14:textId="1152DB27" w:rsidR="005321F1" w:rsidRDefault="005321F1" w:rsidP="005321F1">
      <w:pPr>
        <w:pStyle w:val="dlPhone"/>
      </w:pPr>
      <w:r>
        <w:t>Tel: + 420 257 011 180</w:t>
      </w:r>
    </w:p>
    <w:p w14:paraId="32AE164D" w14:textId="485A4BC4" w:rsidR="005321F1" w:rsidRDefault="005321F1" w:rsidP="005321F1">
      <w:pPr>
        <w:pStyle w:val="dlPhone"/>
      </w:pPr>
      <w:r>
        <w:t>Emergency number: + 420 605 171 905</w:t>
      </w:r>
    </w:p>
    <w:p w14:paraId="4B197D10" w14:textId="3E16A32F" w:rsidR="005321F1" w:rsidRDefault="005321F1" w:rsidP="005321F1">
      <w:pPr>
        <w:pStyle w:val="dlPhone"/>
      </w:pPr>
      <w:r>
        <w:t>E-mail: embassy.prague@mfa.ee</w:t>
      </w:r>
    </w:p>
    <w:p w14:paraId="057F2967" w14:textId="6D55ADEB" w:rsidR="005321F1" w:rsidRDefault="005321F1" w:rsidP="005321F1">
      <w:pPr>
        <w:pStyle w:val="dlPhone"/>
      </w:pPr>
      <w:r>
        <w:t>Homepage: https://prague.mfa.ee/</w:t>
      </w:r>
    </w:p>
    <w:p w14:paraId="0AFDFBBF" w14:textId="05C4F990" w:rsidR="005321F1" w:rsidRDefault="005321F1" w:rsidP="005321F1">
      <w:pPr>
        <w:pStyle w:val="dlUradCaption"/>
      </w:pPr>
      <w:r>
        <w:t>Consular Section</w:t>
      </w:r>
    </w:p>
    <w:p w14:paraId="70A6B7FD" w14:textId="1D3B70A0" w:rsidR="005321F1" w:rsidRDefault="005321F1" w:rsidP="005321F1">
      <w:pPr>
        <w:pStyle w:val="dlPhone"/>
      </w:pPr>
      <w:r>
        <w:t>Office hours: Tuesday 10.00 – 12.00, Thursday 14.00 – 16.00</w:t>
      </w:r>
    </w:p>
    <w:p w14:paraId="0C5C6E50" w14:textId="5100B1C7" w:rsidR="005321F1" w:rsidRDefault="005321F1" w:rsidP="005321F1">
      <w:pPr>
        <w:pStyle w:val="dlPerson"/>
      </w:pPr>
    </w:p>
    <w:p w14:paraId="22B0FA68" w14:textId="7D006E77" w:rsidR="005321F1" w:rsidRDefault="005321F1" w:rsidP="005321F1">
      <w:pPr>
        <w:pStyle w:val="dlPerson"/>
      </w:pPr>
      <w:r>
        <w:t>H. E. Ms Jana VANAVESKI</w:t>
      </w:r>
    </w:p>
    <w:p w14:paraId="149AD6D3" w14:textId="3831F947" w:rsidR="005321F1" w:rsidRDefault="005321F1" w:rsidP="005321F1">
      <w:pPr>
        <w:pStyle w:val="dlPerson2"/>
      </w:pPr>
      <w:r>
        <w:t>Ambassador Extraordinary and Plenipotentiary</w:t>
      </w:r>
    </w:p>
    <w:p w14:paraId="7034F57A" w14:textId="15DA5FEB" w:rsidR="005321F1" w:rsidRDefault="005321F1" w:rsidP="005321F1">
      <w:pPr>
        <w:pStyle w:val="dlPerson2Last"/>
      </w:pPr>
      <w:r>
        <w:t>26 August 2025</w:t>
      </w:r>
    </w:p>
    <w:p w14:paraId="759E7077" w14:textId="6BD97B80" w:rsidR="005321F1" w:rsidRDefault="005321F1" w:rsidP="005321F1">
      <w:pPr>
        <w:pStyle w:val="dlPerson"/>
      </w:pPr>
      <w:r>
        <w:t>Ms Moonika RENTEL</w:t>
      </w:r>
    </w:p>
    <w:p w14:paraId="1163BFCF" w14:textId="457878D4" w:rsidR="005321F1" w:rsidRDefault="005321F1" w:rsidP="005321F1">
      <w:pPr>
        <w:pStyle w:val="dlPerson2Last"/>
      </w:pPr>
      <w:r>
        <w:t>Third Secretary</w:t>
      </w:r>
    </w:p>
    <w:p w14:paraId="39C02F36" w14:textId="4BE27132" w:rsidR="005321F1" w:rsidRDefault="005321F1" w:rsidP="005321F1">
      <w:pPr>
        <w:pStyle w:val="MisijeNaslov"/>
      </w:pPr>
      <w:r>
        <w:br w:type="column"/>
      </w:r>
      <w:bookmarkStart w:id="54" w:name="_Toc227667520"/>
      <w:r>
        <w:lastRenderedPageBreak/>
        <w:t>Ethiopia</w:t>
      </w:r>
      <w:bookmarkEnd w:id="54"/>
    </w:p>
    <w:p w14:paraId="491D64DA" w14:textId="75ACC3E0" w:rsidR="005321F1" w:rsidRDefault="005321F1" w:rsidP="005321F1">
      <w:pPr>
        <w:pStyle w:val="dlCaption"/>
      </w:pPr>
      <w:r>
        <w:t>EMBASSY OF THE FEDERAL DEMOCRATIC REPUBLIC OF ETHIOPIA</w:t>
      </w:r>
    </w:p>
    <w:p w14:paraId="7FE35C36" w14:textId="7AA66CEE" w:rsidR="005321F1" w:rsidRDefault="005321F1" w:rsidP="005321F1">
      <w:pPr>
        <w:pStyle w:val="dlAddress"/>
      </w:pPr>
      <w:r>
        <w:t>IT-00161 ROME, Via Andrea Vesalio 16-18</w:t>
      </w:r>
    </w:p>
    <w:p w14:paraId="5DADE8AF" w14:textId="52F31524" w:rsidR="005321F1" w:rsidRDefault="005321F1" w:rsidP="005321F1">
      <w:pPr>
        <w:pStyle w:val="dlPhone"/>
      </w:pPr>
      <w:r>
        <w:t>Tel: + 39 06 44 16 16 307</w:t>
      </w:r>
    </w:p>
    <w:p w14:paraId="527ED653" w14:textId="4AE2E961" w:rsidR="005321F1" w:rsidRDefault="005321F1" w:rsidP="005321F1">
      <w:pPr>
        <w:pStyle w:val="dlPhone"/>
      </w:pPr>
      <w:r>
        <w:t>Emergency number: + 39 644 161 63 306</w:t>
      </w:r>
    </w:p>
    <w:p w14:paraId="7E20193B" w14:textId="12DA619E" w:rsidR="005321F1" w:rsidRDefault="005321F1" w:rsidP="005321F1">
      <w:pPr>
        <w:pStyle w:val="dlPhone"/>
      </w:pPr>
      <w:r>
        <w:t>E-mail: Rome.embassy@mfa.gov.et, info@ethiopiaembassy.it</w:t>
      </w:r>
    </w:p>
    <w:p w14:paraId="5EDFA24B" w14:textId="7F50494B" w:rsidR="005321F1" w:rsidRDefault="005321F1" w:rsidP="005321F1">
      <w:pPr>
        <w:pStyle w:val="dlPhone"/>
      </w:pPr>
      <w:r>
        <w:t>Homepage: https://rome.mfa.gov.et</w:t>
      </w:r>
    </w:p>
    <w:p w14:paraId="4618CCF0" w14:textId="4825E8BB" w:rsidR="005321F1" w:rsidRDefault="005321F1" w:rsidP="005321F1">
      <w:pPr>
        <w:pStyle w:val="dlUradCaption"/>
      </w:pPr>
      <w:r>
        <w:t>Consular Section</w:t>
      </w:r>
    </w:p>
    <w:p w14:paraId="715E261F" w14:textId="6CCBDBBD" w:rsidR="005321F1" w:rsidRDefault="005321F1" w:rsidP="005321F1">
      <w:pPr>
        <w:pStyle w:val="dlPhone"/>
      </w:pPr>
      <w:r>
        <w:t>Official hours: Monday – Friday 9.00 – 13.00 and 14.00 – 17.00</w:t>
      </w:r>
    </w:p>
    <w:p w14:paraId="63B9CE01" w14:textId="0C8C2F1D" w:rsidR="005321F1" w:rsidRDefault="005321F1" w:rsidP="005321F1">
      <w:pPr>
        <w:pStyle w:val="dlPhone"/>
      </w:pPr>
      <w:r>
        <w:t>Tel: + 39 644 16 16 320, + 39 644 16 16 313</w:t>
      </w:r>
    </w:p>
    <w:p w14:paraId="78F81AF6" w14:textId="6EECC722" w:rsidR="005321F1" w:rsidRDefault="005321F1" w:rsidP="005321F1">
      <w:pPr>
        <w:pStyle w:val="dlPhone"/>
      </w:pPr>
      <w:r>
        <w:t>E-mail: consular@ethiopianembassy.it</w:t>
      </w:r>
    </w:p>
    <w:p w14:paraId="0CA043B6" w14:textId="7B52675E" w:rsidR="005321F1" w:rsidRDefault="005321F1" w:rsidP="005321F1">
      <w:pPr>
        <w:pStyle w:val="dlPerson"/>
      </w:pPr>
    </w:p>
    <w:p w14:paraId="23548194" w14:textId="5B1E056D" w:rsidR="005321F1" w:rsidRDefault="005321F1" w:rsidP="005321F1">
      <w:pPr>
        <w:pStyle w:val="dlPerson"/>
      </w:pPr>
      <w:r>
        <w:t>H. E. Ms Demitu Hambisa BONSA</w:t>
      </w:r>
    </w:p>
    <w:p w14:paraId="29C31891" w14:textId="4F63C59B" w:rsidR="005321F1" w:rsidRDefault="005321F1" w:rsidP="005321F1">
      <w:pPr>
        <w:pStyle w:val="dlPerson2"/>
      </w:pPr>
      <w:r>
        <w:t>Ambassador Extraordinary and Plenipotentiary</w:t>
      </w:r>
    </w:p>
    <w:p w14:paraId="41A09F14" w14:textId="07F5C492" w:rsidR="005321F1" w:rsidRDefault="005321F1" w:rsidP="005321F1">
      <w:pPr>
        <w:pStyle w:val="dlPerson2Last"/>
      </w:pPr>
      <w:r>
        <w:t>8 September 2022</w:t>
      </w:r>
    </w:p>
    <w:p w14:paraId="7A82C4EA" w14:textId="3DE4FC30" w:rsidR="005321F1" w:rsidRDefault="005321F1" w:rsidP="005321F1">
      <w:pPr>
        <w:pStyle w:val="MisijeNaslov"/>
      </w:pPr>
      <w:r>
        <w:br w:type="column"/>
      </w:r>
      <w:bookmarkStart w:id="55" w:name="_Toc227667521"/>
      <w:r>
        <w:lastRenderedPageBreak/>
        <w:t>Finland</w:t>
      </w:r>
      <w:bookmarkEnd w:id="55"/>
    </w:p>
    <w:p w14:paraId="14AB9089" w14:textId="3B758476" w:rsidR="005321F1" w:rsidRDefault="005321F1" w:rsidP="005321F1">
      <w:pPr>
        <w:pStyle w:val="dlCaption"/>
      </w:pPr>
      <w:r>
        <w:t>EMBASSY OF THE REPUBLIC OF FINLAND</w:t>
      </w:r>
    </w:p>
    <w:p w14:paraId="266775BD" w14:textId="689DA027" w:rsidR="005321F1" w:rsidRDefault="005321F1" w:rsidP="005321F1">
      <w:pPr>
        <w:pStyle w:val="dlAddress"/>
      </w:pPr>
      <w:r>
        <w:t>HU-1118 BUDAPEST, Kelenhegyi út 16/a</w:t>
      </w:r>
    </w:p>
    <w:p w14:paraId="0215F048" w14:textId="559F0646" w:rsidR="005321F1" w:rsidRDefault="005321F1" w:rsidP="005321F1">
      <w:pPr>
        <w:pStyle w:val="dlOfficeHours"/>
      </w:pPr>
      <w:r>
        <w:t>Office hours: Monday – Friday 9.00 – 16.00 (by phone 9.00 – 15.00)</w:t>
      </w:r>
    </w:p>
    <w:p w14:paraId="50C08E8F" w14:textId="10F76B7F" w:rsidR="005321F1" w:rsidRDefault="005321F1" w:rsidP="005321F1">
      <w:pPr>
        <w:pStyle w:val="dlPhone"/>
      </w:pPr>
      <w:r>
        <w:t>Tel: + 36 1 279 25 00</w:t>
      </w:r>
    </w:p>
    <w:p w14:paraId="7EE39716" w14:textId="2CE46A5C" w:rsidR="005321F1" w:rsidRDefault="005321F1" w:rsidP="005321F1">
      <w:pPr>
        <w:pStyle w:val="dlPhone"/>
      </w:pPr>
      <w:r>
        <w:t>Emergency number: + 358 9 1605 55 55</w:t>
      </w:r>
    </w:p>
    <w:p w14:paraId="51D10F15" w14:textId="161FD5D9" w:rsidR="005321F1" w:rsidRDefault="005321F1" w:rsidP="005321F1">
      <w:pPr>
        <w:pStyle w:val="dlPhone"/>
      </w:pPr>
      <w:r>
        <w:t>Fax: + 36 1 385 05 53</w:t>
      </w:r>
    </w:p>
    <w:p w14:paraId="5E5B91E3" w14:textId="53A54BBA" w:rsidR="005321F1" w:rsidRDefault="005321F1" w:rsidP="005321F1">
      <w:pPr>
        <w:pStyle w:val="dlPhone"/>
      </w:pPr>
      <w:r>
        <w:t>E-mail: sanomat.bud@gov.fi</w:t>
      </w:r>
    </w:p>
    <w:p w14:paraId="0756EE39" w14:textId="1C71DB30" w:rsidR="005321F1" w:rsidRDefault="005321F1" w:rsidP="005321F1">
      <w:pPr>
        <w:pStyle w:val="dlPhone"/>
      </w:pPr>
      <w:r>
        <w:t>Homepage: https://finlandabroad.fi/web/hun</w:t>
      </w:r>
    </w:p>
    <w:p w14:paraId="56F28213" w14:textId="3074F13D" w:rsidR="005321F1" w:rsidRDefault="005321F1" w:rsidP="005321F1">
      <w:pPr>
        <w:pStyle w:val="dlPerson"/>
      </w:pPr>
    </w:p>
    <w:p w14:paraId="11577EF0" w14:textId="3692575E" w:rsidR="005321F1" w:rsidRDefault="005321F1" w:rsidP="005321F1">
      <w:pPr>
        <w:pStyle w:val="dlPerson"/>
      </w:pPr>
      <w:r>
        <w:t>H. E. Mr Pertti Juhani ANTTINEN</w:t>
      </w:r>
    </w:p>
    <w:p w14:paraId="272E6FF1" w14:textId="187423FE" w:rsidR="005321F1" w:rsidRDefault="005321F1" w:rsidP="005321F1">
      <w:pPr>
        <w:pStyle w:val="dlPerson2"/>
      </w:pPr>
      <w:r>
        <w:t>Ambassador Extraordinary and Plenipotentiary</w:t>
      </w:r>
    </w:p>
    <w:p w14:paraId="3A958158" w14:textId="6E461400" w:rsidR="005321F1" w:rsidRDefault="005321F1" w:rsidP="005321F1">
      <w:pPr>
        <w:pStyle w:val="dlPerson2Last"/>
      </w:pPr>
      <w:r>
        <w:t>22 November 2022</w:t>
      </w:r>
    </w:p>
    <w:p w14:paraId="117A3332" w14:textId="718A9885" w:rsidR="005321F1" w:rsidRDefault="005321F1" w:rsidP="005321F1">
      <w:pPr>
        <w:pStyle w:val="dlPerson"/>
      </w:pPr>
      <w:r>
        <w:t>Ms Laura Kaisa Mirjami LEIDY</w:t>
      </w:r>
    </w:p>
    <w:p w14:paraId="6D0A1296" w14:textId="3250D554" w:rsidR="005321F1" w:rsidRDefault="005321F1" w:rsidP="005321F1">
      <w:pPr>
        <w:pStyle w:val="dlPerson2Last"/>
      </w:pPr>
      <w:r>
        <w:t>Counsellor</w:t>
      </w:r>
    </w:p>
    <w:p w14:paraId="6214D806" w14:textId="071CEC99" w:rsidR="005321F1" w:rsidRDefault="005321F1" w:rsidP="005321F1">
      <w:pPr>
        <w:pStyle w:val="dlPerson"/>
      </w:pPr>
      <w:r>
        <w:t>Ms Heta Ilona MELANTIE</w:t>
      </w:r>
    </w:p>
    <w:p w14:paraId="7BAD4C6C" w14:textId="06C7DCEE" w:rsidR="005321F1" w:rsidRDefault="005321F1" w:rsidP="005321F1">
      <w:pPr>
        <w:pStyle w:val="dlPerson2Last"/>
      </w:pPr>
      <w:r>
        <w:t>Second Secretary</w:t>
      </w:r>
    </w:p>
    <w:p w14:paraId="3C7337E1" w14:textId="2C29AC6C" w:rsidR="005321F1" w:rsidRDefault="005321F1" w:rsidP="005321F1">
      <w:pPr>
        <w:pStyle w:val="MisijeNaslov"/>
      </w:pPr>
      <w:r>
        <w:br w:type="column"/>
      </w:r>
      <w:bookmarkStart w:id="56" w:name="_Toc227667522"/>
      <w:r>
        <w:lastRenderedPageBreak/>
        <w:t>France</w:t>
      </w:r>
      <w:bookmarkEnd w:id="56"/>
    </w:p>
    <w:p w14:paraId="55C87BC8" w14:textId="7895C559" w:rsidR="005321F1" w:rsidRDefault="005321F1" w:rsidP="005321F1">
      <w:pPr>
        <w:pStyle w:val="dlCaption"/>
      </w:pPr>
      <w:r>
        <w:t>EMBASSY OF THE FRENCH REPUBLIC</w:t>
      </w:r>
    </w:p>
    <w:p w14:paraId="24C0D3D5" w14:textId="3E1AB332" w:rsidR="005321F1" w:rsidRDefault="005321F1" w:rsidP="005321F1">
      <w:pPr>
        <w:pStyle w:val="dlAddress"/>
      </w:pPr>
      <w:r>
        <w:t>SI-1000 LJUBLJANA, Barjanska cesta 1</w:t>
      </w:r>
    </w:p>
    <w:p w14:paraId="215963F3" w14:textId="550A2E71" w:rsidR="005321F1" w:rsidRDefault="005321F1" w:rsidP="005321F1">
      <w:pPr>
        <w:pStyle w:val="dlOfficeHours"/>
      </w:pPr>
      <w:r>
        <w:t>Office hours: Monday – Friday 9.00 – 13.00 and 14.30 – 17.30</w:t>
      </w:r>
    </w:p>
    <w:p w14:paraId="02A48C15" w14:textId="4B2F4EA6" w:rsidR="005321F1" w:rsidRDefault="005321F1" w:rsidP="005321F1">
      <w:pPr>
        <w:pStyle w:val="dlPhone"/>
      </w:pPr>
      <w:r>
        <w:t>Tel: + 386 1 479 04 00</w:t>
      </w:r>
    </w:p>
    <w:p w14:paraId="70E910BE" w14:textId="448BDA33" w:rsidR="005321F1" w:rsidRDefault="005321F1" w:rsidP="005321F1">
      <w:pPr>
        <w:pStyle w:val="dlPhone"/>
      </w:pPr>
      <w:r>
        <w:t>Emergency number: + 386 41 613 631</w:t>
      </w:r>
    </w:p>
    <w:p w14:paraId="443EB5B0" w14:textId="34EBCAEB" w:rsidR="005321F1" w:rsidRDefault="005321F1" w:rsidP="005321F1">
      <w:pPr>
        <w:pStyle w:val="dlPhone"/>
      </w:pPr>
      <w:r>
        <w:t>Fax: + 386 1 479 04 10</w:t>
      </w:r>
    </w:p>
    <w:p w14:paraId="54D45BD5" w14:textId="672AD262" w:rsidR="005321F1" w:rsidRDefault="005321F1" w:rsidP="005321F1">
      <w:pPr>
        <w:pStyle w:val="dlPhone"/>
      </w:pPr>
      <w:r>
        <w:t>E-mail: contact.ljubljana-amba@diplomatie.gouv.fr, secretariat.ljubljana-amba@diplomatie.gouv.fr</w:t>
      </w:r>
    </w:p>
    <w:p w14:paraId="70D5EC77" w14:textId="20FF2515" w:rsidR="005321F1" w:rsidRDefault="005321F1" w:rsidP="005321F1">
      <w:pPr>
        <w:pStyle w:val="dlPhone"/>
      </w:pPr>
      <w:r>
        <w:t>Homepage: http://si.ambafrance.org</w:t>
      </w:r>
    </w:p>
    <w:p w14:paraId="773E4887" w14:textId="37D0FB72" w:rsidR="005321F1" w:rsidRDefault="005321F1" w:rsidP="005321F1">
      <w:pPr>
        <w:pStyle w:val="dlUradCaption"/>
      </w:pPr>
      <w:r>
        <w:t>Consular Section</w:t>
      </w:r>
    </w:p>
    <w:p w14:paraId="674B11BD" w14:textId="4CB5372B" w:rsidR="005321F1" w:rsidRDefault="005321F1" w:rsidP="005321F1">
      <w:pPr>
        <w:pStyle w:val="dlPhone"/>
      </w:pPr>
      <w:r>
        <w:t>SI-1000 LJUBLJANA, Zoisova cesta 2</w:t>
      </w:r>
    </w:p>
    <w:p w14:paraId="7E970DCD" w14:textId="77777777" w:rsidR="005321F1" w:rsidRDefault="005321F1" w:rsidP="005321F1">
      <w:pPr>
        <w:pStyle w:val="dlPhone"/>
      </w:pPr>
      <w:r>
        <w:t>Office hours: Monday 8.30 – 12.30 and 14.30 – 17.30,</w:t>
      </w:r>
    </w:p>
    <w:p w14:paraId="5F124902" w14:textId="13B5E9BC" w:rsidR="005321F1" w:rsidRDefault="005321F1" w:rsidP="005321F1">
      <w:pPr>
        <w:pStyle w:val="dlPhone"/>
      </w:pPr>
      <w:r>
        <w:t>Tuesday – Friday 8.30 – 12.30</w:t>
      </w:r>
    </w:p>
    <w:p w14:paraId="44D47ACF" w14:textId="69DBF6E0" w:rsidR="005321F1" w:rsidRDefault="005321F1" w:rsidP="005321F1">
      <w:pPr>
        <w:pStyle w:val="dlPhone"/>
      </w:pPr>
      <w:r>
        <w:t>Tel: + 3861 479 04 30</w:t>
      </w:r>
    </w:p>
    <w:p w14:paraId="369AD880" w14:textId="0F0F85C2" w:rsidR="005321F1" w:rsidRDefault="005321F1" w:rsidP="005321F1">
      <w:pPr>
        <w:pStyle w:val="dlPhone"/>
      </w:pPr>
      <w:r>
        <w:t>Emergency number: + 386 41 724 542</w:t>
      </w:r>
    </w:p>
    <w:p w14:paraId="618B0B1D" w14:textId="70925BB9" w:rsidR="005321F1" w:rsidRDefault="005321F1" w:rsidP="005321F1">
      <w:pPr>
        <w:pStyle w:val="dlPhone"/>
      </w:pPr>
      <w:r>
        <w:t>E-mail: consulat.ljubljana-amba@diplomatie.gouv.fr</w:t>
      </w:r>
    </w:p>
    <w:p w14:paraId="39D5CE54" w14:textId="2EBBD96C" w:rsidR="005321F1" w:rsidRDefault="005321F1" w:rsidP="005321F1">
      <w:pPr>
        <w:pStyle w:val="dlUradCaption"/>
      </w:pPr>
      <w:r>
        <w:t>Economic Section</w:t>
      </w:r>
    </w:p>
    <w:p w14:paraId="7790C173" w14:textId="2CA1EE8F" w:rsidR="005321F1" w:rsidRDefault="005321F1" w:rsidP="005321F1">
      <w:pPr>
        <w:pStyle w:val="dlPhone"/>
      </w:pPr>
      <w:r>
        <w:t>Tel: + 386 1 479 04 53</w:t>
      </w:r>
    </w:p>
    <w:p w14:paraId="5B49BC83" w14:textId="2CE1AA56" w:rsidR="005321F1" w:rsidRDefault="005321F1" w:rsidP="005321F1">
      <w:pPr>
        <w:pStyle w:val="dlPhone"/>
      </w:pPr>
      <w:r>
        <w:t>Fax: + 386 1 479 04 60</w:t>
      </w:r>
    </w:p>
    <w:p w14:paraId="68506D19" w14:textId="02828F9B" w:rsidR="005321F1" w:rsidRDefault="005321F1" w:rsidP="005321F1">
      <w:pPr>
        <w:pStyle w:val="dlPhone"/>
      </w:pPr>
      <w:r>
        <w:t>E-mail: ljubljana@dgtresor.gouv.fr</w:t>
      </w:r>
    </w:p>
    <w:p w14:paraId="65CBEE6B" w14:textId="50E2CECB" w:rsidR="005321F1" w:rsidRDefault="005321F1" w:rsidP="005321F1">
      <w:pPr>
        <w:pStyle w:val="dlUradCaption"/>
      </w:pPr>
      <w:r>
        <w:t>French Institute</w:t>
      </w:r>
    </w:p>
    <w:p w14:paraId="282424BA" w14:textId="13046A50" w:rsidR="005321F1" w:rsidRDefault="005321F1" w:rsidP="005321F1">
      <w:pPr>
        <w:pStyle w:val="dlPhone"/>
      </w:pPr>
      <w:r>
        <w:t>SI–1000 LJUBLJANA, Breg 12</w:t>
      </w:r>
    </w:p>
    <w:p w14:paraId="2B6F2E45" w14:textId="61BB8975" w:rsidR="005321F1" w:rsidRDefault="005321F1" w:rsidP="005321F1">
      <w:pPr>
        <w:pStyle w:val="dlPhone"/>
      </w:pPr>
      <w:r>
        <w:t>Office hours: Monday – Friday 8.30 – 13.00 and 14.00 – 16.30</w:t>
      </w:r>
    </w:p>
    <w:p w14:paraId="72952CBC" w14:textId="01723140" w:rsidR="005321F1" w:rsidRDefault="005321F1" w:rsidP="005321F1">
      <w:pPr>
        <w:pStyle w:val="dlPhone"/>
      </w:pPr>
      <w:r>
        <w:t>Tel: + 386 1 200 05 00</w:t>
      </w:r>
    </w:p>
    <w:p w14:paraId="14D80EAA" w14:textId="73817EA4" w:rsidR="005321F1" w:rsidRDefault="005321F1" w:rsidP="005321F1">
      <w:pPr>
        <w:pStyle w:val="dlPhone"/>
      </w:pPr>
      <w:r>
        <w:t>Emergency number: + 386 1 200 05 12</w:t>
      </w:r>
    </w:p>
    <w:p w14:paraId="49E455CF" w14:textId="00118672" w:rsidR="005321F1" w:rsidRDefault="005321F1" w:rsidP="005321F1">
      <w:pPr>
        <w:pStyle w:val="dlPhone"/>
      </w:pPr>
      <w:r>
        <w:t>E-mail: ljubljana@dgtresor.gouv.fr</w:t>
      </w:r>
    </w:p>
    <w:p w14:paraId="3B5F758B" w14:textId="55B7D57E" w:rsidR="005321F1" w:rsidRDefault="005321F1" w:rsidP="005321F1">
      <w:pPr>
        <w:pStyle w:val="dlUradCaption"/>
      </w:pPr>
      <w:r>
        <w:t>Defence Attaché’s Office</w:t>
      </w:r>
    </w:p>
    <w:p w14:paraId="088632DF" w14:textId="6414C6AB" w:rsidR="005321F1" w:rsidRDefault="005321F1" w:rsidP="005321F1">
      <w:pPr>
        <w:pStyle w:val="dlPhone"/>
      </w:pPr>
      <w:r>
        <w:t>AT-1040 VIENNA, Technikerstraße 2</w:t>
      </w:r>
    </w:p>
    <w:p w14:paraId="0C167EE4" w14:textId="0CE15D92" w:rsidR="005321F1" w:rsidRDefault="005321F1" w:rsidP="005321F1">
      <w:pPr>
        <w:pStyle w:val="dlPhone"/>
      </w:pPr>
      <w:r>
        <w:t>Tel: + 43 1 502 751 85</w:t>
      </w:r>
    </w:p>
    <w:p w14:paraId="3CCF5174" w14:textId="2BE2D51F" w:rsidR="005321F1" w:rsidRDefault="005321F1" w:rsidP="005321F1">
      <w:pPr>
        <w:pStyle w:val="dlPhone"/>
      </w:pPr>
      <w:r>
        <w:t>Fax: + 43 1 502 751 63</w:t>
      </w:r>
    </w:p>
    <w:p w14:paraId="3816BE89" w14:textId="7D6A6444" w:rsidR="005321F1" w:rsidRDefault="005321F1" w:rsidP="005321F1">
      <w:pPr>
        <w:pStyle w:val="dlPhone"/>
      </w:pPr>
      <w:r>
        <w:t>E-mail: milfrance.vienne-amba@diplomatie.gouv.fr</w:t>
      </w:r>
    </w:p>
    <w:p w14:paraId="75959144" w14:textId="4FD36F10" w:rsidR="005321F1" w:rsidRDefault="005321F1" w:rsidP="005321F1">
      <w:pPr>
        <w:pStyle w:val="dlUradCaption"/>
      </w:pPr>
      <w:r>
        <w:t>Police Attaché’s Office</w:t>
      </w:r>
    </w:p>
    <w:p w14:paraId="7D58A575" w14:textId="7147CFA0" w:rsidR="005321F1" w:rsidRDefault="005321F1" w:rsidP="005321F1">
      <w:pPr>
        <w:pStyle w:val="dlPhone"/>
      </w:pPr>
      <w:r>
        <w:t>AT–1040 VIENNA, Technikerstraße 2</w:t>
      </w:r>
    </w:p>
    <w:p w14:paraId="6AF513A0" w14:textId="08204768" w:rsidR="005321F1" w:rsidRDefault="005321F1" w:rsidP="005321F1">
      <w:pPr>
        <w:pStyle w:val="dlPhone"/>
      </w:pPr>
      <w:r>
        <w:t>Tel: + 43 1 502 75 104</w:t>
      </w:r>
    </w:p>
    <w:p w14:paraId="59602890" w14:textId="15014711" w:rsidR="005321F1" w:rsidRDefault="005321F1" w:rsidP="005321F1">
      <w:pPr>
        <w:pStyle w:val="dlPhone"/>
      </w:pPr>
      <w:r>
        <w:t>Fax: + 43 1 502 75 168</w:t>
      </w:r>
    </w:p>
    <w:p w14:paraId="6D1017D6" w14:textId="554C01E7" w:rsidR="005321F1" w:rsidRDefault="005321F1" w:rsidP="005321F1">
      <w:pPr>
        <w:pStyle w:val="dlPhone"/>
      </w:pPr>
      <w:r>
        <w:t>E-mail: ssi.vienne-amba@diplomatie.gouv.fr</w:t>
      </w:r>
    </w:p>
    <w:p w14:paraId="5FF1CC4A" w14:textId="5A3716C3" w:rsidR="005321F1" w:rsidRDefault="005321F1" w:rsidP="005321F1">
      <w:pPr>
        <w:pStyle w:val="dlPerson"/>
      </w:pPr>
    </w:p>
    <w:p w14:paraId="0E71158D" w14:textId="53EF9DD0" w:rsidR="005321F1" w:rsidRDefault="005321F1" w:rsidP="005321F1">
      <w:pPr>
        <w:pStyle w:val="dlPerson"/>
      </w:pPr>
      <w:r>
        <w:t>H. E. Ms Fabienne RUNYO</w:t>
      </w:r>
    </w:p>
    <w:p w14:paraId="2A860AE2" w14:textId="34A375E3" w:rsidR="005321F1" w:rsidRDefault="005321F1" w:rsidP="005321F1">
      <w:pPr>
        <w:pStyle w:val="dlPerson2"/>
      </w:pPr>
      <w:r>
        <w:t>Ambassador Extraordinary and Plenipotentiary</w:t>
      </w:r>
    </w:p>
    <w:p w14:paraId="7DEE423A" w14:textId="30D379B1" w:rsidR="005321F1" w:rsidRDefault="005321F1" w:rsidP="005321F1">
      <w:pPr>
        <w:pStyle w:val="dlPerson2Last"/>
      </w:pPr>
      <w:r>
        <w:t>18 September 2025</w:t>
      </w:r>
    </w:p>
    <w:p w14:paraId="3BF03931" w14:textId="61A6B0EC" w:rsidR="005321F1" w:rsidRDefault="005321F1" w:rsidP="005321F1">
      <w:pPr>
        <w:pStyle w:val="dlPerson"/>
      </w:pPr>
      <w:r>
        <w:t>Ms Emmanuelle, Marie-Dominique, Hermine DECAIX ep. MARCHAND</w:t>
      </w:r>
    </w:p>
    <w:p w14:paraId="52DE29AC" w14:textId="5ED9BB3B" w:rsidR="005321F1" w:rsidRDefault="005321F1" w:rsidP="005321F1">
      <w:pPr>
        <w:pStyle w:val="dlPerson2Last"/>
      </w:pPr>
      <w:r>
        <w:t>First Counsellor</w:t>
      </w:r>
    </w:p>
    <w:p w14:paraId="61F09F26" w14:textId="5E2FDD79" w:rsidR="005321F1" w:rsidRDefault="005321F1" w:rsidP="005321F1">
      <w:pPr>
        <w:pStyle w:val="dlPerson"/>
      </w:pPr>
      <w:r>
        <w:t>Mr Marc, Jean, Jeróme SERVIES</w:t>
      </w:r>
    </w:p>
    <w:p w14:paraId="6D5059EC" w14:textId="3669D237" w:rsidR="005321F1" w:rsidRDefault="005321F1" w:rsidP="005321F1">
      <w:pPr>
        <w:pStyle w:val="dlPerson2Last"/>
      </w:pPr>
      <w:r>
        <w:t>Counsellor</w:t>
      </w:r>
    </w:p>
    <w:p w14:paraId="14B24CC5" w14:textId="527F297B" w:rsidR="005321F1" w:rsidRDefault="005321F1" w:rsidP="005321F1">
      <w:pPr>
        <w:pStyle w:val="dlPerson"/>
      </w:pPr>
      <w:r>
        <w:t>Ms Swalie, Marie-José, Annick LEFEUVRE</w:t>
      </w:r>
    </w:p>
    <w:p w14:paraId="73672BB9" w14:textId="5CD34BDB" w:rsidR="005321F1" w:rsidRDefault="005321F1" w:rsidP="005321F1">
      <w:pPr>
        <w:pStyle w:val="dlPerson2Last"/>
      </w:pPr>
      <w:r>
        <w:t>First Secretary</w:t>
      </w:r>
    </w:p>
    <w:p w14:paraId="31120A18" w14:textId="2D65DCB6" w:rsidR="005321F1" w:rsidRDefault="005321F1" w:rsidP="005321F1">
      <w:pPr>
        <w:pStyle w:val="dlPerson"/>
      </w:pPr>
      <w:r>
        <w:t>Ms Marguerite HITIER ép MOŸ</w:t>
      </w:r>
    </w:p>
    <w:p w14:paraId="37D1055D" w14:textId="4B616ADC" w:rsidR="005321F1" w:rsidRDefault="005321F1" w:rsidP="005321F1">
      <w:pPr>
        <w:pStyle w:val="dlPerson2"/>
      </w:pPr>
      <w:r>
        <w:t>Counsellor</w:t>
      </w:r>
    </w:p>
    <w:p w14:paraId="734D4D8A" w14:textId="010AF322" w:rsidR="005321F1" w:rsidRDefault="005321F1" w:rsidP="005321F1">
      <w:pPr>
        <w:pStyle w:val="dlPerson2Last"/>
      </w:pPr>
      <w:r>
        <w:t>Director of the French Institute</w:t>
      </w:r>
    </w:p>
    <w:p w14:paraId="1C1E1587" w14:textId="4F6AC8E4" w:rsidR="005321F1" w:rsidRDefault="005321F1" w:rsidP="005321F1">
      <w:pPr>
        <w:pStyle w:val="dlPerson"/>
      </w:pPr>
      <w:r>
        <w:t>Mr Killian, Corentin BATAILLARD</w:t>
      </w:r>
    </w:p>
    <w:p w14:paraId="4EA9BD3A" w14:textId="3AE5C7F9" w:rsidR="005321F1" w:rsidRDefault="005321F1" w:rsidP="005321F1">
      <w:pPr>
        <w:pStyle w:val="dlPerson2Last"/>
      </w:pPr>
      <w:r>
        <w:t>Second Secretary (Consular Affairs)</w:t>
      </w:r>
    </w:p>
    <w:p w14:paraId="1C356FC1" w14:textId="12C025A4" w:rsidR="005321F1" w:rsidRDefault="005321F1" w:rsidP="005321F1">
      <w:pPr>
        <w:pStyle w:val="dlPerson"/>
      </w:pPr>
      <w:r>
        <w:t>Mr Werner, Chilperic, Guillaume, Roland LAVENTURE</w:t>
      </w:r>
    </w:p>
    <w:p w14:paraId="7070B714" w14:textId="5516055D" w:rsidR="005321F1" w:rsidRDefault="005321F1" w:rsidP="005321F1">
      <w:pPr>
        <w:pStyle w:val="dlPerson2Last"/>
      </w:pPr>
      <w:r>
        <w:t>Third Secretary</w:t>
      </w:r>
    </w:p>
    <w:p w14:paraId="48D8911C" w14:textId="3A7F8C63" w:rsidR="005321F1" w:rsidRDefault="005321F1" w:rsidP="005321F1">
      <w:pPr>
        <w:pStyle w:val="dlPerson"/>
      </w:pPr>
      <w:r>
        <w:t>Colonel Stephane Jean LOECHLEITER</w:t>
      </w:r>
    </w:p>
    <w:p w14:paraId="4A3976F9" w14:textId="2D756A03" w:rsidR="005321F1" w:rsidRDefault="005321F1" w:rsidP="005321F1">
      <w:pPr>
        <w:pStyle w:val="dlPerson2"/>
      </w:pPr>
      <w:r>
        <w:t>Defence Attaché</w:t>
      </w:r>
    </w:p>
    <w:p w14:paraId="0C70CE42" w14:textId="0C4502BB" w:rsidR="005321F1" w:rsidRDefault="005321F1" w:rsidP="005321F1">
      <w:pPr>
        <w:pStyle w:val="dlPerson2Last"/>
      </w:pPr>
      <w:r>
        <w:t>with residence in Vienna</w:t>
      </w:r>
    </w:p>
    <w:p w14:paraId="4E86646C" w14:textId="41EDF52F" w:rsidR="005321F1" w:rsidRDefault="005321F1" w:rsidP="005321F1">
      <w:pPr>
        <w:pStyle w:val="dlPerson"/>
      </w:pPr>
      <w:r>
        <w:t>Major Jehan HARTMANN</w:t>
      </w:r>
    </w:p>
    <w:p w14:paraId="60E3DC19" w14:textId="570FA3EC" w:rsidR="005321F1" w:rsidRDefault="005321F1" w:rsidP="005321F1">
      <w:pPr>
        <w:pStyle w:val="dlPerson2"/>
      </w:pPr>
      <w:r>
        <w:t>Deputy Defence Attaché</w:t>
      </w:r>
    </w:p>
    <w:p w14:paraId="0E107E9D" w14:textId="0FE769E6" w:rsidR="005321F1" w:rsidRDefault="005321F1" w:rsidP="005321F1">
      <w:pPr>
        <w:pStyle w:val="dlPerson2Last"/>
      </w:pPr>
      <w:r>
        <w:t>with residence in Vienna</w:t>
      </w:r>
    </w:p>
    <w:p w14:paraId="3BD647DD" w14:textId="742C3512" w:rsidR="005321F1" w:rsidRDefault="005321F1" w:rsidP="005321F1">
      <w:pPr>
        <w:pStyle w:val="dlPerson"/>
      </w:pPr>
      <w:r>
        <w:t>Mr Christoph RICHARD</w:t>
      </w:r>
    </w:p>
    <w:p w14:paraId="5EFCE5A7" w14:textId="3F724F7B" w:rsidR="005321F1" w:rsidRDefault="005321F1" w:rsidP="005321F1">
      <w:pPr>
        <w:pStyle w:val="dlPerson2"/>
      </w:pPr>
      <w:r>
        <w:t>Attache</w:t>
      </w:r>
    </w:p>
    <w:p w14:paraId="1F5FF215" w14:textId="5534D8DC" w:rsidR="005321F1" w:rsidRDefault="005321F1" w:rsidP="005321F1">
      <w:pPr>
        <w:pStyle w:val="dlPerson2Last"/>
      </w:pPr>
      <w:r>
        <w:t>with residence in Vienna</w:t>
      </w:r>
    </w:p>
    <w:p w14:paraId="67705BAB" w14:textId="18F6E4DF" w:rsidR="005321F1" w:rsidRDefault="005321F1" w:rsidP="005321F1">
      <w:pPr>
        <w:pStyle w:val="MisijeNaslov"/>
      </w:pPr>
      <w:r>
        <w:br w:type="column"/>
      </w:r>
      <w:bookmarkStart w:id="57" w:name="_Toc227667523"/>
      <w:r>
        <w:lastRenderedPageBreak/>
        <w:t>Georgia</w:t>
      </w:r>
      <w:bookmarkEnd w:id="57"/>
    </w:p>
    <w:p w14:paraId="52B70D16" w14:textId="20671135" w:rsidR="005321F1" w:rsidRDefault="005321F1" w:rsidP="005321F1">
      <w:pPr>
        <w:pStyle w:val="dlCaption"/>
      </w:pPr>
      <w:r>
        <w:t>EMBASSY OF GEORGIA</w:t>
      </w:r>
    </w:p>
    <w:p w14:paraId="2D0BD806" w14:textId="3E930684" w:rsidR="005321F1" w:rsidRDefault="005321F1" w:rsidP="005321F1">
      <w:pPr>
        <w:pStyle w:val="dlAddress"/>
      </w:pPr>
      <w:r>
        <w:t>SI-1000 LJUBLJANA, Levčeva ulica 6</w:t>
      </w:r>
    </w:p>
    <w:p w14:paraId="296DBD49" w14:textId="08FA6745" w:rsidR="005321F1" w:rsidRDefault="005321F1" w:rsidP="005321F1">
      <w:pPr>
        <w:pStyle w:val="dlOfficeHours"/>
      </w:pPr>
      <w:r>
        <w:t>Office hours: Monday – Friday 9.00 – 13.00 and 14.00 – 18.00</w:t>
      </w:r>
    </w:p>
    <w:p w14:paraId="095880A3" w14:textId="257AADD5" w:rsidR="005321F1" w:rsidRDefault="005321F1" w:rsidP="005321F1">
      <w:pPr>
        <w:pStyle w:val="dlPhone"/>
      </w:pPr>
      <w:r>
        <w:t>Tel: + 386 8 382 65 98; + 386 41 317 636</w:t>
      </w:r>
    </w:p>
    <w:p w14:paraId="6E6B7D52" w14:textId="052B88EC" w:rsidR="005321F1" w:rsidRDefault="005321F1" w:rsidP="005321F1">
      <w:pPr>
        <w:pStyle w:val="dlPhone"/>
      </w:pPr>
      <w:r>
        <w:t>Emergency number: + 386 40 337 788</w:t>
      </w:r>
    </w:p>
    <w:p w14:paraId="7230698C" w14:textId="3D2E2333" w:rsidR="005321F1" w:rsidRDefault="005321F1" w:rsidP="005321F1">
      <w:pPr>
        <w:pStyle w:val="dlPhone"/>
      </w:pPr>
      <w:r>
        <w:t>Fax: + 386 8 382 65 99</w:t>
      </w:r>
    </w:p>
    <w:p w14:paraId="2E092F26" w14:textId="2DC384C1" w:rsidR="005321F1" w:rsidRDefault="005321F1" w:rsidP="005321F1">
      <w:pPr>
        <w:pStyle w:val="dlPhone"/>
      </w:pPr>
      <w:r>
        <w:t>E-mail: ljubljana.emb@mfa.gov.ge</w:t>
      </w:r>
    </w:p>
    <w:p w14:paraId="40C8B59B" w14:textId="69CFB3CB" w:rsidR="005321F1" w:rsidRDefault="005321F1" w:rsidP="005321F1">
      <w:pPr>
        <w:pStyle w:val="dlPhone"/>
      </w:pPr>
      <w:r>
        <w:t>Homepage: www.slovenia.mfa.gov.ge</w:t>
      </w:r>
    </w:p>
    <w:p w14:paraId="603151AE" w14:textId="1EB28D37" w:rsidR="005321F1" w:rsidRDefault="005321F1" w:rsidP="005321F1">
      <w:pPr>
        <w:pStyle w:val="dlUradCaption"/>
      </w:pPr>
      <w:r>
        <w:t>Consular Section</w:t>
      </w:r>
    </w:p>
    <w:p w14:paraId="42E03851" w14:textId="7E5BC982" w:rsidR="005321F1" w:rsidRDefault="005321F1" w:rsidP="005321F1">
      <w:pPr>
        <w:pStyle w:val="dlPhone"/>
      </w:pPr>
      <w:r>
        <w:t>Office hours: Monday – Friday 9.00 – 13.00</w:t>
      </w:r>
    </w:p>
    <w:p w14:paraId="224E6D66" w14:textId="35C7AE8F" w:rsidR="005321F1" w:rsidRDefault="005321F1" w:rsidP="005321F1">
      <w:pPr>
        <w:pStyle w:val="dlPerson"/>
      </w:pPr>
    </w:p>
    <w:p w14:paraId="488068E2" w14:textId="58CC9A20" w:rsidR="005321F1" w:rsidRDefault="005321F1" w:rsidP="005321F1">
      <w:pPr>
        <w:pStyle w:val="dlPerson"/>
      </w:pPr>
      <w:r>
        <w:t>H. E. Mr Konstantine SURGULADZE</w:t>
      </w:r>
    </w:p>
    <w:p w14:paraId="3C41A254" w14:textId="5CD24E74" w:rsidR="005321F1" w:rsidRDefault="005321F1" w:rsidP="005321F1">
      <w:pPr>
        <w:pStyle w:val="dlPerson2"/>
      </w:pPr>
      <w:r>
        <w:t>Ambassador Extraordinary and Plenipotentiary</w:t>
      </w:r>
    </w:p>
    <w:p w14:paraId="0B189654" w14:textId="7D1E779A" w:rsidR="005321F1" w:rsidRDefault="005321F1" w:rsidP="005321F1">
      <w:pPr>
        <w:pStyle w:val="dlPerson2Last"/>
      </w:pPr>
      <w:r>
        <w:t>23 April 2025</w:t>
      </w:r>
    </w:p>
    <w:p w14:paraId="14DF5944" w14:textId="091A56B2" w:rsidR="005321F1" w:rsidRDefault="005321F1" w:rsidP="005321F1">
      <w:pPr>
        <w:pStyle w:val="dlPerson"/>
      </w:pPr>
      <w:r>
        <w:t>Ms Sophia SAKVARELIDZE-BULGARINI</w:t>
      </w:r>
    </w:p>
    <w:p w14:paraId="527C967F" w14:textId="5B3B1A4A" w:rsidR="005321F1" w:rsidRDefault="005321F1" w:rsidP="005321F1">
      <w:pPr>
        <w:pStyle w:val="dlPerson2Last"/>
      </w:pPr>
      <w:r>
        <w:t>Senior Counsellor</w:t>
      </w:r>
    </w:p>
    <w:p w14:paraId="056C7DA0" w14:textId="069623E1" w:rsidR="005321F1" w:rsidRDefault="005321F1" w:rsidP="005321F1">
      <w:pPr>
        <w:pStyle w:val="dlPerson"/>
      </w:pPr>
      <w:r>
        <w:t>Mr Mirza SULEIMANOV</w:t>
      </w:r>
    </w:p>
    <w:p w14:paraId="48EB2A02" w14:textId="155909B0" w:rsidR="005321F1" w:rsidRDefault="005321F1" w:rsidP="005321F1">
      <w:pPr>
        <w:pStyle w:val="dlPerson2Last"/>
      </w:pPr>
      <w:r>
        <w:t>First Secretary</w:t>
      </w:r>
    </w:p>
    <w:p w14:paraId="13D573C4" w14:textId="2FD17058" w:rsidR="005321F1" w:rsidRDefault="005321F1" w:rsidP="005321F1">
      <w:pPr>
        <w:pStyle w:val="dlPerson"/>
      </w:pPr>
      <w:r>
        <w:t>Mr Jemal RAMISHVILI</w:t>
      </w:r>
    </w:p>
    <w:p w14:paraId="10CF9DF0" w14:textId="533A6413" w:rsidR="005321F1" w:rsidRDefault="005321F1" w:rsidP="005321F1">
      <w:pPr>
        <w:pStyle w:val="dlPerson2"/>
      </w:pPr>
      <w:r>
        <w:t>Police Attaché</w:t>
      </w:r>
    </w:p>
    <w:p w14:paraId="021E0938" w14:textId="1F37C473" w:rsidR="005321F1" w:rsidRDefault="005321F1" w:rsidP="005321F1">
      <w:pPr>
        <w:pStyle w:val="dlPerson2Last"/>
      </w:pPr>
      <w:r>
        <w:t>with residence in Vienna</w:t>
      </w:r>
    </w:p>
    <w:p w14:paraId="39783B02" w14:textId="01230427" w:rsidR="005321F1" w:rsidRDefault="005321F1" w:rsidP="005321F1">
      <w:pPr>
        <w:pStyle w:val="MisijeNaslov"/>
      </w:pPr>
      <w:r>
        <w:br w:type="column"/>
      </w:r>
      <w:bookmarkStart w:id="58" w:name="_Toc227667524"/>
      <w:r>
        <w:lastRenderedPageBreak/>
        <w:t>Germany</w:t>
      </w:r>
      <w:bookmarkEnd w:id="58"/>
    </w:p>
    <w:p w14:paraId="3762EDBD" w14:textId="6AAA4605" w:rsidR="005321F1" w:rsidRDefault="005321F1" w:rsidP="005321F1">
      <w:pPr>
        <w:pStyle w:val="dlCaption"/>
      </w:pPr>
      <w:r>
        <w:t>EMBASSY OF THE FEDERAL REPUBLIC OF GERMANY</w:t>
      </w:r>
    </w:p>
    <w:p w14:paraId="214D0D94" w14:textId="60094524" w:rsidR="005321F1" w:rsidRDefault="005321F1" w:rsidP="005321F1">
      <w:pPr>
        <w:pStyle w:val="dlAddress"/>
      </w:pPr>
      <w:r>
        <w:t>SI-1000 LJUBLJANA, Prešernova cesta 27</w:t>
      </w:r>
    </w:p>
    <w:p w14:paraId="5EAE61E6" w14:textId="770A1124" w:rsidR="005321F1" w:rsidRDefault="005321F1" w:rsidP="005321F1">
      <w:pPr>
        <w:pStyle w:val="dlOfficeHours"/>
      </w:pPr>
      <w:r>
        <w:t>Office hours: Monday – Thursday 8.00 – 16.30, Friday 8.00 – 13.30</w:t>
      </w:r>
    </w:p>
    <w:p w14:paraId="584093DA" w14:textId="64053F1B" w:rsidR="005321F1" w:rsidRDefault="005321F1" w:rsidP="005321F1">
      <w:pPr>
        <w:pStyle w:val="dlPhone"/>
      </w:pPr>
      <w:r>
        <w:t>Tel: + 386 1 479 03 00</w:t>
      </w:r>
    </w:p>
    <w:p w14:paraId="3852EB44" w14:textId="21E3BEB3" w:rsidR="005321F1" w:rsidRDefault="005321F1" w:rsidP="005321F1">
      <w:pPr>
        <w:pStyle w:val="dlPhone"/>
      </w:pPr>
      <w:r>
        <w:t>Emergency number: + 386 30 708 055</w:t>
      </w:r>
    </w:p>
    <w:p w14:paraId="39179485" w14:textId="7CBA5D75" w:rsidR="005321F1" w:rsidRDefault="005321F1" w:rsidP="005321F1">
      <w:pPr>
        <w:pStyle w:val="dlPhone"/>
      </w:pPr>
      <w:r>
        <w:t>Fax: + 386 1 425 08 99</w:t>
      </w:r>
    </w:p>
    <w:p w14:paraId="14A047D2" w14:textId="06C69B4B" w:rsidR="005321F1" w:rsidRDefault="005321F1" w:rsidP="005321F1">
      <w:pPr>
        <w:pStyle w:val="dlPhone"/>
      </w:pPr>
      <w:r>
        <w:t>E-mail: info@ljubljana.auswaertiges-amt.de</w:t>
      </w:r>
    </w:p>
    <w:p w14:paraId="0C404B44" w14:textId="61B4DD4A" w:rsidR="005321F1" w:rsidRDefault="005321F1" w:rsidP="005321F1">
      <w:pPr>
        <w:pStyle w:val="dlPhone"/>
      </w:pPr>
      <w:r>
        <w:t>Homepage: www.ljubljana.diplo.de</w:t>
      </w:r>
    </w:p>
    <w:p w14:paraId="729A4170" w14:textId="39E50EF1" w:rsidR="005321F1" w:rsidRDefault="005321F1" w:rsidP="005321F1">
      <w:pPr>
        <w:pStyle w:val="dlUradCaption"/>
      </w:pPr>
      <w:r>
        <w:t>Consular Section</w:t>
      </w:r>
    </w:p>
    <w:p w14:paraId="237B08F9" w14:textId="11B67CD8" w:rsidR="005321F1" w:rsidRDefault="005321F1" w:rsidP="005321F1">
      <w:pPr>
        <w:pStyle w:val="dlPhone"/>
      </w:pPr>
      <w:r>
        <w:t>Office hours: Monday – Thursday 9.00 – 12.00 and 13.30 – 15.00, Friday 9.00 – 11.00</w:t>
      </w:r>
    </w:p>
    <w:p w14:paraId="20E02298" w14:textId="519BD691" w:rsidR="005321F1" w:rsidRDefault="005321F1" w:rsidP="005321F1">
      <w:pPr>
        <w:pStyle w:val="dlPerson"/>
      </w:pPr>
    </w:p>
    <w:p w14:paraId="62835F1A" w14:textId="2FCB1E75" w:rsidR="005321F1" w:rsidRDefault="005321F1" w:rsidP="005321F1">
      <w:pPr>
        <w:pStyle w:val="dlPerson"/>
      </w:pPr>
      <w:r>
        <w:t>H. E. Ms Sylvia Ursula Katja GRONEICK</w:t>
      </w:r>
    </w:p>
    <w:p w14:paraId="1E5C317E" w14:textId="1D762951" w:rsidR="005321F1" w:rsidRDefault="005321F1" w:rsidP="005321F1">
      <w:pPr>
        <w:pStyle w:val="dlPerson2"/>
      </w:pPr>
      <w:r>
        <w:t>Ambassador Extraordinary and Plenipotentiary</w:t>
      </w:r>
    </w:p>
    <w:p w14:paraId="591BD779" w14:textId="7FE5D801" w:rsidR="005321F1" w:rsidRDefault="005321F1" w:rsidP="005321F1">
      <w:pPr>
        <w:pStyle w:val="dlPerson2Last"/>
      </w:pPr>
      <w:r>
        <w:t>13 August 2024</w:t>
      </w:r>
    </w:p>
    <w:p w14:paraId="2F9CA9BB" w14:textId="2B08BB6F" w:rsidR="005321F1" w:rsidRDefault="005321F1" w:rsidP="005321F1">
      <w:pPr>
        <w:pStyle w:val="dlPerson"/>
      </w:pPr>
      <w:r>
        <w:t>Ms Julia Christine KOHLHEIM</w:t>
      </w:r>
    </w:p>
    <w:p w14:paraId="090B4AA6" w14:textId="30E02E4E" w:rsidR="005321F1" w:rsidRDefault="005321F1" w:rsidP="005321F1">
      <w:pPr>
        <w:pStyle w:val="dlPerson2Last"/>
      </w:pPr>
      <w:r>
        <w:t>Counsellor</w:t>
      </w:r>
    </w:p>
    <w:p w14:paraId="235D2B6C" w14:textId="62CF957E" w:rsidR="005321F1" w:rsidRDefault="005321F1" w:rsidP="005321F1">
      <w:pPr>
        <w:pStyle w:val="dlPerson"/>
      </w:pPr>
      <w:r>
        <w:t>Colonel Frank Stefan DE WAELE</w:t>
      </w:r>
    </w:p>
    <w:p w14:paraId="50A6DC50" w14:textId="4AC10595" w:rsidR="005321F1" w:rsidRDefault="005321F1" w:rsidP="005321F1">
      <w:pPr>
        <w:pStyle w:val="dlPerson2"/>
      </w:pPr>
      <w:r>
        <w:t>Defence Attaché</w:t>
      </w:r>
    </w:p>
    <w:p w14:paraId="69FFF1DA" w14:textId="3FF672BA" w:rsidR="005321F1" w:rsidRDefault="005321F1" w:rsidP="005321F1">
      <w:pPr>
        <w:pStyle w:val="dlPerson2Last"/>
      </w:pPr>
      <w:r>
        <w:t>with residence in Vienna</w:t>
      </w:r>
    </w:p>
    <w:p w14:paraId="6C9C22F5" w14:textId="454163F9" w:rsidR="005321F1" w:rsidRDefault="005321F1" w:rsidP="005321F1">
      <w:pPr>
        <w:pStyle w:val="dlPerson"/>
      </w:pPr>
      <w:r>
        <w:t>Mr Louis Pascal MOURIER</w:t>
      </w:r>
    </w:p>
    <w:p w14:paraId="78A5136E" w14:textId="1BE247DA" w:rsidR="005321F1" w:rsidRDefault="005321F1" w:rsidP="005321F1">
      <w:pPr>
        <w:pStyle w:val="dlPerson2Last"/>
      </w:pPr>
      <w:r>
        <w:t>First Secretary</w:t>
      </w:r>
    </w:p>
    <w:p w14:paraId="52EB2C84" w14:textId="6003F8C4" w:rsidR="005321F1" w:rsidRDefault="005321F1" w:rsidP="005321F1">
      <w:pPr>
        <w:pStyle w:val="dlPerson"/>
      </w:pPr>
      <w:r>
        <w:t>Ms Elisabeth GIMENEZ</w:t>
      </w:r>
    </w:p>
    <w:p w14:paraId="136B53AB" w14:textId="11C1C7B0" w:rsidR="005321F1" w:rsidRDefault="005321F1" w:rsidP="005321F1">
      <w:pPr>
        <w:pStyle w:val="dlPerson2Last"/>
      </w:pPr>
      <w:r>
        <w:t>First Secretary</w:t>
      </w:r>
    </w:p>
    <w:p w14:paraId="52165FE9" w14:textId="6DAF35E9" w:rsidR="005321F1" w:rsidRDefault="005321F1" w:rsidP="005321F1">
      <w:pPr>
        <w:pStyle w:val="dlPerson"/>
      </w:pPr>
      <w:r>
        <w:t>Mr Thomas Georg WECKERT</w:t>
      </w:r>
    </w:p>
    <w:p w14:paraId="75B427B9" w14:textId="07706F58" w:rsidR="005321F1" w:rsidRDefault="005321F1" w:rsidP="005321F1">
      <w:pPr>
        <w:pStyle w:val="dlPerson2Last"/>
      </w:pPr>
      <w:r>
        <w:t>First Secretary</w:t>
      </w:r>
    </w:p>
    <w:p w14:paraId="7F6C438E" w14:textId="012DD954" w:rsidR="005321F1" w:rsidRDefault="005321F1" w:rsidP="005321F1">
      <w:pPr>
        <w:pStyle w:val="dlPerson"/>
      </w:pPr>
      <w:r>
        <w:t>Mr Marwan Hassan MUSSA</w:t>
      </w:r>
    </w:p>
    <w:p w14:paraId="56F70F41" w14:textId="2F7C96BB" w:rsidR="005321F1" w:rsidRDefault="005321F1" w:rsidP="005321F1">
      <w:pPr>
        <w:pStyle w:val="dlPerson2"/>
      </w:pPr>
      <w:r>
        <w:t>Third Secretary</w:t>
      </w:r>
    </w:p>
    <w:p w14:paraId="59AF4831" w14:textId="7E433AD2" w:rsidR="005321F1" w:rsidRDefault="005321F1" w:rsidP="005321F1">
      <w:pPr>
        <w:pStyle w:val="dlPerson2Last"/>
      </w:pPr>
      <w:r>
        <w:t>with residence in Vienna</w:t>
      </w:r>
    </w:p>
    <w:p w14:paraId="74348611" w14:textId="3D1BE854" w:rsidR="005321F1" w:rsidRDefault="005321F1" w:rsidP="005321F1">
      <w:pPr>
        <w:pStyle w:val="dlPerson"/>
      </w:pPr>
      <w:r>
        <w:t>Mr Hans-Werner MANSHOLT</w:t>
      </w:r>
    </w:p>
    <w:p w14:paraId="72ACC3F7" w14:textId="7B139873" w:rsidR="005321F1" w:rsidRDefault="005321F1" w:rsidP="005321F1">
      <w:pPr>
        <w:pStyle w:val="dlPerson2"/>
      </w:pPr>
      <w:r>
        <w:t>Assistant Military Attaché</w:t>
      </w:r>
    </w:p>
    <w:p w14:paraId="39CC5CAD" w14:textId="20B647F4" w:rsidR="005321F1" w:rsidRDefault="005321F1" w:rsidP="005321F1">
      <w:pPr>
        <w:pStyle w:val="dlPerson2Last"/>
      </w:pPr>
      <w:r>
        <w:t>with residence in Vienna</w:t>
      </w:r>
    </w:p>
    <w:p w14:paraId="0BF32898" w14:textId="7CBB3440" w:rsidR="005321F1" w:rsidRDefault="005321F1" w:rsidP="005321F1">
      <w:pPr>
        <w:pStyle w:val="dlPerson"/>
      </w:pPr>
      <w:r>
        <w:t>Mr Josef Paul GRUBER</w:t>
      </w:r>
    </w:p>
    <w:p w14:paraId="34D07C21" w14:textId="78AFD7F7" w:rsidR="005321F1" w:rsidRDefault="005321F1" w:rsidP="005321F1">
      <w:pPr>
        <w:pStyle w:val="dlPerson2Last"/>
      </w:pPr>
      <w:r>
        <w:t>Attaché</w:t>
      </w:r>
    </w:p>
    <w:p w14:paraId="0CFD16B2" w14:textId="457AA96D" w:rsidR="005321F1" w:rsidRDefault="005321F1" w:rsidP="005321F1">
      <w:pPr>
        <w:pStyle w:val="dlPerson"/>
      </w:pPr>
      <w:r>
        <w:lastRenderedPageBreak/>
        <w:t>Ms Mirka Isabel LEHMANN</w:t>
      </w:r>
    </w:p>
    <w:p w14:paraId="0DC281DC" w14:textId="668B33ED" w:rsidR="005321F1" w:rsidRDefault="005321F1" w:rsidP="005321F1">
      <w:pPr>
        <w:pStyle w:val="dlPerson2Last"/>
      </w:pPr>
      <w:r>
        <w:t>Assistant Attaché</w:t>
      </w:r>
    </w:p>
    <w:p w14:paraId="0553EF95" w14:textId="1ED739CA" w:rsidR="005321F1" w:rsidRDefault="005321F1" w:rsidP="005321F1">
      <w:pPr>
        <w:pStyle w:val="dlPerson"/>
      </w:pPr>
      <w:r>
        <w:t>Ms Katharina STÖHR</w:t>
      </w:r>
    </w:p>
    <w:p w14:paraId="41D0B115" w14:textId="1E282B14" w:rsidR="005321F1" w:rsidRDefault="005321F1" w:rsidP="005321F1">
      <w:pPr>
        <w:pStyle w:val="dlPerson2Last"/>
      </w:pPr>
      <w:r>
        <w:t>Assistant Attaché</w:t>
      </w:r>
    </w:p>
    <w:p w14:paraId="060964A1" w14:textId="34913D80" w:rsidR="005321F1" w:rsidRDefault="005321F1" w:rsidP="005321F1">
      <w:pPr>
        <w:pStyle w:val="dlPerson"/>
      </w:pPr>
      <w:r>
        <w:t>Mr Florian HOFMANN</w:t>
      </w:r>
    </w:p>
    <w:p w14:paraId="42F13769" w14:textId="5DD20653" w:rsidR="005321F1" w:rsidRDefault="005321F1" w:rsidP="005321F1">
      <w:pPr>
        <w:pStyle w:val="dlPerson2Last"/>
      </w:pPr>
      <w:r>
        <w:t>Assistant Attaché</w:t>
      </w:r>
    </w:p>
    <w:p w14:paraId="5D498AB9" w14:textId="153B5641" w:rsidR="005321F1" w:rsidRDefault="005321F1" w:rsidP="005321F1">
      <w:pPr>
        <w:pStyle w:val="MisijeNaslov"/>
      </w:pPr>
      <w:r>
        <w:br w:type="column"/>
      </w:r>
      <w:bookmarkStart w:id="59" w:name="_Toc227667525"/>
      <w:r>
        <w:lastRenderedPageBreak/>
        <w:t>Ghana</w:t>
      </w:r>
      <w:bookmarkEnd w:id="59"/>
    </w:p>
    <w:p w14:paraId="2068C977" w14:textId="47449A72" w:rsidR="005321F1" w:rsidRDefault="005321F1" w:rsidP="005321F1">
      <w:pPr>
        <w:pStyle w:val="dlCaption"/>
      </w:pPr>
      <w:r>
        <w:t>EMBASSY OF THE REPUBLIC OF GHANA</w:t>
      </w:r>
    </w:p>
    <w:p w14:paraId="2DE5E680" w14:textId="125F5A42" w:rsidR="005321F1" w:rsidRDefault="005321F1" w:rsidP="005321F1">
      <w:pPr>
        <w:pStyle w:val="dlAddress"/>
      </w:pPr>
      <w:r>
        <w:t>IT-00199 ROME, Via Ostriana 4</w:t>
      </w:r>
    </w:p>
    <w:p w14:paraId="6F165810" w14:textId="13BD85B6" w:rsidR="005321F1" w:rsidRDefault="005321F1" w:rsidP="005321F1">
      <w:pPr>
        <w:pStyle w:val="dlOfficeHours"/>
      </w:pPr>
      <w:r>
        <w:t>Office hours: Monday – Friday 8.30 – 15.30</w:t>
      </w:r>
    </w:p>
    <w:p w14:paraId="68BF4246" w14:textId="1CF86C5B" w:rsidR="005321F1" w:rsidRDefault="005321F1" w:rsidP="005321F1">
      <w:pPr>
        <w:pStyle w:val="dlPhone"/>
      </w:pPr>
      <w:r>
        <w:t>Tel: + 39 06 86 21 71 91, + 39 06 86 21 93 07, + 39 06 86 00 215</w:t>
      </w:r>
    </w:p>
    <w:p w14:paraId="0161AA11" w14:textId="3834A11C" w:rsidR="005321F1" w:rsidRDefault="005321F1" w:rsidP="005321F1">
      <w:pPr>
        <w:pStyle w:val="dlPhone"/>
      </w:pPr>
      <w:r>
        <w:t>E-mail: info@ghanaembassy.it, rome@mfa.gov.gh</w:t>
      </w:r>
    </w:p>
    <w:p w14:paraId="56158B72" w14:textId="1B1058BE" w:rsidR="005321F1" w:rsidRDefault="005321F1" w:rsidP="005321F1">
      <w:pPr>
        <w:pStyle w:val="dlPhone"/>
      </w:pPr>
      <w:r>
        <w:t>Homepage: www.ghanaembassy.it</w:t>
      </w:r>
    </w:p>
    <w:p w14:paraId="5D293A4D" w14:textId="709F138E" w:rsidR="005321F1" w:rsidRDefault="005321F1" w:rsidP="005321F1">
      <w:pPr>
        <w:pStyle w:val="dlUradCaption"/>
      </w:pPr>
      <w:r>
        <w:t>Consular Section</w:t>
      </w:r>
    </w:p>
    <w:p w14:paraId="21BE1D1B" w14:textId="6E81AD26" w:rsidR="005321F1" w:rsidRDefault="005321F1" w:rsidP="005321F1">
      <w:pPr>
        <w:pStyle w:val="dlPhone"/>
      </w:pPr>
      <w:r>
        <w:t>E-mail: consular@ghanaembassy.it</w:t>
      </w:r>
    </w:p>
    <w:p w14:paraId="7FDC6F94" w14:textId="46B18CCE" w:rsidR="005321F1" w:rsidRDefault="005321F1" w:rsidP="005321F1">
      <w:pPr>
        <w:pStyle w:val="dlPerson"/>
      </w:pPr>
    </w:p>
    <w:p w14:paraId="2473A769" w14:textId="00B49D30" w:rsidR="005321F1" w:rsidRDefault="005321F1" w:rsidP="005321F1">
      <w:pPr>
        <w:pStyle w:val="dlPerson"/>
      </w:pPr>
      <w:r>
        <w:t>H. E. Ms Merene BENYAH</w:t>
      </w:r>
    </w:p>
    <w:p w14:paraId="2BFEFBC7" w14:textId="5B1BACE0" w:rsidR="005321F1" w:rsidRDefault="005321F1" w:rsidP="005321F1">
      <w:pPr>
        <w:pStyle w:val="dlPerson2"/>
      </w:pPr>
      <w:r>
        <w:t>Ambassador Extraordinary and Plenipotentiary</w:t>
      </w:r>
    </w:p>
    <w:p w14:paraId="4FC3E2DE" w14:textId="316DB466" w:rsidR="005321F1" w:rsidRDefault="005321F1" w:rsidP="005321F1">
      <w:pPr>
        <w:pStyle w:val="dlPerson2Last"/>
      </w:pPr>
      <w:r>
        <w:t>9 August 2023</w:t>
      </w:r>
    </w:p>
    <w:p w14:paraId="58AE8BEA" w14:textId="4ABC3E59" w:rsidR="005321F1" w:rsidRDefault="005321F1" w:rsidP="005321F1">
      <w:pPr>
        <w:pStyle w:val="dlPerson"/>
      </w:pPr>
      <w:r>
        <w:t>Mr Julius Eli GOKA</w:t>
      </w:r>
    </w:p>
    <w:p w14:paraId="32B0C3A9" w14:textId="696885BD" w:rsidR="005321F1" w:rsidRDefault="005321F1" w:rsidP="005321F1">
      <w:pPr>
        <w:pStyle w:val="dlPerson2Last"/>
      </w:pPr>
      <w:r>
        <w:t>First Secretary</w:t>
      </w:r>
    </w:p>
    <w:p w14:paraId="69DF8EF5" w14:textId="728BAE58" w:rsidR="005321F1" w:rsidRDefault="005321F1" w:rsidP="005321F1">
      <w:pPr>
        <w:pStyle w:val="MisijeNaslov"/>
      </w:pPr>
      <w:r>
        <w:br w:type="column"/>
      </w:r>
      <w:bookmarkStart w:id="60" w:name="_Toc227667526"/>
      <w:r>
        <w:lastRenderedPageBreak/>
        <w:t>Greece</w:t>
      </w:r>
      <w:bookmarkEnd w:id="60"/>
    </w:p>
    <w:p w14:paraId="73AC493F" w14:textId="404A7792" w:rsidR="005321F1" w:rsidRDefault="005321F1" w:rsidP="005321F1">
      <w:pPr>
        <w:pStyle w:val="dlCaption"/>
      </w:pPr>
      <w:r>
        <w:t>EMBASSY OF THE HELLENIC REPUBLIC</w:t>
      </w:r>
    </w:p>
    <w:p w14:paraId="03D9F5F5" w14:textId="0CA3216E" w:rsidR="005321F1" w:rsidRDefault="005321F1" w:rsidP="005321F1">
      <w:pPr>
        <w:pStyle w:val="dlAddress"/>
      </w:pPr>
      <w:r>
        <w:t>SI-1000 LJUBLJANA, Trnovski pristan 14</w:t>
      </w:r>
    </w:p>
    <w:p w14:paraId="69462132" w14:textId="070A1537" w:rsidR="005321F1" w:rsidRDefault="005321F1" w:rsidP="005321F1">
      <w:pPr>
        <w:pStyle w:val="dlOfficeHours"/>
      </w:pPr>
      <w:r>
        <w:t>Office hours: Monday – Friday 8.00 – 15.30</w:t>
      </w:r>
    </w:p>
    <w:p w14:paraId="28DC9B60" w14:textId="142A24BB" w:rsidR="005321F1" w:rsidRDefault="005321F1" w:rsidP="005321F1">
      <w:pPr>
        <w:pStyle w:val="dlPhone"/>
      </w:pPr>
      <w:r>
        <w:t>Tel: + 386 1 420 14 00</w:t>
      </w:r>
    </w:p>
    <w:p w14:paraId="2FCFC804" w14:textId="152C9131" w:rsidR="005321F1" w:rsidRDefault="005321F1" w:rsidP="005321F1">
      <w:pPr>
        <w:pStyle w:val="dlPhone"/>
      </w:pPr>
      <w:r>
        <w:t>Emergency number: + 386 51 449 956</w:t>
      </w:r>
    </w:p>
    <w:p w14:paraId="69CAB80D" w14:textId="253169F3" w:rsidR="005321F1" w:rsidRDefault="005321F1" w:rsidP="005321F1">
      <w:pPr>
        <w:pStyle w:val="dlPhone"/>
      </w:pPr>
      <w:r>
        <w:t>E-mail: gremb.lju@mfa.gr</w:t>
      </w:r>
    </w:p>
    <w:p w14:paraId="73BA5C60" w14:textId="1B6BEA05" w:rsidR="005321F1" w:rsidRDefault="005321F1" w:rsidP="005321F1">
      <w:pPr>
        <w:pStyle w:val="dlPhone"/>
      </w:pPr>
      <w:r>
        <w:t>Homepage: www.mfa.gr/ljubljana</w:t>
      </w:r>
    </w:p>
    <w:p w14:paraId="15FD76B8" w14:textId="629CDFAE" w:rsidR="005321F1" w:rsidRDefault="005321F1" w:rsidP="005321F1">
      <w:pPr>
        <w:pStyle w:val="dlUradCaption"/>
      </w:pPr>
      <w:r>
        <w:t>Consular Section</w:t>
      </w:r>
    </w:p>
    <w:p w14:paraId="373E11EB" w14:textId="7EB596A8" w:rsidR="005321F1" w:rsidRDefault="005321F1" w:rsidP="005321F1">
      <w:pPr>
        <w:pStyle w:val="dlPhone"/>
      </w:pPr>
      <w:r>
        <w:t>Office hours: Monday – Friday 10.00 – 13.00</w:t>
      </w:r>
    </w:p>
    <w:p w14:paraId="1761AF82" w14:textId="4860DEC0" w:rsidR="005321F1" w:rsidRDefault="005321F1" w:rsidP="005321F1">
      <w:pPr>
        <w:pStyle w:val="dlUradCaption"/>
      </w:pPr>
      <w:r>
        <w:t>Economic and Commercial Section</w:t>
      </w:r>
    </w:p>
    <w:p w14:paraId="474E4F54" w14:textId="7A147137" w:rsidR="005321F1" w:rsidRDefault="005321F1" w:rsidP="005321F1">
      <w:pPr>
        <w:pStyle w:val="dlPhone"/>
      </w:pPr>
      <w:r>
        <w:t>Office hours: Monday – Friday 8.00 – 15.30</w:t>
      </w:r>
    </w:p>
    <w:p w14:paraId="7D4849E8" w14:textId="4382FF74" w:rsidR="005321F1" w:rsidRDefault="005321F1" w:rsidP="005321F1">
      <w:pPr>
        <w:pStyle w:val="dlPhone"/>
      </w:pPr>
      <w:r>
        <w:t>Tel: + 386 1 420 14 20</w:t>
      </w:r>
    </w:p>
    <w:p w14:paraId="138ECBBA" w14:textId="3B35A10C" w:rsidR="005321F1" w:rsidRDefault="005321F1" w:rsidP="005321F1">
      <w:pPr>
        <w:pStyle w:val="dlPhone"/>
      </w:pPr>
      <w:r>
        <w:t>E-mail: ecocom-ljubljana@mfa.gr</w:t>
      </w:r>
    </w:p>
    <w:p w14:paraId="13702A65" w14:textId="511720C8" w:rsidR="005321F1" w:rsidRDefault="005321F1" w:rsidP="005321F1">
      <w:pPr>
        <w:pStyle w:val="dlPerson"/>
      </w:pPr>
    </w:p>
    <w:p w14:paraId="7F518C6B" w14:textId="43A9D6ED" w:rsidR="005321F1" w:rsidRDefault="005321F1" w:rsidP="005321F1">
      <w:pPr>
        <w:pStyle w:val="dlPerson"/>
      </w:pPr>
      <w:r>
        <w:t>H. E. Mr Athanasios KOTSIONIS</w:t>
      </w:r>
    </w:p>
    <w:p w14:paraId="65A71019" w14:textId="7E445195" w:rsidR="005321F1" w:rsidRDefault="005321F1" w:rsidP="005321F1">
      <w:pPr>
        <w:pStyle w:val="dlPerson2"/>
      </w:pPr>
      <w:r>
        <w:t>Ambassador Extraordinary and Plenipotentiary</w:t>
      </w:r>
    </w:p>
    <w:p w14:paraId="1DFAC741" w14:textId="6F9D86B7" w:rsidR="005321F1" w:rsidRDefault="005321F1" w:rsidP="005321F1">
      <w:pPr>
        <w:pStyle w:val="dlPerson2Last"/>
      </w:pPr>
      <w:r>
        <w:t>20 April 2026</w:t>
      </w:r>
    </w:p>
    <w:p w14:paraId="0945FE10" w14:textId="261490EA" w:rsidR="005321F1" w:rsidRDefault="005321F1" w:rsidP="005321F1">
      <w:pPr>
        <w:pStyle w:val="dlPerson"/>
      </w:pPr>
      <w:r>
        <w:t>Mr Charalampos PAPADAKIS</w:t>
      </w:r>
    </w:p>
    <w:p w14:paraId="7E083573" w14:textId="7ED62E45" w:rsidR="005321F1" w:rsidRDefault="005321F1" w:rsidP="005321F1">
      <w:pPr>
        <w:pStyle w:val="dlPerson2Last"/>
      </w:pPr>
      <w:r>
        <w:t>First Secretary (Political, Cultural and Consular Affairs)</w:t>
      </w:r>
    </w:p>
    <w:p w14:paraId="79BA1AFA" w14:textId="588B5ADB" w:rsidR="005321F1" w:rsidRDefault="005321F1" w:rsidP="005321F1">
      <w:pPr>
        <w:pStyle w:val="dlPerson"/>
      </w:pPr>
      <w:r>
        <w:t>Mr Vaianos OREOPOULOS KELENIS</w:t>
      </w:r>
    </w:p>
    <w:p w14:paraId="75296EC7" w14:textId="7A2D26BE" w:rsidR="005321F1" w:rsidRDefault="005321F1" w:rsidP="005321F1">
      <w:pPr>
        <w:pStyle w:val="dlPerson2Last"/>
      </w:pPr>
      <w:r>
        <w:t>First Counsellor (Economic and Commercial Affairs)</w:t>
      </w:r>
    </w:p>
    <w:p w14:paraId="31342D60" w14:textId="39DD56E0" w:rsidR="005321F1" w:rsidRDefault="005321F1" w:rsidP="005321F1">
      <w:pPr>
        <w:pStyle w:val="dlPerson"/>
      </w:pPr>
      <w:r>
        <w:t>Mr Panagiotis VASILEIADIS</w:t>
      </w:r>
    </w:p>
    <w:p w14:paraId="7B5AAD8E" w14:textId="6DEE01B7" w:rsidR="005321F1" w:rsidRDefault="005321F1" w:rsidP="005321F1">
      <w:pPr>
        <w:pStyle w:val="dlPerson2Last"/>
      </w:pPr>
      <w:r>
        <w:t>Attaché</w:t>
      </w:r>
    </w:p>
    <w:p w14:paraId="5EC4AD6F" w14:textId="0621E93E" w:rsidR="005321F1" w:rsidRDefault="005321F1" w:rsidP="005321F1">
      <w:pPr>
        <w:pStyle w:val="dlPerson"/>
      </w:pPr>
      <w:r>
        <w:t>Mr Vassilios KOUTSIKOS</w:t>
      </w:r>
    </w:p>
    <w:p w14:paraId="5DFD9B5B" w14:textId="10425708" w:rsidR="005321F1" w:rsidRDefault="005321F1" w:rsidP="005321F1">
      <w:pPr>
        <w:pStyle w:val="dlPerson2Last"/>
      </w:pPr>
      <w:r>
        <w:t>Attaché</w:t>
      </w:r>
    </w:p>
    <w:p w14:paraId="5C1175EB" w14:textId="1621338D" w:rsidR="005321F1" w:rsidRDefault="005321F1" w:rsidP="005321F1">
      <w:pPr>
        <w:pStyle w:val="dlPerson"/>
      </w:pPr>
      <w:r>
        <w:t>Ms Ioanna DIMITRIOU</w:t>
      </w:r>
    </w:p>
    <w:p w14:paraId="12C3637E" w14:textId="0212B80D" w:rsidR="005321F1" w:rsidRDefault="005321F1" w:rsidP="005321F1">
      <w:pPr>
        <w:pStyle w:val="dlPerson2Last"/>
      </w:pPr>
      <w:r>
        <w:t>Attaché</w:t>
      </w:r>
    </w:p>
    <w:p w14:paraId="232B7343" w14:textId="520AFCE2" w:rsidR="005321F1" w:rsidRDefault="005321F1" w:rsidP="005321F1">
      <w:pPr>
        <w:pStyle w:val="dlPerson"/>
      </w:pPr>
      <w:r>
        <w:t>Colonel Athanasios LEKOS</w:t>
      </w:r>
    </w:p>
    <w:p w14:paraId="0A94454B" w14:textId="41294421" w:rsidR="005321F1" w:rsidRDefault="005321F1" w:rsidP="005321F1">
      <w:pPr>
        <w:pStyle w:val="dlPerson2"/>
      </w:pPr>
      <w:r>
        <w:t>Defence Attaché</w:t>
      </w:r>
    </w:p>
    <w:p w14:paraId="67277B08" w14:textId="6EC8F552" w:rsidR="005321F1" w:rsidRDefault="005321F1" w:rsidP="005321F1">
      <w:pPr>
        <w:pStyle w:val="dlPerson2Last"/>
      </w:pPr>
      <w:r>
        <w:t>with residence in Rome</w:t>
      </w:r>
    </w:p>
    <w:p w14:paraId="2E784DD7" w14:textId="5C117428" w:rsidR="005321F1" w:rsidRDefault="005321F1" w:rsidP="005321F1">
      <w:pPr>
        <w:pStyle w:val="MisijeNaslov"/>
      </w:pPr>
      <w:r>
        <w:br w:type="column"/>
      </w:r>
      <w:bookmarkStart w:id="61" w:name="_Toc227667527"/>
      <w:r>
        <w:lastRenderedPageBreak/>
        <w:t>Guatemala</w:t>
      </w:r>
      <w:bookmarkEnd w:id="61"/>
    </w:p>
    <w:p w14:paraId="24A2024B" w14:textId="5DF183D3" w:rsidR="005321F1" w:rsidRDefault="005321F1" w:rsidP="005321F1">
      <w:pPr>
        <w:pStyle w:val="dlCaption"/>
      </w:pPr>
      <w:r>
        <w:t>EMBASSY OF THE REPUBLIC OF GUATEMALA</w:t>
      </w:r>
    </w:p>
    <w:p w14:paraId="155B217A" w14:textId="3BC90290" w:rsidR="005321F1" w:rsidRDefault="005321F1" w:rsidP="005321F1">
      <w:pPr>
        <w:pStyle w:val="dlAddress"/>
      </w:pPr>
      <w:r>
        <w:t>AT-1040 VIENNA, Prinz Eugen Strasse 18/2, Top 23-24B</w:t>
      </w:r>
    </w:p>
    <w:p w14:paraId="297429BA" w14:textId="678C8E32" w:rsidR="005321F1" w:rsidRDefault="005321F1" w:rsidP="005321F1">
      <w:pPr>
        <w:pStyle w:val="dlOfficeHours"/>
      </w:pPr>
      <w:r>
        <w:t>Office hours: Monday – Friday 9.00 – 17.00</w:t>
      </w:r>
    </w:p>
    <w:p w14:paraId="1638109F" w14:textId="2D474226" w:rsidR="005321F1" w:rsidRDefault="005321F1" w:rsidP="005321F1">
      <w:pPr>
        <w:pStyle w:val="dlPhone"/>
      </w:pPr>
      <w:r>
        <w:t>Tel: + 43 1 714 35 70</w:t>
      </w:r>
    </w:p>
    <w:p w14:paraId="21C16760" w14:textId="1E6D3099" w:rsidR="005321F1" w:rsidRDefault="005321F1" w:rsidP="005321F1">
      <w:pPr>
        <w:pStyle w:val="dlPhone"/>
      </w:pPr>
      <w:r>
        <w:t>Emergency number: + 43 664 19 79 121</w:t>
      </w:r>
    </w:p>
    <w:p w14:paraId="5DEE2DE7" w14:textId="356E448F" w:rsidR="005321F1" w:rsidRDefault="005321F1" w:rsidP="005321F1">
      <w:pPr>
        <w:pStyle w:val="dlPhone"/>
      </w:pPr>
      <w:r>
        <w:t>E-mail: embaustria@minex.gob.gt</w:t>
      </w:r>
    </w:p>
    <w:p w14:paraId="6248E6F5" w14:textId="704562DE" w:rsidR="005321F1" w:rsidRDefault="005321F1" w:rsidP="005321F1">
      <w:pPr>
        <w:pStyle w:val="dlPhone"/>
      </w:pPr>
      <w:r>
        <w:t>Homepage: www.minex.gob.gt</w:t>
      </w:r>
    </w:p>
    <w:p w14:paraId="30EEDE2D" w14:textId="421A7EC3" w:rsidR="005321F1" w:rsidRDefault="005321F1" w:rsidP="005321F1">
      <w:pPr>
        <w:pStyle w:val="dlUradCaption"/>
      </w:pPr>
      <w:r>
        <w:t>Consular Section</w:t>
      </w:r>
    </w:p>
    <w:p w14:paraId="0D7DE7D1" w14:textId="69FDB167" w:rsidR="005321F1" w:rsidRDefault="005321F1" w:rsidP="005321F1">
      <w:pPr>
        <w:pStyle w:val="dlPhone"/>
      </w:pPr>
      <w:r>
        <w:t>E-mail: consularaustria@minex.gob.gt</w:t>
      </w:r>
    </w:p>
    <w:p w14:paraId="448BAFF5" w14:textId="3DEA274A" w:rsidR="005321F1" w:rsidRDefault="005321F1" w:rsidP="005321F1">
      <w:pPr>
        <w:pStyle w:val="dlPerson"/>
      </w:pPr>
    </w:p>
    <w:p w14:paraId="5AF22131" w14:textId="58A1C9AB" w:rsidR="005321F1" w:rsidRDefault="005321F1" w:rsidP="005321F1">
      <w:pPr>
        <w:pStyle w:val="dlPerson"/>
      </w:pPr>
      <w:r>
        <w:t>H. E. Mr Gabriel ORELLANA ZABALZA</w:t>
      </w:r>
    </w:p>
    <w:p w14:paraId="51C28F72" w14:textId="6B52D9F7" w:rsidR="005321F1" w:rsidRDefault="005321F1" w:rsidP="005321F1">
      <w:pPr>
        <w:pStyle w:val="dlPerson2"/>
      </w:pPr>
      <w:r>
        <w:t>Ambassador Extraordinary and Plenipotentiary</w:t>
      </w:r>
    </w:p>
    <w:p w14:paraId="6480D303" w14:textId="5CBDA62A" w:rsidR="005321F1" w:rsidRDefault="005321F1" w:rsidP="005321F1">
      <w:pPr>
        <w:pStyle w:val="dlPerson2Last"/>
      </w:pPr>
      <w:r>
        <w:t>20 April 2026</w:t>
      </w:r>
    </w:p>
    <w:p w14:paraId="729C703F" w14:textId="596E1B75" w:rsidR="005321F1" w:rsidRDefault="005321F1" w:rsidP="005321F1">
      <w:pPr>
        <w:pStyle w:val="MisijeNaslov"/>
      </w:pPr>
      <w:r>
        <w:br w:type="column"/>
      </w:r>
      <w:bookmarkStart w:id="62" w:name="_Toc227667528"/>
      <w:r>
        <w:lastRenderedPageBreak/>
        <w:t>Guinea</w:t>
      </w:r>
      <w:bookmarkEnd w:id="62"/>
    </w:p>
    <w:p w14:paraId="70203CF4" w14:textId="70D36018" w:rsidR="005321F1" w:rsidRDefault="005321F1" w:rsidP="005321F1">
      <w:pPr>
        <w:pStyle w:val="dlCaption"/>
      </w:pPr>
      <w:r>
        <w:t>EMBASSY OF THE REPUBLIC OF GUINEA</w:t>
      </w:r>
    </w:p>
    <w:p w14:paraId="781A619E" w14:textId="0A6D1641" w:rsidR="005321F1" w:rsidRDefault="005321F1" w:rsidP="005321F1">
      <w:pPr>
        <w:pStyle w:val="dlAddress"/>
      </w:pPr>
      <w:r>
        <w:t>IT-00197 ROME, Via Adelaide Ristori 9b/13</w:t>
      </w:r>
    </w:p>
    <w:p w14:paraId="15FB6906" w14:textId="2A243FCA" w:rsidR="005321F1" w:rsidRDefault="005321F1" w:rsidP="005321F1">
      <w:pPr>
        <w:pStyle w:val="dlOfficeHours"/>
      </w:pPr>
      <w:r>
        <w:t>Office hours: Monday - Thursday 9.00 - 17.00, Friday 9.00 - 13.00</w:t>
      </w:r>
    </w:p>
    <w:p w14:paraId="4BAFFEA0" w14:textId="4CFD85E0" w:rsidR="005321F1" w:rsidRDefault="005321F1" w:rsidP="005321F1">
      <w:pPr>
        <w:pStyle w:val="dlPhone"/>
      </w:pPr>
      <w:r>
        <w:t>Tel: + 39 068 078 989</w:t>
      </w:r>
    </w:p>
    <w:p w14:paraId="3505C4FB" w14:textId="19815445" w:rsidR="005321F1" w:rsidRDefault="005321F1" w:rsidP="005321F1">
      <w:pPr>
        <w:pStyle w:val="dlPhone"/>
      </w:pPr>
      <w:r>
        <w:t>Emergency number: + 39 333 88 69 029</w:t>
      </w:r>
    </w:p>
    <w:p w14:paraId="118A8867" w14:textId="25022BFA" w:rsidR="005321F1" w:rsidRDefault="005321F1" w:rsidP="005321F1">
      <w:pPr>
        <w:pStyle w:val="dlPhone"/>
      </w:pPr>
      <w:r>
        <w:t>Fax: + 39 068 077 588</w:t>
      </w:r>
    </w:p>
    <w:p w14:paraId="5F5DEBB0" w14:textId="5808915C" w:rsidR="005321F1" w:rsidRDefault="005321F1" w:rsidP="005321F1">
      <w:pPr>
        <w:pStyle w:val="dlPhone"/>
      </w:pPr>
      <w:r>
        <w:t>E-mail: ambaguineerome1@virgilio.it</w:t>
      </w:r>
    </w:p>
    <w:p w14:paraId="5BBD5727" w14:textId="7405166B" w:rsidR="005321F1" w:rsidRDefault="005321F1" w:rsidP="005321F1">
      <w:pPr>
        <w:pStyle w:val="dlPhone"/>
      </w:pPr>
      <w:r>
        <w:t>Homepage: https://www.ambaguineerome.org/</w:t>
      </w:r>
    </w:p>
    <w:p w14:paraId="0239F791" w14:textId="04DB3059" w:rsidR="005321F1" w:rsidRDefault="005321F1" w:rsidP="005321F1">
      <w:pPr>
        <w:pStyle w:val="dlPerson"/>
      </w:pPr>
    </w:p>
    <w:p w14:paraId="67DA826D" w14:textId="4F1505A5" w:rsidR="005321F1" w:rsidRDefault="005321F1" w:rsidP="005321F1">
      <w:pPr>
        <w:pStyle w:val="dlPerson"/>
      </w:pPr>
      <w:r>
        <w:t>H. E. Ms Aminata Kobélé KEITA</w:t>
      </w:r>
    </w:p>
    <w:p w14:paraId="7486592A" w14:textId="605738ED" w:rsidR="005321F1" w:rsidRDefault="005321F1" w:rsidP="005321F1">
      <w:pPr>
        <w:pStyle w:val="dlPerson2"/>
      </w:pPr>
      <w:r>
        <w:t>Ambassador Extraordinary and Plenipotentiary</w:t>
      </w:r>
    </w:p>
    <w:p w14:paraId="0D2FC3F4" w14:textId="651BEFDD" w:rsidR="005321F1" w:rsidRDefault="005321F1" w:rsidP="005321F1">
      <w:pPr>
        <w:pStyle w:val="dlPerson2Last"/>
      </w:pPr>
      <w:r>
        <w:t>27 May 2025</w:t>
      </w:r>
    </w:p>
    <w:p w14:paraId="7BCDDF34" w14:textId="17F683D9" w:rsidR="005321F1" w:rsidRDefault="005321F1" w:rsidP="005321F1">
      <w:pPr>
        <w:pStyle w:val="dlPerson"/>
      </w:pPr>
      <w:r>
        <w:t>Mr Alpha Oumar DIALLO</w:t>
      </w:r>
    </w:p>
    <w:p w14:paraId="672CE94E" w14:textId="1D732CF7" w:rsidR="005321F1" w:rsidRDefault="005321F1" w:rsidP="005321F1">
      <w:pPr>
        <w:pStyle w:val="dlPerson2Last"/>
      </w:pPr>
      <w:r>
        <w:t xml:space="preserve">First Counsellor (Political Affairs) </w:t>
      </w:r>
    </w:p>
    <w:p w14:paraId="6690B680" w14:textId="636495AD" w:rsidR="005321F1" w:rsidRDefault="005321F1" w:rsidP="005321F1">
      <w:pPr>
        <w:pStyle w:val="dlPerson"/>
      </w:pPr>
      <w:r>
        <w:t>Mr Ibrahima Sory CONDE</w:t>
      </w:r>
    </w:p>
    <w:p w14:paraId="24CEEC8F" w14:textId="498648F4" w:rsidR="005321F1" w:rsidRDefault="005321F1" w:rsidP="005321F1">
      <w:pPr>
        <w:pStyle w:val="dlPerson2Last"/>
      </w:pPr>
      <w:r>
        <w:t>First Counsellor (Economic Affairs)</w:t>
      </w:r>
    </w:p>
    <w:p w14:paraId="3FA99F38" w14:textId="3EFB7279" w:rsidR="005321F1" w:rsidRDefault="005321F1" w:rsidP="005321F1">
      <w:pPr>
        <w:pStyle w:val="MisijeNaslov"/>
      </w:pPr>
      <w:r>
        <w:br w:type="column"/>
      </w:r>
      <w:bookmarkStart w:id="63" w:name="_Toc227667529"/>
      <w:r>
        <w:lastRenderedPageBreak/>
        <w:t>Holy See</w:t>
      </w:r>
      <w:bookmarkEnd w:id="63"/>
    </w:p>
    <w:p w14:paraId="4F6366FF" w14:textId="60A1B44B" w:rsidR="005321F1" w:rsidRDefault="005321F1" w:rsidP="005321F1">
      <w:pPr>
        <w:pStyle w:val="dlCaption"/>
      </w:pPr>
      <w:r>
        <w:t>APOSTOLIC NUNCIATURE OF THE HOLY SEE</w:t>
      </w:r>
    </w:p>
    <w:p w14:paraId="368E9BD4" w14:textId="5E2F315E" w:rsidR="005321F1" w:rsidRDefault="005321F1" w:rsidP="005321F1">
      <w:pPr>
        <w:pStyle w:val="dlAddress"/>
      </w:pPr>
      <w:r>
        <w:t>SI-1000 LJUBLJANA, Ulica Janeza Pavla II 21, p. p. 2043</w:t>
      </w:r>
    </w:p>
    <w:p w14:paraId="5385BBA3" w14:textId="572C467C" w:rsidR="005321F1" w:rsidRDefault="005321F1" w:rsidP="005321F1">
      <w:pPr>
        <w:pStyle w:val="dlOfficeHours"/>
      </w:pPr>
      <w:r>
        <w:t>Office hours: Monday – Thursday 8.30 – 16.30</w:t>
      </w:r>
    </w:p>
    <w:p w14:paraId="5898F0E4" w14:textId="00BB02EA" w:rsidR="005321F1" w:rsidRDefault="005321F1" w:rsidP="005321F1">
      <w:pPr>
        <w:pStyle w:val="dlPhone"/>
      </w:pPr>
      <w:r>
        <w:t>Tel: + 386 1 433 92 04, + 386 1 433 41 33</w:t>
      </w:r>
    </w:p>
    <w:p w14:paraId="216B8A2D" w14:textId="6D08FAAD" w:rsidR="005321F1" w:rsidRDefault="005321F1" w:rsidP="005321F1">
      <w:pPr>
        <w:pStyle w:val="dlPhone"/>
      </w:pPr>
      <w:r>
        <w:t>Fax: + 386 1 431 51 30</w:t>
      </w:r>
    </w:p>
    <w:p w14:paraId="0C85AFD8" w14:textId="42C12F47" w:rsidR="005321F1" w:rsidRDefault="005321F1" w:rsidP="005321F1">
      <w:pPr>
        <w:pStyle w:val="dlPhone"/>
      </w:pPr>
      <w:r>
        <w:t>E-mail: na.slovenia@diplomat.va</w:t>
      </w:r>
    </w:p>
    <w:p w14:paraId="083F85D9" w14:textId="07FE7B26" w:rsidR="005321F1" w:rsidRDefault="005321F1" w:rsidP="005321F1">
      <w:pPr>
        <w:pStyle w:val="dlPerson"/>
      </w:pPr>
    </w:p>
    <w:p w14:paraId="48C725D0" w14:textId="2009B1D4" w:rsidR="005321F1" w:rsidRDefault="005321F1" w:rsidP="005321F1">
      <w:pPr>
        <w:pStyle w:val="dlPerson"/>
      </w:pPr>
      <w:r>
        <w:t>H. E. Archbishop Luigi Teresio BIANCO</w:t>
      </w:r>
    </w:p>
    <w:p w14:paraId="2EF7C3C5" w14:textId="09DB1F52" w:rsidR="005321F1" w:rsidRDefault="005321F1" w:rsidP="005321F1">
      <w:pPr>
        <w:pStyle w:val="dlPerson2"/>
      </w:pPr>
      <w:r>
        <w:t>Ambassador Extraordinary and Plenipotentiary</w:t>
      </w:r>
    </w:p>
    <w:p w14:paraId="364D528C" w14:textId="62C72396" w:rsidR="005321F1" w:rsidRDefault="005321F1" w:rsidP="005321F1">
      <w:pPr>
        <w:pStyle w:val="dlPerson2Last"/>
      </w:pPr>
      <w:r>
        <w:t>23 June 2025</w:t>
      </w:r>
    </w:p>
    <w:p w14:paraId="0CAD0E68" w14:textId="20B0B493" w:rsidR="005321F1" w:rsidRDefault="005321F1" w:rsidP="005321F1">
      <w:pPr>
        <w:pStyle w:val="MisijeNaslov"/>
      </w:pPr>
      <w:r>
        <w:br w:type="column"/>
      </w:r>
      <w:bookmarkStart w:id="64" w:name="_Toc227667530"/>
      <w:r>
        <w:lastRenderedPageBreak/>
        <w:t>Hungary</w:t>
      </w:r>
      <w:bookmarkEnd w:id="64"/>
    </w:p>
    <w:p w14:paraId="360C4039" w14:textId="5769F9E1" w:rsidR="005321F1" w:rsidRDefault="005321F1" w:rsidP="005321F1">
      <w:pPr>
        <w:pStyle w:val="dlCaption"/>
      </w:pPr>
      <w:r>
        <w:t>EMBASSY OF HUNGARY</w:t>
      </w:r>
    </w:p>
    <w:p w14:paraId="17A4083A" w14:textId="44F214AC" w:rsidR="005321F1" w:rsidRDefault="005321F1" w:rsidP="005321F1">
      <w:pPr>
        <w:pStyle w:val="dlAddress"/>
      </w:pPr>
      <w:r>
        <w:t>SI-1210 LJUBLJANA, Ulica Konrada Babnika 5</w:t>
      </w:r>
    </w:p>
    <w:p w14:paraId="160FE0F4" w14:textId="7A6C7BF5" w:rsidR="005321F1" w:rsidRDefault="005321F1" w:rsidP="005321F1">
      <w:pPr>
        <w:pStyle w:val="dlOfficeHours"/>
      </w:pPr>
      <w:r>
        <w:t>Office hours: Monday – Thursday 8.00 – 17.00, Friday 8.00 – 14.00</w:t>
      </w:r>
    </w:p>
    <w:p w14:paraId="2EDC7019" w14:textId="7F3266EC" w:rsidR="005321F1" w:rsidRDefault="005321F1" w:rsidP="005321F1">
      <w:pPr>
        <w:pStyle w:val="dlPhone"/>
      </w:pPr>
      <w:r>
        <w:t>Tel: + 386 1 583 04 00</w:t>
      </w:r>
    </w:p>
    <w:p w14:paraId="4BA3674A" w14:textId="62D9B6F6" w:rsidR="005321F1" w:rsidRDefault="005321F1" w:rsidP="005321F1">
      <w:pPr>
        <w:pStyle w:val="dlPhone"/>
      </w:pPr>
      <w:r>
        <w:t>Emergency number: + 386 51 634 220</w:t>
      </w:r>
    </w:p>
    <w:p w14:paraId="554CD49B" w14:textId="31E7C55D" w:rsidR="005321F1" w:rsidRDefault="005321F1" w:rsidP="005321F1">
      <w:pPr>
        <w:pStyle w:val="dlPhone"/>
      </w:pPr>
      <w:r>
        <w:t>E-mail: mission.lju@mfa.gov.hu</w:t>
      </w:r>
    </w:p>
    <w:p w14:paraId="238B4C17" w14:textId="4C2A95B6" w:rsidR="005321F1" w:rsidRDefault="005321F1" w:rsidP="005321F1">
      <w:pPr>
        <w:pStyle w:val="dlPhone"/>
      </w:pPr>
      <w:r>
        <w:t>Homepage: https://ljubljana.mfa.gov.hu</w:t>
      </w:r>
    </w:p>
    <w:p w14:paraId="18BE3964" w14:textId="772DA747" w:rsidR="005321F1" w:rsidRDefault="005321F1" w:rsidP="005321F1">
      <w:pPr>
        <w:pStyle w:val="dlUradCaption"/>
      </w:pPr>
      <w:r>
        <w:t>Liszt Institute – Hungarian Cultural Centre Ljubljana</w:t>
      </w:r>
    </w:p>
    <w:p w14:paraId="2D7743E8" w14:textId="48627E24" w:rsidR="005321F1" w:rsidRDefault="005321F1" w:rsidP="005321F1">
      <w:pPr>
        <w:pStyle w:val="dlPhone"/>
      </w:pPr>
      <w:r>
        <w:t>SI–1000 LJUBLJANA, Bavarska steza 8</w:t>
      </w:r>
    </w:p>
    <w:p w14:paraId="058E0A77" w14:textId="2EA7844C" w:rsidR="005321F1" w:rsidRDefault="005321F1" w:rsidP="005321F1">
      <w:pPr>
        <w:pStyle w:val="dlPhone"/>
      </w:pPr>
      <w:r>
        <w:t>Official hours: Monday – Thursday 11.00 – 18.00, Friday 11.00 – 16.00</w:t>
      </w:r>
    </w:p>
    <w:p w14:paraId="6B8B1B31" w14:textId="3DBC6DB7" w:rsidR="005321F1" w:rsidRDefault="005321F1" w:rsidP="005321F1">
      <w:pPr>
        <w:pStyle w:val="dlPhone"/>
      </w:pPr>
      <w:r>
        <w:t>Tel: + 386 59 337 900</w:t>
      </w:r>
    </w:p>
    <w:p w14:paraId="00C9DE80" w14:textId="795BE175" w:rsidR="005321F1" w:rsidRDefault="005321F1" w:rsidP="005321F1">
      <w:pPr>
        <w:pStyle w:val="dlPhone"/>
      </w:pPr>
      <w:r>
        <w:t>E-mail: info@lisztovinstitut.si</w:t>
      </w:r>
    </w:p>
    <w:p w14:paraId="54E5416F" w14:textId="3FB214F6" w:rsidR="005321F1" w:rsidRDefault="005321F1" w:rsidP="005321F1">
      <w:pPr>
        <w:pStyle w:val="dlPhone"/>
      </w:pPr>
      <w:r>
        <w:t>Homepage: https://culture.hu/sl/ljubljana</w:t>
      </w:r>
    </w:p>
    <w:p w14:paraId="2DDAF883" w14:textId="447C7695" w:rsidR="005321F1" w:rsidRDefault="005321F1" w:rsidP="005321F1">
      <w:pPr>
        <w:pStyle w:val="dlPerson"/>
      </w:pPr>
    </w:p>
    <w:p w14:paraId="75DE066C" w14:textId="01EE9ADD" w:rsidR="005321F1" w:rsidRDefault="005321F1" w:rsidP="005321F1">
      <w:pPr>
        <w:pStyle w:val="dlPerson"/>
      </w:pPr>
      <w:r>
        <w:t>Mr Krisztián TÓTH</w:t>
      </w:r>
    </w:p>
    <w:p w14:paraId="39B7D286" w14:textId="0C50CB72" w:rsidR="005321F1" w:rsidRDefault="005321F1" w:rsidP="005321F1">
      <w:pPr>
        <w:pStyle w:val="dlPerson2"/>
      </w:pPr>
      <w:r>
        <w:t>First Counsellor</w:t>
      </w:r>
    </w:p>
    <w:p w14:paraId="129996A7" w14:textId="7CFF0F59" w:rsidR="005321F1" w:rsidRDefault="005321F1" w:rsidP="005321F1">
      <w:pPr>
        <w:pStyle w:val="dlPerson2Last"/>
      </w:pPr>
      <w:r>
        <w:t>Chargé d'Affaires a.i.</w:t>
      </w:r>
    </w:p>
    <w:p w14:paraId="5FFCBAFF" w14:textId="4CF68F86" w:rsidR="005321F1" w:rsidRDefault="005321F1" w:rsidP="005321F1">
      <w:pPr>
        <w:pStyle w:val="dlPerson"/>
      </w:pPr>
      <w:r>
        <w:t>Ms Andrea FÖLDVÁRI-OLÁH</w:t>
      </w:r>
    </w:p>
    <w:p w14:paraId="29ECD5D5" w14:textId="4BA3485B" w:rsidR="005321F1" w:rsidRDefault="005321F1" w:rsidP="005321F1">
      <w:pPr>
        <w:pStyle w:val="dlPerson2Last"/>
      </w:pPr>
      <w:r>
        <w:t>First Counsellor</w:t>
      </w:r>
    </w:p>
    <w:p w14:paraId="521BABA4" w14:textId="00A20DA0" w:rsidR="005321F1" w:rsidRDefault="005321F1" w:rsidP="005321F1">
      <w:pPr>
        <w:pStyle w:val="dlPerson"/>
      </w:pPr>
      <w:r>
        <w:t>Mr Zoltán Csaba THURÓCZY</w:t>
      </w:r>
    </w:p>
    <w:p w14:paraId="63F15657" w14:textId="1C5416FB" w:rsidR="005321F1" w:rsidRDefault="005321F1" w:rsidP="005321F1">
      <w:pPr>
        <w:pStyle w:val="dlPerson2"/>
      </w:pPr>
      <w:r>
        <w:t>Second Counsellor</w:t>
      </w:r>
    </w:p>
    <w:p w14:paraId="61025CD2" w14:textId="1BCA41E7" w:rsidR="005321F1" w:rsidRDefault="005321F1" w:rsidP="005321F1">
      <w:pPr>
        <w:pStyle w:val="dlPerson2Last"/>
      </w:pPr>
      <w:r>
        <w:t>Director of the Liszt Institute – Hungarian Cultural Centre Ljubljana</w:t>
      </w:r>
    </w:p>
    <w:p w14:paraId="394F0339" w14:textId="31A048C8" w:rsidR="005321F1" w:rsidRDefault="005321F1" w:rsidP="005321F1">
      <w:pPr>
        <w:pStyle w:val="dlPerson"/>
      </w:pPr>
      <w:r>
        <w:t>Colonel Péter SZŐKE</w:t>
      </w:r>
    </w:p>
    <w:p w14:paraId="6D14E3F0" w14:textId="2F337C93" w:rsidR="005321F1" w:rsidRDefault="005321F1" w:rsidP="005321F1">
      <w:pPr>
        <w:pStyle w:val="dlPerson2"/>
      </w:pPr>
      <w:r>
        <w:t>Defence, Military and Air Attaché</w:t>
      </w:r>
    </w:p>
    <w:p w14:paraId="653EEAEB" w14:textId="261EC5F2" w:rsidR="005321F1" w:rsidRDefault="005321F1" w:rsidP="005321F1">
      <w:pPr>
        <w:pStyle w:val="dlPerson2Last"/>
      </w:pPr>
      <w:r>
        <w:t>with residence in Vienna</w:t>
      </w:r>
    </w:p>
    <w:p w14:paraId="059C9787" w14:textId="0899054F" w:rsidR="005321F1" w:rsidRDefault="005321F1" w:rsidP="005321F1">
      <w:pPr>
        <w:pStyle w:val="dlPerson"/>
      </w:pPr>
      <w:r>
        <w:t>Major Gábor SZÉKELY</w:t>
      </w:r>
    </w:p>
    <w:p w14:paraId="716D4E82" w14:textId="3C1874C2" w:rsidR="005321F1" w:rsidRDefault="005321F1" w:rsidP="005321F1">
      <w:pPr>
        <w:pStyle w:val="dlPerson2"/>
      </w:pPr>
      <w:r>
        <w:t>Deputy Defence, Military and Air Attaché</w:t>
      </w:r>
    </w:p>
    <w:p w14:paraId="11441916" w14:textId="4BEE8EAE" w:rsidR="005321F1" w:rsidRDefault="005321F1" w:rsidP="005321F1">
      <w:pPr>
        <w:pStyle w:val="dlPerson2Last"/>
      </w:pPr>
      <w:r>
        <w:t>with residence in Austria</w:t>
      </w:r>
    </w:p>
    <w:p w14:paraId="19E47D0F" w14:textId="70B1F3D3" w:rsidR="005321F1" w:rsidRDefault="005321F1" w:rsidP="005321F1">
      <w:pPr>
        <w:pStyle w:val="dlPerson"/>
      </w:pPr>
      <w:r>
        <w:t>Ms Erika BODNÁRNÉ JAKÓ</w:t>
      </w:r>
    </w:p>
    <w:p w14:paraId="75E3E2B4" w14:textId="5451355C" w:rsidR="005321F1" w:rsidRDefault="005321F1" w:rsidP="005321F1">
      <w:pPr>
        <w:pStyle w:val="dlPerson2"/>
      </w:pPr>
      <w:r>
        <w:t>First Secretary</w:t>
      </w:r>
    </w:p>
    <w:p w14:paraId="4A78F21F" w14:textId="5D24C240" w:rsidR="005321F1" w:rsidRDefault="005321F1" w:rsidP="005321F1">
      <w:pPr>
        <w:pStyle w:val="dlPerson2Last"/>
      </w:pPr>
      <w:r>
        <w:t>Head of Trade and Commercial Office</w:t>
      </w:r>
    </w:p>
    <w:p w14:paraId="663CFE6B" w14:textId="1158D4BA" w:rsidR="005321F1" w:rsidRDefault="005321F1" w:rsidP="005321F1">
      <w:pPr>
        <w:pStyle w:val="dlPerson"/>
      </w:pPr>
      <w:r>
        <w:t>Mr Gergely SCHUCHTÁR</w:t>
      </w:r>
    </w:p>
    <w:p w14:paraId="17E59F5E" w14:textId="5817EB28" w:rsidR="005321F1" w:rsidRDefault="005321F1" w:rsidP="005321F1">
      <w:pPr>
        <w:pStyle w:val="dlPerson2Last"/>
      </w:pPr>
      <w:r>
        <w:t>First Secretary</w:t>
      </w:r>
    </w:p>
    <w:p w14:paraId="28A55558" w14:textId="32549DBB" w:rsidR="005321F1" w:rsidRDefault="005321F1" w:rsidP="005321F1">
      <w:pPr>
        <w:pStyle w:val="dlPerson"/>
      </w:pPr>
      <w:r>
        <w:lastRenderedPageBreak/>
        <w:t>Mr Miroszláv FERKOV</w:t>
      </w:r>
    </w:p>
    <w:p w14:paraId="7333D98F" w14:textId="3454869B" w:rsidR="005321F1" w:rsidRDefault="005321F1" w:rsidP="005321F1">
      <w:pPr>
        <w:pStyle w:val="dlPerson2Last"/>
      </w:pPr>
      <w:r>
        <w:t>Second Secretary</w:t>
      </w:r>
    </w:p>
    <w:p w14:paraId="29BCBE2E" w14:textId="3A251E81" w:rsidR="005321F1" w:rsidRDefault="005321F1" w:rsidP="005321F1">
      <w:pPr>
        <w:pStyle w:val="dlPerson"/>
      </w:pPr>
      <w:r>
        <w:t>Mr Ádám Alex HORVÁTH</w:t>
      </w:r>
    </w:p>
    <w:p w14:paraId="3D101B99" w14:textId="3E57C025" w:rsidR="005321F1" w:rsidRDefault="005321F1" w:rsidP="005321F1">
      <w:pPr>
        <w:pStyle w:val="dlPerson2Last"/>
      </w:pPr>
      <w:r>
        <w:t>Attaché</w:t>
      </w:r>
    </w:p>
    <w:p w14:paraId="477315C5" w14:textId="7F8B5B09" w:rsidR="005321F1" w:rsidRDefault="005321F1" w:rsidP="005321F1">
      <w:pPr>
        <w:pStyle w:val="dlPerson"/>
      </w:pPr>
      <w:r>
        <w:t>Ms Tímea TIMÁR</w:t>
      </w:r>
    </w:p>
    <w:p w14:paraId="20305C09" w14:textId="26991EE6" w:rsidR="005321F1" w:rsidRDefault="005321F1" w:rsidP="005321F1">
      <w:pPr>
        <w:pStyle w:val="dlPerson2Last"/>
      </w:pPr>
      <w:r>
        <w:t>Attaché</w:t>
      </w:r>
    </w:p>
    <w:p w14:paraId="5B433632" w14:textId="0674FDEE" w:rsidR="005321F1" w:rsidRDefault="005321F1" w:rsidP="005321F1">
      <w:pPr>
        <w:pStyle w:val="dlPerson"/>
      </w:pPr>
      <w:r>
        <w:t>Ms Györgyi BALOGH</w:t>
      </w:r>
    </w:p>
    <w:p w14:paraId="513E3554" w14:textId="7C863B01" w:rsidR="005321F1" w:rsidRDefault="005321F1" w:rsidP="005321F1">
      <w:pPr>
        <w:pStyle w:val="dlPerson2Last"/>
      </w:pPr>
      <w:r>
        <w:t>Attaché</w:t>
      </w:r>
    </w:p>
    <w:p w14:paraId="44927EA3" w14:textId="015F560E" w:rsidR="005321F1" w:rsidRDefault="005321F1" w:rsidP="005321F1">
      <w:pPr>
        <w:pStyle w:val="dlPerson"/>
      </w:pPr>
      <w:r>
        <w:t>Mr Levente CSÁKI</w:t>
      </w:r>
    </w:p>
    <w:p w14:paraId="4174FB47" w14:textId="74D9D1B4" w:rsidR="005321F1" w:rsidRDefault="005321F1" w:rsidP="005321F1">
      <w:pPr>
        <w:pStyle w:val="dlPerson2Last"/>
      </w:pPr>
      <w:r>
        <w:t>Attaché</w:t>
      </w:r>
    </w:p>
    <w:p w14:paraId="634ED342" w14:textId="35841226" w:rsidR="005321F1" w:rsidRDefault="005321F1" w:rsidP="005321F1">
      <w:pPr>
        <w:pStyle w:val="MisijeNaslov"/>
      </w:pPr>
      <w:r>
        <w:br w:type="column"/>
      </w:r>
      <w:bookmarkStart w:id="65" w:name="_Toc227667531"/>
      <w:r>
        <w:lastRenderedPageBreak/>
        <w:t>Iceland</w:t>
      </w:r>
      <w:bookmarkEnd w:id="65"/>
    </w:p>
    <w:p w14:paraId="26B8FBDF" w14:textId="129E120A" w:rsidR="005321F1" w:rsidRDefault="005321F1" w:rsidP="005321F1">
      <w:pPr>
        <w:pStyle w:val="dlCaption"/>
      </w:pPr>
      <w:r>
        <w:t>EMBASSY OF ICELAND</w:t>
      </w:r>
    </w:p>
    <w:p w14:paraId="5526CA12" w14:textId="745642F1" w:rsidR="005321F1" w:rsidRDefault="005321F1" w:rsidP="005321F1">
      <w:pPr>
        <w:pStyle w:val="dlAddress"/>
      </w:pPr>
      <w:r>
        <w:t>AT-1010 VIENNA, Naglergasse 2/3/8</w:t>
      </w:r>
    </w:p>
    <w:p w14:paraId="2C53003A" w14:textId="373FAE9D" w:rsidR="005321F1" w:rsidRDefault="005321F1" w:rsidP="005321F1">
      <w:pPr>
        <w:pStyle w:val="dlPhone"/>
      </w:pPr>
      <w:r>
        <w:t>Tel: + 43 1 533 27 71</w:t>
      </w:r>
    </w:p>
    <w:p w14:paraId="211A8498" w14:textId="4B1B756D" w:rsidR="005321F1" w:rsidRDefault="005321F1" w:rsidP="005321F1">
      <w:pPr>
        <w:pStyle w:val="dlPhone"/>
      </w:pPr>
      <w:r>
        <w:t>E-mail: vienna@utn.is</w:t>
      </w:r>
    </w:p>
    <w:p w14:paraId="7774BC7F" w14:textId="54705589" w:rsidR="005321F1" w:rsidRDefault="005321F1" w:rsidP="005321F1">
      <w:pPr>
        <w:pStyle w:val="dlPerson"/>
      </w:pPr>
    </w:p>
    <w:p w14:paraId="748E5D48" w14:textId="5AFDC759" w:rsidR="005321F1" w:rsidRDefault="005321F1" w:rsidP="005321F1">
      <w:pPr>
        <w:pStyle w:val="dlPerson"/>
      </w:pPr>
      <w:r>
        <w:t>H. E. Ms Helga HAUKSDÓTTIR</w:t>
      </w:r>
    </w:p>
    <w:p w14:paraId="54D59A44" w14:textId="135B670D" w:rsidR="005321F1" w:rsidRDefault="005321F1" w:rsidP="005321F1">
      <w:pPr>
        <w:pStyle w:val="dlPerson2"/>
      </w:pPr>
      <w:r>
        <w:t>Ambassador Extraordinary and Plenipotentiary</w:t>
      </w:r>
    </w:p>
    <w:p w14:paraId="348D079C" w14:textId="6F21C2E9" w:rsidR="005321F1" w:rsidRDefault="005321F1" w:rsidP="005321F1">
      <w:pPr>
        <w:pStyle w:val="dlPerson2Last"/>
      </w:pPr>
      <w:r>
        <w:t>23 April 2025</w:t>
      </w:r>
    </w:p>
    <w:p w14:paraId="7D3F4FA4" w14:textId="74B4F253" w:rsidR="005321F1" w:rsidRDefault="005321F1" w:rsidP="005321F1">
      <w:pPr>
        <w:pStyle w:val="MisijeNaslov"/>
      </w:pPr>
      <w:r>
        <w:br w:type="column"/>
      </w:r>
      <w:bookmarkStart w:id="66" w:name="_Toc227667532"/>
      <w:r>
        <w:lastRenderedPageBreak/>
        <w:t>India</w:t>
      </w:r>
      <w:bookmarkEnd w:id="66"/>
    </w:p>
    <w:p w14:paraId="5CC152D3" w14:textId="4F9E6B1E" w:rsidR="005321F1" w:rsidRDefault="005321F1" w:rsidP="005321F1">
      <w:pPr>
        <w:pStyle w:val="dlCaption"/>
      </w:pPr>
      <w:r>
        <w:t>EMBASSY OF THE REPUBLIC OF INDIA</w:t>
      </w:r>
    </w:p>
    <w:p w14:paraId="0B8039D7" w14:textId="5D5D6E35" w:rsidR="005321F1" w:rsidRDefault="005321F1" w:rsidP="005321F1">
      <w:pPr>
        <w:pStyle w:val="dlAddress"/>
      </w:pPr>
      <w:r>
        <w:t>SI-1000 LJUBLJANA, Železna cesta 16</w:t>
      </w:r>
    </w:p>
    <w:p w14:paraId="6459BFF8" w14:textId="76A3AC5B" w:rsidR="005321F1" w:rsidRDefault="005321F1" w:rsidP="005321F1">
      <w:pPr>
        <w:pStyle w:val="dlOfficeHours"/>
      </w:pPr>
      <w:r>
        <w:t>Office hours: Monday – Friday 8.00 – 13.00 and 13.30 – 16.30</w:t>
      </w:r>
    </w:p>
    <w:p w14:paraId="00180E08" w14:textId="46964C80" w:rsidR="005321F1" w:rsidRDefault="005321F1" w:rsidP="005321F1">
      <w:pPr>
        <w:pStyle w:val="dlPhone"/>
      </w:pPr>
      <w:r>
        <w:t>Tel: + 386 1 513 31 10</w:t>
      </w:r>
    </w:p>
    <w:p w14:paraId="0F0198CE" w14:textId="4E001D05" w:rsidR="005321F1" w:rsidRDefault="005321F1" w:rsidP="005321F1">
      <w:pPr>
        <w:pStyle w:val="dlPhone"/>
      </w:pPr>
      <w:r>
        <w:t>Emergency number: + 386 30 313 103</w:t>
      </w:r>
    </w:p>
    <w:p w14:paraId="75662A12" w14:textId="332EBE08" w:rsidR="005321F1" w:rsidRDefault="005321F1" w:rsidP="005321F1">
      <w:pPr>
        <w:pStyle w:val="dlPhone"/>
      </w:pPr>
      <w:r>
        <w:t>E-mail: inf.ljubljana@mea.gov.in</w:t>
      </w:r>
    </w:p>
    <w:p w14:paraId="233D0CE7" w14:textId="35AC045E" w:rsidR="005321F1" w:rsidRDefault="005321F1" w:rsidP="005321F1">
      <w:pPr>
        <w:pStyle w:val="dlPhone"/>
      </w:pPr>
      <w:r>
        <w:t>Homepage: www.eoiljubljana.gov.in</w:t>
      </w:r>
    </w:p>
    <w:p w14:paraId="23306198" w14:textId="729A9B04" w:rsidR="005321F1" w:rsidRDefault="005321F1" w:rsidP="005321F1">
      <w:pPr>
        <w:pStyle w:val="dlUradCaption"/>
      </w:pPr>
      <w:r>
        <w:t>Consular Section</w:t>
      </w:r>
    </w:p>
    <w:p w14:paraId="3039D10E" w14:textId="20C3F539" w:rsidR="005321F1" w:rsidRDefault="005321F1" w:rsidP="005321F1">
      <w:pPr>
        <w:pStyle w:val="dlPhone"/>
      </w:pPr>
      <w:r>
        <w:t>Office hours: Wednesday and Friday 10.00 – 12.00 and 14.00 – 15.00</w:t>
      </w:r>
    </w:p>
    <w:p w14:paraId="18A35703" w14:textId="3E2F6502" w:rsidR="005321F1" w:rsidRDefault="005321F1" w:rsidP="005321F1">
      <w:pPr>
        <w:pStyle w:val="dlPhone"/>
      </w:pPr>
      <w:r>
        <w:t>Tel: + 386 1 513 31 20</w:t>
      </w:r>
    </w:p>
    <w:p w14:paraId="3B42D000" w14:textId="5EDD13C3" w:rsidR="005321F1" w:rsidRDefault="005321F1" w:rsidP="005321F1">
      <w:pPr>
        <w:pStyle w:val="dlPhone"/>
      </w:pPr>
      <w:r>
        <w:t>Emergency number: + 386 30 650 551</w:t>
      </w:r>
    </w:p>
    <w:p w14:paraId="624C14F3" w14:textId="15C19CB2" w:rsidR="005321F1" w:rsidRDefault="005321F1" w:rsidP="005321F1">
      <w:pPr>
        <w:pStyle w:val="dlPhone"/>
      </w:pPr>
      <w:r>
        <w:t>E-mail: cons.ljubljana@mea.gov.in</w:t>
      </w:r>
    </w:p>
    <w:p w14:paraId="3FA515CE" w14:textId="3B426211" w:rsidR="005321F1" w:rsidRDefault="005321F1" w:rsidP="005321F1">
      <w:pPr>
        <w:pStyle w:val="dlPerson"/>
      </w:pPr>
    </w:p>
    <w:p w14:paraId="7CB90508" w14:textId="6F3DB593" w:rsidR="005321F1" w:rsidRDefault="005321F1" w:rsidP="005321F1">
      <w:pPr>
        <w:pStyle w:val="dlPerson"/>
      </w:pPr>
      <w:r>
        <w:t>H. E. Mr Amit NARANG</w:t>
      </w:r>
    </w:p>
    <w:p w14:paraId="2D6BBBA5" w14:textId="3FA4AE3B" w:rsidR="005321F1" w:rsidRDefault="005321F1" w:rsidP="005321F1">
      <w:pPr>
        <w:pStyle w:val="dlPerson2"/>
      </w:pPr>
      <w:r>
        <w:t>Ambassador Extraordinary and Plenipotentiary</w:t>
      </w:r>
    </w:p>
    <w:p w14:paraId="2BBCDF55" w14:textId="65F6F86C" w:rsidR="005321F1" w:rsidRDefault="005321F1" w:rsidP="005321F1">
      <w:pPr>
        <w:pStyle w:val="dlPerson2Last"/>
      </w:pPr>
      <w:r>
        <w:t>17 March 2025</w:t>
      </w:r>
    </w:p>
    <w:p w14:paraId="4EA53A79" w14:textId="1251C4BB" w:rsidR="005321F1" w:rsidRDefault="005321F1" w:rsidP="005321F1">
      <w:pPr>
        <w:pStyle w:val="dlPerson"/>
      </w:pPr>
      <w:r>
        <w:t>Ms Uma DHYANI</w:t>
      </w:r>
    </w:p>
    <w:p w14:paraId="65F4EDB5" w14:textId="1DDA20E1" w:rsidR="005321F1" w:rsidRDefault="005321F1" w:rsidP="005321F1">
      <w:pPr>
        <w:pStyle w:val="dlPerson2Last"/>
      </w:pPr>
      <w:r>
        <w:t>Second Secretary</w:t>
      </w:r>
    </w:p>
    <w:p w14:paraId="542C2776" w14:textId="4993CE02" w:rsidR="005321F1" w:rsidRDefault="005321F1" w:rsidP="005321F1">
      <w:pPr>
        <w:pStyle w:val="dlPerson"/>
      </w:pPr>
      <w:r>
        <w:t>Mr Sanjeet KUMAR</w:t>
      </w:r>
    </w:p>
    <w:p w14:paraId="4652F320" w14:textId="4FFAC97F" w:rsidR="005321F1" w:rsidRDefault="005321F1" w:rsidP="005321F1">
      <w:pPr>
        <w:pStyle w:val="dlPerson2Last"/>
      </w:pPr>
      <w:r>
        <w:t>Second Secretary</w:t>
      </w:r>
    </w:p>
    <w:p w14:paraId="6310F8F5" w14:textId="3129BEEC" w:rsidR="005321F1" w:rsidRDefault="005321F1" w:rsidP="005321F1">
      <w:pPr>
        <w:pStyle w:val="dlPerson"/>
      </w:pPr>
      <w:r>
        <w:t>Ms Janaki MANRAL</w:t>
      </w:r>
    </w:p>
    <w:p w14:paraId="298E3F26" w14:textId="556C1BFF" w:rsidR="005321F1" w:rsidRDefault="005321F1" w:rsidP="005321F1">
      <w:pPr>
        <w:pStyle w:val="dlPerson2Last"/>
      </w:pPr>
      <w:r>
        <w:t>Attaché</w:t>
      </w:r>
    </w:p>
    <w:p w14:paraId="2F7ADBBB" w14:textId="06D13ED9" w:rsidR="005321F1" w:rsidRDefault="005321F1" w:rsidP="005321F1">
      <w:pPr>
        <w:pStyle w:val="MisijeNaslov"/>
      </w:pPr>
      <w:r>
        <w:br w:type="column"/>
      </w:r>
      <w:bookmarkStart w:id="67" w:name="_Toc227667533"/>
      <w:r>
        <w:lastRenderedPageBreak/>
        <w:t>Indonesia</w:t>
      </w:r>
      <w:bookmarkEnd w:id="67"/>
    </w:p>
    <w:p w14:paraId="2464C6DA" w14:textId="6CBA736F" w:rsidR="005321F1" w:rsidRDefault="005321F1" w:rsidP="005321F1">
      <w:pPr>
        <w:pStyle w:val="dlCaption"/>
      </w:pPr>
      <w:r>
        <w:t>EMBASSY OF THE REPUBLIC OF INDONESIA</w:t>
      </w:r>
    </w:p>
    <w:p w14:paraId="47EB6242" w14:textId="30A3B338" w:rsidR="005321F1" w:rsidRDefault="005321F1" w:rsidP="005321F1">
      <w:pPr>
        <w:pStyle w:val="dlAddress"/>
      </w:pPr>
      <w:r>
        <w:t>AT-1180 VIENNA, Gustav Tschermak Gasse 5–7</w:t>
      </w:r>
    </w:p>
    <w:p w14:paraId="131F335A" w14:textId="73101FCC" w:rsidR="005321F1" w:rsidRDefault="005321F1" w:rsidP="005321F1">
      <w:pPr>
        <w:pStyle w:val="dlOfficeHours"/>
      </w:pPr>
      <w:r>
        <w:t>Office hours: Monday – Thursday 9.00 – 16.30, Friday 9.00 – 17.00</w:t>
      </w:r>
    </w:p>
    <w:p w14:paraId="4CA0BD42" w14:textId="2E031187" w:rsidR="005321F1" w:rsidRDefault="005321F1" w:rsidP="005321F1">
      <w:pPr>
        <w:pStyle w:val="dlPhone"/>
      </w:pPr>
      <w:r>
        <w:t>Tel: + 43 1 476 23</w:t>
      </w:r>
    </w:p>
    <w:p w14:paraId="46C428DB" w14:textId="7C4FF9D6" w:rsidR="005321F1" w:rsidRDefault="005321F1" w:rsidP="005321F1">
      <w:pPr>
        <w:pStyle w:val="dlPhone"/>
      </w:pPr>
      <w:r>
        <w:t>Emergency number: + 43 676 3401 946</w:t>
      </w:r>
    </w:p>
    <w:p w14:paraId="2330715E" w14:textId="23E8EA3E" w:rsidR="005321F1" w:rsidRDefault="005321F1" w:rsidP="005321F1">
      <w:pPr>
        <w:pStyle w:val="dlPhone"/>
      </w:pPr>
      <w:r>
        <w:t>Fax: + 43 1 479 05 57</w:t>
      </w:r>
    </w:p>
    <w:p w14:paraId="396F1DD2" w14:textId="52742D5B" w:rsidR="005321F1" w:rsidRDefault="005321F1" w:rsidP="005321F1">
      <w:pPr>
        <w:pStyle w:val="dlPhone"/>
      </w:pPr>
      <w:r>
        <w:t>E-mail: wina.kbri@kemlu.go.id</w:t>
      </w:r>
    </w:p>
    <w:p w14:paraId="4DFCEC60" w14:textId="0A6163AA" w:rsidR="005321F1" w:rsidRDefault="005321F1" w:rsidP="005321F1">
      <w:pPr>
        <w:pStyle w:val="dlPhone"/>
      </w:pPr>
      <w:r>
        <w:t>Homepage: https://www.kemlu.go.id/vienna/en</w:t>
      </w:r>
    </w:p>
    <w:p w14:paraId="553915FF" w14:textId="4BF3B4C2" w:rsidR="005321F1" w:rsidRDefault="005321F1" w:rsidP="005321F1">
      <w:pPr>
        <w:pStyle w:val="dlUradCaption"/>
      </w:pPr>
      <w:r>
        <w:t>Consular Section</w:t>
      </w:r>
    </w:p>
    <w:p w14:paraId="5F6A4A3F" w14:textId="5AC0E854" w:rsidR="005321F1" w:rsidRDefault="005321F1" w:rsidP="005321F1">
      <w:pPr>
        <w:pStyle w:val="dlPhone"/>
      </w:pPr>
      <w:r>
        <w:t>Office hours: Monday – Friday 8.30 – 17.00</w:t>
      </w:r>
    </w:p>
    <w:p w14:paraId="359DB4C2" w14:textId="7E2C52EF" w:rsidR="005321F1" w:rsidRDefault="005321F1" w:rsidP="005321F1">
      <w:pPr>
        <w:pStyle w:val="dlPerson"/>
      </w:pPr>
    </w:p>
    <w:p w14:paraId="0576A093" w14:textId="48B341EC" w:rsidR="005321F1" w:rsidRDefault="005321F1" w:rsidP="005321F1">
      <w:pPr>
        <w:pStyle w:val="dlPerson"/>
      </w:pPr>
      <w:r>
        <w:t>H. E. Mr Damos Dumoli AGUSMAN</w:t>
      </w:r>
    </w:p>
    <w:p w14:paraId="1FF4CCEF" w14:textId="369ECA72" w:rsidR="005321F1" w:rsidRDefault="005321F1" w:rsidP="005321F1">
      <w:pPr>
        <w:pStyle w:val="dlPerson2"/>
      </w:pPr>
      <w:r>
        <w:t>Ambassador Extraordinary and Plenipotentiary</w:t>
      </w:r>
    </w:p>
    <w:p w14:paraId="04C945CB" w14:textId="354C0CA3" w:rsidR="005321F1" w:rsidRDefault="005321F1" w:rsidP="005321F1">
      <w:pPr>
        <w:pStyle w:val="dlPerson2Last"/>
      </w:pPr>
      <w:r>
        <w:t>20 April 2022</w:t>
      </w:r>
    </w:p>
    <w:p w14:paraId="418DAAD9" w14:textId="1977ED7F" w:rsidR="005321F1" w:rsidRDefault="005321F1" w:rsidP="005321F1">
      <w:pPr>
        <w:pStyle w:val="dlPerson"/>
      </w:pPr>
      <w:r>
        <w:t>Mr Akio Alfiano TAMALA</w:t>
      </w:r>
    </w:p>
    <w:p w14:paraId="28DEF00A" w14:textId="4A8FC920" w:rsidR="005321F1" w:rsidRDefault="005321F1" w:rsidP="005321F1">
      <w:pPr>
        <w:pStyle w:val="dlPerson2Last"/>
      </w:pPr>
      <w:r>
        <w:t>Minister</w:t>
      </w:r>
    </w:p>
    <w:p w14:paraId="0923B4E2" w14:textId="3F91141C" w:rsidR="005321F1" w:rsidRDefault="005321F1" w:rsidP="005321F1">
      <w:pPr>
        <w:pStyle w:val="MisijeNaslov"/>
      </w:pPr>
      <w:r>
        <w:br w:type="column"/>
      </w:r>
      <w:bookmarkStart w:id="68" w:name="_Toc227667534"/>
      <w:r>
        <w:lastRenderedPageBreak/>
        <w:t>Iran</w:t>
      </w:r>
      <w:bookmarkEnd w:id="68"/>
    </w:p>
    <w:p w14:paraId="3BBD4B24" w14:textId="42E6B356" w:rsidR="005321F1" w:rsidRDefault="005321F1" w:rsidP="005321F1">
      <w:pPr>
        <w:pStyle w:val="dlCaption"/>
      </w:pPr>
      <w:r>
        <w:t>EMBASSY OF THE ISLAMIC REPUBLIC OF IRAN</w:t>
      </w:r>
    </w:p>
    <w:p w14:paraId="277AC67B" w14:textId="75743EDC" w:rsidR="005321F1" w:rsidRDefault="005321F1" w:rsidP="005321F1">
      <w:pPr>
        <w:pStyle w:val="dlAddress"/>
      </w:pPr>
      <w:r>
        <w:t>SI-1000 LJUBLJANA, Tolstojeva ulica 8</w:t>
      </w:r>
    </w:p>
    <w:p w14:paraId="079C7E81" w14:textId="3A114574" w:rsidR="005321F1" w:rsidRDefault="005321F1" w:rsidP="005321F1">
      <w:pPr>
        <w:pStyle w:val="dlOfficeHours"/>
      </w:pPr>
      <w:r>
        <w:t>Office hours: Monday – Friday 8.00 – 16.30</w:t>
      </w:r>
    </w:p>
    <w:p w14:paraId="43A2433D" w14:textId="199B872A" w:rsidR="005321F1" w:rsidRDefault="005321F1" w:rsidP="005321F1">
      <w:pPr>
        <w:pStyle w:val="dlPhone"/>
      </w:pPr>
      <w:r>
        <w:t>Tel: + 386 1 589 71 00, + 386 30 60 30 12</w:t>
      </w:r>
    </w:p>
    <w:p w14:paraId="7E9D1A24" w14:textId="74D1939C" w:rsidR="005321F1" w:rsidRDefault="005321F1" w:rsidP="005321F1">
      <w:pPr>
        <w:pStyle w:val="dlPhone"/>
      </w:pPr>
      <w:r>
        <w:t>Fax: + 386 1 589 71 06</w:t>
      </w:r>
    </w:p>
    <w:p w14:paraId="2718C8A0" w14:textId="22BCDE87" w:rsidR="005321F1" w:rsidRDefault="005321F1" w:rsidP="005321F1">
      <w:pPr>
        <w:pStyle w:val="dlPhone"/>
      </w:pPr>
      <w:r>
        <w:t>E-mail: iranemb.lju@mfa.gov.ir</w:t>
      </w:r>
    </w:p>
    <w:p w14:paraId="42B1AEE5" w14:textId="56F4F3D0" w:rsidR="005321F1" w:rsidRDefault="005321F1" w:rsidP="005321F1">
      <w:pPr>
        <w:pStyle w:val="dlPhone"/>
      </w:pPr>
      <w:r>
        <w:t>Homepage: www.ljubljana.mfa.ir</w:t>
      </w:r>
    </w:p>
    <w:p w14:paraId="0E3A5193" w14:textId="48D61F33" w:rsidR="005321F1" w:rsidRDefault="005321F1" w:rsidP="005321F1">
      <w:pPr>
        <w:pStyle w:val="dlUradCaption"/>
      </w:pPr>
      <w:r>
        <w:t>Consular Section</w:t>
      </w:r>
    </w:p>
    <w:p w14:paraId="5977CFC0" w14:textId="4E8F30AF" w:rsidR="005321F1" w:rsidRDefault="005321F1" w:rsidP="005321F1">
      <w:pPr>
        <w:pStyle w:val="dlPhone"/>
      </w:pPr>
      <w:r>
        <w:t>Office hours: Monday, Wednesday, Friday 9.00 – 13.00</w:t>
      </w:r>
    </w:p>
    <w:p w14:paraId="664B995D" w14:textId="7D478549" w:rsidR="005321F1" w:rsidRDefault="005321F1" w:rsidP="005321F1">
      <w:pPr>
        <w:pStyle w:val="dlPerson"/>
      </w:pPr>
    </w:p>
    <w:p w14:paraId="3BD12F11" w14:textId="27638B43" w:rsidR="005321F1" w:rsidRDefault="005321F1" w:rsidP="005321F1">
      <w:pPr>
        <w:pStyle w:val="dlPerson"/>
      </w:pPr>
      <w:r>
        <w:t>H. E. Ms Marzieh AFKHAM</w:t>
      </w:r>
    </w:p>
    <w:p w14:paraId="30E2444F" w14:textId="46CCF70A" w:rsidR="005321F1" w:rsidRDefault="005321F1" w:rsidP="005321F1">
      <w:pPr>
        <w:pStyle w:val="dlPerson2"/>
      </w:pPr>
      <w:r>
        <w:t>Ambassador Extraordinary and Plenipotentiary</w:t>
      </w:r>
    </w:p>
    <w:p w14:paraId="402E0809" w14:textId="60BE4B07" w:rsidR="005321F1" w:rsidRDefault="005321F1" w:rsidP="005321F1">
      <w:pPr>
        <w:pStyle w:val="dlPerson2Last"/>
      </w:pPr>
      <w:r>
        <w:t>23 April 2025</w:t>
      </w:r>
    </w:p>
    <w:p w14:paraId="7F51284D" w14:textId="4FFC62A1" w:rsidR="005321F1" w:rsidRDefault="005321F1" w:rsidP="005321F1">
      <w:pPr>
        <w:pStyle w:val="dlPerson"/>
      </w:pPr>
      <w:r>
        <w:t>Mr Reza NADEMI</w:t>
      </w:r>
    </w:p>
    <w:p w14:paraId="20609E4C" w14:textId="286C0A49" w:rsidR="005321F1" w:rsidRDefault="005321F1" w:rsidP="005321F1">
      <w:pPr>
        <w:pStyle w:val="dlPerson2Last"/>
      </w:pPr>
      <w:r>
        <w:t>First Counsellor</w:t>
      </w:r>
    </w:p>
    <w:p w14:paraId="53D36C35" w14:textId="05EBB955" w:rsidR="005321F1" w:rsidRDefault="005321F1" w:rsidP="005321F1">
      <w:pPr>
        <w:pStyle w:val="dlPerson"/>
      </w:pPr>
      <w:r>
        <w:t>Mr Mohammad ASKARI</w:t>
      </w:r>
    </w:p>
    <w:p w14:paraId="3F319911" w14:textId="1BACBA42" w:rsidR="005321F1" w:rsidRDefault="005321F1" w:rsidP="005321F1">
      <w:pPr>
        <w:pStyle w:val="dlPerson2Last"/>
      </w:pPr>
      <w:r>
        <w:t>Third Counsellor</w:t>
      </w:r>
    </w:p>
    <w:p w14:paraId="4C722D33" w14:textId="5F5E6B7C" w:rsidR="005321F1" w:rsidRDefault="005321F1" w:rsidP="005321F1">
      <w:pPr>
        <w:pStyle w:val="dlPerson"/>
      </w:pPr>
      <w:r>
        <w:t>Colonel Seyed Majid PEYROU DARVISH</w:t>
      </w:r>
    </w:p>
    <w:p w14:paraId="444E5501" w14:textId="3E4E96B8" w:rsidR="005321F1" w:rsidRDefault="005321F1" w:rsidP="005321F1">
      <w:pPr>
        <w:pStyle w:val="dlPerson2"/>
      </w:pPr>
      <w:r>
        <w:t>Military Attaché</w:t>
      </w:r>
    </w:p>
    <w:p w14:paraId="67F8DC4B" w14:textId="0C499846" w:rsidR="005321F1" w:rsidRDefault="005321F1" w:rsidP="005321F1">
      <w:pPr>
        <w:pStyle w:val="dlPerson2Last"/>
      </w:pPr>
      <w:r>
        <w:t>with residence in Vienna</w:t>
      </w:r>
    </w:p>
    <w:p w14:paraId="7E636215" w14:textId="232DE58D" w:rsidR="005321F1" w:rsidRDefault="005321F1" w:rsidP="005321F1">
      <w:pPr>
        <w:pStyle w:val="MisijeNaslov"/>
      </w:pPr>
      <w:r>
        <w:br w:type="column"/>
      </w:r>
      <w:bookmarkStart w:id="69" w:name="_Toc227667535"/>
      <w:r>
        <w:lastRenderedPageBreak/>
        <w:t>Iraq</w:t>
      </w:r>
      <w:bookmarkEnd w:id="69"/>
    </w:p>
    <w:p w14:paraId="32CC276B" w14:textId="6F8D5036" w:rsidR="005321F1" w:rsidRDefault="005321F1" w:rsidP="005321F1">
      <w:pPr>
        <w:pStyle w:val="dlCaption"/>
      </w:pPr>
      <w:r>
        <w:t>EMBASSY OF THE REPUBLIC OF IRAQ</w:t>
      </w:r>
    </w:p>
    <w:p w14:paraId="1B4B2B58" w14:textId="4EDE0B5C" w:rsidR="005321F1" w:rsidRDefault="005321F1" w:rsidP="005321F1">
      <w:pPr>
        <w:pStyle w:val="dlAddress"/>
      </w:pPr>
      <w:r>
        <w:t>AT-1010 VIENNA, Johannesgasse 26 (P.O. Box 322)</w:t>
      </w:r>
    </w:p>
    <w:p w14:paraId="3766A004" w14:textId="0DF201C3" w:rsidR="005321F1" w:rsidRDefault="005321F1" w:rsidP="005321F1">
      <w:pPr>
        <w:pStyle w:val="dlOfficeHours"/>
      </w:pPr>
      <w:r>
        <w:t>Office Hours: Monday – Friday 9.00 – 15.00</w:t>
      </w:r>
    </w:p>
    <w:p w14:paraId="183A58E7" w14:textId="455DF3BB" w:rsidR="005321F1" w:rsidRDefault="005321F1" w:rsidP="005321F1">
      <w:pPr>
        <w:pStyle w:val="dlPhone"/>
      </w:pPr>
      <w:r>
        <w:t>Tel: + 43 1 713 81 95</w:t>
      </w:r>
    </w:p>
    <w:p w14:paraId="405C1C5C" w14:textId="524DAD88" w:rsidR="005321F1" w:rsidRDefault="005321F1" w:rsidP="005321F1">
      <w:pPr>
        <w:pStyle w:val="dlPhone"/>
      </w:pPr>
      <w:r>
        <w:t>Fax: + 43 1 713 82 08</w:t>
      </w:r>
    </w:p>
    <w:p w14:paraId="09072149" w14:textId="7032EE50" w:rsidR="005321F1" w:rsidRDefault="005321F1" w:rsidP="005321F1">
      <w:pPr>
        <w:pStyle w:val="dlPhone"/>
      </w:pPr>
      <w:r>
        <w:t>E-mail: office@iraqembassy.at, info@iraqembassy.at</w:t>
      </w:r>
    </w:p>
    <w:p w14:paraId="6CED5C2F" w14:textId="5164BAE3" w:rsidR="005321F1" w:rsidRDefault="005321F1" w:rsidP="005321F1">
      <w:pPr>
        <w:pStyle w:val="dlPhone"/>
      </w:pPr>
      <w:r>
        <w:t>Homepage: www.mofa.gov.iq/vienna/en/</w:t>
      </w:r>
    </w:p>
    <w:p w14:paraId="2062673D" w14:textId="20F24359" w:rsidR="005321F1" w:rsidRDefault="005321F1" w:rsidP="005321F1">
      <w:pPr>
        <w:pStyle w:val="dlUradCaption"/>
      </w:pPr>
      <w:r>
        <w:t>Consular Section</w:t>
      </w:r>
    </w:p>
    <w:p w14:paraId="090E7498" w14:textId="0DA5958A" w:rsidR="005321F1" w:rsidRDefault="005321F1" w:rsidP="005321F1">
      <w:pPr>
        <w:pStyle w:val="dlPhone"/>
      </w:pPr>
      <w:r>
        <w:t>E-mail: konsulat@iraqembassy.at</w:t>
      </w:r>
    </w:p>
    <w:p w14:paraId="24668D2D" w14:textId="0D42BA1D" w:rsidR="005321F1" w:rsidRDefault="005321F1" w:rsidP="005321F1">
      <w:pPr>
        <w:pStyle w:val="dlPerson"/>
      </w:pPr>
    </w:p>
    <w:p w14:paraId="53EA97F1" w14:textId="796E5F55" w:rsidR="005321F1" w:rsidRDefault="005321F1" w:rsidP="005321F1">
      <w:pPr>
        <w:pStyle w:val="dlPerson"/>
      </w:pPr>
      <w:r>
        <w:t>Mr Rahman Loan Muhsin JOTHERY</w:t>
      </w:r>
    </w:p>
    <w:p w14:paraId="1A4C263C" w14:textId="62CE69D3" w:rsidR="005321F1" w:rsidRDefault="005321F1" w:rsidP="005321F1">
      <w:pPr>
        <w:pStyle w:val="dlPerson2"/>
      </w:pPr>
      <w:r>
        <w:t>Counsellor</w:t>
      </w:r>
    </w:p>
    <w:p w14:paraId="23BEA1FD" w14:textId="70470C3E" w:rsidR="005321F1" w:rsidRDefault="005321F1" w:rsidP="005321F1">
      <w:pPr>
        <w:pStyle w:val="dlPerson2Last"/>
      </w:pPr>
      <w:r>
        <w:t>Chargé d'Affaires a.i.</w:t>
      </w:r>
    </w:p>
    <w:p w14:paraId="70AD8B39" w14:textId="7217F91D" w:rsidR="005321F1" w:rsidRDefault="005321F1" w:rsidP="005321F1">
      <w:pPr>
        <w:pStyle w:val="dlPerson"/>
      </w:pPr>
      <w:r>
        <w:t>Mr Ziad Tarq Khalel AL-ADHAMY</w:t>
      </w:r>
    </w:p>
    <w:p w14:paraId="1CBCB2B1" w14:textId="79B40C7A" w:rsidR="005321F1" w:rsidRDefault="005321F1" w:rsidP="005321F1">
      <w:pPr>
        <w:pStyle w:val="dlPerson2Last"/>
      </w:pPr>
      <w:r>
        <w:t>Counsellor</w:t>
      </w:r>
    </w:p>
    <w:p w14:paraId="0B4FA2E1" w14:textId="4F6DA7A6" w:rsidR="005321F1" w:rsidRDefault="005321F1" w:rsidP="005321F1">
      <w:pPr>
        <w:pStyle w:val="MisijeNaslov"/>
      </w:pPr>
      <w:r>
        <w:br w:type="column"/>
      </w:r>
      <w:bookmarkStart w:id="70" w:name="_Toc227667536"/>
      <w:r>
        <w:lastRenderedPageBreak/>
        <w:t>Ireland</w:t>
      </w:r>
      <w:bookmarkEnd w:id="70"/>
    </w:p>
    <w:p w14:paraId="3CC5582E" w14:textId="7282B8D6" w:rsidR="005321F1" w:rsidRDefault="005321F1" w:rsidP="005321F1">
      <w:pPr>
        <w:pStyle w:val="dlCaption"/>
      </w:pPr>
      <w:r>
        <w:t>EMBASSY OF IRELAND</w:t>
      </w:r>
    </w:p>
    <w:p w14:paraId="1BF9EA3F" w14:textId="4D6F6D51" w:rsidR="005321F1" w:rsidRDefault="005321F1" w:rsidP="005321F1">
      <w:pPr>
        <w:pStyle w:val="dlAddress"/>
      </w:pPr>
      <w:r>
        <w:t>SI-1000 LJUBLJANA, Palača Kapitelj, Poljanski nasip 6</w:t>
      </w:r>
    </w:p>
    <w:p w14:paraId="46C18807" w14:textId="683D2509" w:rsidR="005321F1" w:rsidRDefault="005321F1" w:rsidP="005321F1">
      <w:pPr>
        <w:pStyle w:val="dlOfficeHours"/>
      </w:pPr>
      <w:r>
        <w:t>Office hours: Monday – Friday 9.00 – 12.30 and 14.30 – 16.00</w:t>
      </w:r>
    </w:p>
    <w:p w14:paraId="0CC2C468" w14:textId="334059BC" w:rsidR="005321F1" w:rsidRDefault="005321F1" w:rsidP="005321F1">
      <w:pPr>
        <w:pStyle w:val="dlPhone"/>
      </w:pPr>
      <w:r>
        <w:t>Tel: + 386 1 300 89 70</w:t>
      </w:r>
    </w:p>
    <w:p w14:paraId="46BF578A" w14:textId="2945179B" w:rsidR="005321F1" w:rsidRDefault="005321F1" w:rsidP="005321F1">
      <w:pPr>
        <w:pStyle w:val="dlPhone"/>
      </w:pPr>
      <w:r>
        <w:t>E-mail: ljubljanaembassy@dfa.ie</w:t>
      </w:r>
    </w:p>
    <w:p w14:paraId="5AA7518D" w14:textId="250E7CE6" w:rsidR="005321F1" w:rsidRDefault="005321F1" w:rsidP="005321F1">
      <w:pPr>
        <w:pStyle w:val="dlPhone"/>
      </w:pPr>
      <w:r>
        <w:t>Homepage: https://www.ireland.ie/en/slovenia/ljubljana/</w:t>
      </w:r>
    </w:p>
    <w:p w14:paraId="37DA5740" w14:textId="4E5207F8" w:rsidR="005321F1" w:rsidRDefault="005321F1" w:rsidP="005321F1">
      <w:pPr>
        <w:pStyle w:val="dlPerson"/>
      </w:pPr>
    </w:p>
    <w:p w14:paraId="3C088724" w14:textId="20DBAA72" w:rsidR="005321F1" w:rsidRDefault="005321F1" w:rsidP="005321F1">
      <w:pPr>
        <w:pStyle w:val="dlPerson"/>
      </w:pPr>
      <w:r>
        <w:t>H. E. Ms Caroline PHELAN</w:t>
      </w:r>
    </w:p>
    <w:p w14:paraId="26269E00" w14:textId="2AE16803" w:rsidR="005321F1" w:rsidRDefault="005321F1" w:rsidP="005321F1">
      <w:pPr>
        <w:pStyle w:val="dlPerson2"/>
      </w:pPr>
      <w:r>
        <w:t>Ambassador Extraordinary and Plenipotentiary</w:t>
      </w:r>
    </w:p>
    <w:p w14:paraId="245FF5C3" w14:textId="65DE9F39" w:rsidR="005321F1" w:rsidRDefault="005321F1" w:rsidP="005321F1">
      <w:pPr>
        <w:pStyle w:val="dlPerson2Last"/>
      </w:pPr>
      <w:r>
        <w:t>26 August 2025</w:t>
      </w:r>
    </w:p>
    <w:p w14:paraId="288F3FE6" w14:textId="1B456444" w:rsidR="005321F1" w:rsidRDefault="005321F1" w:rsidP="005321F1">
      <w:pPr>
        <w:pStyle w:val="dlPerson"/>
      </w:pPr>
      <w:r>
        <w:t>Mr Kevin Michael HENNESSY</w:t>
      </w:r>
    </w:p>
    <w:p w14:paraId="5024333C" w14:textId="61E95235" w:rsidR="005321F1" w:rsidRDefault="005321F1" w:rsidP="005321F1">
      <w:pPr>
        <w:pStyle w:val="dlPerson2Last"/>
      </w:pPr>
      <w:r>
        <w:t>Second Secretary</w:t>
      </w:r>
    </w:p>
    <w:p w14:paraId="4F03971E" w14:textId="098E5A8C" w:rsidR="005321F1" w:rsidRDefault="005321F1" w:rsidP="005321F1">
      <w:pPr>
        <w:pStyle w:val="MisijeNaslov"/>
      </w:pPr>
      <w:r>
        <w:br w:type="column"/>
      </w:r>
      <w:bookmarkStart w:id="71" w:name="_Toc227667537"/>
      <w:r>
        <w:lastRenderedPageBreak/>
        <w:t>Israel</w:t>
      </w:r>
      <w:bookmarkEnd w:id="71"/>
    </w:p>
    <w:p w14:paraId="35346641" w14:textId="5CF85BC2" w:rsidR="005321F1" w:rsidRDefault="005321F1" w:rsidP="005321F1">
      <w:pPr>
        <w:pStyle w:val="dlCaption"/>
      </w:pPr>
      <w:r>
        <w:t>EMBASSY OF THE STATE OF ISRAEL</w:t>
      </w:r>
    </w:p>
    <w:p w14:paraId="3EE50D4C" w14:textId="3D9AF23B" w:rsidR="005321F1" w:rsidRDefault="005321F1" w:rsidP="005321F1">
      <w:pPr>
        <w:pStyle w:val="dlAddress"/>
      </w:pPr>
      <w:r>
        <w:t>AT-1180 VIENNA, Anton Frank Gasse 20</w:t>
      </w:r>
    </w:p>
    <w:p w14:paraId="7C4B9CEB" w14:textId="701B3E6D" w:rsidR="005321F1" w:rsidRDefault="005321F1" w:rsidP="005321F1">
      <w:pPr>
        <w:pStyle w:val="dlOfficeHours"/>
      </w:pPr>
      <w:r>
        <w:t>Office hours: Monday – Friday 8.15 – 16.45</w:t>
      </w:r>
    </w:p>
    <w:p w14:paraId="6036D880" w14:textId="6C092683" w:rsidR="005321F1" w:rsidRDefault="005321F1" w:rsidP="005321F1">
      <w:pPr>
        <w:pStyle w:val="dlPhone"/>
      </w:pPr>
      <w:r>
        <w:t>Tel: + 43 1 47 64 60 542, + 43 1 47 64 65 00</w:t>
      </w:r>
    </w:p>
    <w:p w14:paraId="36174F93" w14:textId="40F63525" w:rsidR="005321F1" w:rsidRDefault="005321F1" w:rsidP="005321F1">
      <w:pPr>
        <w:pStyle w:val="dlPhone"/>
      </w:pPr>
      <w:r>
        <w:t>E-mail: ambassador-slovenia-assistant@vienna.mfa.gov.il</w:t>
      </w:r>
    </w:p>
    <w:p w14:paraId="4061B544" w14:textId="18FDFD8A" w:rsidR="005321F1" w:rsidRDefault="005321F1" w:rsidP="005321F1">
      <w:pPr>
        <w:pStyle w:val="dlUradCaption"/>
      </w:pPr>
      <w:r>
        <w:t>Consular Section</w:t>
      </w:r>
    </w:p>
    <w:p w14:paraId="62F463A2" w14:textId="78FA74D6" w:rsidR="005321F1" w:rsidRDefault="005321F1" w:rsidP="005321F1">
      <w:pPr>
        <w:pStyle w:val="dlPhone"/>
      </w:pPr>
      <w:r>
        <w:t>Office hours: Monday – Friday 9.00 – 12.00</w:t>
      </w:r>
    </w:p>
    <w:p w14:paraId="3B61345F" w14:textId="27C8A1EC" w:rsidR="005321F1" w:rsidRDefault="005321F1" w:rsidP="005321F1">
      <w:pPr>
        <w:pStyle w:val="dlPhone"/>
      </w:pPr>
      <w:r>
        <w:t>Tel: + 43 1 47 64 60 587</w:t>
      </w:r>
    </w:p>
    <w:p w14:paraId="56F898D9" w14:textId="7352CFBE" w:rsidR="005321F1" w:rsidRDefault="005321F1" w:rsidP="005321F1">
      <w:pPr>
        <w:pStyle w:val="dlPhone"/>
      </w:pPr>
      <w:r>
        <w:t>Emergency number: + 43 1 47 64 60 502, + 436 676 65 22 124</w:t>
      </w:r>
    </w:p>
    <w:p w14:paraId="4AF8AF73" w14:textId="715A2173" w:rsidR="005321F1" w:rsidRDefault="005321F1" w:rsidP="005321F1">
      <w:pPr>
        <w:pStyle w:val="dlPhone"/>
      </w:pPr>
      <w:r>
        <w:t>Fax: + 43 1 47 64 60 575</w:t>
      </w:r>
    </w:p>
    <w:p w14:paraId="29C2353C" w14:textId="63EBCA49" w:rsidR="005321F1" w:rsidRDefault="005321F1" w:rsidP="005321F1">
      <w:pPr>
        <w:pStyle w:val="dlPhone"/>
      </w:pPr>
      <w:r>
        <w:t>E-mail: consular@vienna.mfa.gov.il</w:t>
      </w:r>
    </w:p>
    <w:p w14:paraId="67BC3041" w14:textId="0044CF6D" w:rsidR="005321F1" w:rsidRDefault="005321F1" w:rsidP="005321F1">
      <w:pPr>
        <w:pStyle w:val="dlPhone"/>
      </w:pPr>
      <w:r>
        <w:t>Homepage: https://new.embassies.gov.il/austria/en/services</w:t>
      </w:r>
    </w:p>
    <w:p w14:paraId="6AD643F0" w14:textId="4E723BC6" w:rsidR="005321F1" w:rsidRDefault="005321F1" w:rsidP="005321F1">
      <w:pPr>
        <w:pStyle w:val="dlUradCaption"/>
      </w:pPr>
      <w:r>
        <w:t>Ministry of Foreign Affairs of the State of Israel</w:t>
      </w:r>
    </w:p>
    <w:p w14:paraId="0F6BEC4E" w14:textId="70336EE7" w:rsidR="005321F1" w:rsidRDefault="005321F1" w:rsidP="005321F1">
      <w:pPr>
        <w:pStyle w:val="dlPhone"/>
      </w:pPr>
      <w:r>
        <w:t>IL-91035 JERUSALEM, 9 Yitzhak Rabin Blvd.</w:t>
      </w:r>
    </w:p>
    <w:p w14:paraId="0032848A" w14:textId="59D392D4" w:rsidR="005321F1" w:rsidRDefault="005321F1" w:rsidP="005321F1">
      <w:pPr>
        <w:pStyle w:val="dlPhone"/>
      </w:pPr>
      <w:r>
        <w:t>Tel: + 43 1 47 64 60 542</w:t>
      </w:r>
    </w:p>
    <w:p w14:paraId="24B4A64F" w14:textId="2561BF8B" w:rsidR="005321F1" w:rsidRDefault="005321F1" w:rsidP="005321F1">
      <w:pPr>
        <w:pStyle w:val="dlPhone"/>
      </w:pPr>
      <w:r>
        <w:t>Homepage: www.mfa.gov.il</w:t>
      </w:r>
    </w:p>
    <w:p w14:paraId="31FDF8FC" w14:textId="7745ABF1" w:rsidR="005321F1" w:rsidRDefault="005321F1" w:rsidP="005321F1">
      <w:pPr>
        <w:pStyle w:val="dlPerson"/>
      </w:pPr>
    </w:p>
    <w:p w14:paraId="46E238EF" w14:textId="44146730" w:rsidR="005321F1" w:rsidRDefault="005321F1" w:rsidP="005321F1">
      <w:pPr>
        <w:pStyle w:val="dlPerson"/>
      </w:pPr>
      <w:r>
        <w:t>H. E. Ms Ruth COHEN DAR</w:t>
      </w:r>
    </w:p>
    <w:p w14:paraId="5DC76F62" w14:textId="3A6DC7AE" w:rsidR="005321F1" w:rsidRDefault="005321F1" w:rsidP="005321F1">
      <w:pPr>
        <w:pStyle w:val="dlPerson2"/>
      </w:pPr>
      <w:r>
        <w:t>Ambassador</w:t>
      </w:r>
    </w:p>
    <w:p w14:paraId="20923056" w14:textId="10628D59" w:rsidR="005321F1" w:rsidRDefault="005321F1" w:rsidP="005321F1">
      <w:pPr>
        <w:pStyle w:val="dlPerson2Last"/>
      </w:pPr>
      <w:r>
        <w:t>22 July 2025</w:t>
      </w:r>
    </w:p>
    <w:p w14:paraId="2FD536F8" w14:textId="2A9479AE" w:rsidR="005321F1" w:rsidRDefault="005321F1" w:rsidP="005321F1">
      <w:pPr>
        <w:pStyle w:val="dlPerson"/>
      </w:pPr>
      <w:r>
        <w:t>Ms Yaffa OLIVITSKI COHEN</w:t>
      </w:r>
    </w:p>
    <w:p w14:paraId="1D0CC19C" w14:textId="0B6F876D" w:rsidR="005321F1" w:rsidRDefault="005321F1" w:rsidP="005321F1">
      <w:pPr>
        <w:pStyle w:val="dlPerson2Last"/>
      </w:pPr>
      <w:r>
        <w:t>Minister Counsellor</w:t>
      </w:r>
    </w:p>
    <w:p w14:paraId="50AB260E" w14:textId="35299C8D" w:rsidR="005321F1" w:rsidRDefault="005321F1" w:rsidP="005321F1">
      <w:pPr>
        <w:pStyle w:val="dlPerson"/>
      </w:pPr>
      <w:r>
        <w:t>Mr Yuval SELA</w:t>
      </w:r>
    </w:p>
    <w:p w14:paraId="1867A8A3" w14:textId="06443825" w:rsidR="005321F1" w:rsidRDefault="005321F1" w:rsidP="005321F1">
      <w:pPr>
        <w:pStyle w:val="dlPerson2Last"/>
      </w:pPr>
      <w:r>
        <w:t>First Secretary</w:t>
      </w:r>
    </w:p>
    <w:p w14:paraId="022A932D" w14:textId="69B3330D" w:rsidR="005321F1" w:rsidRDefault="005321F1" w:rsidP="005321F1">
      <w:pPr>
        <w:pStyle w:val="MisijeNaslov"/>
      </w:pPr>
      <w:r>
        <w:br w:type="column"/>
      </w:r>
      <w:bookmarkStart w:id="72" w:name="_Toc227667538"/>
      <w:r>
        <w:lastRenderedPageBreak/>
        <w:t>Italy</w:t>
      </w:r>
      <w:bookmarkEnd w:id="72"/>
    </w:p>
    <w:p w14:paraId="1ABA7967" w14:textId="13285BB9" w:rsidR="005321F1" w:rsidRDefault="005321F1" w:rsidP="005321F1">
      <w:pPr>
        <w:pStyle w:val="dlCaption"/>
      </w:pPr>
      <w:r>
        <w:t>EMBASSY OF THE ITALIAN REPUBLIC</w:t>
      </w:r>
    </w:p>
    <w:p w14:paraId="0E5393F7" w14:textId="7B5FE0D9" w:rsidR="005321F1" w:rsidRDefault="005321F1" w:rsidP="005321F1">
      <w:pPr>
        <w:pStyle w:val="dlAddress"/>
      </w:pPr>
      <w:r>
        <w:t>SI-1000 LJUBLJANA, Snežniška ulica 8</w:t>
      </w:r>
    </w:p>
    <w:p w14:paraId="2841DFB7" w14:textId="10D8A7B5" w:rsidR="005321F1" w:rsidRDefault="005321F1" w:rsidP="005321F1">
      <w:pPr>
        <w:pStyle w:val="dlOfficeHours"/>
      </w:pPr>
      <w:r>
        <w:t>Office hours: Monday – Friday 9.00 – 16.30</w:t>
      </w:r>
    </w:p>
    <w:p w14:paraId="62A67E61" w14:textId="6AC38446" w:rsidR="005321F1" w:rsidRDefault="005321F1" w:rsidP="005321F1">
      <w:pPr>
        <w:pStyle w:val="dlPhone"/>
      </w:pPr>
      <w:r>
        <w:t>Tel: + 386 1 426 21 94, + 386 1 426 23 20</w:t>
      </w:r>
    </w:p>
    <w:p w14:paraId="69B66797" w14:textId="40FAF1B8" w:rsidR="005321F1" w:rsidRDefault="005321F1" w:rsidP="005321F1">
      <w:pPr>
        <w:pStyle w:val="dlPhone"/>
      </w:pPr>
      <w:r>
        <w:t>Emergency number: + 386 41 736 773</w:t>
      </w:r>
    </w:p>
    <w:p w14:paraId="76180897" w14:textId="2F4B1A98" w:rsidR="005321F1" w:rsidRDefault="005321F1" w:rsidP="005321F1">
      <w:pPr>
        <w:pStyle w:val="dlPhone"/>
      </w:pPr>
      <w:r>
        <w:t>E-mail: archivio.lubiana@esteri.it, segreteria.lubiana@esteri.it</w:t>
      </w:r>
    </w:p>
    <w:p w14:paraId="6F480C3D" w14:textId="3BA6F2AD" w:rsidR="005321F1" w:rsidRDefault="005321F1" w:rsidP="005321F1">
      <w:pPr>
        <w:pStyle w:val="dlPhone"/>
      </w:pPr>
      <w:r>
        <w:t>Homepage: www.amblubiana.esteri.it</w:t>
      </w:r>
    </w:p>
    <w:p w14:paraId="0EB8B051" w14:textId="5B39259B" w:rsidR="005321F1" w:rsidRDefault="005321F1" w:rsidP="005321F1">
      <w:pPr>
        <w:pStyle w:val="dlUradCaption"/>
      </w:pPr>
      <w:r>
        <w:t>Consular Section</w:t>
      </w:r>
    </w:p>
    <w:p w14:paraId="3A649E06" w14:textId="7DB97968" w:rsidR="005321F1" w:rsidRDefault="005321F1" w:rsidP="005321F1">
      <w:pPr>
        <w:pStyle w:val="dlPhone"/>
      </w:pPr>
      <w:r>
        <w:t>Office hours: Monday – Friday 9.00 – 12.00</w:t>
      </w:r>
    </w:p>
    <w:p w14:paraId="4F7388A9" w14:textId="48A5E61F" w:rsidR="005321F1" w:rsidRDefault="005321F1" w:rsidP="005321F1">
      <w:pPr>
        <w:pStyle w:val="dlPhone"/>
      </w:pPr>
      <w:r>
        <w:t>E-mail: consolare.lubiana@esteri.it</w:t>
      </w:r>
    </w:p>
    <w:p w14:paraId="1F7A1C3D" w14:textId="744A9633" w:rsidR="005321F1" w:rsidRDefault="005321F1" w:rsidP="005321F1">
      <w:pPr>
        <w:pStyle w:val="dlUradCaption"/>
      </w:pPr>
      <w:r>
        <w:t>Italian Cultural Institute</w:t>
      </w:r>
    </w:p>
    <w:p w14:paraId="6C711610" w14:textId="455BB8FE" w:rsidR="005321F1" w:rsidRDefault="005321F1" w:rsidP="005321F1">
      <w:pPr>
        <w:pStyle w:val="dlPhone"/>
      </w:pPr>
      <w:r>
        <w:t>SI-1000 LJUBLJANA, Breg 12</w:t>
      </w:r>
    </w:p>
    <w:p w14:paraId="6AD4C2A2" w14:textId="32C043F4" w:rsidR="005321F1" w:rsidRDefault="005321F1" w:rsidP="005321F1">
      <w:pPr>
        <w:pStyle w:val="dlPhone"/>
      </w:pPr>
      <w:r>
        <w:t>Tel: + 386 1 241 56 46</w:t>
      </w:r>
    </w:p>
    <w:p w14:paraId="14FBBF89" w14:textId="3BF5844B" w:rsidR="005321F1" w:rsidRDefault="005321F1" w:rsidP="005321F1">
      <w:pPr>
        <w:pStyle w:val="dlPhone"/>
      </w:pPr>
      <w:r>
        <w:t>E-mail: segreteria.iiclubiana@esteri.it</w:t>
      </w:r>
    </w:p>
    <w:p w14:paraId="54E0F5BB" w14:textId="0EBB9C50" w:rsidR="005321F1" w:rsidRDefault="005321F1" w:rsidP="005321F1">
      <w:pPr>
        <w:pStyle w:val="dlPhone"/>
      </w:pPr>
      <w:r>
        <w:t>Homepage: www.iiclubiana.esteri.it</w:t>
      </w:r>
    </w:p>
    <w:p w14:paraId="3AF2E409" w14:textId="77777777" w:rsidR="005321F1" w:rsidRDefault="005321F1" w:rsidP="005321F1">
      <w:pPr>
        <w:pStyle w:val="dlUradCaption"/>
      </w:pPr>
      <w:r>
        <w:t xml:space="preserve">Italian Trade Agency - </w:t>
      </w:r>
    </w:p>
    <w:p w14:paraId="4E68593E" w14:textId="435E5D20" w:rsidR="005321F1" w:rsidRDefault="005321F1" w:rsidP="005321F1">
      <w:pPr>
        <w:pStyle w:val="dlUradCaption"/>
      </w:pPr>
      <w:r>
        <w:t>Trade Promotion Section of the Italian Embassy</w:t>
      </w:r>
    </w:p>
    <w:p w14:paraId="162778E2" w14:textId="755CA21B" w:rsidR="005321F1" w:rsidRDefault="005321F1" w:rsidP="005321F1">
      <w:pPr>
        <w:pStyle w:val="dlPhone"/>
      </w:pPr>
      <w:r>
        <w:t>SI-1000 LJUBLJANA, Cankarjeva 10</w:t>
      </w:r>
    </w:p>
    <w:p w14:paraId="7DC3E81C" w14:textId="73D76989" w:rsidR="005321F1" w:rsidRDefault="005321F1" w:rsidP="005321F1">
      <w:pPr>
        <w:pStyle w:val="dlPhone"/>
      </w:pPr>
      <w:r>
        <w:t>Tel: + 386 1 422 43 70</w:t>
      </w:r>
    </w:p>
    <w:p w14:paraId="29F8B3A4" w14:textId="230A01A6" w:rsidR="005321F1" w:rsidRDefault="005321F1" w:rsidP="005321F1">
      <w:pPr>
        <w:pStyle w:val="dlPhone"/>
      </w:pPr>
      <w:r>
        <w:t>E-mail: lubiana@ice.it</w:t>
      </w:r>
    </w:p>
    <w:p w14:paraId="51EE0682" w14:textId="4D663632" w:rsidR="005321F1" w:rsidRDefault="005321F1" w:rsidP="005321F1">
      <w:pPr>
        <w:pStyle w:val="dlPhone"/>
      </w:pPr>
      <w:r>
        <w:t>Homepage: www.ice.it/it/mercati/slovenia/lubiana</w:t>
      </w:r>
    </w:p>
    <w:p w14:paraId="653A0A4F" w14:textId="7EAA52FC" w:rsidR="005321F1" w:rsidRDefault="005321F1" w:rsidP="005321F1">
      <w:pPr>
        <w:pStyle w:val="dlPerson"/>
      </w:pPr>
    </w:p>
    <w:p w14:paraId="673E8907" w14:textId="0BD94848" w:rsidR="005321F1" w:rsidRDefault="005321F1" w:rsidP="005321F1">
      <w:pPr>
        <w:pStyle w:val="dlPerson"/>
      </w:pPr>
      <w:r>
        <w:t>H. E. Mr Giuseppe CAVAGNA</w:t>
      </w:r>
    </w:p>
    <w:p w14:paraId="29B69885" w14:textId="4A40D034" w:rsidR="005321F1" w:rsidRDefault="005321F1" w:rsidP="005321F1">
      <w:pPr>
        <w:pStyle w:val="dlPerson2"/>
      </w:pPr>
      <w:r>
        <w:t>Ambassador Extraordinary and Plenipotentiary</w:t>
      </w:r>
    </w:p>
    <w:p w14:paraId="33803448" w14:textId="554A875A" w:rsidR="005321F1" w:rsidRDefault="005321F1" w:rsidP="005321F1">
      <w:pPr>
        <w:pStyle w:val="dlPerson2Last"/>
      </w:pPr>
      <w:r>
        <w:t>13 March 2024</w:t>
      </w:r>
    </w:p>
    <w:p w14:paraId="27377A0A" w14:textId="517A88B0" w:rsidR="005321F1" w:rsidRDefault="005321F1" w:rsidP="005321F1">
      <w:pPr>
        <w:pStyle w:val="dlPerson"/>
      </w:pPr>
      <w:r>
        <w:t>Ms Anthea Sara MAZZUCCHELLI</w:t>
      </w:r>
    </w:p>
    <w:p w14:paraId="64DA9D94" w14:textId="65FF533E" w:rsidR="005321F1" w:rsidRDefault="005321F1" w:rsidP="005321F1">
      <w:pPr>
        <w:pStyle w:val="dlPerson2Last"/>
      </w:pPr>
      <w:r>
        <w:t>Second Secretary</w:t>
      </w:r>
    </w:p>
    <w:p w14:paraId="0F295123" w14:textId="70753B79" w:rsidR="005321F1" w:rsidRDefault="005321F1" w:rsidP="005321F1">
      <w:pPr>
        <w:pStyle w:val="dlPerson"/>
      </w:pPr>
      <w:r>
        <w:t>Colonel Angelo DE ANGELIS</w:t>
      </w:r>
    </w:p>
    <w:p w14:paraId="5C777C07" w14:textId="56EA05C5" w:rsidR="005321F1" w:rsidRDefault="005321F1" w:rsidP="005321F1">
      <w:pPr>
        <w:pStyle w:val="dlPerson2"/>
      </w:pPr>
      <w:r>
        <w:t>Defence Attaché</w:t>
      </w:r>
    </w:p>
    <w:p w14:paraId="6AEC2A1C" w14:textId="1F8097DE" w:rsidR="005321F1" w:rsidRDefault="005321F1" w:rsidP="005321F1">
      <w:pPr>
        <w:pStyle w:val="dlPerson2Last"/>
      </w:pPr>
      <w:r>
        <w:t>with residence in Vienna</w:t>
      </w:r>
    </w:p>
    <w:p w14:paraId="234EDC58" w14:textId="63050DB2" w:rsidR="005321F1" w:rsidRDefault="005321F1" w:rsidP="005321F1">
      <w:pPr>
        <w:pStyle w:val="dlPerson"/>
      </w:pPr>
      <w:r>
        <w:t>Lieutenant Colonel Crescenzo CHIANESE</w:t>
      </w:r>
    </w:p>
    <w:p w14:paraId="53EB6262" w14:textId="52B5A232" w:rsidR="005321F1" w:rsidRDefault="005321F1" w:rsidP="005321F1">
      <w:pPr>
        <w:pStyle w:val="dlPerson2"/>
      </w:pPr>
      <w:r>
        <w:t>Deputy Defence Attaché</w:t>
      </w:r>
    </w:p>
    <w:p w14:paraId="1D1C4C75" w14:textId="64B99010" w:rsidR="005321F1" w:rsidRDefault="005321F1" w:rsidP="005321F1">
      <w:pPr>
        <w:pStyle w:val="dlPerson2Last"/>
      </w:pPr>
      <w:r>
        <w:t>with residence in Vienna</w:t>
      </w:r>
    </w:p>
    <w:p w14:paraId="3DD89532" w14:textId="17DF3DE8" w:rsidR="005321F1" w:rsidRDefault="005321F1" w:rsidP="005321F1">
      <w:pPr>
        <w:pStyle w:val="dlPerson"/>
      </w:pPr>
      <w:r>
        <w:lastRenderedPageBreak/>
        <w:t>Mr Andrea TREMAROLI</w:t>
      </w:r>
    </w:p>
    <w:p w14:paraId="6A56B0DD" w14:textId="2068EDB0" w:rsidR="005321F1" w:rsidRDefault="005321F1" w:rsidP="005321F1">
      <w:pPr>
        <w:pStyle w:val="dlPerson2Last"/>
      </w:pPr>
      <w:r>
        <w:t>Attaché (Cultural Affairs)</w:t>
      </w:r>
    </w:p>
    <w:p w14:paraId="74734AFB" w14:textId="415B71A4" w:rsidR="005321F1" w:rsidRDefault="005321F1" w:rsidP="005321F1">
      <w:pPr>
        <w:pStyle w:val="dlPerson"/>
      </w:pPr>
      <w:r>
        <w:t>Mr Giacomo RICCIOTTI</w:t>
      </w:r>
    </w:p>
    <w:p w14:paraId="6C237C23" w14:textId="44392D72" w:rsidR="005321F1" w:rsidRDefault="005321F1" w:rsidP="005321F1">
      <w:pPr>
        <w:pStyle w:val="dlPerson2Last"/>
      </w:pPr>
      <w:r>
        <w:t>Attaché</w:t>
      </w:r>
    </w:p>
    <w:p w14:paraId="60914C39" w14:textId="6C51311D" w:rsidR="005321F1" w:rsidRDefault="005321F1" w:rsidP="005321F1">
      <w:pPr>
        <w:pStyle w:val="dlPerson"/>
      </w:pPr>
      <w:r>
        <w:t>Mr Luigi D´AGOSTINO</w:t>
      </w:r>
    </w:p>
    <w:p w14:paraId="01D6079F" w14:textId="0F484F19" w:rsidR="005321F1" w:rsidRDefault="005321F1" w:rsidP="005321F1">
      <w:pPr>
        <w:pStyle w:val="dlPerson2Last"/>
      </w:pPr>
      <w:r>
        <w:t>Attaché</w:t>
      </w:r>
    </w:p>
    <w:p w14:paraId="640F2FA9" w14:textId="7E7E0319" w:rsidR="005321F1" w:rsidRDefault="005321F1" w:rsidP="005321F1">
      <w:pPr>
        <w:pStyle w:val="dlPerson"/>
      </w:pPr>
      <w:r>
        <w:t>Mr Giulio MEDDI</w:t>
      </w:r>
    </w:p>
    <w:p w14:paraId="4349CE0B" w14:textId="193A1117" w:rsidR="005321F1" w:rsidRDefault="005321F1" w:rsidP="005321F1">
      <w:pPr>
        <w:pStyle w:val="dlPerson2Last"/>
      </w:pPr>
      <w:r>
        <w:t>Police Attaché</w:t>
      </w:r>
    </w:p>
    <w:p w14:paraId="63AE669D" w14:textId="7D1C465B" w:rsidR="005321F1" w:rsidRDefault="005321F1" w:rsidP="005321F1">
      <w:pPr>
        <w:pStyle w:val="dlPerson"/>
      </w:pPr>
      <w:r>
        <w:t>Mr Enrico SALANDRI</w:t>
      </w:r>
    </w:p>
    <w:p w14:paraId="40C40593" w14:textId="6D9BEA67" w:rsidR="005321F1" w:rsidRDefault="005321F1" w:rsidP="005321F1">
      <w:pPr>
        <w:pStyle w:val="dlPerson2Last"/>
      </w:pPr>
      <w:r>
        <w:t>Attaché</w:t>
      </w:r>
    </w:p>
    <w:p w14:paraId="117C742C" w14:textId="766A15DD" w:rsidR="005321F1" w:rsidRDefault="005321F1" w:rsidP="005321F1">
      <w:pPr>
        <w:pStyle w:val="dlPerson"/>
      </w:pPr>
      <w:r>
        <w:t>Mr Fabio FLOTTA</w:t>
      </w:r>
    </w:p>
    <w:p w14:paraId="5ED5BC7D" w14:textId="2E4C8344" w:rsidR="005321F1" w:rsidRDefault="005321F1" w:rsidP="005321F1">
      <w:pPr>
        <w:pStyle w:val="dlPerson2Last"/>
      </w:pPr>
      <w:r>
        <w:t>Attaché</w:t>
      </w:r>
    </w:p>
    <w:p w14:paraId="485482D2" w14:textId="3C7A6AD7" w:rsidR="005321F1" w:rsidRDefault="005321F1" w:rsidP="005321F1">
      <w:pPr>
        <w:pStyle w:val="dlPerson"/>
      </w:pPr>
      <w:r>
        <w:t>Ms Viviana SCAFFIDI RUNCHELLA</w:t>
      </w:r>
    </w:p>
    <w:p w14:paraId="3F618842" w14:textId="0C50D8F1" w:rsidR="005321F1" w:rsidRDefault="005321F1" w:rsidP="005321F1">
      <w:pPr>
        <w:pStyle w:val="dlPerson2Last"/>
      </w:pPr>
      <w:r>
        <w:t>Attaché</w:t>
      </w:r>
    </w:p>
    <w:p w14:paraId="149F4FB3" w14:textId="1582DEA4" w:rsidR="005321F1" w:rsidRDefault="005321F1" w:rsidP="005321F1">
      <w:pPr>
        <w:pStyle w:val="dlPerson"/>
      </w:pPr>
      <w:r>
        <w:t>Ms Cristiana BRAVI</w:t>
      </w:r>
    </w:p>
    <w:p w14:paraId="58A402C8" w14:textId="03C2F72A" w:rsidR="005321F1" w:rsidRDefault="005321F1" w:rsidP="005321F1">
      <w:pPr>
        <w:pStyle w:val="dlPerson2Last"/>
      </w:pPr>
      <w:r>
        <w:t>Attaché</w:t>
      </w:r>
    </w:p>
    <w:p w14:paraId="6990A7AC" w14:textId="42383B68" w:rsidR="005321F1" w:rsidRDefault="005321F1" w:rsidP="005321F1">
      <w:pPr>
        <w:pStyle w:val="MisijeNaslov"/>
      </w:pPr>
      <w:r>
        <w:br w:type="column"/>
      </w:r>
      <w:bookmarkStart w:id="73" w:name="_Toc227667539"/>
      <w:r>
        <w:lastRenderedPageBreak/>
        <w:t>Japan</w:t>
      </w:r>
      <w:bookmarkEnd w:id="73"/>
    </w:p>
    <w:p w14:paraId="024BD542" w14:textId="03B8D29A" w:rsidR="005321F1" w:rsidRDefault="005321F1" w:rsidP="005321F1">
      <w:pPr>
        <w:pStyle w:val="dlCaption"/>
      </w:pPr>
      <w:r>
        <w:t>EMBASSY OF JAPAN</w:t>
      </w:r>
    </w:p>
    <w:p w14:paraId="647403A2" w14:textId="3ECADACA" w:rsidR="005321F1" w:rsidRDefault="005321F1" w:rsidP="005321F1">
      <w:pPr>
        <w:pStyle w:val="dlAddress"/>
      </w:pPr>
      <w:r>
        <w:t>SI-1000 LJUBLJANA, Trg republike 3/XI</w:t>
      </w:r>
    </w:p>
    <w:p w14:paraId="07384D67" w14:textId="53834F34" w:rsidR="005321F1" w:rsidRDefault="005321F1" w:rsidP="005321F1">
      <w:pPr>
        <w:pStyle w:val="dlOfficeHours"/>
      </w:pPr>
      <w:r>
        <w:t>Office hours: Monday – Friday 9.00 – 12.30 and 13.30 – 17.00</w:t>
      </w:r>
    </w:p>
    <w:p w14:paraId="6F825F5F" w14:textId="2983AE8C" w:rsidR="005321F1" w:rsidRDefault="005321F1" w:rsidP="005321F1">
      <w:pPr>
        <w:pStyle w:val="dlPhone"/>
      </w:pPr>
      <w:r>
        <w:t>Tel: + 386 1 200 82 81, + 386 1 200 82 82</w:t>
      </w:r>
    </w:p>
    <w:p w14:paraId="3BCBFF03" w14:textId="34939379" w:rsidR="005321F1" w:rsidRDefault="005321F1" w:rsidP="005321F1">
      <w:pPr>
        <w:pStyle w:val="dlPhone"/>
      </w:pPr>
      <w:r>
        <w:t>Fax: + 386 1 251 18 22</w:t>
      </w:r>
    </w:p>
    <w:p w14:paraId="1C8D6978" w14:textId="2B768B51" w:rsidR="005321F1" w:rsidRDefault="005321F1" w:rsidP="005321F1">
      <w:pPr>
        <w:pStyle w:val="dlPhone"/>
      </w:pPr>
      <w:r>
        <w:t>E-mail: info@s2.mofa.go.jp</w:t>
      </w:r>
    </w:p>
    <w:p w14:paraId="7DCB6BC7" w14:textId="1B905279" w:rsidR="005321F1" w:rsidRDefault="005321F1" w:rsidP="005321F1">
      <w:pPr>
        <w:pStyle w:val="dlPhone"/>
      </w:pPr>
      <w:r>
        <w:t>Homepage: http://www.si.emb-japan.go.jp/</w:t>
      </w:r>
    </w:p>
    <w:p w14:paraId="0AB89C24" w14:textId="39357AD6" w:rsidR="005321F1" w:rsidRDefault="005321F1" w:rsidP="005321F1">
      <w:pPr>
        <w:pStyle w:val="dlUradCaption"/>
      </w:pPr>
      <w:r>
        <w:t>Consular Section</w:t>
      </w:r>
    </w:p>
    <w:p w14:paraId="53B647D8" w14:textId="7A3B92E1" w:rsidR="005321F1" w:rsidRDefault="005321F1" w:rsidP="005321F1">
      <w:pPr>
        <w:pStyle w:val="dlPhone"/>
      </w:pPr>
      <w:r>
        <w:t>Office hours: Monday – Friday 9.00 – 12.30 and 13.30 – 16.30</w:t>
      </w:r>
    </w:p>
    <w:p w14:paraId="5A7EC34A" w14:textId="4C16C9F8" w:rsidR="005321F1" w:rsidRDefault="005321F1" w:rsidP="005321F1">
      <w:pPr>
        <w:pStyle w:val="dlPerson"/>
      </w:pPr>
    </w:p>
    <w:p w14:paraId="214F1200" w14:textId="3DDE4E36" w:rsidR="005321F1" w:rsidRDefault="005321F1" w:rsidP="005321F1">
      <w:pPr>
        <w:pStyle w:val="dlPerson"/>
      </w:pPr>
      <w:r>
        <w:t>H. E. Ms Akiko YOSHIDA</w:t>
      </w:r>
    </w:p>
    <w:p w14:paraId="146B31BB" w14:textId="3F581472" w:rsidR="005321F1" w:rsidRDefault="005321F1" w:rsidP="005321F1">
      <w:pPr>
        <w:pStyle w:val="dlPerson2"/>
      </w:pPr>
      <w:r>
        <w:t>Ambassador Extraordinary and Plenipotentiary</w:t>
      </w:r>
    </w:p>
    <w:p w14:paraId="31152E29" w14:textId="3E1BA758" w:rsidR="005321F1" w:rsidRDefault="005321F1" w:rsidP="005321F1">
      <w:pPr>
        <w:pStyle w:val="dlPerson2Last"/>
      </w:pPr>
      <w:r>
        <w:t>22 November 2023</w:t>
      </w:r>
    </w:p>
    <w:p w14:paraId="45EFB615" w14:textId="7BA45E8A" w:rsidR="005321F1" w:rsidRDefault="005321F1" w:rsidP="005321F1">
      <w:pPr>
        <w:pStyle w:val="dlPerson"/>
      </w:pPr>
      <w:r>
        <w:t>Mr Mitsuhiko SUGITA</w:t>
      </w:r>
    </w:p>
    <w:p w14:paraId="6BCBCF16" w14:textId="678DADFF" w:rsidR="005321F1" w:rsidRDefault="005321F1" w:rsidP="005321F1">
      <w:pPr>
        <w:pStyle w:val="dlPerson2Last"/>
      </w:pPr>
      <w:r>
        <w:t>Counsellor</w:t>
      </w:r>
    </w:p>
    <w:p w14:paraId="4158ECD9" w14:textId="3F698CBE" w:rsidR="005321F1" w:rsidRDefault="005321F1" w:rsidP="005321F1">
      <w:pPr>
        <w:pStyle w:val="dlPerson"/>
      </w:pPr>
      <w:r>
        <w:t>Mr Takehiko FUKUMOTO</w:t>
      </w:r>
    </w:p>
    <w:p w14:paraId="4F49341B" w14:textId="0D0775BE" w:rsidR="005321F1" w:rsidRDefault="005321F1" w:rsidP="005321F1">
      <w:pPr>
        <w:pStyle w:val="dlPerson2Last"/>
      </w:pPr>
      <w:r>
        <w:t>First Secretary</w:t>
      </w:r>
    </w:p>
    <w:p w14:paraId="723CBC1C" w14:textId="45B2EF21" w:rsidR="005321F1" w:rsidRDefault="005321F1" w:rsidP="005321F1">
      <w:pPr>
        <w:pStyle w:val="dlPerson"/>
      </w:pPr>
      <w:r>
        <w:t>Mr Ryusuke SHIMADA</w:t>
      </w:r>
    </w:p>
    <w:p w14:paraId="7C8C9682" w14:textId="4523DB8A" w:rsidR="005321F1" w:rsidRDefault="005321F1" w:rsidP="005321F1">
      <w:pPr>
        <w:pStyle w:val="dlPerson2Last"/>
      </w:pPr>
      <w:r>
        <w:t>First Secretary</w:t>
      </w:r>
    </w:p>
    <w:p w14:paraId="0BAA0F1C" w14:textId="573BFCDB" w:rsidR="005321F1" w:rsidRDefault="005321F1" w:rsidP="005321F1">
      <w:pPr>
        <w:pStyle w:val="dlPerson"/>
      </w:pPr>
      <w:r>
        <w:t>Ms Ayako BESSHO</w:t>
      </w:r>
    </w:p>
    <w:p w14:paraId="3360512D" w14:textId="36FEA459" w:rsidR="005321F1" w:rsidRDefault="005321F1" w:rsidP="005321F1">
      <w:pPr>
        <w:pStyle w:val="dlPerson2Last"/>
      </w:pPr>
      <w:r>
        <w:t>First Secretary</w:t>
      </w:r>
    </w:p>
    <w:p w14:paraId="61F3C658" w14:textId="6CDC0E3F" w:rsidR="005321F1" w:rsidRDefault="005321F1" w:rsidP="005321F1">
      <w:pPr>
        <w:pStyle w:val="dlPerson"/>
      </w:pPr>
      <w:r>
        <w:t>Ms Sayaka SAKAI</w:t>
      </w:r>
    </w:p>
    <w:p w14:paraId="511B8657" w14:textId="459955E5" w:rsidR="005321F1" w:rsidRDefault="005321F1" w:rsidP="005321F1">
      <w:pPr>
        <w:pStyle w:val="dlPerson2Last"/>
      </w:pPr>
      <w:r>
        <w:t>Third Secretary</w:t>
      </w:r>
    </w:p>
    <w:p w14:paraId="26811EEA" w14:textId="0651239B" w:rsidR="005321F1" w:rsidRDefault="005321F1" w:rsidP="005321F1">
      <w:pPr>
        <w:pStyle w:val="dlPerson"/>
      </w:pPr>
      <w:r>
        <w:t>Mr Takuma OKUSA</w:t>
      </w:r>
    </w:p>
    <w:p w14:paraId="71CFAADA" w14:textId="41C3D4E9" w:rsidR="005321F1" w:rsidRDefault="005321F1" w:rsidP="005321F1">
      <w:pPr>
        <w:pStyle w:val="dlPerson2Last"/>
      </w:pPr>
      <w:r>
        <w:t>Third Secretary</w:t>
      </w:r>
    </w:p>
    <w:p w14:paraId="10CBBBD3" w14:textId="2CE09AB6" w:rsidR="005321F1" w:rsidRDefault="005321F1" w:rsidP="005321F1">
      <w:pPr>
        <w:pStyle w:val="dlPerson"/>
      </w:pPr>
      <w:r>
        <w:t>Mr Yusei OGURA</w:t>
      </w:r>
    </w:p>
    <w:p w14:paraId="3F9C13C1" w14:textId="0605749E" w:rsidR="005321F1" w:rsidRDefault="005321F1" w:rsidP="005321F1">
      <w:pPr>
        <w:pStyle w:val="dlPerson2Last"/>
      </w:pPr>
      <w:r>
        <w:t>Attaché</w:t>
      </w:r>
    </w:p>
    <w:p w14:paraId="1A578241" w14:textId="4AE2DCE1" w:rsidR="005321F1" w:rsidRDefault="005321F1" w:rsidP="005321F1">
      <w:pPr>
        <w:pStyle w:val="MisijeNaslov"/>
      </w:pPr>
      <w:r>
        <w:br w:type="column"/>
      </w:r>
      <w:bookmarkStart w:id="74" w:name="_Toc227667540"/>
      <w:r>
        <w:lastRenderedPageBreak/>
        <w:t>Jordan</w:t>
      </w:r>
      <w:bookmarkEnd w:id="74"/>
    </w:p>
    <w:p w14:paraId="7C4077A8" w14:textId="0EDEBCCB" w:rsidR="005321F1" w:rsidRDefault="005321F1" w:rsidP="005321F1">
      <w:pPr>
        <w:pStyle w:val="dlCaption"/>
      </w:pPr>
      <w:r>
        <w:t>EMBASSY OF THE HASHEMITE KINGDOM OF JORDAN</w:t>
      </w:r>
    </w:p>
    <w:p w14:paraId="11FD6F59" w14:textId="5B9E919D" w:rsidR="005321F1" w:rsidRDefault="005321F1" w:rsidP="005321F1">
      <w:pPr>
        <w:pStyle w:val="dlAddress"/>
      </w:pPr>
      <w:r>
        <w:t>AT-1030 VIENNA, Rennweg 17/4</w:t>
      </w:r>
    </w:p>
    <w:p w14:paraId="6D4516DD" w14:textId="076C74C8" w:rsidR="005321F1" w:rsidRDefault="005321F1" w:rsidP="005321F1">
      <w:pPr>
        <w:pStyle w:val="dlOfficeHours"/>
      </w:pPr>
      <w:r>
        <w:t>Office hours: Monday – Friday 9.00 – 16.00</w:t>
      </w:r>
    </w:p>
    <w:p w14:paraId="66C8D90C" w14:textId="01424A90" w:rsidR="005321F1" w:rsidRDefault="005321F1" w:rsidP="005321F1">
      <w:pPr>
        <w:pStyle w:val="dlPhone"/>
      </w:pPr>
      <w:r>
        <w:t>Tel: + 43 1 405 10 25</w:t>
      </w:r>
    </w:p>
    <w:p w14:paraId="67332464" w14:textId="3EC2C1D0" w:rsidR="005321F1" w:rsidRDefault="005321F1" w:rsidP="005321F1">
      <w:pPr>
        <w:pStyle w:val="dlPhone"/>
      </w:pPr>
      <w:r>
        <w:t>Emergency number: + 43 664 398 80 97</w:t>
      </w:r>
    </w:p>
    <w:p w14:paraId="50921A29" w14:textId="478F1AC6" w:rsidR="005321F1" w:rsidRDefault="005321F1" w:rsidP="005321F1">
      <w:pPr>
        <w:pStyle w:val="dlPhone"/>
      </w:pPr>
      <w:r>
        <w:t>Fax: + 43 1 405 10 31</w:t>
      </w:r>
    </w:p>
    <w:p w14:paraId="5802E94E" w14:textId="32FAB2A7" w:rsidR="005321F1" w:rsidRDefault="005321F1" w:rsidP="005321F1">
      <w:pPr>
        <w:pStyle w:val="dlPhone"/>
      </w:pPr>
      <w:r>
        <w:t>E-mail: info@jordanembassy.at</w:t>
      </w:r>
    </w:p>
    <w:p w14:paraId="56A48351" w14:textId="615009BC" w:rsidR="005321F1" w:rsidRDefault="005321F1" w:rsidP="005321F1">
      <w:pPr>
        <w:pStyle w:val="dlPhone"/>
      </w:pPr>
      <w:r>
        <w:t>Homepage: www.jordanembassy.at</w:t>
      </w:r>
    </w:p>
    <w:p w14:paraId="5692691C" w14:textId="5E74BDCA" w:rsidR="005321F1" w:rsidRDefault="005321F1" w:rsidP="005321F1">
      <w:pPr>
        <w:pStyle w:val="dlUradCaption"/>
      </w:pPr>
      <w:r>
        <w:t>Consular Section</w:t>
      </w:r>
    </w:p>
    <w:p w14:paraId="3FA1C766" w14:textId="7F2D49D4" w:rsidR="005321F1" w:rsidRDefault="005321F1" w:rsidP="005321F1">
      <w:pPr>
        <w:pStyle w:val="dlPhone"/>
      </w:pPr>
      <w:r>
        <w:t>Office hours: Monday – Friday 9.30 – 12.30</w:t>
      </w:r>
    </w:p>
    <w:p w14:paraId="07763A7D" w14:textId="5DAE733F" w:rsidR="005321F1" w:rsidRDefault="005321F1" w:rsidP="005321F1">
      <w:pPr>
        <w:pStyle w:val="dlPerson"/>
      </w:pPr>
    </w:p>
    <w:p w14:paraId="08882DAD" w14:textId="032C29EE" w:rsidR="005321F1" w:rsidRDefault="005321F1" w:rsidP="005321F1">
      <w:pPr>
        <w:pStyle w:val="dlPerson"/>
      </w:pPr>
      <w:r>
        <w:t>H. E. Mr Mohammed Sameer Salem HINDAWI</w:t>
      </w:r>
    </w:p>
    <w:p w14:paraId="5051463C" w14:textId="79379580" w:rsidR="005321F1" w:rsidRDefault="005321F1" w:rsidP="005321F1">
      <w:pPr>
        <w:pStyle w:val="dlPerson2"/>
      </w:pPr>
      <w:r>
        <w:t>Ambassador Extraordinary and Plenipotentiary</w:t>
      </w:r>
    </w:p>
    <w:p w14:paraId="646F4B81" w14:textId="3AF9BB32" w:rsidR="005321F1" w:rsidRDefault="005321F1" w:rsidP="005321F1">
      <w:pPr>
        <w:pStyle w:val="dlPerson2Last"/>
      </w:pPr>
      <w:r>
        <w:t>25 February 2025</w:t>
      </w:r>
    </w:p>
    <w:p w14:paraId="198F48A7" w14:textId="278B2341" w:rsidR="005321F1" w:rsidRDefault="005321F1" w:rsidP="005321F1">
      <w:pPr>
        <w:pStyle w:val="dlPerson"/>
      </w:pPr>
      <w:r>
        <w:t>Ms Rana ABIDA</w:t>
      </w:r>
    </w:p>
    <w:p w14:paraId="1FD44B15" w14:textId="7B9D2CDE" w:rsidR="005321F1" w:rsidRDefault="005321F1" w:rsidP="005321F1">
      <w:pPr>
        <w:pStyle w:val="dlPerson2Last"/>
      </w:pPr>
      <w:r>
        <w:t>Minister Plenipotentiary</w:t>
      </w:r>
    </w:p>
    <w:p w14:paraId="57CF4ABD" w14:textId="4B66E37A" w:rsidR="005321F1" w:rsidRDefault="005321F1" w:rsidP="005321F1">
      <w:pPr>
        <w:pStyle w:val="dlPerson"/>
      </w:pPr>
      <w:r>
        <w:t>Ms Abeer Mohammadnour Tayseer JAMMAL</w:t>
      </w:r>
    </w:p>
    <w:p w14:paraId="45319484" w14:textId="25626DD9" w:rsidR="005321F1" w:rsidRDefault="005321F1" w:rsidP="005321F1">
      <w:pPr>
        <w:pStyle w:val="dlPerson2Last"/>
      </w:pPr>
      <w:r>
        <w:t>First Secretary</w:t>
      </w:r>
    </w:p>
    <w:p w14:paraId="4C1CD4D4" w14:textId="2962C3AD" w:rsidR="005321F1" w:rsidRDefault="005321F1" w:rsidP="005321F1">
      <w:pPr>
        <w:pStyle w:val="MisijeNaslov"/>
      </w:pPr>
      <w:r>
        <w:br w:type="column"/>
      </w:r>
      <w:bookmarkStart w:id="75" w:name="_Toc227667541"/>
      <w:r>
        <w:lastRenderedPageBreak/>
        <w:t>Kazakhstan</w:t>
      </w:r>
      <w:bookmarkEnd w:id="75"/>
    </w:p>
    <w:p w14:paraId="4CF98389" w14:textId="4F8DF038" w:rsidR="005321F1" w:rsidRDefault="005321F1" w:rsidP="005321F1">
      <w:pPr>
        <w:pStyle w:val="dlCaption"/>
      </w:pPr>
      <w:r>
        <w:t>EMBASSY OF THE REPUBLIC OF KAZAKHSTAN</w:t>
      </w:r>
    </w:p>
    <w:p w14:paraId="13457946" w14:textId="1A76FA99" w:rsidR="005321F1" w:rsidRDefault="005321F1" w:rsidP="005321F1">
      <w:pPr>
        <w:pStyle w:val="dlAddress"/>
      </w:pPr>
      <w:r>
        <w:t>SI-1000 LJUBLJANA, Bičevje 15</w:t>
      </w:r>
    </w:p>
    <w:p w14:paraId="6178789A" w14:textId="4DE4928F" w:rsidR="005321F1" w:rsidRDefault="005321F1" w:rsidP="005321F1">
      <w:pPr>
        <w:pStyle w:val="dlPhone"/>
      </w:pPr>
      <w:r>
        <w:t>Tel: + 386 8 202 00 26</w:t>
      </w:r>
    </w:p>
    <w:p w14:paraId="54D761E6" w14:textId="7F1ED4F7" w:rsidR="005321F1" w:rsidRDefault="005321F1" w:rsidP="005321F1">
      <w:pPr>
        <w:pStyle w:val="dlPhone"/>
      </w:pPr>
      <w:r>
        <w:t>Emergency number: + 386 41 246 505</w:t>
      </w:r>
    </w:p>
    <w:p w14:paraId="5CDD0024" w14:textId="37F415C5" w:rsidR="005321F1" w:rsidRDefault="005321F1" w:rsidP="005321F1">
      <w:pPr>
        <w:pStyle w:val="dlPhone"/>
      </w:pPr>
      <w:r>
        <w:t>E-mail: ljubljana@mfa.kz</w:t>
      </w:r>
    </w:p>
    <w:p w14:paraId="29F3F013" w14:textId="58577A5D" w:rsidR="005321F1" w:rsidRDefault="005321F1" w:rsidP="005321F1">
      <w:pPr>
        <w:pStyle w:val="dlPhone"/>
      </w:pPr>
      <w:r>
        <w:t>Homepage: https://www.gov.kz/mfa-ljubljana</w:t>
      </w:r>
    </w:p>
    <w:p w14:paraId="2EFE316E" w14:textId="68BB1529" w:rsidR="005321F1" w:rsidRDefault="005321F1" w:rsidP="005321F1">
      <w:pPr>
        <w:pStyle w:val="dlPerson"/>
      </w:pPr>
    </w:p>
    <w:p w14:paraId="6C27BBAE" w14:textId="6A1291B5" w:rsidR="005321F1" w:rsidRDefault="005321F1" w:rsidP="005321F1">
      <w:pPr>
        <w:pStyle w:val="dlPerson"/>
      </w:pPr>
      <w:r>
        <w:t>H. E. Mr Altay ABIBULLAYEV</w:t>
      </w:r>
    </w:p>
    <w:p w14:paraId="656CB25B" w14:textId="13B8830E" w:rsidR="005321F1" w:rsidRDefault="005321F1" w:rsidP="005321F1">
      <w:pPr>
        <w:pStyle w:val="dlPerson2"/>
      </w:pPr>
      <w:r>
        <w:t>Ambassador Extraordinary and Plenipotentiary</w:t>
      </w:r>
    </w:p>
    <w:p w14:paraId="28886C68" w14:textId="4750D809" w:rsidR="005321F1" w:rsidRDefault="005321F1" w:rsidP="005321F1">
      <w:pPr>
        <w:pStyle w:val="dlPerson2Last"/>
      </w:pPr>
      <w:r>
        <w:t>5 November 2025</w:t>
      </w:r>
    </w:p>
    <w:p w14:paraId="037CA558" w14:textId="27C0B847" w:rsidR="005321F1" w:rsidRDefault="005321F1" w:rsidP="005321F1">
      <w:pPr>
        <w:pStyle w:val="dlPerson"/>
      </w:pPr>
      <w:r>
        <w:t>Mr Rustem UMIRZAKOV</w:t>
      </w:r>
    </w:p>
    <w:p w14:paraId="276A5389" w14:textId="47B4CE21" w:rsidR="005321F1" w:rsidRDefault="005321F1" w:rsidP="005321F1">
      <w:pPr>
        <w:pStyle w:val="dlPerson2Last"/>
      </w:pPr>
      <w:r>
        <w:t>Counsellor</w:t>
      </w:r>
    </w:p>
    <w:p w14:paraId="7E54B215" w14:textId="5C9CE2AD" w:rsidR="005321F1" w:rsidRDefault="005321F1" w:rsidP="005321F1">
      <w:pPr>
        <w:pStyle w:val="dlPerson"/>
      </w:pPr>
      <w:r>
        <w:t>Mr Askhat SHABAROV</w:t>
      </w:r>
    </w:p>
    <w:p w14:paraId="09B0E09E" w14:textId="2CA07D2C" w:rsidR="005321F1" w:rsidRDefault="005321F1" w:rsidP="005321F1">
      <w:pPr>
        <w:pStyle w:val="dlPerson2Last"/>
      </w:pPr>
      <w:r>
        <w:t>Counsellor</w:t>
      </w:r>
    </w:p>
    <w:p w14:paraId="23EECED6" w14:textId="55033947" w:rsidR="005321F1" w:rsidRDefault="005321F1" w:rsidP="005321F1">
      <w:pPr>
        <w:pStyle w:val="MisijeNaslov"/>
      </w:pPr>
      <w:r>
        <w:br w:type="column"/>
      </w:r>
      <w:bookmarkStart w:id="76" w:name="_Toc227667542"/>
      <w:r>
        <w:lastRenderedPageBreak/>
        <w:t>Kenya</w:t>
      </w:r>
      <w:bookmarkEnd w:id="76"/>
    </w:p>
    <w:p w14:paraId="77B93EEB" w14:textId="2698BE4A" w:rsidR="005321F1" w:rsidRDefault="005321F1" w:rsidP="005321F1">
      <w:pPr>
        <w:pStyle w:val="dlCaption"/>
      </w:pPr>
      <w:r>
        <w:t>EMBASSY OF THE REPUBLIC OF KENYA</w:t>
      </w:r>
    </w:p>
    <w:p w14:paraId="4CC8E9C2" w14:textId="29364A0B" w:rsidR="005321F1" w:rsidRDefault="005321F1" w:rsidP="005321F1">
      <w:pPr>
        <w:pStyle w:val="dlAddress"/>
      </w:pPr>
      <w:r>
        <w:t>AT-1220 VIENNA, Donau-City-Strasse 6, Andromeda Tower 16th Floor</w:t>
      </w:r>
    </w:p>
    <w:p w14:paraId="22C36223" w14:textId="463B0376" w:rsidR="005321F1" w:rsidRDefault="005321F1" w:rsidP="005321F1">
      <w:pPr>
        <w:pStyle w:val="dlOfficeHours"/>
      </w:pPr>
      <w:r>
        <w:t>Office hours: Monday – Thursday 9.00 – 13.00 and 14.00 – 16.00, Friday 9.00 – 14.00</w:t>
      </w:r>
    </w:p>
    <w:p w14:paraId="61009597" w14:textId="7F23BBBE" w:rsidR="005321F1" w:rsidRDefault="005321F1" w:rsidP="005321F1">
      <w:pPr>
        <w:pStyle w:val="dlPhone"/>
      </w:pPr>
      <w:r>
        <w:t>Tel: + 43 1 712 39 19</w:t>
      </w:r>
    </w:p>
    <w:p w14:paraId="18E676EA" w14:textId="50E126DA" w:rsidR="005321F1" w:rsidRDefault="005321F1" w:rsidP="005321F1">
      <w:pPr>
        <w:pStyle w:val="dlPhone"/>
      </w:pPr>
      <w:r>
        <w:t>Emergency number: + 43 688 6421 87 49</w:t>
      </w:r>
    </w:p>
    <w:p w14:paraId="689C665D" w14:textId="258D1BBC" w:rsidR="005321F1" w:rsidRDefault="005321F1" w:rsidP="005321F1">
      <w:pPr>
        <w:pStyle w:val="dlPhone"/>
      </w:pPr>
      <w:r>
        <w:t>Fax: + 43 1 712 39 22</w:t>
      </w:r>
    </w:p>
    <w:p w14:paraId="316DB717" w14:textId="333CDE33" w:rsidR="005321F1" w:rsidRDefault="005321F1" w:rsidP="005321F1">
      <w:pPr>
        <w:pStyle w:val="dlPhone"/>
      </w:pPr>
      <w:r>
        <w:t>E-mail: vienna@mfa.go.ke</w:t>
      </w:r>
    </w:p>
    <w:p w14:paraId="41251BFA" w14:textId="212B2CED" w:rsidR="005321F1" w:rsidRDefault="005321F1" w:rsidP="005321F1">
      <w:pPr>
        <w:pStyle w:val="dlPhone"/>
      </w:pPr>
      <w:r>
        <w:t>Homepage: https://kenyaembassyvienna.at</w:t>
      </w:r>
    </w:p>
    <w:p w14:paraId="10674ABB" w14:textId="65AA981C" w:rsidR="005321F1" w:rsidRDefault="005321F1" w:rsidP="005321F1">
      <w:pPr>
        <w:pStyle w:val="dlPerson"/>
      </w:pPr>
    </w:p>
    <w:p w14:paraId="5C9A6281" w14:textId="1F397155" w:rsidR="005321F1" w:rsidRDefault="005321F1" w:rsidP="005321F1">
      <w:pPr>
        <w:pStyle w:val="dlPerson"/>
      </w:pPr>
      <w:r>
        <w:t>Ms Valerie Wanjiku RUGENE</w:t>
      </w:r>
    </w:p>
    <w:p w14:paraId="79BD7EB3" w14:textId="60009A5A" w:rsidR="005321F1" w:rsidRDefault="005321F1" w:rsidP="005321F1">
      <w:pPr>
        <w:pStyle w:val="dlPerson2"/>
      </w:pPr>
      <w:r>
        <w:t>Ambassador</w:t>
      </w:r>
    </w:p>
    <w:p w14:paraId="122E6A1B" w14:textId="0E28F476" w:rsidR="005321F1" w:rsidRDefault="005321F1" w:rsidP="005321F1">
      <w:pPr>
        <w:pStyle w:val="dlPerson2Last"/>
      </w:pPr>
      <w:r>
        <w:t>Chargé d'Affaires a.i.</w:t>
      </w:r>
    </w:p>
    <w:p w14:paraId="5437091D" w14:textId="4CC4B2D2" w:rsidR="005321F1" w:rsidRDefault="005321F1" w:rsidP="005321F1">
      <w:pPr>
        <w:pStyle w:val="MisijeNaslov"/>
      </w:pPr>
      <w:r>
        <w:br w:type="column"/>
      </w:r>
      <w:bookmarkStart w:id="77" w:name="_Toc227667543"/>
      <w:r>
        <w:lastRenderedPageBreak/>
        <w:t>Korea</w:t>
      </w:r>
      <w:bookmarkEnd w:id="77"/>
    </w:p>
    <w:p w14:paraId="310D0545" w14:textId="3E585672" w:rsidR="005321F1" w:rsidRDefault="005321F1" w:rsidP="005321F1">
      <w:pPr>
        <w:pStyle w:val="dlCaption"/>
      </w:pPr>
      <w:r>
        <w:t>EMBASSY OF THE REPUBLIC OF KOREA</w:t>
      </w:r>
    </w:p>
    <w:p w14:paraId="5DF928FB" w14:textId="0FB37E25" w:rsidR="005321F1" w:rsidRDefault="005321F1" w:rsidP="005321F1">
      <w:pPr>
        <w:pStyle w:val="dlAddress"/>
      </w:pPr>
      <w:r>
        <w:t>SI-1000 LJUBLJANA, Slovenska cesta 54</w:t>
      </w:r>
    </w:p>
    <w:p w14:paraId="73FB0A4F" w14:textId="7EAFB0A9" w:rsidR="005321F1" w:rsidRDefault="005321F1" w:rsidP="005321F1">
      <w:pPr>
        <w:pStyle w:val="dlOfficeHours"/>
      </w:pPr>
      <w:r>
        <w:t>Office hours: Monday – Friday 9.00 – 17.00</w:t>
      </w:r>
    </w:p>
    <w:p w14:paraId="35193A88" w14:textId="7C2C3450" w:rsidR="005321F1" w:rsidRDefault="005321F1" w:rsidP="005321F1">
      <w:pPr>
        <w:pStyle w:val="dlPhone"/>
      </w:pPr>
      <w:r>
        <w:t>Tel: + 386 1 432 21 20, + 386 1 432 21 21</w:t>
      </w:r>
    </w:p>
    <w:p w14:paraId="46DFE037" w14:textId="22D0B4AB" w:rsidR="005321F1" w:rsidRDefault="005321F1" w:rsidP="005321F1">
      <w:pPr>
        <w:pStyle w:val="dlPhone"/>
      </w:pPr>
      <w:r>
        <w:t>Fax: + 386 1 432 21 29</w:t>
      </w:r>
    </w:p>
    <w:p w14:paraId="3BAFC8FB" w14:textId="554E9FA3" w:rsidR="005321F1" w:rsidRDefault="005321F1" w:rsidP="005321F1">
      <w:pPr>
        <w:pStyle w:val="dlPhone"/>
      </w:pPr>
      <w:r>
        <w:t>E-mail: rokemb_si@mofa.go.kr</w:t>
      </w:r>
    </w:p>
    <w:p w14:paraId="444F08A1" w14:textId="270AEF38" w:rsidR="005321F1" w:rsidRDefault="005321F1" w:rsidP="005321F1">
      <w:pPr>
        <w:pStyle w:val="dlPerson"/>
      </w:pPr>
    </w:p>
    <w:p w14:paraId="6987EBF1" w14:textId="4E7220AD" w:rsidR="005321F1" w:rsidRDefault="005321F1" w:rsidP="005321F1">
      <w:pPr>
        <w:pStyle w:val="dlPerson"/>
      </w:pPr>
      <w:r>
        <w:t>H. E. Mr Ilyoung BAE</w:t>
      </w:r>
    </w:p>
    <w:p w14:paraId="0B5C7D05" w14:textId="6478607A" w:rsidR="005321F1" w:rsidRDefault="005321F1" w:rsidP="005321F1">
      <w:pPr>
        <w:pStyle w:val="dlPerson2"/>
      </w:pPr>
      <w:r>
        <w:t>Ambassador Extraordinary and Plenipotentiary</w:t>
      </w:r>
    </w:p>
    <w:p w14:paraId="791A1989" w14:textId="6E409219" w:rsidR="005321F1" w:rsidRDefault="005321F1" w:rsidP="005321F1">
      <w:pPr>
        <w:pStyle w:val="dlPerson2Last"/>
      </w:pPr>
      <w:r>
        <w:t>20 February 2025</w:t>
      </w:r>
    </w:p>
    <w:p w14:paraId="3E31CD7B" w14:textId="266785F1" w:rsidR="005321F1" w:rsidRDefault="005321F1" w:rsidP="005321F1">
      <w:pPr>
        <w:pStyle w:val="dlPerson"/>
      </w:pPr>
      <w:r>
        <w:t>Ms Hye Ryoung SONG</w:t>
      </w:r>
    </w:p>
    <w:p w14:paraId="6C8A2745" w14:textId="36E263B8" w:rsidR="005321F1" w:rsidRDefault="005321F1" w:rsidP="005321F1">
      <w:pPr>
        <w:pStyle w:val="dlPerson2Last"/>
      </w:pPr>
      <w:r>
        <w:t>Minister Counsellor</w:t>
      </w:r>
    </w:p>
    <w:p w14:paraId="26184BEF" w14:textId="7DF2E4EF" w:rsidR="005321F1" w:rsidRDefault="005321F1" w:rsidP="005321F1">
      <w:pPr>
        <w:pStyle w:val="dlPerson"/>
      </w:pPr>
      <w:r>
        <w:t>Mr Myeong-Cheol KIM</w:t>
      </w:r>
    </w:p>
    <w:p w14:paraId="6A4595BD" w14:textId="1478C88C" w:rsidR="005321F1" w:rsidRDefault="005321F1" w:rsidP="005321F1">
      <w:pPr>
        <w:pStyle w:val="dlPerson2Last"/>
      </w:pPr>
      <w:r>
        <w:t>Second Secretary</w:t>
      </w:r>
    </w:p>
    <w:p w14:paraId="78B26D43" w14:textId="2BEC66F1" w:rsidR="005321F1" w:rsidRDefault="005321F1" w:rsidP="005321F1">
      <w:pPr>
        <w:pStyle w:val="dlPerson"/>
      </w:pPr>
      <w:r>
        <w:t>Mr Doohyun KWAK</w:t>
      </w:r>
    </w:p>
    <w:p w14:paraId="2735F967" w14:textId="0ED36DE3" w:rsidR="005321F1" w:rsidRDefault="005321F1" w:rsidP="005321F1">
      <w:pPr>
        <w:pStyle w:val="dlPerson2Last"/>
      </w:pPr>
      <w:r>
        <w:t>Third Secretary</w:t>
      </w:r>
    </w:p>
    <w:p w14:paraId="602B561C" w14:textId="7476B672" w:rsidR="005321F1" w:rsidRDefault="005321F1" w:rsidP="005321F1">
      <w:pPr>
        <w:pStyle w:val="MisijeNaslov"/>
      </w:pPr>
      <w:r>
        <w:br w:type="column"/>
      </w:r>
      <w:bookmarkStart w:id="78" w:name="_Toc227667544"/>
      <w:r>
        <w:lastRenderedPageBreak/>
        <w:t>Korea DPR</w:t>
      </w:r>
      <w:bookmarkEnd w:id="78"/>
    </w:p>
    <w:p w14:paraId="094226A8" w14:textId="0E3CEA97" w:rsidR="005321F1" w:rsidRDefault="005321F1" w:rsidP="005321F1">
      <w:pPr>
        <w:pStyle w:val="dlCaption"/>
      </w:pPr>
      <w:r>
        <w:t>EMBASSY OF THE DEMOCRATIC PEOPLE’S REPUBLIC OF KOREA</w:t>
      </w:r>
    </w:p>
    <w:p w14:paraId="52004E63" w14:textId="61183E33" w:rsidR="005321F1" w:rsidRDefault="005321F1" w:rsidP="005321F1">
      <w:pPr>
        <w:pStyle w:val="dlAddress"/>
      </w:pPr>
      <w:r>
        <w:t>AT-1140 VIENNA, Beckmanngasse 10-12</w:t>
      </w:r>
    </w:p>
    <w:p w14:paraId="7A171DD7" w14:textId="3DC703A8" w:rsidR="005321F1" w:rsidRDefault="005321F1" w:rsidP="005321F1">
      <w:pPr>
        <w:pStyle w:val="dlOfficeHours"/>
      </w:pPr>
      <w:r>
        <w:t>Office hours: Monday – Friday 8.00 – 12.30 and 14.30 – 18.00</w:t>
      </w:r>
    </w:p>
    <w:p w14:paraId="16E4061F" w14:textId="502D849F" w:rsidR="005321F1" w:rsidRDefault="005321F1" w:rsidP="005321F1">
      <w:pPr>
        <w:pStyle w:val="dlPhone"/>
      </w:pPr>
      <w:r>
        <w:t>Tel: + 43 1 894 23 13</w:t>
      </w:r>
    </w:p>
    <w:p w14:paraId="7D45B8AD" w14:textId="5A6C8743" w:rsidR="005321F1" w:rsidRDefault="005321F1" w:rsidP="005321F1">
      <w:pPr>
        <w:pStyle w:val="dlPhone"/>
      </w:pPr>
      <w:r>
        <w:t>Emergency number: + 43 6 812 058 339 7</w:t>
      </w:r>
    </w:p>
    <w:p w14:paraId="108DF1E1" w14:textId="7A13320D" w:rsidR="005321F1" w:rsidRDefault="005321F1" w:rsidP="005321F1">
      <w:pPr>
        <w:pStyle w:val="dlPhone"/>
      </w:pPr>
      <w:r>
        <w:t>Fax: + 43 1 894 31 74</w:t>
      </w:r>
    </w:p>
    <w:p w14:paraId="4D741ECC" w14:textId="5A0D9339" w:rsidR="005321F1" w:rsidRDefault="005321F1" w:rsidP="005321F1">
      <w:pPr>
        <w:pStyle w:val="dlPhone"/>
      </w:pPr>
      <w:r>
        <w:t>E-mail: d.v.r.korea.botschaft@chello.at</w:t>
      </w:r>
    </w:p>
    <w:p w14:paraId="55D5C972" w14:textId="059E0F28" w:rsidR="005321F1" w:rsidRDefault="005321F1" w:rsidP="005321F1">
      <w:pPr>
        <w:pStyle w:val="dlPerson"/>
      </w:pPr>
    </w:p>
    <w:p w14:paraId="1BB824DC" w14:textId="1C8CBB99" w:rsidR="005321F1" w:rsidRDefault="005321F1" w:rsidP="005321F1">
      <w:pPr>
        <w:pStyle w:val="dlPerson"/>
      </w:pPr>
      <w:r>
        <w:t>H. E. Mr CHOE Kang Il</w:t>
      </w:r>
    </w:p>
    <w:p w14:paraId="5E05A257" w14:textId="24DBA8FA" w:rsidR="005321F1" w:rsidRDefault="005321F1" w:rsidP="005321F1">
      <w:pPr>
        <w:pStyle w:val="dlPerson2"/>
      </w:pPr>
      <w:r>
        <w:t>Ambassador Extraordinary and Plenipotentiary</w:t>
      </w:r>
    </w:p>
    <w:p w14:paraId="19EE355F" w14:textId="38F71C10" w:rsidR="005321F1" w:rsidRDefault="005321F1" w:rsidP="005321F1">
      <w:pPr>
        <w:pStyle w:val="dlPerson2Last"/>
      </w:pPr>
      <w:r>
        <w:t>26 August 2020</w:t>
      </w:r>
    </w:p>
    <w:p w14:paraId="7AFC6F65" w14:textId="24C27801" w:rsidR="005321F1" w:rsidRDefault="005321F1" w:rsidP="005321F1">
      <w:pPr>
        <w:pStyle w:val="MisijeNaslov"/>
      </w:pPr>
      <w:r>
        <w:br w:type="column"/>
      </w:r>
      <w:bookmarkStart w:id="79" w:name="_Toc227667545"/>
      <w:r>
        <w:lastRenderedPageBreak/>
        <w:t>Kosovo</w:t>
      </w:r>
      <w:bookmarkEnd w:id="79"/>
    </w:p>
    <w:p w14:paraId="5382737D" w14:textId="51C1C347" w:rsidR="005321F1" w:rsidRDefault="005321F1" w:rsidP="005321F1">
      <w:pPr>
        <w:pStyle w:val="dlCaption"/>
      </w:pPr>
      <w:r>
        <w:t>EMBASSY OF THE REPUBLIC OF KOSOVO</w:t>
      </w:r>
    </w:p>
    <w:p w14:paraId="116D5143" w14:textId="28A4FCFE" w:rsidR="005321F1" w:rsidRDefault="005321F1" w:rsidP="005321F1">
      <w:pPr>
        <w:pStyle w:val="dlAddress"/>
      </w:pPr>
      <w:r>
        <w:t>SI-1000 LJUBLJANA, Tivolska cesta 48</w:t>
      </w:r>
    </w:p>
    <w:p w14:paraId="5C8A59A3" w14:textId="37DC8431" w:rsidR="005321F1" w:rsidRDefault="005321F1" w:rsidP="005321F1">
      <w:pPr>
        <w:pStyle w:val="dlOfficeHours"/>
      </w:pPr>
      <w:r>
        <w:t>Office hours: Monday – Friday 8.00 – 16.00</w:t>
      </w:r>
    </w:p>
    <w:p w14:paraId="21C8251E" w14:textId="65334967" w:rsidR="005321F1" w:rsidRDefault="005321F1" w:rsidP="005321F1">
      <w:pPr>
        <w:pStyle w:val="dlPhone"/>
      </w:pPr>
      <w:r>
        <w:t>Tel: + 386 1 541 54 10, + 386 1 541 54 12</w:t>
      </w:r>
    </w:p>
    <w:p w14:paraId="5DF7697C" w14:textId="77777777" w:rsidR="005321F1" w:rsidRDefault="005321F1" w:rsidP="005321F1">
      <w:pPr>
        <w:pStyle w:val="dlPhone"/>
      </w:pPr>
      <w:r>
        <w:t xml:space="preserve">Emergency number: + 386 51 424 341 (Protocol Affairs), </w:t>
      </w:r>
    </w:p>
    <w:p w14:paraId="7B93E661" w14:textId="6B8E0544" w:rsidR="005321F1" w:rsidRDefault="005321F1" w:rsidP="005321F1">
      <w:pPr>
        <w:pStyle w:val="dlPhone"/>
      </w:pPr>
      <w:r>
        <w:t>+ 386 31 465 221 (Consular Affairs)</w:t>
      </w:r>
    </w:p>
    <w:p w14:paraId="426CF205" w14:textId="199E8315" w:rsidR="005321F1" w:rsidRDefault="005321F1" w:rsidP="005321F1">
      <w:pPr>
        <w:pStyle w:val="dlPhone"/>
      </w:pPr>
      <w:r>
        <w:t>Fax: + 386 1 541 54 11</w:t>
      </w:r>
    </w:p>
    <w:p w14:paraId="71178408" w14:textId="2F4E87FE" w:rsidR="005321F1" w:rsidRDefault="005321F1" w:rsidP="005321F1">
      <w:pPr>
        <w:pStyle w:val="dlPhone"/>
      </w:pPr>
      <w:r>
        <w:t>E-mail: embassy.slovenia@rks-gov.net</w:t>
      </w:r>
    </w:p>
    <w:p w14:paraId="72C3DA10" w14:textId="0DFE1731" w:rsidR="005321F1" w:rsidRDefault="005321F1" w:rsidP="005321F1">
      <w:pPr>
        <w:pStyle w:val="dlPhone"/>
      </w:pPr>
      <w:r>
        <w:t>Homepage: https://ambasadat.net/slloveni/</w:t>
      </w:r>
    </w:p>
    <w:p w14:paraId="67CC73D6" w14:textId="2984CC0F" w:rsidR="005321F1" w:rsidRDefault="005321F1" w:rsidP="005321F1">
      <w:pPr>
        <w:pStyle w:val="dlPerson"/>
      </w:pPr>
    </w:p>
    <w:p w14:paraId="669523D4" w14:textId="1E71A824" w:rsidR="005321F1" w:rsidRDefault="005321F1" w:rsidP="005321F1">
      <w:pPr>
        <w:pStyle w:val="dlPerson"/>
      </w:pPr>
      <w:r>
        <w:t>H. E. Mr Valdet SADIKU</w:t>
      </w:r>
    </w:p>
    <w:p w14:paraId="094C359D" w14:textId="71DF2DA4" w:rsidR="005321F1" w:rsidRDefault="005321F1" w:rsidP="005321F1">
      <w:pPr>
        <w:pStyle w:val="dlPerson2"/>
      </w:pPr>
      <w:r>
        <w:t>Ambassador Extraordinary and Plenipotentiary</w:t>
      </w:r>
    </w:p>
    <w:p w14:paraId="19E6D75B" w14:textId="0784B10D" w:rsidR="005321F1" w:rsidRDefault="005321F1" w:rsidP="005321F1">
      <w:pPr>
        <w:pStyle w:val="dlPerson2Last"/>
      </w:pPr>
      <w:r>
        <w:t>14 December 2021</w:t>
      </w:r>
    </w:p>
    <w:p w14:paraId="0888EB69" w14:textId="4A5A224A" w:rsidR="005321F1" w:rsidRDefault="005321F1" w:rsidP="005321F1">
      <w:pPr>
        <w:pStyle w:val="dlPerson"/>
      </w:pPr>
      <w:r>
        <w:t>Mr Hamdi REQICA</w:t>
      </w:r>
    </w:p>
    <w:p w14:paraId="7EE23E81" w14:textId="2CDD6107" w:rsidR="005321F1" w:rsidRDefault="005321F1" w:rsidP="005321F1">
      <w:pPr>
        <w:pStyle w:val="dlPerson2Last"/>
      </w:pPr>
      <w:r>
        <w:t>Counsellor</w:t>
      </w:r>
    </w:p>
    <w:p w14:paraId="43E00809" w14:textId="30A8B4BA" w:rsidR="005321F1" w:rsidRDefault="005321F1" w:rsidP="005321F1">
      <w:pPr>
        <w:pStyle w:val="dlPerson"/>
      </w:pPr>
      <w:r>
        <w:t>Ms Eljona SOPJANI SADIKAJ</w:t>
      </w:r>
    </w:p>
    <w:p w14:paraId="532A2281" w14:textId="02A749E2" w:rsidR="005321F1" w:rsidRDefault="005321F1" w:rsidP="005321F1">
      <w:pPr>
        <w:pStyle w:val="dlPerson2Last"/>
      </w:pPr>
      <w:r>
        <w:t>Third Secretary</w:t>
      </w:r>
    </w:p>
    <w:p w14:paraId="66CA2470" w14:textId="2A7A27DB" w:rsidR="005321F1" w:rsidRDefault="005321F1" w:rsidP="005321F1">
      <w:pPr>
        <w:pStyle w:val="dlPerson"/>
      </w:pPr>
      <w:r>
        <w:t>Colonel Bekim ZEJNULLAHU</w:t>
      </w:r>
    </w:p>
    <w:p w14:paraId="2B57BA60" w14:textId="10507DDB" w:rsidR="005321F1" w:rsidRDefault="005321F1" w:rsidP="005321F1">
      <w:pPr>
        <w:pStyle w:val="dlPerson2"/>
      </w:pPr>
      <w:r>
        <w:t>Defence Attaché</w:t>
      </w:r>
    </w:p>
    <w:p w14:paraId="7AF8EFC1" w14:textId="590E9A80" w:rsidR="005321F1" w:rsidRDefault="005321F1" w:rsidP="005321F1">
      <w:pPr>
        <w:pStyle w:val="dlPerson2Last"/>
      </w:pPr>
      <w:r>
        <w:t>with residence in Berlin</w:t>
      </w:r>
    </w:p>
    <w:p w14:paraId="2049FE50" w14:textId="5BB4B20B" w:rsidR="005321F1" w:rsidRDefault="005321F1" w:rsidP="005321F1">
      <w:pPr>
        <w:pStyle w:val="MisijeNaslov"/>
      </w:pPr>
      <w:r>
        <w:br w:type="column"/>
      </w:r>
      <w:bookmarkStart w:id="80" w:name="_Toc227667546"/>
      <w:r>
        <w:lastRenderedPageBreak/>
        <w:t>Kuwait</w:t>
      </w:r>
      <w:bookmarkEnd w:id="80"/>
    </w:p>
    <w:p w14:paraId="3E1F4748" w14:textId="4CF1F2ED" w:rsidR="005321F1" w:rsidRDefault="005321F1" w:rsidP="005321F1">
      <w:pPr>
        <w:pStyle w:val="dlCaption"/>
      </w:pPr>
      <w:r>
        <w:t>EMBASSY OF THE STATE OF KUWAIT</w:t>
      </w:r>
    </w:p>
    <w:p w14:paraId="79015C77" w14:textId="2D5F8E5B" w:rsidR="005321F1" w:rsidRDefault="005321F1" w:rsidP="005321F1">
      <w:pPr>
        <w:pStyle w:val="dlAddress"/>
      </w:pPr>
      <w:r>
        <w:t>AT-1190 VIENNA, Strassergasse 32</w:t>
      </w:r>
    </w:p>
    <w:p w14:paraId="45E4FAD8" w14:textId="26F36A8F" w:rsidR="005321F1" w:rsidRDefault="005321F1" w:rsidP="005321F1">
      <w:pPr>
        <w:pStyle w:val="dlOfficeHours"/>
      </w:pPr>
      <w:r>
        <w:t>Office hours: Monday – Friday 9.00 – 16.00</w:t>
      </w:r>
    </w:p>
    <w:p w14:paraId="634BB901" w14:textId="426976F8" w:rsidR="005321F1" w:rsidRDefault="005321F1" w:rsidP="005321F1">
      <w:pPr>
        <w:pStyle w:val="dlPhone"/>
      </w:pPr>
      <w:r>
        <w:t>Tel: + 43 1 405 56 46</w:t>
      </w:r>
    </w:p>
    <w:p w14:paraId="6305CF33" w14:textId="78CDFBDB" w:rsidR="005321F1" w:rsidRDefault="005321F1" w:rsidP="005321F1">
      <w:pPr>
        <w:pStyle w:val="dlPhone"/>
      </w:pPr>
      <w:r>
        <w:t>Emergency number: + 43 664 166 66 67</w:t>
      </w:r>
    </w:p>
    <w:p w14:paraId="11440AA8" w14:textId="5597966B" w:rsidR="005321F1" w:rsidRDefault="005321F1" w:rsidP="005321F1">
      <w:pPr>
        <w:pStyle w:val="dlPhone"/>
      </w:pPr>
      <w:r>
        <w:t>Fax: + 43 1 405 56 46 13</w:t>
      </w:r>
    </w:p>
    <w:p w14:paraId="33725C37" w14:textId="09520856" w:rsidR="005321F1" w:rsidRDefault="005321F1" w:rsidP="005321F1">
      <w:pPr>
        <w:pStyle w:val="dlPhone"/>
      </w:pPr>
      <w:r>
        <w:t>E-mail: embassy@kuwaitembassy.at, mission@kuwaitembassy.at</w:t>
      </w:r>
    </w:p>
    <w:p w14:paraId="2B1682FE" w14:textId="7701771B" w:rsidR="005321F1" w:rsidRDefault="005321F1" w:rsidP="005321F1">
      <w:pPr>
        <w:pStyle w:val="dlPhone"/>
      </w:pPr>
      <w:r>
        <w:t>Homepage: www.kuwaitembassy.at</w:t>
      </w:r>
    </w:p>
    <w:p w14:paraId="0E4350C1" w14:textId="3E162AE3" w:rsidR="005321F1" w:rsidRDefault="005321F1" w:rsidP="005321F1">
      <w:pPr>
        <w:pStyle w:val="dlUradCaption"/>
      </w:pPr>
      <w:r>
        <w:t>Consular Section</w:t>
      </w:r>
    </w:p>
    <w:p w14:paraId="73781AE8" w14:textId="4B63B823" w:rsidR="005321F1" w:rsidRDefault="005321F1" w:rsidP="005321F1">
      <w:pPr>
        <w:pStyle w:val="dlPhone"/>
      </w:pPr>
      <w:r>
        <w:t>Office hours: Monday – Friday 10.00 – 13.00</w:t>
      </w:r>
    </w:p>
    <w:p w14:paraId="4B9BFE44" w14:textId="6824F45B" w:rsidR="005321F1" w:rsidRDefault="005321F1" w:rsidP="005321F1">
      <w:pPr>
        <w:pStyle w:val="dlPhone"/>
      </w:pPr>
      <w:r>
        <w:t>E-mail: consulate@kuwaitembassy.at</w:t>
      </w:r>
    </w:p>
    <w:p w14:paraId="6CBF337A" w14:textId="7E26C926" w:rsidR="005321F1" w:rsidRDefault="005321F1" w:rsidP="005321F1">
      <w:pPr>
        <w:pStyle w:val="dlPerson"/>
      </w:pPr>
    </w:p>
    <w:p w14:paraId="30FFC47F" w14:textId="415E43F4" w:rsidR="005321F1" w:rsidRDefault="005321F1" w:rsidP="005321F1">
      <w:pPr>
        <w:pStyle w:val="dlPerson"/>
      </w:pPr>
      <w:r>
        <w:t>H. E. Mr Talal Sulaiman ALFASSAM</w:t>
      </w:r>
    </w:p>
    <w:p w14:paraId="5861BC62" w14:textId="5D7E24E2" w:rsidR="005321F1" w:rsidRDefault="005321F1" w:rsidP="005321F1">
      <w:pPr>
        <w:pStyle w:val="dlPerson2"/>
      </w:pPr>
      <w:r>
        <w:t>Ambassador Extraordinary and Plenipotentiary</w:t>
      </w:r>
    </w:p>
    <w:p w14:paraId="4B59CD37" w14:textId="7B62A23C" w:rsidR="005321F1" w:rsidRDefault="005321F1" w:rsidP="005321F1">
      <w:pPr>
        <w:pStyle w:val="dlPerson2Last"/>
      </w:pPr>
      <w:r>
        <w:t>9 August 2023</w:t>
      </w:r>
    </w:p>
    <w:p w14:paraId="11F6D2C2" w14:textId="2EDE1066" w:rsidR="005321F1" w:rsidRDefault="005321F1" w:rsidP="005321F1">
      <w:pPr>
        <w:pStyle w:val="dlPerson"/>
      </w:pPr>
      <w:r>
        <w:t xml:space="preserve">Mr Bashar A </w:t>
      </w:r>
      <w:proofErr w:type="gramStart"/>
      <w:r>
        <w:t>A</w:t>
      </w:r>
      <w:proofErr w:type="gramEnd"/>
      <w:r>
        <w:t xml:space="preserve"> A E ALDUWAISAN</w:t>
      </w:r>
    </w:p>
    <w:p w14:paraId="1827EF4D" w14:textId="502C78EC" w:rsidR="005321F1" w:rsidRDefault="005321F1" w:rsidP="005321F1">
      <w:pPr>
        <w:pStyle w:val="dlPerson2Last"/>
      </w:pPr>
      <w:r>
        <w:t>Counsellor</w:t>
      </w:r>
    </w:p>
    <w:p w14:paraId="5527D857" w14:textId="3A317380" w:rsidR="005321F1" w:rsidRDefault="005321F1" w:rsidP="005321F1">
      <w:pPr>
        <w:pStyle w:val="dlPerson"/>
      </w:pPr>
      <w:r>
        <w:t>Mr Ali F M F A BEHBAHANI</w:t>
      </w:r>
    </w:p>
    <w:p w14:paraId="1628C959" w14:textId="4BDA7BEE" w:rsidR="005321F1" w:rsidRDefault="005321F1" w:rsidP="005321F1">
      <w:pPr>
        <w:pStyle w:val="dlPerson2Last"/>
      </w:pPr>
      <w:r>
        <w:t>Attaché</w:t>
      </w:r>
    </w:p>
    <w:p w14:paraId="17D13015" w14:textId="13FCEB63" w:rsidR="005321F1" w:rsidRDefault="005321F1" w:rsidP="005321F1">
      <w:pPr>
        <w:pStyle w:val="MisijeNaslov"/>
      </w:pPr>
      <w:r>
        <w:br w:type="column"/>
      </w:r>
      <w:bookmarkStart w:id="81" w:name="_Toc227667547"/>
      <w:r>
        <w:lastRenderedPageBreak/>
        <w:t>Kyrgyzstan</w:t>
      </w:r>
      <w:bookmarkEnd w:id="81"/>
    </w:p>
    <w:p w14:paraId="68DEFEB1" w14:textId="4F74541F" w:rsidR="005321F1" w:rsidRDefault="005321F1" w:rsidP="005321F1">
      <w:pPr>
        <w:pStyle w:val="dlCaption"/>
      </w:pPr>
      <w:r>
        <w:t>EMBASSY OF THE KYRGYZ REPUBLIC</w:t>
      </w:r>
    </w:p>
    <w:p w14:paraId="3CCC1A08" w14:textId="52DDC0D4" w:rsidR="005321F1" w:rsidRDefault="005321F1" w:rsidP="005321F1">
      <w:pPr>
        <w:pStyle w:val="dlAddress"/>
      </w:pPr>
      <w:r>
        <w:t>HU-1026 BUDAPEST, Endrődi Sándor Street 49/a</w:t>
      </w:r>
    </w:p>
    <w:p w14:paraId="203B793B" w14:textId="26B04F57" w:rsidR="005321F1" w:rsidRDefault="005321F1" w:rsidP="005321F1">
      <w:pPr>
        <w:pStyle w:val="dlOfficeHours"/>
      </w:pPr>
      <w:r>
        <w:t>Office hours: Monday – Friday 9.00 – 18.00</w:t>
      </w:r>
    </w:p>
    <w:p w14:paraId="54E07540" w14:textId="6E7198D1" w:rsidR="005321F1" w:rsidRDefault="005321F1" w:rsidP="005321F1">
      <w:pPr>
        <w:pStyle w:val="dlPhone"/>
      </w:pPr>
      <w:r>
        <w:t>Tel: + 36 1 253 89 69</w:t>
      </w:r>
    </w:p>
    <w:p w14:paraId="17007201" w14:textId="4A4C0CDC" w:rsidR="005321F1" w:rsidRDefault="005321F1" w:rsidP="005321F1">
      <w:pPr>
        <w:pStyle w:val="dlPhone"/>
      </w:pPr>
      <w:r>
        <w:t>Emergency number: + 36 30 384 74 62</w:t>
      </w:r>
    </w:p>
    <w:p w14:paraId="62963ED8" w14:textId="47BAC10D" w:rsidR="005321F1" w:rsidRDefault="005321F1" w:rsidP="005321F1">
      <w:pPr>
        <w:pStyle w:val="dlPhone"/>
      </w:pPr>
      <w:r>
        <w:t>E-mail: kgembassy.hu@mfa.gov.kg</w:t>
      </w:r>
    </w:p>
    <w:p w14:paraId="628CE6A3" w14:textId="5278F007" w:rsidR="005321F1" w:rsidRDefault="005321F1" w:rsidP="005321F1">
      <w:pPr>
        <w:pStyle w:val="dlPerson"/>
      </w:pPr>
    </w:p>
    <w:p w14:paraId="049D1D34" w14:textId="21019149" w:rsidR="005321F1" w:rsidRDefault="005321F1" w:rsidP="005321F1">
      <w:pPr>
        <w:pStyle w:val="dlPerson"/>
      </w:pPr>
      <w:r>
        <w:t>H. E. Mr Talantbek KUSHCHUBEKOV</w:t>
      </w:r>
    </w:p>
    <w:p w14:paraId="542F6E37" w14:textId="464DB972" w:rsidR="005321F1" w:rsidRDefault="005321F1" w:rsidP="005321F1">
      <w:pPr>
        <w:pStyle w:val="dlPerson2"/>
      </w:pPr>
      <w:r>
        <w:t>Ambassador Extraordinary and Plenipotentiary</w:t>
      </w:r>
    </w:p>
    <w:p w14:paraId="2ED037A9" w14:textId="24C12298" w:rsidR="005321F1" w:rsidRDefault="005321F1" w:rsidP="005321F1">
      <w:pPr>
        <w:pStyle w:val="dlPerson2Last"/>
      </w:pPr>
      <w:r>
        <w:t>12 June 2023</w:t>
      </w:r>
    </w:p>
    <w:p w14:paraId="2058DD63" w14:textId="035ECA9A" w:rsidR="005321F1" w:rsidRDefault="005321F1" w:rsidP="005321F1">
      <w:pPr>
        <w:pStyle w:val="MisijeNaslov"/>
      </w:pPr>
      <w:r>
        <w:br w:type="column"/>
      </w:r>
      <w:bookmarkStart w:id="82" w:name="_Toc227667548"/>
      <w:r>
        <w:lastRenderedPageBreak/>
        <w:t>Lao</w:t>
      </w:r>
      <w:bookmarkEnd w:id="82"/>
    </w:p>
    <w:p w14:paraId="668F28D2" w14:textId="1F317F8C" w:rsidR="005321F1" w:rsidRDefault="005321F1" w:rsidP="005321F1">
      <w:pPr>
        <w:pStyle w:val="dlCaption"/>
      </w:pPr>
      <w:r>
        <w:t>EMBASSY OF THE LAO PEOPLE´S DEMOCRATIC REPUBLIC</w:t>
      </w:r>
    </w:p>
    <w:p w14:paraId="48F6E916" w14:textId="428686BD" w:rsidR="005321F1" w:rsidRDefault="005321F1" w:rsidP="005321F1">
      <w:pPr>
        <w:pStyle w:val="dlAddress"/>
      </w:pPr>
      <w:r>
        <w:t>AT-1180 VIENNA, Sommerhaidenweg 43</w:t>
      </w:r>
    </w:p>
    <w:p w14:paraId="3DEBD28F" w14:textId="70ABC2F6" w:rsidR="005321F1" w:rsidRDefault="005321F1" w:rsidP="005321F1">
      <w:pPr>
        <w:pStyle w:val="dlOfficeHours"/>
      </w:pPr>
      <w:r>
        <w:t>Office hours: Monday – Friday 9.00 – 12.00 and 14.00 – 17.00</w:t>
      </w:r>
    </w:p>
    <w:p w14:paraId="08634A9C" w14:textId="6DD94929" w:rsidR="005321F1" w:rsidRDefault="005321F1" w:rsidP="005321F1">
      <w:pPr>
        <w:pStyle w:val="dlPhone"/>
      </w:pPr>
      <w:r>
        <w:t>Tel: + 43 1 890 23 19 11</w:t>
      </w:r>
    </w:p>
    <w:p w14:paraId="43D8A228" w14:textId="4D0896F6" w:rsidR="005321F1" w:rsidRDefault="005321F1" w:rsidP="005321F1">
      <w:pPr>
        <w:pStyle w:val="dlPhone"/>
      </w:pPr>
      <w:r>
        <w:t>Emergency number: + 43 664 180 91 58</w:t>
      </w:r>
    </w:p>
    <w:p w14:paraId="5D944A7C" w14:textId="4C22ED6F" w:rsidR="005321F1" w:rsidRDefault="005321F1" w:rsidP="005321F1">
      <w:pPr>
        <w:pStyle w:val="dlPhone"/>
      </w:pPr>
      <w:r>
        <w:t>Fax: + 43 1 890 23 19 15</w:t>
      </w:r>
    </w:p>
    <w:p w14:paraId="72FBA738" w14:textId="471C5C93" w:rsidR="005321F1" w:rsidRDefault="005321F1" w:rsidP="005321F1">
      <w:pPr>
        <w:pStyle w:val="dlPhone"/>
      </w:pPr>
      <w:r>
        <w:t>Homepage: www.laoembassyvienna.gov.la</w:t>
      </w:r>
    </w:p>
    <w:p w14:paraId="26185629" w14:textId="49ED318B" w:rsidR="005321F1" w:rsidRDefault="005321F1" w:rsidP="005321F1">
      <w:pPr>
        <w:pStyle w:val="dlUradCaption"/>
      </w:pPr>
      <w:r>
        <w:t>Consular Section</w:t>
      </w:r>
    </w:p>
    <w:p w14:paraId="2B9275F1" w14:textId="60421945" w:rsidR="005321F1" w:rsidRDefault="005321F1" w:rsidP="005321F1">
      <w:pPr>
        <w:pStyle w:val="dlPhone"/>
      </w:pPr>
      <w:r>
        <w:t>Office hours: Monday – Friday 9.00 – 12.00</w:t>
      </w:r>
    </w:p>
    <w:p w14:paraId="62D045AE" w14:textId="6B0E0757" w:rsidR="005321F1" w:rsidRDefault="005321F1" w:rsidP="005321F1">
      <w:pPr>
        <w:pStyle w:val="dlPerson"/>
      </w:pPr>
    </w:p>
    <w:p w14:paraId="143C7A5C" w14:textId="51DE7BA9" w:rsidR="005321F1" w:rsidRDefault="005321F1" w:rsidP="005321F1">
      <w:pPr>
        <w:pStyle w:val="dlPerson"/>
      </w:pPr>
      <w:r>
        <w:t>H. E. Mr Khampheng DOUANGTHONGLA</w:t>
      </w:r>
    </w:p>
    <w:p w14:paraId="5F3ADD0E" w14:textId="496E50C8" w:rsidR="005321F1" w:rsidRDefault="005321F1" w:rsidP="005321F1">
      <w:pPr>
        <w:pStyle w:val="dlPerson2"/>
      </w:pPr>
      <w:r>
        <w:t>Ambassador Extraordinary and Plenipotentiary</w:t>
      </w:r>
    </w:p>
    <w:p w14:paraId="281DDB01" w14:textId="49C2C886" w:rsidR="005321F1" w:rsidRDefault="005321F1" w:rsidP="005321F1">
      <w:pPr>
        <w:pStyle w:val="dlPerson2Last"/>
      </w:pPr>
      <w:r>
        <w:t>18 March 2026</w:t>
      </w:r>
    </w:p>
    <w:p w14:paraId="50938BCE" w14:textId="5CBBC5EF" w:rsidR="005321F1" w:rsidRDefault="005321F1" w:rsidP="005321F1">
      <w:pPr>
        <w:pStyle w:val="dlPerson"/>
      </w:pPr>
      <w:r>
        <w:t>Ms Viengxay THAMMAVONG</w:t>
      </w:r>
    </w:p>
    <w:p w14:paraId="2AA54734" w14:textId="7ACE9A82" w:rsidR="005321F1" w:rsidRDefault="005321F1" w:rsidP="005321F1">
      <w:pPr>
        <w:pStyle w:val="dlPerson2Last"/>
      </w:pPr>
      <w:r>
        <w:t>First Counsellor</w:t>
      </w:r>
    </w:p>
    <w:p w14:paraId="630A7525" w14:textId="753B08B8" w:rsidR="005321F1" w:rsidRDefault="005321F1" w:rsidP="005321F1">
      <w:pPr>
        <w:pStyle w:val="dlPerson"/>
      </w:pPr>
      <w:r>
        <w:t>Ms Chanthalone PHOLSENA</w:t>
      </w:r>
    </w:p>
    <w:p w14:paraId="74CA6769" w14:textId="338D85E3" w:rsidR="005321F1" w:rsidRDefault="005321F1" w:rsidP="005321F1">
      <w:pPr>
        <w:pStyle w:val="dlPerson2Last"/>
      </w:pPr>
      <w:r>
        <w:t>Second Counsellor</w:t>
      </w:r>
    </w:p>
    <w:p w14:paraId="57563778" w14:textId="6C993E39" w:rsidR="005321F1" w:rsidRDefault="005321F1" w:rsidP="005321F1">
      <w:pPr>
        <w:pStyle w:val="MisijeNaslov"/>
      </w:pPr>
      <w:r>
        <w:br w:type="column"/>
      </w:r>
      <w:bookmarkStart w:id="83" w:name="_Toc227667549"/>
      <w:r>
        <w:lastRenderedPageBreak/>
        <w:t>Latvia</w:t>
      </w:r>
      <w:bookmarkEnd w:id="83"/>
    </w:p>
    <w:p w14:paraId="4DF50299" w14:textId="5D08D7B2" w:rsidR="005321F1" w:rsidRDefault="005321F1" w:rsidP="005321F1">
      <w:pPr>
        <w:pStyle w:val="dlCaption"/>
      </w:pPr>
      <w:r>
        <w:t>EMBASSY OF THE REPUBLIC OF LATVIA</w:t>
      </w:r>
    </w:p>
    <w:p w14:paraId="3747C16C" w14:textId="24B9CD95" w:rsidR="005321F1" w:rsidRDefault="005321F1" w:rsidP="005321F1">
      <w:pPr>
        <w:pStyle w:val="dlAddress"/>
      </w:pPr>
      <w:r>
        <w:t>HU-1124 BUDAPEST, Vas Gereben utca 20</w:t>
      </w:r>
    </w:p>
    <w:p w14:paraId="0710A181" w14:textId="26208B93" w:rsidR="005321F1" w:rsidRDefault="005321F1" w:rsidP="005321F1">
      <w:pPr>
        <w:pStyle w:val="dlOfficeHours"/>
      </w:pPr>
      <w:r>
        <w:t>Office hours: Monday – Friday 8.30 – 17.00</w:t>
      </w:r>
    </w:p>
    <w:p w14:paraId="49975FA4" w14:textId="71CB946D" w:rsidR="005321F1" w:rsidRDefault="005321F1" w:rsidP="005321F1">
      <w:pPr>
        <w:pStyle w:val="dlPhone"/>
      </w:pPr>
      <w:r>
        <w:t>Tel: + 36 1 310 72 62</w:t>
      </w:r>
    </w:p>
    <w:p w14:paraId="2A0A0B31" w14:textId="0E1F7F28" w:rsidR="005321F1" w:rsidRDefault="005321F1" w:rsidP="005321F1">
      <w:pPr>
        <w:pStyle w:val="dlPhone"/>
      </w:pPr>
      <w:r>
        <w:t>Emergency number: + 36 30 656 80 54</w:t>
      </w:r>
    </w:p>
    <w:p w14:paraId="695DCD10" w14:textId="24196D09" w:rsidR="005321F1" w:rsidRDefault="005321F1" w:rsidP="005321F1">
      <w:pPr>
        <w:pStyle w:val="dlPhone"/>
      </w:pPr>
      <w:r>
        <w:t>Fax: + 36 1 249 29 01</w:t>
      </w:r>
    </w:p>
    <w:p w14:paraId="7E78BF24" w14:textId="20ABEBDA" w:rsidR="005321F1" w:rsidRDefault="005321F1" w:rsidP="005321F1">
      <w:pPr>
        <w:pStyle w:val="dlPhone"/>
      </w:pPr>
      <w:r>
        <w:t>E-mail: embassy.hungary@mfa.gov.lv</w:t>
      </w:r>
    </w:p>
    <w:p w14:paraId="7E83C503" w14:textId="0494FE36" w:rsidR="005321F1" w:rsidRDefault="005321F1" w:rsidP="005321F1">
      <w:pPr>
        <w:pStyle w:val="dlPhone"/>
      </w:pPr>
      <w:r>
        <w:t>Homepage: http://www2.mfa.gov.lv/en/hungary</w:t>
      </w:r>
    </w:p>
    <w:p w14:paraId="62E903D4" w14:textId="2044CE49" w:rsidR="005321F1" w:rsidRDefault="005321F1" w:rsidP="005321F1">
      <w:pPr>
        <w:pStyle w:val="dlPerson"/>
      </w:pPr>
    </w:p>
    <w:p w14:paraId="0AAA7A13" w14:textId="1A985841" w:rsidR="005321F1" w:rsidRDefault="005321F1" w:rsidP="005321F1">
      <w:pPr>
        <w:pStyle w:val="dlPerson"/>
      </w:pPr>
      <w:r>
        <w:t>H. E. Mr Jurijs POGREBŅAKS</w:t>
      </w:r>
    </w:p>
    <w:p w14:paraId="617E7B5F" w14:textId="2BF0F841" w:rsidR="005321F1" w:rsidRDefault="005321F1" w:rsidP="005321F1">
      <w:pPr>
        <w:pStyle w:val="dlPerson2"/>
      </w:pPr>
      <w:r>
        <w:t>Ambassador Extraordinary and Plenipotentiary</w:t>
      </w:r>
    </w:p>
    <w:p w14:paraId="5670B286" w14:textId="3AA9E878" w:rsidR="005321F1" w:rsidRDefault="005321F1" w:rsidP="005321F1">
      <w:pPr>
        <w:pStyle w:val="dlPerson2Last"/>
      </w:pPr>
      <w:r>
        <w:t>25 February 2025</w:t>
      </w:r>
    </w:p>
    <w:p w14:paraId="2348212E" w14:textId="71C04A8E" w:rsidR="005321F1" w:rsidRDefault="005321F1" w:rsidP="005321F1">
      <w:pPr>
        <w:pStyle w:val="dlPerson"/>
      </w:pPr>
      <w:r>
        <w:t>Ms Maija BIŠOFA</w:t>
      </w:r>
    </w:p>
    <w:p w14:paraId="78F930E7" w14:textId="512D89E7" w:rsidR="005321F1" w:rsidRDefault="005321F1" w:rsidP="005321F1">
      <w:pPr>
        <w:pStyle w:val="dlPerson2Last"/>
      </w:pPr>
      <w:r>
        <w:t>Counsellor</w:t>
      </w:r>
    </w:p>
    <w:p w14:paraId="5B105375" w14:textId="602EE8D3" w:rsidR="005321F1" w:rsidRDefault="005321F1" w:rsidP="005321F1">
      <w:pPr>
        <w:pStyle w:val="MisijeNaslov"/>
      </w:pPr>
      <w:r>
        <w:br w:type="column"/>
      </w:r>
      <w:bookmarkStart w:id="84" w:name="_Toc227667550"/>
      <w:r>
        <w:lastRenderedPageBreak/>
        <w:t>Lebanon</w:t>
      </w:r>
      <w:bookmarkEnd w:id="84"/>
    </w:p>
    <w:p w14:paraId="02A6DFF7" w14:textId="06666FE3" w:rsidR="005321F1" w:rsidRDefault="005321F1" w:rsidP="005321F1">
      <w:pPr>
        <w:pStyle w:val="dlCaption"/>
      </w:pPr>
      <w:r>
        <w:t>EMBASSY OF THE LEBANESE REPUBLIC</w:t>
      </w:r>
    </w:p>
    <w:p w14:paraId="22DF1A3A" w14:textId="20F372CB" w:rsidR="005321F1" w:rsidRDefault="005321F1" w:rsidP="005321F1">
      <w:pPr>
        <w:pStyle w:val="dlAddress"/>
      </w:pPr>
      <w:r>
        <w:t>AT-1010 VIENNA, Oppolzergasse 6/3</w:t>
      </w:r>
    </w:p>
    <w:p w14:paraId="3687A3AC" w14:textId="442D6308" w:rsidR="005321F1" w:rsidRDefault="005321F1" w:rsidP="005321F1">
      <w:pPr>
        <w:pStyle w:val="dlOfficeHours"/>
      </w:pPr>
      <w:r>
        <w:t>Office hours: Monday – Friday 8.30 – 15.00</w:t>
      </w:r>
    </w:p>
    <w:p w14:paraId="1C3D094B" w14:textId="745C1CBF" w:rsidR="005321F1" w:rsidRDefault="005321F1" w:rsidP="005321F1">
      <w:pPr>
        <w:pStyle w:val="dlPhone"/>
      </w:pPr>
      <w:r>
        <w:t>Tel: + 43 1 533 88 21, + 43 1 533 88 22</w:t>
      </w:r>
    </w:p>
    <w:p w14:paraId="0CC7B56A" w14:textId="374351AB" w:rsidR="005321F1" w:rsidRDefault="005321F1" w:rsidP="005321F1">
      <w:pPr>
        <w:pStyle w:val="dlPhone"/>
      </w:pPr>
      <w:r>
        <w:t>Fax: + 43 1 533 49 84</w:t>
      </w:r>
    </w:p>
    <w:p w14:paraId="2CA0DB6C" w14:textId="73DBCEDB" w:rsidR="005321F1" w:rsidRDefault="005321F1" w:rsidP="005321F1">
      <w:pPr>
        <w:pStyle w:val="dlPhone"/>
      </w:pPr>
      <w:r>
        <w:t>E-mail: embassy.lebanon@inode.at</w:t>
      </w:r>
    </w:p>
    <w:p w14:paraId="529BAF2E" w14:textId="3BA3EEE6" w:rsidR="005321F1" w:rsidRDefault="005321F1" w:rsidP="005321F1">
      <w:pPr>
        <w:pStyle w:val="dlUradCaption"/>
      </w:pPr>
      <w:r>
        <w:t>Consular Section</w:t>
      </w:r>
    </w:p>
    <w:p w14:paraId="1B10B244" w14:textId="3D010702" w:rsidR="005321F1" w:rsidRDefault="005321F1" w:rsidP="005321F1">
      <w:pPr>
        <w:pStyle w:val="dlPhone"/>
      </w:pPr>
      <w:r>
        <w:t>Office hours: Monday – Friday 9.00 – 12.30</w:t>
      </w:r>
    </w:p>
    <w:p w14:paraId="6B76AF64" w14:textId="7118C56C" w:rsidR="005321F1" w:rsidRDefault="005321F1" w:rsidP="005321F1">
      <w:pPr>
        <w:pStyle w:val="MisijeNaslov"/>
      </w:pPr>
      <w:r>
        <w:br w:type="column"/>
      </w:r>
      <w:bookmarkStart w:id="85" w:name="_Toc227667551"/>
      <w:r>
        <w:lastRenderedPageBreak/>
        <w:t>Libya</w:t>
      </w:r>
      <w:bookmarkEnd w:id="85"/>
    </w:p>
    <w:p w14:paraId="5E5AA144" w14:textId="7C4F222A" w:rsidR="005321F1" w:rsidRDefault="005321F1" w:rsidP="005321F1">
      <w:pPr>
        <w:pStyle w:val="dlCaption"/>
      </w:pPr>
      <w:r>
        <w:t>EMBASSY OF THE STATE OF LIBYA</w:t>
      </w:r>
    </w:p>
    <w:p w14:paraId="02DE9355" w14:textId="79495ADA" w:rsidR="005321F1" w:rsidRDefault="005321F1" w:rsidP="005321F1">
      <w:pPr>
        <w:pStyle w:val="dlAddress"/>
      </w:pPr>
      <w:r>
        <w:t>IT-00162 ROME, Via Nomentana 365</w:t>
      </w:r>
    </w:p>
    <w:p w14:paraId="0E2F56BB" w14:textId="479E1F6F" w:rsidR="005321F1" w:rsidRDefault="005321F1" w:rsidP="005321F1">
      <w:pPr>
        <w:pStyle w:val="dlPhone"/>
      </w:pPr>
      <w:r>
        <w:t>Tel: + 39 06 86 32 09 51</w:t>
      </w:r>
    </w:p>
    <w:p w14:paraId="1828B055" w14:textId="0AD4C081" w:rsidR="005321F1" w:rsidRDefault="005321F1" w:rsidP="005321F1">
      <w:pPr>
        <w:pStyle w:val="dlPhone"/>
      </w:pPr>
      <w:r>
        <w:t>Fax: + 39 06 86 20 54 73</w:t>
      </w:r>
    </w:p>
    <w:p w14:paraId="1EE9BF5A" w14:textId="2F32714E" w:rsidR="005321F1" w:rsidRDefault="005321F1" w:rsidP="005321F1">
      <w:pPr>
        <w:pStyle w:val="dlPhone"/>
      </w:pPr>
      <w:r>
        <w:t>E-mail: enquiries@libyanembassy-italy.gov.ly</w:t>
      </w:r>
    </w:p>
    <w:p w14:paraId="3D3184F8" w14:textId="2FC6EA72" w:rsidR="005321F1" w:rsidRDefault="005321F1" w:rsidP="005321F1">
      <w:pPr>
        <w:pStyle w:val="dlPerson"/>
      </w:pPr>
    </w:p>
    <w:p w14:paraId="7D1CF4C5" w14:textId="70745FFF" w:rsidR="005321F1" w:rsidRDefault="005321F1" w:rsidP="005321F1">
      <w:pPr>
        <w:pStyle w:val="dlPerson"/>
      </w:pPr>
      <w:r>
        <w:t>Mr Mohamed A. H. ELMAGHUR</w:t>
      </w:r>
    </w:p>
    <w:p w14:paraId="3B93A2FD" w14:textId="258FC8C6" w:rsidR="005321F1" w:rsidRDefault="005321F1" w:rsidP="005321F1">
      <w:pPr>
        <w:pStyle w:val="dlPerson2"/>
      </w:pPr>
      <w:r>
        <w:t>Minister Plenipotentiary</w:t>
      </w:r>
    </w:p>
    <w:p w14:paraId="18161ABD" w14:textId="3426DD52" w:rsidR="005321F1" w:rsidRDefault="005321F1" w:rsidP="005321F1">
      <w:pPr>
        <w:pStyle w:val="dlPerson2Last"/>
      </w:pPr>
      <w:r>
        <w:t>Chargé d'Affaires a.i.</w:t>
      </w:r>
    </w:p>
    <w:p w14:paraId="520574F2" w14:textId="2FEFE941" w:rsidR="005321F1" w:rsidRDefault="005321F1" w:rsidP="005321F1">
      <w:pPr>
        <w:pStyle w:val="MisijeNaslov"/>
      </w:pPr>
      <w:r>
        <w:br w:type="column"/>
      </w:r>
      <w:bookmarkStart w:id="86" w:name="_Toc227667552"/>
      <w:r>
        <w:lastRenderedPageBreak/>
        <w:t>Lithuania</w:t>
      </w:r>
      <w:bookmarkEnd w:id="86"/>
    </w:p>
    <w:p w14:paraId="21D4271A" w14:textId="3041C51D" w:rsidR="005321F1" w:rsidRDefault="005321F1" w:rsidP="005321F1">
      <w:pPr>
        <w:pStyle w:val="dlCaption"/>
      </w:pPr>
      <w:r>
        <w:t>EMBASSY OF THE REPUBLIC OF LITHUANIA</w:t>
      </w:r>
    </w:p>
    <w:p w14:paraId="6633C013" w14:textId="7C3CA00E" w:rsidR="005321F1" w:rsidRDefault="005321F1" w:rsidP="005321F1">
      <w:pPr>
        <w:pStyle w:val="dlAddress"/>
      </w:pPr>
      <w:r>
        <w:t>AT-1030 VIENNA, Löwengasse 47/4</w:t>
      </w:r>
    </w:p>
    <w:p w14:paraId="386ED4FF" w14:textId="77777777" w:rsidR="005321F1" w:rsidRDefault="005321F1" w:rsidP="005321F1">
      <w:pPr>
        <w:pStyle w:val="dlOfficeHours"/>
      </w:pPr>
      <w:r>
        <w:t>Office hours: Monday – Thursday 8.30 – 12.30 and 13.15 – 17.30</w:t>
      </w:r>
    </w:p>
    <w:p w14:paraId="3CD5438E" w14:textId="5EC81BAA" w:rsidR="005321F1" w:rsidRDefault="005321F1" w:rsidP="005321F1">
      <w:pPr>
        <w:pStyle w:val="dlOfficeHours"/>
      </w:pPr>
      <w:r>
        <w:t>Friday 8.30 – 12.30 and 13.15 – 16.15</w:t>
      </w:r>
    </w:p>
    <w:p w14:paraId="3DDA24B2" w14:textId="4E7F40F1" w:rsidR="005321F1" w:rsidRDefault="005321F1" w:rsidP="005321F1">
      <w:pPr>
        <w:pStyle w:val="dlPhone"/>
      </w:pPr>
      <w:r>
        <w:t>Tel: + 43 1 718 54 67</w:t>
      </w:r>
    </w:p>
    <w:p w14:paraId="02EB3658" w14:textId="082A13ED" w:rsidR="005321F1" w:rsidRDefault="005321F1" w:rsidP="005321F1">
      <w:pPr>
        <w:pStyle w:val="dlPhone"/>
      </w:pPr>
      <w:r>
        <w:t>Emergency number: + 43 664 100 86 63</w:t>
      </w:r>
    </w:p>
    <w:p w14:paraId="514B24B7" w14:textId="209D0054" w:rsidR="005321F1" w:rsidRDefault="005321F1" w:rsidP="005321F1">
      <w:pPr>
        <w:pStyle w:val="dlPhone"/>
      </w:pPr>
      <w:r>
        <w:t>Fax: + 43 1 718 54 69</w:t>
      </w:r>
    </w:p>
    <w:p w14:paraId="42225D19" w14:textId="1606A56D" w:rsidR="005321F1" w:rsidRDefault="005321F1" w:rsidP="005321F1">
      <w:pPr>
        <w:pStyle w:val="dlPhone"/>
      </w:pPr>
      <w:r>
        <w:t>E-mail: amb.at@urm.lt</w:t>
      </w:r>
    </w:p>
    <w:p w14:paraId="18050145" w14:textId="2BF1A24C" w:rsidR="005321F1" w:rsidRDefault="005321F1" w:rsidP="005321F1">
      <w:pPr>
        <w:pStyle w:val="dlPhone"/>
      </w:pPr>
      <w:r>
        <w:t>Homepage: https://at.mfa.lt/at</w:t>
      </w:r>
    </w:p>
    <w:p w14:paraId="6FEC096F" w14:textId="33E083B0" w:rsidR="005321F1" w:rsidRDefault="005321F1" w:rsidP="005321F1">
      <w:pPr>
        <w:pStyle w:val="dlUradCaption"/>
      </w:pPr>
      <w:r>
        <w:t>Consular Section</w:t>
      </w:r>
    </w:p>
    <w:p w14:paraId="4728D2CD" w14:textId="1FE98F2C" w:rsidR="005321F1" w:rsidRDefault="005321F1" w:rsidP="005321F1">
      <w:pPr>
        <w:pStyle w:val="dlPhone"/>
      </w:pPr>
      <w:r>
        <w:t>Tel: + 43 1 710 97 58</w:t>
      </w:r>
    </w:p>
    <w:p w14:paraId="5E263CF6" w14:textId="48826FB5" w:rsidR="005321F1" w:rsidRDefault="005321F1" w:rsidP="005321F1">
      <w:pPr>
        <w:pStyle w:val="dlPhone"/>
      </w:pPr>
      <w:r>
        <w:t>E-mail: wien@urm.lt</w:t>
      </w:r>
    </w:p>
    <w:p w14:paraId="4F045FED" w14:textId="75E0D386" w:rsidR="005321F1" w:rsidRDefault="005321F1" w:rsidP="005321F1">
      <w:pPr>
        <w:pStyle w:val="dlPerson"/>
      </w:pPr>
    </w:p>
    <w:p w14:paraId="4D1FA002" w14:textId="5AA7FB24" w:rsidR="005321F1" w:rsidRDefault="005321F1" w:rsidP="005321F1">
      <w:pPr>
        <w:pStyle w:val="dlPerson"/>
      </w:pPr>
      <w:r>
        <w:t>H. E. Ms Lina RUKŠTELIENĖ</w:t>
      </w:r>
    </w:p>
    <w:p w14:paraId="795A7B67" w14:textId="03D2CDDC" w:rsidR="005321F1" w:rsidRDefault="005321F1" w:rsidP="005321F1">
      <w:pPr>
        <w:pStyle w:val="dlPerson2"/>
      </w:pPr>
      <w:r>
        <w:t>Ambassador Extraordinary and Plenipotentiary</w:t>
      </w:r>
    </w:p>
    <w:p w14:paraId="49301D6E" w14:textId="6E05F720" w:rsidR="005321F1" w:rsidRDefault="005321F1" w:rsidP="005321F1">
      <w:pPr>
        <w:pStyle w:val="dlPerson2Last"/>
      </w:pPr>
      <w:r>
        <w:t>22 February 2023</w:t>
      </w:r>
    </w:p>
    <w:p w14:paraId="75E67EBB" w14:textId="4FD92115" w:rsidR="005321F1" w:rsidRDefault="005321F1" w:rsidP="005321F1">
      <w:pPr>
        <w:pStyle w:val="dlPerson"/>
      </w:pPr>
      <w:r>
        <w:t>Ms Eglé RAČINSKIENÉ</w:t>
      </w:r>
    </w:p>
    <w:p w14:paraId="57D6F19A" w14:textId="45AB64F2" w:rsidR="005321F1" w:rsidRDefault="005321F1" w:rsidP="005321F1">
      <w:pPr>
        <w:pStyle w:val="dlPerson2Last"/>
      </w:pPr>
      <w:r>
        <w:t>Minister Plenipotentiary</w:t>
      </w:r>
    </w:p>
    <w:p w14:paraId="5B4C7C8B" w14:textId="206FEAAB" w:rsidR="005321F1" w:rsidRDefault="005321F1" w:rsidP="005321F1">
      <w:pPr>
        <w:pStyle w:val="dlPerson"/>
      </w:pPr>
      <w:r>
        <w:t>Mr Martynas KLEINAUSKAS</w:t>
      </w:r>
    </w:p>
    <w:p w14:paraId="008A5992" w14:textId="125EA336" w:rsidR="005321F1" w:rsidRDefault="005321F1" w:rsidP="005321F1">
      <w:pPr>
        <w:pStyle w:val="dlPerson2Last"/>
      </w:pPr>
      <w:r>
        <w:t>Third Secretary</w:t>
      </w:r>
    </w:p>
    <w:p w14:paraId="53A815CC" w14:textId="6088B2F6" w:rsidR="005321F1" w:rsidRDefault="005321F1" w:rsidP="005321F1">
      <w:pPr>
        <w:pStyle w:val="dlPerson"/>
      </w:pPr>
      <w:r>
        <w:t>Lieutenant Colonel Remigijus MIKA</w:t>
      </w:r>
    </w:p>
    <w:p w14:paraId="77466B65" w14:textId="16CE41C5" w:rsidR="005321F1" w:rsidRDefault="005321F1" w:rsidP="005321F1">
      <w:pPr>
        <w:pStyle w:val="dlPerson2"/>
      </w:pPr>
      <w:r>
        <w:t>Defence Attaché</w:t>
      </w:r>
    </w:p>
    <w:p w14:paraId="01BDE4F5" w14:textId="7CD90AC0" w:rsidR="005321F1" w:rsidRDefault="005321F1" w:rsidP="005321F1">
      <w:pPr>
        <w:pStyle w:val="dlPerson2Last"/>
      </w:pPr>
      <w:r>
        <w:t>with residence in Warsaw</w:t>
      </w:r>
    </w:p>
    <w:p w14:paraId="2D7E713F" w14:textId="1DFD79C4" w:rsidR="005321F1" w:rsidRDefault="005321F1" w:rsidP="005321F1">
      <w:pPr>
        <w:pStyle w:val="dlPerson"/>
      </w:pPr>
      <w:r>
        <w:t>Major Darius KALĖDA</w:t>
      </w:r>
    </w:p>
    <w:p w14:paraId="20352667" w14:textId="03BAA1AB" w:rsidR="005321F1" w:rsidRDefault="005321F1" w:rsidP="005321F1">
      <w:pPr>
        <w:pStyle w:val="dlPerson2"/>
      </w:pPr>
      <w:r>
        <w:t>Deputy Defence Attaché</w:t>
      </w:r>
    </w:p>
    <w:p w14:paraId="29D8C522" w14:textId="7A2300BA" w:rsidR="005321F1" w:rsidRDefault="005321F1" w:rsidP="005321F1">
      <w:pPr>
        <w:pStyle w:val="dlPerson2Last"/>
      </w:pPr>
      <w:r>
        <w:t>with residence in Warsaw</w:t>
      </w:r>
    </w:p>
    <w:p w14:paraId="2BDFE791" w14:textId="15D84973" w:rsidR="005321F1" w:rsidRDefault="005321F1" w:rsidP="005321F1">
      <w:pPr>
        <w:pStyle w:val="MisijeNaslov"/>
      </w:pPr>
      <w:r>
        <w:br w:type="column"/>
      </w:r>
      <w:bookmarkStart w:id="87" w:name="_Toc227667553"/>
      <w:r>
        <w:lastRenderedPageBreak/>
        <w:t>Luxembourg</w:t>
      </w:r>
      <w:bookmarkEnd w:id="87"/>
    </w:p>
    <w:p w14:paraId="258677ED" w14:textId="2D33158E" w:rsidR="005321F1" w:rsidRDefault="005321F1" w:rsidP="005321F1">
      <w:pPr>
        <w:pStyle w:val="dlCaption"/>
      </w:pPr>
      <w:r>
        <w:t>EMBASSY OF THE GRAND DUCHY OF LUXEMBOURG</w:t>
      </w:r>
    </w:p>
    <w:p w14:paraId="1BCEA2CF" w14:textId="38F61F99" w:rsidR="005321F1" w:rsidRDefault="005321F1" w:rsidP="005321F1">
      <w:pPr>
        <w:pStyle w:val="dlAddress"/>
      </w:pPr>
      <w:r>
        <w:t>AT-1180 VIENNA, Sternwartestrasse 81</w:t>
      </w:r>
    </w:p>
    <w:p w14:paraId="5526FA29" w14:textId="6D11B565" w:rsidR="005321F1" w:rsidRDefault="005321F1" w:rsidP="005321F1">
      <w:pPr>
        <w:pStyle w:val="dlOfficeHours"/>
      </w:pPr>
      <w:r>
        <w:t>Office hours: Monday – Friday 9.00 – 12.30 and 14.00 – 17.00</w:t>
      </w:r>
    </w:p>
    <w:p w14:paraId="5B68D3B5" w14:textId="00E4142B" w:rsidR="005321F1" w:rsidRDefault="005321F1" w:rsidP="005321F1">
      <w:pPr>
        <w:pStyle w:val="dlPhone"/>
      </w:pPr>
      <w:r>
        <w:t>Tel: + 43 1 478 21 42</w:t>
      </w:r>
    </w:p>
    <w:p w14:paraId="48E6552A" w14:textId="7FD18B0C" w:rsidR="005321F1" w:rsidRDefault="005321F1" w:rsidP="005321F1">
      <w:pPr>
        <w:pStyle w:val="dlPhone"/>
      </w:pPr>
      <w:r>
        <w:t>Fax: + 43 1 478 21 44</w:t>
      </w:r>
    </w:p>
    <w:p w14:paraId="24D0475E" w14:textId="1634E6EF" w:rsidR="005321F1" w:rsidRDefault="005321F1" w:rsidP="005321F1">
      <w:pPr>
        <w:pStyle w:val="dlPhone"/>
      </w:pPr>
      <w:r>
        <w:t>E-mail: vienne.amb@mae.etat.lu</w:t>
      </w:r>
    </w:p>
    <w:p w14:paraId="068C13F4" w14:textId="46E622CD" w:rsidR="005321F1" w:rsidRDefault="005321F1" w:rsidP="005321F1">
      <w:pPr>
        <w:pStyle w:val="dlPerson"/>
      </w:pPr>
    </w:p>
    <w:p w14:paraId="05D1DDEE" w14:textId="1028E52B" w:rsidR="005321F1" w:rsidRDefault="005321F1" w:rsidP="005321F1">
      <w:pPr>
        <w:pStyle w:val="dlPerson"/>
      </w:pPr>
      <w:r>
        <w:t>H. E. Mr Jean GRAFF</w:t>
      </w:r>
    </w:p>
    <w:p w14:paraId="0BEC4D09" w14:textId="4A0CCAE1" w:rsidR="005321F1" w:rsidRDefault="005321F1" w:rsidP="005321F1">
      <w:pPr>
        <w:pStyle w:val="dlPerson2"/>
      </w:pPr>
      <w:r>
        <w:t>Ambassador Extraordinary and Plenipotentiary</w:t>
      </w:r>
    </w:p>
    <w:p w14:paraId="67D007C5" w14:textId="18EC91FA" w:rsidR="005321F1" w:rsidRDefault="005321F1" w:rsidP="005321F1">
      <w:pPr>
        <w:pStyle w:val="dlPerson2Last"/>
      </w:pPr>
      <w:r>
        <w:t>22 November 2022</w:t>
      </w:r>
    </w:p>
    <w:p w14:paraId="46A8D3A0" w14:textId="79926EE6" w:rsidR="005321F1" w:rsidRDefault="005321F1" w:rsidP="005321F1">
      <w:pPr>
        <w:pStyle w:val="dlPerson"/>
      </w:pPr>
      <w:r>
        <w:t>Mr Thierry EWERT</w:t>
      </w:r>
    </w:p>
    <w:p w14:paraId="01B57627" w14:textId="0BDF27D3" w:rsidR="005321F1" w:rsidRDefault="005321F1" w:rsidP="005321F1">
      <w:pPr>
        <w:pStyle w:val="dlPerson2Last"/>
      </w:pPr>
      <w:r>
        <w:t>Counsellor</w:t>
      </w:r>
    </w:p>
    <w:p w14:paraId="0B0787FF" w14:textId="7C9822ED" w:rsidR="005321F1" w:rsidRDefault="005321F1" w:rsidP="005321F1">
      <w:pPr>
        <w:pStyle w:val="dlPerson"/>
      </w:pPr>
      <w:r>
        <w:t>Ms Anne BLAU</w:t>
      </w:r>
    </w:p>
    <w:p w14:paraId="7380E2A5" w14:textId="028BCDF0" w:rsidR="005321F1" w:rsidRDefault="005321F1" w:rsidP="005321F1">
      <w:pPr>
        <w:pStyle w:val="dlPerson2Last"/>
      </w:pPr>
      <w:r>
        <w:t>Counsellor</w:t>
      </w:r>
    </w:p>
    <w:p w14:paraId="486830A0" w14:textId="3735694C" w:rsidR="005321F1" w:rsidRDefault="005321F1" w:rsidP="005321F1">
      <w:pPr>
        <w:pStyle w:val="MisijeNaslov"/>
      </w:pPr>
      <w:r>
        <w:br w:type="column"/>
      </w:r>
      <w:bookmarkStart w:id="88" w:name="_Toc227667554"/>
      <w:r>
        <w:lastRenderedPageBreak/>
        <w:t>Malaysia</w:t>
      </w:r>
      <w:bookmarkEnd w:id="88"/>
    </w:p>
    <w:p w14:paraId="171559C2" w14:textId="7A32C4D9" w:rsidR="005321F1" w:rsidRDefault="005321F1" w:rsidP="005321F1">
      <w:pPr>
        <w:pStyle w:val="dlCaption"/>
      </w:pPr>
      <w:r>
        <w:t>EMBASSY OF MALAYSIA</w:t>
      </w:r>
    </w:p>
    <w:p w14:paraId="08B6A854" w14:textId="3F483C53" w:rsidR="005321F1" w:rsidRDefault="005321F1" w:rsidP="005321F1">
      <w:pPr>
        <w:pStyle w:val="dlAddress"/>
      </w:pPr>
      <w:r>
        <w:t>HU-1026 BUDAPEST, Házmán utca 8</w:t>
      </w:r>
    </w:p>
    <w:p w14:paraId="513F038F" w14:textId="1A719634" w:rsidR="005321F1" w:rsidRDefault="005321F1" w:rsidP="005321F1">
      <w:pPr>
        <w:pStyle w:val="dlOfficeHours"/>
      </w:pPr>
      <w:r>
        <w:t>Office hours: Monday – Friday 8.30 – 16.00</w:t>
      </w:r>
    </w:p>
    <w:p w14:paraId="129C07C2" w14:textId="358FF80F" w:rsidR="005321F1" w:rsidRDefault="005321F1" w:rsidP="005321F1">
      <w:pPr>
        <w:pStyle w:val="dlPhone"/>
      </w:pPr>
      <w:r>
        <w:t>Tel: + 36 1 488 08 10</w:t>
      </w:r>
    </w:p>
    <w:p w14:paraId="6F2C3841" w14:textId="07B559E3" w:rsidR="005321F1" w:rsidRDefault="005321F1" w:rsidP="005321F1">
      <w:pPr>
        <w:pStyle w:val="dlPhone"/>
      </w:pPr>
      <w:r>
        <w:t>Emergency number: + 36 30 088 31 30</w:t>
      </w:r>
    </w:p>
    <w:p w14:paraId="534604C6" w14:textId="58368D03" w:rsidR="005321F1" w:rsidRDefault="005321F1" w:rsidP="005321F1">
      <w:pPr>
        <w:pStyle w:val="dlPhone"/>
      </w:pPr>
      <w:r>
        <w:t>Fax: + 36 1 488 08 24</w:t>
      </w:r>
    </w:p>
    <w:p w14:paraId="3FCC9E35" w14:textId="0FFA6F52" w:rsidR="005321F1" w:rsidRDefault="005321F1" w:rsidP="005321F1">
      <w:pPr>
        <w:pStyle w:val="dlPhone"/>
      </w:pPr>
      <w:r>
        <w:t>E-mail: mwbudapest@kln.gov.my, mwbdpest@t-online.hu</w:t>
      </w:r>
    </w:p>
    <w:p w14:paraId="158D4AF3" w14:textId="373F6807" w:rsidR="005321F1" w:rsidRDefault="005321F1" w:rsidP="005321F1">
      <w:pPr>
        <w:pStyle w:val="dlPhone"/>
      </w:pPr>
      <w:r>
        <w:t>Homepage: www.kln.gov.my</w:t>
      </w:r>
    </w:p>
    <w:p w14:paraId="1686AE89" w14:textId="55FCA599" w:rsidR="005321F1" w:rsidRDefault="005321F1" w:rsidP="005321F1">
      <w:pPr>
        <w:pStyle w:val="dlUradCaption"/>
      </w:pPr>
      <w:r>
        <w:t>Consular Section</w:t>
      </w:r>
    </w:p>
    <w:p w14:paraId="5869D3EB" w14:textId="1983E38C" w:rsidR="005321F1" w:rsidRDefault="005321F1" w:rsidP="005321F1">
      <w:pPr>
        <w:pStyle w:val="dlPhone"/>
      </w:pPr>
      <w:r>
        <w:t>Office hours: Monday – Friday 9.00 – 13.00 and 14.00 – 15.00</w:t>
      </w:r>
    </w:p>
    <w:p w14:paraId="73BD301F" w14:textId="3BEC134B" w:rsidR="005321F1" w:rsidRDefault="005321F1" w:rsidP="005321F1">
      <w:pPr>
        <w:pStyle w:val="dlPerson"/>
      </w:pPr>
    </w:p>
    <w:p w14:paraId="6AACEBCD" w14:textId="5E3D529F" w:rsidR="005321F1" w:rsidRDefault="005321F1" w:rsidP="005321F1">
      <w:pPr>
        <w:pStyle w:val="dlPerson"/>
      </w:pPr>
      <w:r>
        <w:t>Mr Norafizian BIN MUSTAFFA</w:t>
      </w:r>
    </w:p>
    <w:p w14:paraId="71979233" w14:textId="0298FE0D" w:rsidR="005321F1" w:rsidRDefault="005321F1" w:rsidP="005321F1">
      <w:pPr>
        <w:pStyle w:val="dlPerson2"/>
      </w:pPr>
      <w:r>
        <w:t>Counsellor</w:t>
      </w:r>
    </w:p>
    <w:p w14:paraId="4256F976" w14:textId="1031F592" w:rsidR="005321F1" w:rsidRDefault="005321F1" w:rsidP="005321F1">
      <w:pPr>
        <w:pStyle w:val="dlPerson2Last"/>
      </w:pPr>
      <w:r>
        <w:t>Chargé d'Affaires a.i.</w:t>
      </w:r>
    </w:p>
    <w:p w14:paraId="67A69CC8" w14:textId="1E2C84E9" w:rsidR="005321F1" w:rsidRDefault="005321F1" w:rsidP="005321F1">
      <w:pPr>
        <w:pStyle w:val="dlPerson"/>
      </w:pPr>
      <w:r>
        <w:t>Ms Nor Afzan Binti JEMBURI</w:t>
      </w:r>
    </w:p>
    <w:p w14:paraId="2CF3AAFF" w14:textId="17657DEB" w:rsidR="005321F1" w:rsidRDefault="005321F1" w:rsidP="005321F1">
      <w:pPr>
        <w:pStyle w:val="dlPerson2Last"/>
      </w:pPr>
      <w:r>
        <w:t>Second Secretary</w:t>
      </w:r>
    </w:p>
    <w:p w14:paraId="2B9C5187" w14:textId="3359B08E" w:rsidR="005321F1" w:rsidRDefault="005321F1" w:rsidP="005321F1">
      <w:pPr>
        <w:pStyle w:val="MisijeNaslov"/>
      </w:pPr>
      <w:r>
        <w:br w:type="column"/>
      </w:r>
      <w:bookmarkStart w:id="89" w:name="_Toc227667555"/>
      <w:r>
        <w:lastRenderedPageBreak/>
        <w:t>Malta</w:t>
      </w:r>
      <w:bookmarkEnd w:id="89"/>
    </w:p>
    <w:p w14:paraId="12D6FD7F" w14:textId="74B7AD89" w:rsidR="005321F1" w:rsidRDefault="005321F1" w:rsidP="005321F1">
      <w:pPr>
        <w:pStyle w:val="dlCaption"/>
      </w:pPr>
      <w:r>
        <w:t>EMBASSY OF THE REPUBLIC OF MALTA</w:t>
      </w:r>
    </w:p>
    <w:p w14:paraId="0A1D5D8C" w14:textId="77777777" w:rsidR="005321F1" w:rsidRDefault="005321F1" w:rsidP="005321F1">
      <w:pPr>
        <w:pStyle w:val="dlAddress"/>
      </w:pPr>
      <w:r>
        <w:t>Ministry for Foreign Affairs and Tourism, Palazzo Parisio</w:t>
      </w:r>
    </w:p>
    <w:p w14:paraId="458964CB" w14:textId="77C43134" w:rsidR="005321F1" w:rsidRDefault="005321F1" w:rsidP="005321F1">
      <w:pPr>
        <w:pStyle w:val="dlAddress"/>
      </w:pPr>
      <w:r>
        <w:t>MT-1171 VALLETTA, Merchants Street</w:t>
      </w:r>
    </w:p>
    <w:p w14:paraId="3CA09A7E" w14:textId="3AEDCC17" w:rsidR="005321F1" w:rsidRDefault="005321F1" w:rsidP="005321F1">
      <w:pPr>
        <w:pStyle w:val="dlPhone"/>
      </w:pPr>
      <w:r>
        <w:t>Tel: + 356 21 24 21 91</w:t>
      </w:r>
    </w:p>
    <w:p w14:paraId="4FBB6499" w14:textId="56006B61" w:rsidR="005321F1" w:rsidRDefault="005321F1" w:rsidP="005321F1">
      <w:pPr>
        <w:pStyle w:val="dlPhone"/>
      </w:pPr>
      <w:r>
        <w:t>Fax: + 356 21 23 70 63</w:t>
      </w:r>
    </w:p>
    <w:p w14:paraId="69244AD7" w14:textId="3F2F97C9" w:rsidR="005321F1" w:rsidRDefault="005321F1" w:rsidP="005321F1">
      <w:pPr>
        <w:pStyle w:val="dlPhone"/>
      </w:pPr>
      <w:r>
        <w:t>E-mail: jesmond.c.cutajar@gov.mt</w:t>
      </w:r>
    </w:p>
    <w:p w14:paraId="1FDECDB7" w14:textId="4186BB33" w:rsidR="005321F1" w:rsidRDefault="005321F1" w:rsidP="005321F1">
      <w:pPr>
        <w:pStyle w:val="dlPerson"/>
      </w:pPr>
    </w:p>
    <w:p w14:paraId="68C86592" w14:textId="4961CBEF" w:rsidR="005321F1" w:rsidRDefault="005321F1" w:rsidP="005321F1">
      <w:pPr>
        <w:pStyle w:val="dlPerson"/>
      </w:pPr>
      <w:r>
        <w:t>H. E. Mr Jesmond CUTAJAR</w:t>
      </w:r>
    </w:p>
    <w:p w14:paraId="47D978A6" w14:textId="1163BF7C" w:rsidR="005321F1" w:rsidRDefault="005321F1" w:rsidP="005321F1">
      <w:pPr>
        <w:pStyle w:val="dlPerson2"/>
      </w:pPr>
      <w:r>
        <w:t>Ambassador Extraordinary and Plenipotentiary</w:t>
      </w:r>
    </w:p>
    <w:p w14:paraId="3AB5C48D" w14:textId="04F24E92" w:rsidR="005321F1" w:rsidRDefault="005321F1" w:rsidP="005321F1">
      <w:pPr>
        <w:pStyle w:val="dlPerson2Last"/>
      </w:pPr>
      <w:r>
        <w:t>26 August 2025</w:t>
      </w:r>
    </w:p>
    <w:p w14:paraId="5EBCE8F1" w14:textId="7C9E5BEB" w:rsidR="005321F1" w:rsidRDefault="005321F1" w:rsidP="005321F1">
      <w:pPr>
        <w:pStyle w:val="MisijeNaslov"/>
      </w:pPr>
      <w:r>
        <w:br w:type="column"/>
      </w:r>
      <w:bookmarkStart w:id="90" w:name="_Toc227667556"/>
      <w:r>
        <w:lastRenderedPageBreak/>
        <w:t>Mauritania</w:t>
      </w:r>
      <w:bookmarkEnd w:id="90"/>
    </w:p>
    <w:p w14:paraId="623935B6" w14:textId="58B72BA2" w:rsidR="005321F1" w:rsidRDefault="005321F1" w:rsidP="005321F1">
      <w:pPr>
        <w:pStyle w:val="dlCaption"/>
      </w:pPr>
      <w:r>
        <w:t>EMBASSY OF THE ISLAMIC REPUBLIC OF MAURITANIA</w:t>
      </w:r>
    </w:p>
    <w:p w14:paraId="0611CAA2" w14:textId="12811FE3" w:rsidR="005321F1" w:rsidRDefault="005321F1" w:rsidP="005321F1">
      <w:pPr>
        <w:pStyle w:val="dlAddress"/>
      </w:pPr>
      <w:r>
        <w:t>IT-00197 ROME, Via Antonio Bertoloni 29</w:t>
      </w:r>
    </w:p>
    <w:p w14:paraId="7EB0FFBC" w14:textId="7876FA3F" w:rsidR="005321F1" w:rsidRDefault="005321F1" w:rsidP="005321F1">
      <w:pPr>
        <w:pStyle w:val="dlOfficeHours"/>
      </w:pPr>
      <w:r>
        <w:t>Office hours: Monday – Thursday 9.00 – 15.00, Friday 9.00 – 12.30</w:t>
      </w:r>
    </w:p>
    <w:p w14:paraId="076B3708" w14:textId="007A5C48" w:rsidR="005321F1" w:rsidRDefault="005321F1" w:rsidP="005321F1">
      <w:pPr>
        <w:pStyle w:val="dlPhone"/>
      </w:pPr>
      <w:r>
        <w:t>Tel: + 39 068 535 15 30, + 39 068 557 949</w:t>
      </w:r>
    </w:p>
    <w:p w14:paraId="7132E62F" w14:textId="76819BA2" w:rsidR="005321F1" w:rsidRDefault="005321F1" w:rsidP="005321F1">
      <w:pPr>
        <w:pStyle w:val="dlPhone"/>
      </w:pPr>
      <w:r>
        <w:t>Fax: + 39 068 115 7613</w:t>
      </w:r>
    </w:p>
    <w:p w14:paraId="653C9E85" w14:textId="74B57182" w:rsidR="005321F1" w:rsidRDefault="005321F1" w:rsidP="005321F1">
      <w:pPr>
        <w:pStyle w:val="dlPhone"/>
      </w:pPr>
      <w:r>
        <w:t>E-mail: info@ambamauretanieitaly.it</w:t>
      </w:r>
    </w:p>
    <w:p w14:paraId="6FD080C9" w14:textId="154F9058" w:rsidR="005321F1" w:rsidRDefault="005321F1" w:rsidP="005321F1">
      <w:pPr>
        <w:pStyle w:val="dlPhone"/>
      </w:pPr>
      <w:r>
        <w:t>Homepage: www.ambamauritanieitaly.it</w:t>
      </w:r>
    </w:p>
    <w:p w14:paraId="28612AD4" w14:textId="32B4DCF6" w:rsidR="005321F1" w:rsidRDefault="005321F1" w:rsidP="005321F1">
      <w:pPr>
        <w:pStyle w:val="dlPerson"/>
      </w:pPr>
    </w:p>
    <w:p w14:paraId="5F8D89F4" w14:textId="5F055C9D" w:rsidR="005321F1" w:rsidRDefault="005321F1" w:rsidP="005321F1">
      <w:pPr>
        <w:pStyle w:val="dlPerson"/>
      </w:pPr>
      <w:r>
        <w:t>H. E. Ms Zeineb ELY SALEM</w:t>
      </w:r>
    </w:p>
    <w:p w14:paraId="6BBEE599" w14:textId="2DC948AB" w:rsidR="005321F1" w:rsidRDefault="005321F1" w:rsidP="005321F1">
      <w:pPr>
        <w:pStyle w:val="dlPerson2"/>
      </w:pPr>
      <w:r>
        <w:t>Ambassador Extraordinary and Plenipotentiary</w:t>
      </w:r>
    </w:p>
    <w:p w14:paraId="1DF59EE4" w14:textId="2F865F82" w:rsidR="005321F1" w:rsidRDefault="005321F1" w:rsidP="005321F1">
      <w:pPr>
        <w:pStyle w:val="dlPerson2Last"/>
      </w:pPr>
      <w:r>
        <w:t>20 April 2022</w:t>
      </w:r>
    </w:p>
    <w:p w14:paraId="510ABD17" w14:textId="22E2F2F0" w:rsidR="005321F1" w:rsidRDefault="005321F1" w:rsidP="005321F1">
      <w:pPr>
        <w:pStyle w:val="MisijeNaslov"/>
      </w:pPr>
      <w:r>
        <w:br w:type="column"/>
      </w:r>
      <w:bookmarkStart w:id="91" w:name="_Toc227667557"/>
      <w:r>
        <w:lastRenderedPageBreak/>
        <w:t>Moldova</w:t>
      </w:r>
      <w:bookmarkEnd w:id="91"/>
    </w:p>
    <w:p w14:paraId="778EAEBC" w14:textId="1D16BA74" w:rsidR="005321F1" w:rsidRDefault="005321F1" w:rsidP="005321F1">
      <w:pPr>
        <w:pStyle w:val="dlCaption"/>
      </w:pPr>
      <w:r>
        <w:t>EMBASSY OF THE REPUBLIC OF MOLDOVA</w:t>
      </w:r>
    </w:p>
    <w:p w14:paraId="0BFBB93A" w14:textId="68B0023B" w:rsidR="005321F1" w:rsidRDefault="005321F1" w:rsidP="005321F1">
      <w:pPr>
        <w:pStyle w:val="dlAddress"/>
      </w:pPr>
      <w:r>
        <w:t>HU-1024 BUDAPEST, Ady Endre utca 16</w:t>
      </w:r>
    </w:p>
    <w:p w14:paraId="43529156" w14:textId="45B1954B" w:rsidR="005321F1" w:rsidRDefault="005321F1" w:rsidP="005321F1">
      <w:pPr>
        <w:pStyle w:val="dlOfficeHours"/>
      </w:pPr>
      <w:r>
        <w:t>Office hours: Monday – Friday 8.00 – 17.00</w:t>
      </w:r>
    </w:p>
    <w:p w14:paraId="48B92AF9" w14:textId="11F17149" w:rsidR="005321F1" w:rsidRDefault="005321F1" w:rsidP="005321F1">
      <w:pPr>
        <w:pStyle w:val="dlPhone"/>
      </w:pPr>
      <w:r>
        <w:t>Tel: + 36 1 336 34 50</w:t>
      </w:r>
    </w:p>
    <w:p w14:paraId="7693B08C" w14:textId="7083C51D" w:rsidR="005321F1" w:rsidRDefault="005321F1" w:rsidP="005321F1">
      <w:pPr>
        <w:pStyle w:val="dlPhone"/>
      </w:pPr>
      <w:r>
        <w:t>Emergency number: + 36 30 283 80 60</w:t>
      </w:r>
    </w:p>
    <w:p w14:paraId="0A2DE3AC" w14:textId="6A32D9DD" w:rsidR="005321F1" w:rsidRDefault="005321F1" w:rsidP="005321F1">
      <w:pPr>
        <w:pStyle w:val="dlPhone"/>
      </w:pPr>
      <w:r>
        <w:t>Fax: + 36 1 209 11 95</w:t>
      </w:r>
    </w:p>
    <w:p w14:paraId="3BDCE7A6" w14:textId="01E0A84C" w:rsidR="005321F1" w:rsidRDefault="005321F1" w:rsidP="005321F1">
      <w:pPr>
        <w:pStyle w:val="dlPhone"/>
      </w:pPr>
      <w:r>
        <w:t>E-mail: budapesta@mfa.gov.md</w:t>
      </w:r>
    </w:p>
    <w:p w14:paraId="22A52502" w14:textId="1891F784" w:rsidR="005321F1" w:rsidRDefault="005321F1" w:rsidP="005321F1">
      <w:pPr>
        <w:pStyle w:val="dlPhone"/>
      </w:pPr>
      <w:r>
        <w:t>Homepage: ungaria.mfa.gov.md</w:t>
      </w:r>
    </w:p>
    <w:p w14:paraId="32D13F59" w14:textId="2077FC3F" w:rsidR="005321F1" w:rsidRDefault="005321F1" w:rsidP="005321F1">
      <w:pPr>
        <w:pStyle w:val="dlPerson"/>
      </w:pPr>
    </w:p>
    <w:p w14:paraId="3614B83B" w14:textId="44460B5E" w:rsidR="005321F1" w:rsidRDefault="005321F1" w:rsidP="005321F1">
      <w:pPr>
        <w:pStyle w:val="dlPerson"/>
      </w:pPr>
      <w:r>
        <w:t>H. E. Mr Mihail BARBULAT</w:t>
      </w:r>
    </w:p>
    <w:p w14:paraId="4E2EF847" w14:textId="08FD44F7" w:rsidR="005321F1" w:rsidRDefault="005321F1" w:rsidP="005321F1">
      <w:pPr>
        <w:pStyle w:val="dlPerson2"/>
      </w:pPr>
      <w:r>
        <w:t>Ambassador Extraordinary and Plenipotentiary</w:t>
      </w:r>
    </w:p>
    <w:p w14:paraId="774B67C2" w14:textId="6315D384" w:rsidR="005321F1" w:rsidRDefault="005321F1" w:rsidP="005321F1">
      <w:pPr>
        <w:pStyle w:val="dlPerson2Last"/>
      </w:pPr>
      <w:r>
        <w:t>18 September 2025</w:t>
      </w:r>
    </w:p>
    <w:p w14:paraId="5760524F" w14:textId="018F1B61" w:rsidR="005321F1" w:rsidRDefault="005321F1" w:rsidP="005321F1">
      <w:pPr>
        <w:pStyle w:val="dlPerson"/>
      </w:pPr>
      <w:r>
        <w:t>Mr Vladimir SARANCIUC</w:t>
      </w:r>
    </w:p>
    <w:p w14:paraId="6A1A0950" w14:textId="66A9A985" w:rsidR="005321F1" w:rsidRDefault="005321F1" w:rsidP="005321F1">
      <w:pPr>
        <w:pStyle w:val="dlPerson2Last"/>
      </w:pPr>
      <w:r>
        <w:t>Counsellor</w:t>
      </w:r>
    </w:p>
    <w:p w14:paraId="15D933E7" w14:textId="1148C371" w:rsidR="005321F1" w:rsidRDefault="005321F1" w:rsidP="005321F1">
      <w:pPr>
        <w:pStyle w:val="dlPerson"/>
      </w:pPr>
      <w:r>
        <w:t>Ms Alina COLUN</w:t>
      </w:r>
    </w:p>
    <w:p w14:paraId="2F7E8FA2" w14:textId="61B7A89D" w:rsidR="005321F1" w:rsidRDefault="005321F1" w:rsidP="005321F1">
      <w:pPr>
        <w:pStyle w:val="dlPerson2Last"/>
      </w:pPr>
      <w:r>
        <w:t>Second Secretary</w:t>
      </w:r>
    </w:p>
    <w:p w14:paraId="5DCC7F0D" w14:textId="1DF703FF" w:rsidR="005321F1" w:rsidRDefault="005321F1" w:rsidP="005321F1">
      <w:pPr>
        <w:pStyle w:val="MisijeNaslov"/>
      </w:pPr>
      <w:r>
        <w:br w:type="column"/>
      </w:r>
      <w:bookmarkStart w:id="92" w:name="_Toc227667558"/>
      <w:r>
        <w:lastRenderedPageBreak/>
        <w:t>Monaco</w:t>
      </w:r>
      <w:bookmarkEnd w:id="92"/>
    </w:p>
    <w:p w14:paraId="286112CC" w14:textId="365D73D7" w:rsidR="005321F1" w:rsidRDefault="005321F1" w:rsidP="005321F1">
      <w:pPr>
        <w:pStyle w:val="dlCaption"/>
      </w:pPr>
      <w:r>
        <w:t>EMBASSY OF THE PRINCIPALITY OF MONACO</w:t>
      </w:r>
    </w:p>
    <w:p w14:paraId="3A31D905" w14:textId="58F6F6C5" w:rsidR="005321F1" w:rsidRDefault="005321F1" w:rsidP="005321F1">
      <w:pPr>
        <w:pStyle w:val="dlAddress"/>
      </w:pPr>
      <w:r>
        <w:t>IT-00197 ROME, Via Antonio Bertoloni 36</w:t>
      </w:r>
    </w:p>
    <w:p w14:paraId="1565D888" w14:textId="07B5C7F4" w:rsidR="005321F1" w:rsidRDefault="005321F1" w:rsidP="005321F1">
      <w:pPr>
        <w:pStyle w:val="dlOfficeHours"/>
      </w:pPr>
      <w:r>
        <w:t>Office hours: Monday – Friday 9.00 – 18.00</w:t>
      </w:r>
    </w:p>
    <w:p w14:paraId="63C4981B" w14:textId="5735B44F" w:rsidR="005321F1" w:rsidRDefault="005321F1" w:rsidP="005321F1">
      <w:pPr>
        <w:pStyle w:val="dlPhone"/>
      </w:pPr>
      <w:r>
        <w:t>Tel: + 39 06 808 33 61</w:t>
      </w:r>
    </w:p>
    <w:p w14:paraId="42530F85" w14:textId="67C1D88D" w:rsidR="005321F1" w:rsidRDefault="005321F1" w:rsidP="005321F1">
      <w:pPr>
        <w:pStyle w:val="dlPhone"/>
      </w:pPr>
      <w:r>
        <w:t>Emergency number: + 39 335 590 0549</w:t>
      </w:r>
    </w:p>
    <w:p w14:paraId="129D74B7" w14:textId="5463CE08" w:rsidR="005321F1" w:rsidRDefault="005321F1" w:rsidP="005321F1">
      <w:pPr>
        <w:pStyle w:val="dlPhone"/>
      </w:pPr>
      <w:r>
        <w:t>E-mail: ambasciata.in.italia@diplomatie.gouv.mc</w:t>
      </w:r>
    </w:p>
    <w:p w14:paraId="13E3DF60" w14:textId="27FD30E1" w:rsidR="005321F1" w:rsidRDefault="005321F1" w:rsidP="005321F1">
      <w:pPr>
        <w:pStyle w:val="dlPerson"/>
      </w:pPr>
    </w:p>
    <w:p w14:paraId="3748FAC2" w14:textId="23E495F4" w:rsidR="005321F1" w:rsidRDefault="005321F1" w:rsidP="005321F1">
      <w:pPr>
        <w:pStyle w:val="dlPerson"/>
      </w:pPr>
      <w:r>
        <w:t>H. E. Ms Anne Marie EASTWOOD</w:t>
      </w:r>
    </w:p>
    <w:p w14:paraId="13596988" w14:textId="6A800DB9" w:rsidR="005321F1" w:rsidRDefault="005321F1" w:rsidP="005321F1">
      <w:pPr>
        <w:pStyle w:val="dlPerson2"/>
      </w:pPr>
      <w:r>
        <w:t>Ambassador Extraordinary and Plenipotentiary</w:t>
      </w:r>
    </w:p>
    <w:p w14:paraId="4D9B6466" w14:textId="64408CC2" w:rsidR="005321F1" w:rsidRDefault="005321F1" w:rsidP="005321F1">
      <w:pPr>
        <w:pStyle w:val="dlPerson2Last"/>
      </w:pPr>
      <w:r>
        <w:t>3 May 2023</w:t>
      </w:r>
    </w:p>
    <w:p w14:paraId="1B64E9BC" w14:textId="415B279E" w:rsidR="005321F1" w:rsidRDefault="005321F1" w:rsidP="005321F1">
      <w:pPr>
        <w:pStyle w:val="MisijeNaslov"/>
      </w:pPr>
      <w:r>
        <w:br w:type="column"/>
      </w:r>
      <w:bookmarkStart w:id="93" w:name="_Toc227667559"/>
      <w:r>
        <w:lastRenderedPageBreak/>
        <w:t>Mongolia</w:t>
      </w:r>
      <w:bookmarkEnd w:id="93"/>
    </w:p>
    <w:p w14:paraId="610BA666" w14:textId="47A82D0B" w:rsidR="005321F1" w:rsidRDefault="005321F1" w:rsidP="005321F1">
      <w:pPr>
        <w:pStyle w:val="dlCaption"/>
      </w:pPr>
      <w:r>
        <w:t>EMBASSY OF MONGOLIA</w:t>
      </w:r>
    </w:p>
    <w:p w14:paraId="19D4DEC2" w14:textId="3F6D7843" w:rsidR="005321F1" w:rsidRDefault="005321F1" w:rsidP="005321F1">
      <w:pPr>
        <w:pStyle w:val="dlAddress"/>
      </w:pPr>
      <w:r>
        <w:t>AT-1130 VIENNA, Fasangartengasse 45</w:t>
      </w:r>
    </w:p>
    <w:p w14:paraId="65AB67CC" w14:textId="25A880BC" w:rsidR="005321F1" w:rsidRDefault="005321F1" w:rsidP="005321F1">
      <w:pPr>
        <w:pStyle w:val="dlOfficeHours"/>
      </w:pPr>
      <w:r>
        <w:t>Office hours: Monday – Friday 8.30 – 17.30</w:t>
      </w:r>
    </w:p>
    <w:p w14:paraId="4C5F616C" w14:textId="033306EF" w:rsidR="005321F1" w:rsidRDefault="005321F1" w:rsidP="005321F1">
      <w:pPr>
        <w:pStyle w:val="dlPhone"/>
      </w:pPr>
      <w:r>
        <w:t>Tel: + 43 1 535 28 07</w:t>
      </w:r>
    </w:p>
    <w:p w14:paraId="579DAEEE" w14:textId="36CD118B" w:rsidR="005321F1" w:rsidRDefault="005321F1" w:rsidP="005321F1">
      <w:pPr>
        <w:pStyle w:val="dlPhone"/>
      </w:pPr>
      <w:r>
        <w:t>Emergency number: + 43 1 535 28 07 15</w:t>
      </w:r>
    </w:p>
    <w:p w14:paraId="7426D1D1" w14:textId="5680B95B" w:rsidR="005321F1" w:rsidRDefault="005321F1" w:rsidP="005321F1">
      <w:pPr>
        <w:pStyle w:val="dlPhone"/>
      </w:pPr>
      <w:r>
        <w:t>E-mail: vienna@mfa.gov.mn</w:t>
      </w:r>
    </w:p>
    <w:p w14:paraId="2353CA67" w14:textId="716D4AB4" w:rsidR="005321F1" w:rsidRDefault="005321F1" w:rsidP="005321F1">
      <w:pPr>
        <w:pStyle w:val="dlPhone"/>
      </w:pPr>
      <w:r>
        <w:t>Homepage: https://vienna.embassy.mn/</w:t>
      </w:r>
    </w:p>
    <w:p w14:paraId="08D7D767" w14:textId="5372E536" w:rsidR="005321F1" w:rsidRDefault="005321F1" w:rsidP="005321F1">
      <w:pPr>
        <w:pStyle w:val="dlUradCaption"/>
      </w:pPr>
      <w:r>
        <w:t>Consular Section</w:t>
      </w:r>
    </w:p>
    <w:p w14:paraId="79D0241A" w14:textId="1C081556" w:rsidR="005321F1" w:rsidRDefault="005321F1" w:rsidP="005321F1">
      <w:pPr>
        <w:pStyle w:val="dlPhone"/>
      </w:pPr>
      <w:r>
        <w:t>Office hours: Monday – Friday 9.00 – 12.00 and 14.00 – 17.00</w:t>
      </w:r>
    </w:p>
    <w:p w14:paraId="7D273458" w14:textId="55A98756" w:rsidR="005321F1" w:rsidRDefault="005321F1" w:rsidP="005321F1">
      <w:pPr>
        <w:pStyle w:val="dlPhone"/>
      </w:pPr>
      <w:r>
        <w:t>E-mail: vienna.consul.mgl@gmail.com, konsulat-wien@mfa.gov.mn</w:t>
      </w:r>
    </w:p>
    <w:p w14:paraId="63B9D8F0" w14:textId="6BC46233" w:rsidR="005321F1" w:rsidRDefault="005321F1" w:rsidP="005321F1">
      <w:pPr>
        <w:pStyle w:val="dlPerson"/>
      </w:pPr>
    </w:p>
    <w:p w14:paraId="67F837C2" w14:textId="3E472575" w:rsidR="005321F1" w:rsidRDefault="005321F1" w:rsidP="005321F1">
      <w:pPr>
        <w:pStyle w:val="dlPerson"/>
      </w:pPr>
      <w:r>
        <w:t>H. E. Mr Tsengeg MIJIDDORJ</w:t>
      </w:r>
    </w:p>
    <w:p w14:paraId="4A74BC90" w14:textId="7EA0B634" w:rsidR="005321F1" w:rsidRDefault="005321F1" w:rsidP="005321F1">
      <w:pPr>
        <w:pStyle w:val="dlPerson2"/>
      </w:pPr>
      <w:r>
        <w:t>Ambassador Extraordinary and Plenipotentiary</w:t>
      </w:r>
    </w:p>
    <w:p w14:paraId="767ADEC0" w14:textId="096213C1" w:rsidR="005321F1" w:rsidRDefault="005321F1" w:rsidP="005321F1">
      <w:pPr>
        <w:pStyle w:val="dlPerson2Last"/>
      </w:pPr>
      <w:r>
        <w:t>20 July 2022</w:t>
      </w:r>
    </w:p>
    <w:p w14:paraId="129C96DA" w14:textId="4A86D08D" w:rsidR="005321F1" w:rsidRDefault="005321F1" w:rsidP="005321F1">
      <w:pPr>
        <w:pStyle w:val="MisijeNaslov"/>
      </w:pPr>
      <w:r>
        <w:br w:type="column"/>
      </w:r>
      <w:bookmarkStart w:id="94" w:name="_Toc227667560"/>
      <w:r>
        <w:lastRenderedPageBreak/>
        <w:t>Montenegro</w:t>
      </w:r>
      <w:bookmarkEnd w:id="94"/>
    </w:p>
    <w:p w14:paraId="30FB800C" w14:textId="3F80BE82" w:rsidR="005321F1" w:rsidRDefault="005321F1" w:rsidP="005321F1">
      <w:pPr>
        <w:pStyle w:val="dlCaption"/>
      </w:pPr>
      <w:r>
        <w:t>EMBASSY OF MONTENEGRO</w:t>
      </w:r>
    </w:p>
    <w:p w14:paraId="4919651B" w14:textId="72830791" w:rsidR="005321F1" w:rsidRDefault="005321F1" w:rsidP="005321F1">
      <w:pPr>
        <w:pStyle w:val="dlAddress"/>
      </w:pPr>
      <w:r>
        <w:t>SI-1000 LJUBLJANA, Njegoševa cesta 14</w:t>
      </w:r>
    </w:p>
    <w:p w14:paraId="27C6462E" w14:textId="33140EF8" w:rsidR="005321F1" w:rsidRDefault="005321F1" w:rsidP="005321F1">
      <w:pPr>
        <w:pStyle w:val="dlOfficeHours"/>
      </w:pPr>
      <w:r>
        <w:t>Office hours: Monday – Friday 8.00 – 16.00</w:t>
      </w:r>
    </w:p>
    <w:p w14:paraId="238F0BD9" w14:textId="6FF09914" w:rsidR="005321F1" w:rsidRDefault="005321F1" w:rsidP="005321F1">
      <w:pPr>
        <w:pStyle w:val="dlPhone"/>
      </w:pPr>
      <w:r>
        <w:t>Tel: + 386 1 439 53 64</w:t>
      </w:r>
    </w:p>
    <w:p w14:paraId="7C2D8F25" w14:textId="043B58EF" w:rsidR="005321F1" w:rsidRDefault="005321F1" w:rsidP="005321F1">
      <w:pPr>
        <w:pStyle w:val="dlPhone"/>
      </w:pPr>
      <w:r>
        <w:t>Emergency number: + 386 1 439 53 64</w:t>
      </w:r>
    </w:p>
    <w:p w14:paraId="73CF837E" w14:textId="0B5CB3FD" w:rsidR="005321F1" w:rsidRDefault="005321F1" w:rsidP="005321F1">
      <w:pPr>
        <w:pStyle w:val="dlPhone"/>
      </w:pPr>
      <w:r>
        <w:t>Fax: + 386 1 439 53 60</w:t>
      </w:r>
    </w:p>
    <w:p w14:paraId="7E71A462" w14:textId="1848B5C2" w:rsidR="005321F1" w:rsidRDefault="005321F1" w:rsidP="005321F1">
      <w:pPr>
        <w:pStyle w:val="dlPhone"/>
      </w:pPr>
      <w:r>
        <w:t>E-mail: slovenia@mfa.gov.me</w:t>
      </w:r>
    </w:p>
    <w:p w14:paraId="38718947" w14:textId="462C7910" w:rsidR="005321F1" w:rsidRDefault="005321F1" w:rsidP="005321F1">
      <w:pPr>
        <w:pStyle w:val="dlUradCaption"/>
      </w:pPr>
      <w:r>
        <w:t>Consular Section</w:t>
      </w:r>
    </w:p>
    <w:p w14:paraId="332D34A7" w14:textId="6FCB2EFE" w:rsidR="005321F1" w:rsidRDefault="005321F1" w:rsidP="005321F1">
      <w:pPr>
        <w:pStyle w:val="dlPhone"/>
      </w:pPr>
      <w:r>
        <w:t>Office hours: Monday – Friday 10.00 – 13.00</w:t>
      </w:r>
    </w:p>
    <w:p w14:paraId="60D6BADC" w14:textId="28CB7C0A" w:rsidR="005321F1" w:rsidRDefault="005321F1" w:rsidP="005321F1">
      <w:pPr>
        <w:pStyle w:val="dlPerson"/>
      </w:pPr>
    </w:p>
    <w:p w14:paraId="2162579D" w14:textId="71E13237" w:rsidR="005321F1" w:rsidRDefault="005321F1" w:rsidP="005321F1">
      <w:pPr>
        <w:pStyle w:val="dlPerson"/>
      </w:pPr>
      <w:r>
        <w:t>H. E. Mr Dragan TUFEGDŽIĆ</w:t>
      </w:r>
    </w:p>
    <w:p w14:paraId="67506855" w14:textId="5381C06D" w:rsidR="005321F1" w:rsidRDefault="005321F1" w:rsidP="005321F1">
      <w:pPr>
        <w:pStyle w:val="dlPerson2"/>
      </w:pPr>
      <w:r>
        <w:t>Ambassador Extraordinary and Plenipotentiary</w:t>
      </w:r>
    </w:p>
    <w:p w14:paraId="33C006D1" w14:textId="65AE49B2" w:rsidR="005321F1" w:rsidRDefault="005321F1" w:rsidP="005321F1">
      <w:pPr>
        <w:pStyle w:val="dlPerson2Last"/>
      </w:pPr>
      <w:r>
        <w:t>10 September 2024</w:t>
      </w:r>
    </w:p>
    <w:p w14:paraId="6A4E280C" w14:textId="24A46A81" w:rsidR="005321F1" w:rsidRDefault="005321F1" w:rsidP="005321F1">
      <w:pPr>
        <w:pStyle w:val="dlPerson"/>
      </w:pPr>
      <w:r>
        <w:t>Ms Sanja RADULOVIĆ</w:t>
      </w:r>
    </w:p>
    <w:p w14:paraId="52969A5F" w14:textId="6AEEEAC8" w:rsidR="005321F1" w:rsidRDefault="005321F1" w:rsidP="005321F1">
      <w:pPr>
        <w:pStyle w:val="dlPerson2Last"/>
      </w:pPr>
      <w:r>
        <w:t>First Counsellor</w:t>
      </w:r>
    </w:p>
    <w:p w14:paraId="6AB1F2C4" w14:textId="72392349" w:rsidR="005321F1" w:rsidRDefault="005321F1" w:rsidP="005321F1">
      <w:pPr>
        <w:pStyle w:val="dlPerson"/>
      </w:pPr>
      <w:r>
        <w:t>Mr Miloš VUČINIĆ</w:t>
      </w:r>
    </w:p>
    <w:p w14:paraId="150B95E4" w14:textId="31624006" w:rsidR="005321F1" w:rsidRDefault="005321F1" w:rsidP="005321F1">
      <w:pPr>
        <w:pStyle w:val="dlPerson2Last"/>
      </w:pPr>
      <w:r>
        <w:t>Counsellor</w:t>
      </w:r>
    </w:p>
    <w:p w14:paraId="213EE3D9" w14:textId="189EBAEA" w:rsidR="005321F1" w:rsidRDefault="005321F1" w:rsidP="005321F1">
      <w:pPr>
        <w:pStyle w:val="dlPerson"/>
      </w:pPr>
      <w:r>
        <w:t>Ms Jelena VUKOVIĆ</w:t>
      </w:r>
    </w:p>
    <w:p w14:paraId="1C755776" w14:textId="5AE660CF" w:rsidR="005321F1" w:rsidRDefault="005321F1" w:rsidP="005321F1">
      <w:pPr>
        <w:pStyle w:val="dlPerson2Last"/>
      </w:pPr>
      <w:r>
        <w:t>Second Secretary</w:t>
      </w:r>
    </w:p>
    <w:p w14:paraId="531CDEA8" w14:textId="52F97B96" w:rsidR="005321F1" w:rsidRDefault="005321F1" w:rsidP="005321F1">
      <w:pPr>
        <w:pStyle w:val="dlPerson"/>
      </w:pPr>
      <w:r>
        <w:t>Lieutenant Colonel Veljko MALIŠIĆ</w:t>
      </w:r>
    </w:p>
    <w:p w14:paraId="4806FC5D" w14:textId="26A273C8" w:rsidR="005321F1" w:rsidRDefault="005321F1" w:rsidP="005321F1">
      <w:pPr>
        <w:pStyle w:val="dlPerson2Last"/>
      </w:pPr>
      <w:r>
        <w:t>Military Attaché</w:t>
      </w:r>
    </w:p>
    <w:p w14:paraId="41409167" w14:textId="27D69D2F" w:rsidR="005321F1" w:rsidRDefault="005321F1" w:rsidP="005321F1">
      <w:pPr>
        <w:pStyle w:val="MisijeNaslov"/>
      </w:pPr>
      <w:r>
        <w:br w:type="column"/>
      </w:r>
      <w:bookmarkStart w:id="95" w:name="_Toc227667561"/>
      <w:r>
        <w:lastRenderedPageBreak/>
        <w:t>Morocco</w:t>
      </w:r>
      <w:bookmarkEnd w:id="95"/>
    </w:p>
    <w:p w14:paraId="6F58DC87" w14:textId="0E13251F" w:rsidR="005321F1" w:rsidRDefault="005321F1" w:rsidP="005321F1">
      <w:pPr>
        <w:pStyle w:val="dlCaption"/>
      </w:pPr>
      <w:r>
        <w:t>EMBASSY OF THE KINGDOM OF MOROCCO</w:t>
      </w:r>
    </w:p>
    <w:p w14:paraId="0F83C1E0" w14:textId="4A600CC0" w:rsidR="005321F1" w:rsidRDefault="005321F1" w:rsidP="005321F1">
      <w:pPr>
        <w:pStyle w:val="dlAddress"/>
      </w:pPr>
      <w:r>
        <w:t>AT-1180 VIENNA, Hasenauerstraße 57</w:t>
      </w:r>
    </w:p>
    <w:p w14:paraId="61D5EF00" w14:textId="6C0913CC" w:rsidR="005321F1" w:rsidRDefault="005321F1" w:rsidP="005321F1">
      <w:pPr>
        <w:pStyle w:val="dlOfficeHours"/>
      </w:pPr>
      <w:r>
        <w:t>Office hours: Monday – Thursday 9.00 – 16.00, Friday 9.00 – 15.00</w:t>
      </w:r>
    </w:p>
    <w:p w14:paraId="33497B7C" w14:textId="69BEDB83" w:rsidR="005321F1" w:rsidRDefault="005321F1" w:rsidP="005321F1">
      <w:pPr>
        <w:pStyle w:val="dlPhone"/>
      </w:pPr>
      <w:r>
        <w:t>Tel: + 43 1 586 66 51, + 43 1 586 66 50, + 43 1 586 66 50 11</w:t>
      </w:r>
    </w:p>
    <w:p w14:paraId="59F8300B" w14:textId="456D985B" w:rsidR="005321F1" w:rsidRDefault="005321F1" w:rsidP="005321F1">
      <w:pPr>
        <w:pStyle w:val="dlPhone"/>
      </w:pPr>
      <w:r>
        <w:t>Emergency number: + 43 665 6564 18 99, + 43 676 942 64 72</w:t>
      </w:r>
    </w:p>
    <w:p w14:paraId="187AA58A" w14:textId="4CF197E0" w:rsidR="005321F1" w:rsidRDefault="005321F1" w:rsidP="005321F1">
      <w:pPr>
        <w:pStyle w:val="dlPhone"/>
      </w:pPr>
      <w:r>
        <w:t>Fax: + 43 1 586 76 67</w:t>
      </w:r>
    </w:p>
    <w:p w14:paraId="6B5C3A86" w14:textId="043EC245" w:rsidR="005321F1" w:rsidRDefault="005321F1" w:rsidP="005321F1">
      <w:pPr>
        <w:pStyle w:val="dlPhone"/>
      </w:pPr>
      <w:r>
        <w:t>E-mail: morocco.vienna@maec.gov.ma</w:t>
      </w:r>
    </w:p>
    <w:p w14:paraId="76AF72C8" w14:textId="1E033500" w:rsidR="005321F1" w:rsidRDefault="005321F1" w:rsidP="005321F1">
      <w:pPr>
        <w:pStyle w:val="dlUradCaption"/>
      </w:pPr>
      <w:r>
        <w:t>Consular Section</w:t>
      </w:r>
    </w:p>
    <w:p w14:paraId="7C150A20" w14:textId="014A1D25" w:rsidR="005321F1" w:rsidRDefault="005321F1" w:rsidP="005321F1">
      <w:pPr>
        <w:pStyle w:val="dlPhone"/>
      </w:pPr>
      <w:r>
        <w:t>Office hours: Monday – Thursday 10.00 – 15.00, Friday 10.00 – 13.00</w:t>
      </w:r>
    </w:p>
    <w:p w14:paraId="134CBC75" w14:textId="03F5C59F" w:rsidR="005321F1" w:rsidRDefault="005321F1" w:rsidP="005321F1">
      <w:pPr>
        <w:pStyle w:val="dlPhone"/>
      </w:pPr>
      <w:r>
        <w:t>Tel: + 43 1 586 66 51, + 43 1 586 66 50 16</w:t>
      </w:r>
    </w:p>
    <w:p w14:paraId="06AB0852" w14:textId="2391D451" w:rsidR="005321F1" w:rsidRDefault="005321F1" w:rsidP="005321F1">
      <w:pPr>
        <w:pStyle w:val="dlPhone"/>
      </w:pPr>
      <w:r>
        <w:t>Fax: + 43 1 568 76 67</w:t>
      </w:r>
    </w:p>
    <w:p w14:paraId="2C8AF8E0" w14:textId="75D56B82" w:rsidR="005321F1" w:rsidRDefault="005321F1" w:rsidP="005321F1">
      <w:pPr>
        <w:pStyle w:val="dlPhone"/>
      </w:pPr>
      <w:r>
        <w:t>E-mail: consulate.vienna@maec.gov.ma</w:t>
      </w:r>
    </w:p>
    <w:p w14:paraId="178A4B39" w14:textId="2F7479E3" w:rsidR="005321F1" w:rsidRDefault="005321F1" w:rsidP="005321F1">
      <w:pPr>
        <w:pStyle w:val="dlPerson"/>
      </w:pPr>
    </w:p>
    <w:p w14:paraId="2274CB70" w14:textId="6B80DDA1" w:rsidR="005321F1" w:rsidRDefault="005321F1" w:rsidP="005321F1">
      <w:pPr>
        <w:pStyle w:val="dlPerson"/>
      </w:pPr>
      <w:r>
        <w:t>H. E. Mr Azzeddine FARHANE</w:t>
      </w:r>
    </w:p>
    <w:p w14:paraId="49C36B0A" w14:textId="164F87C1" w:rsidR="005321F1" w:rsidRDefault="005321F1" w:rsidP="005321F1">
      <w:pPr>
        <w:pStyle w:val="dlPerson2"/>
      </w:pPr>
      <w:r>
        <w:t>Ambassador Extraordinary and Plenipotentiary</w:t>
      </w:r>
    </w:p>
    <w:p w14:paraId="0417A19A" w14:textId="0E02558E" w:rsidR="005321F1" w:rsidRDefault="005321F1" w:rsidP="005321F1">
      <w:pPr>
        <w:pStyle w:val="dlPerson2Last"/>
      </w:pPr>
      <w:r>
        <w:t>16 October 2019</w:t>
      </w:r>
    </w:p>
    <w:p w14:paraId="0A98F039" w14:textId="0F764E76" w:rsidR="005321F1" w:rsidRDefault="005321F1" w:rsidP="005321F1">
      <w:pPr>
        <w:pStyle w:val="MisijeNaslov"/>
      </w:pPr>
      <w:r>
        <w:br w:type="column"/>
      </w:r>
      <w:bookmarkStart w:id="96" w:name="_Toc227667562"/>
      <w:r>
        <w:lastRenderedPageBreak/>
        <w:t>Namibia</w:t>
      </w:r>
      <w:bookmarkEnd w:id="96"/>
    </w:p>
    <w:p w14:paraId="48ACB605" w14:textId="50AB6F5B" w:rsidR="005321F1" w:rsidRDefault="005321F1" w:rsidP="005321F1">
      <w:pPr>
        <w:pStyle w:val="dlCaption"/>
      </w:pPr>
      <w:r>
        <w:t>EMBASSY OF THE REPUBLIC OF NAMIBIA</w:t>
      </w:r>
    </w:p>
    <w:p w14:paraId="5BDBDF08" w14:textId="5C11245F" w:rsidR="005321F1" w:rsidRDefault="005321F1" w:rsidP="005321F1">
      <w:pPr>
        <w:pStyle w:val="dlAddress"/>
      </w:pPr>
      <w:r>
        <w:t>AT-1190 VIENNA, Zuckerkandlgasse 2</w:t>
      </w:r>
    </w:p>
    <w:p w14:paraId="18AD440E" w14:textId="298D2009" w:rsidR="005321F1" w:rsidRDefault="005321F1" w:rsidP="005321F1">
      <w:pPr>
        <w:pStyle w:val="dlOfficeHours"/>
      </w:pPr>
      <w:r>
        <w:t>Office hours: Monday – Thursday 9.00 – 13.00 and 14.00 – 17.00, Friday 9.00 – 15.00</w:t>
      </w:r>
    </w:p>
    <w:p w14:paraId="2612D4E9" w14:textId="04F5E73D" w:rsidR="005321F1" w:rsidRDefault="005321F1" w:rsidP="005321F1">
      <w:pPr>
        <w:pStyle w:val="dlPhone"/>
      </w:pPr>
      <w:r>
        <w:t>Tel: + 43 1 402 93 71/2/3</w:t>
      </w:r>
    </w:p>
    <w:p w14:paraId="68B4C003" w14:textId="52703BAE" w:rsidR="005321F1" w:rsidRDefault="005321F1" w:rsidP="005321F1">
      <w:pPr>
        <w:pStyle w:val="dlPhone"/>
      </w:pPr>
      <w:r>
        <w:t>Emergency number: + 43 664 9301 38 48</w:t>
      </w:r>
    </w:p>
    <w:p w14:paraId="36AE69D6" w14:textId="2FFF87F7" w:rsidR="005321F1" w:rsidRDefault="005321F1" w:rsidP="005321F1">
      <w:pPr>
        <w:pStyle w:val="dlPhone"/>
      </w:pPr>
      <w:r>
        <w:t>E-mail: nam.emb.vienna@speed.at</w:t>
      </w:r>
    </w:p>
    <w:p w14:paraId="790FD529" w14:textId="6FB6CFE6" w:rsidR="005321F1" w:rsidRDefault="005321F1" w:rsidP="005321F1">
      <w:pPr>
        <w:pStyle w:val="dlPhone"/>
      </w:pPr>
      <w:r>
        <w:t>Homepage: www.embnamibia.at</w:t>
      </w:r>
    </w:p>
    <w:p w14:paraId="535291E1" w14:textId="773D655D" w:rsidR="005321F1" w:rsidRDefault="005321F1" w:rsidP="005321F1">
      <w:pPr>
        <w:pStyle w:val="dlUradCaption"/>
      </w:pPr>
      <w:r>
        <w:t>Consular Section</w:t>
      </w:r>
    </w:p>
    <w:p w14:paraId="096687F7" w14:textId="2A2B74E9" w:rsidR="005321F1" w:rsidRDefault="005321F1" w:rsidP="005321F1">
      <w:pPr>
        <w:pStyle w:val="dlPhone"/>
      </w:pPr>
      <w:r>
        <w:t>Office hours: Monday – Thursday 9.30 – 12.00</w:t>
      </w:r>
    </w:p>
    <w:p w14:paraId="6030CEB5" w14:textId="29C457D9" w:rsidR="005321F1" w:rsidRDefault="005321F1" w:rsidP="005321F1">
      <w:pPr>
        <w:pStyle w:val="dlPhone"/>
      </w:pPr>
      <w:r>
        <w:t>E-mail: nam.emb.visa@speed.at</w:t>
      </w:r>
    </w:p>
    <w:p w14:paraId="6C6AE045" w14:textId="5B2A98FF" w:rsidR="005321F1" w:rsidRDefault="005321F1" w:rsidP="005321F1">
      <w:pPr>
        <w:pStyle w:val="dlPerson"/>
      </w:pPr>
    </w:p>
    <w:p w14:paraId="0C3C5810" w14:textId="7DA3A40B" w:rsidR="005321F1" w:rsidRDefault="005321F1" w:rsidP="005321F1">
      <w:pPr>
        <w:pStyle w:val="dlPerson"/>
      </w:pPr>
      <w:r>
        <w:t>H. E. Mr Vasco Mushe SAMUPOFU</w:t>
      </w:r>
    </w:p>
    <w:p w14:paraId="09D94152" w14:textId="488EF145" w:rsidR="005321F1" w:rsidRDefault="005321F1" w:rsidP="005321F1">
      <w:pPr>
        <w:pStyle w:val="dlPerson2"/>
      </w:pPr>
      <w:r>
        <w:t>Ambassador Extraordinary and Plenipotentiary</w:t>
      </w:r>
    </w:p>
    <w:p w14:paraId="2ECACDCB" w14:textId="4B9FA0DA" w:rsidR="005321F1" w:rsidRDefault="005321F1" w:rsidP="005321F1">
      <w:pPr>
        <w:pStyle w:val="dlPerson2Last"/>
      </w:pPr>
      <w:r>
        <w:t>21 May 2024</w:t>
      </w:r>
    </w:p>
    <w:p w14:paraId="45EA9C1E" w14:textId="02E38CF5" w:rsidR="005321F1" w:rsidRDefault="005321F1" w:rsidP="005321F1">
      <w:pPr>
        <w:pStyle w:val="dlPerson"/>
      </w:pPr>
      <w:r>
        <w:t>Ms Elise Pomwenepawa SHADUKA</w:t>
      </w:r>
    </w:p>
    <w:p w14:paraId="6EA334A5" w14:textId="365E578D" w:rsidR="005321F1" w:rsidRDefault="005321F1" w:rsidP="005321F1">
      <w:pPr>
        <w:pStyle w:val="dlPerson2Last"/>
      </w:pPr>
      <w:r>
        <w:t xml:space="preserve">First Secretary </w:t>
      </w:r>
    </w:p>
    <w:p w14:paraId="5C517BE9" w14:textId="51285325" w:rsidR="005321F1" w:rsidRDefault="005321F1" w:rsidP="005321F1">
      <w:pPr>
        <w:pStyle w:val="MisijeNaslov"/>
      </w:pPr>
      <w:r>
        <w:br w:type="column"/>
      </w:r>
      <w:bookmarkStart w:id="97" w:name="_Toc227667563"/>
      <w:r>
        <w:lastRenderedPageBreak/>
        <w:t>Nepal</w:t>
      </w:r>
      <w:bookmarkEnd w:id="97"/>
    </w:p>
    <w:p w14:paraId="130AA60F" w14:textId="530423CB" w:rsidR="005321F1" w:rsidRDefault="005321F1" w:rsidP="005321F1">
      <w:pPr>
        <w:pStyle w:val="dlCaption"/>
      </w:pPr>
      <w:r>
        <w:t>EMBASSY OF NEPAL</w:t>
      </w:r>
    </w:p>
    <w:p w14:paraId="60DDFEC2" w14:textId="277E9B7A" w:rsidR="005321F1" w:rsidRDefault="005321F1" w:rsidP="005321F1">
      <w:pPr>
        <w:pStyle w:val="dlAddress"/>
      </w:pPr>
      <w:r>
        <w:t>AT-1040 VIENNA, Schwindgasse 5/1/6</w:t>
      </w:r>
    </w:p>
    <w:p w14:paraId="3F1F7069" w14:textId="07E6882A" w:rsidR="005321F1" w:rsidRDefault="005321F1" w:rsidP="005321F1">
      <w:pPr>
        <w:pStyle w:val="dlOfficeHours"/>
      </w:pPr>
      <w:r>
        <w:t>Office hours: Monday – Friday 9.00 – 17.00</w:t>
      </w:r>
    </w:p>
    <w:p w14:paraId="32025760" w14:textId="637136E5" w:rsidR="005321F1" w:rsidRDefault="005321F1" w:rsidP="005321F1">
      <w:pPr>
        <w:pStyle w:val="dlPhone"/>
      </w:pPr>
      <w:r>
        <w:t>Tel: + 43 1 2350 275-01</w:t>
      </w:r>
    </w:p>
    <w:p w14:paraId="0953E3B5" w14:textId="02EB8D3C" w:rsidR="005321F1" w:rsidRDefault="005321F1" w:rsidP="005321F1">
      <w:pPr>
        <w:pStyle w:val="dlPhone"/>
      </w:pPr>
      <w:r>
        <w:t>E-mail: mission@nepalmission.at</w:t>
      </w:r>
    </w:p>
    <w:p w14:paraId="2195F105" w14:textId="4F7A7CFF" w:rsidR="005321F1" w:rsidRDefault="005321F1" w:rsidP="005321F1">
      <w:pPr>
        <w:pStyle w:val="dlUradCaption"/>
      </w:pPr>
      <w:r>
        <w:t>Consular Section</w:t>
      </w:r>
    </w:p>
    <w:p w14:paraId="291A2984" w14:textId="773CF3A3" w:rsidR="005321F1" w:rsidRDefault="005321F1" w:rsidP="005321F1">
      <w:pPr>
        <w:pStyle w:val="dlPhone"/>
      </w:pPr>
      <w:r>
        <w:t>Office hours: Monday – Friday 10.00 – 13.00</w:t>
      </w:r>
    </w:p>
    <w:p w14:paraId="785B9D56" w14:textId="6DAFE673" w:rsidR="005321F1" w:rsidRDefault="005321F1" w:rsidP="005321F1">
      <w:pPr>
        <w:pStyle w:val="dlPerson"/>
      </w:pPr>
    </w:p>
    <w:p w14:paraId="1028AD83" w14:textId="2C51D19A" w:rsidR="005321F1" w:rsidRDefault="005321F1" w:rsidP="005321F1">
      <w:pPr>
        <w:pStyle w:val="dlPerson"/>
      </w:pPr>
      <w:r>
        <w:t>H. E. Mr Bharat Kumar REGMI</w:t>
      </w:r>
    </w:p>
    <w:p w14:paraId="59E2CD4C" w14:textId="03ED4560" w:rsidR="005321F1" w:rsidRDefault="005321F1" w:rsidP="005321F1">
      <w:pPr>
        <w:pStyle w:val="dlPerson2"/>
      </w:pPr>
      <w:r>
        <w:t>Ambassador Extraordinary and Plenipotentiary</w:t>
      </w:r>
    </w:p>
    <w:p w14:paraId="408B251A" w14:textId="71097BD1" w:rsidR="005321F1" w:rsidRDefault="005321F1" w:rsidP="005321F1">
      <w:pPr>
        <w:pStyle w:val="dlPerson2Last"/>
      </w:pPr>
      <w:r>
        <w:t>27 June 2023</w:t>
      </w:r>
    </w:p>
    <w:p w14:paraId="13DFEA47" w14:textId="6C4B63DF" w:rsidR="005321F1" w:rsidRDefault="005321F1" w:rsidP="005321F1">
      <w:pPr>
        <w:pStyle w:val="dlPerson"/>
      </w:pPr>
      <w:r>
        <w:t>Ms Illa MAINALI</w:t>
      </w:r>
    </w:p>
    <w:p w14:paraId="23434F2F" w14:textId="356E14B3" w:rsidR="005321F1" w:rsidRDefault="005321F1" w:rsidP="005321F1">
      <w:pPr>
        <w:pStyle w:val="dlPerson2Last"/>
      </w:pPr>
      <w:r>
        <w:t>Counsellor</w:t>
      </w:r>
    </w:p>
    <w:p w14:paraId="5B1CF510" w14:textId="686ABB0E" w:rsidR="005321F1" w:rsidRDefault="005321F1" w:rsidP="005321F1">
      <w:pPr>
        <w:pStyle w:val="dlPerson"/>
      </w:pPr>
      <w:r>
        <w:t>Mr Anil LAMSAL</w:t>
      </w:r>
    </w:p>
    <w:p w14:paraId="6196EB4A" w14:textId="65046980" w:rsidR="005321F1" w:rsidRDefault="005321F1" w:rsidP="005321F1">
      <w:pPr>
        <w:pStyle w:val="dlPerson2Last"/>
      </w:pPr>
      <w:r>
        <w:t>Second Secretary</w:t>
      </w:r>
    </w:p>
    <w:p w14:paraId="75503FEB" w14:textId="68D28853" w:rsidR="005321F1" w:rsidRDefault="005321F1" w:rsidP="005321F1">
      <w:pPr>
        <w:pStyle w:val="MisijeNaslov"/>
      </w:pPr>
      <w:r>
        <w:br w:type="column"/>
      </w:r>
      <w:bookmarkStart w:id="98" w:name="_Toc227667564"/>
      <w:r>
        <w:lastRenderedPageBreak/>
        <w:t>Netherlands</w:t>
      </w:r>
      <w:bookmarkEnd w:id="98"/>
    </w:p>
    <w:p w14:paraId="6FC4CB2A" w14:textId="4D99CEB7" w:rsidR="005321F1" w:rsidRDefault="005321F1" w:rsidP="005321F1">
      <w:pPr>
        <w:pStyle w:val="dlCaption"/>
      </w:pPr>
      <w:r>
        <w:t>EMBASSY OF THE KINGDOM OF THE NETHERLANDS</w:t>
      </w:r>
    </w:p>
    <w:p w14:paraId="209C2982" w14:textId="3CE62004" w:rsidR="005321F1" w:rsidRDefault="005321F1" w:rsidP="005321F1">
      <w:pPr>
        <w:pStyle w:val="dlAddress"/>
      </w:pPr>
      <w:r>
        <w:t>SI-1000 LJUBLJANA, Palača Kapitelj, Poljanski nasip 6</w:t>
      </w:r>
    </w:p>
    <w:p w14:paraId="6366FCE3" w14:textId="0AB86475" w:rsidR="005321F1" w:rsidRDefault="005321F1" w:rsidP="005321F1">
      <w:pPr>
        <w:pStyle w:val="dlOfficeHours"/>
      </w:pPr>
      <w:r>
        <w:t>Office hours: Monday – Friday 8.30 – 16.30</w:t>
      </w:r>
    </w:p>
    <w:p w14:paraId="5EF28770" w14:textId="3036FC86" w:rsidR="005321F1" w:rsidRDefault="005321F1" w:rsidP="005321F1">
      <w:pPr>
        <w:pStyle w:val="dlPhone"/>
      </w:pPr>
      <w:r>
        <w:t>Tel: + 386 1 420 14 60</w:t>
      </w:r>
    </w:p>
    <w:p w14:paraId="48827AAB" w14:textId="7782C414" w:rsidR="005321F1" w:rsidRDefault="005321F1" w:rsidP="005321F1">
      <w:pPr>
        <w:pStyle w:val="dlPhone"/>
      </w:pPr>
      <w:r>
        <w:t>E-mail: lju@minbuza.nl</w:t>
      </w:r>
    </w:p>
    <w:p w14:paraId="6EA9289A" w14:textId="6C5953C3" w:rsidR="005321F1" w:rsidRDefault="005321F1" w:rsidP="005321F1">
      <w:pPr>
        <w:pStyle w:val="dlPhone"/>
      </w:pPr>
      <w:r>
        <w:t>Homepage: www.netherlandsandyou.nl</w:t>
      </w:r>
    </w:p>
    <w:p w14:paraId="39EF4332" w14:textId="14049459" w:rsidR="005321F1" w:rsidRDefault="005321F1" w:rsidP="005321F1">
      <w:pPr>
        <w:pStyle w:val="dlUradCaption"/>
      </w:pPr>
      <w:r>
        <w:t>Consular Section</w:t>
      </w:r>
    </w:p>
    <w:p w14:paraId="0EBBE989" w14:textId="087102F3" w:rsidR="005321F1" w:rsidRDefault="005321F1" w:rsidP="005321F1">
      <w:pPr>
        <w:pStyle w:val="dlPhone"/>
      </w:pPr>
      <w:r>
        <w:t>Office hours: Monday – Friday 9.00 – 12.00</w:t>
      </w:r>
    </w:p>
    <w:p w14:paraId="728AE3AA" w14:textId="554CE439" w:rsidR="005321F1" w:rsidRDefault="005321F1" w:rsidP="005321F1">
      <w:pPr>
        <w:pStyle w:val="dlPerson"/>
      </w:pPr>
    </w:p>
    <w:p w14:paraId="01DC351A" w14:textId="09EA9265" w:rsidR="005321F1" w:rsidRDefault="005321F1" w:rsidP="005321F1">
      <w:pPr>
        <w:pStyle w:val="dlPerson"/>
      </w:pPr>
      <w:r>
        <w:t>H. E. Ms Janneke Cecilia VRIJLAND</w:t>
      </w:r>
    </w:p>
    <w:p w14:paraId="06FEF54D" w14:textId="1017F2CE" w:rsidR="005321F1" w:rsidRDefault="005321F1" w:rsidP="005321F1">
      <w:pPr>
        <w:pStyle w:val="dlPerson2"/>
      </w:pPr>
      <w:r>
        <w:t>Ambassador Extraordinary and Plenipotentiary</w:t>
      </w:r>
    </w:p>
    <w:p w14:paraId="01CA8DB3" w14:textId="7B172E52" w:rsidR="005321F1" w:rsidRDefault="005321F1" w:rsidP="005321F1">
      <w:pPr>
        <w:pStyle w:val="dlPerson2Last"/>
      </w:pPr>
      <w:r>
        <w:t>22 July 2025</w:t>
      </w:r>
    </w:p>
    <w:p w14:paraId="4358EF35" w14:textId="629C49AA" w:rsidR="005321F1" w:rsidRDefault="005321F1" w:rsidP="005321F1">
      <w:pPr>
        <w:pStyle w:val="dlPerson"/>
      </w:pPr>
      <w:r>
        <w:t>Mr Abraham Harry VAN LIESHOUT</w:t>
      </w:r>
    </w:p>
    <w:p w14:paraId="20C2E809" w14:textId="3C89C77B" w:rsidR="005321F1" w:rsidRDefault="005321F1" w:rsidP="005321F1">
      <w:pPr>
        <w:pStyle w:val="dlPerson2Last"/>
      </w:pPr>
      <w:r>
        <w:t>Counsellor</w:t>
      </w:r>
    </w:p>
    <w:p w14:paraId="0CB68870" w14:textId="0A5D1745" w:rsidR="005321F1" w:rsidRDefault="005321F1" w:rsidP="005321F1">
      <w:pPr>
        <w:pStyle w:val="dlPerson"/>
      </w:pPr>
      <w:r>
        <w:t>Lieutenant Colonel Erwin Alan BIERI</w:t>
      </w:r>
    </w:p>
    <w:p w14:paraId="30526F36" w14:textId="26AE41E8" w:rsidR="005321F1" w:rsidRDefault="005321F1" w:rsidP="005321F1">
      <w:pPr>
        <w:pStyle w:val="dlPerson2"/>
      </w:pPr>
      <w:r>
        <w:t>Defence Attaché</w:t>
      </w:r>
    </w:p>
    <w:p w14:paraId="0623397A" w14:textId="6737C19E" w:rsidR="005321F1" w:rsidRDefault="005321F1" w:rsidP="005321F1">
      <w:pPr>
        <w:pStyle w:val="dlPerson2Last"/>
      </w:pPr>
      <w:r>
        <w:t>with residence in Vienna</w:t>
      </w:r>
    </w:p>
    <w:p w14:paraId="610BB6BE" w14:textId="3C9F7AE0" w:rsidR="005321F1" w:rsidRDefault="005321F1" w:rsidP="005321F1">
      <w:pPr>
        <w:pStyle w:val="MisijeNaslov"/>
      </w:pPr>
      <w:r>
        <w:br w:type="column"/>
      </w:r>
      <w:bookmarkStart w:id="99" w:name="_Toc227667565"/>
      <w:r>
        <w:lastRenderedPageBreak/>
        <w:t>New Zealand</w:t>
      </w:r>
      <w:bookmarkEnd w:id="99"/>
    </w:p>
    <w:p w14:paraId="4D39BBA4" w14:textId="4C1E085A" w:rsidR="005321F1" w:rsidRDefault="005321F1" w:rsidP="005321F1">
      <w:pPr>
        <w:pStyle w:val="dlCaption"/>
      </w:pPr>
      <w:r>
        <w:t>EMBASSY OF NEW ZEALAND</w:t>
      </w:r>
    </w:p>
    <w:p w14:paraId="3733516B" w14:textId="64C307E3" w:rsidR="005321F1" w:rsidRDefault="005321F1" w:rsidP="005321F1">
      <w:pPr>
        <w:pStyle w:val="dlAddress"/>
      </w:pPr>
      <w:r>
        <w:t>AT-1110 VIENNA, Wiedener Gürtel 13, Tower 24, Level 15.02</w:t>
      </w:r>
    </w:p>
    <w:p w14:paraId="29126F60" w14:textId="28815243" w:rsidR="005321F1" w:rsidRDefault="005321F1" w:rsidP="005321F1">
      <w:pPr>
        <w:pStyle w:val="dlOfficeHours"/>
      </w:pPr>
      <w:r>
        <w:t>Office hours: Monday – Friday 9.00 – 16.00</w:t>
      </w:r>
    </w:p>
    <w:p w14:paraId="043D9A8D" w14:textId="321BE5A3" w:rsidR="005321F1" w:rsidRDefault="005321F1" w:rsidP="005321F1">
      <w:pPr>
        <w:pStyle w:val="dlPhone"/>
      </w:pPr>
      <w:r>
        <w:t>Tel: + 43 1 505 30 21</w:t>
      </w:r>
    </w:p>
    <w:p w14:paraId="73457D5F" w14:textId="0EFB842E" w:rsidR="005321F1" w:rsidRDefault="005321F1" w:rsidP="005321F1">
      <w:pPr>
        <w:pStyle w:val="dlPhone"/>
      </w:pPr>
      <w:r>
        <w:t>Fax: + 43 1 505 30 20</w:t>
      </w:r>
    </w:p>
    <w:p w14:paraId="620AA224" w14:textId="58034086" w:rsidR="005321F1" w:rsidRDefault="005321F1" w:rsidP="005321F1">
      <w:pPr>
        <w:pStyle w:val="dlPhone"/>
      </w:pPr>
      <w:r>
        <w:t>E-mail: vienna@mfat.govt.nz</w:t>
      </w:r>
    </w:p>
    <w:p w14:paraId="0FCF43F4" w14:textId="1D6E9101" w:rsidR="005321F1" w:rsidRDefault="005321F1" w:rsidP="005321F1">
      <w:pPr>
        <w:pStyle w:val="dlPerson"/>
      </w:pPr>
    </w:p>
    <w:p w14:paraId="35BD9108" w14:textId="35224F69" w:rsidR="005321F1" w:rsidRDefault="005321F1" w:rsidP="005321F1">
      <w:pPr>
        <w:pStyle w:val="dlPerson"/>
      </w:pPr>
      <w:r>
        <w:t>H. E. Mr Andrew Rive WILLIAMS</w:t>
      </w:r>
    </w:p>
    <w:p w14:paraId="004D3967" w14:textId="6832DD79" w:rsidR="005321F1" w:rsidRDefault="005321F1" w:rsidP="005321F1">
      <w:pPr>
        <w:pStyle w:val="dlPerson2"/>
      </w:pPr>
      <w:r>
        <w:t>Ambassador Extraordinary and Plenipotentiary</w:t>
      </w:r>
    </w:p>
    <w:p w14:paraId="02676CBD" w14:textId="5F82A4C5" w:rsidR="005321F1" w:rsidRDefault="005321F1" w:rsidP="005321F1">
      <w:pPr>
        <w:pStyle w:val="dlPerson2Last"/>
      </w:pPr>
      <w:r>
        <w:t>27 May 2025</w:t>
      </w:r>
    </w:p>
    <w:p w14:paraId="31F806AA" w14:textId="777EBF6D" w:rsidR="005321F1" w:rsidRDefault="005321F1" w:rsidP="005321F1">
      <w:pPr>
        <w:pStyle w:val="dlPerson"/>
      </w:pPr>
      <w:r>
        <w:t>Mr David LILLY</w:t>
      </w:r>
    </w:p>
    <w:p w14:paraId="5482C0BE" w14:textId="3E04B71D" w:rsidR="005321F1" w:rsidRDefault="005321F1" w:rsidP="005321F1">
      <w:pPr>
        <w:pStyle w:val="dlPerson2Last"/>
      </w:pPr>
      <w:r>
        <w:t>First Secretary</w:t>
      </w:r>
    </w:p>
    <w:p w14:paraId="55F19EFD" w14:textId="403C778B" w:rsidR="005321F1" w:rsidRDefault="005321F1" w:rsidP="005321F1">
      <w:pPr>
        <w:pStyle w:val="MisijeNaslov"/>
      </w:pPr>
      <w:r>
        <w:br w:type="column"/>
      </w:r>
      <w:bookmarkStart w:id="100" w:name="_Toc227667566"/>
      <w:r>
        <w:lastRenderedPageBreak/>
        <w:t>Nicaragua</w:t>
      </w:r>
      <w:bookmarkEnd w:id="100"/>
    </w:p>
    <w:p w14:paraId="6AC2F339" w14:textId="309AD8F7" w:rsidR="005321F1" w:rsidRDefault="005321F1" w:rsidP="005321F1">
      <w:pPr>
        <w:pStyle w:val="dlCaption"/>
      </w:pPr>
      <w:r>
        <w:t>EMBASSY OF THE REPUBLIC OF NICARAGUA</w:t>
      </w:r>
    </w:p>
    <w:p w14:paraId="3F82550C" w14:textId="1A57A146" w:rsidR="005321F1" w:rsidRDefault="005321F1" w:rsidP="005321F1">
      <w:pPr>
        <w:pStyle w:val="dlAddress"/>
      </w:pPr>
      <w:r>
        <w:t>IT-00198 ROME, Via Ruffini 2a int. 7</w:t>
      </w:r>
    </w:p>
    <w:p w14:paraId="2ED2C609" w14:textId="204C90D3" w:rsidR="005321F1" w:rsidRDefault="005321F1" w:rsidP="005321F1">
      <w:pPr>
        <w:pStyle w:val="dlPhone"/>
      </w:pPr>
      <w:r>
        <w:t>Tel: + 39 06 32 62 86 55, + 39 06 32 11 00 20</w:t>
      </w:r>
    </w:p>
    <w:p w14:paraId="345CC26C" w14:textId="1A6D7CAA" w:rsidR="005321F1" w:rsidRDefault="005321F1" w:rsidP="005321F1">
      <w:pPr>
        <w:pStyle w:val="dlPhone"/>
      </w:pPr>
      <w:r>
        <w:t>Fax: + 39 06 320 30 41</w:t>
      </w:r>
    </w:p>
    <w:p w14:paraId="755435A2" w14:textId="55C6EE61" w:rsidR="005321F1" w:rsidRDefault="005321F1" w:rsidP="005321F1">
      <w:pPr>
        <w:pStyle w:val="dlPhone"/>
      </w:pPr>
      <w:r>
        <w:t>E-mail: embanicitalia@gmail.com</w:t>
      </w:r>
    </w:p>
    <w:p w14:paraId="4BB3EFC8" w14:textId="1517066F" w:rsidR="005321F1" w:rsidRDefault="005321F1" w:rsidP="005321F1">
      <w:pPr>
        <w:pStyle w:val="MisijeNaslov"/>
      </w:pPr>
      <w:r>
        <w:br w:type="column"/>
      </w:r>
      <w:bookmarkStart w:id="101" w:name="_Toc227667567"/>
      <w:r>
        <w:lastRenderedPageBreak/>
        <w:t>Nigeria</w:t>
      </w:r>
      <w:bookmarkEnd w:id="101"/>
    </w:p>
    <w:p w14:paraId="2F5E7CE8" w14:textId="03FD53E5" w:rsidR="005321F1" w:rsidRDefault="005321F1" w:rsidP="005321F1">
      <w:pPr>
        <w:pStyle w:val="dlCaption"/>
      </w:pPr>
      <w:r>
        <w:t>EMBASSY OF THE FEDERAL REPUBLIC OF NIGERIA</w:t>
      </w:r>
    </w:p>
    <w:p w14:paraId="288823F4" w14:textId="3E3C7A66" w:rsidR="005321F1" w:rsidRDefault="005321F1" w:rsidP="005321F1">
      <w:pPr>
        <w:pStyle w:val="dlAddress"/>
      </w:pPr>
      <w:r>
        <w:t>HU-1125 BUDAPEST, Virányos út. 4/A</w:t>
      </w:r>
    </w:p>
    <w:p w14:paraId="5B930AF3" w14:textId="3317EC09" w:rsidR="005321F1" w:rsidRDefault="005321F1" w:rsidP="005321F1">
      <w:pPr>
        <w:pStyle w:val="dlOfficeHours"/>
      </w:pPr>
      <w:r>
        <w:t>Office hours: Monday – Friday 9.00 – 17.00</w:t>
      </w:r>
    </w:p>
    <w:p w14:paraId="37C6F45B" w14:textId="18B2EA35" w:rsidR="005321F1" w:rsidRDefault="005321F1" w:rsidP="005321F1">
      <w:pPr>
        <w:pStyle w:val="dlPhone"/>
      </w:pPr>
      <w:r>
        <w:t>Tel: + 36 1 212 20 21, + 36 1 212 20 22</w:t>
      </w:r>
    </w:p>
    <w:p w14:paraId="22CFB558" w14:textId="051E2D62" w:rsidR="005321F1" w:rsidRDefault="005321F1" w:rsidP="005321F1">
      <w:pPr>
        <w:pStyle w:val="dlPhone"/>
      </w:pPr>
      <w:r>
        <w:t>Emergency number: + 36 30 595 09 73, + 36 30 487 89 35</w:t>
      </w:r>
    </w:p>
    <w:p w14:paraId="71BFACCA" w14:textId="0A099B09" w:rsidR="005321F1" w:rsidRDefault="005321F1" w:rsidP="005321F1">
      <w:pPr>
        <w:pStyle w:val="dlPhone"/>
      </w:pPr>
      <w:r>
        <w:t>E-mail: embassy@nigerianembassy.hu, secretary@nigerianembassy.hu</w:t>
      </w:r>
    </w:p>
    <w:p w14:paraId="2D8D5E5F" w14:textId="38AF1303" w:rsidR="005321F1" w:rsidRDefault="005321F1" w:rsidP="005321F1">
      <w:pPr>
        <w:pStyle w:val="dlPhone"/>
      </w:pPr>
      <w:r>
        <w:t>Homepage: http://nigerianembassy.hu/</w:t>
      </w:r>
    </w:p>
    <w:p w14:paraId="2F79356E" w14:textId="5803808C" w:rsidR="005321F1" w:rsidRDefault="005321F1" w:rsidP="005321F1">
      <w:pPr>
        <w:pStyle w:val="dlPerson"/>
      </w:pPr>
    </w:p>
    <w:p w14:paraId="19674E8F" w14:textId="6F7D4961" w:rsidR="005321F1" w:rsidRDefault="005321F1" w:rsidP="005321F1">
      <w:pPr>
        <w:pStyle w:val="dlPerson"/>
      </w:pPr>
      <w:r>
        <w:t>Ms Viviene E. OGONYI</w:t>
      </w:r>
    </w:p>
    <w:p w14:paraId="34750A78" w14:textId="18272423" w:rsidR="005321F1" w:rsidRDefault="005321F1" w:rsidP="005321F1">
      <w:pPr>
        <w:pStyle w:val="dlPerson2"/>
      </w:pPr>
      <w:r>
        <w:t>Minister Plenipotentiary</w:t>
      </w:r>
    </w:p>
    <w:p w14:paraId="30A204D8" w14:textId="76392450" w:rsidR="005321F1" w:rsidRDefault="005321F1" w:rsidP="005321F1">
      <w:pPr>
        <w:pStyle w:val="dlPerson2Last"/>
      </w:pPr>
      <w:r>
        <w:t>Chargé d'Affaires a.i.</w:t>
      </w:r>
    </w:p>
    <w:p w14:paraId="0932FEE9" w14:textId="6F0AB7CA" w:rsidR="005321F1" w:rsidRDefault="005321F1" w:rsidP="005321F1">
      <w:pPr>
        <w:pStyle w:val="dlPerson"/>
      </w:pPr>
      <w:r>
        <w:t>Colonel Jibril Adesunbo OGUNRINDE</w:t>
      </w:r>
    </w:p>
    <w:p w14:paraId="0939C409" w14:textId="25EF677E" w:rsidR="005321F1" w:rsidRDefault="005321F1" w:rsidP="005321F1">
      <w:pPr>
        <w:pStyle w:val="dlPerson2"/>
      </w:pPr>
      <w:r>
        <w:t>Defence Attaché</w:t>
      </w:r>
    </w:p>
    <w:p w14:paraId="6C6201BF" w14:textId="56364516" w:rsidR="005321F1" w:rsidRDefault="005321F1" w:rsidP="005321F1">
      <w:pPr>
        <w:pStyle w:val="dlPerson2Last"/>
      </w:pPr>
      <w:r>
        <w:t>with residence in Berlin</w:t>
      </w:r>
    </w:p>
    <w:p w14:paraId="7B0540A5" w14:textId="2DBCA032" w:rsidR="005321F1" w:rsidRDefault="005321F1" w:rsidP="005321F1">
      <w:pPr>
        <w:pStyle w:val="MisijeNaslov"/>
      </w:pPr>
      <w:r>
        <w:br w:type="column"/>
      </w:r>
      <w:bookmarkStart w:id="102" w:name="_Toc227667568"/>
      <w:r>
        <w:lastRenderedPageBreak/>
        <w:t>North Macedonia</w:t>
      </w:r>
      <w:bookmarkEnd w:id="102"/>
    </w:p>
    <w:p w14:paraId="385A64D2" w14:textId="26CA9EA7" w:rsidR="005321F1" w:rsidRDefault="005321F1" w:rsidP="005321F1">
      <w:pPr>
        <w:pStyle w:val="dlCaption"/>
      </w:pPr>
      <w:r>
        <w:t>EMBASSY OF THE REPUBLIC OF NORTH MACEDONIA</w:t>
      </w:r>
    </w:p>
    <w:p w14:paraId="463527C9" w14:textId="52EF4BC5" w:rsidR="005321F1" w:rsidRDefault="005321F1" w:rsidP="005321F1">
      <w:pPr>
        <w:pStyle w:val="dlAddress"/>
      </w:pPr>
      <w:r>
        <w:t>SI-1000 LJUBLJANA, Rožna dolina, Cesta IV/2</w:t>
      </w:r>
    </w:p>
    <w:p w14:paraId="413AB902" w14:textId="793272E2" w:rsidR="005321F1" w:rsidRDefault="005321F1" w:rsidP="005321F1">
      <w:pPr>
        <w:pStyle w:val="dlOfficeHours"/>
      </w:pPr>
      <w:r>
        <w:t>Office hours: Monday – Friday 8.30 – 16.30</w:t>
      </w:r>
    </w:p>
    <w:p w14:paraId="1F6E36A0" w14:textId="3E1829CA" w:rsidR="005321F1" w:rsidRDefault="005321F1" w:rsidP="005321F1">
      <w:pPr>
        <w:pStyle w:val="dlPhone"/>
      </w:pPr>
      <w:r>
        <w:t>Tel: + 386 1 421 00 21, + 386 1 421 00 22, + 386 1 423 27 06</w:t>
      </w:r>
    </w:p>
    <w:p w14:paraId="40080F29" w14:textId="2EED56AA" w:rsidR="005321F1" w:rsidRDefault="005321F1" w:rsidP="005321F1">
      <w:pPr>
        <w:pStyle w:val="dlPhone"/>
      </w:pPr>
      <w:r>
        <w:t>Emergency number: + 386 41 544 222</w:t>
      </w:r>
    </w:p>
    <w:p w14:paraId="62229651" w14:textId="29F1E21E" w:rsidR="005321F1" w:rsidRDefault="005321F1" w:rsidP="005321F1">
      <w:pPr>
        <w:pStyle w:val="dlPhone"/>
      </w:pPr>
      <w:r>
        <w:t>E-mail: ljubljana@mfa.gov.mk</w:t>
      </w:r>
    </w:p>
    <w:p w14:paraId="3F7C585D" w14:textId="3A7192C1" w:rsidR="005321F1" w:rsidRDefault="005321F1" w:rsidP="005321F1">
      <w:pPr>
        <w:pStyle w:val="dlUradCaption"/>
      </w:pPr>
      <w:r>
        <w:t>Consular Section</w:t>
      </w:r>
    </w:p>
    <w:p w14:paraId="3217D9EB" w14:textId="74AEFAE8" w:rsidR="005321F1" w:rsidRDefault="005321F1" w:rsidP="005321F1">
      <w:pPr>
        <w:pStyle w:val="dlPhone"/>
      </w:pPr>
      <w:r>
        <w:t>Office hours: Monday – Friday 10.00 – 13.00</w:t>
      </w:r>
    </w:p>
    <w:p w14:paraId="77DC9655" w14:textId="231A4C66" w:rsidR="005321F1" w:rsidRDefault="005321F1" w:rsidP="005321F1">
      <w:pPr>
        <w:pStyle w:val="dlPhone"/>
      </w:pPr>
      <w:r>
        <w:t>Tel: + 386 8 200 95 71</w:t>
      </w:r>
    </w:p>
    <w:p w14:paraId="42F1B561" w14:textId="4DC8194A" w:rsidR="005321F1" w:rsidRDefault="005321F1" w:rsidP="005321F1">
      <w:pPr>
        <w:pStyle w:val="dlPerson"/>
      </w:pPr>
    </w:p>
    <w:p w14:paraId="107EF790" w14:textId="08D472CC" w:rsidR="005321F1" w:rsidRDefault="005321F1" w:rsidP="005321F1">
      <w:pPr>
        <w:pStyle w:val="dlPerson"/>
      </w:pPr>
      <w:r>
        <w:t>H. E. Mr Goran MILEVSKI</w:t>
      </w:r>
    </w:p>
    <w:p w14:paraId="5944A9E4" w14:textId="5466B7F5" w:rsidR="005321F1" w:rsidRDefault="005321F1" w:rsidP="005321F1">
      <w:pPr>
        <w:pStyle w:val="dlPerson2"/>
      </w:pPr>
      <w:r>
        <w:t>Ambassador Extraordinary and Plenipotentiary</w:t>
      </w:r>
    </w:p>
    <w:p w14:paraId="03AC0A20" w14:textId="627CCDFB" w:rsidR="005321F1" w:rsidRDefault="005321F1" w:rsidP="005321F1">
      <w:pPr>
        <w:pStyle w:val="dlPerson2Last"/>
      </w:pPr>
      <w:r>
        <w:t>3 May 2023</w:t>
      </w:r>
    </w:p>
    <w:p w14:paraId="68F7024E" w14:textId="5C825CE8" w:rsidR="005321F1" w:rsidRDefault="005321F1" w:rsidP="005321F1">
      <w:pPr>
        <w:pStyle w:val="dlPerson"/>
      </w:pPr>
      <w:r>
        <w:t>Ms Bojana JOVANOSKA</w:t>
      </w:r>
    </w:p>
    <w:p w14:paraId="10330D32" w14:textId="0DC857BC" w:rsidR="005321F1" w:rsidRDefault="005321F1" w:rsidP="005321F1">
      <w:pPr>
        <w:pStyle w:val="dlPerson2Last"/>
      </w:pPr>
      <w:r>
        <w:t>Minister Counsellor</w:t>
      </w:r>
    </w:p>
    <w:p w14:paraId="59DA7E85" w14:textId="307DCEDF" w:rsidR="005321F1" w:rsidRDefault="005321F1" w:rsidP="005321F1">
      <w:pPr>
        <w:pStyle w:val="dlPerson"/>
      </w:pPr>
      <w:r>
        <w:t>Ms Aneta TRPEVSKA</w:t>
      </w:r>
    </w:p>
    <w:p w14:paraId="6575FB9B" w14:textId="5B5617A1" w:rsidR="005321F1" w:rsidRDefault="005321F1" w:rsidP="005321F1">
      <w:pPr>
        <w:pStyle w:val="dlPerson2Last"/>
      </w:pPr>
      <w:r>
        <w:t>Counsellor</w:t>
      </w:r>
    </w:p>
    <w:p w14:paraId="10D56D4F" w14:textId="3303ECD7" w:rsidR="005321F1" w:rsidRDefault="005321F1" w:rsidP="005321F1">
      <w:pPr>
        <w:pStyle w:val="dlPerson"/>
      </w:pPr>
      <w:r>
        <w:t>Colonel Toni STOJANOVSKI</w:t>
      </w:r>
    </w:p>
    <w:p w14:paraId="38A1C720" w14:textId="707145D4" w:rsidR="005321F1" w:rsidRDefault="005321F1" w:rsidP="005321F1">
      <w:pPr>
        <w:pStyle w:val="dlPerson2Last"/>
      </w:pPr>
      <w:r>
        <w:t>Defence Attaché</w:t>
      </w:r>
    </w:p>
    <w:p w14:paraId="4490CEE0" w14:textId="2F94E0B8" w:rsidR="005321F1" w:rsidRDefault="005321F1" w:rsidP="005321F1">
      <w:pPr>
        <w:pStyle w:val="MisijeNaslov"/>
      </w:pPr>
      <w:r>
        <w:br w:type="column"/>
      </w:r>
      <w:bookmarkStart w:id="103" w:name="_Toc227667569"/>
      <w:r>
        <w:lastRenderedPageBreak/>
        <w:t>Norway</w:t>
      </w:r>
      <w:bookmarkEnd w:id="103"/>
    </w:p>
    <w:p w14:paraId="7D7DAF75" w14:textId="600323EA" w:rsidR="005321F1" w:rsidRDefault="005321F1" w:rsidP="005321F1">
      <w:pPr>
        <w:pStyle w:val="dlCaption"/>
      </w:pPr>
      <w:r>
        <w:t>EMBASSY OF THE KINGDOM OF NORWAY</w:t>
      </w:r>
    </w:p>
    <w:p w14:paraId="7385C3F0" w14:textId="2F4B0995" w:rsidR="005321F1" w:rsidRDefault="005321F1" w:rsidP="005321F1">
      <w:pPr>
        <w:pStyle w:val="dlAddress"/>
      </w:pPr>
      <w:r>
        <w:t>HU-1015 BUDAPEST, Ostrom utca 13</w:t>
      </w:r>
    </w:p>
    <w:p w14:paraId="2CBFCB6D" w14:textId="77777777" w:rsidR="005321F1" w:rsidRDefault="005321F1" w:rsidP="005321F1">
      <w:pPr>
        <w:pStyle w:val="dlOfficeHours"/>
      </w:pPr>
      <w:r>
        <w:t>Office hours: Monday – Friday 8.15 – 15.15 (15 May – 14 September)</w:t>
      </w:r>
    </w:p>
    <w:p w14:paraId="6CBB590A" w14:textId="763BDD7E" w:rsidR="005321F1" w:rsidRDefault="005321F1" w:rsidP="005321F1">
      <w:pPr>
        <w:pStyle w:val="dlOfficeHours"/>
      </w:pPr>
      <w:r>
        <w:t>Monday – Friday 8.15 – 16.00 (15 September – 14 May)</w:t>
      </w:r>
    </w:p>
    <w:p w14:paraId="5E9B6C6E" w14:textId="77777777" w:rsidR="005321F1" w:rsidRDefault="005321F1" w:rsidP="005321F1">
      <w:pPr>
        <w:pStyle w:val="dlPhone"/>
      </w:pPr>
      <w:r>
        <w:t>Tel: + 36 1 325 33 00 (line is open daily between 10.00 – 12.00)</w:t>
      </w:r>
    </w:p>
    <w:p w14:paraId="71AD16F8" w14:textId="6BC4C52A" w:rsidR="005321F1" w:rsidRDefault="005321F1" w:rsidP="005321F1">
      <w:pPr>
        <w:pStyle w:val="dlPhone"/>
      </w:pPr>
      <w:r>
        <w:t>Monday – Friday 9.00 – 12.30 and 13.00 – 15.00</w:t>
      </w:r>
    </w:p>
    <w:p w14:paraId="76CCDEA1" w14:textId="2374C26E" w:rsidR="005321F1" w:rsidRDefault="005321F1" w:rsidP="005321F1">
      <w:pPr>
        <w:pStyle w:val="dlPhone"/>
      </w:pPr>
      <w:r>
        <w:t>E-mail: emb.budapest@mfa.no</w:t>
      </w:r>
    </w:p>
    <w:p w14:paraId="5153AFA8" w14:textId="50009ABC" w:rsidR="005321F1" w:rsidRDefault="005321F1" w:rsidP="005321F1">
      <w:pPr>
        <w:pStyle w:val="dlPhone"/>
      </w:pPr>
      <w:r>
        <w:t>Homepage: https://www.norway.no/en/slovenia</w:t>
      </w:r>
    </w:p>
    <w:p w14:paraId="423D0B9E" w14:textId="3AF386C3" w:rsidR="005321F1" w:rsidRDefault="005321F1" w:rsidP="005321F1">
      <w:pPr>
        <w:pStyle w:val="dlPerson"/>
      </w:pPr>
    </w:p>
    <w:p w14:paraId="2B85C2EE" w14:textId="552BB436" w:rsidR="005321F1" w:rsidRDefault="005321F1" w:rsidP="005321F1">
      <w:pPr>
        <w:pStyle w:val="dlPerson"/>
      </w:pPr>
      <w:r>
        <w:t>H. E. Mr Vegard KAALE</w:t>
      </w:r>
    </w:p>
    <w:p w14:paraId="08AD5516" w14:textId="01EEF54A" w:rsidR="005321F1" w:rsidRDefault="005321F1" w:rsidP="005321F1">
      <w:pPr>
        <w:pStyle w:val="dlPerson2"/>
      </w:pPr>
      <w:r>
        <w:t>Ambassador Extraordinary and Plenipotentiary</w:t>
      </w:r>
    </w:p>
    <w:p w14:paraId="4744BDDF" w14:textId="111CC6CC" w:rsidR="005321F1" w:rsidRDefault="005321F1" w:rsidP="005321F1">
      <w:pPr>
        <w:pStyle w:val="dlPerson2Last"/>
      </w:pPr>
      <w:r>
        <w:t>5 November 2025</w:t>
      </w:r>
    </w:p>
    <w:p w14:paraId="18032833" w14:textId="7E88EC43" w:rsidR="005321F1" w:rsidRDefault="005321F1" w:rsidP="005321F1">
      <w:pPr>
        <w:pStyle w:val="dlPerson"/>
      </w:pPr>
      <w:r>
        <w:t>Mr Lars Petter HENIE</w:t>
      </w:r>
    </w:p>
    <w:p w14:paraId="65DCCEB5" w14:textId="1B712518" w:rsidR="005321F1" w:rsidRDefault="005321F1" w:rsidP="005321F1">
      <w:pPr>
        <w:pStyle w:val="dlPerson2Last"/>
      </w:pPr>
      <w:r>
        <w:t>Counsellor (Political and Economic Affairs)</w:t>
      </w:r>
    </w:p>
    <w:p w14:paraId="5EA8DA6A" w14:textId="5D92547D" w:rsidR="005321F1" w:rsidRDefault="005321F1" w:rsidP="005321F1">
      <w:pPr>
        <w:pStyle w:val="dlPerson"/>
      </w:pPr>
      <w:r>
        <w:t>Mr Frank Arne JOHANSEN</w:t>
      </w:r>
    </w:p>
    <w:p w14:paraId="51C02CA8" w14:textId="0049C1CF" w:rsidR="005321F1" w:rsidRDefault="005321F1" w:rsidP="005321F1">
      <w:pPr>
        <w:pStyle w:val="dlPerson2Last"/>
      </w:pPr>
      <w:r>
        <w:t>First Secretary (Consular and Administrative Affairs)</w:t>
      </w:r>
    </w:p>
    <w:p w14:paraId="289CDE5E" w14:textId="627FCEAB" w:rsidR="005321F1" w:rsidRDefault="005321F1" w:rsidP="005321F1">
      <w:pPr>
        <w:pStyle w:val="MisijeNaslov"/>
      </w:pPr>
      <w:r>
        <w:br w:type="column"/>
      </w:r>
      <w:bookmarkStart w:id="104" w:name="_Toc227667570"/>
      <w:r>
        <w:lastRenderedPageBreak/>
        <w:t>Oman</w:t>
      </w:r>
      <w:bookmarkEnd w:id="104"/>
    </w:p>
    <w:p w14:paraId="5C285DBF" w14:textId="2DAA0EE8" w:rsidR="005321F1" w:rsidRDefault="005321F1" w:rsidP="005321F1">
      <w:pPr>
        <w:pStyle w:val="dlCaption"/>
      </w:pPr>
      <w:r>
        <w:t>EMBASSY OF THE SULTANATE OF OMAN</w:t>
      </w:r>
    </w:p>
    <w:p w14:paraId="700AA0B6" w14:textId="221ABA9C" w:rsidR="005321F1" w:rsidRDefault="005321F1" w:rsidP="005321F1">
      <w:pPr>
        <w:pStyle w:val="dlAddress"/>
      </w:pPr>
      <w:r>
        <w:t>AT-1090 VIENNA, Währinger Straße 2-4/24–25</w:t>
      </w:r>
    </w:p>
    <w:p w14:paraId="7675B38F" w14:textId="03741938" w:rsidR="005321F1" w:rsidRDefault="005321F1" w:rsidP="005321F1">
      <w:pPr>
        <w:pStyle w:val="dlOfficeHours"/>
      </w:pPr>
      <w:r>
        <w:t>Office hours: Monday – Friday 9.00 – 15.00</w:t>
      </w:r>
    </w:p>
    <w:p w14:paraId="17F81E83" w14:textId="24EBC6A4" w:rsidR="005321F1" w:rsidRDefault="005321F1" w:rsidP="005321F1">
      <w:pPr>
        <w:pStyle w:val="dlPhone"/>
      </w:pPr>
      <w:r>
        <w:t>Tel: + 43 1 310 86 43</w:t>
      </w:r>
    </w:p>
    <w:p w14:paraId="043054FA" w14:textId="1377C04B" w:rsidR="005321F1" w:rsidRDefault="005321F1" w:rsidP="005321F1">
      <w:pPr>
        <w:pStyle w:val="dlPhone"/>
      </w:pPr>
      <w:r>
        <w:t>Emergency number: + 43 665 656 600 55</w:t>
      </w:r>
    </w:p>
    <w:p w14:paraId="7418AB40" w14:textId="3CA2B12F" w:rsidR="005321F1" w:rsidRDefault="005321F1" w:rsidP="005321F1">
      <w:pPr>
        <w:pStyle w:val="dlPhone"/>
      </w:pPr>
      <w:r>
        <w:t>E-mail: Vienna@omanembassy.at</w:t>
      </w:r>
    </w:p>
    <w:p w14:paraId="4874385B" w14:textId="5D271232" w:rsidR="005321F1" w:rsidRDefault="005321F1" w:rsidP="005321F1">
      <w:pPr>
        <w:pStyle w:val="dlUradCaption"/>
      </w:pPr>
      <w:r>
        <w:t>Consular Section</w:t>
      </w:r>
    </w:p>
    <w:p w14:paraId="3EF1F69C" w14:textId="6EFC7C97" w:rsidR="005321F1" w:rsidRDefault="005321F1" w:rsidP="005321F1">
      <w:pPr>
        <w:pStyle w:val="dlPhone"/>
      </w:pPr>
      <w:r>
        <w:t>Office hours: Monday – Friday 9.30 – 14.30</w:t>
      </w:r>
    </w:p>
    <w:p w14:paraId="67449561" w14:textId="68CDAB12" w:rsidR="005321F1" w:rsidRDefault="005321F1" w:rsidP="005321F1">
      <w:pPr>
        <w:pStyle w:val="dlPhone"/>
      </w:pPr>
      <w:r>
        <w:t>Tel: + 43 1 310 86 43 22</w:t>
      </w:r>
    </w:p>
    <w:p w14:paraId="3528BEB6" w14:textId="7E9F70D2" w:rsidR="005321F1" w:rsidRDefault="005321F1" w:rsidP="005321F1">
      <w:pPr>
        <w:pStyle w:val="dlPhone"/>
      </w:pPr>
      <w:r>
        <w:t>E-mail: consulate@omanembassy.at</w:t>
      </w:r>
    </w:p>
    <w:p w14:paraId="45B830E2" w14:textId="46382D09" w:rsidR="005321F1" w:rsidRDefault="005321F1" w:rsidP="005321F1">
      <w:pPr>
        <w:pStyle w:val="dlPerson"/>
      </w:pPr>
    </w:p>
    <w:p w14:paraId="7424916D" w14:textId="2C62992C" w:rsidR="005321F1" w:rsidRDefault="005321F1" w:rsidP="005321F1">
      <w:pPr>
        <w:pStyle w:val="dlPerson"/>
      </w:pPr>
      <w:r>
        <w:t>H. E. Mr Yousuf Ahmed Hamed AL JABRI</w:t>
      </w:r>
    </w:p>
    <w:p w14:paraId="5D9AF66A" w14:textId="28C7197D" w:rsidR="005321F1" w:rsidRDefault="005321F1" w:rsidP="005321F1">
      <w:pPr>
        <w:pStyle w:val="dlPerson2"/>
      </w:pPr>
      <w:r>
        <w:t>Ambassador Extraordinary and Plenipotentiary</w:t>
      </w:r>
    </w:p>
    <w:p w14:paraId="79299950" w14:textId="25D2FDD6" w:rsidR="005321F1" w:rsidRDefault="005321F1" w:rsidP="005321F1">
      <w:pPr>
        <w:pStyle w:val="dlPerson2Last"/>
      </w:pPr>
      <w:r>
        <w:t>27 July 2020</w:t>
      </w:r>
    </w:p>
    <w:p w14:paraId="2A60C107" w14:textId="2F2E8166" w:rsidR="005321F1" w:rsidRDefault="005321F1" w:rsidP="005321F1">
      <w:pPr>
        <w:pStyle w:val="dlPerson"/>
      </w:pPr>
      <w:r>
        <w:t>Mr Mohamed Hamood Abdul Aziz AL BALUSHI</w:t>
      </w:r>
    </w:p>
    <w:p w14:paraId="26270597" w14:textId="3721F85E" w:rsidR="005321F1" w:rsidRDefault="005321F1" w:rsidP="005321F1">
      <w:pPr>
        <w:pStyle w:val="dlPerson2Last"/>
      </w:pPr>
      <w:r>
        <w:t>Counsellor</w:t>
      </w:r>
    </w:p>
    <w:p w14:paraId="2D41F27C" w14:textId="6464E4E5" w:rsidR="005321F1" w:rsidRDefault="005321F1" w:rsidP="005321F1">
      <w:pPr>
        <w:pStyle w:val="dlPerson"/>
      </w:pPr>
      <w:r>
        <w:t>Mr Mohammed Badr Hilal AL JBRI</w:t>
      </w:r>
    </w:p>
    <w:p w14:paraId="0DAE215A" w14:textId="41AC2414" w:rsidR="005321F1" w:rsidRDefault="005321F1" w:rsidP="005321F1">
      <w:pPr>
        <w:pStyle w:val="dlPerson2Last"/>
      </w:pPr>
      <w:r>
        <w:t>Second Secretary</w:t>
      </w:r>
    </w:p>
    <w:p w14:paraId="03F0F3B4" w14:textId="769B86F8" w:rsidR="005321F1" w:rsidRDefault="005321F1" w:rsidP="005321F1">
      <w:pPr>
        <w:pStyle w:val="MisijeNaslov"/>
      </w:pPr>
      <w:r>
        <w:br w:type="column"/>
      </w:r>
      <w:bookmarkStart w:id="105" w:name="_Toc227667571"/>
      <w:r>
        <w:lastRenderedPageBreak/>
        <w:t>Pakistan</w:t>
      </w:r>
      <w:bookmarkEnd w:id="105"/>
    </w:p>
    <w:p w14:paraId="4795C736" w14:textId="512C0D58" w:rsidR="005321F1" w:rsidRDefault="005321F1" w:rsidP="005321F1">
      <w:pPr>
        <w:pStyle w:val="dlCaption"/>
      </w:pPr>
      <w:r>
        <w:t>EMBASSY OF THE ISLAMIC REPUBLIC OF PAKISTAN</w:t>
      </w:r>
    </w:p>
    <w:p w14:paraId="2208D0BF" w14:textId="09224411" w:rsidR="005321F1" w:rsidRDefault="005321F1" w:rsidP="005321F1">
      <w:pPr>
        <w:pStyle w:val="dlAddress"/>
      </w:pPr>
      <w:r>
        <w:t>IT-00135 ROME, Via della Camilluccia 682</w:t>
      </w:r>
    </w:p>
    <w:p w14:paraId="029A075D" w14:textId="6086EF3D" w:rsidR="005321F1" w:rsidRDefault="005321F1" w:rsidP="005321F1">
      <w:pPr>
        <w:pStyle w:val="dlOfficeHours"/>
      </w:pPr>
      <w:r>
        <w:t>Office hours: Monday – Friday 9.00 – 17.00</w:t>
      </w:r>
    </w:p>
    <w:p w14:paraId="3394F232" w14:textId="76D2E36F" w:rsidR="005321F1" w:rsidRDefault="005321F1" w:rsidP="005321F1">
      <w:pPr>
        <w:pStyle w:val="dlPhone"/>
      </w:pPr>
      <w:r>
        <w:t>Tel: + 39 06 32 94 836</w:t>
      </w:r>
    </w:p>
    <w:p w14:paraId="136C1A6E" w14:textId="3E96196E" w:rsidR="005321F1" w:rsidRDefault="005321F1" w:rsidP="005321F1">
      <w:pPr>
        <w:pStyle w:val="dlPhone"/>
      </w:pPr>
      <w:r>
        <w:t>Emergency number: + 39 339 221 08 98</w:t>
      </w:r>
    </w:p>
    <w:p w14:paraId="1F5A5F90" w14:textId="475CB53B" w:rsidR="005321F1" w:rsidRDefault="005321F1" w:rsidP="005321F1">
      <w:pPr>
        <w:pStyle w:val="dlPhone"/>
      </w:pPr>
      <w:r>
        <w:t>Fax: + 39 06 36 30 19 36</w:t>
      </w:r>
    </w:p>
    <w:p w14:paraId="4AA17B30" w14:textId="02EA2CD4" w:rsidR="005321F1" w:rsidRDefault="005321F1" w:rsidP="005321F1">
      <w:pPr>
        <w:pStyle w:val="dlPhone"/>
      </w:pPr>
      <w:r>
        <w:t>E-mail: pareprome@mofa.gov.pk</w:t>
      </w:r>
    </w:p>
    <w:p w14:paraId="6CC66F18" w14:textId="1DDB58C2" w:rsidR="005321F1" w:rsidRDefault="005321F1" w:rsidP="005321F1">
      <w:pPr>
        <w:pStyle w:val="dlPhone"/>
      </w:pPr>
      <w:r>
        <w:t>Homepage: https://mofa.gov.pk/rome</w:t>
      </w:r>
    </w:p>
    <w:p w14:paraId="02E8BBA2" w14:textId="155402D9" w:rsidR="005321F1" w:rsidRDefault="005321F1" w:rsidP="005321F1">
      <w:pPr>
        <w:pStyle w:val="dlUradCaption"/>
      </w:pPr>
      <w:r>
        <w:t>Consular Section</w:t>
      </w:r>
    </w:p>
    <w:p w14:paraId="52FDF215" w14:textId="0439E23C" w:rsidR="005321F1" w:rsidRDefault="005321F1" w:rsidP="005321F1">
      <w:pPr>
        <w:pStyle w:val="dlPhone"/>
      </w:pPr>
      <w:r>
        <w:t>Tel: + 39 06 329 48 36 213, + 39 06 329 48 36 215</w:t>
      </w:r>
    </w:p>
    <w:p w14:paraId="3BA8BEAF" w14:textId="74735733" w:rsidR="005321F1" w:rsidRDefault="005321F1" w:rsidP="005321F1">
      <w:pPr>
        <w:pStyle w:val="dlPhone"/>
      </w:pPr>
      <w:r>
        <w:t>E-mail: consularsectionrome@yahoo.com, mrpromel1231@yahoo.com</w:t>
      </w:r>
    </w:p>
    <w:p w14:paraId="07E541E8" w14:textId="011E16DC" w:rsidR="005321F1" w:rsidRDefault="005321F1" w:rsidP="005321F1">
      <w:pPr>
        <w:pStyle w:val="dlPerson"/>
      </w:pPr>
    </w:p>
    <w:p w14:paraId="7A5FA486" w14:textId="6C3A04AE" w:rsidR="005321F1" w:rsidRDefault="005321F1" w:rsidP="005321F1">
      <w:pPr>
        <w:pStyle w:val="dlPerson"/>
      </w:pPr>
      <w:r>
        <w:t>H. E. Mr Ali JAVED</w:t>
      </w:r>
    </w:p>
    <w:p w14:paraId="08D2695F" w14:textId="0EEA02B0" w:rsidR="005321F1" w:rsidRDefault="005321F1" w:rsidP="005321F1">
      <w:pPr>
        <w:pStyle w:val="dlPerson2"/>
      </w:pPr>
      <w:r>
        <w:t>Ambassador Extraordinary and Plenipotentiary</w:t>
      </w:r>
    </w:p>
    <w:p w14:paraId="4275E325" w14:textId="3CD40B65" w:rsidR="005321F1" w:rsidRDefault="005321F1" w:rsidP="005321F1">
      <w:pPr>
        <w:pStyle w:val="dlPerson2Last"/>
      </w:pPr>
      <w:r>
        <w:t>22 February 2023</w:t>
      </w:r>
    </w:p>
    <w:p w14:paraId="2DC5E979" w14:textId="7DCDE463" w:rsidR="005321F1" w:rsidRDefault="005321F1" w:rsidP="005321F1">
      <w:pPr>
        <w:pStyle w:val="MisijeNaslov"/>
      </w:pPr>
      <w:r>
        <w:br w:type="column"/>
      </w:r>
      <w:bookmarkStart w:id="106" w:name="_Toc227667572"/>
      <w:r>
        <w:lastRenderedPageBreak/>
        <w:t>Palestine</w:t>
      </w:r>
      <w:bookmarkEnd w:id="106"/>
    </w:p>
    <w:p w14:paraId="5EBFA0E0" w14:textId="1DEF7D11" w:rsidR="005321F1" w:rsidRDefault="005321F1" w:rsidP="005321F1">
      <w:pPr>
        <w:pStyle w:val="dlCaption"/>
      </w:pPr>
      <w:r>
        <w:t>MISSION OF PALESTINE</w:t>
      </w:r>
    </w:p>
    <w:p w14:paraId="079DB757" w14:textId="3BA35591" w:rsidR="005321F1" w:rsidRDefault="005321F1" w:rsidP="005321F1">
      <w:pPr>
        <w:pStyle w:val="dlAddress"/>
      </w:pPr>
      <w:r>
        <w:t>AT-1080 VIENNA, Josefsgasse 5/1/7</w:t>
      </w:r>
    </w:p>
    <w:p w14:paraId="0416669C" w14:textId="28F8F546" w:rsidR="005321F1" w:rsidRDefault="005321F1" w:rsidP="005321F1">
      <w:pPr>
        <w:pStyle w:val="dlOfficeHours"/>
      </w:pPr>
      <w:r>
        <w:t>Office hours: Monday – Thursday 9.00 – 16.00, Friday 9.00 – 15.00</w:t>
      </w:r>
    </w:p>
    <w:p w14:paraId="71E64ED3" w14:textId="40ADADD4" w:rsidR="005321F1" w:rsidRDefault="005321F1" w:rsidP="005321F1">
      <w:pPr>
        <w:pStyle w:val="dlPhone"/>
      </w:pPr>
      <w:r>
        <w:t>Tel: + 43 1 408 82 02</w:t>
      </w:r>
    </w:p>
    <w:p w14:paraId="61F26366" w14:textId="59FF6AAC" w:rsidR="005321F1" w:rsidRDefault="005321F1" w:rsidP="005321F1">
      <w:pPr>
        <w:pStyle w:val="dlPhone"/>
      </w:pPr>
      <w:r>
        <w:t>E-mail: office@palestinemission.at</w:t>
      </w:r>
    </w:p>
    <w:p w14:paraId="36AC2386" w14:textId="77A6654A" w:rsidR="005321F1" w:rsidRDefault="005321F1" w:rsidP="005321F1">
      <w:pPr>
        <w:pStyle w:val="dlPhone"/>
      </w:pPr>
      <w:r>
        <w:t>Homepage: www.palestinemission.at</w:t>
      </w:r>
    </w:p>
    <w:p w14:paraId="4588C277" w14:textId="51BADE59" w:rsidR="005321F1" w:rsidRDefault="005321F1" w:rsidP="005321F1">
      <w:pPr>
        <w:pStyle w:val="dlUradCaption"/>
      </w:pPr>
      <w:r>
        <w:t>Consular Section</w:t>
      </w:r>
    </w:p>
    <w:p w14:paraId="08F0D4D3" w14:textId="0EEBBF64" w:rsidR="005321F1" w:rsidRDefault="005321F1" w:rsidP="005321F1">
      <w:pPr>
        <w:pStyle w:val="dlPhone"/>
      </w:pPr>
      <w:r>
        <w:t>Office hours: Monday – Thursday 10.00 – 13.00</w:t>
      </w:r>
    </w:p>
    <w:p w14:paraId="051A26D0" w14:textId="2851D76D" w:rsidR="005321F1" w:rsidRDefault="005321F1" w:rsidP="005321F1">
      <w:pPr>
        <w:pStyle w:val="dlPhone"/>
      </w:pPr>
      <w:r>
        <w:t>Tel: + 43 1 408 82 02 22</w:t>
      </w:r>
    </w:p>
    <w:p w14:paraId="66C22FC3" w14:textId="54FA6DBC" w:rsidR="005321F1" w:rsidRDefault="005321F1" w:rsidP="005321F1">
      <w:pPr>
        <w:pStyle w:val="dlPhone"/>
      </w:pPr>
      <w:r>
        <w:t>E-mail: ihab.alghoul@palestinemission.at, consulate@palestinemission.at</w:t>
      </w:r>
    </w:p>
    <w:p w14:paraId="2650A79B" w14:textId="7F3AA4C5" w:rsidR="005321F1" w:rsidRDefault="005321F1" w:rsidP="005321F1">
      <w:pPr>
        <w:pStyle w:val="dlPerson"/>
      </w:pPr>
    </w:p>
    <w:p w14:paraId="07D01401" w14:textId="03121FB7" w:rsidR="005321F1" w:rsidRDefault="005321F1" w:rsidP="005321F1">
      <w:pPr>
        <w:pStyle w:val="dlPerson"/>
      </w:pPr>
      <w:r>
        <w:t>H. E. Mr Salah Abdel SHAFI</w:t>
      </w:r>
    </w:p>
    <w:p w14:paraId="6957589D" w14:textId="3B562254" w:rsidR="005321F1" w:rsidRDefault="005321F1" w:rsidP="005321F1">
      <w:pPr>
        <w:pStyle w:val="dlPerson2"/>
      </w:pPr>
      <w:r>
        <w:t>Ambassador</w:t>
      </w:r>
    </w:p>
    <w:p w14:paraId="726FCEB3" w14:textId="74D89AFB" w:rsidR="005321F1" w:rsidRDefault="005321F1" w:rsidP="005321F1">
      <w:pPr>
        <w:pStyle w:val="dlPerson2Last"/>
      </w:pPr>
      <w:r>
        <w:t>15 October 2014</w:t>
      </w:r>
    </w:p>
    <w:p w14:paraId="34BE7324" w14:textId="73800790" w:rsidR="005321F1" w:rsidRDefault="005321F1" w:rsidP="005321F1">
      <w:pPr>
        <w:pStyle w:val="dlPerson"/>
      </w:pPr>
      <w:r>
        <w:t>Mr Ihab Abdulghaffar Helmi ALGHOUL</w:t>
      </w:r>
    </w:p>
    <w:p w14:paraId="11AF17E0" w14:textId="2A096E8A" w:rsidR="005321F1" w:rsidRDefault="005321F1" w:rsidP="005321F1">
      <w:pPr>
        <w:pStyle w:val="dlPerson2Last"/>
      </w:pPr>
      <w:r>
        <w:t>Counsellor</w:t>
      </w:r>
    </w:p>
    <w:p w14:paraId="46E26E63" w14:textId="753B411E" w:rsidR="005321F1" w:rsidRDefault="005321F1" w:rsidP="005321F1">
      <w:pPr>
        <w:pStyle w:val="dlPerson"/>
      </w:pPr>
      <w:r>
        <w:t>Ms Rola A.A. AFIFI</w:t>
      </w:r>
    </w:p>
    <w:p w14:paraId="7D3E0F5C" w14:textId="44FE5DD2" w:rsidR="005321F1" w:rsidRDefault="005321F1" w:rsidP="005321F1">
      <w:pPr>
        <w:pStyle w:val="dlPerson2Last"/>
      </w:pPr>
      <w:r>
        <w:t>Counsellor</w:t>
      </w:r>
    </w:p>
    <w:p w14:paraId="6D621F66" w14:textId="427D46AC" w:rsidR="005321F1" w:rsidRDefault="005321F1" w:rsidP="005321F1">
      <w:pPr>
        <w:pStyle w:val="MisijeNaslov"/>
      </w:pPr>
      <w:r>
        <w:br w:type="column"/>
      </w:r>
      <w:bookmarkStart w:id="107" w:name="_Toc227667573"/>
      <w:r>
        <w:lastRenderedPageBreak/>
        <w:t>Panama</w:t>
      </w:r>
      <w:bookmarkEnd w:id="107"/>
    </w:p>
    <w:p w14:paraId="5B0D1990" w14:textId="62D71EA4" w:rsidR="005321F1" w:rsidRDefault="005321F1" w:rsidP="005321F1">
      <w:pPr>
        <w:pStyle w:val="dlCaption"/>
      </w:pPr>
      <w:r>
        <w:t>EMBASSY OF THE REPUBLIC OF PANAMA</w:t>
      </w:r>
    </w:p>
    <w:p w14:paraId="71BF59A2" w14:textId="7A4C5FE2" w:rsidR="005321F1" w:rsidRDefault="005321F1" w:rsidP="005321F1">
      <w:pPr>
        <w:pStyle w:val="dlAddress"/>
      </w:pPr>
      <w:r>
        <w:t>DE-10787 BERLIN, Wichmannstrasse 6</w:t>
      </w:r>
    </w:p>
    <w:p w14:paraId="5F075564" w14:textId="06ECC481" w:rsidR="005321F1" w:rsidRDefault="005321F1" w:rsidP="005321F1">
      <w:pPr>
        <w:pStyle w:val="dlOfficeHours"/>
      </w:pPr>
      <w:r>
        <w:t>Office hours: Monday – Friday 10.00 – 16.00</w:t>
      </w:r>
    </w:p>
    <w:p w14:paraId="443B41E2" w14:textId="3C26C418" w:rsidR="005321F1" w:rsidRDefault="005321F1" w:rsidP="005321F1">
      <w:pPr>
        <w:pStyle w:val="dlPhone"/>
      </w:pPr>
      <w:r>
        <w:t>Tel: + 49 030 22 605 811</w:t>
      </w:r>
    </w:p>
    <w:p w14:paraId="363D904E" w14:textId="10340CA1" w:rsidR="005321F1" w:rsidRDefault="005321F1" w:rsidP="005321F1">
      <w:pPr>
        <w:pStyle w:val="dlPhone"/>
      </w:pPr>
      <w:r>
        <w:t>E-mail: embpanamaalemania@mire.gob.pa</w:t>
      </w:r>
    </w:p>
    <w:p w14:paraId="37D5282C" w14:textId="604E8C2D" w:rsidR="005321F1" w:rsidRDefault="005321F1" w:rsidP="005321F1">
      <w:pPr>
        <w:pStyle w:val="dlPhone"/>
      </w:pPr>
      <w:r>
        <w:t>Homepage: www.mire.gob.pa</w:t>
      </w:r>
    </w:p>
    <w:p w14:paraId="40648E56" w14:textId="6CB559F9" w:rsidR="005321F1" w:rsidRDefault="005321F1" w:rsidP="005321F1">
      <w:pPr>
        <w:pStyle w:val="dlPerson"/>
      </w:pPr>
    </w:p>
    <w:p w14:paraId="04499268" w14:textId="4461D568" w:rsidR="005321F1" w:rsidRDefault="005321F1" w:rsidP="005321F1">
      <w:pPr>
        <w:pStyle w:val="dlPerson"/>
      </w:pPr>
      <w:r>
        <w:t>H. E. Mr Vladimir Adolfo FRANCO SOUSA</w:t>
      </w:r>
    </w:p>
    <w:p w14:paraId="7844CF91" w14:textId="4BA8F23E" w:rsidR="005321F1" w:rsidRDefault="005321F1" w:rsidP="005321F1">
      <w:pPr>
        <w:pStyle w:val="dlPerson2"/>
      </w:pPr>
      <w:r>
        <w:t>Ambassador Extraordinary and Plenipotentiary</w:t>
      </w:r>
    </w:p>
    <w:p w14:paraId="2B6223DF" w14:textId="7732ABCF" w:rsidR="005321F1" w:rsidRDefault="005321F1" w:rsidP="005321F1">
      <w:pPr>
        <w:pStyle w:val="dlPerson2Last"/>
      </w:pPr>
      <w:r>
        <w:t>18 September 2025</w:t>
      </w:r>
    </w:p>
    <w:p w14:paraId="6DF6121E" w14:textId="75B61F5E" w:rsidR="005321F1" w:rsidRDefault="005321F1" w:rsidP="005321F1">
      <w:pPr>
        <w:pStyle w:val="dlPerson"/>
      </w:pPr>
      <w:r>
        <w:t>Mr Alex Reinaldo ESPINO HERRERA</w:t>
      </w:r>
    </w:p>
    <w:p w14:paraId="66DE41E5" w14:textId="5A746E80" w:rsidR="005321F1" w:rsidRDefault="005321F1" w:rsidP="005321F1">
      <w:pPr>
        <w:pStyle w:val="dlPerson2Last"/>
      </w:pPr>
      <w:r>
        <w:t>Third Secretary</w:t>
      </w:r>
    </w:p>
    <w:p w14:paraId="3FC00ED3" w14:textId="1EEB17E9" w:rsidR="005321F1" w:rsidRDefault="005321F1" w:rsidP="005321F1">
      <w:pPr>
        <w:pStyle w:val="MisijeNaslov"/>
      </w:pPr>
      <w:r>
        <w:br w:type="column"/>
      </w:r>
      <w:bookmarkStart w:id="108" w:name="_Toc227667574"/>
      <w:r>
        <w:lastRenderedPageBreak/>
        <w:t>Paraguay</w:t>
      </w:r>
      <w:bookmarkEnd w:id="108"/>
    </w:p>
    <w:p w14:paraId="3C0109E8" w14:textId="2141B0B9" w:rsidR="005321F1" w:rsidRDefault="005321F1" w:rsidP="005321F1">
      <w:pPr>
        <w:pStyle w:val="dlCaption"/>
      </w:pPr>
      <w:r>
        <w:t>EMBASSY OF THE REPUBLIC OF PARAGUAY</w:t>
      </w:r>
    </w:p>
    <w:p w14:paraId="70257E9F" w14:textId="2CC1E5D3" w:rsidR="005321F1" w:rsidRDefault="005321F1" w:rsidP="005321F1">
      <w:pPr>
        <w:pStyle w:val="dlAddress"/>
      </w:pPr>
      <w:r>
        <w:t>AT-1040 VIENNA, Prinz Eugen Strasse 18/1/3A</w:t>
      </w:r>
    </w:p>
    <w:p w14:paraId="259A8EBE" w14:textId="2E35FBD7" w:rsidR="005321F1" w:rsidRDefault="005321F1" w:rsidP="005321F1">
      <w:pPr>
        <w:pStyle w:val="dlOfficeHours"/>
      </w:pPr>
      <w:r>
        <w:t>Office hours: Monday – Friday 9.00 – 17.00</w:t>
      </w:r>
    </w:p>
    <w:p w14:paraId="680B22AC" w14:textId="7D0C190D" w:rsidR="005321F1" w:rsidRDefault="005321F1" w:rsidP="005321F1">
      <w:pPr>
        <w:pStyle w:val="dlPhone"/>
      </w:pPr>
      <w:r>
        <w:t>Tel: + 43 1 505 46 74</w:t>
      </w:r>
    </w:p>
    <w:p w14:paraId="5429FE68" w14:textId="489336D7" w:rsidR="005321F1" w:rsidRDefault="005321F1" w:rsidP="005321F1">
      <w:pPr>
        <w:pStyle w:val="dlPhone"/>
      </w:pPr>
      <w:r>
        <w:t>Emergency number: + 43 676 325 37 92</w:t>
      </w:r>
    </w:p>
    <w:p w14:paraId="52ABC17A" w14:textId="4B72264C" w:rsidR="005321F1" w:rsidRDefault="005321F1" w:rsidP="005321F1">
      <w:pPr>
        <w:pStyle w:val="dlPhone"/>
      </w:pPr>
      <w:r>
        <w:t>E-mail: embaparaustria@mre.gov.py, embaparviena@gmail.com</w:t>
      </w:r>
    </w:p>
    <w:p w14:paraId="75340AC5" w14:textId="688E2D9C" w:rsidR="005321F1" w:rsidRDefault="005321F1" w:rsidP="005321F1">
      <w:pPr>
        <w:pStyle w:val="dlPerson"/>
      </w:pPr>
    </w:p>
    <w:p w14:paraId="3178B83A" w14:textId="62EBC427" w:rsidR="005321F1" w:rsidRDefault="005321F1" w:rsidP="005321F1">
      <w:pPr>
        <w:pStyle w:val="dlPerson"/>
      </w:pPr>
      <w:r>
        <w:t>H. E. Mr Juan Francisco FACETTI FERNANDEZ</w:t>
      </w:r>
    </w:p>
    <w:p w14:paraId="09D0F898" w14:textId="3E5D3354" w:rsidR="005321F1" w:rsidRDefault="005321F1" w:rsidP="005321F1">
      <w:pPr>
        <w:pStyle w:val="dlPerson2"/>
      </w:pPr>
      <w:r>
        <w:t>Ambassador Extraordinary and Plenipotentiary</w:t>
      </w:r>
    </w:p>
    <w:p w14:paraId="1886FBEE" w14:textId="57172DA7" w:rsidR="005321F1" w:rsidRDefault="005321F1" w:rsidP="005321F1">
      <w:pPr>
        <w:pStyle w:val="dlPerson2Last"/>
      </w:pPr>
      <w:r>
        <w:t>20 January 2020</w:t>
      </w:r>
    </w:p>
    <w:p w14:paraId="2F3F44BF" w14:textId="2B2DB98C" w:rsidR="005321F1" w:rsidRDefault="005321F1" w:rsidP="005321F1">
      <w:pPr>
        <w:pStyle w:val="dlPerson"/>
      </w:pPr>
      <w:r>
        <w:t>Mr Miguel Esteban CABRERA DUARTE</w:t>
      </w:r>
    </w:p>
    <w:p w14:paraId="1433E98F" w14:textId="0D66DE53" w:rsidR="005321F1" w:rsidRDefault="005321F1" w:rsidP="005321F1">
      <w:pPr>
        <w:pStyle w:val="dlPerson2Last"/>
      </w:pPr>
      <w:r>
        <w:t>First Secretary</w:t>
      </w:r>
    </w:p>
    <w:p w14:paraId="3E6BDD1C" w14:textId="7FF444DA" w:rsidR="005321F1" w:rsidRDefault="005321F1" w:rsidP="005321F1">
      <w:pPr>
        <w:pStyle w:val="dlPerson"/>
      </w:pPr>
      <w:r>
        <w:t>Ms Luz Marcela PINEDA MARIUCI</w:t>
      </w:r>
    </w:p>
    <w:p w14:paraId="59026876" w14:textId="4381CEBB" w:rsidR="005321F1" w:rsidRDefault="005321F1" w:rsidP="005321F1">
      <w:pPr>
        <w:pStyle w:val="dlPerson2Last"/>
      </w:pPr>
      <w:r>
        <w:t>Second Secretary</w:t>
      </w:r>
    </w:p>
    <w:p w14:paraId="65E4B120" w14:textId="383DF2CA" w:rsidR="005321F1" w:rsidRDefault="005321F1" w:rsidP="005321F1">
      <w:pPr>
        <w:pStyle w:val="MisijeNaslov"/>
      </w:pPr>
      <w:r>
        <w:br w:type="column"/>
      </w:r>
      <w:bookmarkStart w:id="109" w:name="_Toc227667575"/>
      <w:r>
        <w:lastRenderedPageBreak/>
        <w:t>Peru</w:t>
      </w:r>
      <w:bookmarkEnd w:id="109"/>
    </w:p>
    <w:p w14:paraId="3B97EFE6" w14:textId="44921095" w:rsidR="005321F1" w:rsidRDefault="005321F1" w:rsidP="005321F1">
      <w:pPr>
        <w:pStyle w:val="dlCaption"/>
      </w:pPr>
      <w:r>
        <w:t>EMBASSY OF THE REPUBLIC OF PERU</w:t>
      </w:r>
    </w:p>
    <w:p w14:paraId="32930D2E" w14:textId="569C0465" w:rsidR="005321F1" w:rsidRDefault="005321F1" w:rsidP="005321F1">
      <w:pPr>
        <w:pStyle w:val="dlAddress"/>
      </w:pPr>
      <w:r>
        <w:t>AT-1010 VIENNA, Mahlerstrasse 7/22</w:t>
      </w:r>
    </w:p>
    <w:p w14:paraId="3A618A9B" w14:textId="219A419C" w:rsidR="005321F1" w:rsidRDefault="005321F1" w:rsidP="005321F1">
      <w:pPr>
        <w:pStyle w:val="dlOfficeHours"/>
      </w:pPr>
      <w:r>
        <w:t>Office hours: Monday – Friday 9.00 – 13.00 and 14.00 – 17.00</w:t>
      </w:r>
    </w:p>
    <w:p w14:paraId="35D3B4D2" w14:textId="67A7F65A" w:rsidR="005321F1" w:rsidRDefault="005321F1" w:rsidP="005321F1">
      <w:pPr>
        <w:pStyle w:val="dlPhone"/>
      </w:pPr>
      <w:r>
        <w:t>Tel: + 43 1 713 43 77-11</w:t>
      </w:r>
    </w:p>
    <w:p w14:paraId="31A2BB47" w14:textId="11D5AB9A" w:rsidR="005321F1" w:rsidRDefault="005321F1" w:rsidP="005321F1">
      <w:pPr>
        <w:pStyle w:val="dlPhone"/>
      </w:pPr>
      <w:r>
        <w:t>Emergency number: + 43 664 995 513 69</w:t>
      </w:r>
    </w:p>
    <w:p w14:paraId="4D24FC86" w14:textId="3FA3396B" w:rsidR="005321F1" w:rsidRDefault="005321F1" w:rsidP="005321F1">
      <w:pPr>
        <w:pStyle w:val="dlPhone"/>
      </w:pPr>
      <w:r>
        <w:t>Fax: + 43 1 712 77 04</w:t>
      </w:r>
    </w:p>
    <w:p w14:paraId="73DE8786" w14:textId="58FBB08A" w:rsidR="005321F1" w:rsidRDefault="005321F1" w:rsidP="005321F1">
      <w:pPr>
        <w:pStyle w:val="dlPhone"/>
      </w:pPr>
      <w:r>
        <w:t>E-mail: embajada@embaperu.at</w:t>
      </w:r>
    </w:p>
    <w:p w14:paraId="4AB07619" w14:textId="5DDC3D1C" w:rsidR="005321F1" w:rsidRDefault="005321F1" w:rsidP="005321F1">
      <w:pPr>
        <w:pStyle w:val="dlUradCaption"/>
      </w:pPr>
      <w:r>
        <w:t>Consular Section</w:t>
      </w:r>
    </w:p>
    <w:p w14:paraId="65214664" w14:textId="4D1759DD" w:rsidR="005321F1" w:rsidRDefault="005321F1" w:rsidP="005321F1">
      <w:pPr>
        <w:pStyle w:val="dlPhone"/>
      </w:pPr>
      <w:r>
        <w:t>Tel: + 43 1 713 43 77 12</w:t>
      </w:r>
    </w:p>
    <w:p w14:paraId="13DF4BB4" w14:textId="47BEDF13" w:rsidR="005321F1" w:rsidRDefault="005321F1" w:rsidP="005321F1">
      <w:pPr>
        <w:pStyle w:val="dlPhone"/>
      </w:pPr>
      <w:r>
        <w:t>Emergency number: + 43 664 995 513 69</w:t>
      </w:r>
    </w:p>
    <w:p w14:paraId="0080C987" w14:textId="486FB831" w:rsidR="005321F1" w:rsidRDefault="005321F1" w:rsidP="005321F1">
      <w:pPr>
        <w:pStyle w:val="dlPhone"/>
      </w:pPr>
      <w:r>
        <w:t>E-mail: consular@embaperu.at</w:t>
      </w:r>
    </w:p>
    <w:p w14:paraId="00F9F94F" w14:textId="10DE0672" w:rsidR="005321F1" w:rsidRDefault="005321F1" w:rsidP="005321F1">
      <w:pPr>
        <w:pStyle w:val="dlPerson"/>
      </w:pPr>
    </w:p>
    <w:p w14:paraId="30AA067A" w14:textId="4998FF4C" w:rsidR="005321F1" w:rsidRDefault="005321F1" w:rsidP="005321F1">
      <w:pPr>
        <w:pStyle w:val="dlPerson"/>
      </w:pPr>
      <w:r>
        <w:t>H. E. Ms Maria Eugenia ECHEVERRIA HERRERA VDA DE DE PURY</w:t>
      </w:r>
    </w:p>
    <w:p w14:paraId="0D86D673" w14:textId="3B8305D4" w:rsidR="005321F1" w:rsidRDefault="005321F1" w:rsidP="005321F1">
      <w:pPr>
        <w:pStyle w:val="dlPerson2"/>
      </w:pPr>
      <w:r>
        <w:t>Ambassador Extraordinary and Plenipotentiary</w:t>
      </w:r>
    </w:p>
    <w:p w14:paraId="2C836DD5" w14:textId="6C93E3C6" w:rsidR="005321F1" w:rsidRDefault="005321F1" w:rsidP="005321F1">
      <w:pPr>
        <w:pStyle w:val="dlPerson2Last"/>
      </w:pPr>
      <w:r>
        <w:t>22 July 2025</w:t>
      </w:r>
    </w:p>
    <w:p w14:paraId="00960D68" w14:textId="18432827" w:rsidR="005321F1" w:rsidRDefault="005321F1" w:rsidP="005321F1">
      <w:pPr>
        <w:pStyle w:val="dlPerson"/>
      </w:pPr>
      <w:r>
        <w:t>Ms Claudia Elizabeth GUEVARA DE LA JARA</w:t>
      </w:r>
    </w:p>
    <w:p w14:paraId="636815DA" w14:textId="4F44FE29" w:rsidR="005321F1" w:rsidRDefault="005321F1" w:rsidP="005321F1">
      <w:pPr>
        <w:pStyle w:val="dlPerson2Last"/>
      </w:pPr>
      <w:r>
        <w:t>Minister</w:t>
      </w:r>
    </w:p>
    <w:p w14:paraId="24D753DF" w14:textId="286BDE66" w:rsidR="005321F1" w:rsidRDefault="005321F1" w:rsidP="005321F1">
      <w:pPr>
        <w:pStyle w:val="dlPerson"/>
      </w:pPr>
      <w:r>
        <w:t>Mr Carlos Alberto SANCHEZ DEL AGUILA</w:t>
      </w:r>
    </w:p>
    <w:p w14:paraId="4D3FBC4E" w14:textId="11DFDC0C" w:rsidR="005321F1" w:rsidRDefault="005321F1" w:rsidP="005321F1">
      <w:pPr>
        <w:pStyle w:val="dlPerson2Last"/>
      </w:pPr>
      <w:r>
        <w:t>Minister Counsellor</w:t>
      </w:r>
    </w:p>
    <w:p w14:paraId="54096E02" w14:textId="667B34B9" w:rsidR="005321F1" w:rsidRDefault="005321F1" w:rsidP="005321F1">
      <w:pPr>
        <w:pStyle w:val="dlPerson"/>
      </w:pPr>
      <w:r>
        <w:t>Ms Carito Yolanda CASTRO CASTAÑEDA</w:t>
      </w:r>
    </w:p>
    <w:p w14:paraId="1FA29CAA" w14:textId="6A4F8668" w:rsidR="005321F1" w:rsidRDefault="005321F1" w:rsidP="005321F1">
      <w:pPr>
        <w:pStyle w:val="dlPerson2Last"/>
      </w:pPr>
      <w:r>
        <w:t>Counsellor (Consular Affairs)</w:t>
      </w:r>
    </w:p>
    <w:p w14:paraId="07E434A1" w14:textId="075735F5" w:rsidR="005321F1" w:rsidRDefault="005321F1" w:rsidP="005321F1">
      <w:pPr>
        <w:pStyle w:val="MisijeNaslov"/>
      </w:pPr>
      <w:r>
        <w:br w:type="column"/>
      </w:r>
      <w:bookmarkStart w:id="110" w:name="_Toc227667576"/>
      <w:r>
        <w:lastRenderedPageBreak/>
        <w:t>Philippines</w:t>
      </w:r>
      <w:bookmarkEnd w:id="110"/>
    </w:p>
    <w:p w14:paraId="37BDBCCA" w14:textId="7AA88C30" w:rsidR="005321F1" w:rsidRDefault="005321F1" w:rsidP="005321F1">
      <w:pPr>
        <w:pStyle w:val="dlCaption"/>
      </w:pPr>
      <w:r>
        <w:t>EMBASSY OF THE REPUBLIC OF PHILIPPINES</w:t>
      </w:r>
    </w:p>
    <w:p w14:paraId="2F170BD8" w14:textId="5EC54922" w:rsidR="005321F1" w:rsidRDefault="005321F1" w:rsidP="005321F1">
      <w:pPr>
        <w:pStyle w:val="dlAddress"/>
      </w:pPr>
      <w:r>
        <w:t>AT-1220 VIENNA, Donau-City-Straße 11 (20-21st Floors Ares Tower)</w:t>
      </w:r>
    </w:p>
    <w:p w14:paraId="519384D4" w14:textId="0A3A9773" w:rsidR="005321F1" w:rsidRDefault="005321F1" w:rsidP="005321F1">
      <w:pPr>
        <w:pStyle w:val="dlOfficeHours"/>
      </w:pPr>
      <w:r>
        <w:t>Office hours: Monday – Friday 9.00 – 18.00</w:t>
      </w:r>
    </w:p>
    <w:p w14:paraId="04D0DC77" w14:textId="1B6ADA58" w:rsidR="005321F1" w:rsidRDefault="005321F1" w:rsidP="005321F1">
      <w:pPr>
        <w:pStyle w:val="dlPhone"/>
      </w:pPr>
      <w:r>
        <w:t>Tel: + 43 1 533 24 01</w:t>
      </w:r>
    </w:p>
    <w:p w14:paraId="6D471824" w14:textId="596E7198" w:rsidR="005321F1" w:rsidRDefault="005321F1" w:rsidP="005321F1">
      <w:pPr>
        <w:pStyle w:val="dlPhone"/>
      </w:pPr>
      <w:r>
        <w:t>Emergency number: + 43 676 442 24 74, + 43 676 442 26 94</w:t>
      </w:r>
    </w:p>
    <w:p w14:paraId="7D08BDDD" w14:textId="766090A7" w:rsidR="005321F1" w:rsidRDefault="005321F1" w:rsidP="005321F1">
      <w:pPr>
        <w:pStyle w:val="dlPhone"/>
      </w:pPr>
      <w:r>
        <w:t>E-mail: vienna.pe@dfa.gov.ph</w:t>
      </w:r>
    </w:p>
    <w:p w14:paraId="719A548B" w14:textId="4AFF926D" w:rsidR="005321F1" w:rsidRDefault="005321F1" w:rsidP="005321F1">
      <w:pPr>
        <w:pStyle w:val="dlPhone"/>
      </w:pPr>
      <w:r>
        <w:t>Homepage: viennape.dfa.gov.ph</w:t>
      </w:r>
    </w:p>
    <w:p w14:paraId="49A14F8A" w14:textId="4A865B8E" w:rsidR="005321F1" w:rsidRDefault="005321F1" w:rsidP="005321F1">
      <w:pPr>
        <w:pStyle w:val="dlUradCaption"/>
      </w:pPr>
      <w:r>
        <w:t>Consular Section</w:t>
      </w:r>
    </w:p>
    <w:p w14:paraId="1F73469B" w14:textId="55C37B17" w:rsidR="005321F1" w:rsidRDefault="005321F1" w:rsidP="005321F1">
      <w:pPr>
        <w:pStyle w:val="dlPhone"/>
      </w:pPr>
      <w:r>
        <w:t>Office hours: Monday – Friday 9.00 – 15.00</w:t>
      </w:r>
    </w:p>
    <w:p w14:paraId="475611BF" w14:textId="4BF3B7E9" w:rsidR="005321F1" w:rsidRDefault="005321F1" w:rsidP="005321F1">
      <w:pPr>
        <w:pStyle w:val="dlPerson"/>
      </w:pPr>
    </w:p>
    <w:p w14:paraId="5FE33238" w14:textId="6FF4BA95" w:rsidR="005321F1" w:rsidRDefault="005321F1" w:rsidP="005321F1">
      <w:pPr>
        <w:pStyle w:val="dlPerson"/>
      </w:pPr>
      <w:r>
        <w:t>H. E. Ms Evangelina Lourdes A. BERNAS</w:t>
      </w:r>
    </w:p>
    <w:p w14:paraId="1AA6E523" w14:textId="18F3683C" w:rsidR="005321F1" w:rsidRDefault="005321F1" w:rsidP="005321F1">
      <w:pPr>
        <w:pStyle w:val="dlPerson2"/>
      </w:pPr>
      <w:r>
        <w:t>Ambassador Extraordinary and Plenipotentiary</w:t>
      </w:r>
    </w:p>
    <w:p w14:paraId="4CF289E8" w14:textId="3E084690" w:rsidR="005321F1" w:rsidRDefault="005321F1" w:rsidP="005321F1">
      <w:pPr>
        <w:pStyle w:val="dlPerson2Last"/>
      </w:pPr>
      <w:r>
        <w:t>9 August 2023</w:t>
      </w:r>
    </w:p>
    <w:p w14:paraId="5E87D6FB" w14:textId="2727A80A" w:rsidR="005321F1" w:rsidRDefault="005321F1" w:rsidP="005321F1">
      <w:pPr>
        <w:pStyle w:val="dlPerson"/>
      </w:pPr>
      <w:r>
        <w:t>Mr Theodore Andrei BAUZON</w:t>
      </w:r>
    </w:p>
    <w:p w14:paraId="3766625F" w14:textId="2CC16091" w:rsidR="005321F1" w:rsidRDefault="005321F1" w:rsidP="005321F1">
      <w:pPr>
        <w:pStyle w:val="dlPerson2Last"/>
      </w:pPr>
      <w:r>
        <w:t>First Secretary</w:t>
      </w:r>
    </w:p>
    <w:p w14:paraId="11A26D7A" w14:textId="1C272F1F" w:rsidR="005321F1" w:rsidRDefault="005321F1" w:rsidP="005321F1">
      <w:pPr>
        <w:pStyle w:val="MisijeNaslov"/>
      </w:pPr>
      <w:r>
        <w:br w:type="column"/>
      </w:r>
      <w:bookmarkStart w:id="111" w:name="_Toc227667577"/>
      <w:r>
        <w:lastRenderedPageBreak/>
        <w:t>Poland</w:t>
      </w:r>
      <w:bookmarkEnd w:id="111"/>
    </w:p>
    <w:p w14:paraId="264775C8" w14:textId="6A511A9D" w:rsidR="005321F1" w:rsidRDefault="005321F1" w:rsidP="005321F1">
      <w:pPr>
        <w:pStyle w:val="dlCaption"/>
      </w:pPr>
      <w:r>
        <w:t>EMBASSY OF THE REPUBLIC OF POLAND</w:t>
      </w:r>
    </w:p>
    <w:p w14:paraId="4476F976" w14:textId="5D968470" w:rsidR="005321F1" w:rsidRDefault="005321F1" w:rsidP="005321F1">
      <w:pPr>
        <w:pStyle w:val="dlAddress"/>
      </w:pPr>
      <w:r>
        <w:t>SI-1000 LJUBLJANA, Bežigrad 10</w:t>
      </w:r>
    </w:p>
    <w:p w14:paraId="7263B266" w14:textId="5C324758" w:rsidR="005321F1" w:rsidRDefault="005321F1" w:rsidP="005321F1">
      <w:pPr>
        <w:pStyle w:val="dlOfficeHours"/>
      </w:pPr>
      <w:r>
        <w:t>Office hours: Monday – Friday 9.00 – 16.00</w:t>
      </w:r>
    </w:p>
    <w:p w14:paraId="0FE7EF7C" w14:textId="2653B77B" w:rsidR="005321F1" w:rsidRDefault="005321F1" w:rsidP="005321F1">
      <w:pPr>
        <w:pStyle w:val="dlPhone"/>
      </w:pPr>
      <w:r>
        <w:t>Tel: + 386 1 436 54 50</w:t>
      </w:r>
    </w:p>
    <w:p w14:paraId="74B2A3D3" w14:textId="392B0769" w:rsidR="005321F1" w:rsidRDefault="005321F1" w:rsidP="005321F1">
      <w:pPr>
        <w:pStyle w:val="dlPhone"/>
      </w:pPr>
      <w:r>
        <w:t>Fax: + 386 1 436 25 21</w:t>
      </w:r>
    </w:p>
    <w:p w14:paraId="42C81751" w14:textId="7BD922D6" w:rsidR="005321F1" w:rsidRDefault="005321F1" w:rsidP="005321F1">
      <w:pPr>
        <w:pStyle w:val="dlPhone"/>
      </w:pPr>
      <w:r>
        <w:t>E-mail: lublana.amb.sekretariat@msz.gov.pl</w:t>
      </w:r>
    </w:p>
    <w:p w14:paraId="541A565D" w14:textId="149EB73F" w:rsidR="005321F1" w:rsidRDefault="005321F1" w:rsidP="005321F1">
      <w:pPr>
        <w:pStyle w:val="dlPhone"/>
      </w:pPr>
      <w:r>
        <w:t>Homepage: www.gov.pl/slowenia</w:t>
      </w:r>
    </w:p>
    <w:p w14:paraId="27E896D3" w14:textId="05292E5D" w:rsidR="005321F1" w:rsidRDefault="005321F1" w:rsidP="005321F1">
      <w:pPr>
        <w:pStyle w:val="dlUradCaption"/>
      </w:pPr>
      <w:r>
        <w:t>Consular Section</w:t>
      </w:r>
    </w:p>
    <w:p w14:paraId="17E4494E" w14:textId="556BFEC4" w:rsidR="005321F1" w:rsidRDefault="005321F1" w:rsidP="005321F1">
      <w:pPr>
        <w:pStyle w:val="dlPhone"/>
      </w:pPr>
      <w:r>
        <w:t>Office hours: Monday 13.00 – 16.00, Wednesday and Friday 9.00 – 12.00</w:t>
      </w:r>
    </w:p>
    <w:p w14:paraId="2B1996B9" w14:textId="1EC420F6" w:rsidR="005321F1" w:rsidRDefault="005321F1" w:rsidP="005321F1">
      <w:pPr>
        <w:pStyle w:val="dlPhone"/>
      </w:pPr>
      <w:r>
        <w:t>Tel: + 386 1 436 54 54</w:t>
      </w:r>
    </w:p>
    <w:p w14:paraId="65314EE3" w14:textId="7FF73C9F" w:rsidR="005321F1" w:rsidRDefault="005321F1" w:rsidP="005321F1">
      <w:pPr>
        <w:pStyle w:val="dlPhone"/>
      </w:pPr>
      <w:r>
        <w:t>Emergency number: + 386 41 750 508</w:t>
      </w:r>
    </w:p>
    <w:p w14:paraId="4ADD9121" w14:textId="1EC67A54" w:rsidR="005321F1" w:rsidRDefault="005321F1" w:rsidP="005321F1">
      <w:pPr>
        <w:pStyle w:val="dlPhone"/>
      </w:pPr>
      <w:r>
        <w:t>E-mail: lublana.amb.wk@msz.gov.pl</w:t>
      </w:r>
    </w:p>
    <w:p w14:paraId="3F4FB52B" w14:textId="6FE6057D" w:rsidR="005321F1" w:rsidRDefault="005321F1" w:rsidP="005321F1">
      <w:pPr>
        <w:pStyle w:val="dlPerson"/>
      </w:pPr>
    </w:p>
    <w:p w14:paraId="666D8890" w14:textId="59F366EB" w:rsidR="005321F1" w:rsidRDefault="005321F1" w:rsidP="005321F1">
      <w:pPr>
        <w:pStyle w:val="dlPerson"/>
      </w:pPr>
      <w:r>
        <w:t>Mr Leszek Wincenty SOCZEWICA</w:t>
      </w:r>
    </w:p>
    <w:p w14:paraId="69C0219B" w14:textId="54CF28C6" w:rsidR="005321F1" w:rsidRDefault="005321F1" w:rsidP="005321F1">
      <w:pPr>
        <w:pStyle w:val="dlPerson2"/>
      </w:pPr>
      <w:r>
        <w:t>Minister Plenipotentiary</w:t>
      </w:r>
    </w:p>
    <w:p w14:paraId="2A5C0E25" w14:textId="54A0DF01" w:rsidR="005321F1" w:rsidRDefault="005321F1" w:rsidP="005321F1">
      <w:pPr>
        <w:pStyle w:val="dlPerson2Last"/>
      </w:pPr>
      <w:r>
        <w:t>Chargé d'Affaires a.i.</w:t>
      </w:r>
    </w:p>
    <w:p w14:paraId="3A97F976" w14:textId="7996AEEA" w:rsidR="005321F1" w:rsidRDefault="005321F1" w:rsidP="005321F1">
      <w:pPr>
        <w:pStyle w:val="dlPerson"/>
      </w:pPr>
      <w:r>
        <w:t>Mr Łukasz Michał PAPROTNY</w:t>
      </w:r>
    </w:p>
    <w:p w14:paraId="24C13155" w14:textId="4A246C12" w:rsidR="005321F1" w:rsidRDefault="005321F1" w:rsidP="005321F1">
      <w:pPr>
        <w:pStyle w:val="dlPerson2Last"/>
      </w:pPr>
      <w:r>
        <w:t>Counsellor</w:t>
      </w:r>
    </w:p>
    <w:p w14:paraId="7252BE56" w14:textId="634710AF" w:rsidR="005321F1" w:rsidRDefault="005321F1" w:rsidP="005321F1">
      <w:pPr>
        <w:pStyle w:val="dlPerson"/>
      </w:pPr>
      <w:r>
        <w:t>Mr Szymon Jan BIAŁEK</w:t>
      </w:r>
    </w:p>
    <w:p w14:paraId="3857F266" w14:textId="5AD4173B" w:rsidR="005321F1" w:rsidRDefault="005321F1" w:rsidP="005321F1">
      <w:pPr>
        <w:pStyle w:val="dlPerson2Last"/>
      </w:pPr>
      <w:r>
        <w:t>Counsellor (Consular Affairs)</w:t>
      </w:r>
    </w:p>
    <w:p w14:paraId="158C253A" w14:textId="1DAB9B6E" w:rsidR="005321F1" w:rsidRDefault="005321F1" w:rsidP="005321F1">
      <w:pPr>
        <w:pStyle w:val="dlPerson"/>
      </w:pPr>
      <w:r>
        <w:t>Ms Dominika Anna ZALEWSKA-MAŁEK</w:t>
      </w:r>
    </w:p>
    <w:p w14:paraId="5B767C7D" w14:textId="739FC1A7" w:rsidR="005321F1" w:rsidRDefault="005321F1" w:rsidP="005321F1">
      <w:pPr>
        <w:pStyle w:val="dlPerson2Last"/>
      </w:pPr>
      <w:r>
        <w:t>Counsellor</w:t>
      </w:r>
    </w:p>
    <w:p w14:paraId="52D50E97" w14:textId="02EFC0E4" w:rsidR="005321F1" w:rsidRDefault="005321F1" w:rsidP="005321F1">
      <w:pPr>
        <w:pStyle w:val="dlPerson"/>
      </w:pPr>
      <w:r>
        <w:t>Colonel Maciej BETKE</w:t>
      </w:r>
    </w:p>
    <w:p w14:paraId="42C79743" w14:textId="48C6A365" w:rsidR="005321F1" w:rsidRDefault="005321F1" w:rsidP="005321F1">
      <w:pPr>
        <w:pStyle w:val="dlPerson2"/>
      </w:pPr>
      <w:r>
        <w:t>Defence, Military and Air Attaché</w:t>
      </w:r>
    </w:p>
    <w:p w14:paraId="07774884" w14:textId="6AF33C0A" w:rsidR="005321F1" w:rsidRDefault="005321F1" w:rsidP="005321F1">
      <w:pPr>
        <w:pStyle w:val="dlPerson2Last"/>
      </w:pPr>
      <w:r>
        <w:t>with residence in Vienna</w:t>
      </w:r>
    </w:p>
    <w:p w14:paraId="10533609" w14:textId="04AFBBC7" w:rsidR="005321F1" w:rsidRDefault="005321F1" w:rsidP="005321F1">
      <w:pPr>
        <w:pStyle w:val="MisijeNaslov"/>
      </w:pPr>
      <w:r>
        <w:br w:type="column"/>
      </w:r>
      <w:bookmarkStart w:id="112" w:name="_Toc227667578"/>
      <w:r>
        <w:lastRenderedPageBreak/>
        <w:t>Portugal</w:t>
      </w:r>
      <w:bookmarkEnd w:id="112"/>
    </w:p>
    <w:p w14:paraId="64C38207" w14:textId="772AE332" w:rsidR="005321F1" w:rsidRDefault="005321F1" w:rsidP="005321F1">
      <w:pPr>
        <w:pStyle w:val="dlCaption"/>
      </w:pPr>
      <w:r>
        <w:t>EMBASSY OF THE PORTUGUESE REPUBLIC</w:t>
      </w:r>
    </w:p>
    <w:p w14:paraId="435ADF56" w14:textId="21ACDDB2" w:rsidR="005321F1" w:rsidRDefault="005321F1" w:rsidP="005321F1">
      <w:pPr>
        <w:pStyle w:val="dlAddress"/>
      </w:pPr>
      <w:r>
        <w:t>AT-1010 VIENNA, Opernring 3/1</w:t>
      </w:r>
    </w:p>
    <w:p w14:paraId="7FC1C4B6" w14:textId="09D6260F" w:rsidR="005321F1" w:rsidRDefault="005321F1" w:rsidP="005321F1">
      <w:pPr>
        <w:pStyle w:val="dlOfficeHours"/>
      </w:pPr>
      <w:r>
        <w:t>Office hours: Monday – Friday 9.00 – 13.00 and 14.30 – 17.30</w:t>
      </w:r>
    </w:p>
    <w:p w14:paraId="777EB3A9" w14:textId="0FECC963" w:rsidR="005321F1" w:rsidRDefault="005321F1" w:rsidP="005321F1">
      <w:pPr>
        <w:pStyle w:val="dlPhone"/>
      </w:pPr>
      <w:r>
        <w:t>Tel: + 43 1 586 75 36 0</w:t>
      </w:r>
    </w:p>
    <w:p w14:paraId="09F69437" w14:textId="5610AA2D" w:rsidR="005321F1" w:rsidRDefault="005321F1" w:rsidP="005321F1">
      <w:pPr>
        <w:pStyle w:val="dlPhone"/>
      </w:pPr>
      <w:r>
        <w:t>Fax: + 43 1 586 75 36 99</w:t>
      </w:r>
    </w:p>
    <w:p w14:paraId="585D6B6B" w14:textId="6FC8EF69" w:rsidR="005321F1" w:rsidRDefault="005321F1" w:rsidP="005321F1">
      <w:pPr>
        <w:pStyle w:val="dlPhone"/>
      </w:pPr>
      <w:r>
        <w:t>E-mail: viena@mne.pt</w:t>
      </w:r>
    </w:p>
    <w:p w14:paraId="0A958D2D" w14:textId="42898FAA" w:rsidR="005321F1" w:rsidRDefault="005321F1" w:rsidP="005321F1">
      <w:pPr>
        <w:pStyle w:val="dlUradCaption"/>
      </w:pPr>
      <w:r>
        <w:t>Consular Section</w:t>
      </w:r>
    </w:p>
    <w:p w14:paraId="32594E3E" w14:textId="604120D9" w:rsidR="005321F1" w:rsidRDefault="005321F1" w:rsidP="005321F1">
      <w:pPr>
        <w:pStyle w:val="dlPhone"/>
      </w:pPr>
      <w:r>
        <w:t>AT–1010 VIENNA, Opernring 1/R/1</w:t>
      </w:r>
    </w:p>
    <w:p w14:paraId="3D961945" w14:textId="3797551B" w:rsidR="005321F1" w:rsidRDefault="005321F1" w:rsidP="005321F1">
      <w:pPr>
        <w:pStyle w:val="dlPhone"/>
      </w:pPr>
      <w:r>
        <w:t>Office hours: Monday – Thursday 9.00 – 13.00 and 14.30 – 17.30, Friday 9.30 – 13.00</w:t>
      </w:r>
    </w:p>
    <w:p w14:paraId="43A8CCF1" w14:textId="32F5D207" w:rsidR="005321F1" w:rsidRDefault="005321F1" w:rsidP="005321F1">
      <w:pPr>
        <w:pStyle w:val="dlPhone"/>
      </w:pPr>
      <w:r>
        <w:t>Tel: + 43 1 585 37 20</w:t>
      </w:r>
    </w:p>
    <w:p w14:paraId="1B871DE1" w14:textId="5EDFB8D3" w:rsidR="005321F1" w:rsidRDefault="005321F1" w:rsidP="005321F1">
      <w:pPr>
        <w:pStyle w:val="dlPhone"/>
      </w:pPr>
      <w:r>
        <w:t>Emergency number: + 351 961 706 472, + 351 217 929 714</w:t>
      </w:r>
    </w:p>
    <w:p w14:paraId="47C25B6E" w14:textId="0AFD29D8" w:rsidR="005321F1" w:rsidRDefault="005321F1" w:rsidP="005321F1">
      <w:pPr>
        <w:pStyle w:val="dlPhone"/>
      </w:pPr>
      <w:r>
        <w:t>Fax: + 43 1 586 75 36 99</w:t>
      </w:r>
    </w:p>
    <w:p w14:paraId="2D3AFBAB" w14:textId="7D5329FD" w:rsidR="005321F1" w:rsidRDefault="005321F1" w:rsidP="005321F1">
      <w:pPr>
        <w:pStyle w:val="dlPhone"/>
      </w:pPr>
      <w:r>
        <w:t>E-mail: sconsular.viena@mne.pt</w:t>
      </w:r>
    </w:p>
    <w:p w14:paraId="7A7EDB19" w14:textId="6FA84896" w:rsidR="005321F1" w:rsidRDefault="005321F1" w:rsidP="005321F1">
      <w:pPr>
        <w:pStyle w:val="dlPerson"/>
      </w:pPr>
    </w:p>
    <w:p w14:paraId="25F5A219" w14:textId="676C4560" w:rsidR="005321F1" w:rsidRDefault="005321F1" w:rsidP="005321F1">
      <w:pPr>
        <w:pStyle w:val="dlPerson"/>
      </w:pPr>
      <w:r>
        <w:t>H. E. Mr Jorge Manuel DA SILVA LOPES</w:t>
      </w:r>
    </w:p>
    <w:p w14:paraId="3FAE6158" w14:textId="6FA90BE9" w:rsidR="005321F1" w:rsidRDefault="005321F1" w:rsidP="005321F1">
      <w:pPr>
        <w:pStyle w:val="dlPerson2"/>
      </w:pPr>
      <w:r>
        <w:t>Ambassador Extraordinary and Plenipotentiary</w:t>
      </w:r>
    </w:p>
    <w:p w14:paraId="433ACD4D" w14:textId="34DC84A7" w:rsidR="005321F1" w:rsidRDefault="005321F1" w:rsidP="005321F1">
      <w:pPr>
        <w:pStyle w:val="dlPerson2Last"/>
      </w:pPr>
      <w:r>
        <w:t>14 January 2026</w:t>
      </w:r>
    </w:p>
    <w:p w14:paraId="0AD9CB5F" w14:textId="362FEA49" w:rsidR="005321F1" w:rsidRDefault="005321F1" w:rsidP="005321F1">
      <w:pPr>
        <w:pStyle w:val="dlPerson"/>
      </w:pPr>
      <w:r>
        <w:t>Mr José Manuel DA SILVA CORREIA</w:t>
      </w:r>
    </w:p>
    <w:p w14:paraId="673BB966" w14:textId="52B546C5" w:rsidR="005321F1" w:rsidRDefault="005321F1" w:rsidP="005321F1">
      <w:pPr>
        <w:pStyle w:val="dlPerson2Last"/>
      </w:pPr>
      <w:r>
        <w:t>Minister Counsellor</w:t>
      </w:r>
    </w:p>
    <w:p w14:paraId="0F68D61A" w14:textId="0F4396DA" w:rsidR="005321F1" w:rsidRDefault="005321F1" w:rsidP="005321F1">
      <w:pPr>
        <w:pStyle w:val="dlPerson"/>
      </w:pPr>
      <w:r>
        <w:t>Mr Eduardo Joaquim MÉSQUITA PINTO DA SILVA</w:t>
      </w:r>
    </w:p>
    <w:p w14:paraId="2EFED627" w14:textId="6B40CF6E" w:rsidR="005321F1" w:rsidRDefault="005321F1" w:rsidP="005321F1">
      <w:pPr>
        <w:pStyle w:val="dlPerson2Last"/>
      </w:pPr>
      <w:r>
        <w:t>Counsellor</w:t>
      </w:r>
    </w:p>
    <w:p w14:paraId="3062A952" w14:textId="7BF324A7" w:rsidR="005321F1" w:rsidRDefault="005321F1" w:rsidP="005321F1">
      <w:pPr>
        <w:pStyle w:val="MisijeNaslov"/>
      </w:pPr>
      <w:r>
        <w:br w:type="column"/>
      </w:r>
      <w:bookmarkStart w:id="113" w:name="_Toc227667579"/>
      <w:r>
        <w:lastRenderedPageBreak/>
        <w:t>Qatar</w:t>
      </w:r>
      <w:bookmarkEnd w:id="113"/>
    </w:p>
    <w:p w14:paraId="39D226A2" w14:textId="623239CC" w:rsidR="005321F1" w:rsidRDefault="005321F1" w:rsidP="005321F1">
      <w:pPr>
        <w:pStyle w:val="dlCaption"/>
      </w:pPr>
      <w:r>
        <w:t>EMBASSY OF THE STATE OF QATAR</w:t>
      </w:r>
    </w:p>
    <w:p w14:paraId="3BE029CA" w14:textId="79E3A1C3" w:rsidR="005321F1" w:rsidRDefault="005321F1" w:rsidP="005321F1">
      <w:pPr>
        <w:pStyle w:val="dlAddress"/>
      </w:pPr>
      <w:r>
        <w:t>AT-1010 VIENNA, Schottenring 10/7 a</w:t>
      </w:r>
    </w:p>
    <w:p w14:paraId="2CC1B046" w14:textId="5B5F80AB" w:rsidR="005321F1" w:rsidRDefault="005321F1" w:rsidP="005321F1">
      <w:pPr>
        <w:pStyle w:val="dlOfficeHours"/>
      </w:pPr>
      <w:r>
        <w:t>Office hours: Monday – Friday 9.00 – 16.00</w:t>
      </w:r>
    </w:p>
    <w:p w14:paraId="79D815FB" w14:textId="5B5B2021" w:rsidR="005321F1" w:rsidRDefault="005321F1" w:rsidP="005321F1">
      <w:pPr>
        <w:pStyle w:val="dlPhone"/>
      </w:pPr>
      <w:r>
        <w:t>Tel: + 43 1 310 49 50</w:t>
      </w:r>
    </w:p>
    <w:p w14:paraId="51EC7950" w14:textId="54BF2EA5" w:rsidR="005321F1" w:rsidRDefault="005321F1" w:rsidP="005321F1">
      <w:pPr>
        <w:pStyle w:val="dlPhone"/>
      </w:pPr>
      <w:r>
        <w:t>Emergency number: + 43 1 310 49 50 303</w:t>
      </w:r>
    </w:p>
    <w:p w14:paraId="456D5B50" w14:textId="48B0ED52" w:rsidR="005321F1" w:rsidRDefault="005321F1" w:rsidP="005321F1">
      <w:pPr>
        <w:pStyle w:val="dlPhone"/>
      </w:pPr>
      <w:r>
        <w:t>Fax: + 43 1 319 08 97</w:t>
      </w:r>
    </w:p>
    <w:p w14:paraId="468D3BF4" w14:textId="01214B46" w:rsidR="005321F1" w:rsidRDefault="005321F1" w:rsidP="005321F1">
      <w:pPr>
        <w:pStyle w:val="dlPhone"/>
      </w:pPr>
      <w:r>
        <w:t>E-mail: katar.botschaft@mofa.gov.qa</w:t>
      </w:r>
    </w:p>
    <w:p w14:paraId="755160EB" w14:textId="7179036F" w:rsidR="005321F1" w:rsidRDefault="005321F1" w:rsidP="005321F1">
      <w:pPr>
        <w:pStyle w:val="dlPhone"/>
      </w:pPr>
      <w:r>
        <w:t>Homepage: https://vienna.embassy.qa/en</w:t>
      </w:r>
    </w:p>
    <w:p w14:paraId="4A85AEA9" w14:textId="2BA8A877" w:rsidR="005321F1" w:rsidRDefault="005321F1" w:rsidP="005321F1">
      <w:pPr>
        <w:pStyle w:val="dlUradCaption"/>
      </w:pPr>
      <w:r>
        <w:t>Consular Section</w:t>
      </w:r>
    </w:p>
    <w:p w14:paraId="0053B99F" w14:textId="7B7FA44A" w:rsidR="005321F1" w:rsidRDefault="005321F1" w:rsidP="005321F1">
      <w:pPr>
        <w:pStyle w:val="dlPhone"/>
      </w:pPr>
      <w:r>
        <w:t>Office hours: Monday – Friday 9.00 – 13.00</w:t>
      </w:r>
    </w:p>
    <w:p w14:paraId="6ACE943B" w14:textId="77F3B64F" w:rsidR="005321F1" w:rsidRDefault="005321F1" w:rsidP="005321F1">
      <w:pPr>
        <w:pStyle w:val="dlPhone"/>
      </w:pPr>
      <w:r>
        <w:t>Tel: + 43 1 310 49 50 407</w:t>
      </w:r>
    </w:p>
    <w:p w14:paraId="5BA5E8D6" w14:textId="32068897" w:rsidR="005321F1" w:rsidRDefault="005321F1" w:rsidP="005321F1">
      <w:pPr>
        <w:pStyle w:val="dlPhone"/>
      </w:pPr>
      <w:r>
        <w:t>E-mail: vienna@mofa.gov.qa</w:t>
      </w:r>
    </w:p>
    <w:p w14:paraId="3FB2DF40" w14:textId="4C2B5E49" w:rsidR="005321F1" w:rsidRDefault="005321F1" w:rsidP="005321F1">
      <w:pPr>
        <w:pStyle w:val="dlPerson"/>
      </w:pPr>
    </w:p>
    <w:p w14:paraId="36CCEDA9" w14:textId="48EE4D0B" w:rsidR="005321F1" w:rsidRDefault="005321F1" w:rsidP="005321F1">
      <w:pPr>
        <w:pStyle w:val="dlPerson"/>
      </w:pPr>
      <w:r>
        <w:t xml:space="preserve">H. E. Mr Jassim Yaaqob Y </w:t>
      </w:r>
      <w:proofErr w:type="gramStart"/>
      <w:r>
        <w:t>A</w:t>
      </w:r>
      <w:proofErr w:type="gramEnd"/>
      <w:r>
        <w:t xml:space="preserve"> AL HAMADI</w:t>
      </w:r>
    </w:p>
    <w:p w14:paraId="790E862B" w14:textId="14070B70" w:rsidR="005321F1" w:rsidRDefault="005321F1" w:rsidP="005321F1">
      <w:pPr>
        <w:pStyle w:val="dlPerson2"/>
      </w:pPr>
      <w:r>
        <w:t>Ambassador Extraordinary and Plenipotentiary</w:t>
      </w:r>
    </w:p>
    <w:p w14:paraId="6D4E8BDF" w14:textId="5F0D808B" w:rsidR="005321F1" w:rsidRDefault="005321F1" w:rsidP="005321F1">
      <w:pPr>
        <w:pStyle w:val="dlPerson2Last"/>
      </w:pPr>
      <w:r>
        <w:t>13 March 2024</w:t>
      </w:r>
    </w:p>
    <w:p w14:paraId="24093096" w14:textId="14A9D51F" w:rsidR="005321F1" w:rsidRDefault="005321F1" w:rsidP="005321F1">
      <w:pPr>
        <w:pStyle w:val="dlPerson"/>
      </w:pPr>
      <w:r>
        <w:t>Mr Jamal A. Rahman M.S. AL-JABER</w:t>
      </w:r>
    </w:p>
    <w:p w14:paraId="5261B95D" w14:textId="4852D9D1" w:rsidR="005321F1" w:rsidRDefault="005321F1" w:rsidP="005321F1">
      <w:pPr>
        <w:pStyle w:val="dlPerson2Last"/>
      </w:pPr>
      <w:r>
        <w:t>Minister Plenipotentiary</w:t>
      </w:r>
    </w:p>
    <w:p w14:paraId="2D7AF347" w14:textId="37B26672" w:rsidR="005321F1" w:rsidRDefault="005321F1" w:rsidP="005321F1">
      <w:pPr>
        <w:pStyle w:val="dlPerson"/>
      </w:pPr>
      <w:r>
        <w:t>Mr Mohammed Essa M K AL-MANNAI</w:t>
      </w:r>
    </w:p>
    <w:p w14:paraId="5210FAEE" w14:textId="2E1C8F4D" w:rsidR="005321F1" w:rsidRDefault="005321F1" w:rsidP="005321F1">
      <w:pPr>
        <w:pStyle w:val="dlPerson2Last"/>
      </w:pPr>
      <w:r>
        <w:t>Third Secretary</w:t>
      </w:r>
    </w:p>
    <w:p w14:paraId="18B23FBD" w14:textId="7B1AEF35" w:rsidR="005321F1" w:rsidRDefault="005321F1" w:rsidP="005321F1">
      <w:pPr>
        <w:pStyle w:val="MisijeNaslov"/>
      </w:pPr>
      <w:r>
        <w:br w:type="column"/>
      </w:r>
      <w:bookmarkStart w:id="114" w:name="_Toc227667580"/>
      <w:r>
        <w:lastRenderedPageBreak/>
        <w:t>Romania</w:t>
      </w:r>
      <w:bookmarkEnd w:id="114"/>
    </w:p>
    <w:p w14:paraId="5357C0DC" w14:textId="40E232DB" w:rsidR="005321F1" w:rsidRDefault="005321F1" w:rsidP="005321F1">
      <w:pPr>
        <w:pStyle w:val="dlCaption"/>
      </w:pPr>
      <w:r>
        <w:t>EMBASSY OF ROMANIA</w:t>
      </w:r>
    </w:p>
    <w:p w14:paraId="40C5DA0B" w14:textId="29DD0D2F" w:rsidR="005321F1" w:rsidRDefault="005321F1" w:rsidP="005321F1">
      <w:pPr>
        <w:pStyle w:val="dlAddress"/>
      </w:pPr>
      <w:r>
        <w:t>SI-1107 LJUBLJANA, Smrekarjeva ulica 33a</w:t>
      </w:r>
    </w:p>
    <w:p w14:paraId="204F832B" w14:textId="190ADCC9" w:rsidR="005321F1" w:rsidRDefault="005321F1" w:rsidP="005321F1">
      <w:pPr>
        <w:pStyle w:val="dlOfficeHours"/>
      </w:pPr>
      <w:r>
        <w:t>Office hours: Monday – Friday 8.30 – 16.30</w:t>
      </w:r>
    </w:p>
    <w:p w14:paraId="50C4C700" w14:textId="00EAD425" w:rsidR="005321F1" w:rsidRDefault="005321F1" w:rsidP="005321F1">
      <w:pPr>
        <w:pStyle w:val="dlPhone"/>
      </w:pPr>
      <w:r>
        <w:t>Tel: + 386 1 505 73 35</w:t>
      </w:r>
    </w:p>
    <w:p w14:paraId="4BD94B29" w14:textId="306821D3" w:rsidR="005321F1" w:rsidRDefault="005321F1" w:rsidP="005321F1">
      <w:pPr>
        <w:pStyle w:val="dlPhone"/>
      </w:pPr>
      <w:r>
        <w:t>E-mail: ljubljana@mae.ro</w:t>
      </w:r>
    </w:p>
    <w:p w14:paraId="25E664B6" w14:textId="5DEA2B4B" w:rsidR="005321F1" w:rsidRDefault="005321F1" w:rsidP="005321F1">
      <w:pPr>
        <w:pStyle w:val="dlPhone"/>
      </w:pPr>
      <w:r>
        <w:t>Homepage: https://ljubljana.mae.ro/</w:t>
      </w:r>
    </w:p>
    <w:p w14:paraId="7B8BC9A3" w14:textId="3CC379E9" w:rsidR="005321F1" w:rsidRDefault="005321F1" w:rsidP="005321F1">
      <w:pPr>
        <w:pStyle w:val="dlPerson"/>
      </w:pPr>
    </w:p>
    <w:p w14:paraId="3228B7B0" w14:textId="41A8CDDC" w:rsidR="005321F1" w:rsidRDefault="005321F1" w:rsidP="005321F1">
      <w:pPr>
        <w:pStyle w:val="dlPerson"/>
      </w:pPr>
      <w:r>
        <w:t>H. E. Mr Mihai-Alexandru GRĂDINAR</w:t>
      </w:r>
    </w:p>
    <w:p w14:paraId="03EE3629" w14:textId="79F8770B" w:rsidR="005321F1" w:rsidRDefault="005321F1" w:rsidP="005321F1">
      <w:pPr>
        <w:pStyle w:val="dlPerson2"/>
      </w:pPr>
      <w:r>
        <w:t>Ambassador Extraordinary and Plenipotentiary</w:t>
      </w:r>
    </w:p>
    <w:p w14:paraId="4BFBE1A6" w14:textId="0D916023" w:rsidR="005321F1" w:rsidRDefault="005321F1" w:rsidP="005321F1">
      <w:pPr>
        <w:pStyle w:val="dlPerson2Last"/>
      </w:pPr>
      <w:r>
        <w:t>22 November 2022</w:t>
      </w:r>
    </w:p>
    <w:p w14:paraId="1D21C4B5" w14:textId="6B9D4E06" w:rsidR="005321F1" w:rsidRDefault="005321F1" w:rsidP="005321F1">
      <w:pPr>
        <w:pStyle w:val="dlPerson"/>
      </w:pPr>
      <w:r>
        <w:t>Ms Andreea-Roxana GRĂDINAR</w:t>
      </w:r>
    </w:p>
    <w:p w14:paraId="0CC73A10" w14:textId="126E7D36" w:rsidR="005321F1" w:rsidRDefault="005321F1" w:rsidP="005321F1">
      <w:pPr>
        <w:pStyle w:val="dlPerson2Last"/>
      </w:pPr>
      <w:r>
        <w:t>Minister Counsellor</w:t>
      </w:r>
    </w:p>
    <w:p w14:paraId="33C6433B" w14:textId="2A60B9A2" w:rsidR="005321F1" w:rsidRDefault="005321F1" w:rsidP="005321F1">
      <w:pPr>
        <w:pStyle w:val="dlPerson"/>
      </w:pPr>
      <w:r>
        <w:t>Mr Marius-Cristian CRISTEA</w:t>
      </w:r>
    </w:p>
    <w:p w14:paraId="5BBE4907" w14:textId="7B1C9A52" w:rsidR="005321F1" w:rsidRDefault="005321F1" w:rsidP="005321F1">
      <w:pPr>
        <w:pStyle w:val="dlPerson2Last"/>
      </w:pPr>
      <w:r>
        <w:t>Minister Counsellor (Economic Affairs)</w:t>
      </w:r>
    </w:p>
    <w:p w14:paraId="13593DCB" w14:textId="774DFA8C" w:rsidR="005321F1" w:rsidRDefault="005321F1" w:rsidP="005321F1">
      <w:pPr>
        <w:pStyle w:val="dlPerson"/>
      </w:pPr>
      <w:r>
        <w:t>Mr Romulus BANU</w:t>
      </w:r>
    </w:p>
    <w:p w14:paraId="0591C652" w14:textId="63E50425" w:rsidR="005321F1" w:rsidRDefault="005321F1" w:rsidP="005321F1">
      <w:pPr>
        <w:pStyle w:val="dlPerson2Last"/>
      </w:pPr>
      <w:r>
        <w:t>Counsellor</w:t>
      </w:r>
    </w:p>
    <w:p w14:paraId="63DCF48D" w14:textId="1B7BDE9C" w:rsidR="005321F1" w:rsidRDefault="005321F1" w:rsidP="005321F1">
      <w:pPr>
        <w:pStyle w:val="dlPerson"/>
      </w:pPr>
      <w:r>
        <w:t>Ms Andreea AŞTEFĂNESEI-ŞAGUNA</w:t>
      </w:r>
    </w:p>
    <w:p w14:paraId="7A17C3CF" w14:textId="68B91EAE" w:rsidR="005321F1" w:rsidRDefault="005321F1" w:rsidP="005321F1">
      <w:pPr>
        <w:pStyle w:val="dlPerson2Last"/>
      </w:pPr>
      <w:r>
        <w:t>First Secretary (Political and Consular Affairs)</w:t>
      </w:r>
    </w:p>
    <w:p w14:paraId="20DAD872" w14:textId="6AF5A335" w:rsidR="005321F1" w:rsidRDefault="005321F1" w:rsidP="005321F1">
      <w:pPr>
        <w:pStyle w:val="dlPerson"/>
      </w:pPr>
      <w:r>
        <w:t>Colonel Petre Georgian NEDELCU</w:t>
      </w:r>
    </w:p>
    <w:p w14:paraId="6C831173" w14:textId="1787B562" w:rsidR="005321F1" w:rsidRDefault="005321F1" w:rsidP="005321F1">
      <w:pPr>
        <w:pStyle w:val="dlPerson2"/>
      </w:pPr>
      <w:r>
        <w:t>Defence, Military and Air Attaché</w:t>
      </w:r>
    </w:p>
    <w:p w14:paraId="4C461F95" w14:textId="77F4D322" w:rsidR="005321F1" w:rsidRDefault="005321F1" w:rsidP="005321F1">
      <w:pPr>
        <w:pStyle w:val="dlPerson2Last"/>
      </w:pPr>
      <w:r>
        <w:t>with residence in Vienna</w:t>
      </w:r>
    </w:p>
    <w:p w14:paraId="0654C3D4" w14:textId="7183C514" w:rsidR="005321F1" w:rsidRDefault="005321F1" w:rsidP="005321F1">
      <w:pPr>
        <w:pStyle w:val="MisijeNaslov"/>
      </w:pPr>
      <w:r>
        <w:br w:type="column"/>
      </w:r>
      <w:bookmarkStart w:id="115" w:name="_Toc227667581"/>
      <w:r>
        <w:lastRenderedPageBreak/>
        <w:t>Russian Federation</w:t>
      </w:r>
      <w:bookmarkEnd w:id="115"/>
    </w:p>
    <w:p w14:paraId="672C8766" w14:textId="40C04610" w:rsidR="005321F1" w:rsidRDefault="005321F1" w:rsidP="005321F1">
      <w:pPr>
        <w:pStyle w:val="dlCaption"/>
      </w:pPr>
      <w:r>
        <w:t>EMBASSY OF THE RUSSIAN FEDERATION</w:t>
      </w:r>
    </w:p>
    <w:p w14:paraId="2B4CB931" w14:textId="1A31E329" w:rsidR="005321F1" w:rsidRDefault="005321F1" w:rsidP="005321F1">
      <w:pPr>
        <w:pStyle w:val="dlAddress"/>
      </w:pPr>
      <w:r>
        <w:t>SI-1000 LJUBLJANA, Windischerjeva ulica 3</w:t>
      </w:r>
    </w:p>
    <w:p w14:paraId="3EE59C34" w14:textId="77777777" w:rsidR="005321F1" w:rsidRDefault="005321F1" w:rsidP="005321F1">
      <w:pPr>
        <w:pStyle w:val="dlOfficeHours"/>
      </w:pPr>
      <w:r>
        <w:t>Office hours: Monday – Thursday 8.45 – 13.00 and 14.00 – 18.00</w:t>
      </w:r>
    </w:p>
    <w:p w14:paraId="06E45717" w14:textId="4ABF06BA" w:rsidR="005321F1" w:rsidRDefault="005321F1" w:rsidP="005321F1">
      <w:pPr>
        <w:pStyle w:val="dlOfficeHours"/>
      </w:pPr>
      <w:r>
        <w:t>Friday 8.45 – 13.00 and 14.00 – 16.45</w:t>
      </w:r>
    </w:p>
    <w:p w14:paraId="1D71EB88" w14:textId="7193834D" w:rsidR="005321F1" w:rsidRDefault="005321F1" w:rsidP="005321F1">
      <w:pPr>
        <w:pStyle w:val="dlPhone"/>
      </w:pPr>
      <w:r>
        <w:t>Tel: + 386 1 425 68 75, + 386 1 425 68 80</w:t>
      </w:r>
    </w:p>
    <w:p w14:paraId="432103CE" w14:textId="46198CF0" w:rsidR="005321F1" w:rsidRDefault="005321F1" w:rsidP="005321F1">
      <w:pPr>
        <w:pStyle w:val="dlPhone"/>
      </w:pPr>
      <w:r>
        <w:t>Fax: + 386 1 425 68 78</w:t>
      </w:r>
    </w:p>
    <w:p w14:paraId="5D40A3E2" w14:textId="7B051BB5" w:rsidR="005321F1" w:rsidRDefault="005321F1" w:rsidP="005321F1">
      <w:pPr>
        <w:pStyle w:val="dlPhone"/>
      </w:pPr>
      <w:r>
        <w:t>E-mail: ambrus.slo@siol.net</w:t>
      </w:r>
    </w:p>
    <w:p w14:paraId="0E04DC01" w14:textId="125925A5" w:rsidR="005321F1" w:rsidRDefault="005321F1" w:rsidP="005321F1">
      <w:pPr>
        <w:pStyle w:val="dlPhone"/>
      </w:pPr>
      <w:r>
        <w:t>Homepage: www.veleposlanistvorusije.mid.ru</w:t>
      </w:r>
    </w:p>
    <w:p w14:paraId="0105DF05" w14:textId="73AD7D02" w:rsidR="005321F1" w:rsidRDefault="005321F1" w:rsidP="005321F1">
      <w:pPr>
        <w:pStyle w:val="dlUradCaption"/>
      </w:pPr>
      <w:r>
        <w:t>Military, Air and Naval Attaché´s Office</w:t>
      </w:r>
    </w:p>
    <w:p w14:paraId="61A1B8C6" w14:textId="2225B276" w:rsidR="005321F1" w:rsidRDefault="005321F1" w:rsidP="005321F1">
      <w:pPr>
        <w:pStyle w:val="dlPhone"/>
      </w:pPr>
      <w:r>
        <w:t>E-mail: vatrf@mail.ru</w:t>
      </w:r>
    </w:p>
    <w:p w14:paraId="1B3C0AD9" w14:textId="5D3EF027" w:rsidR="005321F1" w:rsidRDefault="005321F1" w:rsidP="005321F1">
      <w:pPr>
        <w:pStyle w:val="dlUradCaption"/>
      </w:pPr>
      <w:r>
        <w:t>Consular Section</w:t>
      </w:r>
    </w:p>
    <w:p w14:paraId="528FF543" w14:textId="40D6C858" w:rsidR="005321F1" w:rsidRDefault="005321F1" w:rsidP="005321F1">
      <w:pPr>
        <w:pStyle w:val="dlPhone"/>
      </w:pPr>
      <w:r>
        <w:t>SI–1000 LJUBLJANA, Povšetova ulica 40</w:t>
      </w:r>
    </w:p>
    <w:p w14:paraId="0AD0B9E7" w14:textId="211BA798" w:rsidR="005321F1" w:rsidRDefault="005321F1" w:rsidP="005321F1">
      <w:pPr>
        <w:pStyle w:val="dlPhone"/>
      </w:pPr>
      <w:r>
        <w:t>Office hours: Monday – Friday 8.30 – 12.30 and 14.15 – 18.00</w:t>
      </w:r>
    </w:p>
    <w:p w14:paraId="3CF9428B" w14:textId="17FACF8A" w:rsidR="005321F1" w:rsidRDefault="005321F1" w:rsidP="005321F1">
      <w:pPr>
        <w:pStyle w:val="dlPhone"/>
      </w:pPr>
      <w:r>
        <w:t>Tel: + 386 1 432 90 31, + 386 1 425 41 42</w:t>
      </w:r>
    </w:p>
    <w:p w14:paraId="0BF8A625" w14:textId="7A7931C5" w:rsidR="005321F1" w:rsidRDefault="005321F1" w:rsidP="005321F1">
      <w:pPr>
        <w:pStyle w:val="dlPhone"/>
      </w:pPr>
      <w:r>
        <w:t>Emergency number: + 386 31 72 66 04</w:t>
      </w:r>
    </w:p>
    <w:p w14:paraId="16775219" w14:textId="4B270146" w:rsidR="005321F1" w:rsidRDefault="005321F1" w:rsidP="005321F1">
      <w:pPr>
        <w:pStyle w:val="dlPhone"/>
      </w:pPr>
      <w:r>
        <w:t>Fax: + 386 1 425 41 41</w:t>
      </w:r>
    </w:p>
    <w:p w14:paraId="3268C38E" w14:textId="6FB869BE" w:rsidR="005321F1" w:rsidRDefault="005321F1" w:rsidP="005321F1">
      <w:pPr>
        <w:pStyle w:val="dlPhone"/>
      </w:pPr>
      <w:r>
        <w:t>E-mail: rusconsulslovenia@mid.ru</w:t>
      </w:r>
    </w:p>
    <w:p w14:paraId="10BD9264" w14:textId="53A5BD40" w:rsidR="005321F1" w:rsidRDefault="005321F1" w:rsidP="005321F1">
      <w:pPr>
        <w:pStyle w:val="dlPerson"/>
      </w:pPr>
    </w:p>
    <w:p w14:paraId="185A1F90" w14:textId="561335F3" w:rsidR="005321F1" w:rsidRDefault="005321F1" w:rsidP="005321F1">
      <w:pPr>
        <w:pStyle w:val="dlPerson"/>
      </w:pPr>
      <w:r>
        <w:t>H. E. Mr Timur EYVAZOV</w:t>
      </w:r>
    </w:p>
    <w:p w14:paraId="3A0994DA" w14:textId="4BBA1478" w:rsidR="005321F1" w:rsidRDefault="005321F1" w:rsidP="005321F1">
      <w:pPr>
        <w:pStyle w:val="dlPerson2"/>
      </w:pPr>
      <w:r>
        <w:t>Ambassador Extraordinary and Plenipotentiary</w:t>
      </w:r>
    </w:p>
    <w:p w14:paraId="3CB00FC4" w14:textId="12351C22" w:rsidR="005321F1" w:rsidRDefault="005321F1" w:rsidP="005321F1">
      <w:pPr>
        <w:pStyle w:val="dlPerson2Last"/>
      </w:pPr>
      <w:r>
        <w:t>20 January 2020</w:t>
      </w:r>
    </w:p>
    <w:p w14:paraId="1A85089D" w14:textId="5BFB4DD6" w:rsidR="005321F1" w:rsidRDefault="005321F1" w:rsidP="005321F1">
      <w:pPr>
        <w:pStyle w:val="dlPerson"/>
      </w:pPr>
      <w:r>
        <w:t>Mr Alexey POGONIN</w:t>
      </w:r>
    </w:p>
    <w:p w14:paraId="52E5E03C" w14:textId="1E4E0935" w:rsidR="005321F1" w:rsidRDefault="005321F1" w:rsidP="005321F1">
      <w:pPr>
        <w:pStyle w:val="dlPerson2Last"/>
      </w:pPr>
      <w:r>
        <w:t>Minister Counsellor</w:t>
      </w:r>
    </w:p>
    <w:p w14:paraId="32C3EEC0" w14:textId="3B28D660" w:rsidR="005321F1" w:rsidRDefault="005321F1" w:rsidP="005321F1">
      <w:pPr>
        <w:pStyle w:val="dlPerson"/>
      </w:pPr>
      <w:r>
        <w:t>Mr Vladimir NELYUBIN</w:t>
      </w:r>
    </w:p>
    <w:p w14:paraId="28B4E1D7" w14:textId="073E2DDC" w:rsidR="005321F1" w:rsidRDefault="005321F1" w:rsidP="005321F1">
      <w:pPr>
        <w:pStyle w:val="dlPerson2Last"/>
      </w:pPr>
      <w:r>
        <w:t>Counsellor</w:t>
      </w:r>
    </w:p>
    <w:p w14:paraId="777215DA" w14:textId="6FC9AF8E" w:rsidR="005321F1" w:rsidRDefault="005321F1" w:rsidP="005321F1">
      <w:pPr>
        <w:pStyle w:val="dlPerson"/>
      </w:pPr>
      <w:r>
        <w:t>Mr Victor KONVISAR</w:t>
      </w:r>
    </w:p>
    <w:p w14:paraId="2760E0C9" w14:textId="67216E99" w:rsidR="005321F1" w:rsidRDefault="005321F1" w:rsidP="005321F1">
      <w:pPr>
        <w:pStyle w:val="dlPerson2Last"/>
      </w:pPr>
      <w:r>
        <w:t>Counsellor</w:t>
      </w:r>
    </w:p>
    <w:p w14:paraId="089CCBA9" w14:textId="189499E6" w:rsidR="005321F1" w:rsidRDefault="005321F1" w:rsidP="005321F1">
      <w:pPr>
        <w:pStyle w:val="dlPerson"/>
      </w:pPr>
      <w:r>
        <w:t>Mr Dmitry SERGIENKO</w:t>
      </w:r>
    </w:p>
    <w:p w14:paraId="17E0D53E" w14:textId="5C52C282" w:rsidR="005321F1" w:rsidRDefault="005321F1" w:rsidP="005321F1">
      <w:pPr>
        <w:pStyle w:val="dlPerson2Last"/>
      </w:pPr>
      <w:r>
        <w:t>First Secretary</w:t>
      </w:r>
    </w:p>
    <w:p w14:paraId="6DFCE192" w14:textId="2389D0E3" w:rsidR="005321F1" w:rsidRDefault="005321F1" w:rsidP="005321F1">
      <w:pPr>
        <w:pStyle w:val="MisijeNaslov"/>
      </w:pPr>
      <w:r>
        <w:br w:type="column"/>
      </w:r>
      <w:bookmarkStart w:id="116" w:name="_Toc227667582"/>
      <w:r>
        <w:lastRenderedPageBreak/>
        <w:t>Rwanda</w:t>
      </w:r>
      <w:bookmarkEnd w:id="116"/>
    </w:p>
    <w:p w14:paraId="791F689B" w14:textId="393C4E94" w:rsidR="005321F1" w:rsidRDefault="005321F1" w:rsidP="005321F1">
      <w:pPr>
        <w:pStyle w:val="dlCaption"/>
      </w:pPr>
      <w:r>
        <w:t>EMBASSY OF THE REPUBLIC OF RWANDA</w:t>
      </w:r>
    </w:p>
    <w:p w14:paraId="599F4374" w14:textId="63B71EBB" w:rsidR="005321F1" w:rsidRDefault="005321F1" w:rsidP="005321F1">
      <w:pPr>
        <w:pStyle w:val="dlAddress"/>
      </w:pPr>
      <w:r>
        <w:t>CH-1202 GENEVA, Rue de Vermont 37/39</w:t>
      </w:r>
    </w:p>
    <w:p w14:paraId="0322D0DE" w14:textId="25943B28" w:rsidR="005321F1" w:rsidRDefault="005321F1" w:rsidP="005321F1">
      <w:pPr>
        <w:pStyle w:val="dlOfficeHours"/>
      </w:pPr>
      <w:r>
        <w:t>Official hours: Monday – Friday 9.00 – 13.00 and 14.00 – 18.00</w:t>
      </w:r>
    </w:p>
    <w:p w14:paraId="42AE3D7B" w14:textId="19EE1FE6" w:rsidR="005321F1" w:rsidRDefault="005321F1" w:rsidP="005321F1">
      <w:pPr>
        <w:pStyle w:val="dlPhone"/>
      </w:pPr>
      <w:r>
        <w:t>Tel: + 41 22 919 10 00</w:t>
      </w:r>
    </w:p>
    <w:p w14:paraId="5F4A7DB0" w14:textId="61F54C4D" w:rsidR="005321F1" w:rsidRDefault="005321F1" w:rsidP="005321F1">
      <w:pPr>
        <w:pStyle w:val="dlPhone"/>
      </w:pPr>
      <w:r>
        <w:t>Emergency number: + 41 79 903 99 01</w:t>
      </w:r>
    </w:p>
    <w:p w14:paraId="1A7D1C23" w14:textId="2AFE51DC" w:rsidR="005321F1" w:rsidRDefault="005321F1" w:rsidP="005321F1">
      <w:pPr>
        <w:pStyle w:val="dlPhone"/>
      </w:pPr>
      <w:r>
        <w:t>E-mail: ambageneve@minaffet.gov.rw</w:t>
      </w:r>
    </w:p>
    <w:p w14:paraId="7997274E" w14:textId="45505347" w:rsidR="005321F1" w:rsidRDefault="005321F1" w:rsidP="005321F1">
      <w:pPr>
        <w:pStyle w:val="dlPhone"/>
      </w:pPr>
      <w:r>
        <w:t>Homepage: www.rwandainswitzerland.gov.rw</w:t>
      </w:r>
    </w:p>
    <w:p w14:paraId="35979DD1" w14:textId="148E184C" w:rsidR="005321F1" w:rsidRDefault="005321F1" w:rsidP="005321F1">
      <w:pPr>
        <w:pStyle w:val="dlPerson"/>
      </w:pPr>
    </w:p>
    <w:p w14:paraId="2A46C605" w14:textId="1E725661" w:rsidR="005321F1" w:rsidRDefault="005321F1" w:rsidP="005321F1">
      <w:pPr>
        <w:pStyle w:val="dlPerson"/>
      </w:pPr>
      <w:r>
        <w:t>H. E. Mr James NGANGO</w:t>
      </w:r>
    </w:p>
    <w:p w14:paraId="23688E7F" w14:textId="1F9C34B2" w:rsidR="005321F1" w:rsidRDefault="005321F1" w:rsidP="005321F1">
      <w:pPr>
        <w:pStyle w:val="dlPerson2"/>
      </w:pPr>
      <w:r>
        <w:t>Ambassador Extraordinary and Plenipotentiary</w:t>
      </w:r>
    </w:p>
    <w:p w14:paraId="469E4EC8" w14:textId="56515D9D" w:rsidR="005321F1" w:rsidRDefault="005321F1" w:rsidP="005321F1">
      <w:pPr>
        <w:pStyle w:val="dlPerson2Last"/>
      </w:pPr>
      <w:r>
        <w:t>13 December 2024</w:t>
      </w:r>
    </w:p>
    <w:p w14:paraId="0A812D1A" w14:textId="04DB85B3" w:rsidR="005321F1" w:rsidRDefault="005321F1" w:rsidP="005321F1">
      <w:pPr>
        <w:pStyle w:val="MisijeNaslov"/>
      </w:pPr>
      <w:r>
        <w:br w:type="column"/>
      </w:r>
      <w:bookmarkStart w:id="117" w:name="_Toc227667583"/>
      <w:r>
        <w:lastRenderedPageBreak/>
        <w:t>San Marino</w:t>
      </w:r>
      <w:bookmarkEnd w:id="117"/>
    </w:p>
    <w:p w14:paraId="74A4CB70" w14:textId="125265D7" w:rsidR="005321F1" w:rsidRDefault="005321F1" w:rsidP="005321F1">
      <w:pPr>
        <w:pStyle w:val="dlCaption"/>
      </w:pPr>
      <w:r>
        <w:t>EMBASSY OF THE REPUBLIC OF SAN MARINO</w:t>
      </w:r>
    </w:p>
    <w:p w14:paraId="0C2AD997" w14:textId="77777777" w:rsidR="005321F1" w:rsidRDefault="005321F1" w:rsidP="005321F1">
      <w:pPr>
        <w:pStyle w:val="dlAddress"/>
      </w:pPr>
      <w:r>
        <w:t>BE-1000 BRUSSELS, Avenue de Cortenbergh 116, boîte 3</w:t>
      </w:r>
    </w:p>
    <w:p w14:paraId="4DA203A5" w14:textId="77777777" w:rsidR="005321F1" w:rsidRDefault="005321F1" w:rsidP="005321F1">
      <w:pPr>
        <w:pStyle w:val="dlAddress"/>
      </w:pPr>
    </w:p>
    <w:p w14:paraId="57C3FB33" w14:textId="77777777" w:rsidR="005321F1" w:rsidRDefault="005321F1" w:rsidP="005321F1">
      <w:pPr>
        <w:pStyle w:val="dlAddress"/>
      </w:pPr>
      <w:r>
        <w:t xml:space="preserve">  Ministry of Foreign Affairs </w:t>
      </w:r>
    </w:p>
    <w:p w14:paraId="5C66CA30" w14:textId="77777777" w:rsidR="005321F1" w:rsidRDefault="005321F1" w:rsidP="005321F1">
      <w:pPr>
        <w:pStyle w:val="dlAddress"/>
      </w:pPr>
      <w:r>
        <w:t xml:space="preserve">  Palazzo Begni - Contrada Omerelli, 31 </w:t>
      </w:r>
    </w:p>
    <w:p w14:paraId="7E19A86B" w14:textId="11EEE1EC" w:rsidR="005321F1" w:rsidRDefault="005321F1" w:rsidP="005321F1">
      <w:pPr>
        <w:pStyle w:val="dlAddress"/>
      </w:pPr>
      <w:r>
        <w:t xml:space="preserve">  SM-47890 SAN MARINO</w:t>
      </w:r>
    </w:p>
    <w:p w14:paraId="145DE418" w14:textId="45541B59" w:rsidR="005321F1" w:rsidRDefault="005321F1" w:rsidP="005321F1">
      <w:pPr>
        <w:pStyle w:val="dlOfficeHours"/>
      </w:pPr>
      <w:r>
        <w:t>Office hours: Monday – Thursday 9.00 – 16.00, Friday 9.00 – 14.00</w:t>
      </w:r>
    </w:p>
    <w:p w14:paraId="46A9EDF0" w14:textId="7D423F91" w:rsidR="005321F1" w:rsidRDefault="005321F1" w:rsidP="005321F1">
      <w:pPr>
        <w:pStyle w:val="dlPhone"/>
      </w:pPr>
      <w:r>
        <w:t>Tel: + 32 2 640 47 33</w:t>
      </w:r>
    </w:p>
    <w:p w14:paraId="718D88D2" w14:textId="323A4C8A" w:rsidR="005321F1" w:rsidRDefault="005321F1" w:rsidP="005321F1">
      <w:pPr>
        <w:pStyle w:val="dlPhone"/>
      </w:pPr>
      <w:r>
        <w:t>Emergency number: + 32 2 644 22 24, + 378 05 49 88 23 37</w:t>
      </w:r>
    </w:p>
    <w:p w14:paraId="01970BC6" w14:textId="3BFE05B2" w:rsidR="005321F1" w:rsidRDefault="005321F1" w:rsidP="005321F1">
      <w:pPr>
        <w:pStyle w:val="dlPhone"/>
      </w:pPr>
      <w:r>
        <w:t>E-mail: amb.slovenia@gov.sm</w:t>
      </w:r>
    </w:p>
    <w:p w14:paraId="1B2D5179" w14:textId="4724A1E5" w:rsidR="005321F1" w:rsidRDefault="005321F1" w:rsidP="005321F1">
      <w:pPr>
        <w:pStyle w:val="dlPhone"/>
      </w:pPr>
      <w:r>
        <w:t>Homepage: www.esteri.sm</w:t>
      </w:r>
    </w:p>
    <w:p w14:paraId="6363B5BE" w14:textId="034014EA" w:rsidR="005321F1" w:rsidRDefault="005321F1" w:rsidP="005321F1">
      <w:pPr>
        <w:pStyle w:val="dlPerson"/>
      </w:pPr>
    </w:p>
    <w:p w14:paraId="4C6F1525" w14:textId="5F45C0C2" w:rsidR="005321F1" w:rsidRDefault="005321F1" w:rsidP="005321F1">
      <w:pPr>
        <w:pStyle w:val="dlPerson"/>
      </w:pPr>
      <w:r>
        <w:t>H. E. Ms Lisa GUALTIERI</w:t>
      </w:r>
    </w:p>
    <w:p w14:paraId="1200B097" w14:textId="2AB0393E" w:rsidR="005321F1" w:rsidRDefault="005321F1" w:rsidP="005321F1">
      <w:pPr>
        <w:pStyle w:val="dlPerson2"/>
      </w:pPr>
      <w:r>
        <w:t>Ambassador Extraordinary and Plenipotentiary</w:t>
      </w:r>
    </w:p>
    <w:p w14:paraId="4590BCBD" w14:textId="5559DDA9" w:rsidR="005321F1" w:rsidRDefault="005321F1" w:rsidP="005321F1">
      <w:pPr>
        <w:pStyle w:val="dlPerson2Last"/>
      </w:pPr>
      <w:r>
        <w:t>5 November 2024</w:t>
      </w:r>
    </w:p>
    <w:p w14:paraId="739974F5" w14:textId="07F0F733" w:rsidR="005321F1" w:rsidRDefault="005321F1" w:rsidP="005321F1">
      <w:pPr>
        <w:pStyle w:val="MisijeNaslov"/>
      </w:pPr>
      <w:r>
        <w:br w:type="column"/>
      </w:r>
      <w:bookmarkStart w:id="118" w:name="_Toc227667584"/>
      <w:r>
        <w:lastRenderedPageBreak/>
        <w:t>Saudi Arabia</w:t>
      </w:r>
      <w:bookmarkEnd w:id="118"/>
    </w:p>
    <w:p w14:paraId="4248164D" w14:textId="3D4C68D9" w:rsidR="005321F1" w:rsidRDefault="005321F1" w:rsidP="005321F1">
      <w:pPr>
        <w:pStyle w:val="dlCaption"/>
      </w:pPr>
      <w:r>
        <w:t>EMBASSY OF THE KINGDOM OF SAUDI ARABIA</w:t>
      </w:r>
    </w:p>
    <w:p w14:paraId="375F2B8B" w14:textId="454BC8D0" w:rsidR="005321F1" w:rsidRDefault="005321F1" w:rsidP="005321F1">
      <w:pPr>
        <w:pStyle w:val="dlAddress"/>
      </w:pPr>
      <w:r>
        <w:t>AT-1010 VIENNA, Schottenring 21</w:t>
      </w:r>
    </w:p>
    <w:p w14:paraId="0763BA25" w14:textId="57B80F28" w:rsidR="005321F1" w:rsidRDefault="005321F1" w:rsidP="005321F1">
      <w:pPr>
        <w:pStyle w:val="dlOfficeHours"/>
      </w:pPr>
      <w:r>
        <w:t>Office hours: Monday – Friday 9.00 – 16.00</w:t>
      </w:r>
    </w:p>
    <w:p w14:paraId="4B2A5915" w14:textId="7EE58F74" w:rsidR="005321F1" w:rsidRDefault="005321F1" w:rsidP="005321F1">
      <w:pPr>
        <w:pStyle w:val="dlPhone"/>
      </w:pPr>
      <w:r>
        <w:t>Tel: + 43 1 367 25 31</w:t>
      </w:r>
    </w:p>
    <w:p w14:paraId="47BD4190" w14:textId="1D8C33B5" w:rsidR="005321F1" w:rsidRDefault="005321F1" w:rsidP="005321F1">
      <w:pPr>
        <w:pStyle w:val="dlPhone"/>
      </w:pPr>
      <w:r>
        <w:t>Fax: + 43 1 367 25 40</w:t>
      </w:r>
    </w:p>
    <w:p w14:paraId="26A85AAE" w14:textId="094C6F8C" w:rsidR="005321F1" w:rsidRDefault="005321F1" w:rsidP="005321F1">
      <w:pPr>
        <w:pStyle w:val="dlPhone"/>
      </w:pPr>
      <w:r>
        <w:t>E-mail: saudiembassy@saudiembassy.at</w:t>
      </w:r>
    </w:p>
    <w:p w14:paraId="545FF7F8" w14:textId="4AFA6310" w:rsidR="005321F1" w:rsidRDefault="005321F1" w:rsidP="005321F1">
      <w:pPr>
        <w:pStyle w:val="dlUradCaption"/>
      </w:pPr>
      <w:r>
        <w:t>Consular Section</w:t>
      </w:r>
    </w:p>
    <w:p w14:paraId="02B748F0" w14:textId="61757A88" w:rsidR="005321F1" w:rsidRDefault="005321F1" w:rsidP="005321F1">
      <w:pPr>
        <w:pStyle w:val="dlPhone"/>
      </w:pPr>
      <w:r>
        <w:t>Office hours: Monday – Thursday 10.00 – 15.00, Friday 10.00 – 11.30</w:t>
      </w:r>
    </w:p>
    <w:p w14:paraId="72EA969C" w14:textId="2FA7AABF" w:rsidR="005321F1" w:rsidRDefault="005321F1" w:rsidP="005321F1">
      <w:pPr>
        <w:pStyle w:val="dlPhone"/>
      </w:pPr>
      <w:r>
        <w:t>E-mail: emb.saudiarabia.vienna@aon.at</w:t>
      </w:r>
    </w:p>
    <w:p w14:paraId="4E4E3F0C" w14:textId="2AD58B26" w:rsidR="005321F1" w:rsidRDefault="005321F1" w:rsidP="005321F1">
      <w:pPr>
        <w:pStyle w:val="dlPerson"/>
      </w:pPr>
    </w:p>
    <w:p w14:paraId="5D47F7D6" w14:textId="4E51E6DE" w:rsidR="005321F1" w:rsidRDefault="005321F1" w:rsidP="005321F1">
      <w:pPr>
        <w:pStyle w:val="dlPerson"/>
      </w:pPr>
      <w:r>
        <w:t>H. E. Mr Abdulah Khalid O. TAWLAH</w:t>
      </w:r>
    </w:p>
    <w:p w14:paraId="3712B5EE" w14:textId="45C1623E" w:rsidR="005321F1" w:rsidRDefault="005321F1" w:rsidP="005321F1">
      <w:pPr>
        <w:pStyle w:val="dlPerson2"/>
      </w:pPr>
      <w:r>
        <w:t>Ambassador Extraordinary and Plenipotentiary</w:t>
      </w:r>
    </w:p>
    <w:p w14:paraId="26E2BB98" w14:textId="2C9C5EF1" w:rsidR="005321F1" w:rsidRDefault="005321F1" w:rsidP="005321F1">
      <w:pPr>
        <w:pStyle w:val="dlPerson2Last"/>
      </w:pPr>
      <w:r>
        <w:t>8 January 2024</w:t>
      </w:r>
    </w:p>
    <w:p w14:paraId="05F303EB" w14:textId="6A80D190" w:rsidR="005321F1" w:rsidRDefault="005321F1" w:rsidP="005321F1">
      <w:pPr>
        <w:pStyle w:val="dlPerson"/>
      </w:pPr>
      <w:r>
        <w:t>Mr Abdulrazzak Khaled A. AL SADOON</w:t>
      </w:r>
    </w:p>
    <w:p w14:paraId="6AF4699C" w14:textId="1F2ABE78" w:rsidR="005321F1" w:rsidRDefault="005321F1" w:rsidP="005321F1">
      <w:pPr>
        <w:pStyle w:val="dlPerson2Last"/>
      </w:pPr>
      <w:r>
        <w:t xml:space="preserve">Minister Plenipotentiary </w:t>
      </w:r>
    </w:p>
    <w:p w14:paraId="45D9D25E" w14:textId="486BBD41" w:rsidR="005321F1" w:rsidRDefault="005321F1" w:rsidP="005321F1">
      <w:pPr>
        <w:pStyle w:val="dlPerson"/>
      </w:pPr>
      <w:r>
        <w:t>Mr Abdullah Nasser M ALSUBAIE</w:t>
      </w:r>
    </w:p>
    <w:p w14:paraId="6848543B" w14:textId="214DFF17" w:rsidR="005321F1" w:rsidRDefault="005321F1" w:rsidP="005321F1">
      <w:pPr>
        <w:pStyle w:val="dlPerson2Last"/>
      </w:pPr>
      <w:r>
        <w:t>Attaché</w:t>
      </w:r>
    </w:p>
    <w:p w14:paraId="483FD365" w14:textId="68E9BC59" w:rsidR="005321F1" w:rsidRDefault="005321F1" w:rsidP="005321F1">
      <w:pPr>
        <w:pStyle w:val="MisijeNaslov"/>
      </w:pPr>
      <w:r>
        <w:br w:type="column"/>
      </w:r>
      <w:bookmarkStart w:id="119" w:name="_Toc227667585"/>
      <w:r>
        <w:lastRenderedPageBreak/>
        <w:t>Serbia</w:t>
      </w:r>
      <w:bookmarkEnd w:id="119"/>
    </w:p>
    <w:p w14:paraId="69EB969E" w14:textId="6A518AD3" w:rsidR="005321F1" w:rsidRDefault="005321F1" w:rsidP="005321F1">
      <w:pPr>
        <w:pStyle w:val="dlCaption"/>
      </w:pPr>
      <w:r>
        <w:t>EMBASSY OF THE REPUBLIC OF SERBIA</w:t>
      </w:r>
    </w:p>
    <w:p w14:paraId="5547A009" w14:textId="42787BB6" w:rsidR="005321F1" w:rsidRDefault="005321F1" w:rsidP="005321F1">
      <w:pPr>
        <w:pStyle w:val="dlAddress"/>
      </w:pPr>
      <w:r>
        <w:t>SI-1000 LJUBLJANA, Ciril-Metodov trg 1</w:t>
      </w:r>
    </w:p>
    <w:p w14:paraId="232EDF11" w14:textId="534DDABB" w:rsidR="005321F1" w:rsidRDefault="005321F1" w:rsidP="005321F1">
      <w:pPr>
        <w:pStyle w:val="dlOfficeHours"/>
      </w:pPr>
      <w:r>
        <w:t>Office hours: Monday – Friday 8.00 – 16.00</w:t>
      </w:r>
    </w:p>
    <w:p w14:paraId="6CCD09FA" w14:textId="7D15AADA" w:rsidR="005321F1" w:rsidRDefault="005321F1" w:rsidP="005321F1">
      <w:pPr>
        <w:pStyle w:val="dlPhone"/>
      </w:pPr>
      <w:r>
        <w:t>Tel: + 386 1 438 01 10, + 386 1 438 01 11</w:t>
      </w:r>
    </w:p>
    <w:p w14:paraId="43486F1F" w14:textId="27EA0330" w:rsidR="005321F1" w:rsidRDefault="005321F1" w:rsidP="005321F1">
      <w:pPr>
        <w:pStyle w:val="dlPhone"/>
      </w:pPr>
      <w:r>
        <w:t>Emergency number: + 386 1 438 01 10</w:t>
      </w:r>
    </w:p>
    <w:p w14:paraId="57891709" w14:textId="2785D606" w:rsidR="005321F1" w:rsidRDefault="005321F1" w:rsidP="005321F1">
      <w:pPr>
        <w:pStyle w:val="dlPhone"/>
      </w:pPr>
      <w:r>
        <w:t>Fax: + 386 1 434 26 88</w:t>
      </w:r>
    </w:p>
    <w:p w14:paraId="54706092" w14:textId="03D3A0C6" w:rsidR="005321F1" w:rsidRDefault="005321F1" w:rsidP="005321F1">
      <w:pPr>
        <w:pStyle w:val="dlPhone"/>
      </w:pPr>
      <w:r>
        <w:t>E-mail: embassy.ljubljana@mfa.rs</w:t>
      </w:r>
    </w:p>
    <w:p w14:paraId="68CB7A02" w14:textId="6D759566" w:rsidR="005321F1" w:rsidRDefault="005321F1" w:rsidP="005321F1">
      <w:pPr>
        <w:pStyle w:val="dlPhone"/>
      </w:pPr>
      <w:r>
        <w:t>Homepage: https://www.ljubljana.mfa.gov.rs/</w:t>
      </w:r>
    </w:p>
    <w:p w14:paraId="52F16A08" w14:textId="773E7705" w:rsidR="005321F1" w:rsidRDefault="005321F1" w:rsidP="005321F1">
      <w:pPr>
        <w:pStyle w:val="dlUradCaption"/>
      </w:pPr>
      <w:r>
        <w:t>Consular Section</w:t>
      </w:r>
    </w:p>
    <w:p w14:paraId="3268EE48" w14:textId="128FE343" w:rsidR="005321F1" w:rsidRDefault="005321F1" w:rsidP="005321F1">
      <w:pPr>
        <w:pStyle w:val="dlPhone"/>
      </w:pPr>
      <w:r>
        <w:t>Office hours: Monday – Friday 9.00 – 13.00</w:t>
      </w:r>
    </w:p>
    <w:p w14:paraId="350E321F" w14:textId="76026DE8" w:rsidR="005321F1" w:rsidRDefault="005321F1" w:rsidP="005321F1">
      <w:pPr>
        <w:pStyle w:val="dlPhone"/>
      </w:pPr>
      <w:r>
        <w:t>Emergency number: + 386 41 350 873</w:t>
      </w:r>
    </w:p>
    <w:p w14:paraId="563F4475" w14:textId="214237A0" w:rsidR="005321F1" w:rsidRDefault="005321F1" w:rsidP="005321F1">
      <w:pPr>
        <w:pStyle w:val="dlPhone"/>
      </w:pPr>
      <w:r>
        <w:t>E-mail: konzularno.ljubljana@mfa.rs</w:t>
      </w:r>
    </w:p>
    <w:p w14:paraId="045CB531" w14:textId="739FD7E3" w:rsidR="005321F1" w:rsidRDefault="005321F1" w:rsidP="005321F1">
      <w:pPr>
        <w:pStyle w:val="dlPerson"/>
      </w:pPr>
    </w:p>
    <w:p w14:paraId="562A1D6B" w14:textId="21A0204A" w:rsidR="005321F1" w:rsidRDefault="005321F1" w:rsidP="005321F1">
      <w:pPr>
        <w:pStyle w:val="dlPerson"/>
      </w:pPr>
      <w:r>
        <w:t>H. E. Mr Ivo VOJVODIĆ</w:t>
      </w:r>
    </w:p>
    <w:p w14:paraId="170375C0" w14:textId="0D7BDA7E" w:rsidR="005321F1" w:rsidRDefault="005321F1" w:rsidP="005321F1">
      <w:pPr>
        <w:pStyle w:val="dlPerson2"/>
      </w:pPr>
      <w:r>
        <w:t>Ambassador Extraordinary and Plenipotentiary</w:t>
      </w:r>
    </w:p>
    <w:p w14:paraId="6379CE4A" w14:textId="3F271FD9" w:rsidR="005321F1" w:rsidRDefault="005321F1" w:rsidP="005321F1">
      <w:pPr>
        <w:pStyle w:val="dlPerson2Last"/>
      </w:pPr>
      <w:r>
        <w:t>23 June 2025</w:t>
      </w:r>
    </w:p>
    <w:p w14:paraId="5AFD92E9" w14:textId="2678FC76" w:rsidR="005321F1" w:rsidRDefault="005321F1" w:rsidP="005321F1">
      <w:pPr>
        <w:pStyle w:val="dlPerson"/>
      </w:pPr>
      <w:r>
        <w:t>Ms Vesna GORDANIĆ</w:t>
      </w:r>
    </w:p>
    <w:p w14:paraId="0A7A0C05" w14:textId="351B74AC" w:rsidR="005321F1" w:rsidRDefault="005321F1" w:rsidP="005321F1">
      <w:pPr>
        <w:pStyle w:val="dlPerson2"/>
      </w:pPr>
      <w:r>
        <w:t>Minister Counsellor</w:t>
      </w:r>
    </w:p>
    <w:p w14:paraId="7957B39C" w14:textId="7145BB7F" w:rsidR="005321F1" w:rsidRDefault="005321F1" w:rsidP="005321F1">
      <w:pPr>
        <w:pStyle w:val="dlPerson2Last"/>
      </w:pPr>
      <w:r>
        <w:t>Chargé d'Affaires a.i.</w:t>
      </w:r>
    </w:p>
    <w:p w14:paraId="1B36EBE1" w14:textId="1D7171A8" w:rsidR="005321F1" w:rsidRDefault="005321F1" w:rsidP="005321F1">
      <w:pPr>
        <w:pStyle w:val="dlPerson"/>
      </w:pPr>
      <w:r>
        <w:t>Mr Aleksandar STAMATOVIĆ</w:t>
      </w:r>
    </w:p>
    <w:p w14:paraId="2421ED0F" w14:textId="69288699" w:rsidR="005321F1" w:rsidRDefault="005321F1" w:rsidP="005321F1">
      <w:pPr>
        <w:pStyle w:val="dlPerson2Last"/>
      </w:pPr>
      <w:r>
        <w:t>First Counsellor</w:t>
      </w:r>
    </w:p>
    <w:p w14:paraId="52C08DEC" w14:textId="7926BCEA" w:rsidR="005321F1" w:rsidRDefault="005321F1" w:rsidP="005321F1">
      <w:pPr>
        <w:pStyle w:val="dlPerson"/>
      </w:pPr>
      <w:r>
        <w:t>Mr Aleksandar GATALICA</w:t>
      </w:r>
    </w:p>
    <w:p w14:paraId="5E2A5903" w14:textId="05CE5045" w:rsidR="005321F1" w:rsidRDefault="005321F1" w:rsidP="005321F1">
      <w:pPr>
        <w:pStyle w:val="dlPerson2Last"/>
      </w:pPr>
      <w:r>
        <w:t>First Counsellor</w:t>
      </w:r>
    </w:p>
    <w:p w14:paraId="56EA1C31" w14:textId="67FE1C9A" w:rsidR="005321F1" w:rsidRDefault="005321F1" w:rsidP="005321F1">
      <w:pPr>
        <w:pStyle w:val="dlPerson"/>
      </w:pPr>
      <w:r>
        <w:t>Ms Milica TOMIĆ</w:t>
      </w:r>
    </w:p>
    <w:p w14:paraId="1A9C3CDA" w14:textId="3C1EC585" w:rsidR="005321F1" w:rsidRDefault="005321F1" w:rsidP="005321F1">
      <w:pPr>
        <w:pStyle w:val="dlPerson2Last"/>
      </w:pPr>
      <w:r>
        <w:t>First Counsellor</w:t>
      </w:r>
    </w:p>
    <w:p w14:paraId="038C6380" w14:textId="7BA62A30" w:rsidR="005321F1" w:rsidRDefault="005321F1" w:rsidP="005321F1">
      <w:pPr>
        <w:pStyle w:val="dlPerson"/>
      </w:pPr>
      <w:r>
        <w:t>Mr Nikola RAILIĆ</w:t>
      </w:r>
    </w:p>
    <w:p w14:paraId="30AD755D" w14:textId="0019AFDF" w:rsidR="005321F1" w:rsidRDefault="005321F1" w:rsidP="005321F1">
      <w:pPr>
        <w:pStyle w:val="dlPerson2Last"/>
      </w:pPr>
      <w:r>
        <w:t>Counsellor</w:t>
      </w:r>
    </w:p>
    <w:p w14:paraId="747CA63F" w14:textId="1AC63335" w:rsidR="005321F1" w:rsidRDefault="005321F1" w:rsidP="005321F1">
      <w:pPr>
        <w:pStyle w:val="dlPerson"/>
      </w:pPr>
      <w:r>
        <w:t>Ms Sandra TODOROVIĆ</w:t>
      </w:r>
    </w:p>
    <w:p w14:paraId="40A744E8" w14:textId="084EECF7" w:rsidR="005321F1" w:rsidRDefault="005321F1" w:rsidP="005321F1">
      <w:pPr>
        <w:pStyle w:val="dlPerson2Last"/>
      </w:pPr>
      <w:r>
        <w:t>First Secretary</w:t>
      </w:r>
    </w:p>
    <w:p w14:paraId="56E57275" w14:textId="24D4FF95" w:rsidR="005321F1" w:rsidRDefault="005321F1" w:rsidP="005321F1">
      <w:pPr>
        <w:pStyle w:val="dlPerson"/>
      </w:pPr>
      <w:r>
        <w:t>Mr Milinko ŠPICA</w:t>
      </w:r>
    </w:p>
    <w:p w14:paraId="1A5DC19C" w14:textId="3F69EC02" w:rsidR="005321F1" w:rsidRDefault="005321F1" w:rsidP="005321F1">
      <w:pPr>
        <w:pStyle w:val="dlPerson2Last"/>
      </w:pPr>
      <w:r>
        <w:t>Second Secretary</w:t>
      </w:r>
    </w:p>
    <w:p w14:paraId="5D8FD6E0" w14:textId="3258F6C7" w:rsidR="005321F1" w:rsidRDefault="005321F1" w:rsidP="005321F1">
      <w:pPr>
        <w:pStyle w:val="dlPerson"/>
      </w:pPr>
      <w:r>
        <w:t>Ms Teodora MOMČILOVIĆ PEJIĆ</w:t>
      </w:r>
    </w:p>
    <w:p w14:paraId="1A0010E1" w14:textId="4576D5BB" w:rsidR="005321F1" w:rsidRDefault="005321F1" w:rsidP="005321F1">
      <w:pPr>
        <w:pStyle w:val="dlPerson2Last"/>
      </w:pPr>
      <w:r>
        <w:t>Second Secretary</w:t>
      </w:r>
    </w:p>
    <w:p w14:paraId="7AF23083" w14:textId="6FE5D422" w:rsidR="005321F1" w:rsidRDefault="005321F1" w:rsidP="005321F1">
      <w:pPr>
        <w:pStyle w:val="dlPerson"/>
      </w:pPr>
      <w:r>
        <w:lastRenderedPageBreak/>
        <w:t>Mr Perica NIKOLIĆ</w:t>
      </w:r>
    </w:p>
    <w:p w14:paraId="5F081356" w14:textId="0864EDD1" w:rsidR="005321F1" w:rsidRDefault="005321F1" w:rsidP="005321F1">
      <w:pPr>
        <w:pStyle w:val="dlPerson2Last"/>
      </w:pPr>
      <w:r>
        <w:t>Attaché</w:t>
      </w:r>
    </w:p>
    <w:p w14:paraId="2304316F" w14:textId="7A3886F8" w:rsidR="005321F1" w:rsidRDefault="005321F1" w:rsidP="005321F1">
      <w:pPr>
        <w:pStyle w:val="dlPerson"/>
      </w:pPr>
      <w:r>
        <w:t>Lieutenant Colonel Dejan TEPAVAC</w:t>
      </w:r>
    </w:p>
    <w:p w14:paraId="659EDF30" w14:textId="63416A5B" w:rsidR="005321F1" w:rsidRDefault="005321F1" w:rsidP="005321F1">
      <w:pPr>
        <w:pStyle w:val="dlPerson2"/>
      </w:pPr>
      <w:r>
        <w:t>Defence Attaché</w:t>
      </w:r>
    </w:p>
    <w:p w14:paraId="5F9A11A1" w14:textId="734AE61F" w:rsidR="005321F1" w:rsidRDefault="005321F1" w:rsidP="005321F1">
      <w:pPr>
        <w:pStyle w:val="dlPerson2Last"/>
      </w:pPr>
      <w:r>
        <w:t>with residence in Vienna</w:t>
      </w:r>
    </w:p>
    <w:p w14:paraId="1B6B38C9" w14:textId="65464740" w:rsidR="005321F1" w:rsidRDefault="005321F1" w:rsidP="005321F1">
      <w:pPr>
        <w:pStyle w:val="MisijeNaslov"/>
      </w:pPr>
      <w:r>
        <w:br w:type="column"/>
      </w:r>
      <w:bookmarkStart w:id="120" w:name="_Toc227667586"/>
      <w:r>
        <w:lastRenderedPageBreak/>
        <w:t>Seychelles</w:t>
      </w:r>
      <w:bookmarkEnd w:id="120"/>
    </w:p>
    <w:p w14:paraId="54284F32" w14:textId="3E15300D" w:rsidR="005321F1" w:rsidRDefault="005321F1" w:rsidP="005321F1">
      <w:pPr>
        <w:pStyle w:val="dlCaption"/>
      </w:pPr>
      <w:r>
        <w:t>EMBASSY OF THE REPUBLIC OF SEYCHELLES</w:t>
      </w:r>
    </w:p>
    <w:p w14:paraId="4DE143C1" w14:textId="1F3B1F71" w:rsidR="005321F1" w:rsidRDefault="005321F1" w:rsidP="005321F1">
      <w:pPr>
        <w:pStyle w:val="dlAddress"/>
      </w:pPr>
      <w:r>
        <w:t>BE-1040 BRUSSELS, Boulevard Saint Michel 28, Bte. 5</w:t>
      </w:r>
    </w:p>
    <w:p w14:paraId="3A31FDE1" w14:textId="3F93DD56" w:rsidR="005321F1" w:rsidRDefault="005321F1" w:rsidP="005321F1">
      <w:pPr>
        <w:pStyle w:val="dlPhone"/>
      </w:pPr>
      <w:r>
        <w:t>Tel: + 32 2 733 60 55</w:t>
      </w:r>
    </w:p>
    <w:p w14:paraId="269F0123" w14:textId="14B18795" w:rsidR="005321F1" w:rsidRDefault="005321F1" w:rsidP="005321F1">
      <w:pPr>
        <w:pStyle w:val="dlPhone"/>
      </w:pPr>
      <w:r>
        <w:t>Fax: + 32 2 733 60 22</w:t>
      </w:r>
    </w:p>
    <w:p w14:paraId="79AB14A0" w14:textId="33F4C2B2" w:rsidR="005321F1" w:rsidRDefault="005321F1" w:rsidP="005321F1">
      <w:pPr>
        <w:pStyle w:val="dlPhone"/>
      </w:pPr>
      <w:r>
        <w:t>E-mail: brussels@seychellesgov.com</w:t>
      </w:r>
    </w:p>
    <w:p w14:paraId="4FDE05F9" w14:textId="3CFDE4EC" w:rsidR="005321F1" w:rsidRDefault="005321F1" w:rsidP="005321F1">
      <w:pPr>
        <w:pStyle w:val="MisijeNaslov"/>
      </w:pPr>
      <w:r>
        <w:br w:type="column"/>
      </w:r>
      <w:bookmarkStart w:id="121" w:name="_Toc227667587"/>
      <w:r>
        <w:lastRenderedPageBreak/>
        <w:t>Slovak Republic</w:t>
      </w:r>
      <w:bookmarkEnd w:id="121"/>
    </w:p>
    <w:p w14:paraId="734408F3" w14:textId="00D9B033" w:rsidR="005321F1" w:rsidRDefault="005321F1" w:rsidP="005321F1">
      <w:pPr>
        <w:pStyle w:val="dlCaption"/>
      </w:pPr>
      <w:r>
        <w:t>EMBASSY OF THE SLOVAK REPUBLIC</w:t>
      </w:r>
    </w:p>
    <w:p w14:paraId="3A49363F" w14:textId="5A15D609" w:rsidR="005321F1" w:rsidRDefault="005321F1" w:rsidP="005321F1">
      <w:pPr>
        <w:pStyle w:val="dlAddress"/>
      </w:pPr>
      <w:r>
        <w:t>SI-1000 LJUBLJANA, Bleiweisova cesta 4</w:t>
      </w:r>
    </w:p>
    <w:p w14:paraId="12C0F7C8" w14:textId="47B25821" w:rsidR="005321F1" w:rsidRDefault="005321F1" w:rsidP="005321F1">
      <w:pPr>
        <w:pStyle w:val="dlOfficeHours"/>
      </w:pPr>
      <w:r>
        <w:t>Office hours: Monday – Friday 9.00 – 16.00</w:t>
      </w:r>
    </w:p>
    <w:p w14:paraId="1FEBB332" w14:textId="13A0FE9A" w:rsidR="005321F1" w:rsidRDefault="005321F1" w:rsidP="005321F1">
      <w:pPr>
        <w:pStyle w:val="dlPhone"/>
      </w:pPr>
      <w:r>
        <w:t>Tel: + 386 1 425 54 25</w:t>
      </w:r>
    </w:p>
    <w:p w14:paraId="225421BB" w14:textId="33D9EB0B" w:rsidR="005321F1" w:rsidRDefault="005321F1" w:rsidP="005321F1">
      <w:pPr>
        <w:pStyle w:val="dlPhone"/>
      </w:pPr>
      <w:r>
        <w:t>Emergency number: + 386 41 639 719</w:t>
      </w:r>
    </w:p>
    <w:p w14:paraId="4A1AC5A9" w14:textId="0EB085A3" w:rsidR="005321F1" w:rsidRDefault="005321F1" w:rsidP="005321F1">
      <w:pPr>
        <w:pStyle w:val="dlPhone"/>
      </w:pPr>
      <w:r>
        <w:t>E-mail: emb.ljubljana@mzv.sk</w:t>
      </w:r>
    </w:p>
    <w:p w14:paraId="250381A7" w14:textId="7B44C7C6" w:rsidR="005321F1" w:rsidRDefault="005321F1" w:rsidP="005321F1">
      <w:pPr>
        <w:pStyle w:val="dlPhone"/>
      </w:pPr>
      <w:r>
        <w:t>Homepage: https://www.mzv.sk/web/lublana-en/home</w:t>
      </w:r>
    </w:p>
    <w:p w14:paraId="18B0FFC0" w14:textId="754001BC" w:rsidR="005321F1" w:rsidRDefault="005321F1" w:rsidP="005321F1">
      <w:pPr>
        <w:pStyle w:val="dlUradCaption"/>
      </w:pPr>
      <w:r>
        <w:t>Consular Section</w:t>
      </w:r>
    </w:p>
    <w:p w14:paraId="338F7A5D" w14:textId="5CFE5454" w:rsidR="005321F1" w:rsidRDefault="005321F1" w:rsidP="005321F1">
      <w:pPr>
        <w:pStyle w:val="dlPhone"/>
      </w:pPr>
      <w:r>
        <w:t>Office hours: Monday – Friday 9.00 – 12.00</w:t>
      </w:r>
    </w:p>
    <w:p w14:paraId="23F60C09" w14:textId="5D284CC5" w:rsidR="005321F1" w:rsidRDefault="005321F1" w:rsidP="005321F1">
      <w:pPr>
        <w:pStyle w:val="dlUradCaption"/>
      </w:pPr>
      <w:r>
        <w:t>Defence Attaché Office</w:t>
      </w:r>
    </w:p>
    <w:p w14:paraId="6E161973" w14:textId="569697C3" w:rsidR="005321F1" w:rsidRDefault="005321F1" w:rsidP="005321F1">
      <w:pPr>
        <w:pStyle w:val="dlPhone"/>
      </w:pPr>
      <w:r>
        <w:t>HU-1143 BUDAPEST, Stefánia út 22-24</w:t>
      </w:r>
    </w:p>
    <w:p w14:paraId="6A48E5CF" w14:textId="208131F9" w:rsidR="005321F1" w:rsidRDefault="005321F1" w:rsidP="005321F1">
      <w:pPr>
        <w:pStyle w:val="dlPhone"/>
      </w:pPr>
      <w:r>
        <w:t>Tel: + 36 1 460 90 26, + 36 30 942 41 43</w:t>
      </w:r>
    </w:p>
    <w:p w14:paraId="1766EAB6" w14:textId="59BE55EA" w:rsidR="005321F1" w:rsidRDefault="005321F1" w:rsidP="005321F1">
      <w:pPr>
        <w:pStyle w:val="dlPhone"/>
      </w:pPr>
      <w:r>
        <w:t>Fax: + 36 1 460 90 28</w:t>
      </w:r>
    </w:p>
    <w:p w14:paraId="75F2CE04" w14:textId="03D6CE29" w:rsidR="005321F1" w:rsidRDefault="005321F1" w:rsidP="005321F1">
      <w:pPr>
        <w:pStyle w:val="dlPhone"/>
      </w:pPr>
      <w:r>
        <w:t>E-mail: svk.dao.hun@mosr.sk</w:t>
      </w:r>
    </w:p>
    <w:p w14:paraId="62AFB4AA" w14:textId="287C5748" w:rsidR="005321F1" w:rsidRDefault="005321F1" w:rsidP="005321F1">
      <w:pPr>
        <w:pStyle w:val="dlUradCaption"/>
      </w:pPr>
      <w:r>
        <w:t>Police Attaché Office</w:t>
      </w:r>
    </w:p>
    <w:p w14:paraId="452D2C7D" w14:textId="232E1B19" w:rsidR="005321F1" w:rsidRDefault="005321F1" w:rsidP="005321F1">
      <w:pPr>
        <w:pStyle w:val="dlPhone"/>
      </w:pPr>
      <w:r>
        <w:t>AT-1190 WIEN, Armbrustergasse 24</w:t>
      </w:r>
    </w:p>
    <w:p w14:paraId="3AD24CA6" w14:textId="34B6D0F8" w:rsidR="005321F1" w:rsidRDefault="005321F1" w:rsidP="005321F1">
      <w:pPr>
        <w:pStyle w:val="dlPhone"/>
      </w:pPr>
      <w:r>
        <w:t>Tel: + 43 1 318 905 52 09, + 43 664 210 87 13</w:t>
      </w:r>
    </w:p>
    <w:p w14:paraId="647B9967" w14:textId="7378588B" w:rsidR="005321F1" w:rsidRDefault="005321F1" w:rsidP="005321F1">
      <w:pPr>
        <w:pStyle w:val="dlPhone"/>
      </w:pPr>
      <w:r>
        <w:t>E-mail: polatt.vienna@minv.sk</w:t>
      </w:r>
    </w:p>
    <w:p w14:paraId="6AE9B638" w14:textId="23006793" w:rsidR="005321F1" w:rsidRDefault="005321F1" w:rsidP="005321F1">
      <w:pPr>
        <w:pStyle w:val="dlPerson"/>
      </w:pPr>
    </w:p>
    <w:p w14:paraId="61923529" w14:textId="5F86C93A" w:rsidR="005321F1" w:rsidRDefault="005321F1" w:rsidP="005321F1">
      <w:pPr>
        <w:pStyle w:val="dlPerson"/>
      </w:pPr>
      <w:r>
        <w:t>H. E. Mr Peter BAK</w:t>
      </w:r>
    </w:p>
    <w:p w14:paraId="50E2AA5C" w14:textId="16E59339" w:rsidR="005321F1" w:rsidRDefault="005321F1" w:rsidP="005321F1">
      <w:pPr>
        <w:pStyle w:val="dlPerson2"/>
      </w:pPr>
      <w:r>
        <w:t>Ambassador Extraordinary and Plenipotentiary</w:t>
      </w:r>
    </w:p>
    <w:p w14:paraId="004DAABB" w14:textId="6F2A8DAF" w:rsidR="005321F1" w:rsidRDefault="005321F1" w:rsidP="005321F1">
      <w:pPr>
        <w:pStyle w:val="dlPerson2Last"/>
      </w:pPr>
      <w:r>
        <w:t>17 March 2025</w:t>
      </w:r>
    </w:p>
    <w:p w14:paraId="4E8A6AE9" w14:textId="01E2E759" w:rsidR="005321F1" w:rsidRDefault="005321F1" w:rsidP="005321F1">
      <w:pPr>
        <w:pStyle w:val="dlPerson"/>
      </w:pPr>
      <w:r>
        <w:t>Ms Lenka VNENČÁKOVÁ</w:t>
      </w:r>
    </w:p>
    <w:p w14:paraId="78D1DFF9" w14:textId="2564AFE0" w:rsidR="005321F1" w:rsidRDefault="005321F1" w:rsidP="005321F1">
      <w:pPr>
        <w:pStyle w:val="dlPerson2Last"/>
      </w:pPr>
      <w:r>
        <w:t>Attaché</w:t>
      </w:r>
    </w:p>
    <w:p w14:paraId="22BBFB72" w14:textId="33F9731B" w:rsidR="005321F1" w:rsidRDefault="005321F1" w:rsidP="005321F1">
      <w:pPr>
        <w:pStyle w:val="dlPerson"/>
      </w:pPr>
      <w:r>
        <w:t>Colonel Roland BARTAKOVICS</w:t>
      </w:r>
    </w:p>
    <w:p w14:paraId="03C1932D" w14:textId="5DB10662" w:rsidR="005321F1" w:rsidRDefault="005321F1" w:rsidP="005321F1">
      <w:pPr>
        <w:pStyle w:val="dlPerson2"/>
      </w:pPr>
      <w:r>
        <w:t>Defence Attaché</w:t>
      </w:r>
    </w:p>
    <w:p w14:paraId="6B4EC5E6" w14:textId="6975D691" w:rsidR="005321F1" w:rsidRDefault="005321F1" w:rsidP="005321F1">
      <w:pPr>
        <w:pStyle w:val="dlPerson2Last"/>
      </w:pPr>
      <w:r>
        <w:t>with residence in Budapest</w:t>
      </w:r>
    </w:p>
    <w:p w14:paraId="68B56FCF" w14:textId="7C2585C3" w:rsidR="005321F1" w:rsidRDefault="005321F1" w:rsidP="005321F1">
      <w:pPr>
        <w:pStyle w:val="dlPerson"/>
      </w:pPr>
      <w:r>
        <w:t>Colonel Adrian PAVLIK</w:t>
      </w:r>
    </w:p>
    <w:p w14:paraId="46897776" w14:textId="23BD5980" w:rsidR="005321F1" w:rsidRDefault="005321F1" w:rsidP="005321F1">
      <w:pPr>
        <w:pStyle w:val="dlPerson2"/>
      </w:pPr>
      <w:r>
        <w:t>Police Attaché</w:t>
      </w:r>
    </w:p>
    <w:p w14:paraId="321F3D6C" w14:textId="2E1ADBC3" w:rsidR="005321F1" w:rsidRDefault="005321F1" w:rsidP="005321F1">
      <w:pPr>
        <w:pStyle w:val="dlPerson2Last"/>
      </w:pPr>
      <w:r>
        <w:t>with residence in Vienna</w:t>
      </w:r>
    </w:p>
    <w:p w14:paraId="576D8FFF" w14:textId="11B16426" w:rsidR="005321F1" w:rsidRDefault="005321F1" w:rsidP="005321F1">
      <w:pPr>
        <w:pStyle w:val="MisijeNaslov"/>
      </w:pPr>
      <w:r>
        <w:br w:type="column"/>
      </w:r>
      <w:bookmarkStart w:id="122" w:name="_Toc227667588"/>
      <w:r>
        <w:lastRenderedPageBreak/>
        <w:t>South Africa</w:t>
      </w:r>
      <w:bookmarkEnd w:id="122"/>
    </w:p>
    <w:p w14:paraId="5D5BC4AB" w14:textId="792A0DC8" w:rsidR="005321F1" w:rsidRDefault="005321F1" w:rsidP="005321F1">
      <w:pPr>
        <w:pStyle w:val="dlCaption"/>
      </w:pPr>
      <w:r>
        <w:t>EMBASSY OF THE REPUBLIC OF SOUTH AFRICA</w:t>
      </w:r>
    </w:p>
    <w:p w14:paraId="5D5FB8D3" w14:textId="5AFF1670" w:rsidR="005321F1" w:rsidRDefault="005321F1" w:rsidP="005321F1">
      <w:pPr>
        <w:pStyle w:val="dlAddress"/>
      </w:pPr>
      <w:r>
        <w:t>AT-1190 VIENNA, Sandgasse 33</w:t>
      </w:r>
    </w:p>
    <w:p w14:paraId="070CB7C2" w14:textId="223F7BFA" w:rsidR="005321F1" w:rsidRDefault="005321F1" w:rsidP="005321F1">
      <w:pPr>
        <w:pStyle w:val="dlOfficeHours"/>
      </w:pPr>
      <w:r>
        <w:t>Office hours: Monday – Friday 8.00 – 12.45 and 13.30 – 16.30</w:t>
      </w:r>
    </w:p>
    <w:p w14:paraId="7883F517" w14:textId="3886BB0F" w:rsidR="005321F1" w:rsidRDefault="005321F1" w:rsidP="005321F1">
      <w:pPr>
        <w:pStyle w:val="dlPhone"/>
      </w:pPr>
      <w:r>
        <w:t>Tel: + 43 1 320 64 93</w:t>
      </w:r>
    </w:p>
    <w:p w14:paraId="23C2F542" w14:textId="1E6DA0C0" w:rsidR="005321F1" w:rsidRDefault="005321F1" w:rsidP="005321F1">
      <w:pPr>
        <w:pStyle w:val="dlPhone"/>
      </w:pPr>
      <w:r>
        <w:t>E-mail: vienna.bilateral@dirco.gov.za</w:t>
      </w:r>
    </w:p>
    <w:p w14:paraId="6EBCA18A" w14:textId="49D6975A" w:rsidR="005321F1" w:rsidRDefault="005321F1" w:rsidP="005321F1">
      <w:pPr>
        <w:pStyle w:val="dlPhone"/>
      </w:pPr>
      <w:r>
        <w:t>Homepage: www.southafrica-embassy.at</w:t>
      </w:r>
    </w:p>
    <w:p w14:paraId="4879301C" w14:textId="298BBA85" w:rsidR="005321F1" w:rsidRDefault="005321F1" w:rsidP="005321F1">
      <w:pPr>
        <w:pStyle w:val="dlUradCaption"/>
      </w:pPr>
      <w:r>
        <w:t>Consular Section</w:t>
      </w:r>
    </w:p>
    <w:p w14:paraId="707F4792" w14:textId="6703498B" w:rsidR="005321F1" w:rsidRDefault="005321F1" w:rsidP="005321F1">
      <w:pPr>
        <w:pStyle w:val="dlPhone"/>
      </w:pPr>
      <w:r>
        <w:t xml:space="preserve">Office hours: Monday, Tuesday, </w:t>
      </w:r>
      <w:proofErr w:type="gramStart"/>
      <w:r>
        <w:t>Wednesday</w:t>
      </w:r>
      <w:proofErr w:type="gramEnd"/>
      <w:r>
        <w:t xml:space="preserve"> 10.00 – 14.00</w:t>
      </w:r>
    </w:p>
    <w:p w14:paraId="04294BD7" w14:textId="5C2F9BA5" w:rsidR="005321F1" w:rsidRDefault="005321F1" w:rsidP="005321F1">
      <w:pPr>
        <w:pStyle w:val="dlPhone"/>
      </w:pPr>
      <w:r>
        <w:t>Tel: + 43 1 320 64 93 19/20</w:t>
      </w:r>
    </w:p>
    <w:p w14:paraId="2972DE96" w14:textId="2E471A08" w:rsidR="005321F1" w:rsidRDefault="005321F1" w:rsidP="005321F1">
      <w:pPr>
        <w:pStyle w:val="dlPhone"/>
      </w:pPr>
      <w:r>
        <w:t>Fax: + 43 1 320 08 14</w:t>
      </w:r>
    </w:p>
    <w:p w14:paraId="78BE5E26" w14:textId="30D4257A" w:rsidR="005321F1" w:rsidRDefault="005321F1" w:rsidP="005321F1">
      <w:pPr>
        <w:pStyle w:val="dlPhone"/>
      </w:pPr>
      <w:r>
        <w:t>E-mail: vienna.consular@dirco.gov.za</w:t>
      </w:r>
    </w:p>
    <w:p w14:paraId="55AE84FF" w14:textId="23311603" w:rsidR="005321F1" w:rsidRDefault="005321F1" w:rsidP="005321F1">
      <w:pPr>
        <w:pStyle w:val="dlPerson"/>
      </w:pPr>
    </w:p>
    <w:p w14:paraId="2D262FBB" w14:textId="3DF0F16E" w:rsidR="005321F1" w:rsidRDefault="005321F1" w:rsidP="005321F1">
      <w:pPr>
        <w:pStyle w:val="dlPerson"/>
      </w:pPr>
      <w:r>
        <w:t>H. E. Mr Rapulane Sydney MOLEKANE</w:t>
      </w:r>
    </w:p>
    <w:p w14:paraId="5F6AE8A5" w14:textId="7B993C4D" w:rsidR="005321F1" w:rsidRDefault="005321F1" w:rsidP="005321F1">
      <w:pPr>
        <w:pStyle w:val="dlPerson2"/>
      </w:pPr>
      <w:r>
        <w:t>Ambassador Extraordinary and Plenipotentiary</w:t>
      </w:r>
    </w:p>
    <w:p w14:paraId="40AB416C" w14:textId="75629B3B" w:rsidR="005321F1" w:rsidRDefault="005321F1" w:rsidP="005321F1">
      <w:pPr>
        <w:pStyle w:val="dlPerson2Last"/>
      </w:pPr>
      <w:r>
        <w:t>25 February 2020</w:t>
      </w:r>
    </w:p>
    <w:p w14:paraId="62EA1E18" w14:textId="25930790" w:rsidR="005321F1" w:rsidRDefault="005321F1" w:rsidP="005321F1">
      <w:pPr>
        <w:pStyle w:val="MisijeNaslov"/>
      </w:pPr>
      <w:r>
        <w:br w:type="column"/>
      </w:r>
      <w:bookmarkStart w:id="123" w:name="_Toc227667589"/>
      <w:r>
        <w:lastRenderedPageBreak/>
        <w:t>Sovereign Military Order of Malta</w:t>
      </w:r>
      <w:bookmarkEnd w:id="123"/>
    </w:p>
    <w:p w14:paraId="1495D6EA" w14:textId="03ECEF77" w:rsidR="005321F1" w:rsidRDefault="005321F1" w:rsidP="005321F1">
      <w:pPr>
        <w:pStyle w:val="dlCaption"/>
      </w:pPr>
      <w:r>
        <w:t>EMBASSY OF THE SOVEREIGN MILITARY ORDER OF MALTA</w:t>
      </w:r>
    </w:p>
    <w:p w14:paraId="33AB64B3" w14:textId="1020D1DF" w:rsidR="005321F1" w:rsidRDefault="005321F1" w:rsidP="005321F1">
      <w:pPr>
        <w:pStyle w:val="dlAddress"/>
      </w:pPr>
      <w:r>
        <w:t>SI-1000 LJUBLJANA, Ciril–Metodov trg 8</w:t>
      </w:r>
    </w:p>
    <w:p w14:paraId="56200677" w14:textId="444E2458" w:rsidR="005321F1" w:rsidRDefault="005321F1" w:rsidP="005321F1">
      <w:pPr>
        <w:pStyle w:val="dlOfficeHours"/>
      </w:pPr>
      <w:r>
        <w:t>Office hours (on appointment): Monday – Friday 9.00 – 15.00</w:t>
      </w:r>
    </w:p>
    <w:p w14:paraId="04D51F76" w14:textId="3AA8E0FF" w:rsidR="005321F1" w:rsidRDefault="005321F1" w:rsidP="005321F1">
      <w:pPr>
        <w:pStyle w:val="dlPhone"/>
      </w:pPr>
      <w:r>
        <w:t>Tel: + 386 1 234 26 74, + 39 335 40 13 63</w:t>
      </w:r>
    </w:p>
    <w:p w14:paraId="7BCC6D2D" w14:textId="514EBB9F" w:rsidR="005321F1" w:rsidRDefault="005321F1" w:rsidP="005321F1">
      <w:pPr>
        <w:pStyle w:val="dlPhone"/>
      </w:pPr>
      <w:r>
        <w:t>E-mail: sloveniaembassy@orderofmalta.int</w:t>
      </w:r>
    </w:p>
    <w:p w14:paraId="5480B4E0" w14:textId="0C71385E" w:rsidR="005321F1" w:rsidRDefault="005321F1" w:rsidP="005321F1">
      <w:pPr>
        <w:pStyle w:val="dlPhone"/>
      </w:pPr>
      <w:r>
        <w:t>Homepage: www.smomembassytoslovenia.org</w:t>
      </w:r>
    </w:p>
    <w:p w14:paraId="6E8C1C4D" w14:textId="1026B1FB" w:rsidR="005321F1" w:rsidRDefault="005321F1" w:rsidP="005321F1">
      <w:pPr>
        <w:pStyle w:val="dlPerson"/>
      </w:pPr>
    </w:p>
    <w:p w14:paraId="3786B556" w14:textId="5DEDD103" w:rsidR="005321F1" w:rsidRDefault="005321F1" w:rsidP="005321F1">
      <w:pPr>
        <w:pStyle w:val="dlPerson"/>
      </w:pPr>
      <w:r>
        <w:t>H. E. Mr Mariano Hugo Prince WINDISCH–GRAETZ</w:t>
      </w:r>
    </w:p>
    <w:p w14:paraId="077857FB" w14:textId="10DC9CE6" w:rsidR="005321F1" w:rsidRDefault="005321F1" w:rsidP="005321F1">
      <w:pPr>
        <w:pStyle w:val="dlPerson2"/>
      </w:pPr>
      <w:r>
        <w:t>Ambassador Extraordinary and Plenipotentiary</w:t>
      </w:r>
    </w:p>
    <w:p w14:paraId="7A7BEE8E" w14:textId="48272BD3" w:rsidR="005321F1" w:rsidRDefault="005321F1" w:rsidP="005321F1">
      <w:pPr>
        <w:pStyle w:val="dlPerson2Last"/>
      </w:pPr>
      <w:r>
        <w:t>19 March 2009</w:t>
      </w:r>
    </w:p>
    <w:p w14:paraId="21C90E81" w14:textId="1F1061ED" w:rsidR="005321F1" w:rsidRDefault="005321F1" w:rsidP="005321F1">
      <w:pPr>
        <w:pStyle w:val="dlPerson"/>
      </w:pPr>
      <w:r>
        <w:t>Mr Alberto BOCHICCHIO</w:t>
      </w:r>
    </w:p>
    <w:p w14:paraId="528988BA" w14:textId="577BDFE1" w:rsidR="005321F1" w:rsidRDefault="005321F1" w:rsidP="005321F1">
      <w:pPr>
        <w:pStyle w:val="dlPerson2Last"/>
      </w:pPr>
      <w:r>
        <w:t>Minister Counsellor</w:t>
      </w:r>
    </w:p>
    <w:p w14:paraId="4648A104" w14:textId="5C4EEF24" w:rsidR="005321F1" w:rsidRDefault="005321F1" w:rsidP="005321F1">
      <w:pPr>
        <w:pStyle w:val="dlPerson"/>
      </w:pPr>
      <w:r>
        <w:t>Mr Hugh MALIM</w:t>
      </w:r>
    </w:p>
    <w:p w14:paraId="5B390D6C" w14:textId="34B24BF2" w:rsidR="005321F1" w:rsidRDefault="005321F1" w:rsidP="005321F1">
      <w:pPr>
        <w:pStyle w:val="dlPerson2Last"/>
      </w:pPr>
      <w:r>
        <w:t>Counsellor</w:t>
      </w:r>
    </w:p>
    <w:p w14:paraId="37186106" w14:textId="1B1C712E" w:rsidR="005321F1" w:rsidRDefault="005321F1" w:rsidP="005321F1">
      <w:pPr>
        <w:pStyle w:val="dlPerson"/>
      </w:pPr>
      <w:r>
        <w:t>Mr Roberto CLAVARINO</w:t>
      </w:r>
    </w:p>
    <w:p w14:paraId="2D2EAEEE" w14:textId="6DFA7558" w:rsidR="005321F1" w:rsidRDefault="005321F1" w:rsidP="005321F1">
      <w:pPr>
        <w:pStyle w:val="dlPerson2Last"/>
      </w:pPr>
      <w:r>
        <w:t>Counsellor</w:t>
      </w:r>
    </w:p>
    <w:p w14:paraId="3C74AFF9" w14:textId="7FA4781A" w:rsidR="005321F1" w:rsidRDefault="005321F1" w:rsidP="005321F1">
      <w:pPr>
        <w:pStyle w:val="MisijeNaslov"/>
      </w:pPr>
      <w:r>
        <w:br w:type="column"/>
      </w:r>
      <w:bookmarkStart w:id="124" w:name="_Toc227667590"/>
      <w:r>
        <w:lastRenderedPageBreak/>
        <w:t>Spain</w:t>
      </w:r>
      <w:bookmarkEnd w:id="124"/>
    </w:p>
    <w:p w14:paraId="63A081EB" w14:textId="162255FB" w:rsidR="005321F1" w:rsidRDefault="005321F1" w:rsidP="005321F1">
      <w:pPr>
        <w:pStyle w:val="dlCaption"/>
      </w:pPr>
      <w:r>
        <w:t>EMBASSY OF THE KINGDOM OF SPAIN</w:t>
      </w:r>
    </w:p>
    <w:p w14:paraId="3E493B67" w14:textId="20CF155B" w:rsidR="005321F1" w:rsidRDefault="005321F1" w:rsidP="005321F1">
      <w:pPr>
        <w:pStyle w:val="dlAddress"/>
      </w:pPr>
      <w:r>
        <w:t>SI-1000 LJUBLJANA, Trnovski pristan 24</w:t>
      </w:r>
    </w:p>
    <w:p w14:paraId="4372F643" w14:textId="3563044D" w:rsidR="005321F1" w:rsidRDefault="005321F1" w:rsidP="005321F1">
      <w:pPr>
        <w:pStyle w:val="dlOfficeHours"/>
      </w:pPr>
      <w:r>
        <w:t>Office hours: Monday – Friday 8.00 – 15.30</w:t>
      </w:r>
    </w:p>
    <w:p w14:paraId="32A8C5D4" w14:textId="75E7496D" w:rsidR="005321F1" w:rsidRDefault="005321F1" w:rsidP="005321F1">
      <w:pPr>
        <w:pStyle w:val="dlPhone"/>
      </w:pPr>
      <w:r>
        <w:t>Tel: + 386 1 420 23 30</w:t>
      </w:r>
    </w:p>
    <w:p w14:paraId="44F8C200" w14:textId="61A9C705" w:rsidR="005321F1" w:rsidRDefault="005321F1" w:rsidP="005321F1">
      <w:pPr>
        <w:pStyle w:val="dlPhone"/>
      </w:pPr>
      <w:r>
        <w:t>Emergency number: + 386 31 327 627</w:t>
      </w:r>
    </w:p>
    <w:p w14:paraId="4944F67D" w14:textId="208A8EC3" w:rsidR="005321F1" w:rsidRDefault="005321F1" w:rsidP="005321F1">
      <w:pPr>
        <w:pStyle w:val="dlPhone"/>
      </w:pPr>
      <w:r>
        <w:t>Fax: + 386 1 420 23 33</w:t>
      </w:r>
    </w:p>
    <w:p w14:paraId="7E938336" w14:textId="1997A250" w:rsidR="005321F1" w:rsidRDefault="005321F1" w:rsidP="005321F1">
      <w:pPr>
        <w:pStyle w:val="dlPhone"/>
      </w:pPr>
      <w:r>
        <w:t>E-mail: emb.liubliana@maec.es</w:t>
      </w:r>
    </w:p>
    <w:p w14:paraId="693A916E" w14:textId="5D57432A" w:rsidR="005321F1" w:rsidRDefault="005321F1" w:rsidP="005321F1">
      <w:pPr>
        <w:pStyle w:val="dlPhone"/>
      </w:pPr>
      <w:r>
        <w:t>Homepage: www.exteriores.gob.es/embajadas/liubliana/</w:t>
      </w:r>
    </w:p>
    <w:p w14:paraId="77B892F2" w14:textId="7ED79A3A" w:rsidR="005321F1" w:rsidRDefault="005321F1" w:rsidP="005321F1">
      <w:pPr>
        <w:pStyle w:val="dlUradCaption"/>
      </w:pPr>
      <w:r>
        <w:t>Consular Section</w:t>
      </w:r>
    </w:p>
    <w:p w14:paraId="30449DE1" w14:textId="13B28495" w:rsidR="005321F1" w:rsidRDefault="005321F1" w:rsidP="005321F1">
      <w:pPr>
        <w:pStyle w:val="dlPhone"/>
      </w:pPr>
      <w:r>
        <w:t>Office hours: Monday – Friday 9.30 – 13.30</w:t>
      </w:r>
    </w:p>
    <w:p w14:paraId="4294F742" w14:textId="5E408AEA" w:rsidR="005321F1" w:rsidRDefault="005321F1" w:rsidP="005321F1">
      <w:pPr>
        <w:pStyle w:val="dlUradCaption"/>
      </w:pPr>
      <w:r>
        <w:t>Defence Attaché Office</w:t>
      </w:r>
    </w:p>
    <w:p w14:paraId="6D1E11DD" w14:textId="613D8F00" w:rsidR="005321F1" w:rsidRDefault="005321F1" w:rsidP="005321F1">
      <w:pPr>
        <w:pStyle w:val="dlPhone"/>
      </w:pPr>
      <w:r>
        <w:t>IT–00186 ROME, Corso del Rinascimento 49, int. 5</w:t>
      </w:r>
    </w:p>
    <w:p w14:paraId="11A3E14C" w14:textId="3E2B08D5" w:rsidR="005321F1" w:rsidRDefault="005321F1" w:rsidP="005321F1">
      <w:pPr>
        <w:pStyle w:val="dlPhone"/>
      </w:pPr>
      <w:r>
        <w:t>Tel: + 39 06 320 46 90</w:t>
      </w:r>
    </w:p>
    <w:p w14:paraId="13FEBB28" w14:textId="029DD583" w:rsidR="005321F1" w:rsidRDefault="005321F1" w:rsidP="005321F1">
      <w:pPr>
        <w:pStyle w:val="dlPhone"/>
      </w:pPr>
      <w:r>
        <w:t>Fax: + 39 06 322 04 65</w:t>
      </w:r>
    </w:p>
    <w:p w14:paraId="7C14A368" w14:textId="75B42572" w:rsidR="005321F1" w:rsidRDefault="005321F1" w:rsidP="005321F1">
      <w:pPr>
        <w:pStyle w:val="dlPhone"/>
      </w:pPr>
      <w:r>
        <w:t>E-mail: agredroma@oc.mde.es</w:t>
      </w:r>
    </w:p>
    <w:p w14:paraId="1B0D87BE" w14:textId="0BDDD909" w:rsidR="005321F1" w:rsidRDefault="005321F1" w:rsidP="005321F1">
      <w:pPr>
        <w:pStyle w:val="dlUradCaption"/>
      </w:pPr>
      <w:r>
        <w:t>Economic and Commercial Section</w:t>
      </w:r>
    </w:p>
    <w:p w14:paraId="58DBD3A8" w14:textId="1CEE0B65" w:rsidR="005321F1" w:rsidRDefault="005321F1" w:rsidP="005321F1">
      <w:pPr>
        <w:pStyle w:val="dlPhone"/>
      </w:pPr>
      <w:r>
        <w:t>Tel: + 386 1 429 44 50</w:t>
      </w:r>
    </w:p>
    <w:p w14:paraId="7337F635" w14:textId="5E6D147E" w:rsidR="005321F1" w:rsidRDefault="005321F1" w:rsidP="005321F1">
      <w:pPr>
        <w:pStyle w:val="dlPhone"/>
      </w:pPr>
      <w:r>
        <w:t>E-mail: viena@comercio.mineco.es</w:t>
      </w:r>
    </w:p>
    <w:p w14:paraId="19B806BC" w14:textId="124773C2" w:rsidR="005321F1" w:rsidRDefault="005321F1" w:rsidP="005321F1">
      <w:pPr>
        <w:pStyle w:val="dlPhone"/>
      </w:pPr>
      <w:r>
        <w:t>Homepage: www.oficinascomerciales.es</w:t>
      </w:r>
    </w:p>
    <w:p w14:paraId="5A30A4EE" w14:textId="4413B977" w:rsidR="005321F1" w:rsidRDefault="005321F1" w:rsidP="005321F1">
      <w:pPr>
        <w:pStyle w:val="dlUradCaption"/>
      </w:pPr>
      <w:r>
        <w:t>Interior Affairs Attaché Office</w:t>
      </w:r>
    </w:p>
    <w:p w14:paraId="43BEDD40" w14:textId="457D44F5" w:rsidR="005321F1" w:rsidRDefault="005321F1" w:rsidP="005321F1">
      <w:pPr>
        <w:pStyle w:val="dlPhone"/>
      </w:pPr>
      <w:r>
        <w:t>RO-011751 BUCHAREST, Strada Louis Blanc, n°3, sector 1</w:t>
      </w:r>
    </w:p>
    <w:p w14:paraId="71CB3D7F" w14:textId="1E74892F" w:rsidR="005321F1" w:rsidRDefault="005321F1" w:rsidP="005321F1">
      <w:pPr>
        <w:pStyle w:val="dlPhone"/>
      </w:pPr>
      <w:r>
        <w:t>Office hours: Monday – Friday 9.00 – 13.30</w:t>
      </w:r>
    </w:p>
    <w:p w14:paraId="77BF9FF2" w14:textId="68C3B437" w:rsidR="005321F1" w:rsidRDefault="005321F1" w:rsidP="005321F1">
      <w:pPr>
        <w:pStyle w:val="dlPhone"/>
      </w:pPr>
      <w:r>
        <w:t>Tel: + 40 2 131 810 80</w:t>
      </w:r>
    </w:p>
    <w:p w14:paraId="36E59213" w14:textId="47CBA849" w:rsidR="005321F1" w:rsidRDefault="005321F1" w:rsidP="005321F1">
      <w:pPr>
        <w:pStyle w:val="dlPhone"/>
      </w:pPr>
      <w:r>
        <w:t>Emergency number: + 40 2 131 810 74</w:t>
      </w:r>
    </w:p>
    <w:p w14:paraId="6B03C2EC" w14:textId="301D6DA2" w:rsidR="005321F1" w:rsidRDefault="005321F1" w:rsidP="005321F1">
      <w:pPr>
        <w:pStyle w:val="dlPhone"/>
      </w:pPr>
      <w:r>
        <w:t>E-mail: agregaduria.rumania@interior.es</w:t>
      </w:r>
    </w:p>
    <w:p w14:paraId="7403ADA0" w14:textId="4C28C1CB" w:rsidR="005321F1" w:rsidRDefault="005321F1" w:rsidP="005321F1">
      <w:pPr>
        <w:pStyle w:val="dlPerson"/>
      </w:pPr>
    </w:p>
    <w:p w14:paraId="529F6D86" w14:textId="40D416AF" w:rsidR="005321F1" w:rsidRDefault="005321F1" w:rsidP="005321F1">
      <w:pPr>
        <w:pStyle w:val="dlPerson"/>
      </w:pPr>
      <w:r>
        <w:t>H. E. Mr Javier HERRERA GARCÍA-CANTURRI</w:t>
      </w:r>
    </w:p>
    <w:p w14:paraId="23771623" w14:textId="49968A36" w:rsidR="005321F1" w:rsidRDefault="005321F1" w:rsidP="005321F1">
      <w:pPr>
        <w:pStyle w:val="dlPerson2"/>
      </w:pPr>
      <w:r>
        <w:t>Ambassador Extraordinary and Plenipotentiary</w:t>
      </w:r>
    </w:p>
    <w:p w14:paraId="2F411F72" w14:textId="3497633F" w:rsidR="005321F1" w:rsidRDefault="005321F1" w:rsidP="005321F1">
      <w:pPr>
        <w:pStyle w:val="dlPerson2Last"/>
      </w:pPr>
      <w:r>
        <w:t>23 July 2024</w:t>
      </w:r>
    </w:p>
    <w:p w14:paraId="2EC72567" w14:textId="039B1F3F" w:rsidR="005321F1" w:rsidRDefault="005321F1" w:rsidP="005321F1">
      <w:pPr>
        <w:pStyle w:val="dlPerson"/>
      </w:pPr>
      <w:r>
        <w:t>Ms Meritxell PARAYRE SABÉS</w:t>
      </w:r>
    </w:p>
    <w:p w14:paraId="710A6796" w14:textId="7F859BA3" w:rsidR="005321F1" w:rsidRDefault="005321F1" w:rsidP="005321F1">
      <w:pPr>
        <w:pStyle w:val="dlPerson2Last"/>
      </w:pPr>
      <w:r>
        <w:t>Counsellor</w:t>
      </w:r>
    </w:p>
    <w:p w14:paraId="43B0B8E5" w14:textId="629B0B06" w:rsidR="005321F1" w:rsidRDefault="005321F1" w:rsidP="005321F1">
      <w:pPr>
        <w:pStyle w:val="dlPerson"/>
      </w:pPr>
      <w:r>
        <w:t>Colonel Juan Alba RIVERA</w:t>
      </w:r>
    </w:p>
    <w:p w14:paraId="7102C84F" w14:textId="1FD98365" w:rsidR="005321F1" w:rsidRDefault="005321F1" w:rsidP="005321F1">
      <w:pPr>
        <w:pStyle w:val="dlPerson2"/>
      </w:pPr>
      <w:r>
        <w:t>Defence Attaché</w:t>
      </w:r>
    </w:p>
    <w:p w14:paraId="76927794" w14:textId="33B58184" w:rsidR="005321F1" w:rsidRDefault="005321F1" w:rsidP="005321F1">
      <w:pPr>
        <w:pStyle w:val="dlPerson2Last"/>
      </w:pPr>
      <w:r>
        <w:t>with residence in Rome</w:t>
      </w:r>
    </w:p>
    <w:p w14:paraId="55366192" w14:textId="0A69A7E8" w:rsidR="005321F1" w:rsidRDefault="005321F1" w:rsidP="005321F1">
      <w:pPr>
        <w:pStyle w:val="dlPerson"/>
      </w:pPr>
      <w:r>
        <w:lastRenderedPageBreak/>
        <w:t>Mr Francisco YUSTA EGUARAS</w:t>
      </w:r>
    </w:p>
    <w:p w14:paraId="125B1E7D" w14:textId="331C7D6D" w:rsidR="005321F1" w:rsidRDefault="005321F1" w:rsidP="005321F1">
      <w:pPr>
        <w:pStyle w:val="dlPerson2"/>
      </w:pPr>
      <w:r>
        <w:t>Attache for Interior Affairs</w:t>
      </w:r>
    </w:p>
    <w:p w14:paraId="67049DD4" w14:textId="0C58B4F1" w:rsidR="005321F1" w:rsidRDefault="005321F1" w:rsidP="005321F1">
      <w:pPr>
        <w:pStyle w:val="dlPerson2Last"/>
      </w:pPr>
      <w:r>
        <w:t>with residence in Bucharest</w:t>
      </w:r>
    </w:p>
    <w:p w14:paraId="42224463" w14:textId="057225F6" w:rsidR="005321F1" w:rsidRDefault="005321F1" w:rsidP="005321F1">
      <w:pPr>
        <w:pStyle w:val="dlPerson"/>
      </w:pPr>
      <w:r>
        <w:t>Ms Esther SEVILLA NAVARRO</w:t>
      </w:r>
    </w:p>
    <w:p w14:paraId="0726F64F" w14:textId="019DC44F" w:rsidR="005321F1" w:rsidRDefault="005321F1" w:rsidP="005321F1">
      <w:pPr>
        <w:pStyle w:val="dlPerson2"/>
      </w:pPr>
      <w:r>
        <w:t>Attaché of the Interior</w:t>
      </w:r>
    </w:p>
    <w:p w14:paraId="1C80C5AC" w14:textId="1B657FC7" w:rsidR="005321F1" w:rsidRDefault="005321F1" w:rsidP="005321F1">
      <w:pPr>
        <w:pStyle w:val="dlPerson2Last"/>
      </w:pPr>
      <w:r>
        <w:t>with residence in Bucharest</w:t>
      </w:r>
    </w:p>
    <w:p w14:paraId="1FE3AAE8" w14:textId="45D75D44" w:rsidR="005321F1" w:rsidRDefault="005321F1" w:rsidP="005321F1">
      <w:pPr>
        <w:pStyle w:val="MisijeNaslov"/>
      </w:pPr>
      <w:r>
        <w:br w:type="column"/>
      </w:r>
      <w:bookmarkStart w:id="125" w:name="_Toc227667591"/>
      <w:r>
        <w:lastRenderedPageBreak/>
        <w:t>Sri Lanka</w:t>
      </w:r>
      <w:bookmarkEnd w:id="125"/>
    </w:p>
    <w:p w14:paraId="7221C48E" w14:textId="50438A07" w:rsidR="005321F1" w:rsidRDefault="005321F1" w:rsidP="005321F1">
      <w:pPr>
        <w:pStyle w:val="dlCaption"/>
      </w:pPr>
      <w:r>
        <w:t>EMBASSY OF THE DEMOCRATIC SOCIALIST REPUBLIC OF SRI LANKA</w:t>
      </w:r>
    </w:p>
    <w:p w14:paraId="4A130C81" w14:textId="68353BCE" w:rsidR="005321F1" w:rsidRDefault="005321F1" w:rsidP="005321F1">
      <w:pPr>
        <w:pStyle w:val="dlAddress"/>
      </w:pPr>
      <w:r>
        <w:t>AT-1040 VIENNA, Weyringergasse 33-35</w:t>
      </w:r>
    </w:p>
    <w:p w14:paraId="5D4430AA" w14:textId="0DB70F97" w:rsidR="005321F1" w:rsidRDefault="005321F1" w:rsidP="005321F1">
      <w:pPr>
        <w:pStyle w:val="dlOfficeHours"/>
      </w:pPr>
      <w:r>
        <w:t>Office hours: Monday – Friday 9.00 – 17.00</w:t>
      </w:r>
    </w:p>
    <w:p w14:paraId="42DDC250" w14:textId="171D18F1" w:rsidR="005321F1" w:rsidRDefault="005321F1" w:rsidP="005321F1">
      <w:pPr>
        <w:pStyle w:val="dlPhone"/>
      </w:pPr>
      <w:r>
        <w:t>Tel: + 43 1 503 79 88</w:t>
      </w:r>
    </w:p>
    <w:p w14:paraId="52528AAD" w14:textId="411267F7" w:rsidR="005321F1" w:rsidRDefault="005321F1" w:rsidP="005321F1">
      <w:pPr>
        <w:pStyle w:val="dlPhone"/>
      </w:pPr>
      <w:r>
        <w:t>Emergency number: + 43 677 638 239 87</w:t>
      </w:r>
    </w:p>
    <w:p w14:paraId="7A2B4532" w14:textId="52F1B480" w:rsidR="005321F1" w:rsidRDefault="005321F1" w:rsidP="005321F1">
      <w:pPr>
        <w:pStyle w:val="dlPhone"/>
      </w:pPr>
      <w:r>
        <w:t>Fax: + 43 1 503 79 93</w:t>
      </w:r>
    </w:p>
    <w:p w14:paraId="1DA67D33" w14:textId="6F47E994" w:rsidR="005321F1" w:rsidRDefault="005321F1" w:rsidP="005321F1">
      <w:pPr>
        <w:pStyle w:val="dlPhone"/>
      </w:pPr>
      <w:r>
        <w:t>E-mail: Slemb.vienna@mfa.gov.lk</w:t>
      </w:r>
    </w:p>
    <w:p w14:paraId="34D8CEEC" w14:textId="6403D35E" w:rsidR="005321F1" w:rsidRDefault="005321F1" w:rsidP="005321F1">
      <w:pPr>
        <w:pStyle w:val="dlPhone"/>
      </w:pPr>
      <w:r>
        <w:t>Homepage: https://srilankaembassy.at/</w:t>
      </w:r>
    </w:p>
    <w:p w14:paraId="01D09964" w14:textId="22A41F06" w:rsidR="005321F1" w:rsidRDefault="005321F1" w:rsidP="005321F1">
      <w:pPr>
        <w:pStyle w:val="dlUradCaption"/>
      </w:pPr>
      <w:r>
        <w:t>Consular Section</w:t>
      </w:r>
    </w:p>
    <w:p w14:paraId="0D46F409" w14:textId="6288E2AA" w:rsidR="005321F1" w:rsidRDefault="005321F1" w:rsidP="005321F1">
      <w:pPr>
        <w:pStyle w:val="dlPhone"/>
      </w:pPr>
      <w:r>
        <w:t>Office hours: Monday – Friday 9.00 – 13.00</w:t>
      </w:r>
    </w:p>
    <w:p w14:paraId="386C8A38" w14:textId="36FF66DA" w:rsidR="005321F1" w:rsidRDefault="005321F1" w:rsidP="005321F1">
      <w:pPr>
        <w:pStyle w:val="dlPerson"/>
      </w:pPr>
    </w:p>
    <w:p w14:paraId="7F19913C" w14:textId="0C93B6B8" w:rsidR="005321F1" w:rsidRDefault="005321F1" w:rsidP="005321F1">
      <w:pPr>
        <w:pStyle w:val="dlPerson"/>
      </w:pPr>
      <w:r>
        <w:t>Mr Wickrama Arachchige Don Mahesh GUNAWARDANA</w:t>
      </w:r>
    </w:p>
    <w:p w14:paraId="19D55DA7" w14:textId="46240AFD" w:rsidR="005321F1" w:rsidRDefault="005321F1" w:rsidP="005321F1">
      <w:pPr>
        <w:pStyle w:val="dlPerson2"/>
      </w:pPr>
      <w:r>
        <w:t>Minister Counsellor</w:t>
      </w:r>
    </w:p>
    <w:p w14:paraId="6FC65F27" w14:textId="53C4CA65" w:rsidR="005321F1" w:rsidRDefault="005321F1" w:rsidP="005321F1">
      <w:pPr>
        <w:pStyle w:val="dlPerson2Last"/>
      </w:pPr>
      <w:r>
        <w:t>Chargé d'Affaires a.i.</w:t>
      </w:r>
    </w:p>
    <w:p w14:paraId="3F956640" w14:textId="16B2C865" w:rsidR="005321F1" w:rsidRDefault="005321F1" w:rsidP="005321F1">
      <w:pPr>
        <w:pStyle w:val="dlPerson"/>
      </w:pPr>
      <w:r>
        <w:t>Ms Neetha CHANDRASENA VETHODY</w:t>
      </w:r>
    </w:p>
    <w:p w14:paraId="63BE9924" w14:textId="55A54446" w:rsidR="005321F1" w:rsidRDefault="005321F1" w:rsidP="005321F1">
      <w:pPr>
        <w:pStyle w:val="dlPerson2Last"/>
      </w:pPr>
      <w:r>
        <w:t>First Secretary</w:t>
      </w:r>
    </w:p>
    <w:p w14:paraId="40391370" w14:textId="1575820D" w:rsidR="005321F1" w:rsidRDefault="005321F1" w:rsidP="005321F1">
      <w:pPr>
        <w:pStyle w:val="MisijeNaslov"/>
      </w:pPr>
      <w:r>
        <w:br w:type="column"/>
      </w:r>
      <w:bookmarkStart w:id="126" w:name="_Toc227667592"/>
      <w:r>
        <w:lastRenderedPageBreak/>
        <w:t>Sudan</w:t>
      </w:r>
      <w:bookmarkEnd w:id="126"/>
    </w:p>
    <w:p w14:paraId="580AF840" w14:textId="093C02D3" w:rsidR="005321F1" w:rsidRDefault="005321F1" w:rsidP="005321F1">
      <w:pPr>
        <w:pStyle w:val="dlCaption"/>
      </w:pPr>
      <w:r>
        <w:t>EMBASSY OF THE REPUBLIC OF SUDAN</w:t>
      </w:r>
    </w:p>
    <w:p w14:paraId="5E4505AF" w14:textId="79F6DD2F" w:rsidR="005321F1" w:rsidRDefault="005321F1" w:rsidP="005321F1">
      <w:pPr>
        <w:pStyle w:val="dlAddress"/>
      </w:pPr>
      <w:r>
        <w:t>AT-1030 VIENNA, Reisnerstraße 29/5</w:t>
      </w:r>
    </w:p>
    <w:p w14:paraId="0E904ECF" w14:textId="2549B158" w:rsidR="005321F1" w:rsidRDefault="005321F1" w:rsidP="005321F1">
      <w:pPr>
        <w:pStyle w:val="dlOfficeHours"/>
      </w:pPr>
      <w:r>
        <w:t>Office hours: Monday – Friday 9.00 – 17.00</w:t>
      </w:r>
    </w:p>
    <w:p w14:paraId="17254DF8" w14:textId="0E38B94E" w:rsidR="005321F1" w:rsidRDefault="005321F1" w:rsidP="005321F1">
      <w:pPr>
        <w:pStyle w:val="dlPhone"/>
      </w:pPr>
      <w:r>
        <w:t>Tel: + 43 1 710 23 43/45</w:t>
      </w:r>
    </w:p>
    <w:p w14:paraId="3129ADB8" w14:textId="673C7FAE" w:rsidR="005321F1" w:rsidRDefault="005321F1" w:rsidP="005321F1">
      <w:pPr>
        <w:pStyle w:val="dlPhone"/>
      </w:pPr>
      <w:r>
        <w:t>Emergency number: + 43 664 996 95 644</w:t>
      </w:r>
    </w:p>
    <w:p w14:paraId="16FB203D" w14:textId="01EA1878" w:rsidR="005321F1" w:rsidRDefault="005321F1" w:rsidP="005321F1">
      <w:pPr>
        <w:pStyle w:val="dlPhone"/>
      </w:pPr>
      <w:r>
        <w:t>Fax: + 43 1 710 23 46</w:t>
      </w:r>
    </w:p>
    <w:p w14:paraId="0CB95FA8" w14:textId="4FB1E7D3" w:rsidR="005321F1" w:rsidRDefault="005321F1" w:rsidP="005321F1">
      <w:pPr>
        <w:pStyle w:val="dlPhone"/>
      </w:pPr>
      <w:r>
        <w:t>E-mail: sudanembassy@sudanivienna.at</w:t>
      </w:r>
    </w:p>
    <w:p w14:paraId="77176729" w14:textId="6821F585" w:rsidR="005321F1" w:rsidRDefault="005321F1" w:rsidP="005321F1">
      <w:pPr>
        <w:pStyle w:val="dlUradCaption"/>
      </w:pPr>
      <w:r>
        <w:t>Consular Section</w:t>
      </w:r>
    </w:p>
    <w:p w14:paraId="79D4D6DD" w14:textId="4796B759" w:rsidR="005321F1" w:rsidRDefault="005321F1" w:rsidP="005321F1">
      <w:pPr>
        <w:pStyle w:val="dlPhone"/>
      </w:pPr>
      <w:r>
        <w:t>Office hours: Monday – Friday 9.00 – 17.00</w:t>
      </w:r>
    </w:p>
    <w:p w14:paraId="7C049E6E" w14:textId="7EF01D01" w:rsidR="005321F1" w:rsidRDefault="005321F1" w:rsidP="005321F1">
      <w:pPr>
        <w:pStyle w:val="dlPhone"/>
      </w:pPr>
      <w:r>
        <w:t>E-mail: Consulate@sudanivienna.at</w:t>
      </w:r>
    </w:p>
    <w:p w14:paraId="5C95B0FD" w14:textId="75B3BD0A" w:rsidR="005321F1" w:rsidRDefault="005321F1" w:rsidP="005321F1">
      <w:pPr>
        <w:pStyle w:val="dlPerson"/>
      </w:pPr>
    </w:p>
    <w:p w14:paraId="0B680E64" w14:textId="475A573C" w:rsidR="005321F1" w:rsidRDefault="005321F1" w:rsidP="005321F1">
      <w:pPr>
        <w:pStyle w:val="dlPerson"/>
      </w:pPr>
      <w:r>
        <w:t>Mr Elsadig Elfadil Elmubark TAHA</w:t>
      </w:r>
    </w:p>
    <w:p w14:paraId="6FD173FB" w14:textId="3A7A57E3" w:rsidR="005321F1" w:rsidRDefault="005321F1" w:rsidP="005321F1">
      <w:pPr>
        <w:pStyle w:val="dlPerson2Last"/>
      </w:pPr>
      <w:r>
        <w:t>Minister Plenipotentiary</w:t>
      </w:r>
    </w:p>
    <w:p w14:paraId="028A7470" w14:textId="176D7E3A" w:rsidR="005321F1" w:rsidRDefault="005321F1" w:rsidP="005321F1">
      <w:pPr>
        <w:pStyle w:val="dlPerson"/>
      </w:pPr>
      <w:r>
        <w:t>Mr Abubakr Mahjoub Ahmed MOHAMMED</w:t>
      </w:r>
    </w:p>
    <w:p w14:paraId="5E9043F2" w14:textId="062189BC" w:rsidR="005321F1" w:rsidRDefault="005321F1" w:rsidP="005321F1">
      <w:pPr>
        <w:pStyle w:val="dlPerson2Last"/>
      </w:pPr>
      <w:r>
        <w:t>First Secretary</w:t>
      </w:r>
    </w:p>
    <w:p w14:paraId="4FADA512" w14:textId="31AF6448" w:rsidR="005321F1" w:rsidRDefault="005321F1" w:rsidP="005321F1">
      <w:pPr>
        <w:pStyle w:val="MisijeNaslov"/>
      </w:pPr>
      <w:r>
        <w:br w:type="column"/>
      </w:r>
      <w:bookmarkStart w:id="127" w:name="_Toc227667593"/>
      <w:r>
        <w:lastRenderedPageBreak/>
        <w:t>Sweden</w:t>
      </w:r>
      <w:bookmarkEnd w:id="127"/>
    </w:p>
    <w:p w14:paraId="30A6DBD3" w14:textId="58DA0033" w:rsidR="005321F1" w:rsidRDefault="005321F1" w:rsidP="005321F1">
      <w:pPr>
        <w:pStyle w:val="dlCaption"/>
      </w:pPr>
      <w:r>
        <w:t>EMBASSY OF SWEDEN</w:t>
      </w:r>
    </w:p>
    <w:p w14:paraId="3E467F57" w14:textId="7E2E8B41" w:rsidR="005321F1" w:rsidRDefault="005321F1" w:rsidP="005321F1">
      <w:pPr>
        <w:pStyle w:val="dlAddress"/>
      </w:pPr>
      <w:r>
        <w:t>HU-1027 BUDAPEST, Kapás utca 6-12</w:t>
      </w:r>
    </w:p>
    <w:p w14:paraId="5AA13612" w14:textId="38843FAF" w:rsidR="005321F1" w:rsidRDefault="005321F1" w:rsidP="005321F1">
      <w:pPr>
        <w:pStyle w:val="dlOfficeHours"/>
      </w:pPr>
      <w:r>
        <w:t>Office hours: Monday – Friday 9.00 – 16.00</w:t>
      </w:r>
    </w:p>
    <w:p w14:paraId="448BEB53" w14:textId="27061049" w:rsidR="005321F1" w:rsidRDefault="005321F1" w:rsidP="005321F1">
      <w:pPr>
        <w:pStyle w:val="dlPhone"/>
      </w:pPr>
      <w:r>
        <w:t>Tel: + 36 1 460 60 20</w:t>
      </w:r>
    </w:p>
    <w:p w14:paraId="2EAB7DAA" w14:textId="26D23EFC" w:rsidR="005321F1" w:rsidRDefault="005321F1" w:rsidP="005321F1">
      <w:pPr>
        <w:pStyle w:val="dlPhone"/>
      </w:pPr>
      <w:r>
        <w:t>Emergency number: + 46 8 405 50 05</w:t>
      </w:r>
    </w:p>
    <w:p w14:paraId="6AC721BC" w14:textId="0D1F5303" w:rsidR="005321F1" w:rsidRDefault="005321F1" w:rsidP="005321F1">
      <w:pPr>
        <w:pStyle w:val="dlPhone"/>
      </w:pPr>
      <w:r>
        <w:t>Fax: + 36 1 460 60 21</w:t>
      </w:r>
    </w:p>
    <w:p w14:paraId="05C06027" w14:textId="5B7B159B" w:rsidR="005321F1" w:rsidRDefault="005321F1" w:rsidP="005321F1">
      <w:pPr>
        <w:pStyle w:val="dlPhone"/>
      </w:pPr>
      <w:r>
        <w:t>E-mail: ambassaden.budapest@gov.se</w:t>
      </w:r>
    </w:p>
    <w:p w14:paraId="1BF8B9B9" w14:textId="15F9110B" w:rsidR="005321F1" w:rsidRDefault="005321F1" w:rsidP="005321F1">
      <w:pPr>
        <w:pStyle w:val="dlPhone"/>
      </w:pPr>
      <w:r>
        <w:t>Homepage: www.swedenabroad.com</w:t>
      </w:r>
    </w:p>
    <w:p w14:paraId="0F0F91B7" w14:textId="6DD5827A" w:rsidR="005321F1" w:rsidRDefault="005321F1" w:rsidP="005321F1">
      <w:pPr>
        <w:pStyle w:val="dlUradCaption"/>
      </w:pPr>
      <w:r>
        <w:t>Consular Section</w:t>
      </w:r>
    </w:p>
    <w:p w14:paraId="32FB6261" w14:textId="40AB42BB" w:rsidR="005321F1" w:rsidRDefault="005321F1" w:rsidP="005321F1">
      <w:pPr>
        <w:pStyle w:val="dlPhone"/>
      </w:pPr>
      <w:r>
        <w:t>Office hours:  Monday – Friday 10.00 – 12.00</w:t>
      </w:r>
    </w:p>
    <w:p w14:paraId="052BE52A" w14:textId="179296B8" w:rsidR="005321F1" w:rsidRDefault="005321F1" w:rsidP="005321F1">
      <w:pPr>
        <w:pStyle w:val="dlPhone"/>
      </w:pPr>
      <w:r>
        <w:t>E-mail: ambassaden.budapest-konsulart@gov.se, ambassaden.budapest-pass@gov.se</w:t>
      </w:r>
    </w:p>
    <w:p w14:paraId="6DACCB49" w14:textId="18FFB143" w:rsidR="005321F1" w:rsidRDefault="005321F1" w:rsidP="005321F1">
      <w:pPr>
        <w:pStyle w:val="dlPerson"/>
      </w:pPr>
    </w:p>
    <w:p w14:paraId="24400B44" w14:textId="50AED351" w:rsidR="005321F1" w:rsidRDefault="005321F1" w:rsidP="005321F1">
      <w:pPr>
        <w:pStyle w:val="dlPerson"/>
      </w:pPr>
      <w:r>
        <w:t>H. E. Ms Diana Helen MADUNIC</w:t>
      </w:r>
    </w:p>
    <w:p w14:paraId="5DED9AE6" w14:textId="120B05EF" w:rsidR="005321F1" w:rsidRDefault="005321F1" w:rsidP="005321F1">
      <w:pPr>
        <w:pStyle w:val="dlPerson2"/>
      </w:pPr>
      <w:r>
        <w:t>Ambassador Extraordinary and Plenipotentiary</w:t>
      </w:r>
    </w:p>
    <w:p w14:paraId="4BEF6795" w14:textId="67484CA7" w:rsidR="005321F1" w:rsidRDefault="005321F1" w:rsidP="005321F1">
      <w:pPr>
        <w:pStyle w:val="dlPerson2Last"/>
      </w:pPr>
      <w:r>
        <w:t>22 November 2023</w:t>
      </w:r>
    </w:p>
    <w:p w14:paraId="5BB17F94" w14:textId="75603E75" w:rsidR="005321F1" w:rsidRDefault="005321F1" w:rsidP="005321F1">
      <w:pPr>
        <w:pStyle w:val="dlPerson"/>
      </w:pPr>
      <w:r>
        <w:t>Mr Hannes Hampus Ola TORDENGREN</w:t>
      </w:r>
    </w:p>
    <w:p w14:paraId="08491275" w14:textId="52DB4864" w:rsidR="005321F1" w:rsidRDefault="005321F1" w:rsidP="005321F1">
      <w:pPr>
        <w:pStyle w:val="dlPerson2Last"/>
      </w:pPr>
      <w:r>
        <w:t>First Secretary</w:t>
      </w:r>
    </w:p>
    <w:p w14:paraId="4175012A" w14:textId="4E6B6743" w:rsidR="005321F1" w:rsidRDefault="005321F1" w:rsidP="005321F1">
      <w:pPr>
        <w:pStyle w:val="dlPerson"/>
      </w:pPr>
      <w:r>
        <w:t>Mr Robert Christian BAJO</w:t>
      </w:r>
    </w:p>
    <w:p w14:paraId="0965528E" w14:textId="5D874B12" w:rsidR="005321F1" w:rsidRDefault="005321F1" w:rsidP="005321F1">
      <w:pPr>
        <w:pStyle w:val="dlPerson2Last"/>
      </w:pPr>
      <w:r>
        <w:t>Counsellor</w:t>
      </w:r>
    </w:p>
    <w:p w14:paraId="2A57D0A0" w14:textId="5498EAB0" w:rsidR="005321F1" w:rsidRDefault="005321F1" w:rsidP="005321F1">
      <w:pPr>
        <w:pStyle w:val="MisijeNaslov"/>
      </w:pPr>
      <w:r>
        <w:br w:type="column"/>
      </w:r>
      <w:bookmarkStart w:id="128" w:name="_Toc227667594"/>
      <w:r>
        <w:lastRenderedPageBreak/>
        <w:t>Switzerland</w:t>
      </w:r>
      <w:bookmarkEnd w:id="128"/>
    </w:p>
    <w:p w14:paraId="097043B9" w14:textId="40B63F88" w:rsidR="005321F1" w:rsidRDefault="005321F1" w:rsidP="005321F1">
      <w:pPr>
        <w:pStyle w:val="dlCaption"/>
      </w:pPr>
      <w:r>
        <w:t>EMBASSY OF THE SWISS CONFEDERATION</w:t>
      </w:r>
    </w:p>
    <w:p w14:paraId="2AB013FB" w14:textId="28C32452" w:rsidR="005321F1" w:rsidRDefault="005321F1" w:rsidP="005321F1">
      <w:pPr>
        <w:pStyle w:val="dlAddress"/>
      </w:pPr>
      <w:r>
        <w:t>SI-1000 LJUBLJANA, Trg republike 3/6th floor</w:t>
      </w:r>
    </w:p>
    <w:p w14:paraId="07B66B26" w14:textId="77777777" w:rsidR="005321F1" w:rsidRDefault="005321F1" w:rsidP="005321F1">
      <w:pPr>
        <w:pStyle w:val="dlOfficeHours"/>
      </w:pPr>
      <w:r>
        <w:t xml:space="preserve">Office hours (on appointment): </w:t>
      </w:r>
    </w:p>
    <w:p w14:paraId="3ED48F1C" w14:textId="77777777" w:rsidR="005321F1" w:rsidRDefault="005321F1" w:rsidP="005321F1">
      <w:pPr>
        <w:pStyle w:val="dlOfficeHours"/>
      </w:pPr>
      <w:r>
        <w:t>Monday – Thursday 8.15 – 12.30 and 13.30 – 16.30</w:t>
      </w:r>
    </w:p>
    <w:p w14:paraId="61551F0D" w14:textId="6A69F42D" w:rsidR="005321F1" w:rsidRDefault="005321F1" w:rsidP="005321F1">
      <w:pPr>
        <w:pStyle w:val="dlOfficeHours"/>
      </w:pPr>
      <w:r>
        <w:t>Friday 8.15 – 14.00</w:t>
      </w:r>
    </w:p>
    <w:p w14:paraId="7DC947DF" w14:textId="34FCC5A8" w:rsidR="005321F1" w:rsidRDefault="005321F1" w:rsidP="005321F1">
      <w:pPr>
        <w:pStyle w:val="dlPhone"/>
      </w:pPr>
      <w:r>
        <w:t>Tel: + 386 1 200 86 40</w:t>
      </w:r>
    </w:p>
    <w:p w14:paraId="603787E9" w14:textId="56655340" w:rsidR="005321F1" w:rsidRDefault="005321F1" w:rsidP="005321F1">
      <w:pPr>
        <w:pStyle w:val="dlPhone"/>
      </w:pPr>
      <w:r>
        <w:t>Emergency number: + 41 800 24 73 65, + 41 58 465 33 33</w:t>
      </w:r>
    </w:p>
    <w:p w14:paraId="0837AFC5" w14:textId="5FD7A761" w:rsidR="005321F1" w:rsidRDefault="005321F1" w:rsidP="005321F1">
      <w:pPr>
        <w:pStyle w:val="dlPhone"/>
      </w:pPr>
      <w:r>
        <w:t>Fax: + 386 1 200 86 69</w:t>
      </w:r>
    </w:p>
    <w:p w14:paraId="6F3D2C1F" w14:textId="61613CCE" w:rsidR="005321F1" w:rsidRDefault="005321F1" w:rsidP="005321F1">
      <w:pPr>
        <w:pStyle w:val="dlPhone"/>
      </w:pPr>
      <w:r>
        <w:t>E-mail: ljubljana@eda.admin.ch</w:t>
      </w:r>
    </w:p>
    <w:p w14:paraId="6A66A32B" w14:textId="404BCB35" w:rsidR="005321F1" w:rsidRDefault="005321F1" w:rsidP="005321F1">
      <w:pPr>
        <w:pStyle w:val="dlPhone"/>
      </w:pPr>
      <w:r>
        <w:t>Homepage: www.eda.admin.ch/ljubljana</w:t>
      </w:r>
    </w:p>
    <w:p w14:paraId="5CDE3416" w14:textId="77777777" w:rsidR="005321F1" w:rsidRDefault="005321F1" w:rsidP="005321F1">
      <w:pPr>
        <w:pStyle w:val="dlUradCaption"/>
      </w:pPr>
      <w:r>
        <w:t>Regional Consular Center Vienna (R-CC)</w:t>
      </w:r>
    </w:p>
    <w:p w14:paraId="36BF7D82" w14:textId="18B93E2C" w:rsidR="005321F1" w:rsidRDefault="005321F1" w:rsidP="005321F1">
      <w:pPr>
        <w:pStyle w:val="dlUradCaption"/>
      </w:pPr>
      <w:r>
        <w:t>c/o Embassy of Switzerland</w:t>
      </w:r>
    </w:p>
    <w:p w14:paraId="1592EED6" w14:textId="1B9B45AA" w:rsidR="005321F1" w:rsidRDefault="005321F1" w:rsidP="005321F1">
      <w:pPr>
        <w:pStyle w:val="dlPhone"/>
      </w:pPr>
      <w:r>
        <w:t>AT-1030 VIENNA, Prinz Eugen-Strasse 9a</w:t>
      </w:r>
    </w:p>
    <w:p w14:paraId="2ECC5264" w14:textId="58E4FA92" w:rsidR="005321F1" w:rsidRDefault="005321F1" w:rsidP="005321F1">
      <w:pPr>
        <w:pStyle w:val="dlPhone"/>
      </w:pPr>
      <w:r>
        <w:t>Office hours: Monday – Friday 9.00 – 12.00, Afternoon on appointment</w:t>
      </w:r>
    </w:p>
    <w:p w14:paraId="636D9977" w14:textId="26EEC42B" w:rsidR="005321F1" w:rsidRDefault="005321F1" w:rsidP="005321F1">
      <w:pPr>
        <w:pStyle w:val="dlPhone"/>
      </w:pPr>
      <w:r>
        <w:t>Tel: + 43 1 795 05</w:t>
      </w:r>
    </w:p>
    <w:p w14:paraId="30E86623" w14:textId="308CEF7B" w:rsidR="005321F1" w:rsidRDefault="005321F1" w:rsidP="005321F1">
      <w:pPr>
        <w:pStyle w:val="dlPhone"/>
      </w:pPr>
      <w:r>
        <w:t>Fax: + 43 1 795 05 21</w:t>
      </w:r>
    </w:p>
    <w:p w14:paraId="29CC045F" w14:textId="636446DE" w:rsidR="005321F1" w:rsidRDefault="005321F1" w:rsidP="005321F1">
      <w:pPr>
        <w:pStyle w:val="dlPhone"/>
      </w:pPr>
      <w:r>
        <w:t>E-mail: wien.cc@eda.admin.ch</w:t>
      </w:r>
    </w:p>
    <w:p w14:paraId="18FFA691" w14:textId="4B2D15F8" w:rsidR="005321F1" w:rsidRDefault="005321F1" w:rsidP="005321F1">
      <w:pPr>
        <w:pStyle w:val="dlPhone"/>
      </w:pPr>
      <w:r>
        <w:t>Homepage: https://www.eda.admin.ch/countries/austria/de/home/vertretungen/vertretungen/botschaft/rkc-wien.html</w:t>
      </w:r>
    </w:p>
    <w:p w14:paraId="1BB0A89B" w14:textId="5215C42B" w:rsidR="005321F1" w:rsidRDefault="005321F1" w:rsidP="005321F1">
      <w:pPr>
        <w:pStyle w:val="dlUradCaption"/>
      </w:pPr>
      <w:r>
        <w:t>Defence Attaché Office</w:t>
      </w:r>
    </w:p>
    <w:p w14:paraId="28138635" w14:textId="5E08F8AE" w:rsidR="005321F1" w:rsidRDefault="005321F1" w:rsidP="005321F1">
      <w:pPr>
        <w:pStyle w:val="dlPhone"/>
      </w:pPr>
      <w:r>
        <w:t>AT-1030 VIENNA, Prinz Eugen-Strasse 9a</w:t>
      </w:r>
    </w:p>
    <w:p w14:paraId="19391B28" w14:textId="552B22D3" w:rsidR="005321F1" w:rsidRDefault="005321F1" w:rsidP="005321F1">
      <w:pPr>
        <w:pStyle w:val="dlPhone"/>
      </w:pPr>
      <w:r>
        <w:t>Tel: + 43 1 795 05 31</w:t>
      </w:r>
    </w:p>
    <w:p w14:paraId="72E3E8AB" w14:textId="40884797" w:rsidR="005321F1" w:rsidRDefault="005321F1" w:rsidP="005321F1">
      <w:pPr>
        <w:pStyle w:val="dlPhone"/>
      </w:pPr>
      <w:r>
        <w:t>Fax: + 43 1 795 05 21</w:t>
      </w:r>
    </w:p>
    <w:p w14:paraId="472F43D2" w14:textId="5554585D" w:rsidR="005321F1" w:rsidRDefault="005321F1" w:rsidP="005321F1">
      <w:pPr>
        <w:pStyle w:val="dlPhone"/>
      </w:pPr>
      <w:r>
        <w:t>E-mail: wien.va@eda.admin.ch</w:t>
      </w:r>
    </w:p>
    <w:p w14:paraId="1FCED303" w14:textId="7A4DAA21" w:rsidR="005321F1" w:rsidRDefault="005321F1" w:rsidP="005321F1">
      <w:pPr>
        <w:pStyle w:val="dlPhone"/>
      </w:pPr>
      <w:r>
        <w:t>Homepage: www.eda.admin.ch/wien</w:t>
      </w:r>
    </w:p>
    <w:p w14:paraId="1084B2C5" w14:textId="7D63586C" w:rsidR="005321F1" w:rsidRDefault="005321F1" w:rsidP="005321F1">
      <w:pPr>
        <w:pStyle w:val="dlUradCaption"/>
      </w:pPr>
      <w:r>
        <w:t>Police Attaché Office</w:t>
      </w:r>
    </w:p>
    <w:p w14:paraId="674414B4" w14:textId="2744AB05" w:rsidR="005321F1" w:rsidRDefault="005321F1" w:rsidP="005321F1">
      <w:pPr>
        <w:pStyle w:val="dlPhone"/>
      </w:pPr>
      <w:r>
        <w:t>IT-00197 ROME, Via Barnaba Oriani 61</w:t>
      </w:r>
    </w:p>
    <w:p w14:paraId="106197FD" w14:textId="154E3874" w:rsidR="005321F1" w:rsidRDefault="005321F1" w:rsidP="005321F1">
      <w:pPr>
        <w:pStyle w:val="dlPhone"/>
      </w:pPr>
      <w:r>
        <w:t>Tel: + 41 58 469 79 64</w:t>
      </w:r>
    </w:p>
    <w:p w14:paraId="74D87E79" w14:textId="27755568" w:rsidR="005321F1" w:rsidRDefault="005321F1" w:rsidP="005321F1">
      <w:pPr>
        <w:pStyle w:val="dlPhone"/>
      </w:pPr>
      <w:r>
        <w:t>Homepage: www.admin.ch/roma</w:t>
      </w:r>
    </w:p>
    <w:p w14:paraId="5B5A2D2E" w14:textId="2D84129B" w:rsidR="005321F1" w:rsidRDefault="005321F1" w:rsidP="005321F1">
      <w:pPr>
        <w:pStyle w:val="dlPerson"/>
      </w:pPr>
    </w:p>
    <w:p w14:paraId="3ECA966E" w14:textId="17B22BF9" w:rsidR="005321F1" w:rsidRDefault="005321F1" w:rsidP="005321F1">
      <w:pPr>
        <w:pStyle w:val="dlPerson"/>
      </w:pPr>
      <w:r>
        <w:t>H. E. Ms Gabriele Pia SCHREIER</w:t>
      </w:r>
    </w:p>
    <w:p w14:paraId="294DBD9C" w14:textId="2A502E9B" w:rsidR="005321F1" w:rsidRDefault="005321F1" w:rsidP="005321F1">
      <w:pPr>
        <w:pStyle w:val="dlPerson2"/>
      </w:pPr>
      <w:r>
        <w:t>Ambassador Extraordinary and Plenipotentiary</w:t>
      </w:r>
    </w:p>
    <w:p w14:paraId="6118AA74" w14:textId="398A5AF6" w:rsidR="005321F1" w:rsidRDefault="005321F1" w:rsidP="005321F1">
      <w:pPr>
        <w:pStyle w:val="dlPerson2Last"/>
      </w:pPr>
      <w:r>
        <w:t>20 July 2022</w:t>
      </w:r>
    </w:p>
    <w:p w14:paraId="0BD05893" w14:textId="609E74C2" w:rsidR="005321F1" w:rsidRDefault="005321F1" w:rsidP="005321F1">
      <w:pPr>
        <w:pStyle w:val="dlPerson"/>
      </w:pPr>
      <w:r>
        <w:t>Ms Chantal NICOD</w:t>
      </w:r>
    </w:p>
    <w:p w14:paraId="39F2249F" w14:textId="08E841D8" w:rsidR="005321F1" w:rsidRDefault="005321F1" w:rsidP="005321F1">
      <w:pPr>
        <w:pStyle w:val="dlPerson2Last"/>
      </w:pPr>
      <w:r>
        <w:t>Counsellor</w:t>
      </w:r>
    </w:p>
    <w:p w14:paraId="5132BC22" w14:textId="12BF5FA4" w:rsidR="005321F1" w:rsidRDefault="005321F1" w:rsidP="005321F1">
      <w:pPr>
        <w:pStyle w:val="dlPerson"/>
      </w:pPr>
      <w:r>
        <w:lastRenderedPageBreak/>
        <w:t>Ms Beatrice JÄGER LOUIS</w:t>
      </w:r>
    </w:p>
    <w:p w14:paraId="52C4DA03" w14:textId="628BA293" w:rsidR="005321F1" w:rsidRDefault="005321F1" w:rsidP="005321F1">
      <w:pPr>
        <w:pStyle w:val="dlPerson2"/>
      </w:pPr>
      <w:r>
        <w:t>First Secretary (Consular Affairs)</w:t>
      </w:r>
    </w:p>
    <w:p w14:paraId="21E8D911" w14:textId="2286F70A" w:rsidR="005321F1" w:rsidRDefault="005321F1" w:rsidP="005321F1">
      <w:pPr>
        <w:pStyle w:val="dlPerson2Last"/>
      </w:pPr>
      <w:r>
        <w:t>with residence in Vienna</w:t>
      </w:r>
    </w:p>
    <w:p w14:paraId="2EC00497" w14:textId="2AB9440F" w:rsidR="005321F1" w:rsidRDefault="005321F1" w:rsidP="005321F1">
      <w:pPr>
        <w:pStyle w:val="dlPerson"/>
      </w:pPr>
      <w:r>
        <w:t>Mr Jacques-Antoine FIERZ</w:t>
      </w:r>
    </w:p>
    <w:p w14:paraId="2074BEFB" w14:textId="62C65CDB" w:rsidR="005321F1" w:rsidRDefault="005321F1" w:rsidP="005321F1">
      <w:pPr>
        <w:pStyle w:val="dlPerson2"/>
      </w:pPr>
      <w:r>
        <w:t>Police Attaché</w:t>
      </w:r>
    </w:p>
    <w:p w14:paraId="6EE53751" w14:textId="7E406F61" w:rsidR="005321F1" w:rsidRDefault="005321F1" w:rsidP="005321F1">
      <w:pPr>
        <w:pStyle w:val="dlPerson2Last"/>
      </w:pPr>
      <w:r>
        <w:t>with residence in Rome</w:t>
      </w:r>
    </w:p>
    <w:p w14:paraId="08FDD6F9" w14:textId="0C269C53" w:rsidR="005321F1" w:rsidRDefault="005321F1" w:rsidP="005321F1">
      <w:pPr>
        <w:pStyle w:val="dlPerson"/>
      </w:pPr>
      <w:r>
        <w:t>Colonel Markus Thomas SCHMID</w:t>
      </w:r>
    </w:p>
    <w:p w14:paraId="4047C6C9" w14:textId="0C2AA030" w:rsidR="005321F1" w:rsidRDefault="005321F1" w:rsidP="005321F1">
      <w:pPr>
        <w:pStyle w:val="dlPerson2"/>
      </w:pPr>
      <w:r>
        <w:t>Defence Attaché</w:t>
      </w:r>
    </w:p>
    <w:p w14:paraId="5A5019D1" w14:textId="3D9C9219" w:rsidR="005321F1" w:rsidRDefault="005321F1" w:rsidP="005321F1">
      <w:pPr>
        <w:pStyle w:val="dlPerson2Last"/>
      </w:pPr>
      <w:r>
        <w:t>with residence in Vienna</w:t>
      </w:r>
    </w:p>
    <w:p w14:paraId="3A9D8CBE" w14:textId="2AD10E31" w:rsidR="005321F1" w:rsidRDefault="005321F1" w:rsidP="005321F1">
      <w:pPr>
        <w:pStyle w:val="MisijeNaslov"/>
      </w:pPr>
      <w:r>
        <w:br w:type="column"/>
      </w:r>
      <w:bookmarkStart w:id="129" w:name="_Toc227667595"/>
      <w:r>
        <w:lastRenderedPageBreak/>
        <w:t>Syria</w:t>
      </w:r>
      <w:bookmarkEnd w:id="129"/>
    </w:p>
    <w:p w14:paraId="311A4026" w14:textId="5E358392" w:rsidR="005321F1" w:rsidRDefault="005321F1" w:rsidP="005321F1">
      <w:pPr>
        <w:pStyle w:val="dlCaption"/>
      </w:pPr>
      <w:r>
        <w:t>EMBASSY OF THE SYRIAN ARAB REPUBLIC</w:t>
      </w:r>
    </w:p>
    <w:p w14:paraId="46056D87" w14:textId="2CD29531" w:rsidR="005321F1" w:rsidRDefault="005321F1" w:rsidP="005321F1">
      <w:pPr>
        <w:pStyle w:val="dlAddress"/>
      </w:pPr>
      <w:r>
        <w:t>AT-1030 VIENNA, Daffingerstraße 4</w:t>
      </w:r>
    </w:p>
    <w:p w14:paraId="25B237D1" w14:textId="3BBE6EC8" w:rsidR="005321F1" w:rsidRDefault="005321F1" w:rsidP="005321F1">
      <w:pPr>
        <w:pStyle w:val="dlOfficeHours"/>
      </w:pPr>
      <w:r>
        <w:t>Office hours: Monday – Friday 9.00 – 16.00</w:t>
      </w:r>
    </w:p>
    <w:p w14:paraId="13ACD037" w14:textId="48995654" w:rsidR="005321F1" w:rsidRDefault="005321F1" w:rsidP="005321F1">
      <w:pPr>
        <w:pStyle w:val="dlPhone"/>
      </w:pPr>
      <w:r>
        <w:t>Tel: + 43 1 533 46 33</w:t>
      </w:r>
    </w:p>
    <w:p w14:paraId="3D91A2F7" w14:textId="1E05C1F2" w:rsidR="005321F1" w:rsidRDefault="005321F1" w:rsidP="005321F1">
      <w:pPr>
        <w:pStyle w:val="dlPhone"/>
      </w:pPr>
      <w:r>
        <w:t>Fax: + 43 1 533 46 32</w:t>
      </w:r>
    </w:p>
    <w:p w14:paraId="5DEE1C8E" w14:textId="79677978" w:rsidR="005321F1" w:rsidRDefault="005321F1" w:rsidP="005321F1">
      <w:pPr>
        <w:pStyle w:val="dlPhone"/>
      </w:pPr>
      <w:r>
        <w:t>E-mail: syrianembassyvienna@utanet.at</w:t>
      </w:r>
    </w:p>
    <w:p w14:paraId="11ABE7A8" w14:textId="66B480BC" w:rsidR="005321F1" w:rsidRDefault="005321F1" w:rsidP="005321F1">
      <w:pPr>
        <w:pStyle w:val="MisijeNaslov"/>
      </w:pPr>
      <w:r>
        <w:br w:type="column"/>
      </w:r>
      <w:bookmarkStart w:id="130" w:name="_Toc227667596"/>
      <w:r>
        <w:lastRenderedPageBreak/>
        <w:t>Tanzania</w:t>
      </w:r>
      <w:bookmarkEnd w:id="130"/>
    </w:p>
    <w:p w14:paraId="35BBA66E" w14:textId="63C1FC3A" w:rsidR="005321F1" w:rsidRDefault="005321F1" w:rsidP="005321F1">
      <w:pPr>
        <w:pStyle w:val="dlCaption"/>
      </w:pPr>
      <w:r>
        <w:t>EMBASSY OF THE UNITED REPUBLIC OF TANZANIA</w:t>
      </w:r>
    </w:p>
    <w:p w14:paraId="23F639AE" w14:textId="456D7C15" w:rsidR="005321F1" w:rsidRDefault="005321F1" w:rsidP="005321F1">
      <w:pPr>
        <w:pStyle w:val="dlAddress"/>
      </w:pPr>
      <w:r>
        <w:t>IT-00135 ROME, Viale Cortina D’ampezzo 185</w:t>
      </w:r>
    </w:p>
    <w:p w14:paraId="143E143D" w14:textId="55B98B4D" w:rsidR="005321F1" w:rsidRDefault="005321F1" w:rsidP="005321F1">
      <w:pPr>
        <w:pStyle w:val="dlOfficeHours"/>
      </w:pPr>
      <w:r>
        <w:t>Office hours: Monday – Friday 9.00 – 16.00</w:t>
      </w:r>
    </w:p>
    <w:p w14:paraId="4A21DCAB" w14:textId="05854728" w:rsidR="005321F1" w:rsidRDefault="005321F1" w:rsidP="005321F1">
      <w:pPr>
        <w:pStyle w:val="dlPhone"/>
      </w:pPr>
      <w:r>
        <w:t>Tel: + 39 06 33 48 58 01</w:t>
      </w:r>
    </w:p>
    <w:p w14:paraId="65077909" w14:textId="29EA413E" w:rsidR="005321F1" w:rsidRDefault="005321F1" w:rsidP="005321F1">
      <w:pPr>
        <w:pStyle w:val="dlPhone"/>
      </w:pPr>
      <w:r>
        <w:t>Fax: + 39 06 33 48 58 28</w:t>
      </w:r>
    </w:p>
    <w:p w14:paraId="1AD5A1E5" w14:textId="61484DD0" w:rsidR="005321F1" w:rsidRDefault="005321F1" w:rsidP="005321F1">
      <w:pPr>
        <w:pStyle w:val="dlPhone"/>
      </w:pPr>
      <w:r>
        <w:t>E-mail: rome@nje.go.tz</w:t>
      </w:r>
    </w:p>
    <w:p w14:paraId="2DDE1542" w14:textId="3BE23FA5" w:rsidR="005321F1" w:rsidRDefault="005321F1" w:rsidP="005321F1">
      <w:pPr>
        <w:pStyle w:val="dlPerson"/>
      </w:pPr>
    </w:p>
    <w:p w14:paraId="71B07F65" w14:textId="71ED0967" w:rsidR="005321F1" w:rsidRDefault="005321F1" w:rsidP="005321F1">
      <w:pPr>
        <w:pStyle w:val="dlPerson"/>
      </w:pPr>
      <w:r>
        <w:t>H. E. Mr George Kahema MADAFA</w:t>
      </w:r>
    </w:p>
    <w:p w14:paraId="2D8EB4B2" w14:textId="42212A9B" w:rsidR="005321F1" w:rsidRDefault="005321F1" w:rsidP="005321F1">
      <w:pPr>
        <w:pStyle w:val="dlPerson2"/>
      </w:pPr>
      <w:r>
        <w:t>Ambassador Extraordinary and Plenipotentiary</w:t>
      </w:r>
    </w:p>
    <w:p w14:paraId="0D6C4AE9" w14:textId="4296331C" w:rsidR="005321F1" w:rsidRDefault="005321F1" w:rsidP="005321F1">
      <w:pPr>
        <w:pStyle w:val="dlPerson2Last"/>
      </w:pPr>
      <w:r>
        <w:t>14 May 2018</w:t>
      </w:r>
    </w:p>
    <w:p w14:paraId="17339BEE" w14:textId="21D46A38" w:rsidR="005321F1" w:rsidRDefault="005321F1" w:rsidP="005321F1">
      <w:pPr>
        <w:pStyle w:val="dlPerson"/>
      </w:pPr>
      <w:r>
        <w:t>Mr Sigfried NNEMBUKA</w:t>
      </w:r>
    </w:p>
    <w:p w14:paraId="6CFBBAC9" w14:textId="0EA45CCD" w:rsidR="005321F1" w:rsidRDefault="005321F1" w:rsidP="005321F1">
      <w:pPr>
        <w:pStyle w:val="dlPerson2Last"/>
      </w:pPr>
      <w:r>
        <w:t>Minister Plenipotentiary</w:t>
      </w:r>
    </w:p>
    <w:p w14:paraId="5288E5A9" w14:textId="5C5733A8" w:rsidR="005321F1" w:rsidRDefault="005321F1" w:rsidP="005321F1">
      <w:pPr>
        <w:pStyle w:val="dlPerson"/>
      </w:pPr>
      <w:r>
        <w:t>Ms Eva KALUWA</w:t>
      </w:r>
    </w:p>
    <w:p w14:paraId="1865A075" w14:textId="7FE628D8" w:rsidR="005321F1" w:rsidRDefault="005321F1" w:rsidP="005321F1">
      <w:pPr>
        <w:pStyle w:val="dlPerson2Last"/>
      </w:pPr>
      <w:r>
        <w:t>Counsellor</w:t>
      </w:r>
    </w:p>
    <w:p w14:paraId="3BB9EB3E" w14:textId="35F83954" w:rsidR="005321F1" w:rsidRDefault="005321F1" w:rsidP="005321F1">
      <w:pPr>
        <w:pStyle w:val="MisijeNaslov"/>
      </w:pPr>
      <w:r>
        <w:br w:type="column"/>
      </w:r>
      <w:bookmarkStart w:id="131" w:name="_Toc227667597"/>
      <w:r>
        <w:lastRenderedPageBreak/>
        <w:t>Thailand</w:t>
      </w:r>
      <w:bookmarkEnd w:id="131"/>
    </w:p>
    <w:p w14:paraId="0EBC26A2" w14:textId="47B41877" w:rsidR="005321F1" w:rsidRDefault="005321F1" w:rsidP="005321F1">
      <w:pPr>
        <w:pStyle w:val="dlCaption"/>
      </w:pPr>
      <w:r>
        <w:t>EMBASSY OF THE KINGDOM OF THAILAND</w:t>
      </w:r>
    </w:p>
    <w:p w14:paraId="631B61D3" w14:textId="7A9DCFA8" w:rsidR="005321F1" w:rsidRDefault="005321F1" w:rsidP="005321F1">
      <w:pPr>
        <w:pStyle w:val="dlAddress"/>
      </w:pPr>
      <w:r>
        <w:t>AT-1180 VIENNA, Cottagegasse 48</w:t>
      </w:r>
    </w:p>
    <w:p w14:paraId="133460C3" w14:textId="11B70CF6" w:rsidR="005321F1" w:rsidRDefault="005321F1" w:rsidP="005321F1">
      <w:pPr>
        <w:pStyle w:val="dlOfficeHours"/>
      </w:pPr>
      <w:r>
        <w:t>Office hours: Monday – Friday 9.00 – 17.00</w:t>
      </w:r>
    </w:p>
    <w:p w14:paraId="367901F9" w14:textId="485A9FA2" w:rsidR="005321F1" w:rsidRDefault="005321F1" w:rsidP="005321F1">
      <w:pPr>
        <w:pStyle w:val="dlPhone"/>
      </w:pPr>
      <w:r>
        <w:t>Tel: + 43 1 478 33 35</w:t>
      </w:r>
    </w:p>
    <w:p w14:paraId="57AAF4FF" w14:textId="2CB38C97" w:rsidR="005321F1" w:rsidRDefault="005321F1" w:rsidP="005321F1">
      <w:pPr>
        <w:pStyle w:val="dlPhone"/>
      </w:pPr>
      <w:r>
        <w:t>Fax: + 43 1 478 33 35 30</w:t>
      </w:r>
    </w:p>
    <w:p w14:paraId="7F2554E5" w14:textId="0D5B1B69" w:rsidR="005321F1" w:rsidRDefault="005321F1" w:rsidP="005321F1">
      <w:pPr>
        <w:pStyle w:val="dlPhone"/>
      </w:pPr>
      <w:r>
        <w:t>E-mail: embassy@thaivienna.at</w:t>
      </w:r>
    </w:p>
    <w:p w14:paraId="7B3737F3" w14:textId="5A964A85" w:rsidR="005321F1" w:rsidRDefault="005321F1" w:rsidP="005321F1">
      <w:pPr>
        <w:pStyle w:val="dlPhone"/>
      </w:pPr>
      <w:r>
        <w:t>Homepage: www.thaiembassy.at</w:t>
      </w:r>
    </w:p>
    <w:p w14:paraId="52B5AA87" w14:textId="484EBFBC" w:rsidR="005321F1" w:rsidRDefault="005321F1" w:rsidP="005321F1">
      <w:pPr>
        <w:pStyle w:val="dlUradCaption"/>
      </w:pPr>
      <w:r>
        <w:t>Consular Section</w:t>
      </w:r>
    </w:p>
    <w:p w14:paraId="101E5F66" w14:textId="11AF2A92" w:rsidR="005321F1" w:rsidRDefault="005321F1" w:rsidP="005321F1">
      <w:pPr>
        <w:pStyle w:val="dlPhone"/>
      </w:pPr>
      <w:r>
        <w:t>Office hours: Monday – Friday 9.00 – 17.00</w:t>
      </w:r>
    </w:p>
    <w:p w14:paraId="0800E701" w14:textId="25AABB2D" w:rsidR="005321F1" w:rsidRDefault="005321F1" w:rsidP="005321F1">
      <w:pPr>
        <w:pStyle w:val="dlPerson"/>
      </w:pPr>
    </w:p>
    <w:p w14:paraId="21DB6E76" w14:textId="240BA1A5" w:rsidR="005321F1" w:rsidRDefault="005321F1" w:rsidP="005321F1">
      <w:pPr>
        <w:pStyle w:val="dlPerson"/>
      </w:pPr>
      <w:r>
        <w:t>H. E. Ms Pattarat HONGTONG</w:t>
      </w:r>
    </w:p>
    <w:p w14:paraId="6D44FCB2" w14:textId="19F3875C" w:rsidR="005321F1" w:rsidRDefault="005321F1" w:rsidP="005321F1">
      <w:pPr>
        <w:pStyle w:val="dlPerson2"/>
      </w:pPr>
      <w:r>
        <w:t>Ambassador Extraordinary and Plenipotentiary</w:t>
      </w:r>
    </w:p>
    <w:p w14:paraId="2E9C98E8" w14:textId="2A19F3A4" w:rsidR="005321F1" w:rsidRDefault="005321F1" w:rsidP="005321F1">
      <w:pPr>
        <w:pStyle w:val="dlPerson2Last"/>
      </w:pPr>
      <w:r>
        <w:t>5 November 2025</w:t>
      </w:r>
    </w:p>
    <w:p w14:paraId="40A4B11F" w14:textId="6F1400B2" w:rsidR="005321F1" w:rsidRDefault="005321F1" w:rsidP="005321F1">
      <w:pPr>
        <w:pStyle w:val="dlPerson"/>
      </w:pPr>
      <w:r>
        <w:t>Mr Cheevindh NATHALANG</w:t>
      </w:r>
    </w:p>
    <w:p w14:paraId="6D6B90C4" w14:textId="047C1042" w:rsidR="005321F1" w:rsidRDefault="005321F1" w:rsidP="005321F1">
      <w:pPr>
        <w:pStyle w:val="dlPerson2Last"/>
      </w:pPr>
      <w:r>
        <w:t>Minister</w:t>
      </w:r>
    </w:p>
    <w:p w14:paraId="26886FC5" w14:textId="0F6254D2" w:rsidR="005321F1" w:rsidRDefault="005321F1" w:rsidP="005321F1">
      <w:pPr>
        <w:pStyle w:val="dlPerson"/>
      </w:pPr>
      <w:r>
        <w:t>Ms Thanthida Wangthamrong HELBARDT</w:t>
      </w:r>
    </w:p>
    <w:p w14:paraId="4A5CA75F" w14:textId="5ECBEE02" w:rsidR="005321F1" w:rsidRDefault="005321F1" w:rsidP="005321F1">
      <w:pPr>
        <w:pStyle w:val="dlPerson2Last"/>
      </w:pPr>
      <w:r>
        <w:t>Counsellor</w:t>
      </w:r>
    </w:p>
    <w:p w14:paraId="5076B3B8" w14:textId="656F613C" w:rsidR="005321F1" w:rsidRDefault="005321F1" w:rsidP="005321F1">
      <w:pPr>
        <w:pStyle w:val="MisijeNaslov"/>
      </w:pPr>
      <w:r>
        <w:br w:type="column"/>
      </w:r>
      <w:bookmarkStart w:id="132" w:name="_Toc227667598"/>
      <w:r>
        <w:lastRenderedPageBreak/>
        <w:t>Togo</w:t>
      </w:r>
      <w:bookmarkEnd w:id="132"/>
    </w:p>
    <w:p w14:paraId="7CF22CD6" w14:textId="6097B29D" w:rsidR="005321F1" w:rsidRDefault="005321F1" w:rsidP="005321F1">
      <w:pPr>
        <w:pStyle w:val="dlCaption"/>
      </w:pPr>
      <w:r>
        <w:t>EMBASSY OF THE TOGOLESE REPUBLIC</w:t>
      </w:r>
    </w:p>
    <w:p w14:paraId="36AC0C39" w14:textId="0503E8C9" w:rsidR="005321F1" w:rsidRDefault="005321F1" w:rsidP="005321F1">
      <w:pPr>
        <w:pStyle w:val="dlAddress"/>
      </w:pPr>
      <w:r>
        <w:t>DE-13156 BERLIN, Grabbeallee 43</w:t>
      </w:r>
    </w:p>
    <w:p w14:paraId="020615A1" w14:textId="2FC848DB" w:rsidR="005321F1" w:rsidRDefault="005321F1" w:rsidP="005321F1">
      <w:pPr>
        <w:pStyle w:val="dlOfficeHours"/>
      </w:pPr>
      <w:r>
        <w:t>Office hours: Monday – Friday 9.00 – 16.00</w:t>
      </w:r>
    </w:p>
    <w:p w14:paraId="319FC982" w14:textId="262F3C65" w:rsidR="005321F1" w:rsidRDefault="005321F1" w:rsidP="005321F1">
      <w:pPr>
        <w:pStyle w:val="dlPhone"/>
      </w:pPr>
      <w:r>
        <w:t>Tel: + 49 30 49 90 89 68, + 49 30 484 764 71</w:t>
      </w:r>
    </w:p>
    <w:p w14:paraId="7D2CB1D3" w14:textId="6E2B12DB" w:rsidR="005321F1" w:rsidRDefault="005321F1" w:rsidP="005321F1">
      <w:pPr>
        <w:pStyle w:val="dlPhone"/>
      </w:pPr>
      <w:r>
        <w:t>Emergency number: + 49 15 21 30 46 343</w:t>
      </w:r>
    </w:p>
    <w:p w14:paraId="057F58B1" w14:textId="49CE5A34" w:rsidR="005321F1" w:rsidRDefault="005321F1" w:rsidP="005321F1">
      <w:pPr>
        <w:pStyle w:val="dlPhone"/>
      </w:pPr>
      <w:r>
        <w:t>Fax: + 49 30 49 90 89 67</w:t>
      </w:r>
    </w:p>
    <w:p w14:paraId="0C6759E2" w14:textId="53C9E051" w:rsidR="005321F1" w:rsidRDefault="005321F1" w:rsidP="005321F1">
      <w:pPr>
        <w:pStyle w:val="dlPhone"/>
      </w:pPr>
      <w:r>
        <w:t>E-mail: allemagne@diplomatie.gouv.tg</w:t>
      </w:r>
    </w:p>
    <w:p w14:paraId="02AF770B" w14:textId="01BA45A9" w:rsidR="005321F1" w:rsidRDefault="005321F1" w:rsidP="005321F1">
      <w:pPr>
        <w:pStyle w:val="dlPhone"/>
      </w:pPr>
      <w:r>
        <w:t>Homepage: www.ambatogoberlin.de</w:t>
      </w:r>
    </w:p>
    <w:p w14:paraId="620F0AAE" w14:textId="7619AE72" w:rsidR="005321F1" w:rsidRDefault="005321F1" w:rsidP="005321F1">
      <w:pPr>
        <w:pStyle w:val="dlPerson"/>
      </w:pPr>
    </w:p>
    <w:p w14:paraId="52463836" w14:textId="447E703F" w:rsidR="005321F1" w:rsidRDefault="005321F1" w:rsidP="005321F1">
      <w:pPr>
        <w:pStyle w:val="dlPerson"/>
      </w:pPr>
      <w:r>
        <w:t>Mr Cofie Séna Rodrigue WOUSSIDO</w:t>
      </w:r>
    </w:p>
    <w:p w14:paraId="41A50152" w14:textId="4873214B" w:rsidR="005321F1" w:rsidRDefault="005321F1" w:rsidP="005321F1">
      <w:pPr>
        <w:pStyle w:val="dlPerson2Last"/>
      </w:pPr>
      <w:r>
        <w:t>Chargé d'Affaires a.i.</w:t>
      </w:r>
    </w:p>
    <w:p w14:paraId="03D10328" w14:textId="6DB70234" w:rsidR="005321F1" w:rsidRDefault="005321F1" w:rsidP="005321F1">
      <w:pPr>
        <w:pStyle w:val="MisijeNaslov"/>
      </w:pPr>
      <w:r>
        <w:br w:type="column"/>
      </w:r>
      <w:bookmarkStart w:id="133" w:name="_Toc227667599"/>
      <w:r>
        <w:lastRenderedPageBreak/>
        <w:t>Tunisia</w:t>
      </w:r>
      <w:bookmarkEnd w:id="133"/>
    </w:p>
    <w:p w14:paraId="20DC6D45" w14:textId="3AAF1B5C" w:rsidR="005321F1" w:rsidRDefault="005321F1" w:rsidP="005321F1">
      <w:pPr>
        <w:pStyle w:val="dlCaption"/>
      </w:pPr>
      <w:r>
        <w:t>EMBASSY OF THE REPUBLIC OF TUNISIA</w:t>
      </w:r>
    </w:p>
    <w:p w14:paraId="6AB95E7A" w14:textId="612A8758" w:rsidR="005321F1" w:rsidRDefault="005321F1" w:rsidP="005321F1">
      <w:pPr>
        <w:pStyle w:val="dlAddress"/>
      </w:pPr>
      <w:r>
        <w:t>AT-1190 VIENNA, Sieveringerstraße 187</w:t>
      </w:r>
    </w:p>
    <w:p w14:paraId="37971961" w14:textId="5E08F1BB" w:rsidR="005321F1" w:rsidRDefault="005321F1" w:rsidP="005321F1">
      <w:pPr>
        <w:pStyle w:val="dlOfficeHours"/>
      </w:pPr>
      <w:r>
        <w:t>Office hours: Monday – Friday 9.00 – 16.00, Monday – Friday 9.00 – 15.00 (July and August)</w:t>
      </w:r>
    </w:p>
    <w:p w14:paraId="182E7804" w14:textId="3B922DEF" w:rsidR="005321F1" w:rsidRDefault="005321F1" w:rsidP="005321F1">
      <w:pPr>
        <w:pStyle w:val="dlPhone"/>
      </w:pPr>
      <w:r>
        <w:t>Tel: + 43 1 44 02 144/148</w:t>
      </w:r>
    </w:p>
    <w:p w14:paraId="71F909E1" w14:textId="78B74459" w:rsidR="005321F1" w:rsidRDefault="005321F1" w:rsidP="005321F1">
      <w:pPr>
        <w:pStyle w:val="dlPhone"/>
      </w:pPr>
      <w:r>
        <w:t>Emergency number: + 43 650 844 57 64, + 43 699 10 30 70 88</w:t>
      </w:r>
    </w:p>
    <w:p w14:paraId="29C5FEB3" w14:textId="51DE7C96" w:rsidR="005321F1" w:rsidRDefault="005321F1" w:rsidP="005321F1">
      <w:pPr>
        <w:pStyle w:val="dlPhone"/>
      </w:pPr>
      <w:r>
        <w:t>Fax: + 43 1 581 55 92</w:t>
      </w:r>
    </w:p>
    <w:p w14:paraId="5F5E6221" w14:textId="4311DDFD" w:rsidR="005321F1" w:rsidRDefault="005321F1" w:rsidP="005321F1">
      <w:pPr>
        <w:pStyle w:val="dlPhone"/>
      </w:pPr>
      <w:r>
        <w:t>E-mail: embassy@tunisian-embassy.at</w:t>
      </w:r>
    </w:p>
    <w:p w14:paraId="1F7E0A21" w14:textId="4ED5D573" w:rsidR="005321F1" w:rsidRDefault="005321F1" w:rsidP="005321F1">
      <w:pPr>
        <w:pStyle w:val="dlPhone"/>
      </w:pPr>
      <w:r>
        <w:t>Homepage: www.atunisie-at.org</w:t>
      </w:r>
    </w:p>
    <w:p w14:paraId="7C6A8440" w14:textId="1AEF9D08" w:rsidR="005321F1" w:rsidRDefault="005321F1" w:rsidP="005321F1">
      <w:pPr>
        <w:pStyle w:val="dlUradCaption"/>
      </w:pPr>
      <w:r>
        <w:t>Consular Section</w:t>
      </w:r>
    </w:p>
    <w:p w14:paraId="75680196" w14:textId="711F5E53" w:rsidR="005321F1" w:rsidRDefault="005321F1" w:rsidP="005321F1">
      <w:pPr>
        <w:pStyle w:val="dlPhone"/>
      </w:pPr>
      <w:r>
        <w:t>Tel: + 43 1 581 52 80</w:t>
      </w:r>
    </w:p>
    <w:p w14:paraId="5B7279A8" w14:textId="51B20443" w:rsidR="005321F1" w:rsidRDefault="005321F1" w:rsidP="005321F1">
      <w:pPr>
        <w:pStyle w:val="dlPerson"/>
      </w:pPr>
    </w:p>
    <w:p w14:paraId="355A5D33" w14:textId="799D75AA" w:rsidR="005321F1" w:rsidRDefault="005321F1" w:rsidP="005321F1">
      <w:pPr>
        <w:pStyle w:val="dlPerson"/>
      </w:pPr>
      <w:r>
        <w:t>H. E. Ms Samia Ilhem AMMAR</w:t>
      </w:r>
    </w:p>
    <w:p w14:paraId="28B7E216" w14:textId="2ACBC232" w:rsidR="005321F1" w:rsidRDefault="005321F1" w:rsidP="005321F1">
      <w:pPr>
        <w:pStyle w:val="dlPerson2"/>
      </w:pPr>
      <w:r>
        <w:t>Ambassador Extraordinary and Plenipotentiary</w:t>
      </w:r>
    </w:p>
    <w:p w14:paraId="65E5B8FA" w14:textId="5732052D" w:rsidR="005321F1" w:rsidRDefault="005321F1" w:rsidP="005321F1">
      <w:pPr>
        <w:pStyle w:val="dlPerson2Last"/>
      </w:pPr>
      <w:r>
        <w:t>20 April 2026</w:t>
      </w:r>
    </w:p>
    <w:p w14:paraId="34FD79E6" w14:textId="2B57A6C2" w:rsidR="005321F1" w:rsidRDefault="005321F1" w:rsidP="005321F1">
      <w:pPr>
        <w:pStyle w:val="MisijeNaslov"/>
      </w:pPr>
      <w:r>
        <w:br w:type="column"/>
      </w:r>
      <w:bookmarkStart w:id="134" w:name="_Toc227667600"/>
      <w:r>
        <w:lastRenderedPageBreak/>
        <w:t>Turkmenistan</w:t>
      </w:r>
      <w:bookmarkEnd w:id="134"/>
    </w:p>
    <w:p w14:paraId="5CA51A2C" w14:textId="5CC5EC90" w:rsidR="005321F1" w:rsidRDefault="005321F1" w:rsidP="005321F1">
      <w:pPr>
        <w:pStyle w:val="dlCaption"/>
      </w:pPr>
      <w:r>
        <w:t>EMBASSY OF TURKMENISTAN</w:t>
      </w:r>
    </w:p>
    <w:p w14:paraId="30112E59" w14:textId="14ED9A60" w:rsidR="005321F1" w:rsidRDefault="005321F1" w:rsidP="005321F1">
      <w:pPr>
        <w:pStyle w:val="dlAddress"/>
      </w:pPr>
      <w:r>
        <w:t>RU-115127 MOSCOW, Filippovsky per. 22</w:t>
      </w:r>
    </w:p>
    <w:p w14:paraId="7A4811B7" w14:textId="5C1541F2" w:rsidR="005321F1" w:rsidRDefault="005321F1" w:rsidP="005321F1">
      <w:pPr>
        <w:pStyle w:val="dlOfficeHours"/>
      </w:pPr>
      <w:r>
        <w:t>Office hours: Monday – Friday 9.00 – 18.00</w:t>
      </w:r>
    </w:p>
    <w:p w14:paraId="368FBE93" w14:textId="5C94C3D5" w:rsidR="005321F1" w:rsidRDefault="005321F1" w:rsidP="005321F1">
      <w:pPr>
        <w:pStyle w:val="dlPhone"/>
      </w:pPr>
      <w:r>
        <w:t>Tel: + 7 495 691 65 93, + 7 495 691 13 56</w:t>
      </w:r>
    </w:p>
    <w:p w14:paraId="5229A3B6" w14:textId="4A1EE9E9" w:rsidR="005321F1" w:rsidRDefault="005321F1" w:rsidP="005321F1">
      <w:pPr>
        <w:pStyle w:val="dlPhone"/>
      </w:pPr>
      <w:r>
        <w:t>Fax: + 7 495 691 09 35</w:t>
      </w:r>
    </w:p>
    <w:p w14:paraId="1F005CF9" w14:textId="2A9CD77E" w:rsidR="005321F1" w:rsidRDefault="005321F1" w:rsidP="005321F1">
      <w:pPr>
        <w:pStyle w:val="dlPhone"/>
      </w:pPr>
      <w:r>
        <w:t>E-mail: office.rus@mfa.gov.tm</w:t>
      </w:r>
    </w:p>
    <w:p w14:paraId="5E03D94F" w14:textId="2E53DB35" w:rsidR="005321F1" w:rsidRDefault="005321F1" w:rsidP="005321F1">
      <w:pPr>
        <w:pStyle w:val="dlPhone"/>
      </w:pPr>
      <w:r>
        <w:t>Homepage: russia.tmembassy.gov.tm</w:t>
      </w:r>
    </w:p>
    <w:p w14:paraId="620D5BF7" w14:textId="229C58FC" w:rsidR="005321F1" w:rsidRDefault="005321F1" w:rsidP="005321F1">
      <w:pPr>
        <w:pStyle w:val="dlUradCaption"/>
      </w:pPr>
      <w:r>
        <w:t>Consular Section</w:t>
      </w:r>
    </w:p>
    <w:p w14:paraId="630E9323" w14:textId="582E85E2" w:rsidR="005321F1" w:rsidRDefault="005321F1" w:rsidP="005321F1">
      <w:pPr>
        <w:pStyle w:val="dlPhone"/>
      </w:pPr>
      <w:r>
        <w:t>RU-119019 MOSCOW, Maly Afanasyevsky Per. 14/34</w:t>
      </w:r>
    </w:p>
    <w:p w14:paraId="0BD31874" w14:textId="77DF1E76" w:rsidR="005321F1" w:rsidRDefault="005321F1" w:rsidP="005321F1">
      <w:pPr>
        <w:pStyle w:val="dlPhone"/>
      </w:pPr>
      <w:r>
        <w:t>Tel: + 7 495 690 32 58, + 7 495 695 37 16</w:t>
      </w:r>
    </w:p>
    <w:p w14:paraId="45A08A48" w14:textId="19CD31A0" w:rsidR="005321F1" w:rsidRDefault="005321F1" w:rsidP="005321F1">
      <w:pPr>
        <w:pStyle w:val="dlPhone"/>
      </w:pPr>
      <w:r>
        <w:t>Fax: + 7 495 691 65 91</w:t>
      </w:r>
    </w:p>
    <w:p w14:paraId="6FF581A4" w14:textId="71D66382" w:rsidR="005321F1" w:rsidRDefault="005321F1" w:rsidP="005321F1">
      <w:pPr>
        <w:pStyle w:val="dlPhone"/>
      </w:pPr>
      <w:r>
        <w:t>E-mail: consul.rus@mfa.gov.tm</w:t>
      </w:r>
    </w:p>
    <w:p w14:paraId="48B463AB" w14:textId="4B607142" w:rsidR="005321F1" w:rsidRDefault="005321F1" w:rsidP="005321F1">
      <w:pPr>
        <w:pStyle w:val="dlPerson"/>
      </w:pPr>
    </w:p>
    <w:p w14:paraId="4DE5DE85" w14:textId="5742E137" w:rsidR="005321F1" w:rsidRDefault="005321F1" w:rsidP="005321F1">
      <w:pPr>
        <w:pStyle w:val="dlPerson"/>
      </w:pPr>
      <w:r>
        <w:t>H. E. Mr Esen AYDOGDYYEV</w:t>
      </w:r>
    </w:p>
    <w:p w14:paraId="3BC6DF03" w14:textId="0826F0E4" w:rsidR="005321F1" w:rsidRDefault="005321F1" w:rsidP="005321F1">
      <w:pPr>
        <w:pStyle w:val="dlPerson2"/>
      </w:pPr>
      <w:r>
        <w:t>Ambassador Extraordinary and Plenipotentiary</w:t>
      </w:r>
    </w:p>
    <w:p w14:paraId="58F40F47" w14:textId="27C8BEB2" w:rsidR="005321F1" w:rsidRDefault="005321F1" w:rsidP="005321F1">
      <w:pPr>
        <w:pStyle w:val="dlPerson2Last"/>
      </w:pPr>
      <w:r>
        <w:t>13 August 2024</w:t>
      </w:r>
    </w:p>
    <w:p w14:paraId="5B4885C2" w14:textId="2603E100" w:rsidR="005321F1" w:rsidRDefault="005321F1" w:rsidP="005321F1">
      <w:pPr>
        <w:pStyle w:val="dlPerson"/>
      </w:pPr>
      <w:r>
        <w:t>Mr Serdar VALIYEV</w:t>
      </w:r>
    </w:p>
    <w:p w14:paraId="7DDB8FDE" w14:textId="736F3EEC" w:rsidR="005321F1" w:rsidRDefault="005321F1" w:rsidP="005321F1">
      <w:pPr>
        <w:pStyle w:val="dlPerson2Last"/>
      </w:pPr>
      <w:r>
        <w:t>Counsellor (Trade Affairs)</w:t>
      </w:r>
    </w:p>
    <w:p w14:paraId="0DCDE2E4" w14:textId="65FDC9B6" w:rsidR="005321F1" w:rsidRDefault="005321F1" w:rsidP="005321F1">
      <w:pPr>
        <w:pStyle w:val="dlPerson"/>
      </w:pPr>
      <w:r>
        <w:t>Mr Dovran KOVUSOV</w:t>
      </w:r>
    </w:p>
    <w:p w14:paraId="54303657" w14:textId="468568DF" w:rsidR="005321F1" w:rsidRDefault="005321F1" w:rsidP="005321F1">
      <w:pPr>
        <w:pStyle w:val="dlPerson2Last"/>
      </w:pPr>
      <w:r>
        <w:t>First Secretary</w:t>
      </w:r>
    </w:p>
    <w:p w14:paraId="07150B6E" w14:textId="7CA4D801" w:rsidR="005321F1" w:rsidRDefault="005321F1" w:rsidP="005321F1">
      <w:pPr>
        <w:pStyle w:val="MisijeNaslov"/>
      </w:pPr>
      <w:r>
        <w:br w:type="column"/>
      </w:r>
      <w:bookmarkStart w:id="135" w:name="_Toc227667601"/>
      <w:r>
        <w:lastRenderedPageBreak/>
        <w:t>Türkiye</w:t>
      </w:r>
      <w:bookmarkEnd w:id="135"/>
    </w:p>
    <w:p w14:paraId="5AFF86AA" w14:textId="3A0A269A" w:rsidR="005321F1" w:rsidRDefault="005321F1" w:rsidP="005321F1">
      <w:pPr>
        <w:pStyle w:val="dlCaption"/>
      </w:pPr>
      <w:r>
        <w:t>EMBASSY OF THE REPUBLIC OF TÜRKİYE</w:t>
      </w:r>
    </w:p>
    <w:p w14:paraId="3277ABC0" w14:textId="3494DE17" w:rsidR="005321F1" w:rsidRDefault="005321F1" w:rsidP="005321F1">
      <w:pPr>
        <w:pStyle w:val="dlAddress"/>
      </w:pPr>
      <w:r>
        <w:t>SI-1000 LJUBLJANA, Livarska ulica 4</w:t>
      </w:r>
    </w:p>
    <w:p w14:paraId="4E18E322" w14:textId="2A3E7C1C" w:rsidR="005321F1" w:rsidRDefault="005321F1" w:rsidP="005321F1">
      <w:pPr>
        <w:pStyle w:val="dlOfficeHours"/>
      </w:pPr>
      <w:r>
        <w:t>Office hours: Monday – Friday 9.00 – 12.30 and 13.30 – 17.00</w:t>
      </w:r>
    </w:p>
    <w:p w14:paraId="3A2C0DD2" w14:textId="74025D19" w:rsidR="005321F1" w:rsidRDefault="005321F1" w:rsidP="005321F1">
      <w:pPr>
        <w:pStyle w:val="dlPhone"/>
      </w:pPr>
      <w:r>
        <w:t>Tel: + 386 1 236 41 50, + 386 1 236 41 60</w:t>
      </w:r>
    </w:p>
    <w:p w14:paraId="19BA7016" w14:textId="3886D882" w:rsidR="005321F1" w:rsidRDefault="005321F1" w:rsidP="005321F1">
      <w:pPr>
        <w:pStyle w:val="dlPhone"/>
      </w:pPr>
      <w:r>
        <w:t>Emergency number: + 386 30 738 928</w:t>
      </w:r>
    </w:p>
    <w:p w14:paraId="282CBB89" w14:textId="7CB951CE" w:rsidR="005321F1" w:rsidRDefault="005321F1" w:rsidP="005321F1">
      <w:pPr>
        <w:pStyle w:val="dlPhone"/>
      </w:pPr>
      <w:r>
        <w:t>E-mail: embassy.ljubljana@mfa.gov.tr</w:t>
      </w:r>
    </w:p>
    <w:p w14:paraId="6C84357C" w14:textId="7A88E173" w:rsidR="005321F1" w:rsidRDefault="005321F1" w:rsidP="005321F1">
      <w:pPr>
        <w:pStyle w:val="dlPhone"/>
      </w:pPr>
      <w:r>
        <w:t>Homepage: http://ljubljana.be.mfa.gov.tr</w:t>
      </w:r>
    </w:p>
    <w:p w14:paraId="703DEE6A" w14:textId="24D0C62F" w:rsidR="005321F1" w:rsidRDefault="005321F1" w:rsidP="005321F1">
      <w:pPr>
        <w:pStyle w:val="dlUradCaption"/>
      </w:pPr>
      <w:r>
        <w:t>Office of the Commercial Counsellor</w:t>
      </w:r>
    </w:p>
    <w:p w14:paraId="784FB790" w14:textId="6F68EE95" w:rsidR="005321F1" w:rsidRDefault="005321F1" w:rsidP="005321F1">
      <w:pPr>
        <w:pStyle w:val="dlPhone"/>
      </w:pPr>
      <w:r>
        <w:t>SI–1000 LJUBLJANA, Tivoli Center, Bleiweisova cesta 30, 4th floor</w:t>
      </w:r>
    </w:p>
    <w:p w14:paraId="2795B008" w14:textId="6CB0FAFD" w:rsidR="005321F1" w:rsidRDefault="005321F1" w:rsidP="005321F1">
      <w:pPr>
        <w:pStyle w:val="dlPhone"/>
      </w:pPr>
      <w:r>
        <w:t>Office hours: Monday – Friday 9.00 – 12.30 and 13.30 – 17.00</w:t>
      </w:r>
    </w:p>
    <w:p w14:paraId="5C99A016" w14:textId="5A31D568" w:rsidR="005321F1" w:rsidRDefault="005321F1" w:rsidP="005321F1">
      <w:pPr>
        <w:pStyle w:val="dlPhone"/>
      </w:pPr>
      <w:r>
        <w:t>Tel: + 386 8 205 56 40</w:t>
      </w:r>
    </w:p>
    <w:p w14:paraId="44D4CE39" w14:textId="77C58036" w:rsidR="005321F1" w:rsidRDefault="005321F1" w:rsidP="005321F1">
      <w:pPr>
        <w:pStyle w:val="dlPhone"/>
      </w:pPr>
      <w:r>
        <w:t>E-mail: Ljubljana@ticaret.gov.tr</w:t>
      </w:r>
    </w:p>
    <w:p w14:paraId="6ED48037" w14:textId="6947ADB2" w:rsidR="005321F1" w:rsidRDefault="005321F1" w:rsidP="005321F1">
      <w:pPr>
        <w:pStyle w:val="dlPerson"/>
      </w:pPr>
    </w:p>
    <w:p w14:paraId="7DDF7F45" w14:textId="7E9727F2" w:rsidR="005321F1" w:rsidRDefault="005321F1" w:rsidP="005321F1">
      <w:pPr>
        <w:pStyle w:val="dlPerson"/>
      </w:pPr>
      <w:r>
        <w:t>H. E. Ms Hayriye KUMAŞCIOĞLU</w:t>
      </w:r>
    </w:p>
    <w:p w14:paraId="07E476D7" w14:textId="0D64E456" w:rsidR="005321F1" w:rsidRDefault="005321F1" w:rsidP="005321F1">
      <w:pPr>
        <w:pStyle w:val="dlPerson2"/>
      </w:pPr>
      <w:r>
        <w:t>Ambassador Extraordinary and Plenipotentiary</w:t>
      </w:r>
    </w:p>
    <w:p w14:paraId="72988264" w14:textId="2C7CE4F2" w:rsidR="005321F1" w:rsidRDefault="005321F1" w:rsidP="005321F1">
      <w:pPr>
        <w:pStyle w:val="dlPerson2Last"/>
      </w:pPr>
      <w:r>
        <w:t>13 January 2025</w:t>
      </w:r>
    </w:p>
    <w:p w14:paraId="4E67D102" w14:textId="08B91831" w:rsidR="005321F1" w:rsidRDefault="005321F1" w:rsidP="005321F1">
      <w:pPr>
        <w:pStyle w:val="dlPerson"/>
      </w:pPr>
      <w:r>
        <w:t>Ms Ebru AYDOĞAN</w:t>
      </w:r>
    </w:p>
    <w:p w14:paraId="3FE1D3C3" w14:textId="04BE4A92" w:rsidR="005321F1" w:rsidRDefault="005321F1" w:rsidP="005321F1">
      <w:pPr>
        <w:pStyle w:val="dlPerson2Last"/>
      </w:pPr>
      <w:r>
        <w:t>First Secretary</w:t>
      </w:r>
    </w:p>
    <w:p w14:paraId="133F7099" w14:textId="45E96127" w:rsidR="005321F1" w:rsidRDefault="005321F1" w:rsidP="005321F1">
      <w:pPr>
        <w:pStyle w:val="dlPerson"/>
      </w:pPr>
      <w:r>
        <w:t>Mr Davut ORHAN</w:t>
      </w:r>
    </w:p>
    <w:p w14:paraId="2540EC29" w14:textId="044EF79A" w:rsidR="005321F1" w:rsidRDefault="005321F1" w:rsidP="005321F1">
      <w:pPr>
        <w:pStyle w:val="dlPerson2Last"/>
      </w:pPr>
      <w:r>
        <w:t>Counsellor (Commercial Affairs)</w:t>
      </w:r>
    </w:p>
    <w:p w14:paraId="647D8EEF" w14:textId="402CC369" w:rsidR="005321F1" w:rsidRDefault="005321F1" w:rsidP="005321F1">
      <w:pPr>
        <w:pStyle w:val="dlPerson"/>
      </w:pPr>
      <w:r>
        <w:t>Mr Őzgűr MURAT</w:t>
      </w:r>
    </w:p>
    <w:p w14:paraId="10517993" w14:textId="5D72A85D" w:rsidR="005321F1" w:rsidRDefault="005321F1" w:rsidP="005321F1">
      <w:pPr>
        <w:pStyle w:val="dlPerson2Last"/>
      </w:pPr>
      <w:r>
        <w:t>First Secretary</w:t>
      </w:r>
    </w:p>
    <w:p w14:paraId="12B1DE97" w14:textId="572AD295" w:rsidR="005321F1" w:rsidRDefault="005321F1" w:rsidP="005321F1">
      <w:pPr>
        <w:pStyle w:val="dlPerson"/>
      </w:pPr>
      <w:r>
        <w:t>Mr Sunal YÜKSEL</w:t>
      </w:r>
    </w:p>
    <w:p w14:paraId="20DD86CE" w14:textId="49C7BCF2" w:rsidR="005321F1" w:rsidRDefault="005321F1" w:rsidP="005321F1">
      <w:pPr>
        <w:pStyle w:val="dlPerson2Last"/>
      </w:pPr>
      <w:r>
        <w:t>Second Secretary</w:t>
      </w:r>
    </w:p>
    <w:p w14:paraId="0EA85BAB" w14:textId="5E6C4EF6" w:rsidR="005321F1" w:rsidRDefault="005321F1" w:rsidP="005321F1">
      <w:pPr>
        <w:pStyle w:val="dlPerson"/>
      </w:pPr>
      <w:r>
        <w:t>Ms Ferhan KAYA</w:t>
      </w:r>
    </w:p>
    <w:p w14:paraId="7C1E2E52" w14:textId="424AE029" w:rsidR="005321F1" w:rsidRDefault="005321F1" w:rsidP="005321F1">
      <w:pPr>
        <w:pStyle w:val="dlPerson2Last"/>
      </w:pPr>
      <w:r>
        <w:t>Second Secretary</w:t>
      </w:r>
    </w:p>
    <w:p w14:paraId="4D865F42" w14:textId="46769FB8" w:rsidR="005321F1" w:rsidRDefault="005321F1" w:rsidP="005321F1">
      <w:pPr>
        <w:pStyle w:val="dlPerson"/>
      </w:pPr>
      <w:r>
        <w:t>Ms Tülay BAĞ</w:t>
      </w:r>
    </w:p>
    <w:p w14:paraId="4FDA26B1" w14:textId="6AE78D65" w:rsidR="005321F1" w:rsidRDefault="005321F1" w:rsidP="005321F1">
      <w:pPr>
        <w:pStyle w:val="dlPerson2Last"/>
      </w:pPr>
      <w:r>
        <w:t>Second Secretary</w:t>
      </w:r>
    </w:p>
    <w:p w14:paraId="502849C3" w14:textId="5BAA8B01" w:rsidR="005321F1" w:rsidRDefault="005321F1" w:rsidP="005321F1">
      <w:pPr>
        <w:pStyle w:val="dlPerson"/>
      </w:pPr>
      <w:r>
        <w:t>Mr Fatih CÜCE</w:t>
      </w:r>
    </w:p>
    <w:p w14:paraId="38A387E5" w14:textId="66D0CC04" w:rsidR="005321F1" w:rsidRDefault="005321F1" w:rsidP="005321F1">
      <w:pPr>
        <w:pStyle w:val="dlPerson2Last"/>
      </w:pPr>
      <w:r>
        <w:t>Attaché</w:t>
      </w:r>
    </w:p>
    <w:p w14:paraId="732FAF35" w14:textId="4417A32F" w:rsidR="005321F1" w:rsidRDefault="005321F1" w:rsidP="005321F1">
      <w:pPr>
        <w:pStyle w:val="dlPerson"/>
      </w:pPr>
      <w:r>
        <w:t>Mr Emrah OZAN</w:t>
      </w:r>
    </w:p>
    <w:p w14:paraId="59DC1671" w14:textId="57C40795" w:rsidR="005321F1" w:rsidRDefault="005321F1" w:rsidP="005321F1">
      <w:pPr>
        <w:pStyle w:val="dlPerson2Last"/>
      </w:pPr>
      <w:r>
        <w:t>Attaché</w:t>
      </w:r>
    </w:p>
    <w:p w14:paraId="1663B85F" w14:textId="70849077" w:rsidR="005321F1" w:rsidRDefault="005321F1" w:rsidP="005321F1">
      <w:pPr>
        <w:pStyle w:val="dlPerson"/>
      </w:pPr>
      <w:r>
        <w:lastRenderedPageBreak/>
        <w:t>Mr Celil ŐZTÜRK</w:t>
      </w:r>
    </w:p>
    <w:p w14:paraId="28A716D3" w14:textId="40E23B59" w:rsidR="005321F1" w:rsidRDefault="005321F1" w:rsidP="005321F1">
      <w:pPr>
        <w:pStyle w:val="dlPerson2Last"/>
      </w:pPr>
      <w:r>
        <w:t>Attaché</w:t>
      </w:r>
    </w:p>
    <w:p w14:paraId="420B973B" w14:textId="3A242A03" w:rsidR="005321F1" w:rsidRDefault="005321F1" w:rsidP="005321F1">
      <w:pPr>
        <w:pStyle w:val="dlPerson"/>
      </w:pPr>
      <w:r>
        <w:t>Lietutenant Colonel Bariş AYRUŞ</w:t>
      </w:r>
    </w:p>
    <w:p w14:paraId="186C81F8" w14:textId="6C92ECA7" w:rsidR="005321F1" w:rsidRDefault="005321F1" w:rsidP="005321F1">
      <w:pPr>
        <w:pStyle w:val="dlPerson2"/>
      </w:pPr>
      <w:r>
        <w:t>Military Attaché</w:t>
      </w:r>
    </w:p>
    <w:p w14:paraId="5B8DC32B" w14:textId="597EB865" w:rsidR="005321F1" w:rsidRDefault="005321F1" w:rsidP="005321F1">
      <w:pPr>
        <w:pStyle w:val="dlPerson2Last"/>
      </w:pPr>
      <w:r>
        <w:t>with residence in Budapest</w:t>
      </w:r>
    </w:p>
    <w:p w14:paraId="6D74ECA8" w14:textId="7194838B" w:rsidR="005321F1" w:rsidRDefault="005321F1" w:rsidP="005321F1">
      <w:pPr>
        <w:pStyle w:val="MisijeNaslov"/>
      </w:pPr>
      <w:r>
        <w:br w:type="column"/>
      </w:r>
      <w:bookmarkStart w:id="136" w:name="_Toc227667602"/>
      <w:r>
        <w:lastRenderedPageBreak/>
        <w:t>Uganda</w:t>
      </w:r>
      <w:bookmarkEnd w:id="136"/>
    </w:p>
    <w:p w14:paraId="69876EB1" w14:textId="403BAEEA" w:rsidR="005321F1" w:rsidRDefault="005321F1" w:rsidP="005321F1">
      <w:pPr>
        <w:pStyle w:val="dlCaption"/>
      </w:pPr>
      <w:r>
        <w:t>EMBASSY OF THE REPUBLIC OF UGANDA</w:t>
      </w:r>
    </w:p>
    <w:p w14:paraId="4CB22019" w14:textId="0017695A" w:rsidR="005321F1" w:rsidRDefault="005321F1" w:rsidP="005321F1">
      <w:pPr>
        <w:pStyle w:val="dlAddress"/>
      </w:pPr>
      <w:r>
        <w:t>IT-00144 ROME, Via Salita del Poggio Laurentino 7</w:t>
      </w:r>
    </w:p>
    <w:p w14:paraId="1D3145D0" w14:textId="46E32A79" w:rsidR="005321F1" w:rsidRDefault="005321F1" w:rsidP="005321F1">
      <w:pPr>
        <w:pStyle w:val="dlOfficeHours"/>
      </w:pPr>
      <w:r>
        <w:t>Office hours: Monday – Friday 9.00 – 12.45 and 14.00 – 17.00</w:t>
      </w:r>
    </w:p>
    <w:p w14:paraId="13E1345C" w14:textId="0CD98FD3" w:rsidR="005321F1" w:rsidRDefault="005321F1" w:rsidP="005321F1">
      <w:pPr>
        <w:pStyle w:val="dlPhone"/>
      </w:pPr>
      <w:r>
        <w:t>Tel: + 39 06 322 52 20, + 39 06 320 72 32</w:t>
      </w:r>
    </w:p>
    <w:p w14:paraId="116F570A" w14:textId="58970CA7" w:rsidR="005321F1" w:rsidRDefault="005321F1" w:rsidP="005321F1">
      <w:pPr>
        <w:pStyle w:val="dlPhone"/>
      </w:pPr>
      <w:r>
        <w:t>Fax: + 39 06 321 36 88</w:t>
      </w:r>
    </w:p>
    <w:p w14:paraId="35CD3DB5" w14:textId="2D09A732" w:rsidR="005321F1" w:rsidRDefault="005321F1" w:rsidP="005321F1">
      <w:pPr>
        <w:pStyle w:val="dlPhone"/>
      </w:pPr>
      <w:r>
        <w:t>E-mail: rome@mofa.go.ug</w:t>
      </w:r>
    </w:p>
    <w:p w14:paraId="665FFD62" w14:textId="0D8C9FDD" w:rsidR="005321F1" w:rsidRDefault="005321F1" w:rsidP="005321F1">
      <w:pPr>
        <w:pStyle w:val="dlPhone"/>
      </w:pPr>
      <w:r>
        <w:t>Homepage: www.rome.mofa.go.ug</w:t>
      </w:r>
    </w:p>
    <w:p w14:paraId="66DD9369" w14:textId="5D6D10D7" w:rsidR="005321F1" w:rsidRDefault="005321F1" w:rsidP="005321F1">
      <w:pPr>
        <w:pStyle w:val="dlPerson"/>
      </w:pPr>
    </w:p>
    <w:p w14:paraId="3C2BDEF3" w14:textId="0CA61242" w:rsidR="005321F1" w:rsidRDefault="005321F1" w:rsidP="005321F1">
      <w:pPr>
        <w:pStyle w:val="dlPerson"/>
      </w:pPr>
      <w:r>
        <w:t>H. E. Ms Elizabeth Paula NAPEYOK</w:t>
      </w:r>
    </w:p>
    <w:p w14:paraId="5A172D4A" w14:textId="6EB1CFAD" w:rsidR="005321F1" w:rsidRDefault="005321F1" w:rsidP="005321F1">
      <w:pPr>
        <w:pStyle w:val="dlPerson2"/>
      </w:pPr>
      <w:r>
        <w:t>Ambassador Extraordinary and Plenipotentiary</w:t>
      </w:r>
    </w:p>
    <w:p w14:paraId="367902E7" w14:textId="2152285B" w:rsidR="005321F1" w:rsidRDefault="005321F1" w:rsidP="005321F1">
      <w:pPr>
        <w:pStyle w:val="dlPerson2Last"/>
      </w:pPr>
      <w:r>
        <w:t>14 May 2018</w:t>
      </w:r>
    </w:p>
    <w:p w14:paraId="67E2F8C2" w14:textId="74B7433E" w:rsidR="005321F1" w:rsidRDefault="005321F1" w:rsidP="005321F1">
      <w:pPr>
        <w:pStyle w:val="MisijeNaslov"/>
      </w:pPr>
      <w:r>
        <w:br w:type="column"/>
      </w:r>
      <w:bookmarkStart w:id="137" w:name="_Toc227667603"/>
      <w:r>
        <w:lastRenderedPageBreak/>
        <w:t>Ukraine</w:t>
      </w:r>
      <w:bookmarkEnd w:id="137"/>
    </w:p>
    <w:p w14:paraId="359B8EB2" w14:textId="3558A98E" w:rsidR="005321F1" w:rsidRDefault="005321F1" w:rsidP="005321F1">
      <w:pPr>
        <w:pStyle w:val="dlCaption"/>
      </w:pPr>
      <w:r>
        <w:t>EMBASSY OF UKRAINE</w:t>
      </w:r>
    </w:p>
    <w:p w14:paraId="256D8A9F" w14:textId="20CBBB56" w:rsidR="005321F1" w:rsidRDefault="005321F1" w:rsidP="005321F1">
      <w:pPr>
        <w:pStyle w:val="dlAddress"/>
      </w:pPr>
      <w:r>
        <w:t>SI-1000 LJUBLJANA, Mivka 27</w:t>
      </w:r>
    </w:p>
    <w:p w14:paraId="42DE8F29" w14:textId="42348091" w:rsidR="005321F1" w:rsidRDefault="005321F1" w:rsidP="005321F1">
      <w:pPr>
        <w:pStyle w:val="dlOfficeHours"/>
      </w:pPr>
      <w:r>
        <w:t>Office hours: Monday – Thursday 9.00 – 18.00, Friday 9.00 – 16.45</w:t>
      </w:r>
    </w:p>
    <w:p w14:paraId="733511D1" w14:textId="5B3C3899" w:rsidR="005321F1" w:rsidRDefault="005321F1" w:rsidP="005321F1">
      <w:pPr>
        <w:pStyle w:val="dlPhone"/>
      </w:pPr>
      <w:r>
        <w:t>Tel: + 386 1 421 06 04</w:t>
      </w:r>
    </w:p>
    <w:p w14:paraId="30543A9F" w14:textId="4E801AFB" w:rsidR="005321F1" w:rsidRDefault="005321F1" w:rsidP="005321F1">
      <w:pPr>
        <w:pStyle w:val="dlPhone"/>
      </w:pPr>
      <w:r>
        <w:t>Emergency number: +386 31 702 765</w:t>
      </w:r>
    </w:p>
    <w:p w14:paraId="2397F251" w14:textId="52B93B07" w:rsidR="005321F1" w:rsidRDefault="005321F1" w:rsidP="005321F1">
      <w:pPr>
        <w:pStyle w:val="dlPhone"/>
      </w:pPr>
      <w:r>
        <w:t>Fax: + 386 1 421 06 03</w:t>
      </w:r>
    </w:p>
    <w:p w14:paraId="271A51DD" w14:textId="59BB7FF5" w:rsidR="005321F1" w:rsidRDefault="005321F1" w:rsidP="005321F1">
      <w:pPr>
        <w:pStyle w:val="dlPhone"/>
      </w:pPr>
      <w:r>
        <w:t>E-mail: emb_si@mfa.gov.ua</w:t>
      </w:r>
    </w:p>
    <w:p w14:paraId="0928BCFD" w14:textId="0746B022" w:rsidR="005321F1" w:rsidRDefault="005321F1" w:rsidP="005321F1">
      <w:pPr>
        <w:pStyle w:val="dlPhone"/>
      </w:pPr>
      <w:r>
        <w:t>Homepage: http://slovenia.mfa.gov.ua</w:t>
      </w:r>
    </w:p>
    <w:p w14:paraId="3DDFB7A2" w14:textId="3FEF6073" w:rsidR="005321F1" w:rsidRDefault="005321F1" w:rsidP="005321F1">
      <w:pPr>
        <w:pStyle w:val="dlUradCaption"/>
      </w:pPr>
      <w:r>
        <w:t>Consular Section</w:t>
      </w:r>
    </w:p>
    <w:p w14:paraId="5D53FB62" w14:textId="1B25E583" w:rsidR="005321F1" w:rsidRDefault="005321F1" w:rsidP="005321F1">
      <w:pPr>
        <w:pStyle w:val="dlPhone"/>
      </w:pPr>
      <w:r>
        <w:t>Office hours: Monday, Thursday 14.00 – 17.00, Tuesday, Wednesday, Friday 9.00 – 12.00</w:t>
      </w:r>
    </w:p>
    <w:p w14:paraId="17E29774" w14:textId="1F2953DC" w:rsidR="005321F1" w:rsidRDefault="005321F1" w:rsidP="005321F1">
      <w:pPr>
        <w:pStyle w:val="dlPhone"/>
      </w:pPr>
      <w:r>
        <w:t>Tel: + 386 1 421 06 02</w:t>
      </w:r>
    </w:p>
    <w:p w14:paraId="0F82D10D" w14:textId="50079AED" w:rsidR="005321F1" w:rsidRDefault="005321F1" w:rsidP="005321F1">
      <w:pPr>
        <w:pStyle w:val="dlPhone"/>
      </w:pPr>
      <w:r>
        <w:t>Emergency number: + 386 31 702 765</w:t>
      </w:r>
    </w:p>
    <w:p w14:paraId="4ECF63F1" w14:textId="0539F955" w:rsidR="005321F1" w:rsidRDefault="005321F1" w:rsidP="005321F1">
      <w:pPr>
        <w:pStyle w:val="dlPerson"/>
      </w:pPr>
    </w:p>
    <w:p w14:paraId="1C1EF11F" w14:textId="407EC128" w:rsidR="005321F1" w:rsidRDefault="005321F1" w:rsidP="005321F1">
      <w:pPr>
        <w:pStyle w:val="dlPerson"/>
      </w:pPr>
      <w:r>
        <w:t>H. E. Mr Petro BESHTA</w:t>
      </w:r>
    </w:p>
    <w:p w14:paraId="59C4FE36" w14:textId="7BF6268F" w:rsidR="005321F1" w:rsidRDefault="005321F1" w:rsidP="005321F1">
      <w:pPr>
        <w:pStyle w:val="dlPerson2"/>
      </w:pPr>
      <w:r>
        <w:t>Ambassador Extraordinary and Plenipotentiary</w:t>
      </w:r>
    </w:p>
    <w:p w14:paraId="2D323675" w14:textId="4FE302AD" w:rsidR="005321F1" w:rsidRDefault="005321F1" w:rsidP="005321F1">
      <w:pPr>
        <w:pStyle w:val="dlPerson2Last"/>
      </w:pPr>
      <w:r>
        <w:t>20 February 2025</w:t>
      </w:r>
    </w:p>
    <w:p w14:paraId="52EA7AFE" w14:textId="475E175F" w:rsidR="005321F1" w:rsidRDefault="005321F1" w:rsidP="005321F1">
      <w:pPr>
        <w:pStyle w:val="dlPerson"/>
      </w:pPr>
      <w:r>
        <w:t>Ms Natalia MARKEVYCH-PRITSA</w:t>
      </w:r>
    </w:p>
    <w:p w14:paraId="7FB36FA0" w14:textId="003A7B22" w:rsidR="005321F1" w:rsidRDefault="005321F1" w:rsidP="005321F1">
      <w:pPr>
        <w:pStyle w:val="dlPerson2Last"/>
      </w:pPr>
      <w:r>
        <w:t>First Secretary</w:t>
      </w:r>
    </w:p>
    <w:p w14:paraId="5E926D90" w14:textId="45025911" w:rsidR="005321F1" w:rsidRDefault="005321F1" w:rsidP="005321F1">
      <w:pPr>
        <w:pStyle w:val="dlPerson"/>
      </w:pPr>
      <w:r>
        <w:t>Mr Roman TERSHOVCHYN</w:t>
      </w:r>
    </w:p>
    <w:p w14:paraId="061FB506" w14:textId="37CB3FC3" w:rsidR="005321F1" w:rsidRDefault="005321F1" w:rsidP="005321F1">
      <w:pPr>
        <w:pStyle w:val="dlPerson2Last"/>
      </w:pPr>
      <w:r>
        <w:t>Second Secretary (Consular Affairs)</w:t>
      </w:r>
    </w:p>
    <w:p w14:paraId="0B59F276" w14:textId="56D61F31" w:rsidR="005321F1" w:rsidRDefault="005321F1" w:rsidP="005321F1">
      <w:pPr>
        <w:pStyle w:val="dlPerson"/>
      </w:pPr>
      <w:r>
        <w:t>Ms Anastasiia SHCHEHOL</w:t>
      </w:r>
    </w:p>
    <w:p w14:paraId="6F777F47" w14:textId="7126F21C" w:rsidR="005321F1" w:rsidRDefault="005321F1" w:rsidP="005321F1">
      <w:pPr>
        <w:pStyle w:val="dlPerson2Last"/>
      </w:pPr>
      <w:r>
        <w:t>Second Secretary</w:t>
      </w:r>
    </w:p>
    <w:p w14:paraId="7E231F98" w14:textId="0888F5DA" w:rsidR="005321F1" w:rsidRDefault="005321F1" w:rsidP="005321F1">
      <w:pPr>
        <w:pStyle w:val="MisijeNaslov"/>
      </w:pPr>
      <w:r>
        <w:br w:type="column"/>
      </w:r>
      <w:bookmarkStart w:id="138" w:name="_Toc227667604"/>
      <w:r>
        <w:lastRenderedPageBreak/>
        <w:t>United Arab Emirates</w:t>
      </w:r>
      <w:bookmarkEnd w:id="138"/>
    </w:p>
    <w:p w14:paraId="094C503D" w14:textId="06187173" w:rsidR="005321F1" w:rsidRDefault="005321F1" w:rsidP="005321F1">
      <w:pPr>
        <w:pStyle w:val="dlCaption"/>
      </w:pPr>
      <w:r>
        <w:t>EMBASSY OF THE UNITED ARAB EMIRATES</w:t>
      </w:r>
    </w:p>
    <w:p w14:paraId="72C4F030" w14:textId="7FF10095" w:rsidR="005321F1" w:rsidRDefault="005321F1" w:rsidP="005321F1">
      <w:pPr>
        <w:pStyle w:val="dlAddress"/>
      </w:pPr>
      <w:r>
        <w:t>AT-1190 VIENNA, Chimanistraße 36</w:t>
      </w:r>
    </w:p>
    <w:p w14:paraId="5BB06018" w14:textId="37237572" w:rsidR="005321F1" w:rsidRDefault="005321F1" w:rsidP="005321F1">
      <w:pPr>
        <w:pStyle w:val="dlOfficeHours"/>
      </w:pPr>
      <w:r>
        <w:t>Office hours: Monday – Friday 9.00 – 16.00</w:t>
      </w:r>
    </w:p>
    <w:p w14:paraId="665D7918" w14:textId="0B057C03" w:rsidR="005321F1" w:rsidRDefault="005321F1" w:rsidP="005321F1">
      <w:pPr>
        <w:pStyle w:val="dlPhone"/>
      </w:pPr>
      <w:r>
        <w:t>Tel: + 43 1 368 14 55</w:t>
      </w:r>
    </w:p>
    <w:p w14:paraId="6C732CCB" w14:textId="6C9D7437" w:rsidR="005321F1" w:rsidRDefault="005321F1" w:rsidP="005321F1">
      <w:pPr>
        <w:pStyle w:val="dlPhone"/>
      </w:pPr>
      <w:r>
        <w:t>Emergency number: + 43 664 2600 230</w:t>
      </w:r>
    </w:p>
    <w:p w14:paraId="6F8040B0" w14:textId="493C71B9" w:rsidR="005321F1" w:rsidRDefault="005321F1" w:rsidP="005321F1">
      <w:pPr>
        <w:pStyle w:val="dlPhone"/>
      </w:pPr>
      <w:r>
        <w:t>Fax: + 43 1 368 44 85</w:t>
      </w:r>
    </w:p>
    <w:p w14:paraId="2EE3B3C1" w14:textId="2300DB8B" w:rsidR="005321F1" w:rsidRDefault="005321F1" w:rsidP="005321F1">
      <w:pPr>
        <w:pStyle w:val="dlPhone"/>
      </w:pPr>
      <w:r>
        <w:t>E-mail: Viennaemb@mofa.gov.ae</w:t>
      </w:r>
    </w:p>
    <w:p w14:paraId="72F32129" w14:textId="24D6ACA9" w:rsidR="005321F1" w:rsidRDefault="005321F1" w:rsidP="005321F1">
      <w:pPr>
        <w:pStyle w:val="dlPhone"/>
      </w:pPr>
      <w:r>
        <w:t>Homepage: www.mofaic.gov.ae/en/missions/vienna</w:t>
      </w:r>
    </w:p>
    <w:p w14:paraId="5AAA91DB" w14:textId="0EB7AB1A" w:rsidR="005321F1" w:rsidRDefault="005321F1" w:rsidP="005321F1">
      <w:pPr>
        <w:pStyle w:val="dlUradCaption"/>
      </w:pPr>
      <w:r>
        <w:t>Consular Section</w:t>
      </w:r>
    </w:p>
    <w:p w14:paraId="372BAA82" w14:textId="27C926BE" w:rsidR="005321F1" w:rsidRDefault="005321F1" w:rsidP="005321F1">
      <w:pPr>
        <w:pStyle w:val="dlPhone"/>
      </w:pPr>
      <w:r>
        <w:t>Office hours: Monday – Friday 9.30 – 13.00</w:t>
      </w:r>
    </w:p>
    <w:p w14:paraId="6AE01EE9" w14:textId="5ACDC23C" w:rsidR="005321F1" w:rsidRDefault="005321F1" w:rsidP="005321F1">
      <w:pPr>
        <w:pStyle w:val="dlPhone"/>
      </w:pPr>
      <w:r>
        <w:t>E-mail: Viennaemb.cans@mofa.gov.ae</w:t>
      </w:r>
    </w:p>
    <w:p w14:paraId="22A162A6" w14:textId="24522E88" w:rsidR="005321F1" w:rsidRDefault="005321F1" w:rsidP="005321F1">
      <w:pPr>
        <w:pStyle w:val="dlPerson"/>
      </w:pPr>
    </w:p>
    <w:p w14:paraId="7FCFE208" w14:textId="7C5F829B" w:rsidR="005321F1" w:rsidRDefault="005321F1" w:rsidP="005321F1">
      <w:pPr>
        <w:pStyle w:val="dlPerson"/>
      </w:pPr>
      <w:r>
        <w:t>Ms Shaikha Humood Shakhboot ALKAABI</w:t>
      </w:r>
    </w:p>
    <w:p w14:paraId="77227089" w14:textId="78159256" w:rsidR="005321F1" w:rsidRDefault="005321F1" w:rsidP="005321F1">
      <w:pPr>
        <w:pStyle w:val="dlPerson2"/>
      </w:pPr>
      <w:r>
        <w:t>Second Secretary</w:t>
      </w:r>
    </w:p>
    <w:p w14:paraId="6E9BF323" w14:textId="6B877504" w:rsidR="005321F1" w:rsidRDefault="005321F1" w:rsidP="005321F1">
      <w:pPr>
        <w:pStyle w:val="dlPerson2Last"/>
      </w:pPr>
      <w:r>
        <w:t>Chargé d'Affaires a.i.</w:t>
      </w:r>
    </w:p>
    <w:p w14:paraId="46A10813" w14:textId="1224CDC5" w:rsidR="005321F1" w:rsidRDefault="005321F1" w:rsidP="005321F1">
      <w:pPr>
        <w:pStyle w:val="dlPerson"/>
      </w:pPr>
      <w:r>
        <w:t>Ms Khulood Mohamed Saeed Salem ALJNEIBI</w:t>
      </w:r>
    </w:p>
    <w:p w14:paraId="28F6B87D" w14:textId="39D5091C" w:rsidR="005321F1" w:rsidRDefault="005321F1" w:rsidP="005321F1">
      <w:pPr>
        <w:pStyle w:val="dlPerson2Last"/>
      </w:pPr>
      <w:r>
        <w:t>Administrative Attaché</w:t>
      </w:r>
    </w:p>
    <w:p w14:paraId="3CCB3F41" w14:textId="3942E89B" w:rsidR="005321F1" w:rsidRDefault="005321F1" w:rsidP="005321F1">
      <w:pPr>
        <w:pStyle w:val="MisijeNaslov"/>
      </w:pPr>
      <w:r>
        <w:br w:type="column"/>
      </w:r>
      <w:bookmarkStart w:id="139" w:name="_Toc227667605"/>
      <w:r>
        <w:lastRenderedPageBreak/>
        <w:t>United Kingdom of Great Britain and Northern Ireland</w:t>
      </w:r>
      <w:bookmarkEnd w:id="139"/>
    </w:p>
    <w:p w14:paraId="56E244B2" w14:textId="55D97CEE" w:rsidR="005321F1" w:rsidRDefault="005321F1" w:rsidP="005321F1">
      <w:pPr>
        <w:pStyle w:val="dlCaption"/>
      </w:pPr>
      <w:r>
        <w:t>EMBASSY OF THE UNITED KINGDOM OF GREAT BRITAIN AND NORTHERN IRELAND</w:t>
      </w:r>
    </w:p>
    <w:p w14:paraId="139AA8E1" w14:textId="4B635E78" w:rsidR="005321F1" w:rsidRDefault="005321F1" w:rsidP="005321F1">
      <w:pPr>
        <w:pStyle w:val="dlAddress"/>
      </w:pPr>
      <w:r>
        <w:t>SI-1000 LJUBLJANA, Trg republike 3</w:t>
      </w:r>
    </w:p>
    <w:p w14:paraId="3E2BF79D" w14:textId="69C7D19A" w:rsidR="005321F1" w:rsidRDefault="005321F1" w:rsidP="005321F1">
      <w:pPr>
        <w:pStyle w:val="dlOfficeHours"/>
      </w:pPr>
      <w:r>
        <w:t>Office hours: Monday – Friday 8.00 – 16.00</w:t>
      </w:r>
    </w:p>
    <w:p w14:paraId="31C0E26E" w14:textId="60CBEA89" w:rsidR="005321F1" w:rsidRDefault="005321F1" w:rsidP="005321F1">
      <w:pPr>
        <w:pStyle w:val="dlPhone"/>
      </w:pPr>
      <w:r>
        <w:t>Tel: + 386 1 200 39 10</w:t>
      </w:r>
    </w:p>
    <w:p w14:paraId="09F17E36" w14:textId="23EEC58C" w:rsidR="005321F1" w:rsidRDefault="005321F1" w:rsidP="005321F1">
      <w:pPr>
        <w:pStyle w:val="dlPhone"/>
      </w:pPr>
      <w:r>
        <w:t>E-mail: ukinslovenia@fcdo.gov.uk</w:t>
      </w:r>
    </w:p>
    <w:p w14:paraId="1A1D45A2" w14:textId="0CD28437" w:rsidR="005321F1" w:rsidRDefault="005321F1" w:rsidP="005321F1">
      <w:pPr>
        <w:pStyle w:val="dlPhone"/>
      </w:pPr>
      <w:r>
        <w:t>Homepage: https://www.gov.uk/world/organisations/british-embassy-ljubljana</w:t>
      </w:r>
    </w:p>
    <w:p w14:paraId="0326F964" w14:textId="173B1DA9" w:rsidR="005321F1" w:rsidRDefault="005321F1" w:rsidP="005321F1">
      <w:pPr>
        <w:pStyle w:val="dlUradCaption"/>
      </w:pPr>
      <w:r>
        <w:t>Consular Section</w:t>
      </w:r>
    </w:p>
    <w:p w14:paraId="6E505EA6" w14:textId="77777777" w:rsidR="005321F1" w:rsidRDefault="005321F1" w:rsidP="005321F1">
      <w:pPr>
        <w:pStyle w:val="dlPhone"/>
      </w:pPr>
      <w:r>
        <w:t xml:space="preserve">Office hours: By appointment only via Contact Form on </w:t>
      </w:r>
    </w:p>
    <w:p w14:paraId="51ED8BD0" w14:textId="2C54B2F5" w:rsidR="005321F1" w:rsidRDefault="005321F1" w:rsidP="005321F1">
      <w:pPr>
        <w:pStyle w:val="dlPhone"/>
      </w:pPr>
      <w:r>
        <w:t>www.gov.uk/contact-consulate-ljubljana</w:t>
      </w:r>
    </w:p>
    <w:p w14:paraId="48622809" w14:textId="308465EA" w:rsidR="005321F1" w:rsidRDefault="005321F1" w:rsidP="005321F1">
      <w:pPr>
        <w:pStyle w:val="dlPhone"/>
      </w:pPr>
      <w:r>
        <w:t>Emergency number: + 386 1 200 39 10</w:t>
      </w:r>
    </w:p>
    <w:p w14:paraId="62467F13" w14:textId="3A9C493D" w:rsidR="005321F1" w:rsidRDefault="005321F1" w:rsidP="005321F1">
      <w:pPr>
        <w:pStyle w:val="dlPhone"/>
      </w:pPr>
      <w:r>
        <w:t>Homepage: www.gov.uk/contact-consulate-ljubljana</w:t>
      </w:r>
    </w:p>
    <w:p w14:paraId="18B280FB" w14:textId="130ACC2B" w:rsidR="005321F1" w:rsidRDefault="005321F1" w:rsidP="005321F1">
      <w:pPr>
        <w:pStyle w:val="dlPerson"/>
      </w:pPr>
    </w:p>
    <w:p w14:paraId="20473CD4" w14:textId="49CF8ABC" w:rsidR="005321F1" w:rsidRDefault="005321F1" w:rsidP="005321F1">
      <w:pPr>
        <w:pStyle w:val="dlPerson"/>
      </w:pPr>
      <w:r>
        <w:t>Mr Nigel Marcus BAKER</w:t>
      </w:r>
    </w:p>
    <w:p w14:paraId="3A0A2D88" w14:textId="0C5AAF7C" w:rsidR="005321F1" w:rsidRDefault="005321F1" w:rsidP="005321F1">
      <w:pPr>
        <w:pStyle w:val="dlPerson2Last"/>
      </w:pPr>
      <w:r>
        <w:t>Chargé d'Affaires a.i.</w:t>
      </w:r>
    </w:p>
    <w:p w14:paraId="0E0AEAE3" w14:textId="15C9A2AC" w:rsidR="005321F1" w:rsidRDefault="005321F1" w:rsidP="005321F1">
      <w:pPr>
        <w:pStyle w:val="dlPerson"/>
      </w:pPr>
      <w:r>
        <w:t>Ms Helen Fabia TEASDALE</w:t>
      </w:r>
    </w:p>
    <w:p w14:paraId="73726EC8" w14:textId="0B972BE2" w:rsidR="005321F1" w:rsidRDefault="005321F1" w:rsidP="005321F1">
      <w:pPr>
        <w:pStyle w:val="dlPerson2Last"/>
      </w:pPr>
      <w:r>
        <w:t xml:space="preserve">Minister Counsellor </w:t>
      </w:r>
    </w:p>
    <w:p w14:paraId="417B37FF" w14:textId="7A11E840" w:rsidR="005321F1" w:rsidRDefault="005321F1" w:rsidP="005321F1">
      <w:pPr>
        <w:pStyle w:val="dlPerson"/>
      </w:pPr>
      <w:r>
        <w:t>Mr Mamadou Saidou DIALLO</w:t>
      </w:r>
    </w:p>
    <w:p w14:paraId="1C07D291" w14:textId="0C3B5DA2" w:rsidR="005321F1" w:rsidRDefault="005321F1" w:rsidP="005321F1">
      <w:pPr>
        <w:pStyle w:val="dlPerson2Last"/>
      </w:pPr>
      <w:r>
        <w:t>Second Secretary</w:t>
      </w:r>
    </w:p>
    <w:p w14:paraId="5C83C007" w14:textId="2C0FBAA4" w:rsidR="005321F1" w:rsidRDefault="005321F1" w:rsidP="005321F1">
      <w:pPr>
        <w:pStyle w:val="dlPerson"/>
      </w:pPr>
      <w:r>
        <w:t>Mr Matthew Robert BENNETT</w:t>
      </w:r>
    </w:p>
    <w:p w14:paraId="7277E351" w14:textId="6C4DF9F6" w:rsidR="005321F1" w:rsidRDefault="005321F1" w:rsidP="005321F1">
      <w:pPr>
        <w:pStyle w:val="dlPerson2Last"/>
      </w:pPr>
      <w:r>
        <w:t>Second Secretary</w:t>
      </w:r>
    </w:p>
    <w:p w14:paraId="067B349A" w14:textId="1F89971D" w:rsidR="005321F1" w:rsidRDefault="005321F1" w:rsidP="005321F1">
      <w:pPr>
        <w:pStyle w:val="dlPerson"/>
      </w:pPr>
      <w:r>
        <w:t>Ms Hannah Sophie OXFORD</w:t>
      </w:r>
    </w:p>
    <w:p w14:paraId="7C77013C" w14:textId="063EEAF7" w:rsidR="005321F1" w:rsidRDefault="005321F1" w:rsidP="005321F1">
      <w:pPr>
        <w:pStyle w:val="dlPerson2Last"/>
      </w:pPr>
      <w:r>
        <w:t>Second Secretary</w:t>
      </w:r>
    </w:p>
    <w:p w14:paraId="36C8BDB4" w14:textId="1A35E9EE" w:rsidR="005321F1" w:rsidRDefault="005321F1" w:rsidP="005321F1">
      <w:pPr>
        <w:pStyle w:val="dlPerson"/>
      </w:pPr>
      <w:r>
        <w:t>Lieutenant Colonel Ewan Christian Noble HARRIS</w:t>
      </w:r>
    </w:p>
    <w:p w14:paraId="215C0DCE" w14:textId="4C300575" w:rsidR="005321F1" w:rsidRDefault="005321F1" w:rsidP="005321F1">
      <w:pPr>
        <w:pStyle w:val="dlPerson2"/>
      </w:pPr>
      <w:r>
        <w:t>Defence Attaché</w:t>
      </w:r>
    </w:p>
    <w:p w14:paraId="694E37B0" w14:textId="42BED2A0" w:rsidR="005321F1" w:rsidRDefault="005321F1" w:rsidP="005321F1">
      <w:pPr>
        <w:pStyle w:val="dlPerson2Last"/>
      </w:pPr>
      <w:r>
        <w:t>with residence in Vienna</w:t>
      </w:r>
    </w:p>
    <w:p w14:paraId="2DA32828" w14:textId="30E56500" w:rsidR="005321F1" w:rsidRDefault="005321F1" w:rsidP="005321F1">
      <w:pPr>
        <w:pStyle w:val="MisijeNaslov"/>
      </w:pPr>
      <w:r>
        <w:br w:type="column"/>
      </w:r>
      <w:bookmarkStart w:id="140" w:name="_Toc227667606"/>
      <w:r>
        <w:lastRenderedPageBreak/>
        <w:t>United Mexican States</w:t>
      </w:r>
      <w:bookmarkEnd w:id="140"/>
    </w:p>
    <w:p w14:paraId="6B609088" w14:textId="7172BA85" w:rsidR="005321F1" w:rsidRDefault="005321F1" w:rsidP="005321F1">
      <w:pPr>
        <w:pStyle w:val="dlCaption"/>
      </w:pPr>
      <w:r>
        <w:t>EMBASSY OF THE UNITED MEXICAN STATES</w:t>
      </w:r>
    </w:p>
    <w:p w14:paraId="596A7906" w14:textId="1412291B" w:rsidR="005321F1" w:rsidRDefault="005321F1" w:rsidP="005321F1">
      <w:pPr>
        <w:pStyle w:val="dlAddress"/>
      </w:pPr>
      <w:r>
        <w:t>AT-1010 VIENNA, Renngasse 5, 5-6</w:t>
      </w:r>
    </w:p>
    <w:p w14:paraId="17BFBBD1" w14:textId="396B50DC" w:rsidR="005321F1" w:rsidRDefault="005321F1" w:rsidP="005321F1">
      <w:pPr>
        <w:pStyle w:val="dlOfficeHours"/>
      </w:pPr>
      <w:r>
        <w:t>Office hours: Monday – Friday 9.00 – 18.00</w:t>
      </w:r>
    </w:p>
    <w:p w14:paraId="6509D8B1" w14:textId="1678B936" w:rsidR="005321F1" w:rsidRDefault="005321F1" w:rsidP="005321F1">
      <w:pPr>
        <w:pStyle w:val="dlPhone"/>
      </w:pPr>
      <w:r>
        <w:t>Tel: + 43 1 310 73 83</w:t>
      </w:r>
    </w:p>
    <w:p w14:paraId="306613E0" w14:textId="66818ADA" w:rsidR="005321F1" w:rsidRDefault="005321F1" w:rsidP="005321F1">
      <w:pPr>
        <w:pStyle w:val="dlPhone"/>
      </w:pPr>
      <w:r>
        <w:t>E-mail: embaustria@sre.gob.mx</w:t>
      </w:r>
    </w:p>
    <w:p w14:paraId="12B8B19A" w14:textId="65A0AA86" w:rsidR="005321F1" w:rsidRDefault="005321F1" w:rsidP="005321F1">
      <w:pPr>
        <w:pStyle w:val="dlPhone"/>
      </w:pPr>
      <w:r>
        <w:t>Homepage: https://embamex.sre.gob.mx/austria/index.php/es/</w:t>
      </w:r>
    </w:p>
    <w:p w14:paraId="5FBAB35D" w14:textId="7E6A0E24" w:rsidR="005321F1" w:rsidRDefault="005321F1" w:rsidP="005321F1">
      <w:pPr>
        <w:pStyle w:val="dlUradCaption"/>
      </w:pPr>
      <w:r>
        <w:t>Consular Section</w:t>
      </w:r>
    </w:p>
    <w:p w14:paraId="45AD7DE7" w14:textId="156CBA53" w:rsidR="005321F1" w:rsidRDefault="005321F1" w:rsidP="005321F1">
      <w:pPr>
        <w:pStyle w:val="dlPhone"/>
      </w:pPr>
      <w:r>
        <w:t>Office hours: Monday – Friday 8.00 – 13.00</w:t>
      </w:r>
    </w:p>
    <w:p w14:paraId="0734AEE3" w14:textId="4BACCB20" w:rsidR="005321F1" w:rsidRDefault="005321F1" w:rsidP="005321F1">
      <w:pPr>
        <w:pStyle w:val="dlPhone"/>
      </w:pPr>
      <w:r>
        <w:t>Emergency number: + 43 669 104 2075 (only for Mexican nationals)</w:t>
      </w:r>
    </w:p>
    <w:p w14:paraId="3EF95D7F" w14:textId="7F84A6ED" w:rsidR="005321F1" w:rsidRDefault="005321F1" w:rsidP="005321F1">
      <w:pPr>
        <w:pStyle w:val="dlPerson"/>
      </w:pPr>
    </w:p>
    <w:p w14:paraId="1F04D17A" w14:textId="6B4CF788" w:rsidR="005321F1" w:rsidRDefault="005321F1" w:rsidP="005321F1">
      <w:pPr>
        <w:pStyle w:val="dlPerson"/>
      </w:pPr>
      <w:r>
        <w:t>H. E. Mr José Antonio ZABALGOITIA</w:t>
      </w:r>
    </w:p>
    <w:p w14:paraId="02C10CE1" w14:textId="00373232" w:rsidR="005321F1" w:rsidRDefault="005321F1" w:rsidP="005321F1">
      <w:pPr>
        <w:pStyle w:val="dlPerson2"/>
      </w:pPr>
      <w:r>
        <w:t>Ambassador Extraordinary and Plenipotentiary</w:t>
      </w:r>
    </w:p>
    <w:p w14:paraId="608D60F5" w14:textId="2A5D0144" w:rsidR="005321F1" w:rsidRDefault="005321F1" w:rsidP="005321F1">
      <w:pPr>
        <w:pStyle w:val="dlPerson2Last"/>
      </w:pPr>
      <w:r>
        <w:t>17 March 2025</w:t>
      </w:r>
    </w:p>
    <w:p w14:paraId="4D064B5E" w14:textId="0A96F120" w:rsidR="005321F1" w:rsidRDefault="005321F1" w:rsidP="005321F1">
      <w:pPr>
        <w:pStyle w:val="dlPerson"/>
      </w:pPr>
      <w:r>
        <w:t>Mr Javier Felipe BASULTO POOT</w:t>
      </w:r>
    </w:p>
    <w:p w14:paraId="5BAD0D13" w14:textId="359B9FDE" w:rsidR="005321F1" w:rsidRDefault="005321F1" w:rsidP="005321F1">
      <w:pPr>
        <w:pStyle w:val="dlPerson2Last"/>
      </w:pPr>
      <w:r>
        <w:t>Minister</w:t>
      </w:r>
    </w:p>
    <w:p w14:paraId="2E50DABF" w14:textId="5250A6DC" w:rsidR="005321F1" w:rsidRDefault="005321F1" w:rsidP="005321F1">
      <w:pPr>
        <w:pStyle w:val="dlPerson"/>
      </w:pPr>
      <w:r>
        <w:t>Mr Jose Manuel CASTAÑEDA RESENDIZ</w:t>
      </w:r>
    </w:p>
    <w:p w14:paraId="7B1E18DD" w14:textId="1E1D6631" w:rsidR="005321F1" w:rsidRDefault="005321F1" w:rsidP="005321F1">
      <w:pPr>
        <w:pStyle w:val="dlPerson2Last"/>
      </w:pPr>
      <w:r>
        <w:t>Counsellor (Consular Affairs)</w:t>
      </w:r>
    </w:p>
    <w:p w14:paraId="68E61F7E" w14:textId="61AE32D1" w:rsidR="005321F1" w:rsidRDefault="005321F1" w:rsidP="005321F1">
      <w:pPr>
        <w:pStyle w:val="MisijeNaslov"/>
      </w:pPr>
      <w:r>
        <w:br w:type="column"/>
      </w:r>
      <w:bookmarkStart w:id="141" w:name="_Toc227667607"/>
      <w:r>
        <w:lastRenderedPageBreak/>
        <w:t>United States of America</w:t>
      </w:r>
      <w:bookmarkEnd w:id="141"/>
    </w:p>
    <w:p w14:paraId="72E05649" w14:textId="7C727D12" w:rsidR="005321F1" w:rsidRDefault="005321F1" w:rsidP="005321F1">
      <w:pPr>
        <w:pStyle w:val="dlCaption"/>
      </w:pPr>
      <w:r>
        <w:t>EMBASSY OF THE UNITED STATES OF AMERICA</w:t>
      </w:r>
    </w:p>
    <w:p w14:paraId="4F3519B8" w14:textId="03577002" w:rsidR="005321F1" w:rsidRDefault="005321F1" w:rsidP="005321F1">
      <w:pPr>
        <w:pStyle w:val="dlAddress"/>
      </w:pPr>
      <w:r>
        <w:t>SI-1000 LJUBLJANA, Prešernova cesta 31</w:t>
      </w:r>
    </w:p>
    <w:p w14:paraId="4C70C0D6" w14:textId="28411D6E" w:rsidR="005321F1" w:rsidRDefault="005321F1" w:rsidP="005321F1">
      <w:pPr>
        <w:pStyle w:val="dlOfficeHours"/>
      </w:pPr>
      <w:r>
        <w:t>Office hours: Monday – Friday 8.00 – 17.00</w:t>
      </w:r>
    </w:p>
    <w:p w14:paraId="6512D9A1" w14:textId="231B4A61" w:rsidR="005321F1" w:rsidRDefault="005321F1" w:rsidP="005321F1">
      <w:pPr>
        <w:pStyle w:val="dlPhone"/>
      </w:pPr>
      <w:r>
        <w:t>Tel: + 386 1 200 55 00</w:t>
      </w:r>
    </w:p>
    <w:p w14:paraId="69011F9C" w14:textId="4438BC3F" w:rsidR="005321F1" w:rsidRDefault="005321F1" w:rsidP="005321F1">
      <w:pPr>
        <w:pStyle w:val="dlPhone"/>
      </w:pPr>
      <w:r>
        <w:t>Emergency number: +386 1 200 55 56, + 386 40 491 491</w:t>
      </w:r>
    </w:p>
    <w:p w14:paraId="4F9A8FAF" w14:textId="10675532" w:rsidR="005321F1" w:rsidRDefault="005321F1" w:rsidP="005321F1">
      <w:pPr>
        <w:pStyle w:val="dlPhone"/>
      </w:pPr>
      <w:r>
        <w:t>Fax: + 386 1 200 55 55</w:t>
      </w:r>
    </w:p>
    <w:p w14:paraId="673C0A3F" w14:textId="1B4FEFE3" w:rsidR="005321F1" w:rsidRDefault="005321F1" w:rsidP="005321F1">
      <w:pPr>
        <w:pStyle w:val="dlPhone"/>
      </w:pPr>
      <w:r>
        <w:t>E-mail: LjubljanaProtocol@state.gov, LjubljanaHROStaff@state.gov</w:t>
      </w:r>
    </w:p>
    <w:p w14:paraId="64B2A217" w14:textId="30646150" w:rsidR="005321F1" w:rsidRDefault="005321F1" w:rsidP="005321F1">
      <w:pPr>
        <w:pStyle w:val="dlPhone"/>
      </w:pPr>
      <w:r>
        <w:t>Homepage: https://si.usembassy.gov/</w:t>
      </w:r>
    </w:p>
    <w:p w14:paraId="15F608F7" w14:textId="38EC5435" w:rsidR="005321F1" w:rsidRDefault="005321F1" w:rsidP="005321F1">
      <w:pPr>
        <w:pStyle w:val="dlUradCaption"/>
      </w:pPr>
      <w:r>
        <w:t>Embassy Annex</w:t>
      </w:r>
    </w:p>
    <w:p w14:paraId="5D675982" w14:textId="4C79DD85" w:rsidR="005321F1" w:rsidRDefault="005321F1" w:rsidP="005321F1">
      <w:pPr>
        <w:pStyle w:val="dlPhone"/>
      </w:pPr>
      <w:r>
        <w:t>Vilharjeva 46</w:t>
      </w:r>
    </w:p>
    <w:p w14:paraId="7A341340" w14:textId="5DEC225E" w:rsidR="005321F1" w:rsidRDefault="005321F1" w:rsidP="005321F1">
      <w:pPr>
        <w:pStyle w:val="dlUradCaption"/>
      </w:pPr>
      <w:r>
        <w:t>Consular Section</w:t>
      </w:r>
    </w:p>
    <w:p w14:paraId="46EF56CD" w14:textId="7F2128D1" w:rsidR="005321F1" w:rsidRDefault="005321F1" w:rsidP="005321F1">
      <w:pPr>
        <w:pStyle w:val="dlPhone"/>
      </w:pPr>
      <w:r>
        <w:t>Homepage: LjubljanaVisa@state.gov</w:t>
      </w:r>
    </w:p>
    <w:p w14:paraId="3627E837" w14:textId="2680D11A" w:rsidR="005321F1" w:rsidRDefault="005321F1" w:rsidP="005321F1">
      <w:pPr>
        <w:pStyle w:val="dlUradCaption"/>
      </w:pPr>
      <w:r>
        <w:t>Defense Attaché`s Office</w:t>
      </w:r>
    </w:p>
    <w:p w14:paraId="36E29642" w14:textId="19991B57" w:rsidR="005321F1" w:rsidRDefault="005321F1" w:rsidP="005321F1">
      <w:pPr>
        <w:pStyle w:val="dlPhone"/>
      </w:pPr>
      <w:r>
        <w:t>Tel: + 386 1 200 56 75</w:t>
      </w:r>
    </w:p>
    <w:p w14:paraId="21BA856A" w14:textId="0B9CFED0" w:rsidR="005321F1" w:rsidRDefault="005321F1" w:rsidP="005321F1">
      <w:pPr>
        <w:pStyle w:val="dlPerson"/>
      </w:pPr>
    </w:p>
    <w:p w14:paraId="20E83A18" w14:textId="6F323F00" w:rsidR="005321F1" w:rsidRDefault="005321F1" w:rsidP="005321F1">
      <w:pPr>
        <w:pStyle w:val="dlPerson"/>
      </w:pPr>
      <w:r>
        <w:t>Mr Brian Edward GREANEY</w:t>
      </w:r>
    </w:p>
    <w:p w14:paraId="75A7CDC5" w14:textId="7E87E7EA" w:rsidR="005321F1" w:rsidRDefault="005321F1" w:rsidP="005321F1">
      <w:pPr>
        <w:pStyle w:val="dlPerson2"/>
      </w:pPr>
      <w:r>
        <w:t>Counsellor</w:t>
      </w:r>
    </w:p>
    <w:p w14:paraId="3ED8FB63" w14:textId="5DA9E479" w:rsidR="005321F1" w:rsidRDefault="005321F1" w:rsidP="005321F1">
      <w:pPr>
        <w:pStyle w:val="dlPerson2Last"/>
      </w:pPr>
      <w:r>
        <w:t>Chargé d'Affaires a.i.</w:t>
      </w:r>
    </w:p>
    <w:p w14:paraId="59AEE66C" w14:textId="6BC43B06" w:rsidR="005321F1" w:rsidRDefault="005321F1" w:rsidP="005321F1">
      <w:pPr>
        <w:pStyle w:val="dlPerson"/>
      </w:pPr>
      <w:r>
        <w:t>Lieutenant Colonel John Paul SCIMONE</w:t>
      </w:r>
    </w:p>
    <w:p w14:paraId="621947D1" w14:textId="361CD25A" w:rsidR="005321F1" w:rsidRDefault="005321F1" w:rsidP="005321F1">
      <w:pPr>
        <w:pStyle w:val="dlPerson2Last"/>
      </w:pPr>
      <w:r>
        <w:t>Defence and Military Attaché</w:t>
      </w:r>
    </w:p>
    <w:p w14:paraId="0ABE95C0" w14:textId="6DA12D2F" w:rsidR="005321F1" w:rsidRDefault="005321F1" w:rsidP="005321F1">
      <w:pPr>
        <w:pStyle w:val="dlPerson"/>
      </w:pPr>
      <w:r>
        <w:t>Mr Gregory Joseph MEIER</w:t>
      </w:r>
    </w:p>
    <w:p w14:paraId="5B4F4914" w14:textId="7A538D4E" w:rsidR="005321F1" w:rsidRDefault="005321F1" w:rsidP="005321F1">
      <w:pPr>
        <w:pStyle w:val="dlPerson2Last"/>
      </w:pPr>
      <w:r>
        <w:t>First Secretary</w:t>
      </w:r>
    </w:p>
    <w:p w14:paraId="7260EF61" w14:textId="39C3EFA5" w:rsidR="005321F1" w:rsidRDefault="005321F1" w:rsidP="005321F1">
      <w:pPr>
        <w:pStyle w:val="dlPerson"/>
      </w:pPr>
      <w:r>
        <w:t>Ms Monica Edwina MADRID</w:t>
      </w:r>
    </w:p>
    <w:p w14:paraId="2CCD54E0" w14:textId="4B770C09" w:rsidR="005321F1" w:rsidRDefault="005321F1" w:rsidP="005321F1">
      <w:pPr>
        <w:pStyle w:val="dlPerson2Last"/>
      </w:pPr>
      <w:r>
        <w:t>First Secretary</w:t>
      </w:r>
    </w:p>
    <w:p w14:paraId="31159D0C" w14:textId="3B768586" w:rsidR="005321F1" w:rsidRDefault="005321F1" w:rsidP="005321F1">
      <w:pPr>
        <w:pStyle w:val="dlPerson"/>
      </w:pPr>
      <w:r>
        <w:t>Mr John David STUBBS JR</w:t>
      </w:r>
    </w:p>
    <w:p w14:paraId="4CED2CDC" w14:textId="1EBE9E87" w:rsidR="005321F1" w:rsidRDefault="005321F1" w:rsidP="005321F1">
      <w:pPr>
        <w:pStyle w:val="dlPerson2Last"/>
      </w:pPr>
      <w:r>
        <w:t>First Secretary</w:t>
      </w:r>
    </w:p>
    <w:p w14:paraId="11D45EB6" w14:textId="55945B6E" w:rsidR="005321F1" w:rsidRDefault="005321F1" w:rsidP="005321F1">
      <w:pPr>
        <w:pStyle w:val="dlPerson"/>
      </w:pPr>
      <w:r>
        <w:t>Mr Jeremy Ryan JEWETT</w:t>
      </w:r>
    </w:p>
    <w:p w14:paraId="378465C6" w14:textId="7AB96B68" w:rsidR="005321F1" w:rsidRDefault="005321F1" w:rsidP="005321F1">
      <w:pPr>
        <w:pStyle w:val="dlPerson2Last"/>
      </w:pPr>
      <w:r>
        <w:t>Second Secretary</w:t>
      </w:r>
    </w:p>
    <w:p w14:paraId="365A6E64" w14:textId="170AEC3A" w:rsidR="005321F1" w:rsidRDefault="005321F1" w:rsidP="005321F1">
      <w:pPr>
        <w:pStyle w:val="dlPerson"/>
      </w:pPr>
      <w:r>
        <w:t>Mr Paul ESTRADA</w:t>
      </w:r>
    </w:p>
    <w:p w14:paraId="19153C92" w14:textId="3FC529E7" w:rsidR="005321F1" w:rsidRDefault="005321F1" w:rsidP="005321F1">
      <w:pPr>
        <w:pStyle w:val="dlPerson2Last"/>
      </w:pPr>
      <w:r>
        <w:t>Second Secretary</w:t>
      </w:r>
    </w:p>
    <w:p w14:paraId="09E56A2C" w14:textId="0A5FA5A0" w:rsidR="005321F1" w:rsidRDefault="005321F1" w:rsidP="005321F1">
      <w:pPr>
        <w:pStyle w:val="dlPerson"/>
      </w:pPr>
      <w:r>
        <w:t>Mr Mark Anthony PATANELLA</w:t>
      </w:r>
    </w:p>
    <w:p w14:paraId="1261AFB0" w14:textId="642E14DB" w:rsidR="005321F1" w:rsidRDefault="005321F1" w:rsidP="005321F1">
      <w:pPr>
        <w:pStyle w:val="dlPerson2Last"/>
      </w:pPr>
      <w:r>
        <w:t>Second Secretary</w:t>
      </w:r>
    </w:p>
    <w:p w14:paraId="56E312D6" w14:textId="73F4783E" w:rsidR="005321F1" w:rsidRDefault="005321F1" w:rsidP="005321F1">
      <w:pPr>
        <w:pStyle w:val="dlPerson"/>
      </w:pPr>
      <w:r>
        <w:lastRenderedPageBreak/>
        <w:t>Ms Halley Leppink LISUK</w:t>
      </w:r>
    </w:p>
    <w:p w14:paraId="04B5C881" w14:textId="578AFD0D" w:rsidR="005321F1" w:rsidRDefault="005321F1" w:rsidP="005321F1">
      <w:pPr>
        <w:pStyle w:val="dlPerson2Last"/>
      </w:pPr>
      <w:r>
        <w:t>Second Secretary</w:t>
      </w:r>
    </w:p>
    <w:p w14:paraId="0A1ABC29" w14:textId="2B7CD151" w:rsidR="005321F1" w:rsidRDefault="005321F1" w:rsidP="005321F1">
      <w:pPr>
        <w:pStyle w:val="dlPerson"/>
      </w:pPr>
      <w:r>
        <w:t>Ms Caitlin Joi STRAUHAL</w:t>
      </w:r>
    </w:p>
    <w:p w14:paraId="6E76D941" w14:textId="3072CB29" w:rsidR="005321F1" w:rsidRDefault="005321F1" w:rsidP="005321F1">
      <w:pPr>
        <w:pStyle w:val="dlPerson2Last"/>
      </w:pPr>
      <w:r>
        <w:t>Second Secretary</w:t>
      </w:r>
    </w:p>
    <w:p w14:paraId="3EE8B0C5" w14:textId="4453C266" w:rsidR="005321F1" w:rsidRDefault="005321F1" w:rsidP="005321F1">
      <w:pPr>
        <w:pStyle w:val="dlPerson"/>
      </w:pPr>
      <w:r>
        <w:t>Ms Julia Anne BENSON</w:t>
      </w:r>
    </w:p>
    <w:p w14:paraId="5C559D31" w14:textId="4AD6753D" w:rsidR="005321F1" w:rsidRDefault="005321F1" w:rsidP="005321F1">
      <w:pPr>
        <w:pStyle w:val="dlPerson2Last"/>
      </w:pPr>
      <w:r>
        <w:t>Second Secretary</w:t>
      </w:r>
    </w:p>
    <w:p w14:paraId="205C74E3" w14:textId="22156CA3" w:rsidR="005321F1" w:rsidRDefault="005321F1" w:rsidP="005321F1">
      <w:pPr>
        <w:pStyle w:val="dlPerson"/>
      </w:pPr>
      <w:r>
        <w:t>Mr Joshua Hunter LAWRENCE</w:t>
      </w:r>
    </w:p>
    <w:p w14:paraId="2AF56B3A" w14:textId="64543FA2" w:rsidR="005321F1" w:rsidRDefault="005321F1" w:rsidP="005321F1">
      <w:pPr>
        <w:pStyle w:val="dlPerson2Last"/>
      </w:pPr>
      <w:r>
        <w:t>Second Secretary</w:t>
      </w:r>
    </w:p>
    <w:p w14:paraId="0F1A1A66" w14:textId="216174B8" w:rsidR="005321F1" w:rsidRDefault="005321F1" w:rsidP="005321F1">
      <w:pPr>
        <w:pStyle w:val="dlPerson"/>
      </w:pPr>
      <w:r>
        <w:t>Mr Juan Luis PEREZ AQUINO</w:t>
      </w:r>
    </w:p>
    <w:p w14:paraId="32C7837F" w14:textId="177E8C86" w:rsidR="005321F1" w:rsidRDefault="005321F1" w:rsidP="005321F1">
      <w:pPr>
        <w:pStyle w:val="dlPerson2Last"/>
      </w:pPr>
      <w:r>
        <w:t>Assistant Defence and Air Attaché</w:t>
      </w:r>
    </w:p>
    <w:p w14:paraId="6CE1A354" w14:textId="6E016B8E" w:rsidR="005321F1" w:rsidRDefault="005321F1" w:rsidP="005321F1">
      <w:pPr>
        <w:pStyle w:val="dlPerson"/>
      </w:pPr>
      <w:r>
        <w:t>Mr Peter Christopher LARSEN</w:t>
      </w:r>
    </w:p>
    <w:p w14:paraId="47881E06" w14:textId="00EB7E03" w:rsidR="005321F1" w:rsidRDefault="005321F1" w:rsidP="005321F1">
      <w:pPr>
        <w:pStyle w:val="dlPerson2Last"/>
      </w:pPr>
      <w:r>
        <w:t>Attaché</w:t>
      </w:r>
    </w:p>
    <w:p w14:paraId="654DF99A" w14:textId="30B55C2A" w:rsidR="005321F1" w:rsidRDefault="005321F1" w:rsidP="005321F1">
      <w:pPr>
        <w:pStyle w:val="dlPerson"/>
      </w:pPr>
      <w:r>
        <w:t>Ms Edith VARGAS</w:t>
      </w:r>
    </w:p>
    <w:p w14:paraId="389D71ED" w14:textId="29E5DBFD" w:rsidR="005321F1" w:rsidRDefault="005321F1" w:rsidP="005321F1">
      <w:pPr>
        <w:pStyle w:val="dlPerson2Last"/>
      </w:pPr>
      <w:r>
        <w:t>Attaché</w:t>
      </w:r>
    </w:p>
    <w:p w14:paraId="723544BC" w14:textId="4F9AEC25" w:rsidR="005321F1" w:rsidRDefault="005321F1" w:rsidP="005321F1">
      <w:pPr>
        <w:pStyle w:val="dlPerson"/>
      </w:pPr>
      <w:r>
        <w:t>Mr Nathan Jon DERGE</w:t>
      </w:r>
    </w:p>
    <w:p w14:paraId="0562234F" w14:textId="624FCDAA" w:rsidR="005321F1" w:rsidRDefault="005321F1" w:rsidP="005321F1">
      <w:pPr>
        <w:pStyle w:val="dlPerson2Last"/>
      </w:pPr>
      <w:r>
        <w:t>Attaché</w:t>
      </w:r>
    </w:p>
    <w:p w14:paraId="2A91E0C1" w14:textId="697F6A97" w:rsidR="005321F1" w:rsidRDefault="005321F1" w:rsidP="005321F1">
      <w:pPr>
        <w:pStyle w:val="dlPerson"/>
      </w:pPr>
      <w:r>
        <w:t>Mr Thomas Wilde SMITH</w:t>
      </w:r>
    </w:p>
    <w:p w14:paraId="58290922" w14:textId="5509087B" w:rsidR="005321F1" w:rsidRDefault="005321F1" w:rsidP="005321F1">
      <w:pPr>
        <w:pStyle w:val="dlPerson2Last"/>
      </w:pPr>
      <w:r>
        <w:t>Attaché</w:t>
      </w:r>
    </w:p>
    <w:p w14:paraId="56973CBC" w14:textId="7A2C0042" w:rsidR="005321F1" w:rsidRDefault="005321F1" w:rsidP="005321F1">
      <w:pPr>
        <w:pStyle w:val="dlPerson"/>
      </w:pPr>
      <w:r>
        <w:t>Ms Stacy Ann CABRAL</w:t>
      </w:r>
    </w:p>
    <w:p w14:paraId="0512EF46" w14:textId="2C995B1C" w:rsidR="005321F1" w:rsidRDefault="005321F1" w:rsidP="005321F1">
      <w:pPr>
        <w:pStyle w:val="dlPerson2Last"/>
      </w:pPr>
      <w:r>
        <w:t>Attaché</w:t>
      </w:r>
    </w:p>
    <w:p w14:paraId="1248FAF2" w14:textId="02AFF008" w:rsidR="005321F1" w:rsidRDefault="005321F1" w:rsidP="005321F1">
      <w:pPr>
        <w:pStyle w:val="dlPerson"/>
      </w:pPr>
      <w:r>
        <w:t>Mr Michael GOOLEY</w:t>
      </w:r>
    </w:p>
    <w:p w14:paraId="329803E0" w14:textId="0EF265D5" w:rsidR="005321F1" w:rsidRDefault="005321F1" w:rsidP="005321F1">
      <w:pPr>
        <w:pStyle w:val="dlPerson2Last"/>
      </w:pPr>
      <w:r>
        <w:t>Attaché</w:t>
      </w:r>
    </w:p>
    <w:p w14:paraId="043951BB" w14:textId="170E4618" w:rsidR="005321F1" w:rsidRDefault="005321F1" w:rsidP="005321F1">
      <w:pPr>
        <w:pStyle w:val="dlPerson"/>
      </w:pPr>
      <w:r>
        <w:t>Mr Brian John HAGGERTY</w:t>
      </w:r>
    </w:p>
    <w:p w14:paraId="19A3B7F3" w14:textId="50E63F69" w:rsidR="005321F1" w:rsidRDefault="005321F1" w:rsidP="005321F1">
      <w:pPr>
        <w:pStyle w:val="dlPerson2Last"/>
      </w:pPr>
      <w:r>
        <w:t>Attaché</w:t>
      </w:r>
    </w:p>
    <w:p w14:paraId="2C1B887F" w14:textId="1AAC361A" w:rsidR="005321F1" w:rsidRDefault="005321F1" w:rsidP="005321F1">
      <w:pPr>
        <w:pStyle w:val="dlPerson"/>
      </w:pPr>
      <w:r>
        <w:t>Mr Mark Anthony COLLINS</w:t>
      </w:r>
    </w:p>
    <w:p w14:paraId="5BA4527E" w14:textId="219C1FF0" w:rsidR="005321F1" w:rsidRDefault="005321F1" w:rsidP="005321F1">
      <w:pPr>
        <w:pStyle w:val="dlPerson2Last"/>
      </w:pPr>
      <w:r>
        <w:t>Assistant Attaché</w:t>
      </w:r>
    </w:p>
    <w:p w14:paraId="7D81F8D3" w14:textId="20204B23" w:rsidR="005321F1" w:rsidRDefault="005321F1" w:rsidP="005321F1">
      <w:pPr>
        <w:pStyle w:val="dlPerson"/>
      </w:pPr>
      <w:r>
        <w:t>Mr Brian Augustus JAIMES</w:t>
      </w:r>
    </w:p>
    <w:p w14:paraId="11EF3E15" w14:textId="41D17E8A" w:rsidR="005321F1" w:rsidRDefault="005321F1" w:rsidP="005321F1">
      <w:pPr>
        <w:pStyle w:val="dlPerson2Last"/>
      </w:pPr>
      <w:r>
        <w:t>Attaché</w:t>
      </w:r>
    </w:p>
    <w:p w14:paraId="1CF05C6F" w14:textId="108CC09A" w:rsidR="005321F1" w:rsidRDefault="005321F1" w:rsidP="005321F1">
      <w:pPr>
        <w:pStyle w:val="MisijeNaslov"/>
      </w:pPr>
      <w:r>
        <w:br w:type="column"/>
      </w:r>
      <w:bookmarkStart w:id="142" w:name="_Toc227667608"/>
      <w:r>
        <w:lastRenderedPageBreak/>
        <w:t>Uruguay</w:t>
      </w:r>
      <w:bookmarkEnd w:id="142"/>
    </w:p>
    <w:p w14:paraId="02C58434" w14:textId="77A6D35F" w:rsidR="005321F1" w:rsidRDefault="005321F1" w:rsidP="005321F1">
      <w:pPr>
        <w:pStyle w:val="dlCaption"/>
      </w:pPr>
      <w:r>
        <w:t>EMBASSY OF THE EASTERN REPUBLIC OF URUGUAY</w:t>
      </w:r>
    </w:p>
    <w:p w14:paraId="5607DF11" w14:textId="78A2AD34" w:rsidR="005321F1" w:rsidRDefault="005321F1" w:rsidP="005321F1">
      <w:pPr>
        <w:pStyle w:val="dlAddress"/>
      </w:pPr>
      <w:r>
        <w:t>IT-00198 ROME, Via Giacomo Puccini 10 (2th floor)</w:t>
      </w:r>
    </w:p>
    <w:p w14:paraId="13DBA37F" w14:textId="0925AC77" w:rsidR="005321F1" w:rsidRDefault="005321F1" w:rsidP="005321F1">
      <w:pPr>
        <w:pStyle w:val="dlOfficeHours"/>
      </w:pPr>
      <w:r>
        <w:t>Office hours: Monday – Friday 10.00 – 17.00</w:t>
      </w:r>
    </w:p>
    <w:p w14:paraId="0556187E" w14:textId="4C80131F" w:rsidR="005321F1" w:rsidRDefault="005321F1" w:rsidP="005321F1">
      <w:pPr>
        <w:pStyle w:val="dlPhone"/>
      </w:pPr>
      <w:r>
        <w:t>Tel: + 39 06 482 17 76/7, + 39 06 482 10 01</w:t>
      </w:r>
    </w:p>
    <w:p w14:paraId="686A70AA" w14:textId="4AEE3BDF" w:rsidR="005321F1" w:rsidRDefault="005321F1" w:rsidP="005321F1">
      <w:pPr>
        <w:pStyle w:val="dlPhone"/>
      </w:pPr>
      <w:r>
        <w:t>Emergency number: + 39 376 250 56 22</w:t>
      </w:r>
    </w:p>
    <w:p w14:paraId="307BB6B3" w14:textId="0AD66CE3" w:rsidR="005321F1" w:rsidRDefault="005321F1" w:rsidP="005321F1">
      <w:pPr>
        <w:pStyle w:val="dlPhone"/>
      </w:pPr>
      <w:r>
        <w:t>Fax: + 39 06 482 36 95</w:t>
      </w:r>
    </w:p>
    <w:p w14:paraId="5F1BF690" w14:textId="6F4F7C44" w:rsidR="005321F1" w:rsidRDefault="005321F1" w:rsidP="005321F1">
      <w:pPr>
        <w:pStyle w:val="dlPhone"/>
      </w:pPr>
      <w:r>
        <w:t>E-mail: uruitalia@mrree.gub.uy</w:t>
      </w:r>
    </w:p>
    <w:p w14:paraId="575F3E67" w14:textId="7BE9DF70" w:rsidR="005321F1" w:rsidRDefault="005321F1" w:rsidP="005321F1">
      <w:pPr>
        <w:pStyle w:val="dlPerson"/>
      </w:pPr>
    </w:p>
    <w:p w14:paraId="562DCCB7" w14:textId="1F79436E" w:rsidR="005321F1" w:rsidRDefault="005321F1" w:rsidP="005321F1">
      <w:pPr>
        <w:pStyle w:val="dlPerson"/>
      </w:pPr>
      <w:r>
        <w:t>H. E. Mr Ricardo Javier VARELA FERNÁNDEZ</w:t>
      </w:r>
    </w:p>
    <w:p w14:paraId="0A1C9D12" w14:textId="6A1BB5CA" w:rsidR="005321F1" w:rsidRDefault="005321F1" w:rsidP="005321F1">
      <w:pPr>
        <w:pStyle w:val="dlPerson2"/>
      </w:pPr>
      <w:r>
        <w:t>Ambassador Extraordinary and Plenipotentiary</w:t>
      </w:r>
    </w:p>
    <w:p w14:paraId="4419F906" w14:textId="6541986F" w:rsidR="005321F1" w:rsidRDefault="005321F1" w:rsidP="005321F1">
      <w:pPr>
        <w:pStyle w:val="dlPerson2Last"/>
      </w:pPr>
      <w:r>
        <w:t>8 September 2022</w:t>
      </w:r>
    </w:p>
    <w:p w14:paraId="2081D7D5" w14:textId="65F0E7CE" w:rsidR="005321F1" w:rsidRDefault="005321F1" w:rsidP="005321F1">
      <w:pPr>
        <w:pStyle w:val="dlPerson"/>
      </w:pPr>
      <w:r>
        <w:t>Mr Ricardo Francisco DUARTE VARGAS</w:t>
      </w:r>
    </w:p>
    <w:p w14:paraId="65F9B0EF" w14:textId="726EFF5A" w:rsidR="005321F1" w:rsidRDefault="005321F1" w:rsidP="005321F1">
      <w:pPr>
        <w:pStyle w:val="dlPerson2Last"/>
      </w:pPr>
      <w:r>
        <w:t>Minister</w:t>
      </w:r>
    </w:p>
    <w:p w14:paraId="274709DF" w14:textId="54F8AA79" w:rsidR="005321F1" w:rsidRDefault="005321F1" w:rsidP="005321F1">
      <w:pPr>
        <w:pStyle w:val="dlPerson"/>
      </w:pPr>
      <w:r>
        <w:t>Ms Karla Andrea ENSEŇAT VITALE</w:t>
      </w:r>
    </w:p>
    <w:p w14:paraId="62B0D95E" w14:textId="6B2565CF" w:rsidR="005321F1" w:rsidRDefault="005321F1" w:rsidP="005321F1">
      <w:pPr>
        <w:pStyle w:val="dlPerson2Last"/>
      </w:pPr>
      <w:r>
        <w:t>Minister Counsellor</w:t>
      </w:r>
    </w:p>
    <w:p w14:paraId="14BF9B35" w14:textId="021B8A03" w:rsidR="005321F1" w:rsidRDefault="005321F1" w:rsidP="005321F1">
      <w:pPr>
        <w:pStyle w:val="MisijeNaslov"/>
      </w:pPr>
      <w:r>
        <w:br w:type="column"/>
      </w:r>
      <w:bookmarkStart w:id="143" w:name="_Toc227667609"/>
      <w:r>
        <w:lastRenderedPageBreak/>
        <w:t>Uzbekistan</w:t>
      </w:r>
      <w:bookmarkEnd w:id="143"/>
    </w:p>
    <w:p w14:paraId="758A46D7" w14:textId="47D6273D" w:rsidR="005321F1" w:rsidRDefault="005321F1" w:rsidP="005321F1">
      <w:pPr>
        <w:pStyle w:val="dlCaption"/>
      </w:pPr>
      <w:r>
        <w:t>EMBASSY OF THE REPUBLIC OF UZBEKISTAN</w:t>
      </w:r>
    </w:p>
    <w:p w14:paraId="7DAC3210" w14:textId="528DCAB8" w:rsidR="005321F1" w:rsidRDefault="005321F1" w:rsidP="005321F1">
      <w:pPr>
        <w:pStyle w:val="dlAddress"/>
      </w:pPr>
      <w:r>
        <w:t>HU-1121 BUDAPEST, Zugligeti Street 14</w:t>
      </w:r>
    </w:p>
    <w:p w14:paraId="24A6D102" w14:textId="3D7BD9E3" w:rsidR="005321F1" w:rsidRDefault="005321F1" w:rsidP="005321F1">
      <w:pPr>
        <w:pStyle w:val="dlOfficeHours"/>
      </w:pPr>
      <w:r>
        <w:t>Office hours: Monday – Friday 8.00 – 18.00</w:t>
      </w:r>
    </w:p>
    <w:p w14:paraId="5362B34E" w14:textId="79E5EB1D" w:rsidR="005321F1" w:rsidRDefault="005321F1" w:rsidP="005321F1">
      <w:pPr>
        <w:pStyle w:val="dlPhone"/>
      </w:pPr>
      <w:r>
        <w:t>Tel: + 36 304 362 636</w:t>
      </w:r>
    </w:p>
    <w:p w14:paraId="0479AC21" w14:textId="386D3C37" w:rsidR="005321F1" w:rsidRDefault="005321F1" w:rsidP="005321F1">
      <w:pPr>
        <w:pStyle w:val="dlPhone"/>
      </w:pPr>
      <w:r>
        <w:t>Emergency number: + 36 304 362 636</w:t>
      </w:r>
    </w:p>
    <w:p w14:paraId="51ABEADD" w14:textId="6E85587A" w:rsidR="005321F1" w:rsidRDefault="005321F1" w:rsidP="005321F1">
      <w:pPr>
        <w:pStyle w:val="dlPhone"/>
      </w:pPr>
      <w:r>
        <w:t>E-mail: secretary@uzbekistan.hu, embassy@uzbekistan.hu</w:t>
      </w:r>
    </w:p>
    <w:p w14:paraId="0CA031C4" w14:textId="751A675D" w:rsidR="005321F1" w:rsidRDefault="005321F1" w:rsidP="005321F1">
      <w:pPr>
        <w:pStyle w:val="dlPhone"/>
      </w:pPr>
      <w:r>
        <w:t>Homepage: https://hungary.mfa.uz</w:t>
      </w:r>
    </w:p>
    <w:p w14:paraId="10FC4A35" w14:textId="514DFEE1" w:rsidR="005321F1" w:rsidRDefault="005321F1" w:rsidP="005321F1">
      <w:pPr>
        <w:pStyle w:val="dlUradCaption"/>
      </w:pPr>
      <w:r>
        <w:t>Consular Section</w:t>
      </w:r>
    </w:p>
    <w:p w14:paraId="3837E703" w14:textId="2BEA498E" w:rsidR="005321F1" w:rsidRDefault="005321F1" w:rsidP="005321F1">
      <w:pPr>
        <w:pStyle w:val="dlPhone"/>
      </w:pPr>
      <w:r>
        <w:t>Tel: + 36 30 436 26 36</w:t>
      </w:r>
    </w:p>
    <w:p w14:paraId="56149B42" w14:textId="6F952889" w:rsidR="005321F1" w:rsidRDefault="005321F1" w:rsidP="005321F1">
      <w:pPr>
        <w:pStyle w:val="dlPerson"/>
      </w:pPr>
    </w:p>
    <w:p w14:paraId="48410FBF" w14:textId="16A8AEB5" w:rsidR="005321F1" w:rsidRDefault="005321F1" w:rsidP="005321F1">
      <w:pPr>
        <w:pStyle w:val="dlPerson"/>
      </w:pPr>
      <w:r>
        <w:t>H. E. Mr Oybek SHAKHAVDINOV</w:t>
      </w:r>
    </w:p>
    <w:p w14:paraId="604322DB" w14:textId="47D04A1A" w:rsidR="005321F1" w:rsidRDefault="005321F1" w:rsidP="005321F1">
      <w:pPr>
        <w:pStyle w:val="dlPerson2"/>
      </w:pPr>
      <w:r>
        <w:t>Ambassador Extraordinary and Plenipotentiary</w:t>
      </w:r>
    </w:p>
    <w:p w14:paraId="1CB7A389" w14:textId="22CC7CEA" w:rsidR="005321F1" w:rsidRDefault="005321F1" w:rsidP="005321F1">
      <w:pPr>
        <w:pStyle w:val="dlPerson2Last"/>
      </w:pPr>
      <w:r>
        <w:t>13 December 2024</w:t>
      </w:r>
    </w:p>
    <w:p w14:paraId="19E0D01D" w14:textId="7267B8C7" w:rsidR="005321F1" w:rsidRDefault="005321F1" w:rsidP="005321F1">
      <w:pPr>
        <w:pStyle w:val="dlPerson"/>
      </w:pPr>
      <w:r>
        <w:t>Mr Bekhzodbek PAYGAMOV</w:t>
      </w:r>
    </w:p>
    <w:p w14:paraId="10289D03" w14:textId="31E39924" w:rsidR="005321F1" w:rsidRDefault="005321F1" w:rsidP="005321F1">
      <w:pPr>
        <w:pStyle w:val="dlPerson2Last"/>
      </w:pPr>
      <w:r>
        <w:t>Counsellor</w:t>
      </w:r>
    </w:p>
    <w:p w14:paraId="0376CD7A" w14:textId="71FC18EF" w:rsidR="005321F1" w:rsidRDefault="005321F1" w:rsidP="005321F1">
      <w:pPr>
        <w:pStyle w:val="dlPerson"/>
      </w:pPr>
      <w:r>
        <w:t>Mr Shokhruz SAMADOV</w:t>
      </w:r>
    </w:p>
    <w:p w14:paraId="6F558414" w14:textId="573BE188" w:rsidR="005321F1" w:rsidRDefault="005321F1" w:rsidP="005321F1">
      <w:pPr>
        <w:pStyle w:val="dlPerson2Last"/>
      </w:pPr>
      <w:r>
        <w:t>First Secretary</w:t>
      </w:r>
    </w:p>
    <w:p w14:paraId="2F47FD1E" w14:textId="097EDC3C" w:rsidR="005321F1" w:rsidRDefault="005321F1" w:rsidP="005321F1">
      <w:pPr>
        <w:pStyle w:val="dlPerson"/>
      </w:pPr>
      <w:r>
        <w:t>Mr Mukhammadkodirkhon NUMONOV</w:t>
      </w:r>
    </w:p>
    <w:p w14:paraId="62D3AA29" w14:textId="75A0DC07" w:rsidR="005321F1" w:rsidRDefault="005321F1" w:rsidP="005321F1">
      <w:pPr>
        <w:pStyle w:val="dlPerson2Last"/>
      </w:pPr>
      <w:r>
        <w:t>Second Secretary</w:t>
      </w:r>
    </w:p>
    <w:p w14:paraId="3725E0EB" w14:textId="632818BD" w:rsidR="005321F1" w:rsidRDefault="005321F1" w:rsidP="005321F1">
      <w:pPr>
        <w:pStyle w:val="MisijeNaslov"/>
      </w:pPr>
      <w:r>
        <w:br w:type="column"/>
      </w:r>
      <w:bookmarkStart w:id="144" w:name="_Toc227667610"/>
      <w:r>
        <w:lastRenderedPageBreak/>
        <w:t>Venezuela</w:t>
      </w:r>
      <w:bookmarkEnd w:id="144"/>
    </w:p>
    <w:p w14:paraId="144A047F" w14:textId="3E35E0E7" w:rsidR="005321F1" w:rsidRDefault="005321F1" w:rsidP="005321F1">
      <w:pPr>
        <w:pStyle w:val="dlCaption"/>
      </w:pPr>
      <w:r>
        <w:t>EMBASSY OF THE BOLIVARIAN REPUBLIC OF VENEZUELA</w:t>
      </w:r>
    </w:p>
    <w:p w14:paraId="3401C207" w14:textId="5F8B39E6" w:rsidR="005321F1" w:rsidRDefault="005321F1" w:rsidP="005321F1">
      <w:pPr>
        <w:pStyle w:val="dlAddress"/>
      </w:pPr>
      <w:r>
        <w:t>AT-1040 VIENNA, Prinz-Eugen-Straße 80/1/16-17</w:t>
      </w:r>
    </w:p>
    <w:p w14:paraId="7B392795" w14:textId="418760D0" w:rsidR="005321F1" w:rsidRDefault="005321F1" w:rsidP="005321F1">
      <w:pPr>
        <w:pStyle w:val="dlOfficeHours"/>
      </w:pPr>
      <w:r>
        <w:t>Office hours: Monday – Friday 9.00 – 17.00</w:t>
      </w:r>
    </w:p>
    <w:p w14:paraId="0199ED46" w14:textId="1BC12445" w:rsidR="005321F1" w:rsidRDefault="005321F1" w:rsidP="005321F1">
      <w:pPr>
        <w:pStyle w:val="dlPhone"/>
      </w:pPr>
      <w:r>
        <w:t>Tel: + 43 1 712 26 38</w:t>
      </w:r>
    </w:p>
    <w:p w14:paraId="5B991F67" w14:textId="4178E8B7" w:rsidR="005321F1" w:rsidRDefault="005321F1" w:rsidP="005321F1">
      <w:pPr>
        <w:pStyle w:val="dlPhone"/>
      </w:pPr>
      <w:r>
        <w:t>Emergency number: + 43 665 657 05 704</w:t>
      </w:r>
    </w:p>
    <w:p w14:paraId="568496B6" w14:textId="28F72903" w:rsidR="005321F1" w:rsidRDefault="005321F1" w:rsidP="005321F1">
      <w:pPr>
        <w:pStyle w:val="dlPhone"/>
      </w:pPr>
      <w:r>
        <w:t>Fax: + 43 1 715 32 19</w:t>
      </w:r>
    </w:p>
    <w:p w14:paraId="2CED29EA" w14:textId="09113472" w:rsidR="005321F1" w:rsidRDefault="005321F1" w:rsidP="005321F1">
      <w:pPr>
        <w:pStyle w:val="dlPhone"/>
      </w:pPr>
      <w:r>
        <w:t>E-mail: embajada@austria.gob.ve</w:t>
      </w:r>
    </w:p>
    <w:p w14:paraId="74159F8D" w14:textId="40A3FF5A" w:rsidR="005321F1" w:rsidRDefault="005321F1" w:rsidP="005321F1">
      <w:pPr>
        <w:pStyle w:val="dlPhone"/>
      </w:pPr>
      <w:r>
        <w:t>Homepage: http://www.austria.gob.ve</w:t>
      </w:r>
    </w:p>
    <w:p w14:paraId="6E87F809" w14:textId="3E8858C7" w:rsidR="005321F1" w:rsidRDefault="005321F1" w:rsidP="005321F1">
      <w:pPr>
        <w:pStyle w:val="dlUradCaption"/>
      </w:pPr>
      <w:r>
        <w:t>Consular Section</w:t>
      </w:r>
    </w:p>
    <w:p w14:paraId="0FC29F0A" w14:textId="3D7E6501" w:rsidR="005321F1" w:rsidRDefault="005321F1" w:rsidP="005321F1">
      <w:pPr>
        <w:pStyle w:val="dlPhone"/>
      </w:pPr>
      <w:r>
        <w:t>Office hours: Tuesday – Thursday 9.00 – 13.00</w:t>
      </w:r>
    </w:p>
    <w:p w14:paraId="34F5B27A" w14:textId="5B091AD8" w:rsidR="005321F1" w:rsidRDefault="005321F1" w:rsidP="005321F1">
      <w:pPr>
        <w:pStyle w:val="dlPhone"/>
      </w:pPr>
      <w:r>
        <w:t>Tel: + 43 1 712 263 828</w:t>
      </w:r>
    </w:p>
    <w:p w14:paraId="0757A511" w14:textId="243058F4" w:rsidR="005321F1" w:rsidRDefault="005321F1" w:rsidP="005321F1">
      <w:pPr>
        <w:pStyle w:val="MisijeNaslov"/>
      </w:pPr>
      <w:r>
        <w:br w:type="column"/>
      </w:r>
      <w:bookmarkStart w:id="145" w:name="_Toc227667611"/>
      <w:r>
        <w:lastRenderedPageBreak/>
        <w:t>Vietnam</w:t>
      </w:r>
      <w:bookmarkEnd w:id="145"/>
    </w:p>
    <w:p w14:paraId="6DD13E5D" w14:textId="65214F25" w:rsidR="005321F1" w:rsidRDefault="005321F1" w:rsidP="005321F1">
      <w:pPr>
        <w:pStyle w:val="dlCaption"/>
      </w:pPr>
      <w:r>
        <w:t>EMBASSY OF THE SOCIALIST REPUBLIC OF VIETNAM</w:t>
      </w:r>
    </w:p>
    <w:p w14:paraId="49E63E45" w14:textId="26967BF9" w:rsidR="005321F1" w:rsidRDefault="005321F1" w:rsidP="005321F1">
      <w:pPr>
        <w:pStyle w:val="dlAddress"/>
      </w:pPr>
      <w:r>
        <w:t>AT-1190 VIENNA, Felix–Mottl–Straße 20</w:t>
      </w:r>
    </w:p>
    <w:p w14:paraId="761ECBCE" w14:textId="6CABD160" w:rsidR="005321F1" w:rsidRDefault="005321F1" w:rsidP="005321F1">
      <w:pPr>
        <w:pStyle w:val="dlOfficeHours"/>
      </w:pPr>
      <w:r>
        <w:t>Office hours: Monday – Friday 9.00 – 17.00</w:t>
      </w:r>
    </w:p>
    <w:p w14:paraId="168C3555" w14:textId="7BDE4559" w:rsidR="005321F1" w:rsidRDefault="005321F1" w:rsidP="005321F1">
      <w:pPr>
        <w:pStyle w:val="dlPhone"/>
      </w:pPr>
      <w:r>
        <w:t>Tel: + 43 1 367 17 59</w:t>
      </w:r>
    </w:p>
    <w:p w14:paraId="19176763" w14:textId="60520887" w:rsidR="005321F1" w:rsidRDefault="005321F1" w:rsidP="005321F1">
      <w:pPr>
        <w:pStyle w:val="dlPhone"/>
      </w:pPr>
      <w:r>
        <w:t>Emergency number: + 43 699 120 88 444</w:t>
      </w:r>
    </w:p>
    <w:p w14:paraId="461E12C3" w14:textId="6601BC64" w:rsidR="005321F1" w:rsidRDefault="005321F1" w:rsidP="005321F1">
      <w:pPr>
        <w:pStyle w:val="dlPhone"/>
      </w:pPr>
      <w:r>
        <w:t>Fax: + 43 1 368 07 54</w:t>
      </w:r>
    </w:p>
    <w:p w14:paraId="6BA53738" w14:textId="25155AFD" w:rsidR="005321F1" w:rsidRDefault="005321F1" w:rsidP="005321F1">
      <w:pPr>
        <w:pStyle w:val="dlPhone"/>
      </w:pPr>
      <w:r>
        <w:t>E-mail: at@moit.gov.vn</w:t>
      </w:r>
    </w:p>
    <w:p w14:paraId="3F50674A" w14:textId="6A19EBB9" w:rsidR="005321F1" w:rsidRDefault="005321F1" w:rsidP="005321F1">
      <w:pPr>
        <w:pStyle w:val="dlPhone"/>
      </w:pPr>
      <w:r>
        <w:t>Homepage: http://www.vietnamembassy.at/en</w:t>
      </w:r>
    </w:p>
    <w:p w14:paraId="7F751136" w14:textId="44B986F6" w:rsidR="005321F1" w:rsidRDefault="005321F1" w:rsidP="005321F1">
      <w:pPr>
        <w:pStyle w:val="dlUradCaption"/>
      </w:pPr>
      <w:r>
        <w:t>Consular Section</w:t>
      </w:r>
    </w:p>
    <w:p w14:paraId="1C7B69EE" w14:textId="7B4E3398" w:rsidR="005321F1" w:rsidRDefault="005321F1" w:rsidP="005321F1">
      <w:pPr>
        <w:pStyle w:val="dlPhone"/>
      </w:pPr>
      <w:r>
        <w:t>Office hours:  Monday and Wednesday 9.00 – 12.00, Tuesday, Wednesday and Thursday 14.00 – 17.00</w:t>
      </w:r>
    </w:p>
    <w:p w14:paraId="021E5A6A" w14:textId="6A1EEA0C" w:rsidR="005321F1" w:rsidRDefault="005321F1" w:rsidP="005321F1">
      <w:pPr>
        <w:pStyle w:val="dlPhone"/>
      </w:pPr>
      <w:r>
        <w:t>Tel: + 43 1 368 07 55 10</w:t>
      </w:r>
    </w:p>
    <w:p w14:paraId="3F05C50C" w14:textId="536583D2" w:rsidR="005321F1" w:rsidRDefault="005321F1" w:rsidP="005321F1">
      <w:pPr>
        <w:pStyle w:val="dlPhone"/>
      </w:pPr>
      <w:r>
        <w:t>E-mail: consular@vietnamembasssy.at</w:t>
      </w:r>
    </w:p>
    <w:p w14:paraId="787EFAA8" w14:textId="3A630A66" w:rsidR="005321F1" w:rsidRDefault="005321F1" w:rsidP="005321F1">
      <w:pPr>
        <w:pStyle w:val="dlPerson"/>
      </w:pPr>
    </w:p>
    <w:p w14:paraId="0492BF34" w14:textId="6B61C5FB" w:rsidR="005321F1" w:rsidRDefault="005321F1" w:rsidP="005321F1">
      <w:pPr>
        <w:pStyle w:val="dlPerson"/>
      </w:pPr>
      <w:r>
        <w:t>H. E. Mr Le Thai Hoang VU</w:t>
      </w:r>
    </w:p>
    <w:p w14:paraId="20F52CAA" w14:textId="5C1E8C1E" w:rsidR="005321F1" w:rsidRDefault="005321F1" w:rsidP="005321F1">
      <w:pPr>
        <w:pStyle w:val="dlPerson2"/>
      </w:pPr>
      <w:r>
        <w:t>Ambassador Extraordinary and Plenipotentiary</w:t>
      </w:r>
    </w:p>
    <w:p w14:paraId="1AF24706" w14:textId="740F6B96" w:rsidR="005321F1" w:rsidRDefault="005321F1" w:rsidP="005321F1">
      <w:pPr>
        <w:pStyle w:val="dlPerson2Last"/>
      </w:pPr>
      <w:r>
        <w:t>23 April 2025</w:t>
      </w:r>
    </w:p>
    <w:p w14:paraId="0E9F5CC5" w14:textId="6A4BE463" w:rsidR="005321F1" w:rsidRDefault="005321F1" w:rsidP="005321F1">
      <w:pPr>
        <w:pStyle w:val="MisijeNaslov"/>
      </w:pPr>
      <w:r>
        <w:br w:type="column"/>
      </w:r>
      <w:bookmarkStart w:id="146" w:name="_Toc227667612"/>
      <w:r>
        <w:lastRenderedPageBreak/>
        <w:t>Yemen</w:t>
      </w:r>
      <w:bookmarkEnd w:id="146"/>
    </w:p>
    <w:p w14:paraId="7C85A525" w14:textId="3A103109" w:rsidR="005321F1" w:rsidRDefault="005321F1" w:rsidP="005321F1">
      <w:pPr>
        <w:pStyle w:val="dlCaption"/>
      </w:pPr>
      <w:r>
        <w:t>EMBASSY OF THE REPUBLIC OF YEMEN</w:t>
      </w:r>
    </w:p>
    <w:p w14:paraId="1A3608BA" w14:textId="72D4E048" w:rsidR="005321F1" w:rsidRDefault="005321F1" w:rsidP="005321F1">
      <w:pPr>
        <w:pStyle w:val="dlAddress"/>
      </w:pPr>
      <w:r>
        <w:t>AT-1030 VIENNA, Reisnerstraße 18–20/1/3–4</w:t>
      </w:r>
    </w:p>
    <w:p w14:paraId="6BAD2376" w14:textId="7E698D1C" w:rsidR="005321F1" w:rsidRDefault="005321F1" w:rsidP="005321F1">
      <w:pPr>
        <w:pStyle w:val="dlOfficeHours"/>
      </w:pPr>
      <w:r>
        <w:t>Office hours: Monday – Thursday 9.00 – 15.00, Friday 9.00 – 12.00</w:t>
      </w:r>
    </w:p>
    <w:p w14:paraId="32576694" w14:textId="51C6221E" w:rsidR="005321F1" w:rsidRDefault="005321F1" w:rsidP="005321F1">
      <w:pPr>
        <w:pStyle w:val="dlPhone"/>
      </w:pPr>
      <w:r>
        <w:t>Tel: + 43 1 503 29 30</w:t>
      </w:r>
    </w:p>
    <w:p w14:paraId="3917B164" w14:textId="7374FA3C" w:rsidR="005321F1" w:rsidRDefault="005321F1" w:rsidP="005321F1">
      <w:pPr>
        <w:pStyle w:val="dlPhone"/>
      </w:pPr>
      <w:r>
        <w:t>Fax: + 43 1 505 31 59</w:t>
      </w:r>
    </w:p>
    <w:p w14:paraId="69B0BDA4" w14:textId="01DA4568" w:rsidR="005321F1" w:rsidRDefault="005321F1" w:rsidP="005321F1">
      <w:pPr>
        <w:pStyle w:val="dlPhone"/>
      </w:pPr>
      <w:r>
        <w:t>E-mail: embassy@yemenembassy.at</w:t>
      </w:r>
    </w:p>
    <w:p w14:paraId="2DA55DB5" w14:textId="323042AB" w:rsidR="005321F1" w:rsidRDefault="005321F1" w:rsidP="005321F1">
      <w:pPr>
        <w:pStyle w:val="dlPhone"/>
      </w:pPr>
      <w:r>
        <w:t>Homepage: www.yemenembassy.at</w:t>
      </w:r>
    </w:p>
    <w:p w14:paraId="007A7085" w14:textId="743B3BFC" w:rsidR="005321F1" w:rsidRDefault="005321F1" w:rsidP="005321F1">
      <w:pPr>
        <w:pStyle w:val="dlPerson"/>
      </w:pPr>
    </w:p>
    <w:p w14:paraId="1F79300E" w14:textId="238BCD84" w:rsidR="005321F1" w:rsidRDefault="005321F1" w:rsidP="005321F1">
      <w:pPr>
        <w:pStyle w:val="dlPerson"/>
      </w:pPr>
      <w:r>
        <w:t>H. E. Mr Haytham Abdulmomen Hassan SHOJA'AADIN</w:t>
      </w:r>
    </w:p>
    <w:p w14:paraId="45580F1A" w14:textId="1555EE52" w:rsidR="005321F1" w:rsidRDefault="005321F1" w:rsidP="005321F1">
      <w:pPr>
        <w:pStyle w:val="dlPerson2"/>
      </w:pPr>
      <w:r>
        <w:t>Ambassador Extraordinary and Plenipotentiary</w:t>
      </w:r>
    </w:p>
    <w:p w14:paraId="1CA479F0" w14:textId="66431188" w:rsidR="005321F1" w:rsidRDefault="005321F1" w:rsidP="005321F1">
      <w:pPr>
        <w:pStyle w:val="dlPerson2Last"/>
      </w:pPr>
      <w:r>
        <w:t>12 July 2017</w:t>
      </w:r>
    </w:p>
    <w:p w14:paraId="36047E20" w14:textId="78ACF809" w:rsidR="005321F1" w:rsidRDefault="005321F1" w:rsidP="005321F1">
      <w:pPr>
        <w:pStyle w:val="MisijeNaslov"/>
      </w:pPr>
      <w:r>
        <w:br w:type="column"/>
      </w:r>
      <w:bookmarkStart w:id="147" w:name="_Toc227667613"/>
      <w:r>
        <w:lastRenderedPageBreak/>
        <w:t>Zambia</w:t>
      </w:r>
      <w:bookmarkEnd w:id="147"/>
    </w:p>
    <w:p w14:paraId="1EB46AE1" w14:textId="475D735F" w:rsidR="005321F1" w:rsidRDefault="005321F1" w:rsidP="005321F1">
      <w:pPr>
        <w:pStyle w:val="dlCaption"/>
      </w:pPr>
      <w:r>
        <w:t>EMBASSY OF THE REPUBLIC OF ZAMBIA</w:t>
      </w:r>
    </w:p>
    <w:p w14:paraId="671FD302" w14:textId="4A75B5A0" w:rsidR="005321F1" w:rsidRDefault="005321F1" w:rsidP="005321F1">
      <w:pPr>
        <w:pStyle w:val="dlAddress"/>
      </w:pPr>
      <w:r>
        <w:t>DE-10117 BERLIN, Markgrafenstrasse 22</w:t>
      </w:r>
    </w:p>
    <w:p w14:paraId="20C5A261" w14:textId="0275E83D" w:rsidR="005321F1" w:rsidRDefault="005321F1" w:rsidP="005321F1">
      <w:pPr>
        <w:pStyle w:val="dlOfficeHours"/>
      </w:pPr>
      <w:r>
        <w:t>Office hours: Monday – Thursday 9.00 – 13.00 and 14.00 – 16.00, Friday 9.00 – 13.00</w:t>
      </w:r>
    </w:p>
    <w:p w14:paraId="005B30B9" w14:textId="640F20EC" w:rsidR="005321F1" w:rsidRDefault="005321F1" w:rsidP="005321F1">
      <w:pPr>
        <w:pStyle w:val="dlPhone"/>
      </w:pPr>
      <w:r>
        <w:t>Tel: + 49 30 206 29 40</w:t>
      </w:r>
    </w:p>
    <w:p w14:paraId="336EE1B1" w14:textId="69D22D87" w:rsidR="005321F1" w:rsidRDefault="005321F1" w:rsidP="005321F1">
      <w:pPr>
        <w:pStyle w:val="dlPhone"/>
      </w:pPr>
      <w:r>
        <w:t>Emergency number: + 49 1 746 29 52 35</w:t>
      </w:r>
    </w:p>
    <w:p w14:paraId="3F2994D8" w14:textId="6820C476" w:rsidR="005321F1" w:rsidRDefault="005321F1" w:rsidP="005321F1">
      <w:pPr>
        <w:pStyle w:val="dlPhone"/>
      </w:pPr>
      <w:r>
        <w:t>E-mail: berlin@grz.gov.zm</w:t>
      </w:r>
    </w:p>
    <w:p w14:paraId="4C1DDA74" w14:textId="64BC8E94" w:rsidR="005321F1" w:rsidRDefault="005321F1" w:rsidP="005321F1">
      <w:pPr>
        <w:pStyle w:val="dlPhone"/>
      </w:pPr>
      <w:r>
        <w:t>Homepage: https://www.zambiaembassy.de</w:t>
      </w:r>
    </w:p>
    <w:p w14:paraId="30B6B3A3" w14:textId="2A14566E" w:rsidR="005321F1" w:rsidRDefault="005321F1" w:rsidP="005321F1">
      <w:pPr>
        <w:pStyle w:val="dlUradCaption"/>
      </w:pPr>
      <w:r>
        <w:t>Consular Section</w:t>
      </w:r>
    </w:p>
    <w:p w14:paraId="69448350" w14:textId="203AF1E3" w:rsidR="005321F1" w:rsidRDefault="005321F1" w:rsidP="005321F1">
      <w:pPr>
        <w:pStyle w:val="dlPhone"/>
      </w:pPr>
      <w:r>
        <w:t>Office hours: Monday – Friday 9.00 – 13.00</w:t>
      </w:r>
    </w:p>
    <w:p w14:paraId="105E5A00" w14:textId="0EAF5EE3" w:rsidR="005321F1" w:rsidRDefault="005321F1" w:rsidP="005321F1">
      <w:pPr>
        <w:pStyle w:val="dlPerson"/>
      </w:pPr>
    </w:p>
    <w:p w14:paraId="78D7D65F" w14:textId="6033F536" w:rsidR="005321F1" w:rsidRDefault="005321F1" w:rsidP="005321F1">
      <w:pPr>
        <w:pStyle w:val="dlPerson"/>
      </w:pPr>
      <w:r>
        <w:t>H. E. Ms Winnie NATALA CHIBESAKUNDA</w:t>
      </w:r>
    </w:p>
    <w:p w14:paraId="445314B3" w14:textId="41F353C5" w:rsidR="005321F1" w:rsidRDefault="005321F1" w:rsidP="005321F1">
      <w:pPr>
        <w:pStyle w:val="dlPerson2"/>
      </w:pPr>
      <w:r>
        <w:t>Ambassador Extraordinary and Plenipotentiary</w:t>
      </w:r>
    </w:p>
    <w:p w14:paraId="2EE18C8D" w14:textId="4747C790" w:rsidR="005321F1" w:rsidRDefault="005321F1" w:rsidP="005321F1">
      <w:pPr>
        <w:pStyle w:val="dlPerson2Last"/>
      </w:pPr>
      <w:r>
        <w:t>10 September 2024</w:t>
      </w:r>
    </w:p>
    <w:p w14:paraId="27BFCC43" w14:textId="564B319D" w:rsidR="005321F1" w:rsidRDefault="005321F1" w:rsidP="005321F1">
      <w:pPr>
        <w:pStyle w:val="dlPerson"/>
      </w:pPr>
      <w:r>
        <w:t>Colonel Sylvester HIMWIINGA</w:t>
      </w:r>
    </w:p>
    <w:p w14:paraId="1DBB3512" w14:textId="5331A740" w:rsidR="005321F1" w:rsidRDefault="005321F1" w:rsidP="005321F1">
      <w:pPr>
        <w:pStyle w:val="dlPerson2Last"/>
      </w:pPr>
      <w:r>
        <w:t>Defence Attaché</w:t>
      </w:r>
    </w:p>
    <w:p w14:paraId="32EA3471" w14:textId="0DEF0467" w:rsidR="005321F1" w:rsidRDefault="005321F1" w:rsidP="005321F1">
      <w:pPr>
        <w:pStyle w:val="dlPerson"/>
      </w:pPr>
      <w:r>
        <w:t>Mr Lubinda KASHEWE</w:t>
      </w:r>
    </w:p>
    <w:p w14:paraId="258891F3" w14:textId="452DCAE4" w:rsidR="005321F1" w:rsidRDefault="005321F1" w:rsidP="005321F1">
      <w:pPr>
        <w:pStyle w:val="dlPerson2Last"/>
      </w:pPr>
      <w:r>
        <w:t>First Secretary</w:t>
      </w:r>
    </w:p>
    <w:p w14:paraId="08CD68B2" w14:textId="795B0B7A" w:rsidR="005321F1" w:rsidRDefault="005321F1" w:rsidP="005321F1">
      <w:pPr>
        <w:pStyle w:val="dlPerson"/>
      </w:pPr>
      <w:r>
        <w:t>Mr Mweemba Himaundu HAMANYATI</w:t>
      </w:r>
    </w:p>
    <w:p w14:paraId="34D446D9" w14:textId="23D4A9D0" w:rsidR="005321F1" w:rsidRDefault="005321F1" w:rsidP="005321F1">
      <w:pPr>
        <w:pStyle w:val="dlPerson2Last"/>
      </w:pPr>
      <w:r>
        <w:t>First Secretary</w:t>
      </w:r>
    </w:p>
    <w:p w14:paraId="3083532D" w14:textId="7C5AA8C0" w:rsidR="005321F1" w:rsidRDefault="005321F1" w:rsidP="005321F1">
      <w:pPr>
        <w:pStyle w:val="MisijeNaslov"/>
      </w:pPr>
      <w:r>
        <w:br w:type="column"/>
      </w:r>
      <w:bookmarkStart w:id="148" w:name="_Toc227667614"/>
      <w:r>
        <w:lastRenderedPageBreak/>
        <w:t>Zimbabwe</w:t>
      </w:r>
      <w:bookmarkEnd w:id="148"/>
    </w:p>
    <w:p w14:paraId="3D08D166" w14:textId="7F814C4A" w:rsidR="005321F1" w:rsidRDefault="005321F1" w:rsidP="005321F1">
      <w:pPr>
        <w:pStyle w:val="dlCaption"/>
      </w:pPr>
      <w:r>
        <w:t>EMBASSY OF THE REPUBLIC OF ZIMBABWE</w:t>
      </w:r>
    </w:p>
    <w:p w14:paraId="1E58B496" w14:textId="4E9D8CD5" w:rsidR="005321F1" w:rsidRDefault="005321F1" w:rsidP="005321F1">
      <w:pPr>
        <w:pStyle w:val="dlAddress"/>
      </w:pPr>
      <w:r>
        <w:t>DE-13439 BERLIN, Dannenwalder Weg 91</w:t>
      </w:r>
    </w:p>
    <w:p w14:paraId="0D3098FB" w14:textId="168FF9DF" w:rsidR="005321F1" w:rsidRDefault="005321F1" w:rsidP="005321F1">
      <w:pPr>
        <w:pStyle w:val="dlPhone"/>
      </w:pPr>
      <w:r>
        <w:t>Tel: + 49 309 831 8740</w:t>
      </w:r>
    </w:p>
    <w:p w14:paraId="2C71AB64" w14:textId="79E59623" w:rsidR="005321F1" w:rsidRDefault="005321F1" w:rsidP="005321F1">
      <w:pPr>
        <w:pStyle w:val="dlPhone"/>
      </w:pPr>
      <w:r>
        <w:t>Emergency number: + 49 1 765 699 19 91</w:t>
      </w:r>
    </w:p>
    <w:p w14:paraId="77BDB5B9" w14:textId="1E378AD4" w:rsidR="005321F1" w:rsidRDefault="005321F1" w:rsidP="005321F1">
      <w:pPr>
        <w:pStyle w:val="dlPhone"/>
      </w:pPr>
      <w:r>
        <w:t>E-mail: infor@zimembassyberlin.com</w:t>
      </w:r>
    </w:p>
    <w:p w14:paraId="53D5BA7C" w14:textId="050E7F1F" w:rsidR="005321F1" w:rsidRDefault="005321F1" w:rsidP="005321F1">
      <w:pPr>
        <w:pStyle w:val="dlPhone"/>
      </w:pPr>
      <w:r>
        <w:t>Homepage: https://www.zimembassyberlin.gov.zw</w:t>
      </w:r>
    </w:p>
    <w:p w14:paraId="182F76A5" w14:textId="6FE75C20" w:rsidR="005321F1" w:rsidRDefault="005321F1" w:rsidP="005321F1">
      <w:pPr>
        <w:pStyle w:val="dlPerson"/>
      </w:pPr>
    </w:p>
    <w:p w14:paraId="19C61CB5" w14:textId="454B09C7" w:rsidR="005321F1" w:rsidRDefault="005321F1" w:rsidP="005321F1">
      <w:pPr>
        <w:pStyle w:val="dlPerson"/>
      </w:pPr>
      <w:r>
        <w:t>H. E. Ms Alice MASHINGAIDZE</w:t>
      </w:r>
    </w:p>
    <w:p w14:paraId="6AC2F33A" w14:textId="36FB8F82" w:rsidR="005321F1" w:rsidRDefault="005321F1" w:rsidP="005321F1">
      <w:pPr>
        <w:pStyle w:val="dlPerson2"/>
      </w:pPr>
      <w:r>
        <w:t>Ambassador Extraordinary and Plenipotentiary</w:t>
      </w:r>
    </w:p>
    <w:p w14:paraId="6BBD46F0" w14:textId="4F357AF0" w:rsidR="005321F1" w:rsidRDefault="005321F1" w:rsidP="005321F1">
      <w:pPr>
        <w:pStyle w:val="dlPerson2Last"/>
      </w:pPr>
      <w:r>
        <w:t>12 June 2023</w:t>
      </w:r>
    </w:p>
    <w:p w14:paraId="51BA18C3" w14:textId="77777777" w:rsidR="005321F1" w:rsidRDefault="005321F1" w:rsidP="005321F1"/>
    <w:p w14:paraId="3130690E" w14:textId="293B1B4C" w:rsidR="005321F1" w:rsidRPr="009F1E09" w:rsidRDefault="005321F1" w:rsidP="005321F1">
      <w:pPr>
        <w:pStyle w:val="dlOfficeHours"/>
      </w:pPr>
    </w:p>
    <w:p w14:paraId="7398358F" w14:textId="77777777" w:rsidR="00985EBD" w:rsidRDefault="00985EBD">
      <w:pPr>
        <w:rPr>
          <w:b/>
          <w:spacing w:val="40"/>
          <w:sz w:val="19"/>
          <w:szCs w:val="19"/>
        </w:rPr>
      </w:pPr>
      <w:r>
        <w:br w:type="page"/>
      </w:r>
    </w:p>
    <w:p w14:paraId="18C769E8" w14:textId="1CEAB7C1" w:rsidR="002E5028" w:rsidRDefault="006338D1" w:rsidP="006338D1">
      <w:pPr>
        <w:pStyle w:val="Heading1"/>
      </w:pPr>
      <w:bookmarkStart w:id="149" w:name="_Toc227667615"/>
      <w:r>
        <w:lastRenderedPageBreak/>
        <w:t>NA</w:t>
      </w:r>
      <w:r w:rsidRPr="009B12C3">
        <w:t>TIONA</w:t>
      </w:r>
      <w:r w:rsidR="009B12C3" w:rsidRPr="009B12C3">
        <w:t>L</w:t>
      </w:r>
      <w:r w:rsidR="009B12C3">
        <w:t xml:space="preserve"> </w:t>
      </w:r>
      <w:r>
        <w:t>DAYS</w:t>
      </w:r>
      <w:bookmarkEnd w:id="149"/>
    </w:p>
    <w:tbl>
      <w:tblPr>
        <w:tblStyle w:val="dlTable"/>
        <w:tblW w:w="6733" w:type="dxa"/>
        <w:tblLayout w:type="fixed"/>
        <w:tblCellMar>
          <w:top w:w="120" w:type="dxa"/>
        </w:tblCellMar>
        <w:tblLook w:val="04A0" w:firstRow="1" w:lastRow="0" w:firstColumn="1" w:lastColumn="0" w:noHBand="0" w:noVBand="1"/>
      </w:tblPr>
      <w:tblGrid>
        <w:gridCol w:w="1914"/>
        <w:gridCol w:w="2268"/>
        <w:gridCol w:w="2551"/>
      </w:tblGrid>
      <w:tr w:rsidR="009048DD" w:rsidRPr="00852C96" w14:paraId="1DFCF69B" w14:textId="77777777" w:rsidTr="005321F1">
        <w:trPr>
          <w:cantSplit/>
          <w:tblHeader/>
        </w:trPr>
        <w:tc>
          <w:tcPr>
            <w:tcW w:w="1914" w:type="dxa"/>
          </w:tcPr>
          <w:p w14:paraId="0E280D9F" w14:textId="566F64F6" w:rsidR="009048DD" w:rsidRPr="009048DD" w:rsidRDefault="009048DD" w:rsidP="009048DD">
            <w:pPr>
              <w:rPr>
                <w:b/>
                <w:bCs/>
                <w:color w:val="000000"/>
                <w:sz w:val="19"/>
                <w:szCs w:val="19"/>
              </w:rPr>
            </w:pPr>
            <w:bookmarkStart w:id="150" w:name="prazniki"/>
            <w:r w:rsidRPr="009048DD">
              <w:rPr>
                <w:b/>
                <w:bCs/>
                <w:sz w:val="19"/>
                <w:szCs w:val="19"/>
                <w:lang w:val="en-GB"/>
              </w:rPr>
              <w:t>Date</w:t>
            </w:r>
          </w:p>
        </w:tc>
        <w:tc>
          <w:tcPr>
            <w:tcW w:w="2268" w:type="dxa"/>
          </w:tcPr>
          <w:p w14:paraId="319F4C01" w14:textId="15F646A4" w:rsidR="009048DD" w:rsidRPr="009048DD" w:rsidRDefault="009048DD" w:rsidP="009048DD">
            <w:pPr>
              <w:tabs>
                <w:tab w:val="left" w:pos="482"/>
              </w:tabs>
              <w:rPr>
                <w:b/>
                <w:bCs/>
                <w:sz w:val="19"/>
                <w:szCs w:val="19"/>
                <w:lang w:val="en-GB"/>
              </w:rPr>
            </w:pPr>
            <w:r w:rsidRPr="009048DD">
              <w:rPr>
                <w:b/>
                <w:b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2551" w:type="dxa"/>
          </w:tcPr>
          <w:p w14:paraId="47338187" w14:textId="2400C16B" w:rsidR="009048DD" w:rsidRPr="009048DD" w:rsidRDefault="009048DD" w:rsidP="009048DD">
            <w:pPr>
              <w:ind w:left="-95" w:firstLine="20"/>
              <w:rPr>
                <w:b/>
                <w:bCs/>
                <w:sz w:val="19"/>
                <w:szCs w:val="19"/>
                <w:lang w:val="en-GB"/>
              </w:rPr>
            </w:pPr>
            <w:r w:rsidRPr="009048DD">
              <w:rPr>
                <w:b/>
                <w:bCs/>
                <w:sz w:val="19"/>
                <w:szCs w:val="19"/>
                <w:lang w:val="en-GB"/>
              </w:rPr>
              <w:t>National Day</w:t>
            </w:r>
          </w:p>
        </w:tc>
      </w:tr>
      <w:tr w:rsidR="009048DD" w:rsidRPr="00852C96" w14:paraId="4678BAF5" w14:textId="77777777" w:rsidTr="005321F1">
        <w:trPr>
          <w:cantSplit/>
        </w:trPr>
        <w:tc>
          <w:tcPr>
            <w:tcW w:w="1914" w:type="dxa"/>
          </w:tcPr>
          <w:p w14:paraId="2D12B089" w14:textId="76E12FE9" w:rsidR="009048DD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anuary</w:t>
            </w:r>
          </w:p>
        </w:tc>
        <w:tc>
          <w:tcPr>
            <w:tcW w:w="2268" w:type="dxa"/>
          </w:tcPr>
          <w:p w14:paraId="410B40C0" w14:textId="37F7EFD6" w:rsidR="009048DD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uba</w:t>
            </w:r>
          </w:p>
        </w:tc>
        <w:tc>
          <w:tcPr>
            <w:tcW w:w="2551" w:type="dxa"/>
          </w:tcPr>
          <w:p w14:paraId="67BFDC71" w14:textId="3DB8B7B0" w:rsidR="009048DD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riumph of the Revolution</w:t>
            </w:r>
          </w:p>
        </w:tc>
      </w:tr>
      <w:tr w:rsidR="005321F1" w:rsidRPr="00852C96" w14:paraId="7620AB83" w14:textId="77777777" w:rsidTr="005321F1">
        <w:trPr>
          <w:cantSplit/>
        </w:trPr>
        <w:tc>
          <w:tcPr>
            <w:tcW w:w="1914" w:type="dxa"/>
          </w:tcPr>
          <w:p w14:paraId="3DAF76DC" w14:textId="726BB7B2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anuary</w:t>
            </w:r>
          </w:p>
        </w:tc>
        <w:tc>
          <w:tcPr>
            <w:tcW w:w="2268" w:type="dxa"/>
          </w:tcPr>
          <w:p w14:paraId="0F6FB84E" w14:textId="297322EC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udan</w:t>
            </w:r>
          </w:p>
        </w:tc>
        <w:tc>
          <w:tcPr>
            <w:tcW w:w="2551" w:type="dxa"/>
          </w:tcPr>
          <w:p w14:paraId="4BFE4EC5" w14:textId="410F89EE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5B5182E6" w14:textId="77777777" w:rsidTr="005321F1">
        <w:trPr>
          <w:cantSplit/>
        </w:trPr>
        <w:tc>
          <w:tcPr>
            <w:tcW w:w="1914" w:type="dxa"/>
          </w:tcPr>
          <w:p w14:paraId="4CA307AD" w14:textId="0C2B5345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January</w:t>
            </w:r>
          </w:p>
        </w:tc>
        <w:tc>
          <w:tcPr>
            <w:tcW w:w="2268" w:type="dxa"/>
          </w:tcPr>
          <w:p w14:paraId="256A670B" w14:textId="75262F71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alia</w:t>
            </w:r>
          </w:p>
        </w:tc>
        <w:tc>
          <w:tcPr>
            <w:tcW w:w="2551" w:type="dxa"/>
          </w:tcPr>
          <w:p w14:paraId="7DFFD9BF" w14:textId="54F6F6CA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6BF7BB48" w14:textId="77777777" w:rsidTr="005321F1">
        <w:trPr>
          <w:cantSplit/>
        </w:trPr>
        <w:tc>
          <w:tcPr>
            <w:tcW w:w="1914" w:type="dxa"/>
          </w:tcPr>
          <w:p w14:paraId="72B68EDB" w14:textId="21667D39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January</w:t>
            </w:r>
          </w:p>
        </w:tc>
        <w:tc>
          <w:tcPr>
            <w:tcW w:w="2268" w:type="dxa"/>
          </w:tcPr>
          <w:p w14:paraId="609362AA" w14:textId="73DEC560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ia</w:t>
            </w:r>
          </w:p>
        </w:tc>
        <w:tc>
          <w:tcPr>
            <w:tcW w:w="2551" w:type="dxa"/>
          </w:tcPr>
          <w:p w14:paraId="113CFE62" w14:textId="4446F3A1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5321F1" w:rsidRPr="00852C96" w14:paraId="68B59F57" w14:textId="77777777" w:rsidTr="005321F1">
        <w:trPr>
          <w:cantSplit/>
        </w:trPr>
        <w:tc>
          <w:tcPr>
            <w:tcW w:w="1914" w:type="dxa"/>
          </w:tcPr>
          <w:p w14:paraId="2FFF3C95" w14:textId="70FD35C9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February</w:t>
            </w:r>
          </w:p>
        </w:tc>
        <w:tc>
          <w:tcPr>
            <w:tcW w:w="2268" w:type="dxa"/>
          </w:tcPr>
          <w:p w14:paraId="6DC3FEFC" w14:textId="3D05591B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ri Lanka</w:t>
            </w:r>
          </w:p>
        </w:tc>
        <w:tc>
          <w:tcPr>
            <w:tcW w:w="2551" w:type="dxa"/>
          </w:tcPr>
          <w:p w14:paraId="131A081B" w14:textId="113828AB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4078D39F" w14:textId="77777777" w:rsidTr="005321F1">
        <w:trPr>
          <w:cantSplit/>
        </w:trPr>
        <w:tc>
          <w:tcPr>
            <w:tcW w:w="1914" w:type="dxa"/>
          </w:tcPr>
          <w:p w14:paraId="59F7132E" w14:textId="327CE304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February</w:t>
            </w:r>
          </w:p>
        </w:tc>
        <w:tc>
          <w:tcPr>
            <w:tcW w:w="2268" w:type="dxa"/>
          </w:tcPr>
          <w:p w14:paraId="76A7BB80" w14:textId="7C1DE173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w Zealand</w:t>
            </w:r>
          </w:p>
        </w:tc>
        <w:tc>
          <w:tcPr>
            <w:tcW w:w="2551" w:type="dxa"/>
          </w:tcPr>
          <w:p w14:paraId="1BD11E01" w14:textId="215EE02E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Waitangi Day</w:t>
            </w:r>
          </w:p>
        </w:tc>
      </w:tr>
      <w:tr w:rsidR="005321F1" w:rsidRPr="00852C96" w14:paraId="30566E1D" w14:textId="77777777" w:rsidTr="005321F1">
        <w:trPr>
          <w:cantSplit/>
        </w:trPr>
        <w:tc>
          <w:tcPr>
            <w:tcW w:w="1914" w:type="dxa"/>
          </w:tcPr>
          <w:p w14:paraId="3C596783" w14:textId="4FCB11A9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February</w:t>
            </w:r>
          </w:p>
        </w:tc>
        <w:tc>
          <w:tcPr>
            <w:tcW w:w="2268" w:type="dxa"/>
          </w:tcPr>
          <w:p w14:paraId="4CE4DC3D" w14:textId="3C716F24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ran</w:t>
            </w:r>
          </w:p>
        </w:tc>
        <w:tc>
          <w:tcPr>
            <w:tcW w:w="2551" w:type="dxa"/>
          </w:tcPr>
          <w:p w14:paraId="02E1ED3A" w14:textId="66C17D62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Proclamation of the Islamic Republic of Iran</w:t>
            </w:r>
          </w:p>
        </w:tc>
      </w:tr>
      <w:tr w:rsidR="005321F1" w:rsidRPr="00852C96" w14:paraId="2D0D72BF" w14:textId="77777777" w:rsidTr="005321F1">
        <w:trPr>
          <w:cantSplit/>
        </w:trPr>
        <w:tc>
          <w:tcPr>
            <w:tcW w:w="1914" w:type="dxa"/>
          </w:tcPr>
          <w:p w14:paraId="63FD9028" w14:textId="27F4197B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February</w:t>
            </w:r>
          </w:p>
        </w:tc>
        <w:tc>
          <w:tcPr>
            <w:tcW w:w="2268" w:type="dxa"/>
          </w:tcPr>
          <w:p w14:paraId="11902AEC" w14:textId="5A824758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erbia</w:t>
            </w:r>
          </w:p>
        </w:tc>
        <w:tc>
          <w:tcPr>
            <w:tcW w:w="2551" w:type="dxa"/>
          </w:tcPr>
          <w:p w14:paraId="62CB51C9" w14:textId="52F7D5A2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50EDC2CC" w14:textId="77777777" w:rsidTr="005321F1">
        <w:trPr>
          <w:cantSplit/>
        </w:trPr>
        <w:tc>
          <w:tcPr>
            <w:tcW w:w="1914" w:type="dxa"/>
          </w:tcPr>
          <w:p w14:paraId="09D38EB9" w14:textId="08CB7974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February</w:t>
            </w:r>
          </w:p>
        </w:tc>
        <w:tc>
          <w:tcPr>
            <w:tcW w:w="2268" w:type="dxa"/>
          </w:tcPr>
          <w:p w14:paraId="14170F59" w14:textId="00FF0334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thuania</w:t>
            </w:r>
          </w:p>
        </w:tc>
        <w:tc>
          <w:tcPr>
            <w:tcW w:w="2551" w:type="dxa"/>
          </w:tcPr>
          <w:p w14:paraId="53B48F64" w14:textId="522A8DDF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6AD46856" w14:textId="77777777" w:rsidTr="005321F1">
        <w:trPr>
          <w:cantSplit/>
        </w:trPr>
        <w:tc>
          <w:tcPr>
            <w:tcW w:w="1914" w:type="dxa"/>
          </w:tcPr>
          <w:p w14:paraId="6DDE5570" w14:textId="459195C1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February</w:t>
            </w:r>
          </w:p>
        </w:tc>
        <w:tc>
          <w:tcPr>
            <w:tcW w:w="2268" w:type="dxa"/>
          </w:tcPr>
          <w:p w14:paraId="05808EC5" w14:textId="7D2AE813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sovo</w:t>
            </w:r>
          </w:p>
        </w:tc>
        <w:tc>
          <w:tcPr>
            <w:tcW w:w="2551" w:type="dxa"/>
          </w:tcPr>
          <w:p w14:paraId="2FF1D064" w14:textId="72160E5F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4DBE58C2" w14:textId="77777777" w:rsidTr="005321F1">
        <w:trPr>
          <w:cantSplit/>
        </w:trPr>
        <w:tc>
          <w:tcPr>
            <w:tcW w:w="1914" w:type="dxa"/>
          </w:tcPr>
          <w:p w14:paraId="5E38B444" w14:textId="53323AE3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February</w:t>
            </w:r>
          </w:p>
        </w:tc>
        <w:tc>
          <w:tcPr>
            <w:tcW w:w="2268" w:type="dxa"/>
          </w:tcPr>
          <w:p w14:paraId="40686D58" w14:textId="4909F15A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apan</w:t>
            </w:r>
          </w:p>
        </w:tc>
        <w:tc>
          <w:tcPr>
            <w:tcW w:w="2551" w:type="dxa"/>
          </w:tcPr>
          <w:p w14:paraId="01379E3E" w14:textId="1D7CF033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mperor's Birthday</w:t>
            </w:r>
          </w:p>
        </w:tc>
      </w:tr>
      <w:tr w:rsidR="005321F1" w:rsidRPr="00852C96" w14:paraId="48A55BD4" w14:textId="77777777" w:rsidTr="005321F1">
        <w:trPr>
          <w:cantSplit/>
        </w:trPr>
        <w:tc>
          <w:tcPr>
            <w:tcW w:w="1914" w:type="dxa"/>
          </w:tcPr>
          <w:p w14:paraId="38D70AB2" w14:textId="5D179A95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February</w:t>
            </w:r>
          </w:p>
        </w:tc>
        <w:tc>
          <w:tcPr>
            <w:tcW w:w="2268" w:type="dxa"/>
          </w:tcPr>
          <w:p w14:paraId="2CC223EF" w14:textId="6D923FF6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stonia</w:t>
            </w:r>
          </w:p>
        </w:tc>
        <w:tc>
          <w:tcPr>
            <w:tcW w:w="2551" w:type="dxa"/>
          </w:tcPr>
          <w:p w14:paraId="2EE9566D" w14:textId="1EACA78C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Independence</w:t>
            </w:r>
          </w:p>
        </w:tc>
      </w:tr>
      <w:tr w:rsidR="005321F1" w:rsidRPr="00852C96" w14:paraId="1CE3FAD1" w14:textId="77777777" w:rsidTr="005321F1">
        <w:trPr>
          <w:cantSplit/>
        </w:trPr>
        <w:tc>
          <w:tcPr>
            <w:tcW w:w="1914" w:type="dxa"/>
          </w:tcPr>
          <w:p w14:paraId="4EC5036C" w14:textId="60A45DFB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February</w:t>
            </w:r>
          </w:p>
        </w:tc>
        <w:tc>
          <w:tcPr>
            <w:tcW w:w="2268" w:type="dxa"/>
          </w:tcPr>
          <w:p w14:paraId="77211AAD" w14:textId="1CB641E6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uwait</w:t>
            </w:r>
          </w:p>
        </w:tc>
        <w:tc>
          <w:tcPr>
            <w:tcW w:w="2551" w:type="dxa"/>
          </w:tcPr>
          <w:p w14:paraId="4C0953E3" w14:textId="170AD49F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3558D4CF" w14:textId="77777777" w:rsidTr="005321F1">
        <w:trPr>
          <w:cantSplit/>
        </w:trPr>
        <w:tc>
          <w:tcPr>
            <w:tcW w:w="1914" w:type="dxa"/>
          </w:tcPr>
          <w:p w14:paraId="756C1D96" w14:textId="158B96DB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February</w:t>
            </w:r>
          </w:p>
        </w:tc>
        <w:tc>
          <w:tcPr>
            <w:tcW w:w="2268" w:type="dxa"/>
          </w:tcPr>
          <w:p w14:paraId="4FB7F934" w14:textId="272700CA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n Republic</w:t>
            </w:r>
          </w:p>
        </w:tc>
        <w:tc>
          <w:tcPr>
            <w:tcW w:w="2551" w:type="dxa"/>
          </w:tcPr>
          <w:p w14:paraId="5FE02784" w14:textId="1E5605D3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4605B9C3" w14:textId="77777777" w:rsidTr="005321F1">
        <w:trPr>
          <w:cantSplit/>
        </w:trPr>
        <w:tc>
          <w:tcPr>
            <w:tcW w:w="1914" w:type="dxa"/>
          </w:tcPr>
          <w:p w14:paraId="345331E9" w14:textId="652A2B38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March</w:t>
            </w:r>
          </w:p>
        </w:tc>
        <w:tc>
          <w:tcPr>
            <w:tcW w:w="2268" w:type="dxa"/>
          </w:tcPr>
          <w:p w14:paraId="76AE9813" w14:textId="1DC8ECB2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lgaria</w:t>
            </w:r>
          </w:p>
        </w:tc>
        <w:tc>
          <w:tcPr>
            <w:tcW w:w="2551" w:type="dxa"/>
          </w:tcPr>
          <w:p w14:paraId="230D0857" w14:textId="402D2AFA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eration Day</w:t>
            </w:r>
          </w:p>
        </w:tc>
      </w:tr>
      <w:tr w:rsidR="005321F1" w:rsidRPr="00852C96" w14:paraId="2ABEA1FB" w14:textId="77777777" w:rsidTr="005321F1">
        <w:trPr>
          <w:cantSplit/>
        </w:trPr>
        <w:tc>
          <w:tcPr>
            <w:tcW w:w="1914" w:type="dxa"/>
          </w:tcPr>
          <w:p w14:paraId="5AE3B9AF" w14:textId="1FD68925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March</w:t>
            </w:r>
          </w:p>
        </w:tc>
        <w:tc>
          <w:tcPr>
            <w:tcW w:w="2268" w:type="dxa"/>
          </w:tcPr>
          <w:p w14:paraId="6D57579F" w14:textId="04581F7F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hana</w:t>
            </w:r>
          </w:p>
        </w:tc>
        <w:tc>
          <w:tcPr>
            <w:tcW w:w="2551" w:type="dxa"/>
          </w:tcPr>
          <w:p w14:paraId="4AC961ED" w14:textId="43BCF073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2BC8291B" w14:textId="77777777" w:rsidTr="005321F1">
        <w:trPr>
          <w:cantSplit/>
        </w:trPr>
        <w:tc>
          <w:tcPr>
            <w:tcW w:w="1914" w:type="dxa"/>
          </w:tcPr>
          <w:p w14:paraId="7B595130" w14:textId="42615726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March</w:t>
            </w:r>
          </w:p>
        </w:tc>
        <w:tc>
          <w:tcPr>
            <w:tcW w:w="2268" w:type="dxa"/>
          </w:tcPr>
          <w:p w14:paraId="2C8CA04A" w14:textId="2B5931CF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reland</w:t>
            </w:r>
          </w:p>
        </w:tc>
        <w:tc>
          <w:tcPr>
            <w:tcW w:w="2551" w:type="dxa"/>
          </w:tcPr>
          <w:p w14:paraId="29EE087B" w14:textId="17D8A659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t. Patrick’s Day</w:t>
            </w:r>
          </w:p>
        </w:tc>
      </w:tr>
      <w:tr w:rsidR="005321F1" w:rsidRPr="00852C96" w14:paraId="6A45A329" w14:textId="77777777" w:rsidTr="005321F1">
        <w:trPr>
          <w:cantSplit/>
        </w:trPr>
        <w:tc>
          <w:tcPr>
            <w:tcW w:w="1914" w:type="dxa"/>
          </w:tcPr>
          <w:p w14:paraId="3DD68C91" w14:textId="6D725722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March</w:t>
            </w:r>
          </w:p>
        </w:tc>
        <w:tc>
          <w:tcPr>
            <w:tcW w:w="2268" w:type="dxa"/>
          </w:tcPr>
          <w:p w14:paraId="6ADB6952" w14:textId="56859309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nisia</w:t>
            </w:r>
          </w:p>
        </w:tc>
        <w:tc>
          <w:tcPr>
            <w:tcW w:w="2551" w:type="dxa"/>
          </w:tcPr>
          <w:p w14:paraId="7E645609" w14:textId="5D669875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6188F15C" w14:textId="77777777" w:rsidTr="005321F1">
        <w:trPr>
          <w:cantSplit/>
        </w:trPr>
        <w:tc>
          <w:tcPr>
            <w:tcW w:w="1914" w:type="dxa"/>
          </w:tcPr>
          <w:p w14:paraId="7406353F" w14:textId="43F3B8B0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March</w:t>
            </w:r>
          </w:p>
        </w:tc>
        <w:tc>
          <w:tcPr>
            <w:tcW w:w="2268" w:type="dxa"/>
          </w:tcPr>
          <w:p w14:paraId="2D35A8CD" w14:textId="78011F43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mibia</w:t>
            </w:r>
          </w:p>
        </w:tc>
        <w:tc>
          <w:tcPr>
            <w:tcW w:w="2551" w:type="dxa"/>
          </w:tcPr>
          <w:p w14:paraId="7E997E23" w14:textId="5E1939AF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2A604D10" w14:textId="77777777" w:rsidTr="005321F1">
        <w:trPr>
          <w:cantSplit/>
        </w:trPr>
        <w:tc>
          <w:tcPr>
            <w:tcW w:w="1914" w:type="dxa"/>
          </w:tcPr>
          <w:p w14:paraId="41A8ECA7" w14:textId="08C6E198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March</w:t>
            </w:r>
          </w:p>
        </w:tc>
        <w:tc>
          <w:tcPr>
            <w:tcW w:w="2268" w:type="dxa"/>
          </w:tcPr>
          <w:p w14:paraId="088B8EB9" w14:textId="50C930BA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kistan</w:t>
            </w:r>
          </w:p>
        </w:tc>
        <w:tc>
          <w:tcPr>
            <w:tcW w:w="2551" w:type="dxa"/>
          </w:tcPr>
          <w:p w14:paraId="6CEF10B1" w14:textId="515F255D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roclamation of the Republic</w:t>
            </w:r>
          </w:p>
        </w:tc>
      </w:tr>
      <w:tr w:rsidR="005321F1" w:rsidRPr="00852C96" w14:paraId="0166B8D6" w14:textId="77777777" w:rsidTr="005321F1">
        <w:trPr>
          <w:cantSplit/>
        </w:trPr>
        <w:tc>
          <w:tcPr>
            <w:tcW w:w="1914" w:type="dxa"/>
          </w:tcPr>
          <w:p w14:paraId="648B24B9" w14:textId="4A2939CD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rch</w:t>
            </w:r>
          </w:p>
        </w:tc>
        <w:tc>
          <w:tcPr>
            <w:tcW w:w="2268" w:type="dxa"/>
          </w:tcPr>
          <w:p w14:paraId="490CAF96" w14:textId="2A9B3F39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reece</w:t>
            </w:r>
          </w:p>
        </w:tc>
        <w:tc>
          <w:tcPr>
            <w:tcW w:w="2551" w:type="dxa"/>
          </w:tcPr>
          <w:p w14:paraId="06B8FA4B" w14:textId="20D527B4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6D00CB30" w14:textId="77777777" w:rsidTr="005321F1">
        <w:trPr>
          <w:cantSplit/>
        </w:trPr>
        <w:tc>
          <w:tcPr>
            <w:tcW w:w="1914" w:type="dxa"/>
          </w:tcPr>
          <w:p w14:paraId="3FFA763D" w14:textId="2C60EE7F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March</w:t>
            </w:r>
          </w:p>
        </w:tc>
        <w:tc>
          <w:tcPr>
            <w:tcW w:w="2268" w:type="dxa"/>
          </w:tcPr>
          <w:p w14:paraId="0696DFE6" w14:textId="1DAA4A44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angladesh</w:t>
            </w:r>
          </w:p>
        </w:tc>
        <w:tc>
          <w:tcPr>
            <w:tcW w:w="2551" w:type="dxa"/>
          </w:tcPr>
          <w:p w14:paraId="651836F2" w14:textId="28EFDB29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2353B34A" w14:textId="77777777" w:rsidTr="005321F1">
        <w:trPr>
          <w:cantSplit/>
        </w:trPr>
        <w:tc>
          <w:tcPr>
            <w:tcW w:w="1914" w:type="dxa"/>
          </w:tcPr>
          <w:p w14:paraId="2F858C47" w14:textId="14B7802D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April</w:t>
            </w:r>
          </w:p>
        </w:tc>
        <w:tc>
          <w:tcPr>
            <w:tcW w:w="2268" w:type="dxa"/>
          </w:tcPr>
          <w:p w14:paraId="3163597C" w14:textId="5EBCEE60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enmark</w:t>
            </w:r>
          </w:p>
        </w:tc>
        <w:tc>
          <w:tcPr>
            <w:tcW w:w="2551" w:type="dxa"/>
          </w:tcPr>
          <w:p w14:paraId="4B6CADC8" w14:textId="1111C347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irthday of H. M. Queen Margarethe II</w:t>
            </w:r>
          </w:p>
        </w:tc>
      </w:tr>
      <w:tr w:rsidR="005321F1" w:rsidRPr="00852C96" w14:paraId="2697AFD4" w14:textId="77777777" w:rsidTr="005321F1">
        <w:trPr>
          <w:cantSplit/>
        </w:trPr>
        <w:tc>
          <w:tcPr>
            <w:tcW w:w="1914" w:type="dxa"/>
          </w:tcPr>
          <w:p w14:paraId="6A5AE8C1" w14:textId="717D2B92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April</w:t>
            </w:r>
          </w:p>
        </w:tc>
        <w:tc>
          <w:tcPr>
            <w:tcW w:w="2268" w:type="dxa"/>
          </w:tcPr>
          <w:p w14:paraId="3CA02BD9" w14:textId="69FD6364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yria</w:t>
            </w:r>
          </w:p>
        </w:tc>
        <w:tc>
          <w:tcPr>
            <w:tcW w:w="2551" w:type="dxa"/>
          </w:tcPr>
          <w:p w14:paraId="67BF07B6" w14:textId="38DAEE23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1BEA06B6" w14:textId="77777777" w:rsidTr="005321F1">
        <w:trPr>
          <w:cantSplit/>
        </w:trPr>
        <w:tc>
          <w:tcPr>
            <w:tcW w:w="1914" w:type="dxa"/>
          </w:tcPr>
          <w:p w14:paraId="27E622C7" w14:textId="41EE8364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April</w:t>
            </w:r>
          </w:p>
        </w:tc>
        <w:tc>
          <w:tcPr>
            <w:tcW w:w="2268" w:type="dxa"/>
          </w:tcPr>
          <w:p w14:paraId="42D1029C" w14:textId="76336286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srael</w:t>
            </w:r>
          </w:p>
        </w:tc>
        <w:tc>
          <w:tcPr>
            <w:tcW w:w="2551" w:type="dxa"/>
          </w:tcPr>
          <w:p w14:paraId="675DFE1A" w14:textId="2C57AEA9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436DF8EF" w14:textId="77777777" w:rsidTr="005321F1">
        <w:trPr>
          <w:cantSplit/>
        </w:trPr>
        <w:tc>
          <w:tcPr>
            <w:tcW w:w="1914" w:type="dxa"/>
          </w:tcPr>
          <w:p w14:paraId="3612FA4F" w14:textId="3AD44629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April</w:t>
            </w:r>
          </w:p>
        </w:tc>
        <w:tc>
          <w:tcPr>
            <w:tcW w:w="2268" w:type="dxa"/>
          </w:tcPr>
          <w:p w14:paraId="11196CD0" w14:textId="7C9478A5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nzania</w:t>
            </w:r>
          </w:p>
        </w:tc>
        <w:tc>
          <w:tcPr>
            <w:tcW w:w="2551" w:type="dxa"/>
          </w:tcPr>
          <w:p w14:paraId="17701F50" w14:textId="66E54567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5229176E" w14:textId="77777777" w:rsidTr="005321F1">
        <w:trPr>
          <w:cantSplit/>
        </w:trPr>
        <w:tc>
          <w:tcPr>
            <w:tcW w:w="1914" w:type="dxa"/>
          </w:tcPr>
          <w:p w14:paraId="6D941ACC" w14:textId="04A47D2D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27 April</w:t>
            </w:r>
          </w:p>
        </w:tc>
        <w:tc>
          <w:tcPr>
            <w:tcW w:w="2268" w:type="dxa"/>
          </w:tcPr>
          <w:p w14:paraId="65D4FEEA" w14:textId="3562EB62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uth Africa</w:t>
            </w:r>
          </w:p>
        </w:tc>
        <w:tc>
          <w:tcPr>
            <w:tcW w:w="2551" w:type="dxa"/>
          </w:tcPr>
          <w:p w14:paraId="37444C1F" w14:textId="2EECE5BF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reedom Day</w:t>
            </w:r>
          </w:p>
        </w:tc>
      </w:tr>
      <w:tr w:rsidR="005321F1" w:rsidRPr="00852C96" w14:paraId="7C392716" w14:textId="77777777" w:rsidTr="005321F1">
        <w:trPr>
          <w:cantSplit/>
        </w:trPr>
        <w:tc>
          <w:tcPr>
            <w:tcW w:w="1914" w:type="dxa"/>
          </w:tcPr>
          <w:p w14:paraId="5941ABD8" w14:textId="51368D61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pril</w:t>
            </w:r>
          </w:p>
        </w:tc>
        <w:tc>
          <w:tcPr>
            <w:tcW w:w="2268" w:type="dxa"/>
          </w:tcPr>
          <w:p w14:paraId="476A55CF" w14:textId="34DA9689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therlands</w:t>
            </w:r>
          </w:p>
        </w:tc>
        <w:tc>
          <w:tcPr>
            <w:tcW w:w="2551" w:type="dxa"/>
          </w:tcPr>
          <w:p w14:paraId="556AC5F5" w14:textId="40CDC682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ing’s Birthday</w:t>
            </w:r>
          </w:p>
        </w:tc>
      </w:tr>
      <w:tr w:rsidR="005321F1" w:rsidRPr="00852C96" w14:paraId="365AE4D1" w14:textId="77777777" w:rsidTr="005321F1">
        <w:trPr>
          <w:cantSplit/>
        </w:trPr>
        <w:tc>
          <w:tcPr>
            <w:tcW w:w="1914" w:type="dxa"/>
          </w:tcPr>
          <w:p w14:paraId="3E91BBDF" w14:textId="314540AB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pril</w:t>
            </w:r>
          </w:p>
        </w:tc>
        <w:tc>
          <w:tcPr>
            <w:tcW w:w="2268" w:type="dxa"/>
          </w:tcPr>
          <w:p w14:paraId="77E1356C" w14:textId="48CEB8FC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ogo</w:t>
            </w:r>
          </w:p>
        </w:tc>
        <w:tc>
          <w:tcPr>
            <w:tcW w:w="2551" w:type="dxa"/>
          </w:tcPr>
          <w:p w14:paraId="15CB6127" w14:textId="3D9B85B9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51D3891A" w14:textId="77777777" w:rsidTr="005321F1">
        <w:trPr>
          <w:cantSplit/>
        </w:trPr>
        <w:tc>
          <w:tcPr>
            <w:tcW w:w="1914" w:type="dxa"/>
          </w:tcPr>
          <w:p w14:paraId="2288D326" w14:textId="1265CC72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May</w:t>
            </w:r>
          </w:p>
        </w:tc>
        <w:tc>
          <w:tcPr>
            <w:tcW w:w="2268" w:type="dxa"/>
          </w:tcPr>
          <w:p w14:paraId="76192694" w14:textId="6660FAC4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land</w:t>
            </w:r>
          </w:p>
        </w:tc>
        <w:tc>
          <w:tcPr>
            <w:tcW w:w="2551" w:type="dxa"/>
          </w:tcPr>
          <w:p w14:paraId="3DE9EA6F" w14:textId="31812ABD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743B73C3" w14:textId="77777777" w:rsidTr="005321F1">
        <w:trPr>
          <w:cantSplit/>
        </w:trPr>
        <w:tc>
          <w:tcPr>
            <w:tcW w:w="1914" w:type="dxa"/>
          </w:tcPr>
          <w:p w14:paraId="17BC08DD" w14:textId="43515FF7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May</w:t>
            </w:r>
          </w:p>
        </w:tc>
        <w:tc>
          <w:tcPr>
            <w:tcW w:w="2268" w:type="dxa"/>
          </w:tcPr>
          <w:p w14:paraId="23ACC23B" w14:textId="23DB4F43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uropean Union</w:t>
            </w:r>
          </w:p>
        </w:tc>
        <w:tc>
          <w:tcPr>
            <w:tcW w:w="2551" w:type="dxa"/>
          </w:tcPr>
          <w:p w14:paraId="35A41EB9" w14:textId="2F7C9096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urope Day</w:t>
            </w:r>
          </w:p>
        </w:tc>
      </w:tr>
      <w:tr w:rsidR="005321F1" w:rsidRPr="00852C96" w14:paraId="7FF80017" w14:textId="77777777" w:rsidTr="005321F1">
        <w:trPr>
          <w:cantSplit/>
        </w:trPr>
        <w:tc>
          <w:tcPr>
            <w:tcW w:w="1914" w:type="dxa"/>
          </w:tcPr>
          <w:p w14:paraId="04FDA1DE" w14:textId="58C39CC3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4 May</w:t>
            </w:r>
          </w:p>
        </w:tc>
        <w:tc>
          <w:tcPr>
            <w:tcW w:w="2268" w:type="dxa"/>
          </w:tcPr>
          <w:p w14:paraId="11377461" w14:textId="6361CF9C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2551" w:type="dxa"/>
          </w:tcPr>
          <w:p w14:paraId="17785F98" w14:textId="3A668DA8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233318A8" w14:textId="77777777" w:rsidTr="005321F1">
        <w:trPr>
          <w:cantSplit/>
        </w:trPr>
        <w:tc>
          <w:tcPr>
            <w:tcW w:w="1914" w:type="dxa"/>
          </w:tcPr>
          <w:p w14:paraId="50C4CAC2" w14:textId="0B5534C9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May</w:t>
            </w:r>
          </w:p>
        </w:tc>
        <w:tc>
          <w:tcPr>
            <w:tcW w:w="2268" w:type="dxa"/>
          </w:tcPr>
          <w:p w14:paraId="28A34806" w14:textId="5ED6B2D2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2551" w:type="dxa"/>
          </w:tcPr>
          <w:p w14:paraId="1B0ED5F7" w14:textId="6D971E25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3EA53D72" w14:textId="77777777" w:rsidTr="005321F1">
        <w:trPr>
          <w:cantSplit/>
        </w:trPr>
        <w:tc>
          <w:tcPr>
            <w:tcW w:w="1914" w:type="dxa"/>
          </w:tcPr>
          <w:p w14:paraId="2CB0510E" w14:textId="596C54F2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May</w:t>
            </w:r>
          </w:p>
        </w:tc>
        <w:tc>
          <w:tcPr>
            <w:tcW w:w="2268" w:type="dxa"/>
          </w:tcPr>
          <w:p w14:paraId="0322458E" w14:textId="2C03AA26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way</w:t>
            </w:r>
          </w:p>
        </w:tc>
        <w:tc>
          <w:tcPr>
            <w:tcW w:w="2551" w:type="dxa"/>
          </w:tcPr>
          <w:p w14:paraId="54D3064B" w14:textId="23A32C4D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stitution Day</w:t>
            </w:r>
          </w:p>
        </w:tc>
      </w:tr>
      <w:tr w:rsidR="005321F1" w:rsidRPr="00852C96" w14:paraId="40742B79" w14:textId="77777777" w:rsidTr="005321F1">
        <w:trPr>
          <w:cantSplit/>
        </w:trPr>
        <w:tc>
          <w:tcPr>
            <w:tcW w:w="1914" w:type="dxa"/>
          </w:tcPr>
          <w:p w14:paraId="523BEE45" w14:textId="45E75E2A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2 May</w:t>
            </w:r>
          </w:p>
        </w:tc>
        <w:tc>
          <w:tcPr>
            <w:tcW w:w="2268" w:type="dxa"/>
          </w:tcPr>
          <w:p w14:paraId="6030B032" w14:textId="58144314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Yemen</w:t>
            </w:r>
          </w:p>
        </w:tc>
        <w:tc>
          <w:tcPr>
            <w:tcW w:w="2551" w:type="dxa"/>
          </w:tcPr>
          <w:p w14:paraId="46E453EB" w14:textId="1C5E3D98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27D99B58" w14:textId="77777777" w:rsidTr="005321F1">
        <w:trPr>
          <w:cantSplit/>
        </w:trPr>
        <w:tc>
          <w:tcPr>
            <w:tcW w:w="1914" w:type="dxa"/>
          </w:tcPr>
          <w:p w14:paraId="4CC4E80E" w14:textId="666DB633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y</w:t>
            </w:r>
          </w:p>
        </w:tc>
        <w:tc>
          <w:tcPr>
            <w:tcW w:w="2268" w:type="dxa"/>
          </w:tcPr>
          <w:p w14:paraId="39074FE8" w14:textId="19F3B565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gentina</w:t>
            </w:r>
          </w:p>
        </w:tc>
        <w:tc>
          <w:tcPr>
            <w:tcW w:w="2551" w:type="dxa"/>
          </w:tcPr>
          <w:p w14:paraId="6891438E" w14:textId="3582A8A0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08F97784" w14:textId="77777777" w:rsidTr="005321F1">
        <w:trPr>
          <w:cantSplit/>
        </w:trPr>
        <w:tc>
          <w:tcPr>
            <w:tcW w:w="1914" w:type="dxa"/>
          </w:tcPr>
          <w:p w14:paraId="353B84A4" w14:textId="708BE028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y</w:t>
            </w:r>
          </w:p>
        </w:tc>
        <w:tc>
          <w:tcPr>
            <w:tcW w:w="2268" w:type="dxa"/>
          </w:tcPr>
          <w:p w14:paraId="475C4851" w14:textId="41235D29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ordan</w:t>
            </w:r>
          </w:p>
        </w:tc>
        <w:tc>
          <w:tcPr>
            <w:tcW w:w="2551" w:type="dxa"/>
          </w:tcPr>
          <w:p w14:paraId="3A4F22DE" w14:textId="04B9C6D7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0649DAAA" w14:textId="77777777" w:rsidTr="005321F1">
        <w:trPr>
          <w:cantSplit/>
        </w:trPr>
        <w:tc>
          <w:tcPr>
            <w:tcW w:w="1914" w:type="dxa"/>
          </w:tcPr>
          <w:p w14:paraId="036F07F5" w14:textId="660DCA85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May</w:t>
            </w:r>
          </w:p>
        </w:tc>
        <w:tc>
          <w:tcPr>
            <w:tcW w:w="2268" w:type="dxa"/>
          </w:tcPr>
          <w:p w14:paraId="5590E6F1" w14:textId="3A1F34CC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eorgia</w:t>
            </w:r>
          </w:p>
        </w:tc>
        <w:tc>
          <w:tcPr>
            <w:tcW w:w="2551" w:type="dxa"/>
          </w:tcPr>
          <w:p w14:paraId="32F89A72" w14:textId="5A393FD6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669F4581" w14:textId="77777777" w:rsidTr="005321F1">
        <w:trPr>
          <w:cantSplit/>
        </w:trPr>
        <w:tc>
          <w:tcPr>
            <w:tcW w:w="1914" w:type="dxa"/>
          </w:tcPr>
          <w:p w14:paraId="159C534C" w14:textId="6152EAC1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May</w:t>
            </w:r>
          </w:p>
        </w:tc>
        <w:tc>
          <w:tcPr>
            <w:tcW w:w="2268" w:type="dxa"/>
          </w:tcPr>
          <w:p w14:paraId="29343A6A" w14:textId="4504CB2D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zerbaijan</w:t>
            </w:r>
          </w:p>
        </w:tc>
        <w:tc>
          <w:tcPr>
            <w:tcW w:w="2551" w:type="dxa"/>
          </w:tcPr>
          <w:p w14:paraId="53B1CA00" w14:textId="63F347C0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5321F1" w:rsidRPr="00852C96" w14:paraId="15DD9220" w14:textId="77777777" w:rsidTr="005321F1">
        <w:trPr>
          <w:cantSplit/>
        </w:trPr>
        <w:tc>
          <w:tcPr>
            <w:tcW w:w="1914" w:type="dxa"/>
          </w:tcPr>
          <w:p w14:paraId="5ED430D3" w14:textId="071478C1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0 May</w:t>
            </w:r>
          </w:p>
        </w:tc>
        <w:tc>
          <w:tcPr>
            <w:tcW w:w="2268" w:type="dxa"/>
          </w:tcPr>
          <w:p w14:paraId="0D61F5FB" w14:textId="37693C16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roatia</w:t>
            </w:r>
          </w:p>
        </w:tc>
        <w:tc>
          <w:tcPr>
            <w:tcW w:w="2551" w:type="dxa"/>
          </w:tcPr>
          <w:p w14:paraId="0226642C" w14:textId="5B32E5C4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595171CA" w14:textId="77777777" w:rsidTr="005321F1">
        <w:trPr>
          <w:cantSplit/>
        </w:trPr>
        <w:tc>
          <w:tcPr>
            <w:tcW w:w="1914" w:type="dxa"/>
          </w:tcPr>
          <w:p w14:paraId="01CCF488" w14:textId="4AA57EDF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June</w:t>
            </w:r>
          </w:p>
        </w:tc>
        <w:tc>
          <w:tcPr>
            <w:tcW w:w="2268" w:type="dxa"/>
          </w:tcPr>
          <w:p w14:paraId="2ECDB9EF" w14:textId="4A0115B7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taly</w:t>
            </w:r>
          </w:p>
        </w:tc>
        <w:tc>
          <w:tcPr>
            <w:tcW w:w="2551" w:type="dxa"/>
          </w:tcPr>
          <w:p w14:paraId="2562C5F8" w14:textId="26AAEC1E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18ABA948" w14:textId="77777777" w:rsidTr="005321F1">
        <w:trPr>
          <w:cantSplit/>
        </w:trPr>
        <w:tc>
          <w:tcPr>
            <w:tcW w:w="1914" w:type="dxa"/>
          </w:tcPr>
          <w:p w14:paraId="37907ED6" w14:textId="0630FE30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June</w:t>
            </w:r>
          </w:p>
        </w:tc>
        <w:tc>
          <w:tcPr>
            <w:tcW w:w="2268" w:type="dxa"/>
          </w:tcPr>
          <w:p w14:paraId="3D5EA704" w14:textId="20942F43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eden</w:t>
            </w:r>
          </w:p>
        </w:tc>
        <w:tc>
          <w:tcPr>
            <w:tcW w:w="2551" w:type="dxa"/>
          </w:tcPr>
          <w:p w14:paraId="733A2508" w14:textId="6FE5DD2D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Swedish Flag</w:t>
            </w:r>
          </w:p>
        </w:tc>
      </w:tr>
      <w:tr w:rsidR="005321F1" w:rsidRPr="00852C96" w14:paraId="1CE2E38D" w14:textId="77777777" w:rsidTr="005321F1">
        <w:trPr>
          <w:cantSplit/>
        </w:trPr>
        <w:tc>
          <w:tcPr>
            <w:tcW w:w="1914" w:type="dxa"/>
          </w:tcPr>
          <w:p w14:paraId="4E569A04" w14:textId="6062FE42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0 June</w:t>
            </w:r>
          </w:p>
        </w:tc>
        <w:tc>
          <w:tcPr>
            <w:tcW w:w="2268" w:type="dxa"/>
          </w:tcPr>
          <w:p w14:paraId="6B5F7B78" w14:textId="50C10E01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rtugal</w:t>
            </w:r>
          </w:p>
        </w:tc>
        <w:tc>
          <w:tcPr>
            <w:tcW w:w="2551" w:type="dxa"/>
          </w:tcPr>
          <w:p w14:paraId="491099A3" w14:textId="19432903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3FDD62A0" w14:textId="77777777" w:rsidTr="005321F1">
        <w:trPr>
          <w:cantSplit/>
        </w:trPr>
        <w:tc>
          <w:tcPr>
            <w:tcW w:w="1914" w:type="dxa"/>
          </w:tcPr>
          <w:p w14:paraId="6BA7B906" w14:textId="40891A1A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June</w:t>
            </w:r>
          </w:p>
        </w:tc>
        <w:tc>
          <w:tcPr>
            <w:tcW w:w="2268" w:type="dxa"/>
          </w:tcPr>
          <w:p w14:paraId="1C7218B0" w14:textId="66BB3242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hilippines</w:t>
            </w:r>
          </w:p>
        </w:tc>
        <w:tc>
          <w:tcPr>
            <w:tcW w:w="2551" w:type="dxa"/>
          </w:tcPr>
          <w:p w14:paraId="6029D501" w14:textId="3683ED83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6844E814" w14:textId="77777777" w:rsidTr="005321F1">
        <w:trPr>
          <w:cantSplit/>
        </w:trPr>
        <w:tc>
          <w:tcPr>
            <w:tcW w:w="1914" w:type="dxa"/>
          </w:tcPr>
          <w:p w14:paraId="749C9229" w14:textId="7E3B84C4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June</w:t>
            </w:r>
          </w:p>
        </w:tc>
        <w:tc>
          <w:tcPr>
            <w:tcW w:w="2268" w:type="dxa"/>
          </w:tcPr>
          <w:p w14:paraId="35A0195E" w14:textId="4C614CA9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ussian Federation</w:t>
            </w:r>
          </w:p>
        </w:tc>
        <w:tc>
          <w:tcPr>
            <w:tcW w:w="2551" w:type="dxa"/>
          </w:tcPr>
          <w:p w14:paraId="59FA0955" w14:textId="4BC6DA2B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5C7E6FCF" w14:textId="77777777" w:rsidTr="005321F1">
        <w:trPr>
          <w:cantSplit/>
        </w:trPr>
        <w:tc>
          <w:tcPr>
            <w:tcW w:w="1914" w:type="dxa"/>
          </w:tcPr>
          <w:p w14:paraId="4D9D87CD" w14:textId="26AC773E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June</w:t>
            </w:r>
          </w:p>
        </w:tc>
        <w:tc>
          <w:tcPr>
            <w:tcW w:w="2268" w:type="dxa"/>
          </w:tcPr>
          <w:p w14:paraId="2F6F9DEA" w14:textId="41675446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celand</w:t>
            </w:r>
          </w:p>
        </w:tc>
        <w:tc>
          <w:tcPr>
            <w:tcW w:w="2551" w:type="dxa"/>
          </w:tcPr>
          <w:p w14:paraId="6809D6B3" w14:textId="3418D799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5321F1" w:rsidRPr="00852C96" w14:paraId="50F4DFE9" w14:textId="77777777" w:rsidTr="005321F1">
        <w:trPr>
          <w:cantSplit/>
        </w:trPr>
        <w:tc>
          <w:tcPr>
            <w:tcW w:w="1914" w:type="dxa"/>
          </w:tcPr>
          <w:p w14:paraId="50C3462A" w14:textId="3813DE13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June</w:t>
            </w:r>
          </w:p>
        </w:tc>
        <w:tc>
          <w:tcPr>
            <w:tcW w:w="2268" w:type="dxa"/>
          </w:tcPr>
          <w:p w14:paraId="6E67963E" w14:textId="6D3B6268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Kingdom of Great Britain and Northern Ireland</w:t>
            </w:r>
          </w:p>
        </w:tc>
        <w:tc>
          <w:tcPr>
            <w:tcW w:w="2551" w:type="dxa"/>
          </w:tcPr>
          <w:p w14:paraId="16FBB253" w14:textId="1A3B1204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Birthday of H. M. King Charles III.</w:t>
            </w:r>
          </w:p>
        </w:tc>
      </w:tr>
      <w:tr w:rsidR="005321F1" w:rsidRPr="00852C96" w14:paraId="2DEA8BDA" w14:textId="77777777" w:rsidTr="005321F1">
        <w:trPr>
          <w:cantSplit/>
        </w:trPr>
        <w:tc>
          <w:tcPr>
            <w:tcW w:w="1914" w:type="dxa"/>
          </w:tcPr>
          <w:p w14:paraId="24D93C2D" w14:textId="672EDC06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June</w:t>
            </w:r>
          </w:p>
        </w:tc>
        <w:tc>
          <w:tcPr>
            <w:tcW w:w="2268" w:type="dxa"/>
          </w:tcPr>
          <w:p w14:paraId="3CE6543A" w14:textId="0BBBB158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uxembourg</w:t>
            </w:r>
          </w:p>
        </w:tc>
        <w:tc>
          <w:tcPr>
            <w:tcW w:w="2551" w:type="dxa"/>
          </w:tcPr>
          <w:p w14:paraId="6B3A12A7" w14:textId="3A8F244F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02489EDB" w14:textId="77777777" w:rsidTr="005321F1">
        <w:trPr>
          <w:cantSplit/>
        </w:trPr>
        <w:tc>
          <w:tcPr>
            <w:tcW w:w="1914" w:type="dxa"/>
          </w:tcPr>
          <w:p w14:paraId="3465F009" w14:textId="2070AC0A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June</w:t>
            </w:r>
          </w:p>
        </w:tc>
        <w:tc>
          <w:tcPr>
            <w:tcW w:w="2268" w:type="dxa"/>
          </w:tcPr>
          <w:p w14:paraId="45B654B9" w14:textId="1D84BE19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vereign Military Order of Malta</w:t>
            </w:r>
          </w:p>
        </w:tc>
        <w:tc>
          <w:tcPr>
            <w:tcW w:w="2551" w:type="dxa"/>
          </w:tcPr>
          <w:p w14:paraId="7EDD13AC" w14:textId="087D7CFB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t. John the Baptist Day</w:t>
            </w:r>
          </w:p>
        </w:tc>
      </w:tr>
      <w:tr w:rsidR="005321F1" w:rsidRPr="00852C96" w14:paraId="4D9D6E65" w14:textId="77777777" w:rsidTr="005321F1">
        <w:trPr>
          <w:cantSplit/>
        </w:trPr>
        <w:tc>
          <w:tcPr>
            <w:tcW w:w="1914" w:type="dxa"/>
          </w:tcPr>
          <w:p w14:paraId="2FE420D3" w14:textId="51306FFD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June</w:t>
            </w:r>
          </w:p>
        </w:tc>
        <w:tc>
          <w:tcPr>
            <w:tcW w:w="2268" w:type="dxa"/>
          </w:tcPr>
          <w:p w14:paraId="5DCC1558" w14:textId="4A452FB3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eychelles</w:t>
            </w:r>
          </w:p>
        </w:tc>
        <w:tc>
          <w:tcPr>
            <w:tcW w:w="2551" w:type="dxa"/>
          </w:tcPr>
          <w:p w14:paraId="795BB0E0" w14:textId="5B43CA5B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3C404E63" w14:textId="77777777" w:rsidTr="005321F1">
        <w:trPr>
          <w:cantSplit/>
        </w:trPr>
        <w:tc>
          <w:tcPr>
            <w:tcW w:w="1914" w:type="dxa"/>
          </w:tcPr>
          <w:p w14:paraId="1C029645" w14:textId="52B6E737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June</w:t>
            </w:r>
          </w:p>
        </w:tc>
        <w:tc>
          <w:tcPr>
            <w:tcW w:w="2268" w:type="dxa"/>
          </w:tcPr>
          <w:p w14:paraId="2A4B8A58" w14:textId="4DD100DF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Holy See</w:t>
            </w:r>
          </w:p>
        </w:tc>
        <w:tc>
          <w:tcPr>
            <w:tcW w:w="2551" w:type="dxa"/>
          </w:tcPr>
          <w:p w14:paraId="2F070B11" w14:textId="661B4752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east of St. Peter</w:t>
            </w:r>
          </w:p>
        </w:tc>
      </w:tr>
      <w:tr w:rsidR="005321F1" w:rsidRPr="00852C96" w14:paraId="43E6B3F5" w14:textId="77777777" w:rsidTr="005321F1">
        <w:trPr>
          <w:cantSplit/>
        </w:trPr>
        <w:tc>
          <w:tcPr>
            <w:tcW w:w="1914" w:type="dxa"/>
          </w:tcPr>
          <w:p w14:paraId="6A4D5186" w14:textId="3F8C0C9A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uly</w:t>
            </w:r>
          </w:p>
        </w:tc>
        <w:tc>
          <w:tcPr>
            <w:tcW w:w="2268" w:type="dxa"/>
          </w:tcPr>
          <w:p w14:paraId="333D7BF7" w14:textId="7ACC346D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</w:t>
            </w:r>
          </w:p>
        </w:tc>
        <w:tc>
          <w:tcPr>
            <w:tcW w:w="2551" w:type="dxa"/>
          </w:tcPr>
          <w:p w14:paraId="58C976FD" w14:textId="07043A8E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 Day</w:t>
            </w:r>
          </w:p>
        </w:tc>
      </w:tr>
      <w:tr w:rsidR="005321F1" w:rsidRPr="00852C96" w14:paraId="77A6D678" w14:textId="77777777" w:rsidTr="005321F1">
        <w:trPr>
          <w:cantSplit/>
        </w:trPr>
        <w:tc>
          <w:tcPr>
            <w:tcW w:w="1914" w:type="dxa"/>
          </w:tcPr>
          <w:p w14:paraId="3D5F0B1D" w14:textId="4846FDED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uly</w:t>
            </w:r>
          </w:p>
        </w:tc>
        <w:tc>
          <w:tcPr>
            <w:tcW w:w="2268" w:type="dxa"/>
          </w:tcPr>
          <w:p w14:paraId="023A3606" w14:textId="66884A9B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2551" w:type="dxa"/>
          </w:tcPr>
          <w:p w14:paraId="0E373988" w14:textId="15A31086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6A7DA859" w14:textId="77777777" w:rsidTr="005321F1">
        <w:trPr>
          <w:cantSplit/>
        </w:trPr>
        <w:tc>
          <w:tcPr>
            <w:tcW w:w="1914" w:type="dxa"/>
          </w:tcPr>
          <w:p w14:paraId="0450FC57" w14:textId="2BBDB3F5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3 July</w:t>
            </w:r>
          </w:p>
        </w:tc>
        <w:tc>
          <w:tcPr>
            <w:tcW w:w="2268" w:type="dxa"/>
          </w:tcPr>
          <w:p w14:paraId="31ED5200" w14:textId="27AD783A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arus</w:t>
            </w:r>
          </w:p>
        </w:tc>
        <w:tc>
          <w:tcPr>
            <w:tcW w:w="2551" w:type="dxa"/>
          </w:tcPr>
          <w:p w14:paraId="786F8CE8" w14:textId="44EA01B7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4D2C0374" w14:textId="77777777" w:rsidTr="005321F1">
        <w:trPr>
          <w:cantSplit/>
        </w:trPr>
        <w:tc>
          <w:tcPr>
            <w:tcW w:w="1914" w:type="dxa"/>
          </w:tcPr>
          <w:p w14:paraId="41F44D6B" w14:textId="6050AF9B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July</w:t>
            </w:r>
          </w:p>
        </w:tc>
        <w:tc>
          <w:tcPr>
            <w:tcW w:w="2268" w:type="dxa"/>
          </w:tcPr>
          <w:p w14:paraId="544ADCC2" w14:textId="126DBD41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2551" w:type="dxa"/>
          </w:tcPr>
          <w:p w14:paraId="5703F071" w14:textId="17022854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Liberation Day  </w:t>
            </w:r>
          </w:p>
        </w:tc>
      </w:tr>
      <w:tr w:rsidR="005321F1" w:rsidRPr="00852C96" w14:paraId="0DFC3245" w14:textId="77777777" w:rsidTr="005321F1">
        <w:trPr>
          <w:cantSplit/>
        </w:trPr>
        <w:tc>
          <w:tcPr>
            <w:tcW w:w="1914" w:type="dxa"/>
          </w:tcPr>
          <w:p w14:paraId="6774DBDD" w14:textId="48D1DD75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July</w:t>
            </w:r>
          </w:p>
        </w:tc>
        <w:tc>
          <w:tcPr>
            <w:tcW w:w="2268" w:type="dxa"/>
          </w:tcPr>
          <w:p w14:paraId="0923A9E5" w14:textId="36299B29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States of America</w:t>
            </w:r>
          </w:p>
        </w:tc>
        <w:tc>
          <w:tcPr>
            <w:tcW w:w="2551" w:type="dxa"/>
          </w:tcPr>
          <w:p w14:paraId="38396C4A" w14:textId="75323C92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0174EBE5" w14:textId="77777777" w:rsidTr="005321F1">
        <w:trPr>
          <w:cantSplit/>
        </w:trPr>
        <w:tc>
          <w:tcPr>
            <w:tcW w:w="1914" w:type="dxa"/>
          </w:tcPr>
          <w:p w14:paraId="3751820A" w14:textId="234AB496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July</w:t>
            </w:r>
          </w:p>
        </w:tc>
        <w:tc>
          <w:tcPr>
            <w:tcW w:w="2268" w:type="dxa"/>
          </w:tcPr>
          <w:p w14:paraId="4CF68F5A" w14:textId="03FEA89A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enezuela</w:t>
            </w:r>
          </w:p>
        </w:tc>
        <w:tc>
          <w:tcPr>
            <w:tcW w:w="2551" w:type="dxa"/>
          </w:tcPr>
          <w:p w14:paraId="29E641BE" w14:textId="5B96C1B5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548FCF6F" w14:textId="77777777" w:rsidTr="005321F1">
        <w:trPr>
          <w:cantSplit/>
        </w:trPr>
        <w:tc>
          <w:tcPr>
            <w:tcW w:w="1914" w:type="dxa"/>
          </w:tcPr>
          <w:p w14:paraId="21DC22A7" w14:textId="41922B93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July</w:t>
            </w:r>
          </w:p>
        </w:tc>
        <w:tc>
          <w:tcPr>
            <w:tcW w:w="2268" w:type="dxa"/>
          </w:tcPr>
          <w:p w14:paraId="152A29BA" w14:textId="1F9E72AF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pe Verde</w:t>
            </w:r>
          </w:p>
        </w:tc>
        <w:tc>
          <w:tcPr>
            <w:tcW w:w="2551" w:type="dxa"/>
          </w:tcPr>
          <w:p w14:paraId="0D8F7BDF" w14:textId="1CA2539B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0D3D2BAA" w14:textId="77777777" w:rsidTr="005321F1">
        <w:trPr>
          <w:cantSplit/>
        </w:trPr>
        <w:tc>
          <w:tcPr>
            <w:tcW w:w="1914" w:type="dxa"/>
          </w:tcPr>
          <w:p w14:paraId="57DE3C57" w14:textId="1A6E2559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July</w:t>
            </w:r>
          </w:p>
        </w:tc>
        <w:tc>
          <w:tcPr>
            <w:tcW w:w="2268" w:type="dxa"/>
          </w:tcPr>
          <w:p w14:paraId="03BDC94C" w14:textId="0E9B781D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golia</w:t>
            </w:r>
          </w:p>
        </w:tc>
        <w:tc>
          <w:tcPr>
            <w:tcW w:w="2551" w:type="dxa"/>
          </w:tcPr>
          <w:p w14:paraId="22E02D78" w14:textId="7D5BAD86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76853F5A" w14:textId="77777777" w:rsidTr="005321F1">
        <w:trPr>
          <w:cantSplit/>
        </w:trPr>
        <w:tc>
          <w:tcPr>
            <w:tcW w:w="1914" w:type="dxa"/>
          </w:tcPr>
          <w:p w14:paraId="0516BFAC" w14:textId="411CE856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3 July</w:t>
            </w:r>
          </w:p>
        </w:tc>
        <w:tc>
          <w:tcPr>
            <w:tcW w:w="2268" w:type="dxa"/>
          </w:tcPr>
          <w:p w14:paraId="54C3CA3A" w14:textId="0D0A126C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tenegro</w:t>
            </w:r>
          </w:p>
        </w:tc>
        <w:tc>
          <w:tcPr>
            <w:tcW w:w="2551" w:type="dxa"/>
          </w:tcPr>
          <w:p w14:paraId="7631FB5E" w14:textId="56717148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1F7B745F" w14:textId="77777777" w:rsidTr="005321F1">
        <w:trPr>
          <w:cantSplit/>
        </w:trPr>
        <w:tc>
          <w:tcPr>
            <w:tcW w:w="1914" w:type="dxa"/>
          </w:tcPr>
          <w:p w14:paraId="299B6F9F" w14:textId="5913ABE6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4 July</w:t>
            </w:r>
          </w:p>
        </w:tc>
        <w:tc>
          <w:tcPr>
            <w:tcW w:w="2268" w:type="dxa"/>
          </w:tcPr>
          <w:p w14:paraId="4B15EA46" w14:textId="62B6811A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rance</w:t>
            </w:r>
          </w:p>
        </w:tc>
        <w:tc>
          <w:tcPr>
            <w:tcW w:w="2551" w:type="dxa"/>
          </w:tcPr>
          <w:p w14:paraId="22C94C29" w14:textId="0E83A787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king of the Bastille</w:t>
            </w:r>
          </w:p>
        </w:tc>
      </w:tr>
      <w:tr w:rsidR="005321F1" w:rsidRPr="00852C96" w14:paraId="6E7A0A32" w14:textId="77777777" w:rsidTr="005321F1">
        <w:trPr>
          <w:cantSplit/>
        </w:trPr>
        <w:tc>
          <w:tcPr>
            <w:tcW w:w="1914" w:type="dxa"/>
          </w:tcPr>
          <w:p w14:paraId="23508942" w14:textId="6BBE9ACA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July</w:t>
            </w:r>
          </w:p>
        </w:tc>
        <w:tc>
          <w:tcPr>
            <w:tcW w:w="2268" w:type="dxa"/>
          </w:tcPr>
          <w:p w14:paraId="63AE74F4" w14:textId="0A4532CB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lombia</w:t>
            </w:r>
          </w:p>
        </w:tc>
        <w:tc>
          <w:tcPr>
            <w:tcW w:w="2551" w:type="dxa"/>
          </w:tcPr>
          <w:p w14:paraId="36C99586" w14:textId="1BBA4F85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09913594" w14:textId="77777777" w:rsidTr="005321F1">
        <w:trPr>
          <w:cantSplit/>
        </w:trPr>
        <w:tc>
          <w:tcPr>
            <w:tcW w:w="1914" w:type="dxa"/>
          </w:tcPr>
          <w:p w14:paraId="31042BF9" w14:textId="55895684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July</w:t>
            </w:r>
          </w:p>
        </w:tc>
        <w:tc>
          <w:tcPr>
            <w:tcW w:w="2268" w:type="dxa"/>
          </w:tcPr>
          <w:p w14:paraId="0817C10F" w14:textId="10C8DE72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gium</w:t>
            </w:r>
          </w:p>
        </w:tc>
        <w:tc>
          <w:tcPr>
            <w:tcW w:w="2551" w:type="dxa"/>
          </w:tcPr>
          <w:p w14:paraId="12560883" w14:textId="050A82C0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6412E290" w14:textId="77777777" w:rsidTr="005321F1">
        <w:trPr>
          <w:cantSplit/>
        </w:trPr>
        <w:tc>
          <w:tcPr>
            <w:tcW w:w="1914" w:type="dxa"/>
          </w:tcPr>
          <w:p w14:paraId="0B44DFAE" w14:textId="7F46B03A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July</w:t>
            </w:r>
          </w:p>
        </w:tc>
        <w:tc>
          <w:tcPr>
            <w:tcW w:w="2268" w:type="dxa"/>
          </w:tcPr>
          <w:p w14:paraId="6C45D719" w14:textId="55E38EEA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gypt</w:t>
            </w:r>
          </w:p>
        </w:tc>
        <w:tc>
          <w:tcPr>
            <w:tcW w:w="2551" w:type="dxa"/>
          </w:tcPr>
          <w:p w14:paraId="4E59BF76" w14:textId="15EE8BF0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Revolution</w:t>
            </w:r>
          </w:p>
        </w:tc>
      </w:tr>
      <w:tr w:rsidR="005321F1" w:rsidRPr="00852C96" w14:paraId="7841F5A2" w14:textId="77777777" w:rsidTr="005321F1">
        <w:trPr>
          <w:cantSplit/>
        </w:trPr>
        <w:tc>
          <w:tcPr>
            <w:tcW w:w="1914" w:type="dxa"/>
          </w:tcPr>
          <w:p w14:paraId="1115ED74" w14:textId="7B7B435C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July</w:t>
            </w:r>
          </w:p>
        </w:tc>
        <w:tc>
          <w:tcPr>
            <w:tcW w:w="2268" w:type="dxa"/>
          </w:tcPr>
          <w:p w14:paraId="114334FD" w14:textId="42D42412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eru</w:t>
            </w:r>
          </w:p>
        </w:tc>
        <w:tc>
          <w:tcPr>
            <w:tcW w:w="2551" w:type="dxa"/>
          </w:tcPr>
          <w:p w14:paraId="5A548A14" w14:textId="5F78A5EC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55450F24" w14:textId="77777777" w:rsidTr="005321F1">
        <w:trPr>
          <w:cantSplit/>
        </w:trPr>
        <w:tc>
          <w:tcPr>
            <w:tcW w:w="1914" w:type="dxa"/>
          </w:tcPr>
          <w:p w14:paraId="5D832CB1" w14:textId="32823157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0 July</w:t>
            </w:r>
          </w:p>
        </w:tc>
        <w:tc>
          <w:tcPr>
            <w:tcW w:w="2268" w:type="dxa"/>
          </w:tcPr>
          <w:p w14:paraId="0C567D09" w14:textId="47ABB1F1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rocco</w:t>
            </w:r>
          </w:p>
        </w:tc>
        <w:tc>
          <w:tcPr>
            <w:tcW w:w="2551" w:type="dxa"/>
          </w:tcPr>
          <w:p w14:paraId="6D0789F9" w14:textId="20D65480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0D7656F6" w14:textId="77777777" w:rsidTr="005321F1">
        <w:trPr>
          <w:cantSplit/>
        </w:trPr>
        <w:tc>
          <w:tcPr>
            <w:tcW w:w="1914" w:type="dxa"/>
          </w:tcPr>
          <w:p w14:paraId="2A68CB92" w14:textId="59748632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August</w:t>
            </w:r>
          </w:p>
        </w:tc>
        <w:tc>
          <w:tcPr>
            <w:tcW w:w="2268" w:type="dxa"/>
          </w:tcPr>
          <w:p w14:paraId="1156619B" w14:textId="664D01E1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nin</w:t>
            </w:r>
          </w:p>
        </w:tc>
        <w:tc>
          <w:tcPr>
            <w:tcW w:w="2551" w:type="dxa"/>
          </w:tcPr>
          <w:p w14:paraId="39EB2850" w14:textId="334E0D26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609005BA" w14:textId="77777777" w:rsidTr="005321F1">
        <w:trPr>
          <w:cantSplit/>
        </w:trPr>
        <w:tc>
          <w:tcPr>
            <w:tcW w:w="1914" w:type="dxa"/>
          </w:tcPr>
          <w:p w14:paraId="77ED8D52" w14:textId="545B40AC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August</w:t>
            </w:r>
          </w:p>
        </w:tc>
        <w:tc>
          <w:tcPr>
            <w:tcW w:w="2268" w:type="dxa"/>
          </w:tcPr>
          <w:p w14:paraId="6F538084" w14:textId="4BCCE678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itzerland</w:t>
            </w:r>
          </w:p>
        </w:tc>
        <w:tc>
          <w:tcPr>
            <w:tcW w:w="2551" w:type="dxa"/>
          </w:tcPr>
          <w:p w14:paraId="7176405C" w14:textId="0EB25739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oundation of the Swiss Confederation</w:t>
            </w:r>
          </w:p>
        </w:tc>
      </w:tr>
      <w:tr w:rsidR="005321F1" w:rsidRPr="00852C96" w14:paraId="649EF7AF" w14:textId="77777777" w:rsidTr="005321F1">
        <w:trPr>
          <w:cantSplit/>
        </w:trPr>
        <w:tc>
          <w:tcPr>
            <w:tcW w:w="1914" w:type="dxa"/>
          </w:tcPr>
          <w:p w14:paraId="186C1B57" w14:textId="6AC8E013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August</w:t>
            </w:r>
          </w:p>
        </w:tc>
        <w:tc>
          <w:tcPr>
            <w:tcW w:w="2268" w:type="dxa"/>
          </w:tcPr>
          <w:p w14:paraId="06619E5E" w14:textId="374925D9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th Macedonia</w:t>
            </w:r>
          </w:p>
        </w:tc>
        <w:tc>
          <w:tcPr>
            <w:tcW w:w="2551" w:type="dxa"/>
          </w:tcPr>
          <w:p w14:paraId="6A0533BE" w14:textId="0C3DD3DF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1AF12161" w14:textId="77777777" w:rsidTr="005321F1">
        <w:trPr>
          <w:cantSplit/>
        </w:trPr>
        <w:tc>
          <w:tcPr>
            <w:tcW w:w="1914" w:type="dxa"/>
          </w:tcPr>
          <w:p w14:paraId="5FDAEC22" w14:textId="3AF5C3EA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0 August</w:t>
            </w:r>
          </w:p>
        </w:tc>
        <w:tc>
          <w:tcPr>
            <w:tcW w:w="2268" w:type="dxa"/>
          </w:tcPr>
          <w:p w14:paraId="6CA1B72E" w14:textId="0169C0CD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cuador</w:t>
            </w:r>
          </w:p>
        </w:tc>
        <w:tc>
          <w:tcPr>
            <w:tcW w:w="2551" w:type="dxa"/>
          </w:tcPr>
          <w:p w14:paraId="12FD4FF5" w14:textId="51163550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15C8F743" w14:textId="77777777" w:rsidTr="005321F1">
        <w:trPr>
          <w:cantSplit/>
        </w:trPr>
        <w:tc>
          <w:tcPr>
            <w:tcW w:w="1914" w:type="dxa"/>
          </w:tcPr>
          <w:p w14:paraId="6F959C4D" w14:textId="5C082AC9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August</w:t>
            </w:r>
          </w:p>
        </w:tc>
        <w:tc>
          <w:tcPr>
            <w:tcW w:w="2268" w:type="dxa"/>
          </w:tcPr>
          <w:p w14:paraId="599A2B16" w14:textId="405E3577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onesia</w:t>
            </w:r>
          </w:p>
        </w:tc>
        <w:tc>
          <w:tcPr>
            <w:tcW w:w="2551" w:type="dxa"/>
          </w:tcPr>
          <w:p w14:paraId="0A73C13D" w14:textId="7935E4E7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331C03DE" w14:textId="77777777" w:rsidTr="005321F1">
        <w:trPr>
          <w:cantSplit/>
        </w:trPr>
        <w:tc>
          <w:tcPr>
            <w:tcW w:w="1914" w:type="dxa"/>
          </w:tcPr>
          <w:p w14:paraId="59AF0EB0" w14:textId="239B677C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August</w:t>
            </w:r>
          </w:p>
        </w:tc>
        <w:tc>
          <w:tcPr>
            <w:tcW w:w="2268" w:type="dxa"/>
          </w:tcPr>
          <w:p w14:paraId="2BD349C9" w14:textId="1BDDB360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Hungary</w:t>
            </w:r>
          </w:p>
        </w:tc>
        <w:tc>
          <w:tcPr>
            <w:tcW w:w="2551" w:type="dxa"/>
          </w:tcPr>
          <w:p w14:paraId="63C2614F" w14:textId="23372D9D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Holiday, St Stephan’s Day</w:t>
            </w:r>
          </w:p>
        </w:tc>
      </w:tr>
      <w:tr w:rsidR="005321F1" w:rsidRPr="00852C96" w14:paraId="68C78AE2" w14:textId="77777777" w:rsidTr="005321F1">
        <w:trPr>
          <w:cantSplit/>
        </w:trPr>
        <w:tc>
          <w:tcPr>
            <w:tcW w:w="1914" w:type="dxa"/>
          </w:tcPr>
          <w:p w14:paraId="342E7653" w14:textId="16DD9B4E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August</w:t>
            </w:r>
          </w:p>
        </w:tc>
        <w:tc>
          <w:tcPr>
            <w:tcW w:w="2268" w:type="dxa"/>
          </w:tcPr>
          <w:p w14:paraId="757E17E1" w14:textId="4E9BCCD0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kraine</w:t>
            </w:r>
          </w:p>
        </w:tc>
        <w:tc>
          <w:tcPr>
            <w:tcW w:w="2551" w:type="dxa"/>
          </w:tcPr>
          <w:p w14:paraId="016708C1" w14:textId="4A0D1A5C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2EC1EB4C" w14:textId="77777777" w:rsidTr="005321F1">
        <w:trPr>
          <w:cantSplit/>
        </w:trPr>
        <w:tc>
          <w:tcPr>
            <w:tcW w:w="1914" w:type="dxa"/>
          </w:tcPr>
          <w:p w14:paraId="64E20F8E" w14:textId="73B90A3E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August</w:t>
            </w:r>
          </w:p>
        </w:tc>
        <w:tc>
          <w:tcPr>
            <w:tcW w:w="2268" w:type="dxa"/>
          </w:tcPr>
          <w:p w14:paraId="4F7BAE93" w14:textId="1CCAF006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ruguay</w:t>
            </w:r>
          </w:p>
        </w:tc>
        <w:tc>
          <w:tcPr>
            <w:tcW w:w="2551" w:type="dxa"/>
          </w:tcPr>
          <w:p w14:paraId="56E51E22" w14:textId="3066E7A1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14381B9A" w14:textId="77777777" w:rsidTr="005321F1">
        <w:trPr>
          <w:cantSplit/>
        </w:trPr>
        <w:tc>
          <w:tcPr>
            <w:tcW w:w="1914" w:type="dxa"/>
          </w:tcPr>
          <w:p w14:paraId="1B680CCC" w14:textId="76D0CFF8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ugust</w:t>
            </w:r>
          </w:p>
        </w:tc>
        <w:tc>
          <w:tcPr>
            <w:tcW w:w="2268" w:type="dxa"/>
          </w:tcPr>
          <w:p w14:paraId="01BFBBAA" w14:textId="43C75E0C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ldova</w:t>
            </w:r>
          </w:p>
        </w:tc>
        <w:tc>
          <w:tcPr>
            <w:tcW w:w="2551" w:type="dxa"/>
          </w:tcPr>
          <w:p w14:paraId="338F1C29" w14:textId="526FBD10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313FAFEE" w14:textId="77777777" w:rsidTr="005321F1">
        <w:trPr>
          <w:cantSplit/>
        </w:trPr>
        <w:tc>
          <w:tcPr>
            <w:tcW w:w="1914" w:type="dxa"/>
          </w:tcPr>
          <w:p w14:paraId="4A7B13E5" w14:textId="23B4EC53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1 August</w:t>
            </w:r>
          </w:p>
        </w:tc>
        <w:tc>
          <w:tcPr>
            <w:tcW w:w="2268" w:type="dxa"/>
          </w:tcPr>
          <w:p w14:paraId="6EB7103B" w14:textId="6EDAFA00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aysia</w:t>
            </w:r>
          </w:p>
        </w:tc>
        <w:tc>
          <w:tcPr>
            <w:tcW w:w="2551" w:type="dxa"/>
          </w:tcPr>
          <w:p w14:paraId="7FF691AE" w14:textId="61B5C7A3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49BB8FDB" w14:textId="77777777" w:rsidTr="005321F1">
        <w:trPr>
          <w:cantSplit/>
        </w:trPr>
        <w:tc>
          <w:tcPr>
            <w:tcW w:w="1914" w:type="dxa"/>
          </w:tcPr>
          <w:p w14:paraId="7F240613" w14:textId="15B898F3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1 August</w:t>
            </w:r>
          </w:p>
        </w:tc>
        <w:tc>
          <w:tcPr>
            <w:tcW w:w="2268" w:type="dxa"/>
          </w:tcPr>
          <w:p w14:paraId="2409FABE" w14:textId="65D068DC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zbekistan</w:t>
            </w:r>
          </w:p>
        </w:tc>
        <w:tc>
          <w:tcPr>
            <w:tcW w:w="2551" w:type="dxa"/>
          </w:tcPr>
          <w:p w14:paraId="2DE51DF8" w14:textId="07539DD0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74B3D602" w14:textId="77777777" w:rsidTr="005321F1">
        <w:trPr>
          <w:cantSplit/>
        </w:trPr>
        <w:tc>
          <w:tcPr>
            <w:tcW w:w="1914" w:type="dxa"/>
          </w:tcPr>
          <w:p w14:paraId="48075636" w14:textId="2DD9D888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September</w:t>
            </w:r>
          </w:p>
        </w:tc>
        <w:tc>
          <w:tcPr>
            <w:tcW w:w="2268" w:type="dxa"/>
          </w:tcPr>
          <w:p w14:paraId="5C83239E" w14:textId="19549414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ya</w:t>
            </w:r>
          </w:p>
        </w:tc>
        <w:tc>
          <w:tcPr>
            <w:tcW w:w="2551" w:type="dxa"/>
          </w:tcPr>
          <w:p w14:paraId="2DFA419C" w14:textId="5CC17F5B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62DDEBE8" w14:textId="77777777" w:rsidTr="005321F1">
        <w:trPr>
          <w:cantSplit/>
        </w:trPr>
        <w:tc>
          <w:tcPr>
            <w:tcW w:w="1914" w:type="dxa"/>
          </w:tcPr>
          <w:p w14:paraId="14B8F634" w14:textId="063FB9D4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September</w:t>
            </w:r>
          </w:p>
        </w:tc>
        <w:tc>
          <w:tcPr>
            <w:tcW w:w="2268" w:type="dxa"/>
          </w:tcPr>
          <w:p w14:paraId="16C9D34E" w14:textId="55C89F7B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lovak Republic</w:t>
            </w:r>
          </w:p>
        </w:tc>
        <w:tc>
          <w:tcPr>
            <w:tcW w:w="2551" w:type="dxa"/>
          </w:tcPr>
          <w:p w14:paraId="57BC0378" w14:textId="0C9B04A2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stitution Day</w:t>
            </w:r>
          </w:p>
        </w:tc>
      </w:tr>
      <w:tr w:rsidR="005321F1" w:rsidRPr="00852C96" w14:paraId="706EC7C9" w14:textId="77777777" w:rsidTr="005321F1">
        <w:trPr>
          <w:cantSplit/>
        </w:trPr>
        <w:tc>
          <w:tcPr>
            <w:tcW w:w="1914" w:type="dxa"/>
          </w:tcPr>
          <w:p w14:paraId="20A2DA7B" w14:textId="320D7140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September</w:t>
            </w:r>
          </w:p>
        </w:tc>
        <w:tc>
          <w:tcPr>
            <w:tcW w:w="2268" w:type="dxa"/>
          </w:tcPr>
          <w:p w14:paraId="22A45B34" w14:textId="48BE7925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tnam</w:t>
            </w:r>
          </w:p>
        </w:tc>
        <w:tc>
          <w:tcPr>
            <w:tcW w:w="2551" w:type="dxa"/>
          </w:tcPr>
          <w:p w14:paraId="164BAE6A" w14:textId="4E3A5290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43585F32" w14:textId="77777777" w:rsidTr="005321F1">
        <w:trPr>
          <w:cantSplit/>
        </w:trPr>
        <w:tc>
          <w:tcPr>
            <w:tcW w:w="1914" w:type="dxa"/>
          </w:tcPr>
          <w:p w14:paraId="05B8F28E" w14:textId="2E7E3B26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September</w:t>
            </w:r>
          </w:p>
        </w:tc>
        <w:tc>
          <w:tcPr>
            <w:tcW w:w="2268" w:type="dxa"/>
          </w:tcPr>
          <w:p w14:paraId="233DDAF3" w14:textId="3BAFFCAB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n Marino</w:t>
            </w:r>
          </w:p>
        </w:tc>
        <w:tc>
          <w:tcPr>
            <w:tcW w:w="2551" w:type="dxa"/>
          </w:tcPr>
          <w:p w14:paraId="170559F2" w14:textId="697CFA1F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Feast of the State</w:t>
            </w:r>
          </w:p>
        </w:tc>
      </w:tr>
      <w:tr w:rsidR="005321F1" w:rsidRPr="00852C96" w14:paraId="716C2982" w14:textId="77777777" w:rsidTr="005321F1">
        <w:trPr>
          <w:cantSplit/>
        </w:trPr>
        <w:tc>
          <w:tcPr>
            <w:tcW w:w="1914" w:type="dxa"/>
          </w:tcPr>
          <w:p w14:paraId="405A1208" w14:textId="7A945478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7 September</w:t>
            </w:r>
          </w:p>
        </w:tc>
        <w:tc>
          <w:tcPr>
            <w:tcW w:w="2268" w:type="dxa"/>
          </w:tcPr>
          <w:p w14:paraId="5A7296F8" w14:textId="27797E4D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razil</w:t>
            </w:r>
          </w:p>
        </w:tc>
        <w:tc>
          <w:tcPr>
            <w:tcW w:w="2551" w:type="dxa"/>
          </w:tcPr>
          <w:p w14:paraId="79168EAB" w14:textId="7AEF0970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26020EBC" w14:textId="77777777" w:rsidTr="005321F1">
        <w:trPr>
          <w:cantSplit/>
        </w:trPr>
        <w:tc>
          <w:tcPr>
            <w:tcW w:w="1914" w:type="dxa"/>
          </w:tcPr>
          <w:p w14:paraId="003E9B42" w14:textId="3F4A1A1A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8 September</w:t>
            </w:r>
          </w:p>
        </w:tc>
        <w:tc>
          <w:tcPr>
            <w:tcW w:w="2268" w:type="dxa"/>
          </w:tcPr>
          <w:p w14:paraId="7CD6D30B" w14:textId="18D84093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dorra</w:t>
            </w:r>
          </w:p>
        </w:tc>
        <w:tc>
          <w:tcPr>
            <w:tcW w:w="2551" w:type="dxa"/>
          </w:tcPr>
          <w:p w14:paraId="586B434F" w14:textId="3B31F4CF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e Day of Meritxell</w:t>
            </w:r>
          </w:p>
        </w:tc>
      </w:tr>
      <w:tr w:rsidR="005321F1" w:rsidRPr="00852C96" w14:paraId="1D4F3A59" w14:textId="77777777" w:rsidTr="005321F1">
        <w:trPr>
          <w:cantSplit/>
        </w:trPr>
        <w:tc>
          <w:tcPr>
            <w:tcW w:w="1914" w:type="dxa"/>
          </w:tcPr>
          <w:p w14:paraId="1B95BFCA" w14:textId="068985E4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September</w:t>
            </w:r>
          </w:p>
        </w:tc>
        <w:tc>
          <w:tcPr>
            <w:tcW w:w="2268" w:type="dxa"/>
          </w:tcPr>
          <w:p w14:paraId="5AEB5EC8" w14:textId="64E22363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 DPR</w:t>
            </w:r>
          </w:p>
        </w:tc>
        <w:tc>
          <w:tcPr>
            <w:tcW w:w="2551" w:type="dxa"/>
          </w:tcPr>
          <w:p w14:paraId="129FF38E" w14:textId="52748992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1B84F5A4" w14:textId="77777777" w:rsidTr="005321F1">
        <w:trPr>
          <w:cantSplit/>
        </w:trPr>
        <w:tc>
          <w:tcPr>
            <w:tcW w:w="1914" w:type="dxa"/>
          </w:tcPr>
          <w:p w14:paraId="10E706C2" w14:textId="5BCE8280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09FAF275" w14:textId="1C7147E3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atemala</w:t>
            </w:r>
          </w:p>
        </w:tc>
        <w:tc>
          <w:tcPr>
            <w:tcW w:w="2551" w:type="dxa"/>
          </w:tcPr>
          <w:p w14:paraId="7B342BE5" w14:textId="40DF8BB5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5F71ED3E" w14:textId="77777777" w:rsidTr="005321F1">
        <w:trPr>
          <w:cantSplit/>
        </w:trPr>
        <w:tc>
          <w:tcPr>
            <w:tcW w:w="1914" w:type="dxa"/>
          </w:tcPr>
          <w:p w14:paraId="1EFC6831" w14:textId="5AFF7A17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5435D17A" w14:textId="15FBAE4F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sta Rica</w:t>
            </w:r>
          </w:p>
        </w:tc>
        <w:tc>
          <w:tcPr>
            <w:tcW w:w="2551" w:type="dxa"/>
          </w:tcPr>
          <w:p w14:paraId="2FB21F92" w14:textId="735ABA07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3D8A7AEF" w14:textId="77777777" w:rsidTr="005321F1">
        <w:trPr>
          <w:cantSplit/>
        </w:trPr>
        <w:tc>
          <w:tcPr>
            <w:tcW w:w="1914" w:type="dxa"/>
          </w:tcPr>
          <w:p w14:paraId="6EAF5678" w14:textId="7A9F9A9F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57953513" w14:textId="57FBBE2C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icaragua</w:t>
            </w:r>
          </w:p>
        </w:tc>
        <w:tc>
          <w:tcPr>
            <w:tcW w:w="2551" w:type="dxa"/>
          </w:tcPr>
          <w:p w14:paraId="122200EF" w14:textId="6FBB73ED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79F95B55" w14:textId="77777777" w:rsidTr="005321F1">
        <w:trPr>
          <w:cantSplit/>
        </w:trPr>
        <w:tc>
          <w:tcPr>
            <w:tcW w:w="1914" w:type="dxa"/>
          </w:tcPr>
          <w:p w14:paraId="453C2370" w14:textId="055B320E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September</w:t>
            </w:r>
          </w:p>
        </w:tc>
        <w:tc>
          <w:tcPr>
            <w:tcW w:w="2268" w:type="dxa"/>
          </w:tcPr>
          <w:p w14:paraId="2F2850FC" w14:textId="169BE661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exico</w:t>
            </w:r>
          </w:p>
        </w:tc>
        <w:tc>
          <w:tcPr>
            <w:tcW w:w="2551" w:type="dxa"/>
          </w:tcPr>
          <w:p w14:paraId="38B7B075" w14:textId="75E1DFEA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56938294" w14:textId="77777777" w:rsidTr="005321F1">
        <w:trPr>
          <w:cantSplit/>
        </w:trPr>
        <w:tc>
          <w:tcPr>
            <w:tcW w:w="1914" w:type="dxa"/>
          </w:tcPr>
          <w:p w14:paraId="33F69879" w14:textId="75581B8D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September</w:t>
            </w:r>
          </w:p>
        </w:tc>
        <w:tc>
          <w:tcPr>
            <w:tcW w:w="2268" w:type="dxa"/>
          </w:tcPr>
          <w:p w14:paraId="1644378C" w14:textId="5025E0B0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le</w:t>
            </w:r>
          </w:p>
        </w:tc>
        <w:tc>
          <w:tcPr>
            <w:tcW w:w="2551" w:type="dxa"/>
          </w:tcPr>
          <w:p w14:paraId="5213A450" w14:textId="5829B280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127F866E" w14:textId="77777777" w:rsidTr="005321F1">
        <w:trPr>
          <w:cantSplit/>
        </w:trPr>
        <w:tc>
          <w:tcPr>
            <w:tcW w:w="1914" w:type="dxa"/>
          </w:tcPr>
          <w:p w14:paraId="459E3EC3" w14:textId="52B1CE49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September</w:t>
            </w:r>
          </w:p>
        </w:tc>
        <w:tc>
          <w:tcPr>
            <w:tcW w:w="2268" w:type="dxa"/>
          </w:tcPr>
          <w:p w14:paraId="62DA912F" w14:textId="0A43B50B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pal</w:t>
            </w:r>
          </w:p>
        </w:tc>
        <w:tc>
          <w:tcPr>
            <w:tcW w:w="2551" w:type="dxa"/>
          </w:tcPr>
          <w:p w14:paraId="7600A9D0" w14:textId="62851766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0A016275" w14:textId="77777777" w:rsidTr="005321F1">
        <w:trPr>
          <w:cantSplit/>
        </w:trPr>
        <w:tc>
          <w:tcPr>
            <w:tcW w:w="1914" w:type="dxa"/>
          </w:tcPr>
          <w:p w14:paraId="58D09212" w14:textId="26DF8AEF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5480909C" w14:textId="68E1B55C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menia</w:t>
            </w:r>
          </w:p>
        </w:tc>
        <w:tc>
          <w:tcPr>
            <w:tcW w:w="2551" w:type="dxa"/>
          </w:tcPr>
          <w:p w14:paraId="633882DE" w14:textId="35F76FA7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698DD872" w14:textId="77777777" w:rsidTr="005321F1">
        <w:trPr>
          <w:cantSplit/>
        </w:trPr>
        <w:tc>
          <w:tcPr>
            <w:tcW w:w="1914" w:type="dxa"/>
          </w:tcPr>
          <w:p w14:paraId="4DBD7BA4" w14:textId="70831C5A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793D22EF" w14:textId="70E39BDC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ize</w:t>
            </w:r>
          </w:p>
        </w:tc>
        <w:tc>
          <w:tcPr>
            <w:tcW w:w="2551" w:type="dxa"/>
          </w:tcPr>
          <w:p w14:paraId="39721B4B" w14:textId="66DF27CD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74F41574" w14:textId="77777777" w:rsidTr="005321F1">
        <w:trPr>
          <w:cantSplit/>
        </w:trPr>
        <w:tc>
          <w:tcPr>
            <w:tcW w:w="1914" w:type="dxa"/>
          </w:tcPr>
          <w:p w14:paraId="0C26FA82" w14:textId="1A06DE6F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4E6506B2" w14:textId="148FFE93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ta</w:t>
            </w:r>
          </w:p>
        </w:tc>
        <w:tc>
          <w:tcPr>
            <w:tcW w:w="2551" w:type="dxa"/>
          </w:tcPr>
          <w:p w14:paraId="14BEC0B8" w14:textId="7326145B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338CDC7E" w14:textId="77777777" w:rsidTr="005321F1">
        <w:trPr>
          <w:cantSplit/>
        </w:trPr>
        <w:tc>
          <w:tcPr>
            <w:tcW w:w="1914" w:type="dxa"/>
          </w:tcPr>
          <w:p w14:paraId="2842662F" w14:textId="16E7E7CA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September</w:t>
            </w:r>
          </w:p>
        </w:tc>
        <w:tc>
          <w:tcPr>
            <w:tcW w:w="2268" w:type="dxa"/>
          </w:tcPr>
          <w:p w14:paraId="1656D219" w14:textId="59B3E641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udi Arabia</w:t>
            </w:r>
          </w:p>
        </w:tc>
        <w:tc>
          <w:tcPr>
            <w:tcW w:w="2551" w:type="dxa"/>
          </w:tcPr>
          <w:p w14:paraId="1BC6C554" w14:textId="65953C74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164C08B5" w14:textId="77777777" w:rsidTr="005321F1">
        <w:trPr>
          <w:cantSplit/>
        </w:trPr>
        <w:tc>
          <w:tcPr>
            <w:tcW w:w="1914" w:type="dxa"/>
          </w:tcPr>
          <w:p w14:paraId="15C01D73" w14:textId="293D1D1C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September</w:t>
            </w:r>
          </w:p>
        </w:tc>
        <w:tc>
          <w:tcPr>
            <w:tcW w:w="2268" w:type="dxa"/>
          </w:tcPr>
          <w:p w14:paraId="06367449" w14:textId="28929563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rkmenistan</w:t>
            </w:r>
          </w:p>
        </w:tc>
        <w:tc>
          <w:tcPr>
            <w:tcW w:w="2551" w:type="dxa"/>
          </w:tcPr>
          <w:p w14:paraId="7217CE23" w14:textId="1A79C51E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06B54E29" w14:textId="77777777" w:rsidTr="005321F1">
        <w:trPr>
          <w:cantSplit/>
        </w:trPr>
        <w:tc>
          <w:tcPr>
            <w:tcW w:w="1914" w:type="dxa"/>
          </w:tcPr>
          <w:p w14:paraId="53588E39" w14:textId="4C8BD4AF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07550078" w14:textId="2B6B0DAD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yprus</w:t>
            </w:r>
          </w:p>
        </w:tc>
        <w:tc>
          <w:tcPr>
            <w:tcW w:w="2551" w:type="dxa"/>
          </w:tcPr>
          <w:p w14:paraId="62FFB450" w14:textId="44F85FFE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2E799355" w14:textId="77777777" w:rsidTr="005321F1">
        <w:trPr>
          <w:cantSplit/>
        </w:trPr>
        <w:tc>
          <w:tcPr>
            <w:tcW w:w="1914" w:type="dxa"/>
          </w:tcPr>
          <w:p w14:paraId="24DA4BDD" w14:textId="07876B51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659D1F98" w14:textId="712CC64F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na</w:t>
            </w:r>
          </w:p>
        </w:tc>
        <w:tc>
          <w:tcPr>
            <w:tcW w:w="2551" w:type="dxa"/>
          </w:tcPr>
          <w:p w14:paraId="57D200E7" w14:textId="5DC0B444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7F647D7B" w14:textId="77777777" w:rsidTr="005321F1">
        <w:trPr>
          <w:cantSplit/>
        </w:trPr>
        <w:tc>
          <w:tcPr>
            <w:tcW w:w="1914" w:type="dxa"/>
          </w:tcPr>
          <w:p w14:paraId="0123B9E0" w14:textId="44D08060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529E792D" w14:textId="0DD9BD64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igeria</w:t>
            </w:r>
          </w:p>
        </w:tc>
        <w:tc>
          <w:tcPr>
            <w:tcW w:w="2551" w:type="dxa"/>
          </w:tcPr>
          <w:p w14:paraId="249B9309" w14:textId="754368FC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615B6D14" w14:textId="77777777" w:rsidTr="005321F1">
        <w:trPr>
          <w:cantSplit/>
        </w:trPr>
        <w:tc>
          <w:tcPr>
            <w:tcW w:w="1914" w:type="dxa"/>
          </w:tcPr>
          <w:p w14:paraId="28F6049A" w14:textId="361F8C93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October</w:t>
            </w:r>
          </w:p>
        </w:tc>
        <w:tc>
          <w:tcPr>
            <w:tcW w:w="2268" w:type="dxa"/>
          </w:tcPr>
          <w:p w14:paraId="011B5AAC" w14:textId="7360B525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inea</w:t>
            </w:r>
          </w:p>
        </w:tc>
        <w:tc>
          <w:tcPr>
            <w:tcW w:w="2551" w:type="dxa"/>
          </w:tcPr>
          <w:p w14:paraId="117219FB" w14:textId="60125329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Independence Day </w:t>
            </w:r>
          </w:p>
        </w:tc>
      </w:tr>
      <w:tr w:rsidR="005321F1" w:rsidRPr="00852C96" w14:paraId="6882E3D1" w14:textId="77777777" w:rsidTr="005321F1">
        <w:trPr>
          <w:cantSplit/>
        </w:trPr>
        <w:tc>
          <w:tcPr>
            <w:tcW w:w="1914" w:type="dxa"/>
          </w:tcPr>
          <w:p w14:paraId="4511E245" w14:textId="3A0D3C83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October</w:t>
            </w:r>
          </w:p>
        </w:tc>
        <w:tc>
          <w:tcPr>
            <w:tcW w:w="2268" w:type="dxa"/>
          </w:tcPr>
          <w:p w14:paraId="5A225971" w14:textId="28D747A8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</w:t>
            </w:r>
          </w:p>
        </w:tc>
        <w:tc>
          <w:tcPr>
            <w:tcW w:w="2551" w:type="dxa"/>
          </w:tcPr>
          <w:p w14:paraId="72CE1EDC" w14:textId="65E4B83E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7D37E366" w14:textId="77777777" w:rsidTr="005321F1">
        <w:trPr>
          <w:cantSplit/>
        </w:trPr>
        <w:tc>
          <w:tcPr>
            <w:tcW w:w="1914" w:type="dxa"/>
          </w:tcPr>
          <w:p w14:paraId="6996D292" w14:textId="127D15EB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October</w:t>
            </w:r>
          </w:p>
        </w:tc>
        <w:tc>
          <w:tcPr>
            <w:tcW w:w="2268" w:type="dxa"/>
          </w:tcPr>
          <w:p w14:paraId="5A190909" w14:textId="63BE815B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ermany</w:t>
            </w:r>
          </w:p>
        </w:tc>
        <w:tc>
          <w:tcPr>
            <w:tcW w:w="2551" w:type="dxa"/>
          </w:tcPr>
          <w:p w14:paraId="0D7C8646" w14:textId="1E75679D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Unity</w:t>
            </w:r>
          </w:p>
        </w:tc>
      </w:tr>
      <w:tr w:rsidR="005321F1" w:rsidRPr="00852C96" w14:paraId="21C81BA3" w14:textId="77777777" w:rsidTr="005321F1">
        <w:trPr>
          <w:cantSplit/>
        </w:trPr>
        <w:tc>
          <w:tcPr>
            <w:tcW w:w="1914" w:type="dxa"/>
          </w:tcPr>
          <w:p w14:paraId="50DFF006" w14:textId="1914A690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October</w:t>
            </w:r>
          </w:p>
        </w:tc>
        <w:tc>
          <w:tcPr>
            <w:tcW w:w="2268" w:type="dxa"/>
          </w:tcPr>
          <w:p w14:paraId="3A080094" w14:textId="4846A273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pain</w:t>
            </w:r>
          </w:p>
        </w:tc>
        <w:tc>
          <w:tcPr>
            <w:tcW w:w="2551" w:type="dxa"/>
          </w:tcPr>
          <w:p w14:paraId="600B04E8" w14:textId="58D30233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2038042F" w14:textId="77777777" w:rsidTr="005321F1">
        <w:trPr>
          <w:cantSplit/>
        </w:trPr>
        <w:tc>
          <w:tcPr>
            <w:tcW w:w="1914" w:type="dxa"/>
          </w:tcPr>
          <w:p w14:paraId="39206ADF" w14:textId="32083200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October</w:t>
            </w:r>
          </w:p>
        </w:tc>
        <w:tc>
          <w:tcPr>
            <w:tcW w:w="2268" w:type="dxa"/>
          </w:tcPr>
          <w:p w14:paraId="2BB0B0D3" w14:textId="7F72EACF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ambia</w:t>
            </w:r>
          </w:p>
        </w:tc>
        <w:tc>
          <w:tcPr>
            <w:tcW w:w="2551" w:type="dxa"/>
          </w:tcPr>
          <w:p w14:paraId="347C50E4" w14:textId="76A70BF8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7238733D" w14:textId="77777777" w:rsidTr="005321F1">
        <w:trPr>
          <w:cantSplit/>
        </w:trPr>
        <w:tc>
          <w:tcPr>
            <w:tcW w:w="1914" w:type="dxa"/>
          </w:tcPr>
          <w:p w14:paraId="3F14E620" w14:textId="01832434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October</w:t>
            </w:r>
          </w:p>
        </w:tc>
        <w:tc>
          <w:tcPr>
            <w:tcW w:w="2268" w:type="dxa"/>
          </w:tcPr>
          <w:p w14:paraId="1FCD2BF9" w14:textId="1F10A327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azakhstan</w:t>
            </w:r>
          </w:p>
        </w:tc>
        <w:tc>
          <w:tcPr>
            <w:tcW w:w="2551" w:type="dxa"/>
          </w:tcPr>
          <w:p w14:paraId="1D1CBAD6" w14:textId="5C4FD4DA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5321F1" w:rsidRPr="00852C96" w14:paraId="5F03F57A" w14:textId="77777777" w:rsidTr="005321F1">
        <w:trPr>
          <w:cantSplit/>
        </w:trPr>
        <w:tc>
          <w:tcPr>
            <w:tcW w:w="1914" w:type="dxa"/>
          </w:tcPr>
          <w:p w14:paraId="7D688F4A" w14:textId="7DA591AF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October</w:t>
            </w:r>
          </w:p>
        </w:tc>
        <w:tc>
          <w:tcPr>
            <w:tcW w:w="2268" w:type="dxa"/>
          </w:tcPr>
          <w:p w14:paraId="2F4DFCC0" w14:textId="53D2F10A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ia</w:t>
            </w:r>
          </w:p>
        </w:tc>
        <w:tc>
          <w:tcPr>
            <w:tcW w:w="2551" w:type="dxa"/>
          </w:tcPr>
          <w:p w14:paraId="5DE616C2" w14:textId="5E76003F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Holiday</w:t>
            </w:r>
          </w:p>
        </w:tc>
      </w:tr>
      <w:tr w:rsidR="005321F1" w:rsidRPr="00852C96" w14:paraId="2C310A98" w14:textId="77777777" w:rsidTr="005321F1">
        <w:trPr>
          <w:cantSplit/>
        </w:trPr>
        <w:tc>
          <w:tcPr>
            <w:tcW w:w="1914" w:type="dxa"/>
          </w:tcPr>
          <w:p w14:paraId="2C0A8BCF" w14:textId="6FF45523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October</w:t>
            </w:r>
          </w:p>
        </w:tc>
        <w:tc>
          <w:tcPr>
            <w:tcW w:w="2268" w:type="dxa"/>
          </w:tcPr>
          <w:p w14:paraId="2BA24F0E" w14:textId="0B732145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zech Republic</w:t>
            </w:r>
          </w:p>
        </w:tc>
        <w:tc>
          <w:tcPr>
            <w:tcW w:w="2551" w:type="dxa"/>
          </w:tcPr>
          <w:p w14:paraId="0CBF912C" w14:textId="5AD009CA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331347D9" w14:textId="77777777" w:rsidTr="005321F1">
        <w:trPr>
          <w:cantSplit/>
        </w:trPr>
        <w:tc>
          <w:tcPr>
            <w:tcW w:w="1914" w:type="dxa"/>
          </w:tcPr>
          <w:p w14:paraId="06151835" w14:textId="7A146D49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October</w:t>
            </w:r>
          </w:p>
        </w:tc>
        <w:tc>
          <w:tcPr>
            <w:tcW w:w="2268" w:type="dxa"/>
          </w:tcPr>
          <w:p w14:paraId="724E4B7E" w14:textId="7CB180BA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ürkiye</w:t>
            </w:r>
          </w:p>
        </w:tc>
        <w:tc>
          <w:tcPr>
            <w:tcW w:w="2551" w:type="dxa"/>
          </w:tcPr>
          <w:p w14:paraId="40B3215A" w14:textId="40A45F79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5321F1" w:rsidRPr="00852C96" w14:paraId="37B0EB13" w14:textId="77777777" w:rsidTr="005321F1">
        <w:trPr>
          <w:cantSplit/>
        </w:trPr>
        <w:tc>
          <w:tcPr>
            <w:tcW w:w="1914" w:type="dxa"/>
          </w:tcPr>
          <w:p w14:paraId="1D5462FD" w14:textId="7CEF8131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November</w:t>
            </w:r>
          </w:p>
        </w:tc>
        <w:tc>
          <w:tcPr>
            <w:tcW w:w="2268" w:type="dxa"/>
          </w:tcPr>
          <w:p w14:paraId="4966386F" w14:textId="0B3C25A5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geria</w:t>
            </w:r>
          </w:p>
        </w:tc>
        <w:tc>
          <w:tcPr>
            <w:tcW w:w="2551" w:type="dxa"/>
          </w:tcPr>
          <w:p w14:paraId="718FE0D3" w14:textId="1D7CF3B3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Revolution</w:t>
            </w:r>
          </w:p>
        </w:tc>
      </w:tr>
      <w:tr w:rsidR="005321F1" w:rsidRPr="00852C96" w14:paraId="20D16708" w14:textId="77777777" w:rsidTr="005321F1">
        <w:trPr>
          <w:cantSplit/>
        </w:trPr>
        <w:tc>
          <w:tcPr>
            <w:tcW w:w="1914" w:type="dxa"/>
          </w:tcPr>
          <w:p w14:paraId="4CACB35A" w14:textId="5D9DDBD0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November</w:t>
            </w:r>
          </w:p>
        </w:tc>
        <w:tc>
          <w:tcPr>
            <w:tcW w:w="2268" w:type="dxa"/>
          </w:tcPr>
          <w:p w14:paraId="186971B1" w14:textId="0C06A6D6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</w:t>
            </w:r>
          </w:p>
        </w:tc>
        <w:tc>
          <w:tcPr>
            <w:tcW w:w="2551" w:type="dxa"/>
          </w:tcPr>
          <w:p w14:paraId="203B5FA8" w14:textId="763B2546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03B33476" w14:textId="77777777" w:rsidTr="005321F1">
        <w:trPr>
          <w:cantSplit/>
        </w:trPr>
        <w:tc>
          <w:tcPr>
            <w:tcW w:w="1914" w:type="dxa"/>
          </w:tcPr>
          <w:p w14:paraId="4317642C" w14:textId="5611DDD9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November</w:t>
            </w:r>
          </w:p>
        </w:tc>
        <w:tc>
          <w:tcPr>
            <w:tcW w:w="2268" w:type="dxa"/>
          </w:tcPr>
          <w:p w14:paraId="736AD4F5" w14:textId="0678AB92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nama</w:t>
            </w:r>
          </w:p>
        </w:tc>
        <w:tc>
          <w:tcPr>
            <w:tcW w:w="2551" w:type="dxa"/>
          </w:tcPr>
          <w:p w14:paraId="6478A733" w14:textId="5E5ABC6E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13768CBD" w14:textId="77777777" w:rsidTr="005321F1">
        <w:trPr>
          <w:cantSplit/>
        </w:trPr>
        <w:tc>
          <w:tcPr>
            <w:tcW w:w="1914" w:type="dxa"/>
          </w:tcPr>
          <w:p w14:paraId="3AFA690D" w14:textId="59FBB13C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9 November</w:t>
            </w:r>
          </w:p>
        </w:tc>
        <w:tc>
          <w:tcPr>
            <w:tcW w:w="2268" w:type="dxa"/>
          </w:tcPr>
          <w:p w14:paraId="339CF72F" w14:textId="27CB2C81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mbodia</w:t>
            </w:r>
          </w:p>
        </w:tc>
        <w:tc>
          <w:tcPr>
            <w:tcW w:w="2551" w:type="dxa"/>
          </w:tcPr>
          <w:p w14:paraId="27C38949" w14:textId="3877254F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ce Day</w:t>
            </w:r>
          </w:p>
        </w:tc>
      </w:tr>
      <w:tr w:rsidR="005321F1" w:rsidRPr="00852C96" w14:paraId="2FC2AFA5" w14:textId="77777777" w:rsidTr="005321F1">
        <w:trPr>
          <w:cantSplit/>
        </w:trPr>
        <w:tc>
          <w:tcPr>
            <w:tcW w:w="1914" w:type="dxa"/>
          </w:tcPr>
          <w:p w14:paraId="094FEAE5" w14:textId="4DDF1660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November</w:t>
            </w:r>
          </w:p>
        </w:tc>
        <w:tc>
          <w:tcPr>
            <w:tcW w:w="2268" w:type="dxa"/>
          </w:tcPr>
          <w:p w14:paraId="59F31773" w14:textId="026A3014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gola</w:t>
            </w:r>
          </w:p>
        </w:tc>
        <w:tc>
          <w:tcPr>
            <w:tcW w:w="2551" w:type="dxa"/>
          </w:tcPr>
          <w:p w14:paraId="5DD782D3" w14:textId="3EC32284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22AA08AA" w14:textId="77777777" w:rsidTr="005321F1">
        <w:trPr>
          <w:cantSplit/>
        </w:trPr>
        <w:tc>
          <w:tcPr>
            <w:tcW w:w="1914" w:type="dxa"/>
          </w:tcPr>
          <w:p w14:paraId="56F8C18B" w14:textId="5F100516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November</w:t>
            </w:r>
          </w:p>
        </w:tc>
        <w:tc>
          <w:tcPr>
            <w:tcW w:w="2268" w:type="dxa"/>
          </w:tcPr>
          <w:p w14:paraId="2025CD36" w14:textId="049FF363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tvia</w:t>
            </w:r>
          </w:p>
        </w:tc>
        <w:tc>
          <w:tcPr>
            <w:tcW w:w="2551" w:type="dxa"/>
          </w:tcPr>
          <w:p w14:paraId="653E50AE" w14:textId="0748E101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1183797D" w14:textId="77777777" w:rsidTr="005321F1">
        <w:trPr>
          <w:cantSplit/>
        </w:trPr>
        <w:tc>
          <w:tcPr>
            <w:tcW w:w="1914" w:type="dxa"/>
          </w:tcPr>
          <w:p w14:paraId="356E8782" w14:textId="11EC9425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November</w:t>
            </w:r>
          </w:p>
        </w:tc>
        <w:tc>
          <w:tcPr>
            <w:tcW w:w="2268" w:type="dxa"/>
          </w:tcPr>
          <w:p w14:paraId="6C5148B0" w14:textId="3BFC0C6F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Oman</w:t>
            </w:r>
          </w:p>
        </w:tc>
        <w:tc>
          <w:tcPr>
            <w:tcW w:w="2551" w:type="dxa"/>
          </w:tcPr>
          <w:p w14:paraId="055E6634" w14:textId="4F75D29E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423E51DD" w14:textId="77777777" w:rsidTr="005321F1">
        <w:trPr>
          <w:cantSplit/>
        </w:trPr>
        <w:tc>
          <w:tcPr>
            <w:tcW w:w="1914" w:type="dxa"/>
          </w:tcPr>
          <w:p w14:paraId="5EA29852" w14:textId="761DDE7F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9 November</w:t>
            </w:r>
          </w:p>
        </w:tc>
        <w:tc>
          <w:tcPr>
            <w:tcW w:w="2268" w:type="dxa"/>
          </w:tcPr>
          <w:p w14:paraId="1EBA7D7F" w14:textId="72EDABF0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aco</w:t>
            </w:r>
          </w:p>
        </w:tc>
        <w:tc>
          <w:tcPr>
            <w:tcW w:w="2551" w:type="dxa"/>
          </w:tcPr>
          <w:p w14:paraId="736D46B4" w14:textId="22EA157E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22597155" w14:textId="77777777" w:rsidTr="005321F1">
        <w:trPr>
          <w:cantSplit/>
        </w:trPr>
        <w:tc>
          <w:tcPr>
            <w:tcW w:w="1914" w:type="dxa"/>
          </w:tcPr>
          <w:p w14:paraId="510D60FC" w14:textId="09474DA1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2 November</w:t>
            </w:r>
          </w:p>
        </w:tc>
        <w:tc>
          <w:tcPr>
            <w:tcW w:w="2268" w:type="dxa"/>
          </w:tcPr>
          <w:p w14:paraId="094E893A" w14:textId="0F79DE93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ebanon</w:t>
            </w:r>
          </w:p>
        </w:tc>
        <w:tc>
          <w:tcPr>
            <w:tcW w:w="2551" w:type="dxa"/>
          </w:tcPr>
          <w:p w14:paraId="24F33C35" w14:textId="515C7303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6E0D8921" w14:textId="77777777" w:rsidTr="005321F1">
        <w:trPr>
          <w:cantSplit/>
        </w:trPr>
        <w:tc>
          <w:tcPr>
            <w:tcW w:w="1914" w:type="dxa"/>
          </w:tcPr>
          <w:p w14:paraId="599B4F51" w14:textId="62B50A1D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November</w:t>
            </w:r>
          </w:p>
        </w:tc>
        <w:tc>
          <w:tcPr>
            <w:tcW w:w="2268" w:type="dxa"/>
          </w:tcPr>
          <w:p w14:paraId="363EBD61" w14:textId="5651D413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bania</w:t>
            </w:r>
          </w:p>
        </w:tc>
        <w:tc>
          <w:tcPr>
            <w:tcW w:w="2551" w:type="dxa"/>
          </w:tcPr>
          <w:p w14:paraId="1FF3FBBF" w14:textId="1C41B911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18F5D00F" w14:textId="77777777" w:rsidTr="005321F1">
        <w:trPr>
          <w:cantSplit/>
        </w:trPr>
        <w:tc>
          <w:tcPr>
            <w:tcW w:w="1914" w:type="dxa"/>
          </w:tcPr>
          <w:p w14:paraId="3BF343CF" w14:textId="206584B0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December</w:t>
            </w:r>
          </w:p>
        </w:tc>
        <w:tc>
          <w:tcPr>
            <w:tcW w:w="2268" w:type="dxa"/>
          </w:tcPr>
          <w:p w14:paraId="7E7D24BA" w14:textId="71A020A9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ania</w:t>
            </w:r>
          </w:p>
        </w:tc>
        <w:tc>
          <w:tcPr>
            <w:tcW w:w="2551" w:type="dxa"/>
          </w:tcPr>
          <w:p w14:paraId="21F6ED2E" w14:textId="2711F399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4CFFD2A9" w14:textId="77777777" w:rsidTr="005321F1">
        <w:trPr>
          <w:cantSplit/>
        </w:trPr>
        <w:tc>
          <w:tcPr>
            <w:tcW w:w="1914" w:type="dxa"/>
          </w:tcPr>
          <w:p w14:paraId="440EE2E9" w14:textId="76BB0653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December</w:t>
            </w:r>
          </w:p>
        </w:tc>
        <w:tc>
          <w:tcPr>
            <w:tcW w:w="2268" w:type="dxa"/>
          </w:tcPr>
          <w:p w14:paraId="0A23EBE6" w14:textId="7FEEA4DF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Arab Emirates</w:t>
            </w:r>
          </w:p>
        </w:tc>
        <w:tc>
          <w:tcPr>
            <w:tcW w:w="2551" w:type="dxa"/>
          </w:tcPr>
          <w:p w14:paraId="1F1D9592" w14:textId="0137EFA2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08BF9053" w14:textId="77777777" w:rsidTr="005321F1">
        <w:trPr>
          <w:cantSplit/>
        </w:trPr>
        <w:tc>
          <w:tcPr>
            <w:tcW w:w="1914" w:type="dxa"/>
          </w:tcPr>
          <w:p w14:paraId="4406DE01" w14:textId="59F0CDA0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December</w:t>
            </w:r>
          </w:p>
        </w:tc>
        <w:tc>
          <w:tcPr>
            <w:tcW w:w="2268" w:type="dxa"/>
          </w:tcPr>
          <w:p w14:paraId="567F9AD0" w14:textId="060D60AD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ailand</w:t>
            </w:r>
          </w:p>
        </w:tc>
        <w:tc>
          <w:tcPr>
            <w:tcW w:w="2551" w:type="dxa"/>
          </w:tcPr>
          <w:p w14:paraId="7862FE38" w14:textId="4A427ADA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ing’s Birthday</w:t>
            </w:r>
          </w:p>
        </w:tc>
      </w:tr>
      <w:tr w:rsidR="005321F1" w:rsidRPr="00852C96" w14:paraId="483D0429" w14:textId="77777777" w:rsidTr="005321F1">
        <w:trPr>
          <w:cantSplit/>
        </w:trPr>
        <w:tc>
          <w:tcPr>
            <w:tcW w:w="1914" w:type="dxa"/>
          </w:tcPr>
          <w:p w14:paraId="0D52BC21" w14:textId="736FEB43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December</w:t>
            </w:r>
          </w:p>
        </w:tc>
        <w:tc>
          <w:tcPr>
            <w:tcW w:w="2268" w:type="dxa"/>
          </w:tcPr>
          <w:p w14:paraId="3A07E69A" w14:textId="27A16306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inland</w:t>
            </w:r>
          </w:p>
        </w:tc>
        <w:tc>
          <w:tcPr>
            <w:tcW w:w="2551" w:type="dxa"/>
          </w:tcPr>
          <w:p w14:paraId="5C2666A7" w14:textId="7560B66B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643C12D8" w14:textId="77777777" w:rsidTr="005321F1">
        <w:trPr>
          <w:cantSplit/>
        </w:trPr>
        <w:tc>
          <w:tcPr>
            <w:tcW w:w="1914" w:type="dxa"/>
          </w:tcPr>
          <w:p w14:paraId="5ADC7678" w14:textId="1A430D87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December</w:t>
            </w:r>
          </w:p>
        </w:tc>
        <w:tc>
          <w:tcPr>
            <w:tcW w:w="2268" w:type="dxa"/>
          </w:tcPr>
          <w:p w14:paraId="56B9C351" w14:textId="196AA1D4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kina Faso</w:t>
            </w:r>
          </w:p>
        </w:tc>
        <w:tc>
          <w:tcPr>
            <w:tcW w:w="2551" w:type="dxa"/>
          </w:tcPr>
          <w:p w14:paraId="2F86DF95" w14:textId="2ACEF4D2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5321F1" w:rsidRPr="00852C96" w14:paraId="02000609" w14:textId="77777777" w:rsidTr="005321F1">
        <w:trPr>
          <w:cantSplit/>
        </w:trPr>
        <w:tc>
          <w:tcPr>
            <w:tcW w:w="1914" w:type="dxa"/>
          </w:tcPr>
          <w:p w14:paraId="1F9CBEB4" w14:textId="6092D59C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December</w:t>
            </w:r>
          </w:p>
        </w:tc>
        <w:tc>
          <w:tcPr>
            <w:tcW w:w="2268" w:type="dxa"/>
          </w:tcPr>
          <w:p w14:paraId="5B4CC419" w14:textId="7C1999C9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enya</w:t>
            </w:r>
          </w:p>
        </w:tc>
        <w:tc>
          <w:tcPr>
            <w:tcW w:w="2551" w:type="dxa"/>
          </w:tcPr>
          <w:p w14:paraId="2B0BE294" w14:textId="7D2DA53C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3B2B76B3" w14:textId="77777777" w:rsidTr="005321F1">
        <w:trPr>
          <w:cantSplit/>
        </w:trPr>
        <w:tc>
          <w:tcPr>
            <w:tcW w:w="1914" w:type="dxa"/>
          </w:tcPr>
          <w:p w14:paraId="5511FBBF" w14:textId="5B28DA51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December</w:t>
            </w:r>
          </w:p>
        </w:tc>
        <w:tc>
          <w:tcPr>
            <w:tcW w:w="2268" w:type="dxa"/>
          </w:tcPr>
          <w:p w14:paraId="2DF3B45E" w14:textId="494C4871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Qatar</w:t>
            </w:r>
          </w:p>
        </w:tc>
        <w:tc>
          <w:tcPr>
            <w:tcW w:w="2551" w:type="dxa"/>
          </w:tcPr>
          <w:p w14:paraId="795B35CA" w14:textId="0E83E9ED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5321F1" w:rsidRPr="00852C96" w14:paraId="49705E5F" w14:textId="77777777" w:rsidTr="005321F1">
        <w:trPr>
          <w:cantSplit/>
        </w:trPr>
        <w:tc>
          <w:tcPr>
            <w:tcW w:w="1914" w:type="dxa"/>
          </w:tcPr>
          <w:p w14:paraId="25DD7F36" w14:textId="75B1D886" w:rsidR="005321F1" w:rsidRPr="00852C96" w:rsidRDefault="005321F1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December</w:t>
            </w:r>
          </w:p>
        </w:tc>
        <w:tc>
          <w:tcPr>
            <w:tcW w:w="2268" w:type="dxa"/>
          </w:tcPr>
          <w:p w14:paraId="3D6604F2" w14:textId="42CC8C0F" w:rsidR="005321F1" w:rsidRPr="00BB203C" w:rsidRDefault="005321F1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ya</w:t>
            </w:r>
          </w:p>
        </w:tc>
        <w:tc>
          <w:tcPr>
            <w:tcW w:w="2551" w:type="dxa"/>
          </w:tcPr>
          <w:p w14:paraId="0DD898F3" w14:textId="3C25ED32" w:rsidR="005321F1" w:rsidRPr="00852C96" w:rsidRDefault="005321F1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Independence Day</w:t>
            </w:r>
          </w:p>
        </w:tc>
      </w:tr>
      <w:bookmarkEnd w:id="150"/>
    </w:tbl>
    <w:p w14:paraId="29A86982" w14:textId="0346FAD7" w:rsidR="00201945" w:rsidRPr="006338D1" w:rsidRDefault="00201945" w:rsidP="000152CF"/>
    <w:sectPr w:rsidR="00201945" w:rsidRPr="006338D1" w:rsidSect="00255870">
      <w:footerReference w:type="default" r:id="rId7"/>
      <w:pgSz w:w="8391" w:h="11906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991BB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2379B0D0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4ADAA" w14:textId="77777777" w:rsidR="00EE70A6" w:rsidRDefault="00EE70A6" w:rsidP="006A40A3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 w:rsidR="005301DF">
      <w:rPr>
        <w:noProof/>
        <w:sz w:val="15"/>
        <w:szCs w:val="15"/>
      </w:rPr>
      <w:t>3</w:t>
    </w:r>
    <w:r w:rsidRPr="00C72375">
      <w:rPr>
        <w:noProof/>
        <w:sz w:val="15"/>
        <w:szCs w:val="15"/>
      </w:rPr>
      <w:fldChar w:fldCharType="end"/>
    </w:r>
  </w:p>
  <w:p w14:paraId="3E1705EF" w14:textId="0F9E5CAC" w:rsidR="00EE70A6" w:rsidRPr="00EE70A6" w:rsidRDefault="005321F1" w:rsidP="006A40A3">
    <w:pPr>
      <w:pStyle w:val="Footer"/>
      <w:tabs>
        <w:tab w:val="left" w:pos="2785"/>
        <w:tab w:val="right" w:pos="6945"/>
      </w:tabs>
      <w:jc w:val="center"/>
      <w:rPr>
        <w:sz w:val="17"/>
        <w:szCs w:val="17"/>
      </w:rPr>
    </w:pPr>
    <w:r>
      <w:rPr>
        <w:sz w:val="17"/>
        <w:szCs w:val="17"/>
      </w:rPr>
      <w:t>21 April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D1B7B" w14:textId="77777777" w:rsidR="002E7ACB" w:rsidRPr="00301595" w:rsidRDefault="002E7ACB">
      <w:pPr>
        <w:rPr>
          <w:sz w:val="23"/>
          <w:szCs w:val="23"/>
        </w:rPr>
      </w:pPr>
      <w:r>
        <w:separator/>
      </w:r>
    </w:p>
  </w:footnote>
  <w:footnote w:type="continuationSeparator" w:id="0">
    <w:p w14:paraId="5930740C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  <w:footnote w:id="1">
    <w:p w14:paraId="6FC1F9F5" w14:textId="77777777" w:rsidR="00B81BDC" w:rsidRPr="00301595" w:rsidRDefault="00B81BDC" w:rsidP="00B81BDC">
      <w:pPr>
        <w:pStyle w:val="FootnoteText"/>
        <w:ind w:right="4308"/>
        <w:rPr>
          <w:i/>
          <w:sz w:val="12"/>
          <w:szCs w:val="12"/>
        </w:rPr>
      </w:pPr>
      <w:r w:rsidRPr="00301595">
        <w:rPr>
          <w:rStyle w:val="FootnoteReference"/>
          <w:sz w:val="19"/>
          <w:szCs w:val="19"/>
        </w:rPr>
        <w:t>*</w:t>
      </w:r>
      <w:r w:rsidRPr="00301595">
        <w:rPr>
          <w:sz w:val="19"/>
          <w:szCs w:val="19"/>
        </w:rPr>
        <w:t xml:space="preserve"> </w:t>
      </w:r>
      <w:r w:rsidRPr="00301595">
        <w:rPr>
          <w:i/>
          <w:sz w:val="12"/>
          <w:szCs w:val="12"/>
        </w:rPr>
        <w:t xml:space="preserve">Names of resident Heads of Diplomatic Missions  </w:t>
      </w:r>
    </w:p>
    <w:p w14:paraId="7F9F2C34" w14:textId="77777777" w:rsidR="00B81BDC" w:rsidRPr="00301595" w:rsidRDefault="00B81BDC" w:rsidP="00B81BDC">
      <w:pPr>
        <w:pStyle w:val="FootnoteText"/>
        <w:ind w:right="4308"/>
        <w:rPr>
          <w:i/>
          <w:sz w:val="15"/>
          <w:szCs w:val="15"/>
        </w:rPr>
      </w:pPr>
      <w:r w:rsidRPr="00301595">
        <w:rPr>
          <w:i/>
          <w:sz w:val="12"/>
          <w:szCs w:val="12"/>
        </w:rPr>
        <w:t xml:space="preserve">   are printed in italics</w:t>
      </w:r>
    </w:p>
  </w:footnote>
  <w:footnote w:id="2">
    <w:p w14:paraId="186FBF01" w14:textId="77777777" w:rsidR="00523181" w:rsidRPr="00301595" w:rsidRDefault="00523181" w:rsidP="00523181">
      <w:pPr>
        <w:pStyle w:val="FootnoteText"/>
        <w:ind w:right="4875"/>
        <w:rPr>
          <w:i/>
          <w:sz w:val="12"/>
          <w:szCs w:val="12"/>
        </w:rPr>
      </w:pPr>
      <w:r w:rsidRPr="00301595">
        <w:rPr>
          <w:rStyle w:val="FootnoteReference"/>
          <w:sz w:val="19"/>
          <w:szCs w:val="19"/>
        </w:rPr>
        <w:t>*</w:t>
      </w:r>
      <w:r w:rsidRPr="00301595">
        <w:rPr>
          <w:sz w:val="19"/>
          <w:szCs w:val="19"/>
        </w:rPr>
        <w:t xml:space="preserve"> </w:t>
      </w:r>
      <w:r w:rsidRPr="00301595">
        <w:rPr>
          <w:i/>
          <w:sz w:val="12"/>
          <w:szCs w:val="12"/>
        </w:rPr>
        <w:t xml:space="preserve">Names of resident Chargés d’ Affaires </w:t>
      </w:r>
    </w:p>
    <w:p w14:paraId="11FF4370" w14:textId="77777777" w:rsidR="00523181" w:rsidRPr="00301595" w:rsidRDefault="00523181" w:rsidP="00523181">
      <w:pPr>
        <w:pStyle w:val="FootnoteText"/>
        <w:ind w:right="4875"/>
        <w:rPr>
          <w:sz w:val="19"/>
          <w:szCs w:val="19"/>
        </w:rPr>
      </w:pPr>
      <w:r w:rsidRPr="00301595">
        <w:rPr>
          <w:i/>
          <w:sz w:val="12"/>
          <w:szCs w:val="12"/>
        </w:rPr>
        <w:t xml:space="preserve">    ad interim </w:t>
      </w:r>
      <w:proofErr w:type="gramStart"/>
      <w:r w:rsidRPr="00301595">
        <w:rPr>
          <w:i/>
          <w:sz w:val="12"/>
          <w:szCs w:val="12"/>
        </w:rPr>
        <w:t>are</w:t>
      </w:r>
      <w:proofErr w:type="gramEnd"/>
      <w:r w:rsidRPr="00301595">
        <w:rPr>
          <w:i/>
          <w:sz w:val="12"/>
          <w:szCs w:val="12"/>
        </w:rPr>
        <w:t xml:space="preserve"> printed in italic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3ECA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2CF"/>
    <w:rsid w:val="000154BE"/>
    <w:rsid w:val="00015AAF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953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0EF8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2E8A"/>
    <w:rsid w:val="0006324D"/>
    <w:rsid w:val="000634A1"/>
    <w:rsid w:val="000634B1"/>
    <w:rsid w:val="00063558"/>
    <w:rsid w:val="00063A07"/>
    <w:rsid w:val="00063ADC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D3B"/>
    <w:rsid w:val="00087E9F"/>
    <w:rsid w:val="00090054"/>
    <w:rsid w:val="000904A3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3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194"/>
    <w:rsid w:val="000C261A"/>
    <w:rsid w:val="000C2DFF"/>
    <w:rsid w:val="000C2E3E"/>
    <w:rsid w:val="000C2EA0"/>
    <w:rsid w:val="000C3024"/>
    <w:rsid w:val="000C39B4"/>
    <w:rsid w:val="000C3E25"/>
    <w:rsid w:val="000C3F9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3AE"/>
    <w:rsid w:val="001003FC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9DC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2B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84F"/>
    <w:rsid w:val="001C188B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7A"/>
    <w:rsid w:val="001F525B"/>
    <w:rsid w:val="001F557B"/>
    <w:rsid w:val="001F58C2"/>
    <w:rsid w:val="001F62ED"/>
    <w:rsid w:val="001F63CF"/>
    <w:rsid w:val="001F645C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945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380"/>
    <w:rsid w:val="00235533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870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7BC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0E9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DC"/>
    <w:rsid w:val="002E7888"/>
    <w:rsid w:val="002E7ACB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2070"/>
    <w:rsid w:val="00322402"/>
    <w:rsid w:val="0032265A"/>
    <w:rsid w:val="00322825"/>
    <w:rsid w:val="00322916"/>
    <w:rsid w:val="00322AB4"/>
    <w:rsid w:val="00322B06"/>
    <w:rsid w:val="00322F61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6D30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1F76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056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B46"/>
    <w:rsid w:val="003F5E9E"/>
    <w:rsid w:val="003F6033"/>
    <w:rsid w:val="003F6092"/>
    <w:rsid w:val="003F63A0"/>
    <w:rsid w:val="003F68E2"/>
    <w:rsid w:val="003F7463"/>
    <w:rsid w:val="003F7BDC"/>
    <w:rsid w:val="003F7C41"/>
    <w:rsid w:val="003F7D69"/>
    <w:rsid w:val="003F7D90"/>
    <w:rsid w:val="00400578"/>
    <w:rsid w:val="00400725"/>
    <w:rsid w:val="004009CF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81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B41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091C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5D7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B9A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1F1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160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F2C"/>
    <w:rsid w:val="005D5F3C"/>
    <w:rsid w:val="005D615D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1EC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F18"/>
    <w:rsid w:val="00605F75"/>
    <w:rsid w:val="00606518"/>
    <w:rsid w:val="00606564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2F4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03"/>
    <w:rsid w:val="006269C7"/>
    <w:rsid w:val="00626B51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1E16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9BF"/>
    <w:rsid w:val="00644ABB"/>
    <w:rsid w:val="00644CCA"/>
    <w:rsid w:val="00645092"/>
    <w:rsid w:val="006450A4"/>
    <w:rsid w:val="00645128"/>
    <w:rsid w:val="00645AE6"/>
    <w:rsid w:val="00645BA3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7BE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3078"/>
    <w:rsid w:val="006A3184"/>
    <w:rsid w:val="006A32F9"/>
    <w:rsid w:val="006A337C"/>
    <w:rsid w:val="006A3655"/>
    <w:rsid w:val="006A399A"/>
    <w:rsid w:val="006A3E5F"/>
    <w:rsid w:val="006A40A3"/>
    <w:rsid w:val="006A43B5"/>
    <w:rsid w:val="006A4697"/>
    <w:rsid w:val="006A4AFF"/>
    <w:rsid w:val="006A50CA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6F7"/>
    <w:rsid w:val="00705A81"/>
    <w:rsid w:val="007060FD"/>
    <w:rsid w:val="0070648B"/>
    <w:rsid w:val="007068C0"/>
    <w:rsid w:val="007068EB"/>
    <w:rsid w:val="00706EC5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940"/>
    <w:rsid w:val="007C3CF7"/>
    <w:rsid w:val="007C3EAF"/>
    <w:rsid w:val="007C41E2"/>
    <w:rsid w:val="007C43DB"/>
    <w:rsid w:val="007C4825"/>
    <w:rsid w:val="007C492A"/>
    <w:rsid w:val="007C514E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3E0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497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4DD7"/>
    <w:rsid w:val="008251B7"/>
    <w:rsid w:val="00825C0A"/>
    <w:rsid w:val="00826610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03A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87D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60BA"/>
    <w:rsid w:val="008E65AA"/>
    <w:rsid w:val="008E6632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56C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8DD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C82"/>
    <w:rsid w:val="00925E5E"/>
    <w:rsid w:val="00925E8E"/>
    <w:rsid w:val="009260D0"/>
    <w:rsid w:val="00926300"/>
    <w:rsid w:val="009263AD"/>
    <w:rsid w:val="00926435"/>
    <w:rsid w:val="00926570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5C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A44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569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0C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5EBD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120"/>
    <w:rsid w:val="009A13E4"/>
    <w:rsid w:val="009A14DF"/>
    <w:rsid w:val="009A19B2"/>
    <w:rsid w:val="009A19DF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6E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2C3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9F4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DB3"/>
    <w:rsid w:val="009D0DEF"/>
    <w:rsid w:val="009D0FBD"/>
    <w:rsid w:val="009D135D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76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15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593"/>
    <w:rsid w:val="00A66CFA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619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75A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7D5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2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98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5E2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378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5EC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86A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8C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6AC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19C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3B7"/>
    <w:rsid w:val="00D20570"/>
    <w:rsid w:val="00D205A0"/>
    <w:rsid w:val="00D206C6"/>
    <w:rsid w:val="00D20812"/>
    <w:rsid w:val="00D20A52"/>
    <w:rsid w:val="00D20ADA"/>
    <w:rsid w:val="00D20EAD"/>
    <w:rsid w:val="00D211AD"/>
    <w:rsid w:val="00D2152E"/>
    <w:rsid w:val="00D215AD"/>
    <w:rsid w:val="00D217F0"/>
    <w:rsid w:val="00D2222E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BD9"/>
    <w:rsid w:val="00D70D55"/>
    <w:rsid w:val="00D711F0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A11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EF5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444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907"/>
    <w:rsid w:val="00E33F60"/>
    <w:rsid w:val="00E34168"/>
    <w:rsid w:val="00E341D1"/>
    <w:rsid w:val="00E347D5"/>
    <w:rsid w:val="00E34947"/>
    <w:rsid w:val="00E34983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81D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94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C74"/>
    <w:rsid w:val="00EF67AF"/>
    <w:rsid w:val="00EF6880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0A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A97"/>
    <w:rsid w:val="00F31F62"/>
    <w:rsid w:val="00F324AC"/>
    <w:rsid w:val="00F32527"/>
    <w:rsid w:val="00F32677"/>
    <w:rsid w:val="00F327C3"/>
    <w:rsid w:val="00F329F7"/>
    <w:rsid w:val="00F32ADA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C37"/>
    <w:rsid w:val="00F56D8A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333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A9C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qFormat/>
    <w:rsid w:val="00EA1D94"/>
    <w:pPr>
      <w:spacing w:before="220" w:after="220"/>
      <w:jc w:val="center"/>
      <w:outlineLvl w:val="0"/>
    </w:pPr>
    <w:rPr>
      <w:b/>
      <w:spacing w:val="40"/>
      <w:sz w:val="19"/>
      <w:szCs w:val="19"/>
    </w:rPr>
  </w:style>
  <w:style w:type="paragraph" w:styleId="Heading2">
    <w:name w:val="heading 2"/>
    <w:basedOn w:val="Normal"/>
    <w:next w:val="Normal"/>
    <w:qFormat/>
    <w:rsid w:val="00EA1D94"/>
    <w:pPr>
      <w:keepNext/>
      <w:tabs>
        <w:tab w:val="left" w:pos="482"/>
      </w:tabs>
      <w:spacing w:before="120" w:after="12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4233A8"/>
    <w:pPr>
      <w:tabs>
        <w:tab w:val="right" w:leader="dot" w:pos="6804"/>
      </w:tabs>
      <w:ind w:right="-1"/>
    </w:pPr>
  </w:style>
  <w:style w:type="paragraph" w:styleId="TOC2">
    <w:name w:val="toc 2"/>
    <w:basedOn w:val="Normal"/>
    <w:next w:val="Normal"/>
    <w:autoRedefine/>
    <w:uiPriority w:val="39"/>
    <w:rsid w:val="004233A8"/>
    <w:pPr>
      <w:tabs>
        <w:tab w:val="right" w:leader="dot" w:pos="6804"/>
      </w:tabs>
      <w:ind w:left="284"/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826610"/>
    <w:pPr>
      <w:tabs>
        <w:tab w:val="right" w:leader="dot" w:pos="6850"/>
      </w:tabs>
      <w:ind w:left="284"/>
    </w:pPr>
    <w:rPr>
      <w:noProof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qFormat/>
    <w:rsid w:val="00C6286A"/>
    <w:pPr>
      <w:tabs>
        <w:tab w:val="left" w:pos="482"/>
      </w:tabs>
      <w:spacing w:before="210" w:after="21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link w:val="dlAddressChar"/>
    <w:qFormat/>
    <w:rsid w:val="00587160"/>
    <w:pPr>
      <w:tabs>
        <w:tab w:val="left" w:pos="2410"/>
      </w:tabs>
      <w:spacing w:after="210"/>
      <w:contextualSpacing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qFormat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qFormat/>
    <w:rsid w:val="00255870"/>
    <w:pPr>
      <w:keepNext/>
      <w:keepLines/>
      <w:tabs>
        <w:tab w:val="left" w:pos="1843"/>
      </w:tabs>
      <w:spacing w:before="200"/>
      <w:ind w:left="1701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link w:val="dlPerson2Char"/>
    <w:qFormat/>
    <w:rsid w:val="00255870"/>
    <w:pPr>
      <w:keepNext/>
      <w:keepLines/>
      <w:tabs>
        <w:tab w:val="left" w:pos="1843"/>
      </w:tabs>
      <w:ind w:firstLine="1701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qFormat/>
    <w:rsid w:val="00467874"/>
    <w:pPr>
      <w:spacing w:before="240"/>
      <w:contextualSpacing/>
    </w:pPr>
    <w:rPr>
      <w:b/>
      <w:bCs/>
    </w:rPr>
  </w:style>
  <w:style w:type="paragraph" w:customStyle="1" w:styleId="MisijeNaslov">
    <w:name w:val="MisijeNaslov"/>
    <w:basedOn w:val="Heading2"/>
    <w:link w:val="MisijeNaslovZnak"/>
    <w:qFormat/>
    <w:rsid w:val="0016132B"/>
    <w:pPr>
      <w:pBdr>
        <w:bottom w:val="single" w:sz="4" w:space="1" w:color="auto"/>
      </w:pBdr>
    </w:pPr>
    <w:rPr>
      <w:sz w:val="19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MisijeNaslovZnak">
    <w:name w:val="MisijeNaslov Znak"/>
    <w:link w:val="MisijeNaslov"/>
    <w:rsid w:val="0016132B"/>
    <w:rPr>
      <w:rFonts w:eastAsia="Arial Unicode MS"/>
      <w:sz w:val="19"/>
      <w:szCs w:val="17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customStyle="1" w:styleId="dlOfficeHours">
    <w:name w:val="dlOfficeHours"/>
    <w:basedOn w:val="dlAddress"/>
    <w:link w:val="dlOfficeHoursChar"/>
    <w:qFormat/>
    <w:rsid w:val="00587160"/>
    <w:pPr>
      <w:spacing w:after="190"/>
    </w:pPr>
  </w:style>
  <w:style w:type="character" w:customStyle="1" w:styleId="dlAddressChar">
    <w:name w:val="dlAddress Char"/>
    <w:basedOn w:val="DefaultParagraphFont"/>
    <w:link w:val="dlAddress"/>
    <w:rsid w:val="00587160"/>
    <w:rPr>
      <w:sz w:val="21"/>
      <w:szCs w:val="21"/>
      <w:lang w:val="en-GB" w:eastAsia="en-US"/>
    </w:rPr>
  </w:style>
  <w:style w:type="character" w:customStyle="1" w:styleId="dlOfficeHoursChar">
    <w:name w:val="dlOfficeHours Char"/>
    <w:basedOn w:val="dlAddressChar"/>
    <w:link w:val="dlOfficeHours"/>
    <w:rsid w:val="00587160"/>
    <w:rPr>
      <w:sz w:val="21"/>
      <w:szCs w:val="21"/>
      <w:lang w:val="en-GB" w:eastAsia="en-US"/>
    </w:rPr>
  </w:style>
  <w:style w:type="paragraph" w:customStyle="1" w:styleId="dlPerson2Last">
    <w:name w:val="dlPerson2Last"/>
    <w:basedOn w:val="dlPerson2"/>
    <w:link w:val="dlPerson2LastChar"/>
    <w:qFormat/>
    <w:rsid w:val="00255870"/>
    <w:pPr>
      <w:keepNext w:val="0"/>
    </w:pPr>
  </w:style>
  <w:style w:type="character" w:customStyle="1" w:styleId="dlPerson2Char">
    <w:name w:val="dlPerson2 Char"/>
    <w:basedOn w:val="DefaultParagraphFont"/>
    <w:link w:val="dlPerson2"/>
    <w:rsid w:val="00255870"/>
    <w:rPr>
      <w:i/>
      <w:sz w:val="17"/>
      <w:szCs w:val="17"/>
      <w:lang w:val="en-GB" w:eastAsia="en-US"/>
    </w:rPr>
  </w:style>
  <w:style w:type="character" w:customStyle="1" w:styleId="dlPerson2LastChar">
    <w:name w:val="dlPerson2Last Char"/>
    <w:basedOn w:val="dlPerson2Char"/>
    <w:link w:val="dlPerson2Last"/>
    <w:rsid w:val="00255870"/>
    <w:rPr>
      <w:i/>
      <w:sz w:val="17"/>
      <w:szCs w:val="17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321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D35D40-113E-40C9-AB81-521F79FAE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69</Pages>
  <Words>14669</Words>
  <Characters>83619</Characters>
  <Application>Microsoft Office Word</Application>
  <DocSecurity>0</DocSecurity>
  <Lines>696</Lines>
  <Paragraphs>19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98092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Kristina Omahna</cp:lastModifiedBy>
  <cp:revision>2</cp:revision>
  <cp:lastPrinted>2020-01-21T10:58:00Z</cp:lastPrinted>
  <dcterms:created xsi:type="dcterms:W3CDTF">2026-04-21T10:38:00Z</dcterms:created>
  <dcterms:modified xsi:type="dcterms:W3CDTF">2026-04-21T10:38:00Z</dcterms:modified>
</cp:coreProperties>
</file>